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B0C44" w14:textId="77777777" w:rsidR="00632A5D" w:rsidRDefault="00632A5D" w:rsidP="00DB2013">
      <w:pPr>
        <w:spacing w:after="0" w:line="240" w:lineRule="auto"/>
        <w:contextualSpacing/>
        <w:mirrorIndents/>
        <w:jc w:val="center"/>
        <w:rPr>
          <w:rFonts w:ascii="Cambria" w:hAnsi="Cambria"/>
          <w:b/>
          <w:bCs/>
          <w:color w:val="FFFFFF" w:themeColor="background1"/>
          <w:sz w:val="72"/>
          <w:szCs w:val="72"/>
        </w:rPr>
      </w:pPr>
    </w:p>
    <w:p w14:paraId="488BB322" w14:textId="77777777" w:rsidR="00632A5D" w:rsidRDefault="00632A5D" w:rsidP="00DB2013">
      <w:pPr>
        <w:spacing w:after="0" w:line="240" w:lineRule="auto"/>
        <w:contextualSpacing/>
        <w:mirrorIndents/>
        <w:jc w:val="center"/>
        <w:rPr>
          <w:rFonts w:ascii="Cambria" w:hAnsi="Cambria"/>
          <w:b/>
          <w:bCs/>
          <w:color w:val="FFFFFF" w:themeColor="background1"/>
          <w:sz w:val="72"/>
          <w:szCs w:val="72"/>
        </w:rPr>
      </w:pPr>
    </w:p>
    <w:p w14:paraId="65DA33FE" w14:textId="61926724" w:rsidR="000459B9" w:rsidRPr="00632A5D" w:rsidRDefault="007D6814" w:rsidP="00DB2013">
      <w:pPr>
        <w:spacing w:after="0" w:line="240" w:lineRule="auto"/>
        <w:contextualSpacing/>
        <w:mirrorIndents/>
        <w:jc w:val="center"/>
        <w:rPr>
          <w:rFonts w:ascii="Cambria" w:hAnsi="Cambria"/>
          <w:b/>
          <w:bCs/>
          <w:color w:val="FFFFFF" w:themeColor="background1"/>
          <w:sz w:val="72"/>
          <w:szCs w:val="72"/>
        </w:rPr>
      </w:pPr>
      <w:r w:rsidRPr="00632A5D">
        <w:rPr>
          <w:rFonts w:ascii="Cambria" w:hAnsi="Cambria"/>
          <w:b/>
          <w:bCs/>
          <w:noProof/>
          <w:color w:val="FFFFFF" w:themeColor="background1"/>
          <w:sz w:val="72"/>
          <w:szCs w:val="72"/>
        </w:rPr>
        <mc:AlternateContent>
          <mc:Choice Requires="wps">
            <w:drawing>
              <wp:anchor distT="0" distB="0" distL="114300" distR="114300" simplePos="0" relativeHeight="251646464" behindDoc="1" locked="0" layoutInCell="1" allowOverlap="1" wp14:anchorId="2AAD4FD5" wp14:editId="76C52E22">
                <wp:simplePos x="0" y="0"/>
                <wp:positionH relativeFrom="page">
                  <wp:posOffset>0</wp:posOffset>
                </wp:positionH>
                <wp:positionV relativeFrom="page">
                  <wp:posOffset>6633210</wp:posOffset>
                </wp:positionV>
                <wp:extent cx="7772400" cy="3425190"/>
                <wp:effectExtent l="0" t="3810" r="0" b="0"/>
                <wp:wrapNone/>
                <wp:docPr id="213"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425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65A84" w14:textId="77777777" w:rsidR="009B08BB" w:rsidRDefault="009B08BB">
                            <w:pPr>
                              <w:spacing w:after="0" w:line="200" w:lineRule="exact"/>
                              <w:rPr>
                                <w:sz w:val="20"/>
                                <w:szCs w:val="20"/>
                              </w:rPr>
                            </w:pPr>
                          </w:p>
                          <w:p w14:paraId="6CAB40D5" w14:textId="77777777" w:rsidR="009B08BB" w:rsidRDefault="009B08BB">
                            <w:pPr>
                              <w:spacing w:after="0" w:line="200" w:lineRule="exact"/>
                              <w:rPr>
                                <w:sz w:val="20"/>
                                <w:szCs w:val="20"/>
                              </w:rPr>
                            </w:pPr>
                          </w:p>
                          <w:p w14:paraId="00E32524" w14:textId="77777777" w:rsidR="009B08BB" w:rsidRDefault="009B08BB">
                            <w:pPr>
                              <w:spacing w:after="0" w:line="200" w:lineRule="exact"/>
                              <w:rPr>
                                <w:sz w:val="20"/>
                                <w:szCs w:val="20"/>
                              </w:rPr>
                            </w:pPr>
                          </w:p>
                          <w:p w14:paraId="25149000" w14:textId="77777777" w:rsidR="009B08BB" w:rsidRDefault="009B08BB">
                            <w:pPr>
                              <w:spacing w:after="0" w:line="200" w:lineRule="exact"/>
                              <w:rPr>
                                <w:sz w:val="20"/>
                                <w:szCs w:val="20"/>
                              </w:rPr>
                            </w:pPr>
                          </w:p>
                          <w:p w14:paraId="20E51324" w14:textId="77777777" w:rsidR="009B08BB" w:rsidRDefault="009B08BB">
                            <w:pPr>
                              <w:spacing w:after="0" w:line="200" w:lineRule="exact"/>
                              <w:rPr>
                                <w:sz w:val="20"/>
                                <w:szCs w:val="20"/>
                              </w:rPr>
                            </w:pPr>
                          </w:p>
                          <w:p w14:paraId="0F1C0178" w14:textId="77777777" w:rsidR="009B08BB" w:rsidRDefault="009B08BB">
                            <w:pPr>
                              <w:spacing w:after="0" w:line="200" w:lineRule="exact"/>
                              <w:rPr>
                                <w:sz w:val="20"/>
                                <w:szCs w:val="20"/>
                              </w:rPr>
                            </w:pPr>
                          </w:p>
                          <w:p w14:paraId="407108F6" w14:textId="77777777" w:rsidR="009B08BB" w:rsidRDefault="009B08BB">
                            <w:pPr>
                              <w:spacing w:after="0" w:line="200" w:lineRule="exact"/>
                              <w:rPr>
                                <w:sz w:val="20"/>
                                <w:szCs w:val="20"/>
                              </w:rPr>
                            </w:pPr>
                          </w:p>
                          <w:p w14:paraId="4B719594" w14:textId="77777777" w:rsidR="009B08BB" w:rsidRDefault="009B08BB">
                            <w:pPr>
                              <w:spacing w:after="0" w:line="200" w:lineRule="exact"/>
                              <w:rPr>
                                <w:sz w:val="20"/>
                                <w:szCs w:val="20"/>
                              </w:rPr>
                            </w:pPr>
                          </w:p>
                          <w:p w14:paraId="5F842694" w14:textId="77777777" w:rsidR="009B08BB" w:rsidRDefault="009B08BB">
                            <w:pPr>
                              <w:spacing w:after="0" w:line="200" w:lineRule="exact"/>
                              <w:rPr>
                                <w:sz w:val="20"/>
                                <w:szCs w:val="20"/>
                              </w:rPr>
                            </w:pPr>
                          </w:p>
                          <w:p w14:paraId="6BC8F778" w14:textId="77777777" w:rsidR="009B08BB" w:rsidRDefault="009B08BB">
                            <w:pPr>
                              <w:spacing w:after="0" w:line="200" w:lineRule="exact"/>
                              <w:rPr>
                                <w:sz w:val="20"/>
                                <w:szCs w:val="20"/>
                              </w:rPr>
                            </w:pPr>
                          </w:p>
                          <w:p w14:paraId="17CAB287" w14:textId="77777777" w:rsidR="009B08BB" w:rsidRDefault="009B08BB">
                            <w:pPr>
                              <w:spacing w:after="0" w:line="200" w:lineRule="exact"/>
                              <w:rPr>
                                <w:sz w:val="20"/>
                                <w:szCs w:val="20"/>
                              </w:rPr>
                            </w:pPr>
                          </w:p>
                          <w:p w14:paraId="562FA94D" w14:textId="77777777" w:rsidR="009B08BB" w:rsidRDefault="009B08BB">
                            <w:pPr>
                              <w:spacing w:after="0" w:line="200" w:lineRule="exact"/>
                              <w:rPr>
                                <w:sz w:val="20"/>
                                <w:szCs w:val="20"/>
                              </w:rPr>
                            </w:pPr>
                          </w:p>
                          <w:p w14:paraId="7D7EDB04" w14:textId="77777777" w:rsidR="009B08BB" w:rsidRDefault="009B08BB">
                            <w:pPr>
                              <w:spacing w:after="0" w:line="200" w:lineRule="exact"/>
                              <w:rPr>
                                <w:sz w:val="20"/>
                                <w:szCs w:val="20"/>
                              </w:rPr>
                            </w:pPr>
                          </w:p>
                          <w:p w14:paraId="06A525D0" w14:textId="77777777" w:rsidR="009B08BB" w:rsidRDefault="009B08BB">
                            <w:pPr>
                              <w:spacing w:after="0" w:line="200" w:lineRule="exact"/>
                              <w:rPr>
                                <w:sz w:val="20"/>
                                <w:szCs w:val="20"/>
                              </w:rPr>
                            </w:pPr>
                          </w:p>
                          <w:p w14:paraId="08A84BB2" w14:textId="77777777" w:rsidR="009B08BB" w:rsidRDefault="009B08BB">
                            <w:pPr>
                              <w:spacing w:after="0" w:line="200" w:lineRule="exact"/>
                              <w:rPr>
                                <w:sz w:val="20"/>
                                <w:szCs w:val="20"/>
                              </w:rPr>
                            </w:pPr>
                          </w:p>
                          <w:p w14:paraId="3B6CA8CE" w14:textId="77777777" w:rsidR="009B08BB" w:rsidRDefault="009B08BB">
                            <w:pPr>
                              <w:spacing w:after="0" w:line="200" w:lineRule="exact"/>
                              <w:rPr>
                                <w:sz w:val="20"/>
                                <w:szCs w:val="20"/>
                              </w:rPr>
                            </w:pPr>
                          </w:p>
                          <w:p w14:paraId="5294C911" w14:textId="77777777" w:rsidR="009B08BB" w:rsidRDefault="009B08BB">
                            <w:pPr>
                              <w:spacing w:after="0" w:line="200" w:lineRule="exact"/>
                              <w:rPr>
                                <w:sz w:val="20"/>
                                <w:szCs w:val="20"/>
                              </w:rPr>
                            </w:pPr>
                          </w:p>
                          <w:p w14:paraId="30F27009" w14:textId="77777777" w:rsidR="009B08BB" w:rsidRDefault="009B08BB">
                            <w:pPr>
                              <w:spacing w:after="0" w:line="200" w:lineRule="exact"/>
                              <w:rPr>
                                <w:sz w:val="20"/>
                                <w:szCs w:val="20"/>
                              </w:rPr>
                            </w:pPr>
                          </w:p>
                          <w:p w14:paraId="5FC0E175" w14:textId="77777777" w:rsidR="009B08BB" w:rsidRDefault="009B08BB">
                            <w:pPr>
                              <w:spacing w:after="0" w:line="200" w:lineRule="exact"/>
                              <w:rPr>
                                <w:sz w:val="20"/>
                                <w:szCs w:val="20"/>
                              </w:rPr>
                            </w:pPr>
                          </w:p>
                          <w:p w14:paraId="05963DB1" w14:textId="77777777" w:rsidR="009B08BB" w:rsidRDefault="009B08BB">
                            <w:pPr>
                              <w:spacing w:after="0" w:line="200" w:lineRule="exact"/>
                              <w:rPr>
                                <w:sz w:val="20"/>
                                <w:szCs w:val="20"/>
                              </w:rPr>
                            </w:pPr>
                          </w:p>
                          <w:p w14:paraId="6FC97043" w14:textId="77777777" w:rsidR="009B08BB" w:rsidRDefault="009B08BB">
                            <w:pPr>
                              <w:spacing w:after="0" w:line="200" w:lineRule="exact"/>
                              <w:rPr>
                                <w:sz w:val="20"/>
                                <w:szCs w:val="20"/>
                              </w:rPr>
                            </w:pPr>
                          </w:p>
                          <w:p w14:paraId="1DE4A6B0" w14:textId="77777777" w:rsidR="009B08BB" w:rsidRDefault="009B08BB">
                            <w:pPr>
                              <w:spacing w:after="0" w:line="200" w:lineRule="exact"/>
                              <w:rPr>
                                <w:sz w:val="20"/>
                                <w:szCs w:val="20"/>
                              </w:rPr>
                            </w:pPr>
                          </w:p>
                          <w:p w14:paraId="67DB7A96" w14:textId="77777777" w:rsidR="009B08BB" w:rsidRDefault="009B08BB">
                            <w:pPr>
                              <w:spacing w:before="7" w:after="0" w:line="240" w:lineRule="exact"/>
                              <w:rPr>
                                <w:sz w:val="24"/>
                                <w:szCs w:val="24"/>
                              </w:rPr>
                            </w:pPr>
                          </w:p>
                          <w:p w14:paraId="69FAC5B9" w14:textId="77777777" w:rsidR="009B08BB" w:rsidRDefault="009B08BB">
                            <w:pPr>
                              <w:spacing w:after="0" w:line="240" w:lineRule="auto"/>
                              <w:ind w:left="6015" w:right="5995"/>
                              <w:jc w:val="center"/>
                              <w:rPr>
                                <w:rFonts w:ascii="Arial" w:eastAsia="Arial" w:hAnsi="Arial" w:cs="Arial"/>
                                <w:sz w:val="24"/>
                                <w:szCs w:val="24"/>
                              </w:rPr>
                            </w:pPr>
                            <w:r>
                              <w:rPr>
                                <w:rFonts w:ascii="Arial" w:eastAsia="Arial" w:hAnsi="Arial" w:cs="Arial"/>
                                <w:sz w:val="24"/>
                                <w:szCs w:val="2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D4FD5" id="_x0000_t202" coordsize="21600,21600" o:spt="202" path="m,l,21600r21600,l21600,xe">
                <v:stroke joinstyle="miter"/>
                <v:path gradientshapeok="t" o:connecttype="rect"/>
              </v:shapetype>
              <v:shape id="Text Box 212" o:spid="_x0000_s1026" type="#_x0000_t202" style="position:absolute;left:0;text-align:left;margin-left:0;margin-top:522.3pt;width:612pt;height:269.7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" filled="f" stroked="f">
                <v:textbox inset="0,0,0,0">
                  <w:txbxContent>
                    <w:p w14:paraId="37665A84" w14:textId="77777777" w:rsidR="009B08BB" w:rsidRDefault="009B08BB">
                      <w:pPr>
                        <w:spacing w:after="0" w:line="200" w:lineRule="exact"/>
                        <w:rPr>
                          <w:sz w:val="20"/>
                          <w:szCs w:val="20"/>
                        </w:rPr>
                      </w:pPr>
                    </w:p>
                    <w:p w14:paraId="6CAB40D5" w14:textId="77777777" w:rsidR="009B08BB" w:rsidRDefault="009B08BB">
                      <w:pPr>
                        <w:spacing w:after="0" w:line="200" w:lineRule="exact"/>
                        <w:rPr>
                          <w:sz w:val="20"/>
                          <w:szCs w:val="20"/>
                        </w:rPr>
                      </w:pPr>
                    </w:p>
                    <w:p w14:paraId="00E32524" w14:textId="77777777" w:rsidR="009B08BB" w:rsidRDefault="009B08BB">
                      <w:pPr>
                        <w:spacing w:after="0" w:line="200" w:lineRule="exact"/>
                        <w:rPr>
                          <w:sz w:val="20"/>
                          <w:szCs w:val="20"/>
                        </w:rPr>
                      </w:pPr>
                    </w:p>
                    <w:p w14:paraId="25149000" w14:textId="77777777" w:rsidR="009B08BB" w:rsidRDefault="009B08BB">
                      <w:pPr>
                        <w:spacing w:after="0" w:line="200" w:lineRule="exact"/>
                        <w:rPr>
                          <w:sz w:val="20"/>
                          <w:szCs w:val="20"/>
                        </w:rPr>
                      </w:pPr>
                    </w:p>
                    <w:p w14:paraId="20E51324" w14:textId="77777777" w:rsidR="009B08BB" w:rsidRDefault="009B08BB">
                      <w:pPr>
                        <w:spacing w:after="0" w:line="200" w:lineRule="exact"/>
                        <w:rPr>
                          <w:sz w:val="20"/>
                          <w:szCs w:val="20"/>
                        </w:rPr>
                      </w:pPr>
                    </w:p>
                    <w:p w14:paraId="0F1C0178" w14:textId="77777777" w:rsidR="009B08BB" w:rsidRDefault="009B08BB">
                      <w:pPr>
                        <w:spacing w:after="0" w:line="200" w:lineRule="exact"/>
                        <w:rPr>
                          <w:sz w:val="20"/>
                          <w:szCs w:val="20"/>
                        </w:rPr>
                      </w:pPr>
                    </w:p>
                    <w:p w14:paraId="407108F6" w14:textId="77777777" w:rsidR="009B08BB" w:rsidRDefault="009B08BB">
                      <w:pPr>
                        <w:spacing w:after="0" w:line="200" w:lineRule="exact"/>
                        <w:rPr>
                          <w:sz w:val="20"/>
                          <w:szCs w:val="20"/>
                        </w:rPr>
                      </w:pPr>
                    </w:p>
                    <w:p w14:paraId="4B719594" w14:textId="77777777" w:rsidR="009B08BB" w:rsidRDefault="009B08BB">
                      <w:pPr>
                        <w:spacing w:after="0" w:line="200" w:lineRule="exact"/>
                        <w:rPr>
                          <w:sz w:val="20"/>
                          <w:szCs w:val="20"/>
                        </w:rPr>
                      </w:pPr>
                    </w:p>
                    <w:p w14:paraId="5F842694" w14:textId="77777777" w:rsidR="009B08BB" w:rsidRDefault="009B08BB">
                      <w:pPr>
                        <w:spacing w:after="0" w:line="200" w:lineRule="exact"/>
                        <w:rPr>
                          <w:sz w:val="20"/>
                          <w:szCs w:val="20"/>
                        </w:rPr>
                      </w:pPr>
                    </w:p>
                    <w:p w14:paraId="6BC8F778" w14:textId="77777777" w:rsidR="009B08BB" w:rsidRDefault="009B08BB">
                      <w:pPr>
                        <w:spacing w:after="0" w:line="200" w:lineRule="exact"/>
                        <w:rPr>
                          <w:sz w:val="20"/>
                          <w:szCs w:val="20"/>
                        </w:rPr>
                      </w:pPr>
                    </w:p>
                    <w:p w14:paraId="17CAB287" w14:textId="77777777" w:rsidR="009B08BB" w:rsidRDefault="009B08BB">
                      <w:pPr>
                        <w:spacing w:after="0" w:line="200" w:lineRule="exact"/>
                        <w:rPr>
                          <w:sz w:val="20"/>
                          <w:szCs w:val="20"/>
                        </w:rPr>
                      </w:pPr>
                    </w:p>
                    <w:p w14:paraId="562FA94D" w14:textId="77777777" w:rsidR="009B08BB" w:rsidRDefault="009B08BB">
                      <w:pPr>
                        <w:spacing w:after="0" w:line="200" w:lineRule="exact"/>
                        <w:rPr>
                          <w:sz w:val="20"/>
                          <w:szCs w:val="20"/>
                        </w:rPr>
                      </w:pPr>
                    </w:p>
                    <w:p w14:paraId="7D7EDB04" w14:textId="77777777" w:rsidR="009B08BB" w:rsidRDefault="009B08BB">
                      <w:pPr>
                        <w:spacing w:after="0" w:line="200" w:lineRule="exact"/>
                        <w:rPr>
                          <w:sz w:val="20"/>
                          <w:szCs w:val="20"/>
                        </w:rPr>
                      </w:pPr>
                    </w:p>
                    <w:p w14:paraId="06A525D0" w14:textId="77777777" w:rsidR="009B08BB" w:rsidRDefault="009B08BB">
                      <w:pPr>
                        <w:spacing w:after="0" w:line="200" w:lineRule="exact"/>
                        <w:rPr>
                          <w:sz w:val="20"/>
                          <w:szCs w:val="20"/>
                        </w:rPr>
                      </w:pPr>
                    </w:p>
                    <w:p w14:paraId="08A84BB2" w14:textId="77777777" w:rsidR="009B08BB" w:rsidRDefault="009B08BB">
                      <w:pPr>
                        <w:spacing w:after="0" w:line="200" w:lineRule="exact"/>
                        <w:rPr>
                          <w:sz w:val="20"/>
                          <w:szCs w:val="20"/>
                        </w:rPr>
                      </w:pPr>
                    </w:p>
                    <w:p w14:paraId="3B6CA8CE" w14:textId="77777777" w:rsidR="009B08BB" w:rsidRDefault="009B08BB">
                      <w:pPr>
                        <w:spacing w:after="0" w:line="200" w:lineRule="exact"/>
                        <w:rPr>
                          <w:sz w:val="20"/>
                          <w:szCs w:val="20"/>
                        </w:rPr>
                      </w:pPr>
                    </w:p>
                    <w:p w14:paraId="5294C911" w14:textId="77777777" w:rsidR="009B08BB" w:rsidRDefault="009B08BB">
                      <w:pPr>
                        <w:spacing w:after="0" w:line="200" w:lineRule="exact"/>
                        <w:rPr>
                          <w:sz w:val="20"/>
                          <w:szCs w:val="20"/>
                        </w:rPr>
                      </w:pPr>
                    </w:p>
                    <w:p w14:paraId="30F27009" w14:textId="77777777" w:rsidR="009B08BB" w:rsidRDefault="009B08BB">
                      <w:pPr>
                        <w:spacing w:after="0" w:line="200" w:lineRule="exact"/>
                        <w:rPr>
                          <w:sz w:val="20"/>
                          <w:szCs w:val="20"/>
                        </w:rPr>
                      </w:pPr>
                    </w:p>
                    <w:p w14:paraId="5FC0E175" w14:textId="77777777" w:rsidR="009B08BB" w:rsidRDefault="009B08BB">
                      <w:pPr>
                        <w:spacing w:after="0" w:line="200" w:lineRule="exact"/>
                        <w:rPr>
                          <w:sz w:val="20"/>
                          <w:szCs w:val="20"/>
                        </w:rPr>
                      </w:pPr>
                    </w:p>
                    <w:p w14:paraId="05963DB1" w14:textId="77777777" w:rsidR="009B08BB" w:rsidRDefault="009B08BB">
                      <w:pPr>
                        <w:spacing w:after="0" w:line="200" w:lineRule="exact"/>
                        <w:rPr>
                          <w:sz w:val="20"/>
                          <w:szCs w:val="20"/>
                        </w:rPr>
                      </w:pPr>
                    </w:p>
                    <w:p w14:paraId="6FC97043" w14:textId="77777777" w:rsidR="009B08BB" w:rsidRDefault="009B08BB">
                      <w:pPr>
                        <w:spacing w:after="0" w:line="200" w:lineRule="exact"/>
                        <w:rPr>
                          <w:sz w:val="20"/>
                          <w:szCs w:val="20"/>
                        </w:rPr>
                      </w:pPr>
                    </w:p>
                    <w:p w14:paraId="1DE4A6B0" w14:textId="77777777" w:rsidR="009B08BB" w:rsidRDefault="009B08BB">
                      <w:pPr>
                        <w:spacing w:after="0" w:line="200" w:lineRule="exact"/>
                        <w:rPr>
                          <w:sz w:val="20"/>
                          <w:szCs w:val="20"/>
                        </w:rPr>
                      </w:pPr>
                    </w:p>
                    <w:p w14:paraId="67DB7A96" w14:textId="77777777" w:rsidR="009B08BB" w:rsidRDefault="009B08BB">
                      <w:pPr>
                        <w:spacing w:before="7" w:after="0" w:line="240" w:lineRule="exact"/>
                        <w:rPr>
                          <w:sz w:val="24"/>
                          <w:szCs w:val="24"/>
                        </w:rPr>
                      </w:pPr>
                    </w:p>
                    <w:p w14:paraId="69FAC5B9" w14:textId="77777777" w:rsidR="009B08BB" w:rsidRDefault="009B08BB">
                      <w:pPr>
                        <w:spacing w:after="0" w:line="240" w:lineRule="auto"/>
                        <w:ind w:left="6015" w:right="5995"/>
                        <w:jc w:val="center"/>
                        <w:rPr>
                          <w:rFonts w:ascii="Arial" w:eastAsia="Arial" w:hAnsi="Arial" w:cs="Arial"/>
                          <w:sz w:val="24"/>
                          <w:szCs w:val="24"/>
                        </w:rPr>
                      </w:pPr>
                      <w:r>
                        <w:rPr>
                          <w:rFonts w:ascii="Arial" w:eastAsia="Arial" w:hAnsi="Arial" w:cs="Arial"/>
                          <w:sz w:val="24"/>
                          <w:szCs w:val="24"/>
                        </w:rPr>
                        <w:t>1</w:t>
                      </w:r>
                    </w:p>
                  </w:txbxContent>
                </v:textbox>
                <w10:wrap anchorx="page" anchory="page"/>
              </v:shape>
            </w:pict>
          </mc:Fallback>
        </mc:AlternateContent>
      </w:r>
      <w:r w:rsidRPr="00632A5D">
        <w:rPr>
          <w:rFonts w:ascii="Cambria" w:hAnsi="Cambria"/>
          <w:b/>
          <w:bCs/>
          <w:noProof/>
          <w:color w:val="FFFFFF" w:themeColor="background1"/>
          <w:sz w:val="72"/>
          <w:szCs w:val="72"/>
        </w:rPr>
        <mc:AlternateContent>
          <mc:Choice Requires="wpg">
            <w:drawing>
              <wp:anchor distT="0" distB="0" distL="114300" distR="114300" simplePos="0" relativeHeight="251647488" behindDoc="1" locked="0" layoutInCell="1" allowOverlap="1" wp14:anchorId="041CC39E" wp14:editId="45DF49B0">
                <wp:simplePos x="0" y="0"/>
                <wp:positionH relativeFrom="page">
                  <wp:posOffset>0</wp:posOffset>
                </wp:positionH>
                <wp:positionV relativeFrom="page">
                  <wp:posOffset>0</wp:posOffset>
                </wp:positionV>
                <wp:extent cx="7772400" cy="10058400"/>
                <wp:effectExtent l="38100" t="0" r="38100" b="0"/>
                <wp:wrapNone/>
                <wp:docPr id="33"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34" name="Picture 2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40" cy="10446"/>
                          </a:xfrm>
                          <a:prstGeom prst="rect">
                            <a:avLst/>
                          </a:prstGeom>
                          <a:noFill/>
                          <a:extLst>
                            <a:ext uri="{909E8E84-426E-40DD-AFC4-6F175D3DCCD1}">
                              <a14:hiddenFill xmlns:a14="http://schemas.microsoft.com/office/drawing/2010/main">
                                <a:solidFill>
                                  <a:srgbClr val="FFFFFF"/>
                                </a:solidFill>
                              </a14:hiddenFill>
                            </a:ext>
                          </a:extLst>
                        </pic:spPr>
                      </pic:pic>
                      <wpg:grpSp>
                        <wpg:cNvPr id="35" name="Group 209"/>
                        <wpg:cNvGrpSpPr>
                          <a:grpSpLocks/>
                        </wpg:cNvGrpSpPr>
                        <wpg:grpSpPr bwMode="auto">
                          <a:xfrm>
                            <a:off x="0" y="10526"/>
                            <a:ext cx="12240" cy="5314"/>
                            <a:chOff x="0" y="10526"/>
                            <a:chExt cx="12240" cy="5314"/>
                          </a:xfrm>
                        </wpg:grpSpPr>
                        <wps:wsp>
                          <wps:cNvPr id="36" name="Freeform 210"/>
                          <wps:cNvSpPr>
                            <a:spLocks/>
                          </wps:cNvSpPr>
                          <wps:spPr bwMode="auto">
                            <a:xfrm>
                              <a:off x="0" y="10526"/>
                              <a:ext cx="12240" cy="5314"/>
                            </a:xfrm>
                            <a:custGeom>
                              <a:avLst/>
                              <a:gdLst>
                                <a:gd name="T0" fmla="*/ 0 w 12240"/>
                                <a:gd name="T1" fmla="+- 0 15840 10526"/>
                                <a:gd name="T2" fmla="*/ 15840 h 5314"/>
                                <a:gd name="T3" fmla="*/ 12240 w 12240"/>
                                <a:gd name="T4" fmla="+- 0 15840 10526"/>
                                <a:gd name="T5" fmla="*/ 15840 h 5314"/>
                                <a:gd name="T6" fmla="*/ 12240 w 12240"/>
                                <a:gd name="T7" fmla="+- 0 10526 10526"/>
                                <a:gd name="T8" fmla="*/ 10526 h 5314"/>
                                <a:gd name="T9" fmla="*/ 0 w 12240"/>
                                <a:gd name="T10" fmla="+- 0 10526 10526"/>
                                <a:gd name="T11" fmla="*/ 10526 h 5314"/>
                                <a:gd name="T12" fmla="*/ 0 w 12240"/>
                                <a:gd name="T13" fmla="+- 0 15840 10526"/>
                                <a:gd name="T14" fmla="*/ 15840 h 5314"/>
                              </a:gdLst>
                              <a:ahLst/>
                              <a:cxnLst>
                                <a:cxn ang="0">
                                  <a:pos x="T0" y="T2"/>
                                </a:cxn>
                                <a:cxn ang="0">
                                  <a:pos x="T3" y="T5"/>
                                </a:cxn>
                                <a:cxn ang="0">
                                  <a:pos x="T6" y="T8"/>
                                </a:cxn>
                                <a:cxn ang="0">
                                  <a:pos x="T9" y="T11"/>
                                </a:cxn>
                                <a:cxn ang="0">
                                  <a:pos x="T12" y="T14"/>
                                </a:cxn>
                              </a:cxnLst>
                              <a:rect l="0" t="0" r="r" b="b"/>
                              <a:pathLst>
                                <a:path w="12240" h="5314">
                                  <a:moveTo>
                                    <a:pt x="0" y="5314"/>
                                  </a:moveTo>
                                  <a:lnTo>
                                    <a:pt x="12240" y="5314"/>
                                  </a:lnTo>
                                  <a:lnTo>
                                    <a:pt x="12240" y="0"/>
                                  </a:lnTo>
                                  <a:lnTo>
                                    <a:pt x="0" y="0"/>
                                  </a:lnTo>
                                  <a:lnTo>
                                    <a:pt x="0" y="5314"/>
                                  </a:lnTo>
                                  <a:close/>
                                </a:path>
                              </a:pathLst>
                            </a:custGeom>
                            <a:solidFill>
                              <a:srgbClr val="F479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207"/>
                        <wpg:cNvGrpSpPr>
                          <a:grpSpLocks/>
                        </wpg:cNvGrpSpPr>
                        <wpg:grpSpPr bwMode="auto">
                          <a:xfrm>
                            <a:off x="10626" y="10476"/>
                            <a:ext cx="1614" cy="2"/>
                            <a:chOff x="10626" y="10476"/>
                            <a:chExt cx="1614" cy="2"/>
                          </a:xfrm>
                        </wpg:grpSpPr>
                        <wps:wsp>
                          <wps:cNvPr id="38" name="Freeform 208"/>
                          <wps:cNvSpPr>
                            <a:spLocks/>
                          </wps:cNvSpPr>
                          <wps:spPr bwMode="auto">
                            <a:xfrm>
                              <a:off x="10626" y="10476"/>
                              <a:ext cx="1614" cy="2"/>
                            </a:xfrm>
                            <a:custGeom>
                              <a:avLst/>
                              <a:gdLst>
                                <a:gd name="T0" fmla="+- 0 10626 10626"/>
                                <a:gd name="T1" fmla="*/ T0 w 1614"/>
                                <a:gd name="T2" fmla="+- 0 12240 10626"/>
                                <a:gd name="T3" fmla="*/ T2 w 1614"/>
                              </a:gdLst>
                              <a:ahLst/>
                              <a:cxnLst>
                                <a:cxn ang="0">
                                  <a:pos x="T1" y="0"/>
                                </a:cxn>
                                <a:cxn ang="0">
                                  <a:pos x="T3" y="0"/>
                                </a:cxn>
                              </a:cxnLst>
                              <a:rect l="0" t="0" r="r" b="b"/>
                              <a:pathLst>
                                <a:path w="1614">
                                  <a:moveTo>
                                    <a:pt x="0" y="0"/>
                                  </a:moveTo>
                                  <a:lnTo>
                                    <a:pt x="1614" y="0"/>
                                  </a:lnTo>
                                </a:path>
                              </a:pathLst>
                            </a:custGeom>
                            <a:noFill/>
                            <a:ln w="635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205"/>
                        <wpg:cNvGrpSpPr>
                          <a:grpSpLocks/>
                        </wpg:cNvGrpSpPr>
                        <wpg:grpSpPr bwMode="auto">
                          <a:xfrm>
                            <a:off x="0" y="10476"/>
                            <a:ext cx="10511" cy="2"/>
                            <a:chOff x="0" y="10476"/>
                            <a:chExt cx="10511" cy="2"/>
                          </a:xfrm>
                        </wpg:grpSpPr>
                        <wps:wsp>
                          <wps:cNvPr id="40" name="Freeform 206"/>
                          <wps:cNvSpPr>
                            <a:spLocks/>
                          </wps:cNvSpPr>
                          <wps:spPr bwMode="auto">
                            <a:xfrm>
                              <a:off x="0" y="10476"/>
                              <a:ext cx="10511" cy="2"/>
                            </a:xfrm>
                            <a:custGeom>
                              <a:avLst/>
                              <a:gdLst>
                                <a:gd name="T0" fmla="*/ 0 w 10511"/>
                                <a:gd name="T1" fmla="*/ 10511 w 10511"/>
                              </a:gdLst>
                              <a:ahLst/>
                              <a:cxnLst>
                                <a:cxn ang="0">
                                  <a:pos x="T0" y="0"/>
                                </a:cxn>
                                <a:cxn ang="0">
                                  <a:pos x="T1" y="0"/>
                                </a:cxn>
                              </a:cxnLst>
                              <a:rect l="0" t="0" r="r" b="b"/>
                              <a:pathLst>
                                <a:path w="10511">
                                  <a:moveTo>
                                    <a:pt x="0" y="0"/>
                                  </a:moveTo>
                                  <a:lnTo>
                                    <a:pt x="10511" y="0"/>
                                  </a:lnTo>
                                </a:path>
                              </a:pathLst>
                            </a:custGeom>
                            <a:noFill/>
                            <a:ln w="635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203"/>
                        <wpg:cNvGrpSpPr>
                          <a:grpSpLocks/>
                        </wpg:cNvGrpSpPr>
                        <wpg:grpSpPr bwMode="auto">
                          <a:xfrm>
                            <a:off x="1000" y="9650"/>
                            <a:ext cx="1577" cy="1584"/>
                            <a:chOff x="1000" y="9650"/>
                            <a:chExt cx="1577" cy="1584"/>
                          </a:xfrm>
                        </wpg:grpSpPr>
                        <wps:wsp>
                          <wps:cNvPr id="42" name="Freeform 204"/>
                          <wps:cNvSpPr>
                            <a:spLocks/>
                          </wps:cNvSpPr>
                          <wps:spPr bwMode="auto">
                            <a:xfrm>
                              <a:off x="1000" y="9650"/>
                              <a:ext cx="1577" cy="1584"/>
                            </a:xfrm>
                            <a:custGeom>
                              <a:avLst/>
                              <a:gdLst>
                                <a:gd name="T0" fmla="+- 0 1724 1000"/>
                                <a:gd name="T1" fmla="*/ T0 w 1577"/>
                                <a:gd name="T2" fmla="+- 0 9653 9650"/>
                                <a:gd name="T3" fmla="*/ 9653 h 1584"/>
                                <a:gd name="T4" fmla="+- 0 1599 1000"/>
                                <a:gd name="T5" fmla="*/ T4 w 1577"/>
                                <a:gd name="T6" fmla="+- 0 9673 9650"/>
                                <a:gd name="T7" fmla="*/ 9673 h 1584"/>
                                <a:gd name="T8" fmla="+- 0 1482 1000"/>
                                <a:gd name="T9" fmla="*/ T8 w 1577"/>
                                <a:gd name="T10" fmla="+- 0 9712 9650"/>
                                <a:gd name="T11" fmla="*/ 9712 h 1584"/>
                                <a:gd name="T12" fmla="+- 0 1373 1000"/>
                                <a:gd name="T13" fmla="*/ T12 w 1577"/>
                                <a:gd name="T14" fmla="+- 0 9769 9650"/>
                                <a:gd name="T15" fmla="*/ 9769 h 1584"/>
                                <a:gd name="T16" fmla="+- 0 1275 1000"/>
                                <a:gd name="T17" fmla="*/ T16 w 1577"/>
                                <a:gd name="T18" fmla="+- 0 9841 9650"/>
                                <a:gd name="T19" fmla="*/ 9841 h 1584"/>
                                <a:gd name="T20" fmla="+- 0 1190 1000"/>
                                <a:gd name="T21" fmla="*/ T20 w 1577"/>
                                <a:gd name="T22" fmla="+- 0 9927 9650"/>
                                <a:gd name="T23" fmla="*/ 9927 h 1584"/>
                                <a:gd name="T24" fmla="+- 0 1118 1000"/>
                                <a:gd name="T25" fmla="*/ T24 w 1577"/>
                                <a:gd name="T26" fmla="+- 0 10025 9650"/>
                                <a:gd name="T27" fmla="*/ 10025 h 1584"/>
                                <a:gd name="T28" fmla="+- 0 1062 1000"/>
                                <a:gd name="T29" fmla="*/ T28 w 1577"/>
                                <a:gd name="T30" fmla="+- 0 10134 9650"/>
                                <a:gd name="T31" fmla="*/ 10134 h 1584"/>
                                <a:gd name="T32" fmla="+- 0 1023 1000"/>
                                <a:gd name="T33" fmla="*/ T32 w 1577"/>
                                <a:gd name="T34" fmla="+- 0 10252 9650"/>
                                <a:gd name="T35" fmla="*/ 10252 h 1584"/>
                                <a:gd name="T36" fmla="+- 0 1003 1000"/>
                                <a:gd name="T37" fmla="*/ T36 w 1577"/>
                                <a:gd name="T38" fmla="+- 0 10377 9650"/>
                                <a:gd name="T39" fmla="*/ 10377 h 1584"/>
                                <a:gd name="T40" fmla="+- 0 1003 1000"/>
                                <a:gd name="T41" fmla="*/ T40 w 1577"/>
                                <a:gd name="T42" fmla="+- 0 10507 9650"/>
                                <a:gd name="T43" fmla="*/ 10507 h 1584"/>
                                <a:gd name="T44" fmla="+- 0 1023 1000"/>
                                <a:gd name="T45" fmla="*/ T44 w 1577"/>
                                <a:gd name="T46" fmla="+- 0 10632 9650"/>
                                <a:gd name="T47" fmla="*/ 10632 h 1584"/>
                                <a:gd name="T48" fmla="+- 0 1062 1000"/>
                                <a:gd name="T49" fmla="*/ T48 w 1577"/>
                                <a:gd name="T50" fmla="+- 0 10750 9650"/>
                                <a:gd name="T51" fmla="*/ 10750 h 1584"/>
                                <a:gd name="T52" fmla="+- 0 1118 1000"/>
                                <a:gd name="T53" fmla="*/ T52 w 1577"/>
                                <a:gd name="T54" fmla="+- 0 10859 9650"/>
                                <a:gd name="T55" fmla="*/ 10859 h 1584"/>
                                <a:gd name="T56" fmla="+- 0 1190 1000"/>
                                <a:gd name="T57" fmla="*/ T56 w 1577"/>
                                <a:gd name="T58" fmla="+- 0 10958 9650"/>
                                <a:gd name="T59" fmla="*/ 10958 h 1584"/>
                                <a:gd name="T60" fmla="+- 0 1275 1000"/>
                                <a:gd name="T61" fmla="*/ T60 w 1577"/>
                                <a:gd name="T62" fmla="+- 0 11043 9650"/>
                                <a:gd name="T63" fmla="*/ 11043 h 1584"/>
                                <a:gd name="T64" fmla="+- 0 1373 1000"/>
                                <a:gd name="T65" fmla="*/ T64 w 1577"/>
                                <a:gd name="T66" fmla="+- 0 11115 9650"/>
                                <a:gd name="T67" fmla="*/ 11115 h 1584"/>
                                <a:gd name="T68" fmla="+- 0 1482 1000"/>
                                <a:gd name="T69" fmla="*/ T68 w 1577"/>
                                <a:gd name="T70" fmla="+- 0 11172 9650"/>
                                <a:gd name="T71" fmla="*/ 11172 h 1584"/>
                                <a:gd name="T72" fmla="+- 0 1599 1000"/>
                                <a:gd name="T73" fmla="*/ T72 w 1577"/>
                                <a:gd name="T74" fmla="+- 0 11211 9650"/>
                                <a:gd name="T75" fmla="*/ 11211 h 1584"/>
                                <a:gd name="T76" fmla="+- 0 1724 1000"/>
                                <a:gd name="T77" fmla="*/ T76 w 1577"/>
                                <a:gd name="T78" fmla="+- 0 11232 9650"/>
                                <a:gd name="T79" fmla="*/ 11232 h 1584"/>
                                <a:gd name="T80" fmla="+- 0 1853 1000"/>
                                <a:gd name="T81" fmla="*/ T80 w 1577"/>
                                <a:gd name="T82" fmla="+- 0 11232 9650"/>
                                <a:gd name="T83" fmla="*/ 11232 h 1584"/>
                                <a:gd name="T84" fmla="+- 0 1978 1000"/>
                                <a:gd name="T85" fmla="*/ T84 w 1577"/>
                                <a:gd name="T86" fmla="+- 0 11211 9650"/>
                                <a:gd name="T87" fmla="*/ 11211 h 1584"/>
                                <a:gd name="T88" fmla="+- 0 2096 1000"/>
                                <a:gd name="T89" fmla="*/ T88 w 1577"/>
                                <a:gd name="T90" fmla="+- 0 11172 9650"/>
                                <a:gd name="T91" fmla="*/ 11172 h 1584"/>
                                <a:gd name="T92" fmla="+- 0 2204 1000"/>
                                <a:gd name="T93" fmla="*/ T92 w 1577"/>
                                <a:gd name="T94" fmla="+- 0 11115 9650"/>
                                <a:gd name="T95" fmla="*/ 11115 h 1584"/>
                                <a:gd name="T96" fmla="+- 0 2302 1000"/>
                                <a:gd name="T97" fmla="*/ T96 w 1577"/>
                                <a:gd name="T98" fmla="+- 0 11043 9650"/>
                                <a:gd name="T99" fmla="*/ 11043 h 1584"/>
                                <a:gd name="T100" fmla="+- 0 2387 1000"/>
                                <a:gd name="T101" fmla="*/ T100 w 1577"/>
                                <a:gd name="T102" fmla="+- 0 10958 9650"/>
                                <a:gd name="T103" fmla="*/ 10958 h 1584"/>
                                <a:gd name="T104" fmla="+- 0 2459 1000"/>
                                <a:gd name="T105" fmla="*/ T104 w 1577"/>
                                <a:gd name="T106" fmla="+- 0 10859 9650"/>
                                <a:gd name="T107" fmla="*/ 10859 h 1584"/>
                                <a:gd name="T108" fmla="+- 0 2515 1000"/>
                                <a:gd name="T109" fmla="*/ T108 w 1577"/>
                                <a:gd name="T110" fmla="+- 0 10750 9650"/>
                                <a:gd name="T111" fmla="*/ 10750 h 1584"/>
                                <a:gd name="T112" fmla="+- 0 2554 1000"/>
                                <a:gd name="T113" fmla="*/ T112 w 1577"/>
                                <a:gd name="T114" fmla="+- 0 10632 9650"/>
                                <a:gd name="T115" fmla="*/ 10632 h 1584"/>
                                <a:gd name="T116" fmla="+- 0 2575 1000"/>
                                <a:gd name="T117" fmla="*/ T116 w 1577"/>
                                <a:gd name="T118" fmla="+- 0 10507 9650"/>
                                <a:gd name="T119" fmla="*/ 10507 h 1584"/>
                                <a:gd name="T120" fmla="+- 0 2575 1000"/>
                                <a:gd name="T121" fmla="*/ T120 w 1577"/>
                                <a:gd name="T122" fmla="+- 0 10377 9650"/>
                                <a:gd name="T123" fmla="*/ 10377 h 1584"/>
                                <a:gd name="T124" fmla="+- 0 2554 1000"/>
                                <a:gd name="T125" fmla="*/ T124 w 1577"/>
                                <a:gd name="T126" fmla="+- 0 10252 9650"/>
                                <a:gd name="T127" fmla="*/ 10252 h 1584"/>
                                <a:gd name="T128" fmla="+- 0 2515 1000"/>
                                <a:gd name="T129" fmla="*/ T128 w 1577"/>
                                <a:gd name="T130" fmla="+- 0 10134 9650"/>
                                <a:gd name="T131" fmla="*/ 10134 h 1584"/>
                                <a:gd name="T132" fmla="+- 0 2459 1000"/>
                                <a:gd name="T133" fmla="*/ T132 w 1577"/>
                                <a:gd name="T134" fmla="+- 0 10025 9650"/>
                                <a:gd name="T135" fmla="*/ 10025 h 1584"/>
                                <a:gd name="T136" fmla="+- 0 2387 1000"/>
                                <a:gd name="T137" fmla="*/ T136 w 1577"/>
                                <a:gd name="T138" fmla="+- 0 9927 9650"/>
                                <a:gd name="T139" fmla="*/ 9927 h 1584"/>
                                <a:gd name="T140" fmla="+- 0 2302 1000"/>
                                <a:gd name="T141" fmla="*/ T140 w 1577"/>
                                <a:gd name="T142" fmla="+- 0 9841 9650"/>
                                <a:gd name="T143" fmla="*/ 9841 h 1584"/>
                                <a:gd name="T144" fmla="+- 0 2204 1000"/>
                                <a:gd name="T145" fmla="*/ T144 w 1577"/>
                                <a:gd name="T146" fmla="+- 0 9769 9650"/>
                                <a:gd name="T147" fmla="*/ 9769 h 1584"/>
                                <a:gd name="T148" fmla="+- 0 2096 1000"/>
                                <a:gd name="T149" fmla="*/ T148 w 1577"/>
                                <a:gd name="T150" fmla="+- 0 9712 9650"/>
                                <a:gd name="T151" fmla="*/ 9712 h 1584"/>
                                <a:gd name="T152" fmla="+- 0 1978 1000"/>
                                <a:gd name="T153" fmla="*/ T152 w 1577"/>
                                <a:gd name="T154" fmla="+- 0 9673 9650"/>
                                <a:gd name="T155" fmla="*/ 9673 h 1584"/>
                                <a:gd name="T156" fmla="+- 0 1853 1000"/>
                                <a:gd name="T157" fmla="*/ T156 w 1577"/>
                                <a:gd name="T158" fmla="+- 0 9653 9650"/>
                                <a:gd name="T159" fmla="*/ 9653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77" h="1584">
                                  <a:moveTo>
                                    <a:pt x="789" y="0"/>
                                  </a:moveTo>
                                  <a:lnTo>
                                    <a:pt x="724" y="3"/>
                                  </a:lnTo>
                                  <a:lnTo>
                                    <a:pt x="661" y="10"/>
                                  </a:lnTo>
                                  <a:lnTo>
                                    <a:pt x="599" y="23"/>
                                  </a:lnTo>
                                  <a:lnTo>
                                    <a:pt x="539" y="40"/>
                                  </a:lnTo>
                                  <a:lnTo>
                                    <a:pt x="482" y="62"/>
                                  </a:lnTo>
                                  <a:lnTo>
                                    <a:pt x="426" y="88"/>
                                  </a:lnTo>
                                  <a:lnTo>
                                    <a:pt x="373" y="119"/>
                                  </a:lnTo>
                                  <a:lnTo>
                                    <a:pt x="323" y="153"/>
                                  </a:lnTo>
                                  <a:lnTo>
                                    <a:pt x="275" y="191"/>
                                  </a:lnTo>
                                  <a:lnTo>
                                    <a:pt x="231" y="232"/>
                                  </a:lnTo>
                                  <a:lnTo>
                                    <a:pt x="190" y="277"/>
                                  </a:lnTo>
                                  <a:lnTo>
                                    <a:pt x="152" y="324"/>
                                  </a:lnTo>
                                  <a:lnTo>
                                    <a:pt x="118" y="375"/>
                                  </a:lnTo>
                                  <a:lnTo>
                                    <a:pt x="88" y="428"/>
                                  </a:lnTo>
                                  <a:lnTo>
                                    <a:pt x="62" y="484"/>
                                  </a:lnTo>
                                  <a:lnTo>
                                    <a:pt x="40" y="542"/>
                                  </a:lnTo>
                                  <a:lnTo>
                                    <a:pt x="23" y="602"/>
                                  </a:lnTo>
                                  <a:lnTo>
                                    <a:pt x="10" y="664"/>
                                  </a:lnTo>
                                  <a:lnTo>
                                    <a:pt x="3" y="727"/>
                                  </a:lnTo>
                                  <a:lnTo>
                                    <a:pt x="0" y="792"/>
                                  </a:lnTo>
                                  <a:lnTo>
                                    <a:pt x="3" y="857"/>
                                  </a:lnTo>
                                  <a:lnTo>
                                    <a:pt x="10" y="921"/>
                                  </a:lnTo>
                                  <a:lnTo>
                                    <a:pt x="23" y="982"/>
                                  </a:lnTo>
                                  <a:lnTo>
                                    <a:pt x="40" y="1042"/>
                                  </a:lnTo>
                                  <a:lnTo>
                                    <a:pt x="62" y="1100"/>
                                  </a:lnTo>
                                  <a:lnTo>
                                    <a:pt x="88" y="1156"/>
                                  </a:lnTo>
                                  <a:lnTo>
                                    <a:pt x="118" y="1209"/>
                                  </a:lnTo>
                                  <a:lnTo>
                                    <a:pt x="152" y="1260"/>
                                  </a:lnTo>
                                  <a:lnTo>
                                    <a:pt x="190" y="1308"/>
                                  </a:lnTo>
                                  <a:lnTo>
                                    <a:pt x="231" y="1352"/>
                                  </a:lnTo>
                                  <a:lnTo>
                                    <a:pt x="275" y="1393"/>
                                  </a:lnTo>
                                  <a:lnTo>
                                    <a:pt x="323" y="1431"/>
                                  </a:lnTo>
                                  <a:lnTo>
                                    <a:pt x="373" y="1465"/>
                                  </a:lnTo>
                                  <a:lnTo>
                                    <a:pt x="426" y="1496"/>
                                  </a:lnTo>
                                  <a:lnTo>
                                    <a:pt x="482" y="1522"/>
                                  </a:lnTo>
                                  <a:lnTo>
                                    <a:pt x="539" y="1544"/>
                                  </a:lnTo>
                                  <a:lnTo>
                                    <a:pt x="599" y="1561"/>
                                  </a:lnTo>
                                  <a:lnTo>
                                    <a:pt x="661" y="1574"/>
                                  </a:lnTo>
                                  <a:lnTo>
                                    <a:pt x="724" y="1582"/>
                                  </a:lnTo>
                                  <a:lnTo>
                                    <a:pt x="789" y="1584"/>
                                  </a:lnTo>
                                  <a:lnTo>
                                    <a:pt x="853" y="1582"/>
                                  </a:lnTo>
                                  <a:lnTo>
                                    <a:pt x="917" y="1574"/>
                                  </a:lnTo>
                                  <a:lnTo>
                                    <a:pt x="978" y="1561"/>
                                  </a:lnTo>
                                  <a:lnTo>
                                    <a:pt x="1038" y="1544"/>
                                  </a:lnTo>
                                  <a:lnTo>
                                    <a:pt x="1096" y="1522"/>
                                  </a:lnTo>
                                  <a:lnTo>
                                    <a:pt x="1151" y="1496"/>
                                  </a:lnTo>
                                  <a:lnTo>
                                    <a:pt x="1204" y="1465"/>
                                  </a:lnTo>
                                  <a:lnTo>
                                    <a:pt x="1254" y="1431"/>
                                  </a:lnTo>
                                  <a:lnTo>
                                    <a:pt x="1302" y="1393"/>
                                  </a:lnTo>
                                  <a:lnTo>
                                    <a:pt x="1346" y="1352"/>
                                  </a:lnTo>
                                  <a:lnTo>
                                    <a:pt x="1387" y="1308"/>
                                  </a:lnTo>
                                  <a:lnTo>
                                    <a:pt x="1425" y="1260"/>
                                  </a:lnTo>
                                  <a:lnTo>
                                    <a:pt x="1459" y="1209"/>
                                  </a:lnTo>
                                  <a:lnTo>
                                    <a:pt x="1489" y="1156"/>
                                  </a:lnTo>
                                  <a:lnTo>
                                    <a:pt x="1515" y="1100"/>
                                  </a:lnTo>
                                  <a:lnTo>
                                    <a:pt x="1537" y="1042"/>
                                  </a:lnTo>
                                  <a:lnTo>
                                    <a:pt x="1554" y="982"/>
                                  </a:lnTo>
                                  <a:lnTo>
                                    <a:pt x="1567" y="921"/>
                                  </a:lnTo>
                                  <a:lnTo>
                                    <a:pt x="1575" y="857"/>
                                  </a:lnTo>
                                  <a:lnTo>
                                    <a:pt x="1577" y="792"/>
                                  </a:lnTo>
                                  <a:lnTo>
                                    <a:pt x="1575" y="727"/>
                                  </a:lnTo>
                                  <a:lnTo>
                                    <a:pt x="1567" y="664"/>
                                  </a:lnTo>
                                  <a:lnTo>
                                    <a:pt x="1554" y="602"/>
                                  </a:lnTo>
                                  <a:lnTo>
                                    <a:pt x="1537" y="542"/>
                                  </a:lnTo>
                                  <a:lnTo>
                                    <a:pt x="1515" y="484"/>
                                  </a:lnTo>
                                  <a:lnTo>
                                    <a:pt x="1489" y="428"/>
                                  </a:lnTo>
                                  <a:lnTo>
                                    <a:pt x="1459" y="375"/>
                                  </a:lnTo>
                                  <a:lnTo>
                                    <a:pt x="1425" y="324"/>
                                  </a:lnTo>
                                  <a:lnTo>
                                    <a:pt x="1387" y="277"/>
                                  </a:lnTo>
                                  <a:lnTo>
                                    <a:pt x="1346" y="232"/>
                                  </a:lnTo>
                                  <a:lnTo>
                                    <a:pt x="1302" y="191"/>
                                  </a:lnTo>
                                  <a:lnTo>
                                    <a:pt x="1254" y="153"/>
                                  </a:lnTo>
                                  <a:lnTo>
                                    <a:pt x="1204" y="119"/>
                                  </a:lnTo>
                                  <a:lnTo>
                                    <a:pt x="1151" y="88"/>
                                  </a:lnTo>
                                  <a:lnTo>
                                    <a:pt x="1096" y="62"/>
                                  </a:lnTo>
                                  <a:lnTo>
                                    <a:pt x="1038" y="40"/>
                                  </a:lnTo>
                                  <a:lnTo>
                                    <a:pt x="978" y="23"/>
                                  </a:lnTo>
                                  <a:lnTo>
                                    <a:pt x="917" y="10"/>
                                  </a:lnTo>
                                  <a:lnTo>
                                    <a:pt x="853" y="3"/>
                                  </a:lnTo>
                                  <a:lnTo>
                                    <a:pt x="789" y="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 name="Group 201"/>
                        <wpg:cNvGrpSpPr>
                          <a:grpSpLocks/>
                        </wpg:cNvGrpSpPr>
                        <wpg:grpSpPr bwMode="auto">
                          <a:xfrm>
                            <a:off x="1000" y="9650"/>
                            <a:ext cx="1577" cy="1584"/>
                            <a:chOff x="1000" y="9650"/>
                            <a:chExt cx="1577" cy="1584"/>
                          </a:xfrm>
                        </wpg:grpSpPr>
                        <wps:wsp>
                          <wps:cNvPr id="44" name="Freeform 202"/>
                          <wps:cNvSpPr>
                            <a:spLocks/>
                          </wps:cNvSpPr>
                          <wps:spPr bwMode="auto">
                            <a:xfrm>
                              <a:off x="1000" y="9650"/>
                              <a:ext cx="1577" cy="1584"/>
                            </a:xfrm>
                            <a:custGeom>
                              <a:avLst/>
                              <a:gdLst>
                                <a:gd name="T0" fmla="+- 0 1853 1000"/>
                                <a:gd name="T1" fmla="*/ T0 w 1577"/>
                                <a:gd name="T2" fmla="+- 0 11232 9650"/>
                                <a:gd name="T3" fmla="*/ 11232 h 1584"/>
                                <a:gd name="T4" fmla="+- 0 1978 1000"/>
                                <a:gd name="T5" fmla="*/ T4 w 1577"/>
                                <a:gd name="T6" fmla="+- 0 11211 9650"/>
                                <a:gd name="T7" fmla="*/ 11211 h 1584"/>
                                <a:gd name="T8" fmla="+- 0 2096 1000"/>
                                <a:gd name="T9" fmla="*/ T8 w 1577"/>
                                <a:gd name="T10" fmla="+- 0 11172 9650"/>
                                <a:gd name="T11" fmla="*/ 11172 h 1584"/>
                                <a:gd name="T12" fmla="+- 0 2204 1000"/>
                                <a:gd name="T13" fmla="*/ T12 w 1577"/>
                                <a:gd name="T14" fmla="+- 0 11115 9650"/>
                                <a:gd name="T15" fmla="*/ 11115 h 1584"/>
                                <a:gd name="T16" fmla="+- 0 2302 1000"/>
                                <a:gd name="T17" fmla="*/ T16 w 1577"/>
                                <a:gd name="T18" fmla="+- 0 11043 9650"/>
                                <a:gd name="T19" fmla="*/ 11043 h 1584"/>
                                <a:gd name="T20" fmla="+- 0 2387 1000"/>
                                <a:gd name="T21" fmla="*/ T20 w 1577"/>
                                <a:gd name="T22" fmla="+- 0 10958 9650"/>
                                <a:gd name="T23" fmla="*/ 10958 h 1584"/>
                                <a:gd name="T24" fmla="+- 0 2459 1000"/>
                                <a:gd name="T25" fmla="*/ T24 w 1577"/>
                                <a:gd name="T26" fmla="+- 0 10859 9650"/>
                                <a:gd name="T27" fmla="*/ 10859 h 1584"/>
                                <a:gd name="T28" fmla="+- 0 2515 1000"/>
                                <a:gd name="T29" fmla="*/ T28 w 1577"/>
                                <a:gd name="T30" fmla="+- 0 10750 9650"/>
                                <a:gd name="T31" fmla="*/ 10750 h 1584"/>
                                <a:gd name="T32" fmla="+- 0 2554 1000"/>
                                <a:gd name="T33" fmla="*/ T32 w 1577"/>
                                <a:gd name="T34" fmla="+- 0 10632 9650"/>
                                <a:gd name="T35" fmla="*/ 10632 h 1584"/>
                                <a:gd name="T36" fmla="+- 0 2575 1000"/>
                                <a:gd name="T37" fmla="*/ T36 w 1577"/>
                                <a:gd name="T38" fmla="+- 0 10507 9650"/>
                                <a:gd name="T39" fmla="*/ 10507 h 1584"/>
                                <a:gd name="T40" fmla="+- 0 2575 1000"/>
                                <a:gd name="T41" fmla="*/ T40 w 1577"/>
                                <a:gd name="T42" fmla="+- 0 10377 9650"/>
                                <a:gd name="T43" fmla="*/ 10377 h 1584"/>
                                <a:gd name="T44" fmla="+- 0 2554 1000"/>
                                <a:gd name="T45" fmla="*/ T44 w 1577"/>
                                <a:gd name="T46" fmla="+- 0 10252 9650"/>
                                <a:gd name="T47" fmla="*/ 10252 h 1584"/>
                                <a:gd name="T48" fmla="+- 0 2515 1000"/>
                                <a:gd name="T49" fmla="*/ T48 w 1577"/>
                                <a:gd name="T50" fmla="+- 0 10134 9650"/>
                                <a:gd name="T51" fmla="*/ 10134 h 1584"/>
                                <a:gd name="T52" fmla="+- 0 2459 1000"/>
                                <a:gd name="T53" fmla="*/ T52 w 1577"/>
                                <a:gd name="T54" fmla="+- 0 10025 9650"/>
                                <a:gd name="T55" fmla="*/ 10025 h 1584"/>
                                <a:gd name="T56" fmla="+- 0 2387 1000"/>
                                <a:gd name="T57" fmla="*/ T56 w 1577"/>
                                <a:gd name="T58" fmla="+- 0 9927 9650"/>
                                <a:gd name="T59" fmla="*/ 9927 h 1584"/>
                                <a:gd name="T60" fmla="+- 0 2302 1000"/>
                                <a:gd name="T61" fmla="*/ T60 w 1577"/>
                                <a:gd name="T62" fmla="+- 0 9841 9650"/>
                                <a:gd name="T63" fmla="*/ 9841 h 1584"/>
                                <a:gd name="T64" fmla="+- 0 2204 1000"/>
                                <a:gd name="T65" fmla="*/ T64 w 1577"/>
                                <a:gd name="T66" fmla="+- 0 9769 9650"/>
                                <a:gd name="T67" fmla="*/ 9769 h 1584"/>
                                <a:gd name="T68" fmla="+- 0 2096 1000"/>
                                <a:gd name="T69" fmla="*/ T68 w 1577"/>
                                <a:gd name="T70" fmla="+- 0 9712 9650"/>
                                <a:gd name="T71" fmla="*/ 9712 h 1584"/>
                                <a:gd name="T72" fmla="+- 0 1978 1000"/>
                                <a:gd name="T73" fmla="*/ T72 w 1577"/>
                                <a:gd name="T74" fmla="+- 0 9673 9650"/>
                                <a:gd name="T75" fmla="*/ 9673 h 1584"/>
                                <a:gd name="T76" fmla="+- 0 1853 1000"/>
                                <a:gd name="T77" fmla="*/ T76 w 1577"/>
                                <a:gd name="T78" fmla="+- 0 9653 9650"/>
                                <a:gd name="T79" fmla="*/ 9653 h 1584"/>
                                <a:gd name="T80" fmla="+- 0 1724 1000"/>
                                <a:gd name="T81" fmla="*/ T80 w 1577"/>
                                <a:gd name="T82" fmla="+- 0 9653 9650"/>
                                <a:gd name="T83" fmla="*/ 9653 h 1584"/>
                                <a:gd name="T84" fmla="+- 0 1599 1000"/>
                                <a:gd name="T85" fmla="*/ T84 w 1577"/>
                                <a:gd name="T86" fmla="+- 0 9673 9650"/>
                                <a:gd name="T87" fmla="*/ 9673 h 1584"/>
                                <a:gd name="T88" fmla="+- 0 1482 1000"/>
                                <a:gd name="T89" fmla="*/ T88 w 1577"/>
                                <a:gd name="T90" fmla="+- 0 9712 9650"/>
                                <a:gd name="T91" fmla="*/ 9712 h 1584"/>
                                <a:gd name="T92" fmla="+- 0 1373 1000"/>
                                <a:gd name="T93" fmla="*/ T92 w 1577"/>
                                <a:gd name="T94" fmla="+- 0 9769 9650"/>
                                <a:gd name="T95" fmla="*/ 9769 h 1584"/>
                                <a:gd name="T96" fmla="+- 0 1275 1000"/>
                                <a:gd name="T97" fmla="*/ T96 w 1577"/>
                                <a:gd name="T98" fmla="+- 0 9841 9650"/>
                                <a:gd name="T99" fmla="*/ 9841 h 1584"/>
                                <a:gd name="T100" fmla="+- 0 1190 1000"/>
                                <a:gd name="T101" fmla="*/ T100 w 1577"/>
                                <a:gd name="T102" fmla="+- 0 9927 9650"/>
                                <a:gd name="T103" fmla="*/ 9927 h 1584"/>
                                <a:gd name="T104" fmla="+- 0 1118 1000"/>
                                <a:gd name="T105" fmla="*/ T104 w 1577"/>
                                <a:gd name="T106" fmla="+- 0 10025 9650"/>
                                <a:gd name="T107" fmla="*/ 10025 h 1584"/>
                                <a:gd name="T108" fmla="+- 0 1062 1000"/>
                                <a:gd name="T109" fmla="*/ T108 w 1577"/>
                                <a:gd name="T110" fmla="+- 0 10134 9650"/>
                                <a:gd name="T111" fmla="*/ 10134 h 1584"/>
                                <a:gd name="T112" fmla="+- 0 1023 1000"/>
                                <a:gd name="T113" fmla="*/ T112 w 1577"/>
                                <a:gd name="T114" fmla="+- 0 10252 9650"/>
                                <a:gd name="T115" fmla="*/ 10252 h 1584"/>
                                <a:gd name="T116" fmla="+- 0 1003 1000"/>
                                <a:gd name="T117" fmla="*/ T116 w 1577"/>
                                <a:gd name="T118" fmla="+- 0 10377 9650"/>
                                <a:gd name="T119" fmla="*/ 10377 h 1584"/>
                                <a:gd name="T120" fmla="+- 0 1003 1000"/>
                                <a:gd name="T121" fmla="*/ T120 w 1577"/>
                                <a:gd name="T122" fmla="+- 0 10507 9650"/>
                                <a:gd name="T123" fmla="*/ 10507 h 1584"/>
                                <a:gd name="T124" fmla="+- 0 1023 1000"/>
                                <a:gd name="T125" fmla="*/ T124 w 1577"/>
                                <a:gd name="T126" fmla="+- 0 10632 9650"/>
                                <a:gd name="T127" fmla="*/ 10632 h 1584"/>
                                <a:gd name="T128" fmla="+- 0 1062 1000"/>
                                <a:gd name="T129" fmla="*/ T128 w 1577"/>
                                <a:gd name="T130" fmla="+- 0 10750 9650"/>
                                <a:gd name="T131" fmla="*/ 10750 h 1584"/>
                                <a:gd name="T132" fmla="+- 0 1118 1000"/>
                                <a:gd name="T133" fmla="*/ T132 w 1577"/>
                                <a:gd name="T134" fmla="+- 0 10859 9650"/>
                                <a:gd name="T135" fmla="*/ 10859 h 1584"/>
                                <a:gd name="T136" fmla="+- 0 1190 1000"/>
                                <a:gd name="T137" fmla="*/ T136 w 1577"/>
                                <a:gd name="T138" fmla="+- 0 10958 9650"/>
                                <a:gd name="T139" fmla="*/ 10958 h 1584"/>
                                <a:gd name="T140" fmla="+- 0 1275 1000"/>
                                <a:gd name="T141" fmla="*/ T140 w 1577"/>
                                <a:gd name="T142" fmla="+- 0 11043 9650"/>
                                <a:gd name="T143" fmla="*/ 11043 h 1584"/>
                                <a:gd name="T144" fmla="+- 0 1373 1000"/>
                                <a:gd name="T145" fmla="*/ T144 w 1577"/>
                                <a:gd name="T146" fmla="+- 0 11115 9650"/>
                                <a:gd name="T147" fmla="*/ 11115 h 1584"/>
                                <a:gd name="T148" fmla="+- 0 1482 1000"/>
                                <a:gd name="T149" fmla="*/ T148 w 1577"/>
                                <a:gd name="T150" fmla="+- 0 11172 9650"/>
                                <a:gd name="T151" fmla="*/ 11172 h 1584"/>
                                <a:gd name="T152" fmla="+- 0 1599 1000"/>
                                <a:gd name="T153" fmla="*/ T152 w 1577"/>
                                <a:gd name="T154" fmla="+- 0 11211 9650"/>
                                <a:gd name="T155" fmla="*/ 11211 h 1584"/>
                                <a:gd name="T156" fmla="+- 0 1724 1000"/>
                                <a:gd name="T157" fmla="*/ T156 w 1577"/>
                                <a:gd name="T158" fmla="+- 0 11232 9650"/>
                                <a:gd name="T159" fmla="*/ 11232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77" h="1584">
                                  <a:moveTo>
                                    <a:pt x="789" y="1584"/>
                                  </a:moveTo>
                                  <a:lnTo>
                                    <a:pt x="853" y="1582"/>
                                  </a:lnTo>
                                  <a:lnTo>
                                    <a:pt x="917" y="1574"/>
                                  </a:lnTo>
                                  <a:lnTo>
                                    <a:pt x="978" y="1561"/>
                                  </a:lnTo>
                                  <a:lnTo>
                                    <a:pt x="1038" y="1544"/>
                                  </a:lnTo>
                                  <a:lnTo>
                                    <a:pt x="1096" y="1522"/>
                                  </a:lnTo>
                                  <a:lnTo>
                                    <a:pt x="1151" y="1496"/>
                                  </a:lnTo>
                                  <a:lnTo>
                                    <a:pt x="1204" y="1465"/>
                                  </a:lnTo>
                                  <a:lnTo>
                                    <a:pt x="1254" y="1431"/>
                                  </a:lnTo>
                                  <a:lnTo>
                                    <a:pt x="1302" y="1393"/>
                                  </a:lnTo>
                                  <a:lnTo>
                                    <a:pt x="1346" y="1352"/>
                                  </a:lnTo>
                                  <a:lnTo>
                                    <a:pt x="1387" y="1308"/>
                                  </a:lnTo>
                                  <a:lnTo>
                                    <a:pt x="1425" y="1260"/>
                                  </a:lnTo>
                                  <a:lnTo>
                                    <a:pt x="1459" y="1209"/>
                                  </a:lnTo>
                                  <a:lnTo>
                                    <a:pt x="1489" y="1156"/>
                                  </a:lnTo>
                                  <a:lnTo>
                                    <a:pt x="1515" y="1100"/>
                                  </a:lnTo>
                                  <a:lnTo>
                                    <a:pt x="1537" y="1042"/>
                                  </a:lnTo>
                                  <a:lnTo>
                                    <a:pt x="1554" y="982"/>
                                  </a:lnTo>
                                  <a:lnTo>
                                    <a:pt x="1567" y="921"/>
                                  </a:lnTo>
                                  <a:lnTo>
                                    <a:pt x="1575" y="857"/>
                                  </a:lnTo>
                                  <a:lnTo>
                                    <a:pt x="1577" y="792"/>
                                  </a:lnTo>
                                  <a:lnTo>
                                    <a:pt x="1575" y="727"/>
                                  </a:lnTo>
                                  <a:lnTo>
                                    <a:pt x="1567" y="664"/>
                                  </a:lnTo>
                                  <a:lnTo>
                                    <a:pt x="1554" y="602"/>
                                  </a:lnTo>
                                  <a:lnTo>
                                    <a:pt x="1537" y="542"/>
                                  </a:lnTo>
                                  <a:lnTo>
                                    <a:pt x="1515" y="484"/>
                                  </a:lnTo>
                                  <a:lnTo>
                                    <a:pt x="1489" y="428"/>
                                  </a:lnTo>
                                  <a:lnTo>
                                    <a:pt x="1459" y="375"/>
                                  </a:lnTo>
                                  <a:lnTo>
                                    <a:pt x="1425" y="324"/>
                                  </a:lnTo>
                                  <a:lnTo>
                                    <a:pt x="1387" y="277"/>
                                  </a:lnTo>
                                  <a:lnTo>
                                    <a:pt x="1346" y="232"/>
                                  </a:lnTo>
                                  <a:lnTo>
                                    <a:pt x="1302" y="191"/>
                                  </a:lnTo>
                                  <a:lnTo>
                                    <a:pt x="1254" y="153"/>
                                  </a:lnTo>
                                  <a:lnTo>
                                    <a:pt x="1204" y="119"/>
                                  </a:lnTo>
                                  <a:lnTo>
                                    <a:pt x="1151" y="88"/>
                                  </a:lnTo>
                                  <a:lnTo>
                                    <a:pt x="1096" y="62"/>
                                  </a:lnTo>
                                  <a:lnTo>
                                    <a:pt x="1038" y="40"/>
                                  </a:lnTo>
                                  <a:lnTo>
                                    <a:pt x="978" y="23"/>
                                  </a:lnTo>
                                  <a:lnTo>
                                    <a:pt x="917" y="10"/>
                                  </a:lnTo>
                                  <a:lnTo>
                                    <a:pt x="853" y="3"/>
                                  </a:lnTo>
                                  <a:lnTo>
                                    <a:pt x="789" y="0"/>
                                  </a:lnTo>
                                  <a:lnTo>
                                    <a:pt x="724" y="3"/>
                                  </a:lnTo>
                                  <a:lnTo>
                                    <a:pt x="661" y="10"/>
                                  </a:lnTo>
                                  <a:lnTo>
                                    <a:pt x="599" y="23"/>
                                  </a:lnTo>
                                  <a:lnTo>
                                    <a:pt x="539" y="40"/>
                                  </a:lnTo>
                                  <a:lnTo>
                                    <a:pt x="482" y="62"/>
                                  </a:lnTo>
                                  <a:lnTo>
                                    <a:pt x="426" y="88"/>
                                  </a:lnTo>
                                  <a:lnTo>
                                    <a:pt x="373" y="119"/>
                                  </a:lnTo>
                                  <a:lnTo>
                                    <a:pt x="323" y="153"/>
                                  </a:lnTo>
                                  <a:lnTo>
                                    <a:pt x="275" y="191"/>
                                  </a:lnTo>
                                  <a:lnTo>
                                    <a:pt x="231" y="232"/>
                                  </a:lnTo>
                                  <a:lnTo>
                                    <a:pt x="190" y="277"/>
                                  </a:lnTo>
                                  <a:lnTo>
                                    <a:pt x="152" y="324"/>
                                  </a:lnTo>
                                  <a:lnTo>
                                    <a:pt x="118" y="375"/>
                                  </a:lnTo>
                                  <a:lnTo>
                                    <a:pt x="88" y="428"/>
                                  </a:lnTo>
                                  <a:lnTo>
                                    <a:pt x="62" y="484"/>
                                  </a:lnTo>
                                  <a:lnTo>
                                    <a:pt x="40" y="542"/>
                                  </a:lnTo>
                                  <a:lnTo>
                                    <a:pt x="23" y="602"/>
                                  </a:lnTo>
                                  <a:lnTo>
                                    <a:pt x="10" y="664"/>
                                  </a:lnTo>
                                  <a:lnTo>
                                    <a:pt x="3" y="727"/>
                                  </a:lnTo>
                                  <a:lnTo>
                                    <a:pt x="0" y="792"/>
                                  </a:lnTo>
                                  <a:lnTo>
                                    <a:pt x="3" y="857"/>
                                  </a:lnTo>
                                  <a:lnTo>
                                    <a:pt x="10" y="921"/>
                                  </a:lnTo>
                                  <a:lnTo>
                                    <a:pt x="23" y="982"/>
                                  </a:lnTo>
                                  <a:lnTo>
                                    <a:pt x="40" y="1042"/>
                                  </a:lnTo>
                                  <a:lnTo>
                                    <a:pt x="62" y="1100"/>
                                  </a:lnTo>
                                  <a:lnTo>
                                    <a:pt x="88" y="1156"/>
                                  </a:lnTo>
                                  <a:lnTo>
                                    <a:pt x="118" y="1209"/>
                                  </a:lnTo>
                                  <a:lnTo>
                                    <a:pt x="152" y="1260"/>
                                  </a:lnTo>
                                  <a:lnTo>
                                    <a:pt x="190" y="1308"/>
                                  </a:lnTo>
                                  <a:lnTo>
                                    <a:pt x="231" y="1352"/>
                                  </a:lnTo>
                                  <a:lnTo>
                                    <a:pt x="275" y="1393"/>
                                  </a:lnTo>
                                  <a:lnTo>
                                    <a:pt x="323" y="1431"/>
                                  </a:lnTo>
                                  <a:lnTo>
                                    <a:pt x="373" y="1465"/>
                                  </a:lnTo>
                                  <a:lnTo>
                                    <a:pt x="426" y="1496"/>
                                  </a:lnTo>
                                  <a:lnTo>
                                    <a:pt x="482" y="1522"/>
                                  </a:lnTo>
                                  <a:lnTo>
                                    <a:pt x="539" y="1544"/>
                                  </a:lnTo>
                                  <a:lnTo>
                                    <a:pt x="599" y="1561"/>
                                  </a:lnTo>
                                  <a:lnTo>
                                    <a:pt x="661" y="1574"/>
                                  </a:lnTo>
                                  <a:lnTo>
                                    <a:pt x="724" y="1582"/>
                                  </a:lnTo>
                                  <a:lnTo>
                                    <a:pt x="789" y="1584"/>
                                  </a:lnTo>
                                  <a:close/>
                                </a:path>
                              </a:pathLst>
                            </a:custGeom>
                            <a:noFill/>
                            <a:ln w="254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199"/>
                        <wpg:cNvGrpSpPr>
                          <a:grpSpLocks/>
                        </wpg:cNvGrpSpPr>
                        <wpg:grpSpPr bwMode="auto">
                          <a:xfrm>
                            <a:off x="1607" y="9801"/>
                            <a:ext cx="344" cy="415"/>
                            <a:chOff x="1607" y="9801"/>
                            <a:chExt cx="344" cy="415"/>
                          </a:xfrm>
                        </wpg:grpSpPr>
                        <wps:wsp>
                          <wps:cNvPr id="46" name="Freeform 200"/>
                          <wps:cNvSpPr>
                            <a:spLocks/>
                          </wps:cNvSpPr>
                          <wps:spPr bwMode="auto">
                            <a:xfrm>
                              <a:off x="1607" y="9801"/>
                              <a:ext cx="344" cy="415"/>
                            </a:xfrm>
                            <a:custGeom>
                              <a:avLst/>
                              <a:gdLst>
                                <a:gd name="T0" fmla="+- 0 1607 1607"/>
                                <a:gd name="T1" fmla="*/ T0 w 344"/>
                                <a:gd name="T2" fmla="+- 0 10216 9801"/>
                                <a:gd name="T3" fmla="*/ 10216 h 415"/>
                                <a:gd name="T4" fmla="+- 0 1609 1607"/>
                                <a:gd name="T5" fmla="*/ T4 w 344"/>
                                <a:gd name="T6" fmla="+- 0 10141 9801"/>
                                <a:gd name="T7" fmla="*/ 10141 h 415"/>
                                <a:gd name="T8" fmla="+- 0 1628 1607"/>
                                <a:gd name="T9" fmla="*/ T8 w 344"/>
                                <a:gd name="T10" fmla="+- 0 10077 9801"/>
                                <a:gd name="T11" fmla="*/ 10077 h 415"/>
                                <a:gd name="T12" fmla="+- 0 1662 1607"/>
                                <a:gd name="T13" fmla="*/ T12 w 344"/>
                                <a:gd name="T14" fmla="+- 0 10024 9801"/>
                                <a:gd name="T15" fmla="*/ 10024 h 415"/>
                                <a:gd name="T16" fmla="+- 0 1728 1607"/>
                                <a:gd name="T17" fmla="*/ T16 w 344"/>
                                <a:gd name="T18" fmla="+- 0 9980 9801"/>
                                <a:gd name="T19" fmla="*/ 9980 h 415"/>
                                <a:gd name="T20" fmla="+- 0 1731 1607"/>
                                <a:gd name="T21" fmla="*/ T20 w 344"/>
                                <a:gd name="T22" fmla="+- 0 9941 9801"/>
                                <a:gd name="T23" fmla="*/ 9941 h 415"/>
                                <a:gd name="T24" fmla="+- 0 1739 1607"/>
                                <a:gd name="T25" fmla="*/ T24 w 344"/>
                                <a:gd name="T26" fmla="+- 0 9920 9801"/>
                                <a:gd name="T27" fmla="*/ 9920 h 415"/>
                                <a:gd name="T28" fmla="+- 0 1751 1607"/>
                                <a:gd name="T29" fmla="*/ T28 w 344"/>
                                <a:gd name="T30" fmla="+- 0 9905 9801"/>
                                <a:gd name="T31" fmla="*/ 9905 h 415"/>
                                <a:gd name="T32" fmla="+- 0 1767 1607"/>
                                <a:gd name="T33" fmla="*/ T32 w 344"/>
                                <a:gd name="T34" fmla="+- 0 9895 9801"/>
                                <a:gd name="T35" fmla="*/ 9895 h 415"/>
                                <a:gd name="T36" fmla="+- 0 1767 1607"/>
                                <a:gd name="T37" fmla="*/ T36 w 344"/>
                                <a:gd name="T38" fmla="+- 0 9850 9801"/>
                                <a:gd name="T39" fmla="*/ 9850 h 415"/>
                                <a:gd name="T40" fmla="+- 0 1761 1607"/>
                                <a:gd name="T41" fmla="*/ T40 w 344"/>
                                <a:gd name="T42" fmla="+- 0 9845 9801"/>
                                <a:gd name="T43" fmla="*/ 9845 h 415"/>
                                <a:gd name="T44" fmla="+- 0 1757 1607"/>
                                <a:gd name="T45" fmla="*/ T44 w 344"/>
                                <a:gd name="T46" fmla="+- 0 9837 9801"/>
                                <a:gd name="T47" fmla="*/ 9837 h 415"/>
                                <a:gd name="T48" fmla="+- 0 1757 1607"/>
                                <a:gd name="T49" fmla="*/ T48 w 344"/>
                                <a:gd name="T50" fmla="+- 0 9813 9801"/>
                                <a:gd name="T51" fmla="*/ 9813 h 415"/>
                                <a:gd name="T52" fmla="+- 0 1767 1607"/>
                                <a:gd name="T53" fmla="*/ T52 w 344"/>
                                <a:gd name="T54" fmla="+- 0 9801 9801"/>
                                <a:gd name="T55" fmla="*/ 9801 h 415"/>
                                <a:gd name="T56" fmla="+- 0 1792 1607"/>
                                <a:gd name="T57" fmla="*/ T56 w 344"/>
                                <a:gd name="T58" fmla="+- 0 9801 9801"/>
                                <a:gd name="T59" fmla="*/ 9801 h 415"/>
                                <a:gd name="T60" fmla="+- 0 1802 1607"/>
                                <a:gd name="T61" fmla="*/ T60 w 344"/>
                                <a:gd name="T62" fmla="+- 0 9813 9801"/>
                                <a:gd name="T63" fmla="*/ 9813 h 415"/>
                                <a:gd name="T64" fmla="+- 0 1802 1607"/>
                                <a:gd name="T65" fmla="*/ T64 w 344"/>
                                <a:gd name="T66" fmla="+- 0 9837 9801"/>
                                <a:gd name="T67" fmla="*/ 9837 h 415"/>
                                <a:gd name="T68" fmla="+- 0 1798 1607"/>
                                <a:gd name="T69" fmla="*/ T68 w 344"/>
                                <a:gd name="T70" fmla="+- 0 9845 9801"/>
                                <a:gd name="T71" fmla="*/ 9845 h 415"/>
                                <a:gd name="T72" fmla="+- 0 1791 1607"/>
                                <a:gd name="T73" fmla="*/ T72 w 344"/>
                                <a:gd name="T74" fmla="+- 0 9850 9801"/>
                                <a:gd name="T75" fmla="*/ 9850 h 415"/>
                                <a:gd name="T76" fmla="+- 0 1806 1607"/>
                                <a:gd name="T77" fmla="*/ T76 w 344"/>
                                <a:gd name="T78" fmla="+- 0 9904 9801"/>
                                <a:gd name="T79" fmla="*/ 9904 h 415"/>
                                <a:gd name="T80" fmla="+- 0 1819 1607"/>
                                <a:gd name="T81" fmla="*/ T80 w 344"/>
                                <a:gd name="T82" fmla="+- 0 9919 9801"/>
                                <a:gd name="T83" fmla="*/ 9919 h 415"/>
                                <a:gd name="T84" fmla="+- 0 1823 1607"/>
                                <a:gd name="T85" fmla="*/ T84 w 344"/>
                                <a:gd name="T86" fmla="+- 0 9928 9801"/>
                                <a:gd name="T87" fmla="*/ 9928 h 415"/>
                                <a:gd name="T88" fmla="+- 0 1778 1607"/>
                                <a:gd name="T89" fmla="*/ T88 w 344"/>
                                <a:gd name="T90" fmla="+- 0 9928 9801"/>
                                <a:gd name="T91" fmla="*/ 9928 h 415"/>
                                <a:gd name="T92" fmla="+- 0 1764 1607"/>
                                <a:gd name="T93" fmla="*/ T92 w 344"/>
                                <a:gd name="T94" fmla="+- 0 9939 9801"/>
                                <a:gd name="T95" fmla="*/ 9939 h 415"/>
                                <a:gd name="T96" fmla="+- 0 1758 1607"/>
                                <a:gd name="T97" fmla="*/ T96 w 344"/>
                                <a:gd name="T98" fmla="+- 0 9964 9801"/>
                                <a:gd name="T99" fmla="*/ 9964 h 415"/>
                                <a:gd name="T100" fmla="+- 0 1758 1607"/>
                                <a:gd name="T101" fmla="*/ T100 w 344"/>
                                <a:gd name="T102" fmla="+- 0 9973 9801"/>
                                <a:gd name="T103" fmla="*/ 9973 h 415"/>
                                <a:gd name="T104" fmla="+- 0 1834 1607"/>
                                <a:gd name="T105" fmla="*/ T104 w 344"/>
                                <a:gd name="T106" fmla="+- 0 9973 9801"/>
                                <a:gd name="T107" fmla="*/ 9973 h 415"/>
                                <a:gd name="T108" fmla="+- 0 1837 1607"/>
                                <a:gd name="T109" fmla="*/ T108 w 344"/>
                                <a:gd name="T110" fmla="+- 0 9983 9801"/>
                                <a:gd name="T111" fmla="*/ 9983 h 415"/>
                                <a:gd name="T112" fmla="+- 0 1901 1607"/>
                                <a:gd name="T113" fmla="*/ T112 w 344"/>
                                <a:gd name="T114" fmla="+- 0 10030 9801"/>
                                <a:gd name="T115" fmla="*/ 10030 h 415"/>
                                <a:gd name="T116" fmla="+- 0 1934 1607"/>
                                <a:gd name="T117" fmla="*/ T116 w 344"/>
                                <a:gd name="T118" fmla="+- 0 10083 9801"/>
                                <a:gd name="T119" fmla="*/ 10083 h 415"/>
                                <a:gd name="T120" fmla="+- 0 1950 1607"/>
                                <a:gd name="T121" fmla="*/ T120 w 344"/>
                                <a:gd name="T122" fmla="+- 0 10149 9801"/>
                                <a:gd name="T123" fmla="*/ 10149 h 415"/>
                                <a:gd name="T124" fmla="+- 0 1951 1607"/>
                                <a:gd name="T125" fmla="*/ T124 w 344"/>
                                <a:gd name="T126" fmla="+- 0 10171 9801"/>
                                <a:gd name="T127" fmla="*/ 10171 h 415"/>
                                <a:gd name="T128" fmla="+- 0 1755 1607"/>
                                <a:gd name="T129" fmla="*/ T128 w 344"/>
                                <a:gd name="T130" fmla="+- 0 10171 9801"/>
                                <a:gd name="T131" fmla="*/ 10171 h 415"/>
                                <a:gd name="T132" fmla="+- 0 1730 1607"/>
                                <a:gd name="T133" fmla="*/ T132 w 344"/>
                                <a:gd name="T134" fmla="+- 0 10173 9801"/>
                                <a:gd name="T135" fmla="*/ 10173 h 415"/>
                                <a:gd name="T136" fmla="+- 0 1667 1607"/>
                                <a:gd name="T137" fmla="*/ T136 w 344"/>
                                <a:gd name="T138" fmla="+- 0 10187 9801"/>
                                <a:gd name="T139" fmla="*/ 10187 h 415"/>
                                <a:gd name="T140" fmla="+- 0 1620 1607"/>
                                <a:gd name="T141" fmla="*/ T140 w 344"/>
                                <a:gd name="T142" fmla="+- 0 10208 9801"/>
                                <a:gd name="T143" fmla="*/ 10208 h 415"/>
                                <a:gd name="T144" fmla="+- 0 1607 1607"/>
                                <a:gd name="T145" fmla="*/ T144 w 344"/>
                                <a:gd name="T146" fmla="+- 0 10216 9801"/>
                                <a:gd name="T147" fmla="*/ 10216 h 4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44" h="415">
                                  <a:moveTo>
                                    <a:pt x="0" y="415"/>
                                  </a:moveTo>
                                  <a:lnTo>
                                    <a:pt x="2" y="340"/>
                                  </a:lnTo>
                                  <a:lnTo>
                                    <a:pt x="21" y="276"/>
                                  </a:lnTo>
                                  <a:lnTo>
                                    <a:pt x="55" y="223"/>
                                  </a:lnTo>
                                  <a:lnTo>
                                    <a:pt x="121" y="179"/>
                                  </a:lnTo>
                                  <a:lnTo>
                                    <a:pt x="124" y="140"/>
                                  </a:lnTo>
                                  <a:lnTo>
                                    <a:pt x="132" y="119"/>
                                  </a:lnTo>
                                  <a:lnTo>
                                    <a:pt x="144" y="104"/>
                                  </a:lnTo>
                                  <a:lnTo>
                                    <a:pt x="160" y="94"/>
                                  </a:lnTo>
                                  <a:lnTo>
                                    <a:pt x="160" y="49"/>
                                  </a:lnTo>
                                  <a:lnTo>
                                    <a:pt x="154" y="44"/>
                                  </a:lnTo>
                                  <a:lnTo>
                                    <a:pt x="150" y="36"/>
                                  </a:lnTo>
                                  <a:lnTo>
                                    <a:pt x="150" y="12"/>
                                  </a:lnTo>
                                  <a:lnTo>
                                    <a:pt x="160" y="0"/>
                                  </a:lnTo>
                                  <a:lnTo>
                                    <a:pt x="185" y="0"/>
                                  </a:lnTo>
                                  <a:lnTo>
                                    <a:pt x="195" y="12"/>
                                  </a:lnTo>
                                  <a:lnTo>
                                    <a:pt x="195" y="36"/>
                                  </a:lnTo>
                                  <a:lnTo>
                                    <a:pt x="191" y="44"/>
                                  </a:lnTo>
                                  <a:lnTo>
                                    <a:pt x="184" y="49"/>
                                  </a:lnTo>
                                  <a:lnTo>
                                    <a:pt x="199" y="103"/>
                                  </a:lnTo>
                                  <a:lnTo>
                                    <a:pt x="212" y="118"/>
                                  </a:lnTo>
                                  <a:lnTo>
                                    <a:pt x="216" y="127"/>
                                  </a:lnTo>
                                  <a:lnTo>
                                    <a:pt x="171" y="127"/>
                                  </a:lnTo>
                                  <a:lnTo>
                                    <a:pt x="157" y="138"/>
                                  </a:lnTo>
                                  <a:lnTo>
                                    <a:pt x="151" y="163"/>
                                  </a:lnTo>
                                  <a:lnTo>
                                    <a:pt x="151" y="172"/>
                                  </a:lnTo>
                                  <a:lnTo>
                                    <a:pt x="227" y="172"/>
                                  </a:lnTo>
                                  <a:lnTo>
                                    <a:pt x="230" y="182"/>
                                  </a:lnTo>
                                  <a:lnTo>
                                    <a:pt x="294" y="229"/>
                                  </a:lnTo>
                                  <a:lnTo>
                                    <a:pt x="327" y="282"/>
                                  </a:lnTo>
                                  <a:lnTo>
                                    <a:pt x="343" y="348"/>
                                  </a:lnTo>
                                  <a:lnTo>
                                    <a:pt x="344" y="370"/>
                                  </a:lnTo>
                                  <a:lnTo>
                                    <a:pt x="148" y="370"/>
                                  </a:lnTo>
                                  <a:lnTo>
                                    <a:pt x="123" y="372"/>
                                  </a:lnTo>
                                  <a:lnTo>
                                    <a:pt x="60" y="386"/>
                                  </a:lnTo>
                                  <a:lnTo>
                                    <a:pt x="13" y="407"/>
                                  </a:lnTo>
                                  <a:lnTo>
                                    <a:pt x="0" y="41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 name="Group 197"/>
                        <wpg:cNvGrpSpPr>
                          <a:grpSpLocks/>
                        </wpg:cNvGrpSpPr>
                        <wpg:grpSpPr bwMode="auto">
                          <a:xfrm>
                            <a:off x="1778" y="9928"/>
                            <a:ext cx="56" cy="45"/>
                            <a:chOff x="1778" y="9928"/>
                            <a:chExt cx="56" cy="45"/>
                          </a:xfrm>
                        </wpg:grpSpPr>
                        <wps:wsp>
                          <wps:cNvPr id="48" name="Freeform 198"/>
                          <wps:cNvSpPr>
                            <a:spLocks/>
                          </wps:cNvSpPr>
                          <wps:spPr bwMode="auto">
                            <a:xfrm>
                              <a:off x="1778" y="9928"/>
                              <a:ext cx="56" cy="45"/>
                            </a:xfrm>
                            <a:custGeom>
                              <a:avLst/>
                              <a:gdLst>
                                <a:gd name="T0" fmla="+- 0 1833 1778"/>
                                <a:gd name="T1" fmla="*/ T0 w 56"/>
                                <a:gd name="T2" fmla="+- 0 9973 9928"/>
                                <a:gd name="T3" fmla="*/ 9973 h 45"/>
                                <a:gd name="T4" fmla="+- 0 1801 1778"/>
                                <a:gd name="T5" fmla="*/ T4 w 56"/>
                                <a:gd name="T6" fmla="+- 0 9973 9928"/>
                                <a:gd name="T7" fmla="*/ 9973 h 45"/>
                                <a:gd name="T8" fmla="+- 0 1801 1778"/>
                                <a:gd name="T9" fmla="*/ T8 w 56"/>
                                <a:gd name="T10" fmla="+- 0 9960 9928"/>
                                <a:gd name="T11" fmla="*/ 9960 h 45"/>
                                <a:gd name="T12" fmla="+- 0 1793 1778"/>
                                <a:gd name="T13" fmla="*/ T12 w 56"/>
                                <a:gd name="T14" fmla="+- 0 9937 9928"/>
                                <a:gd name="T15" fmla="*/ 9937 h 45"/>
                                <a:gd name="T16" fmla="+- 0 1778 1778"/>
                                <a:gd name="T17" fmla="*/ T16 w 56"/>
                                <a:gd name="T18" fmla="+- 0 9928 9928"/>
                                <a:gd name="T19" fmla="*/ 9928 h 45"/>
                                <a:gd name="T20" fmla="+- 0 1823 1778"/>
                                <a:gd name="T21" fmla="*/ T20 w 56"/>
                                <a:gd name="T22" fmla="+- 0 9928 9928"/>
                                <a:gd name="T23" fmla="*/ 9928 h 45"/>
                                <a:gd name="T24" fmla="+- 0 1827 1778"/>
                                <a:gd name="T25" fmla="*/ T24 w 56"/>
                                <a:gd name="T26" fmla="+- 0 9940 9928"/>
                                <a:gd name="T27" fmla="*/ 9940 h 45"/>
                                <a:gd name="T28" fmla="+- 0 1831 1778"/>
                                <a:gd name="T29" fmla="*/ T28 w 56"/>
                                <a:gd name="T30" fmla="+- 0 9964 9928"/>
                                <a:gd name="T31" fmla="*/ 9964 h 45"/>
                                <a:gd name="T32" fmla="+- 0 1833 1778"/>
                                <a:gd name="T33" fmla="*/ T32 w 56"/>
                                <a:gd name="T34" fmla="+- 0 9973 9928"/>
                                <a:gd name="T35" fmla="*/ 9973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6" h="45">
                                  <a:moveTo>
                                    <a:pt x="55" y="45"/>
                                  </a:moveTo>
                                  <a:lnTo>
                                    <a:pt x="23" y="45"/>
                                  </a:lnTo>
                                  <a:lnTo>
                                    <a:pt x="23" y="32"/>
                                  </a:lnTo>
                                  <a:lnTo>
                                    <a:pt x="15" y="9"/>
                                  </a:lnTo>
                                  <a:lnTo>
                                    <a:pt x="0" y="0"/>
                                  </a:lnTo>
                                  <a:lnTo>
                                    <a:pt x="45" y="0"/>
                                  </a:lnTo>
                                  <a:lnTo>
                                    <a:pt x="49" y="12"/>
                                  </a:lnTo>
                                  <a:lnTo>
                                    <a:pt x="53" y="36"/>
                                  </a:lnTo>
                                  <a:lnTo>
                                    <a:pt x="55" y="4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 name="Group 195"/>
                        <wpg:cNvGrpSpPr>
                          <a:grpSpLocks/>
                        </wpg:cNvGrpSpPr>
                        <wpg:grpSpPr bwMode="auto">
                          <a:xfrm>
                            <a:off x="1758" y="9971"/>
                            <a:ext cx="76" cy="2"/>
                            <a:chOff x="1758" y="9971"/>
                            <a:chExt cx="76" cy="2"/>
                          </a:xfrm>
                        </wpg:grpSpPr>
                        <wps:wsp>
                          <wps:cNvPr id="50" name="Freeform 196"/>
                          <wps:cNvSpPr>
                            <a:spLocks/>
                          </wps:cNvSpPr>
                          <wps:spPr bwMode="auto">
                            <a:xfrm>
                              <a:off x="1758" y="9971"/>
                              <a:ext cx="76" cy="2"/>
                            </a:xfrm>
                            <a:custGeom>
                              <a:avLst/>
                              <a:gdLst>
                                <a:gd name="T0" fmla="+- 0 1834 1758"/>
                                <a:gd name="T1" fmla="*/ T0 w 76"/>
                                <a:gd name="T2" fmla="+- 0 9973 9971"/>
                                <a:gd name="T3" fmla="*/ 9973 h 2"/>
                                <a:gd name="T4" fmla="+- 0 1758 1758"/>
                                <a:gd name="T5" fmla="*/ T4 w 76"/>
                                <a:gd name="T6" fmla="+- 0 9973 9971"/>
                                <a:gd name="T7" fmla="*/ 9973 h 2"/>
                                <a:gd name="T8" fmla="+- 0 1765 1758"/>
                                <a:gd name="T9" fmla="*/ T8 w 76"/>
                                <a:gd name="T10" fmla="+- 0 9972 9971"/>
                                <a:gd name="T11" fmla="*/ 9972 h 2"/>
                                <a:gd name="T12" fmla="+- 0 1772 1758"/>
                                <a:gd name="T13" fmla="*/ T12 w 76"/>
                                <a:gd name="T14" fmla="+- 0 9971 9971"/>
                                <a:gd name="T15" fmla="*/ 9971 h 2"/>
                                <a:gd name="T16" fmla="+- 0 1787 1758"/>
                                <a:gd name="T17" fmla="*/ T16 w 76"/>
                                <a:gd name="T18" fmla="+- 0 9971 9971"/>
                                <a:gd name="T19" fmla="*/ 9971 h 2"/>
                                <a:gd name="T20" fmla="+- 0 1794 1758"/>
                                <a:gd name="T21" fmla="*/ T20 w 76"/>
                                <a:gd name="T22" fmla="+- 0 9972 9971"/>
                                <a:gd name="T23" fmla="*/ 9972 h 2"/>
                                <a:gd name="T24" fmla="+- 0 1801 1758"/>
                                <a:gd name="T25" fmla="*/ T24 w 76"/>
                                <a:gd name="T26" fmla="+- 0 9973 9971"/>
                                <a:gd name="T27" fmla="*/ 9973 h 2"/>
                                <a:gd name="T28" fmla="+- 0 1833 1758"/>
                                <a:gd name="T29" fmla="*/ T28 w 76"/>
                                <a:gd name="T30" fmla="+- 0 9973 9971"/>
                                <a:gd name="T31" fmla="*/ 9973 h 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6" h="2">
                                  <a:moveTo>
                                    <a:pt x="76" y="2"/>
                                  </a:moveTo>
                                  <a:lnTo>
                                    <a:pt x="0" y="2"/>
                                  </a:lnTo>
                                  <a:lnTo>
                                    <a:pt x="7" y="1"/>
                                  </a:lnTo>
                                  <a:lnTo>
                                    <a:pt x="14" y="0"/>
                                  </a:lnTo>
                                  <a:lnTo>
                                    <a:pt x="29" y="0"/>
                                  </a:lnTo>
                                  <a:lnTo>
                                    <a:pt x="36" y="1"/>
                                  </a:lnTo>
                                  <a:lnTo>
                                    <a:pt x="43" y="2"/>
                                  </a:lnTo>
                                  <a:lnTo>
                                    <a:pt x="75" y="2"/>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 name="Group 193"/>
                        <wpg:cNvGrpSpPr>
                          <a:grpSpLocks/>
                        </wpg:cNvGrpSpPr>
                        <wpg:grpSpPr bwMode="auto">
                          <a:xfrm>
                            <a:off x="1755" y="10171"/>
                            <a:ext cx="197" cy="45"/>
                            <a:chOff x="1755" y="10171"/>
                            <a:chExt cx="197" cy="45"/>
                          </a:xfrm>
                        </wpg:grpSpPr>
                        <wps:wsp>
                          <wps:cNvPr id="52" name="Freeform 194"/>
                          <wps:cNvSpPr>
                            <a:spLocks/>
                          </wps:cNvSpPr>
                          <wps:spPr bwMode="auto">
                            <a:xfrm>
                              <a:off x="1755" y="10171"/>
                              <a:ext cx="197" cy="45"/>
                            </a:xfrm>
                            <a:custGeom>
                              <a:avLst/>
                              <a:gdLst>
                                <a:gd name="T0" fmla="+- 0 1951 1755"/>
                                <a:gd name="T1" fmla="*/ T0 w 197"/>
                                <a:gd name="T2" fmla="+- 0 10216 10171"/>
                                <a:gd name="T3" fmla="*/ 10216 h 45"/>
                                <a:gd name="T4" fmla="+- 0 1897 1755"/>
                                <a:gd name="T5" fmla="*/ T4 w 197"/>
                                <a:gd name="T6" fmla="+- 0 10189 10171"/>
                                <a:gd name="T7" fmla="*/ 10189 h 45"/>
                                <a:gd name="T8" fmla="+- 0 1837 1755"/>
                                <a:gd name="T9" fmla="*/ T8 w 197"/>
                                <a:gd name="T10" fmla="+- 0 10176 10171"/>
                                <a:gd name="T11" fmla="*/ 10176 h 45"/>
                                <a:gd name="T12" fmla="+- 0 1755 1755"/>
                                <a:gd name="T13" fmla="*/ T12 w 197"/>
                                <a:gd name="T14" fmla="+- 0 10171 10171"/>
                                <a:gd name="T15" fmla="*/ 10171 h 45"/>
                                <a:gd name="T16" fmla="+- 0 1951 1755"/>
                                <a:gd name="T17" fmla="*/ T16 w 197"/>
                                <a:gd name="T18" fmla="+- 0 10171 10171"/>
                                <a:gd name="T19" fmla="*/ 10171 h 45"/>
                                <a:gd name="T20" fmla="+- 0 1951 1755"/>
                                <a:gd name="T21" fmla="*/ T20 w 197"/>
                                <a:gd name="T22" fmla="+- 0 10172 10171"/>
                                <a:gd name="T23" fmla="*/ 10172 h 45"/>
                                <a:gd name="T24" fmla="+- 0 1951 1755"/>
                                <a:gd name="T25" fmla="*/ T24 w 197"/>
                                <a:gd name="T26" fmla="+- 0 10216 10171"/>
                                <a:gd name="T27" fmla="*/ 10216 h 45"/>
                              </a:gdLst>
                              <a:ahLst/>
                              <a:cxnLst>
                                <a:cxn ang="0">
                                  <a:pos x="T1" y="T3"/>
                                </a:cxn>
                                <a:cxn ang="0">
                                  <a:pos x="T5" y="T7"/>
                                </a:cxn>
                                <a:cxn ang="0">
                                  <a:pos x="T9" y="T11"/>
                                </a:cxn>
                                <a:cxn ang="0">
                                  <a:pos x="T13" y="T15"/>
                                </a:cxn>
                                <a:cxn ang="0">
                                  <a:pos x="T17" y="T19"/>
                                </a:cxn>
                                <a:cxn ang="0">
                                  <a:pos x="T21" y="T23"/>
                                </a:cxn>
                                <a:cxn ang="0">
                                  <a:pos x="T25" y="T27"/>
                                </a:cxn>
                              </a:cxnLst>
                              <a:rect l="0" t="0" r="r" b="b"/>
                              <a:pathLst>
                                <a:path w="197" h="45">
                                  <a:moveTo>
                                    <a:pt x="196" y="45"/>
                                  </a:moveTo>
                                  <a:lnTo>
                                    <a:pt x="142" y="18"/>
                                  </a:lnTo>
                                  <a:lnTo>
                                    <a:pt x="82" y="5"/>
                                  </a:lnTo>
                                  <a:lnTo>
                                    <a:pt x="0" y="0"/>
                                  </a:lnTo>
                                  <a:lnTo>
                                    <a:pt x="196" y="0"/>
                                  </a:lnTo>
                                  <a:lnTo>
                                    <a:pt x="196" y="1"/>
                                  </a:lnTo>
                                  <a:lnTo>
                                    <a:pt x="196" y="4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 name="Group 191"/>
                        <wpg:cNvGrpSpPr>
                          <a:grpSpLocks/>
                        </wpg:cNvGrpSpPr>
                        <wpg:grpSpPr bwMode="auto">
                          <a:xfrm>
                            <a:off x="1607" y="9801"/>
                            <a:ext cx="344" cy="415"/>
                            <a:chOff x="1607" y="9801"/>
                            <a:chExt cx="344" cy="415"/>
                          </a:xfrm>
                        </wpg:grpSpPr>
                        <wps:wsp>
                          <wps:cNvPr id="54" name="Freeform 192"/>
                          <wps:cNvSpPr>
                            <a:spLocks/>
                          </wps:cNvSpPr>
                          <wps:spPr bwMode="auto">
                            <a:xfrm>
                              <a:off x="1607" y="9801"/>
                              <a:ext cx="344" cy="415"/>
                            </a:xfrm>
                            <a:custGeom>
                              <a:avLst/>
                              <a:gdLst>
                                <a:gd name="T0" fmla="+- 0 1951 1607"/>
                                <a:gd name="T1" fmla="*/ T0 w 344"/>
                                <a:gd name="T2" fmla="+- 0 10216 9801"/>
                                <a:gd name="T3" fmla="*/ 10216 h 415"/>
                                <a:gd name="T4" fmla="+- 0 1951 1607"/>
                                <a:gd name="T5" fmla="*/ T4 w 344"/>
                                <a:gd name="T6" fmla="+- 0 10172 9801"/>
                                <a:gd name="T7" fmla="*/ 10172 h 415"/>
                                <a:gd name="T8" fmla="+- 0 1950 1607"/>
                                <a:gd name="T9" fmla="*/ T8 w 344"/>
                                <a:gd name="T10" fmla="+- 0 10149 9801"/>
                                <a:gd name="T11" fmla="*/ 10149 h 415"/>
                                <a:gd name="T12" fmla="+- 0 1934 1607"/>
                                <a:gd name="T13" fmla="*/ T12 w 344"/>
                                <a:gd name="T14" fmla="+- 0 10083 9801"/>
                                <a:gd name="T15" fmla="*/ 10083 h 415"/>
                                <a:gd name="T16" fmla="+- 0 1901 1607"/>
                                <a:gd name="T17" fmla="*/ T16 w 344"/>
                                <a:gd name="T18" fmla="+- 0 10030 9801"/>
                                <a:gd name="T19" fmla="*/ 10030 h 415"/>
                                <a:gd name="T20" fmla="+- 0 1855 1607"/>
                                <a:gd name="T21" fmla="*/ T20 w 344"/>
                                <a:gd name="T22" fmla="+- 0 9991 9801"/>
                                <a:gd name="T23" fmla="*/ 9991 h 415"/>
                                <a:gd name="T24" fmla="+- 0 1837 1607"/>
                                <a:gd name="T25" fmla="*/ T24 w 344"/>
                                <a:gd name="T26" fmla="+- 0 9983 9801"/>
                                <a:gd name="T27" fmla="*/ 9983 h 415"/>
                                <a:gd name="T28" fmla="+- 0 1831 1607"/>
                                <a:gd name="T29" fmla="*/ T28 w 344"/>
                                <a:gd name="T30" fmla="+- 0 9964 9801"/>
                                <a:gd name="T31" fmla="*/ 9964 h 415"/>
                                <a:gd name="T32" fmla="+- 0 1827 1607"/>
                                <a:gd name="T33" fmla="*/ T32 w 344"/>
                                <a:gd name="T34" fmla="+- 0 9940 9801"/>
                                <a:gd name="T35" fmla="*/ 9940 h 415"/>
                                <a:gd name="T36" fmla="+- 0 1819 1607"/>
                                <a:gd name="T37" fmla="*/ T36 w 344"/>
                                <a:gd name="T38" fmla="+- 0 9919 9801"/>
                                <a:gd name="T39" fmla="*/ 9919 h 415"/>
                                <a:gd name="T40" fmla="+- 0 1806 1607"/>
                                <a:gd name="T41" fmla="*/ T40 w 344"/>
                                <a:gd name="T42" fmla="+- 0 9904 9801"/>
                                <a:gd name="T43" fmla="*/ 9904 h 415"/>
                                <a:gd name="T44" fmla="+- 0 1791 1607"/>
                                <a:gd name="T45" fmla="*/ T44 w 344"/>
                                <a:gd name="T46" fmla="+- 0 9850 9801"/>
                                <a:gd name="T47" fmla="*/ 9850 h 415"/>
                                <a:gd name="T48" fmla="+- 0 1798 1607"/>
                                <a:gd name="T49" fmla="*/ T48 w 344"/>
                                <a:gd name="T50" fmla="+- 0 9845 9801"/>
                                <a:gd name="T51" fmla="*/ 9845 h 415"/>
                                <a:gd name="T52" fmla="+- 0 1802 1607"/>
                                <a:gd name="T53" fmla="*/ T52 w 344"/>
                                <a:gd name="T54" fmla="+- 0 9837 9801"/>
                                <a:gd name="T55" fmla="*/ 9837 h 415"/>
                                <a:gd name="T56" fmla="+- 0 1802 1607"/>
                                <a:gd name="T57" fmla="*/ T56 w 344"/>
                                <a:gd name="T58" fmla="+- 0 9827 9801"/>
                                <a:gd name="T59" fmla="*/ 9827 h 415"/>
                                <a:gd name="T60" fmla="+- 0 1802 1607"/>
                                <a:gd name="T61" fmla="*/ T60 w 344"/>
                                <a:gd name="T62" fmla="+- 0 9813 9801"/>
                                <a:gd name="T63" fmla="*/ 9813 h 415"/>
                                <a:gd name="T64" fmla="+- 0 1792 1607"/>
                                <a:gd name="T65" fmla="*/ T64 w 344"/>
                                <a:gd name="T66" fmla="+- 0 9801 9801"/>
                                <a:gd name="T67" fmla="*/ 9801 h 415"/>
                                <a:gd name="T68" fmla="+- 0 1779 1607"/>
                                <a:gd name="T69" fmla="*/ T68 w 344"/>
                                <a:gd name="T70" fmla="+- 0 9801 9801"/>
                                <a:gd name="T71" fmla="*/ 9801 h 415"/>
                                <a:gd name="T72" fmla="+- 0 1767 1607"/>
                                <a:gd name="T73" fmla="*/ T72 w 344"/>
                                <a:gd name="T74" fmla="+- 0 9801 9801"/>
                                <a:gd name="T75" fmla="*/ 9801 h 415"/>
                                <a:gd name="T76" fmla="+- 0 1757 1607"/>
                                <a:gd name="T77" fmla="*/ T76 w 344"/>
                                <a:gd name="T78" fmla="+- 0 9813 9801"/>
                                <a:gd name="T79" fmla="*/ 9813 h 415"/>
                                <a:gd name="T80" fmla="+- 0 1757 1607"/>
                                <a:gd name="T81" fmla="*/ T80 w 344"/>
                                <a:gd name="T82" fmla="+- 0 9827 9801"/>
                                <a:gd name="T83" fmla="*/ 9827 h 415"/>
                                <a:gd name="T84" fmla="+- 0 1757 1607"/>
                                <a:gd name="T85" fmla="*/ T84 w 344"/>
                                <a:gd name="T86" fmla="+- 0 9837 9801"/>
                                <a:gd name="T87" fmla="*/ 9837 h 415"/>
                                <a:gd name="T88" fmla="+- 0 1761 1607"/>
                                <a:gd name="T89" fmla="*/ T88 w 344"/>
                                <a:gd name="T90" fmla="+- 0 9845 9801"/>
                                <a:gd name="T91" fmla="*/ 9845 h 415"/>
                                <a:gd name="T92" fmla="+- 0 1767 1607"/>
                                <a:gd name="T93" fmla="*/ T92 w 344"/>
                                <a:gd name="T94" fmla="+- 0 9850 9801"/>
                                <a:gd name="T95" fmla="*/ 9850 h 415"/>
                                <a:gd name="T96" fmla="+- 0 1767 1607"/>
                                <a:gd name="T97" fmla="*/ T96 w 344"/>
                                <a:gd name="T98" fmla="+- 0 9895 9801"/>
                                <a:gd name="T99" fmla="*/ 9895 h 415"/>
                                <a:gd name="T100" fmla="+- 0 1751 1607"/>
                                <a:gd name="T101" fmla="*/ T100 w 344"/>
                                <a:gd name="T102" fmla="+- 0 9905 9801"/>
                                <a:gd name="T103" fmla="*/ 9905 h 415"/>
                                <a:gd name="T104" fmla="+- 0 1739 1607"/>
                                <a:gd name="T105" fmla="*/ T104 w 344"/>
                                <a:gd name="T106" fmla="+- 0 9920 9801"/>
                                <a:gd name="T107" fmla="*/ 9920 h 415"/>
                                <a:gd name="T108" fmla="+- 0 1731 1607"/>
                                <a:gd name="T109" fmla="*/ T108 w 344"/>
                                <a:gd name="T110" fmla="+- 0 9941 9801"/>
                                <a:gd name="T111" fmla="*/ 9941 h 415"/>
                                <a:gd name="T112" fmla="+- 0 1728 1607"/>
                                <a:gd name="T113" fmla="*/ T112 w 344"/>
                                <a:gd name="T114" fmla="+- 0 9980 9801"/>
                                <a:gd name="T115" fmla="*/ 9980 h 415"/>
                                <a:gd name="T116" fmla="+- 0 1710 1607"/>
                                <a:gd name="T117" fmla="*/ T116 w 344"/>
                                <a:gd name="T118" fmla="+- 0 9988 9801"/>
                                <a:gd name="T119" fmla="*/ 9988 h 415"/>
                                <a:gd name="T120" fmla="+- 0 1649 1607"/>
                                <a:gd name="T121" fmla="*/ T120 w 344"/>
                                <a:gd name="T122" fmla="+- 0 10040 9801"/>
                                <a:gd name="T123" fmla="*/ 10040 h 415"/>
                                <a:gd name="T124" fmla="+- 0 1619 1607"/>
                                <a:gd name="T125" fmla="*/ T124 w 344"/>
                                <a:gd name="T126" fmla="+- 0 10097 9801"/>
                                <a:gd name="T127" fmla="*/ 10097 h 415"/>
                                <a:gd name="T128" fmla="+- 0 1607 1607"/>
                                <a:gd name="T129" fmla="*/ T128 w 344"/>
                                <a:gd name="T130" fmla="+- 0 10164 9801"/>
                                <a:gd name="T131" fmla="*/ 10164 h 415"/>
                                <a:gd name="T132" fmla="+- 0 1607 1607"/>
                                <a:gd name="T133" fmla="*/ T132 w 344"/>
                                <a:gd name="T134" fmla="+- 0 10216 9801"/>
                                <a:gd name="T135" fmla="*/ 10216 h 415"/>
                                <a:gd name="T136" fmla="+- 0 1620 1607"/>
                                <a:gd name="T137" fmla="*/ T136 w 344"/>
                                <a:gd name="T138" fmla="+- 0 10208 9801"/>
                                <a:gd name="T139" fmla="*/ 10208 h 415"/>
                                <a:gd name="T140" fmla="+- 0 1634 1607"/>
                                <a:gd name="T141" fmla="*/ T140 w 344"/>
                                <a:gd name="T142" fmla="+- 0 10200 9801"/>
                                <a:gd name="T143" fmla="*/ 10200 h 415"/>
                                <a:gd name="T144" fmla="+- 0 1707 1607"/>
                                <a:gd name="T145" fmla="*/ T144 w 344"/>
                                <a:gd name="T146" fmla="+- 0 10176 9801"/>
                                <a:gd name="T147" fmla="*/ 10176 h 415"/>
                                <a:gd name="T148" fmla="+- 0 1755 1607"/>
                                <a:gd name="T149" fmla="*/ T148 w 344"/>
                                <a:gd name="T150" fmla="+- 0 10171 9801"/>
                                <a:gd name="T151" fmla="*/ 10171 h 415"/>
                                <a:gd name="T152" fmla="+- 0 1785 1607"/>
                                <a:gd name="T153" fmla="*/ T152 w 344"/>
                                <a:gd name="T154" fmla="+- 0 10171 9801"/>
                                <a:gd name="T155" fmla="*/ 10171 h 415"/>
                                <a:gd name="T156" fmla="+- 0 1859 1607"/>
                                <a:gd name="T157" fmla="*/ T156 w 344"/>
                                <a:gd name="T158" fmla="+- 0 10179 9801"/>
                                <a:gd name="T159" fmla="*/ 10179 h 415"/>
                                <a:gd name="T160" fmla="+- 0 1927 1607"/>
                                <a:gd name="T161" fmla="*/ T160 w 344"/>
                                <a:gd name="T162" fmla="+- 0 10201 9801"/>
                                <a:gd name="T163" fmla="*/ 10201 h 415"/>
                                <a:gd name="T164" fmla="+- 0 1950 1607"/>
                                <a:gd name="T165" fmla="*/ T164 w 344"/>
                                <a:gd name="T166" fmla="+- 0 10215 9801"/>
                                <a:gd name="T167" fmla="*/ 10215 h 415"/>
                                <a:gd name="T168" fmla="+- 0 1951 1607"/>
                                <a:gd name="T169" fmla="*/ T168 w 344"/>
                                <a:gd name="T170" fmla="+- 0 10216 9801"/>
                                <a:gd name="T171" fmla="*/ 10216 h 4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44" h="415">
                                  <a:moveTo>
                                    <a:pt x="344" y="415"/>
                                  </a:moveTo>
                                  <a:lnTo>
                                    <a:pt x="344" y="371"/>
                                  </a:lnTo>
                                  <a:lnTo>
                                    <a:pt x="343" y="348"/>
                                  </a:lnTo>
                                  <a:lnTo>
                                    <a:pt x="327" y="282"/>
                                  </a:lnTo>
                                  <a:lnTo>
                                    <a:pt x="294" y="229"/>
                                  </a:lnTo>
                                  <a:lnTo>
                                    <a:pt x="248" y="190"/>
                                  </a:lnTo>
                                  <a:lnTo>
                                    <a:pt x="230" y="182"/>
                                  </a:lnTo>
                                  <a:lnTo>
                                    <a:pt x="224" y="163"/>
                                  </a:lnTo>
                                  <a:lnTo>
                                    <a:pt x="220" y="139"/>
                                  </a:lnTo>
                                  <a:lnTo>
                                    <a:pt x="212" y="118"/>
                                  </a:lnTo>
                                  <a:lnTo>
                                    <a:pt x="199" y="103"/>
                                  </a:lnTo>
                                  <a:lnTo>
                                    <a:pt x="184" y="49"/>
                                  </a:lnTo>
                                  <a:lnTo>
                                    <a:pt x="191" y="44"/>
                                  </a:lnTo>
                                  <a:lnTo>
                                    <a:pt x="195" y="36"/>
                                  </a:lnTo>
                                  <a:lnTo>
                                    <a:pt x="195" y="26"/>
                                  </a:lnTo>
                                  <a:lnTo>
                                    <a:pt x="195" y="12"/>
                                  </a:lnTo>
                                  <a:lnTo>
                                    <a:pt x="185" y="0"/>
                                  </a:lnTo>
                                  <a:lnTo>
                                    <a:pt x="172" y="0"/>
                                  </a:lnTo>
                                  <a:lnTo>
                                    <a:pt x="160" y="0"/>
                                  </a:lnTo>
                                  <a:lnTo>
                                    <a:pt x="150" y="12"/>
                                  </a:lnTo>
                                  <a:lnTo>
                                    <a:pt x="150" y="26"/>
                                  </a:lnTo>
                                  <a:lnTo>
                                    <a:pt x="150" y="36"/>
                                  </a:lnTo>
                                  <a:lnTo>
                                    <a:pt x="154" y="44"/>
                                  </a:lnTo>
                                  <a:lnTo>
                                    <a:pt x="160" y="49"/>
                                  </a:lnTo>
                                  <a:lnTo>
                                    <a:pt x="160" y="94"/>
                                  </a:lnTo>
                                  <a:lnTo>
                                    <a:pt x="144" y="104"/>
                                  </a:lnTo>
                                  <a:lnTo>
                                    <a:pt x="132" y="119"/>
                                  </a:lnTo>
                                  <a:lnTo>
                                    <a:pt x="124" y="140"/>
                                  </a:lnTo>
                                  <a:lnTo>
                                    <a:pt x="121" y="179"/>
                                  </a:lnTo>
                                  <a:lnTo>
                                    <a:pt x="103" y="187"/>
                                  </a:lnTo>
                                  <a:lnTo>
                                    <a:pt x="42" y="239"/>
                                  </a:lnTo>
                                  <a:lnTo>
                                    <a:pt x="12" y="296"/>
                                  </a:lnTo>
                                  <a:lnTo>
                                    <a:pt x="0" y="363"/>
                                  </a:lnTo>
                                  <a:lnTo>
                                    <a:pt x="0" y="415"/>
                                  </a:lnTo>
                                  <a:lnTo>
                                    <a:pt x="13" y="407"/>
                                  </a:lnTo>
                                  <a:lnTo>
                                    <a:pt x="27" y="399"/>
                                  </a:lnTo>
                                  <a:lnTo>
                                    <a:pt x="100" y="375"/>
                                  </a:lnTo>
                                  <a:lnTo>
                                    <a:pt x="148" y="370"/>
                                  </a:lnTo>
                                  <a:lnTo>
                                    <a:pt x="178" y="370"/>
                                  </a:lnTo>
                                  <a:lnTo>
                                    <a:pt x="252" y="378"/>
                                  </a:lnTo>
                                  <a:lnTo>
                                    <a:pt x="320" y="400"/>
                                  </a:lnTo>
                                  <a:lnTo>
                                    <a:pt x="343" y="414"/>
                                  </a:lnTo>
                                  <a:lnTo>
                                    <a:pt x="344" y="415"/>
                                  </a:lnTo>
                                  <a:close/>
                                </a:path>
                              </a:pathLst>
                            </a:custGeom>
                            <a:noFill/>
                            <a:ln w="750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 name="Group 178"/>
                        <wpg:cNvGrpSpPr>
                          <a:grpSpLocks/>
                        </wpg:cNvGrpSpPr>
                        <wpg:grpSpPr bwMode="auto">
                          <a:xfrm>
                            <a:off x="1124" y="10211"/>
                            <a:ext cx="1310" cy="588"/>
                            <a:chOff x="1124" y="10211"/>
                            <a:chExt cx="1310" cy="588"/>
                          </a:xfrm>
                        </wpg:grpSpPr>
                        <wps:wsp>
                          <wps:cNvPr id="56" name="Freeform 190"/>
                          <wps:cNvSpPr>
                            <a:spLocks/>
                          </wps:cNvSpPr>
                          <wps:spPr bwMode="auto">
                            <a:xfrm>
                              <a:off x="1124" y="10211"/>
                              <a:ext cx="1310" cy="588"/>
                            </a:xfrm>
                            <a:custGeom>
                              <a:avLst/>
                              <a:gdLst>
                                <a:gd name="T0" fmla="+- 0 1600 1124"/>
                                <a:gd name="T1" fmla="*/ T0 w 1310"/>
                                <a:gd name="T2" fmla="+- 0 10417 10211"/>
                                <a:gd name="T3" fmla="*/ 10417 h 588"/>
                                <a:gd name="T4" fmla="+- 0 1526 1124"/>
                                <a:gd name="T5" fmla="*/ T4 w 1310"/>
                                <a:gd name="T6" fmla="+- 0 10417 10211"/>
                                <a:gd name="T7" fmla="*/ 10417 h 588"/>
                                <a:gd name="T8" fmla="+- 0 1583 1124"/>
                                <a:gd name="T9" fmla="*/ T8 w 1310"/>
                                <a:gd name="T10" fmla="+- 0 10386 10211"/>
                                <a:gd name="T11" fmla="*/ 10386 h 588"/>
                                <a:gd name="T12" fmla="+- 0 1585 1124"/>
                                <a:gd name="T13" fmla="*/ T12 w 1310"/>
                                <a:gd name="T14" fmla="+- 0 10289 10211"/>
                                <a:gd name="T15" fmla="*/ 10289 h 588"/>
                                <a:gd name="T16" fmla="+- 0 1634 1124"/>
                                <a:gd name="T17" fmla="*/ T16 w 1310"/>
                                <a:gd name="T18" fmla="+- 0 10247 10211"/>
                                <a:gd name="T19" fmla="*/ 10247 h 588"/>
                                <a:gd name="T20" fmla="+- 0 1700 1124"/>
                                <a:gd name="T21" fmla="*/ T20 w 1310"/>
                                <a:gd name="T22" fmla="+- 0 10222 10211"/>
                                <a:gd name="T23" fmla="*/ 10222 h 588"/>
                                <a:gd name="T24" fmla="+- 0 1765 1124"/>
                                <a:gd name="T25" fmla="*/ T24 w 1310"/>
                                <a:gd name="T26" fmla="+- 0 10212 10211"/>
                                <a:gd name="T27" fmla="*/ 10212 h 588"/>
                                <a:gd name="T28" fmla="+- 0 1804 1124"/>
                                <a:gd name="T29" fmla="*/ T28 w 1310"/>
                                <a:gd name="T30" fmla="+- 0 10211 10211"/>
                                <a:gd name="T31" fmla="*/ 10211 h 588"/>
                                <a:gd name="T32" fmla="+- 0 1838 1124"/>
                                <a:gd name="T33" fmla="*/ T32 w 1310"/>
                                <a:gd name="T34" fmla="+- 0 10215 10211"/>
                                <a:gd name="T35" fmla="*/ 10215 h 588"/>
                                <a:gd name="T36" fmla="+- 0 1914 1124"/>
                                <a:gd name="T37" fmla="*/ T36 w 1310"/>
                                <a:gd name="T38" fmla="+- 0 10239 10211"/>
                                <a:gd name="T39" fmla="*/ 10239 h 588"/>
                                <a:gd name="T40" fmla="+- 0 1966 1124"/>
                                <a:gd name="T41" fmla="*/ T40 w 1310"/>
                                <a:gd name="T42" fmla="+- 0 10279 10211"/>
                                <a:gd name="T43" fmla="*/ 10279 h 588"/>
                                <a:gd name="T44" fmla="+- 0 1976 1124"/>
                                <a:gd name="T45" fmla="*/ T44 w 1310"/>
                                <a:gd name="T46" fmla="+- 0 10293 10211"/>
                                <a:gd name="T47" fmla="*/ 10293 h 588"/>
                                <a:gd name="T48" fmla="+- 0 1976 1124"/>
                                <a:gd name="T49" fmla="*/ T48 w 1310"/>
                                <a:gd name="T50" fmla="+- 0 10314 10211"/>
                                <a:gd name="T51" fmla="*/ 10314 h 588"/>
                                <a:gd name="T52" fmla="+- 0 1789 1124"/>
                                <a:gd name="T53" fmla="*/ T52 w 1310"/>
                                <a:gd name="T54" fmla="+- 0 10314 10211"/>
                                <a:gd name="T55" fmla="*/ 10314 h 588"/>
                                <a:gd name="T56" fmla="+- 0 1600 1124"/>
                                <a:gd name="T57" fmla="*/ T56 w 1310"/>
                                <a:gd name="T58" fmla="+- 0 10417 10211"/>
                                <a:gd name="T59" fmla="*/ 10417 h 5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310" h="588">
                                  <a:moveTo>
                                    <a:pt x="476" y="206"/>
                                  </a:moveTo>
                                  <a:lnTo>
                                    <a:pt x="402" y="206"/>
                                  </a:lnTo>
                                  <a:lnTo>
                                    <a:pt x="459" y="175"/>
                                  </a:lnTo>
                                  <a:lnTo>
                                    <a:pt x="461" y="78"/>
                                  </a:lnTo>
                                  <a:lnTo>
                                    <a:pt x="510" y="36"/>
                                  </a:lnTo>
                                  <a:lnTo>
                                    <a:pt x="576" y="11"/>
                                  </a:lnTo>
                                  <a:lnTo>
                                    <a:pt x="641" y="1"/>
                                  </a:lnTo>
                                  <a:lnTo>
                                    <a:pt x="680" y="0"/>
                                  </a:lnTo>
                                  <a:lnTo>
                                    <a:pt x="714" y="4"/>
                                  </a:lnTo>
                                  <a:lnTo>
                                    <a:pt x="790" y="28"/>
                                  </a:lnTo>
                                  <a:lnTo>
                                    <a:pt x="842" y="68"/>
                                  </a:lnTo>
                                  <a:lnTo>
                                    <a:pt x="852" y="82"/>
                                  </a:lnTo>
                                  <a:lnTo>
                                    <a:pt x="852" y="103"/>
                                  </a:lnTo>
                                  <a:lnTo>
                                    <a:pt x="665" y="103"/>
                                  </a:lnTo>
                                  <a:lnTo>
                                    <a:pt x="476" y="20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189"/>
                          <wps:cNvSpPr>
                            <a:spLocks/>
                          </wps:cNvSpPr>
                          <wps:spPr bwMode="auto">
                            <a:xfrm>
                              <a:off x="1124" y="10211"/>
                              <a:ext cx="1310" cy="588"/>
                            </a:xfrm>
                            <a:custGeom>
                              <a:avLst/>
                              <a:gdLst>
                                <a:gd name="T0" fmla="+- 0 2434 1124"/>
                                <a:gd name="T1" fmla="*/ T0 w 1310"/>
                                <a:gd name="T2" fmla="+- 0 10425 10211"/>
                                <a:gd name="T3" fmla="*/ 10425 h 588"/>
                                <a:gd name="T4" fmla="+- 0 1978 1124"/>
                                <a:gd name="T5" fmla="*/ T4 w 1310"/>
                                <a:gd name="T6" fmla="+- 0 10425 10211"/>
                                <a:gd name="T7" fmla="*/ 10425 h 588"/>
                                <a:gd name="T8" fmla="+- 0 1789 1124"/>
                                <a:gd name="T9" fmla="*/ T8 w 1310"/>
                                <a:gd name="T10" fmla="+- 0 10314 10211"/>
                                <a:gd name="T11" fmla="*/ 10314 h 588"/>
                                <a:gd name="T12" fmla="+- 0 1976 1124"/>
                                <a:gd name="T13" fmla="*/ T12 w 1310"/>
                                <a:gd name="T14" fmla="+- 0 10314 10211"/>
                                <a:gd name="T15" fmla="*/ 10314 h 588"/>
                                <a:gd name="T16" fmla="+- 0 1976 1124"/>
                                <a:gd name="T17" fmla="*/ T16 w 1310"/>
                                <a:gd name="T18" fmla="+- 0 10383 10211"/>
                                <a:gd name="T19" fmla="*/ 10383 h 588"/>
                                <a:gd name="T20" fmla="+- 0 2033 1124"/>
                                <a:gd name="T21" fmla="*/ T20 w 1310"/>
                                <a:gd name="T22" fmla="+- 0 10416 10211"/>
                                <a:gd name="T23" fmla="*/ 10416 h 588"/>
                                <a:gd name="T24" fmla="+- 0 2434 1124"/>
                                <a:gd name="T25" fmla="*/ T24 w 1310"/>
                                <a:gd name="T26" fmla="+- 0 10416 10211"/>
                                <a:gd name="T27" fmla="*/ 10416 h 588"/>
                                <a:gd name="T28" fmla="+- 0 2434 1124"/>
                                <a:gd name="T29" fmla="*/ T28 w 1310"/>
                                <a:gd name="T30" fmla="+- 0 10425 10211"/>
                                <a:gd name="T31" fmla="*/ 10425 h 58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10" h="588">
                                  <a:moveTo>
                                    <a:pt x="1310" y="214"/>
                                  </a:moveTo>
                                  <a:lnTo>
                                    <a:pt x="854" y="214"/>
                                  </a:lnTo>
                                  <a:lnTo>
                                    <a:pt x="665" y="103"/>
                                  </a:lnTo>
                                  <a:lnTo>
                                    <a:pt x="852" y="103"/>
                                  </a:lnTo>
                                  <a:lnTo>
                                    <a:pt x="852" y="172"/>
                                  </a:lnTo>
                                  <a:lnTo>
                                    <a:pt x="909" y="205"/>
                                  </a:lnTo>
                                  <a:lnTo>
                                    <a:pt x="1310" y="205"/>
                                  </a:lnTo>
                                  <a:lnTo>
                                    <a:pt x="1310" y="21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188"/>
                          <wps:cNvSpPr>
                            <a:spLocks/>
                          </wps:cNvSpPr>
                          <wps:spPr bwMode="auto">
                            <a:xfrm>
                              <a:off x="1124" y="10211"/>
                              <a:ext cx="1310" cy="588"/>
                            </a:xfrm>
                            <a:custGeom>
                              <a:avLst/>
                              <a:gdLst>
                                <a:gd name="T0" fmla="+- 0 2434 1124"/>
                                <a:gd name="T1" fmla="*/ T0 w 1310"/>
                                <a:gd name="T2" fmla="+- 0 10416 10211"/>
                                <a:gd name="T3" fmla="*/ 10416 h 588"/>
                                <a:gd name="T4" fmla="+- 0 2033 1124"/>
                                <a:gd name="T5" fmla="*/ T4 w 1310"/>
                                <a:gd name="T6" fmla="+- 0 10416 10211"/>
                                <a:gd name="T7" fmla="*/ 10416 h 588"/>
                                <a:gd name="T8" fmla="+- 0 2033 1124"/>
                                <a:gd name="T9" fmla="*/ T8 w 1310"/>
                                <a:gd name="T10" fmla="+- 0 10356 10211"/>
                                <a:gd name="T11" fmla="*/ 10356 h 588"/>
                                <a:gd name="T12" fmla="+- 0 2434 1124"/>
                                <a:gd name="T13" fmla="*/ T12 w 1310"/>
                                <a:gd name="T14" fmla="+- 0 10356 10211"/>
                                <a:gd name="T15" fmla="*/ 10356 h 588"/>
                                <a:gd name="T16" fmla="+- 0 2434 1124"/>
                                <a:gd name="T17" fmla="*/ T16 w 1310"/>
                                <a:gd name="T18" fmla="+- 0 10416 10211"/>
                                <a:gd name="T19" fmla="*/ 10416 h 588"/>
                              </a:gdLst>
                              <a:ahLst/>
                              <a:cxnLst>
                                <a:cxn ang="0">
                                  <a:pos x="T1" y="T3"/>
                                </a:cxn>
                                <a:cxn ang="0">
                                  <a:pos x="T5" y="T7"/>
                                </a:cxn>
                                <a:cxn ang="0">
                                  <a:pos x="T9" y="T11"/>
                                </a:cxn>
                                <a:cxn ang="0">
                                  <a:pos x="T13" y="T15"/>
                                </a:cxn>
                                <a:cxn ang="0">
                                  <a:pos x="T17" y="T19"/>
                                </a:cxn>
                              </a:cxnLst>
                              <a:rect l="0" t="0" r="r" b="b"/>
                              <a:pathLst>
                                <a:path w="1310" h="588">
                                  <a:moveTo>
                                    <a:pt x="1310" y="205"/>
                                  </a:moveTo>
                                  <a:lnTo>
                                    <a:pt x="909" y="205"/>
                                  </a:lnTo>
                                  <a:lnTo>
                                    <a:pt x="909" y="145"/>
                                  </a:lnTo>
                                  <a:lnTo>
                                    <a:pt x="1310" y="145"/>
                                  </a:lnTo>
                                  <a:lnTo>
                                    <a:pt x="1310" y="20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87"/>
                          <wps:cNvSpPr>
                            <a:spLocks/>
                          </wps:cNvSpPr>
                          <wps:spPr bwMode="auto">
                            <a:xfrm>
                              <a:off x="1124" y="10211"/>
                              <a:ext cx="1310" cy="588"/>
                            </a:xfrm>
                            <a:custGeom>
                              <a:avLst/>
                              <a:gdLst>
                                <a:gd name="T0" fmla="+- 0 2400 1124"/>
                                <a:gd name="T1" fmla="*/ T0 w 1310"/>
                                <a:gd name="T2" fmla="+- 0 10799 10211"/>
                                <a:gd name="T3" fmla="*/ 10799 h 588"/>
                                <a:gd name="T4" fmla="+- 0 1159 1124"/>
                                <a:gd name="T5" fmla="*/ T4 w 1310"/>
                                <a:gd name="T6" fmla="+- 0 10799 10211"/>
                                <a:gd name="T7" fmla="*/ 10799 h 588"/>
                                <a:gd name="T8" fmla="+- 0 1159 1124"/>
                                <a:gd name="T9" fmla="*/ T8 w 1310"/>
                                <a:gd name="T10" fmla="+- 0 10439 10211"/>
                                <a:gd name="T11" fmla="*/ 10439 h 588"/>
                                <a:gd name="T12" fmla="+- 0 1124 1124"/>
                                <a:gd name="T13" fmla="*/ T12 w 1310"/>
                                <a:gd name="T14" fmla="+- 0 10439 10211"/>
                                <a:gd name="T15" fmla="*/ 10439 h 588"/>
                                <a:gd name="T16" fmla="+- 0 1124 1124"/>
                                <a:gd name="T17" fmla="*/ T16 w 1310"/>
                                <a:gd name="T18" fmla="+- 0 10356 10211"/>
                                <a:gd name="T19" fmla="*/ 10356 h 588"/>
                                <a:gd name="T20" fmla="+- 0 1526 1124"/>
                                <a:gd name="T21" fmla="*/ T20 w 1310"/>
                                <a:gd name="T22" fmla="+- 0 10356 10211"/>
                                <a:gd name="T23" fmla="*/ 10356 h 588"/>
                                <a:gd name="T24" fmla="+- 0 1526 1124"/>
                                <a:gd name="T25" fmla="*/ T24 w 1310"/>
                                <a:gd name="T26" fmla="+- 0 10417 10211"/>
                                <a:gd name="T27" fmla="*/ 10417 h 588"/>
                                <a:gd name="T28" fmla="+- 0 1600 1124"/>
                                <a:gd name="T29" fmla="*/ T28 w 1310"/>
                                <a:gd name="T30" fmla="+- 0 10417 10211"/>
                                <a:gd name="T31" fmla="*/ 10417 h 588"/>
                                <a:gd name="T32" fmla="+- 0 1585 1124"/>
                                <a:gd name="T33" fmla="*/ T32 w 1310"/>
                                <a:gd name="T34" fmla="+- 0 10425 10211"/>
                                <a:gd name="T35" fmla="*/ 10425 h 588"/>
                                <a:gd name="T36" fmla="+- 0 2434 1124"/>
                                <a:gd name="T37" fmla="*/ T36 w 1310"/>
                                <a:gd name="T38" fmla="+- 0 10425 10211"/>
                                <a:gd name="T39" fmla="*/ 10425 h 588"/>
                                <a:gd name="T40" fmla="+- 0 2434 1124"/>
                                <a:gd name="T41" fmla="*/ T40 w 1310"/>
                                <a:gd name="T42" fmla="+- 0 10439 10211"/>
                                <a:gd name="T43" fmla="*/ 10439 h 588"/>
                                <a:gd name="T44" fmla="+- 0 2400 1124"/>
                                <a:gd name="T45" fmla="*/ T44 w 1310"/>
                                <a:gd name="T46" fmla="+- 0 10439 10211"/>
                                <a:gd name="T47" fmla="*/ 10439 h 588"/>
                                <a:gd name="T48" fmla="+- 0 2400 1124"/>
                                <a:gd name="T49" fmla="*/ T48 w 1310"/>
                                <a:gd name="T50" fmla="+- 0 10449 10211"/>
                                <a:gd name="T51" fmla="*/ 10449 h 588"/>
                                <a:gd name="T52" fmla="+- 0 1254 1124"/>
                                <a:gd name="T53" fmla="*/ T52 w 1310"/>
                                <a:gd name="T54" fmla="+- 0 10449 10211"/>
                                <a:gd name="T55" fmla="*/ 10449 h 588"/>
                                <a:gd name="T56" fmla="+- 0 1254 1124"/>
                                <a:gd name="T57" fmla="*/ T56 w 1310"/>
                                <a:gd name="T58" fmla="+- 0 10702 10211"/>
                                <a:gd name="T59" fmla="*/ 10702 h 588"/>
                                <a:gd name="T60" fmla="+- 0 1575 1124"/>
                                <a:gd name="T61" fmla="*/ T60 w 1310"/>
                                <a:gd name="T62" fmla="+- 0 10702 10211"/>
                                <a:gd name="T63" fmla="*/ 10702 h 588"/>
                                <a:gd name="T64" fmla="+- 0 1575 1124"/>
                                <a:gd name="T65" fmla="*/ T64 w 1310"/>
                                <a:gd name="T66" fmla="+- 0 10746 10211"/>
                                <a:gd name="T67" fmla="*/ 10746 h 588"/>
                                <a:gd name="T68" fmla="+- 0 2400 1124"/>
                                <a:gd name="T69" fmla="*/ T68 w 1310"/>
                                <a:gd name="T70" fmla="+- 0 10746 10211"/>
                                <a:gd name="T71" fmla="*/ 10746 h 588"/>
                                <a:gd name="T72" fmla="+- 0 2400 1124"/>
                                <a:gd name="T73" fmla="*/ T72 w 1310"/>
                                <a:gd name="T74" fmla="+- 0 10799 10211"/>
                                <a:gd name="T75" fmla="*/ 10799 h 5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10" h="588">
                                  <a:moveTo>
                                    <a:pt x="1276" y="588"/>
                                  </a:moveTo>
                                  <a:lnTo>
                                    <a:pt x="35" y="588"/>
                                  </a:lnTo>
                                  <a:lnTo>
                                    <a:pt x="35" y="228"/>
                                  </a:lnTo>
                                  <a:lnTo>
                                    <a:pt x="0" y="228"/>
                                  </a:lnTo>
                                  <a:lnTo>
                                    <a:pt x="0" y="145"/>
                                  </a:lnTo>
                                  <a:lnTo>
                                    <a:pt x="402" y="145"/>
                                  </a:lnTo>
                                  <a:lnTo>
                                    <a:pt x="402" y="206"/>
                                  </a:lnTo>
                                  <a:lnTo>
                                    <a:pt x="476" y="206"/>
                                  </a:lnTo>
                                  <a:lnTo>
                                    <a:pt x="461" y="214"/>
                                  </a:lnTo>
                                  <a:lnTo>
                                    <a:pt x="1310" y="214"/>
                                  </a:lnTo>
                                  <a:lnTo>
                                    <a:pt x="1310" y="228"/>
                                  </a:lnTo>
                                  <a:lnTo>
                                    <a:pt x="1276" y="228"/>
                                  </a:lnTo>
                                  <a:lnTo>
                                    <a:pt x="1276" y="238"/>
                                  </a:lnTo>
                                  <a:lnTo>
                                    <a:pt x="130" y="238"/>
                                  </a:lnTo>
                                  <a:lnTo>
                                    <a:pt x="130" y="491"/>
                                  </a:lnTo>
                                  <a:lnTo>
                                    <a:pt x="451" y="491"/>
                                  </a:lnTo>
                                  <a:lnTo>
                                    <a:pt x="451" y="535"/>
                                  </a:lnTo>
                                  <a:lnTo>
                                    <a:pt x="1276" y="535"/>
                                  </a:lnTo>
                                  <a:lnTo>
                                    <a:pt x="1276" y="58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86"/>
                          <wps:cNvSpPr>
                            <a:spLocks/>
                          </wps:cNvSpPr>
                          <wps:spPr bwMode="auto">
                            <a:xfrm>
                              <a:off x="1124" y="10211"/>
                              <a:ext cx="1310" cy="588"/>
                            </a:xfrm>
                            <a:custGeom>
                              <a:avLst/>
                              <a:gdLst>
                                <a:gd name="T0" fmla="+- 0 1379 1124"/>
                                <a:gd name="T1" fmla="*/ T0 w 1310"/>
                                <a:gd name="T2" fmla="+- 0 10702 10211"/>
                                <a:gd name="T3" fmla="*/ 10702 h 588"/>
                                <a:gd name="T4" fmla="+- 0 1299 1124"/>
                                <a:gd name="T5" fmla="*/ T4 w 1310"/>
                                <a:gd name="T6" fmla="+- 0 10702 10211"/>
                                <a:gd name="T7" fmla="*/ 10702 h 588"/>
                                <a:gd name="T8" fmla="+- 0 1299 1124"/>
                                <a:gd name="T9" fmla="*/ T8 w 1310"/>
                                <a:gd name="T10" fmla="+- 0 10449 10211"/>
                                <a:gd name="T11" fmla="*/ 10449 h 588"/>
                                <a:gd name="T12" fmla="+- 0 1379 1124"/>
                                <a:gd name="T13" fmla="*/ T12 w 1310"/>
                                <a:gd name="T14" fmla="+- 0 10449 10211"/>
                                <a:gd name="T15" fmla="*/ 10449 h 588"/>
                                <a:gd name="T16" fmla="+- 0 1379 1124"/>
                                <a:gd name="T17" fmla="*/ T16 w 1310"/>
                                <a:gd name="T18" fmla="+- 0 10702 10211"/>
                                <a:gd name="T19" fmla="*/ 10702 h 588"/>
                              </a:gdLst>
                              <a:ahLst/>
                              <a:cxnLst>
                                <a:cxn ang="0">
                                  <a:pos x="T1" y="T3"/>
                                </a:cxn>
                                <a:cxn ang="0">
                                  <a:pos x="T5" y="T7"/>
                                </a:cxn>
                                <a:cxn ang="0">
                                  <a:pos x="T9" y="T11"/>
                                </a:cxn>
                                <a:cxn ang="0">
                                  <a:pos x="T13" y="T15"/>
                                </a:cxn>
                                <a:cxn ang="0">
                                  <a:pos x="T17" y="T19"/>
                                </a:cxn>
                              </a:cxnLst>
                              <a:rect l="0" t="0" r="r" b="b"/>
                              <a:pathLst>
                                <a:path w="1310" h="588">
                                  <a:moveTo>
                                    <a:pt x="255" y="491"/>
                                  </a:moveTo>
                                  <a:lnTo>
                                    <a:pt x="175" y="491"/>
                                  </a:lnTo>
                                  <a:lnTo>
                                    <a:pt x="175" y="238"/>
                                  </a:lnTo>
                                  <a:lnTo>
                                    <a:pt x="255" y="238"/>
                                  </a:lnTo>
                                  <a:lnTo>
                                    <a:pt x="255" y="49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85"/>
                          <wps:cNvSpPr>
                            <a:spLocks/>
                          </wps:cNvSpPr>
                          <wps:spPr bwMode="auto">
                            <a:xfrm>
                              <a:off x="1124" y="10211"/>
                              <a:ext cx="1310" cy="588"/>
                            </a:xfrm>
                            <a:custGeom>
                              <a:avLst/>
                              <a:gdLst>
                                <a:gd name="T0" fmla="+- 0 1575 1124"/>
                                <a:gd name="T1" fmla="*/ T0 w 1310"/>
                                <a:gd name="T2" fmla="+- 0 10702 10211"/>
                                <a:gd name="T3" fmla="*/ 10702 h 588"/>
                                <a:gd name="T4" fmla="+- 0 1424 1124"/>
                                <a:gd name="T5" fmla="*/ T4 w 1310"/>
                                <a:gd name="T6" fmla="+- 0 10702 10211"/>
                                <a:gd name="T7" fmla="*/ 10702 h 588"/>
                                <a:gd name="T8" fmla="+- 0 1424 1124"/>
                                <a:gd name="T9" fmla="*/ T8 w 1310"/>
                                <a:gd name="T10" fmla="+- 0 10449 10211"/>
                                <a:gd name="T11" fmla="*/ 10449 h 588"/>
                                <a:gd name="T12" fmla="+- 0 2134 1124"/>
                                <a:gd name="T13" fmla="*/ T12 w 1310"/>
                                <a:gd name="T14" fmla="+- 0 10449 10211"/>
                                <a:gd name="T15" fmla="*/ 10449 h 588"/>
                                <a:gd name="T16" fmla="+- 0 2134 1124"/>
                                <a:gd name="T17" fmla="*/ T16 w 1310"/>
                                <a:gd name="T18" fmla="+- 0 10492 10211"/>
                                <a:gd name="T19" fmla="*/ 10492 h 588"/>
                                <a:gd name="T20" fmla="+- 0 1575 1124"/>
                                <a:gd name="T21" fmla="*/ T20 w 1310"/>
                                <a:gd name="T22" fmla="+- 0 10492 10211"/>
                                <a:gd name="T23" fmla="*/ 10492 h 588"/>
                                <a:gd name="T24" fmla="+- 0 1575 1124"/>
                                <a:gd name="T25" fmla="*/ T24 w 1310"/>
                                <a:gd name="T26" fmla="+- 0 10702 10211"/>
                                <a:gd name="T27" fmla="*/ 10702 h 588"/>
                              </a:gdLst>
                              <a:ahLst/>
                              <a:cxnLst>
                                <a:cxn ang="0">
                                  <a:pos x="T1" y="T3"/>
                                </a:cxn>
                                <a:cxn ang="0">
                                  <a:pos x="T5" y="T7"/>
                                </a:cxn>
                                <a:cxn ang="0">
                                  <a:pos x="T9" y="T11"/>
                                </a:cxn>
                                <a:cxn ang="0">
                                  <a:pos x="T13" y="T15"/>
                                </a:cxn>
                                <a:cxn ang="0">
                                  <a:pos x="T17" y="T19"/>
                                </a:cxn>
                                <a:cxn ang="0">
                                  <a:pos x="T21" y="T23"/>
                                </a:cxn>
                                <a:cxn ang="0">
                                  <a:pos x="T25" y="T27"/>
                                </a:cxn>
                              </a:cxnLst>
                              <a:rect l="0" t="0" r="r" b="b"/>
                              <a:pathLst>
                                <a:path w="1310" h="588">
                                  <a:moveTo>
                                    <a:pt x="451" y="491"/>
                                  </a:moveTo>
                                  <a:lnTo>
                                    <a:pt x="300" y="491"/>
                                  </a:lnTo>
                                  <a:lnTo>
                                    <a:pt x="300" y="238"/>
                                  </a:lnTo>
                                  <a:lnTo>
                                    <a:pt x="1010" y="238"/>
                                  </a:lnTo>
                                  <a:lnTo>
                                    <a:pt x="1010" y="281"/>
                                  </a:lnTo>
                                  <a:lnTo>
                                    <a:pt x="451" y="281"/>
                                  </a:lnTo>
                                  <a:lnTo>
                                    <a:pt x="451" y="49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184"/>
                          <wps:cNvSpPr>
                            <a:spLocks/>
                          </wps:cNvSpPr>
                          <wps:spPr bwMode="auto">
                            <a:xfrm>
                              <a:off x="1124" y="10211"/>
                              <a:ext cx="1310" cy="588"/>
                            </a:xfrm>
                            <a:custGeom>
                              <a:avLst/>
                              <a:gdLst>
                                <a:gd name="T0" fmla="+- 0 2259 1124"/>
                                <a:gd name="T1" fmla="*/ T0 w 1310"/>
                                <a:gd name="T2" fmla="+- 0 10702 10211"/>
                                <a:gd name="T3" fmla="*/ 10702 h 588"/>
                                <a:gd name="T4" fmla="+- 0 2179 1124"/>
                                <a:gd name="T5" fmla="*/ T4 w 1310"/>
                                <a:gd name="T6" fmla="+- 0 10702 10211"/>
                                <a:gd name="T7" fmla="*/ 10702 h 588"/>
                                <a:gd name="T8" fmla="+- 0 2179 1124"/>
                                <a:gd name="T9" fmla="*/ T8 w 1310"/>
                                <a:gd name="T10" fmla="+- 0 10449 10211"/>
                                <a:gd name="T11" fmla="*/ 10449 h 588"/>
                                <a:gd name="T12" fmla="+- 0 2259 1124"/>
                                <a:gd name="T13" fmla="*/ T12 w 1310"/>
                                <a:gd name="T14" fmla="+- 0 10449 10211"/>
                                <a:gd name="T15" fmla="*/ 10449 h 588"/>
                                <a:gd name="T16" fmla="+- 0 2259 1124"/>
                                <a:gd name="T17" fmla="*/ T16 w 1310"/>
                                <a:gd name="T18" fmla="+- 0 10702 10211"/>
                                <a:gd name="T19" fmla="*/ 10702 h 588"/>
                              </a:gdLst>
                              <a:ahLst/>
                              <a:cxnLst>
                                <a:cxn ang="0">
                                  <a:pos x="T1" y="T3"/>
                                </a:cxn>
                                <a:cxn ang="0">
                                  <a:pos x="T5" y="T7"/>
                                </a:cxn>
                                <a:cxn ang="0">
                                  <a:pos x="T9" y="T11"/>
                                </a:cxn>
                                <a:cxn ang="0">
                                  <a:pos x="T13" y="T15"/>
                                </a:cxn>
                                <a:cxn ang="0">
                                  <a:pos x="T17" y="T19"/>
                                </a:cxn>
                              </a:cxnLst>
                              <a:rect l="0" t="0" r="r" b="b"/>
                              <a:pathLst>
                                <a:path w="1310" h="588">
                                  <a:moveTo>
                                    <a:pt x="1135" y="491"/>
                                  </a:moveTo>
                                  <a:lnTo>
                                    <a:pt x="1055" y="491"/>
                                  </a:lnTo>
                                  <a:lnTo>
                                    <a:pt x="1055" y="238"/>
                                  </a:lnTo>
                                  <a:lnTo>
                                    <a:pt x="1135" y="238"/>
                                  </a:lnTo>
                                  <a:lnTo>
                                    <a:pt x="1135" y="49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83"/>
                          <wps:cNvSpPr>
                            <a:spLocks/>
                          </wps:cNvSpPr>
                          <wps:spPr bwMode="auto">
                            <a:xfrm>
                              <a:off x="1124" y="10211"/>
                              <a:ext cx="1310" cy="588"/>
                            </a:xfrm>
                            <a:custGeom>
                              <a:avLst/>
                              <a:gdLst>
                                <a:gd name="T0" fmla="+- 0 2400 1124"/>
                                <a:gd name="T1" fmla="*/ T0 w 1310"/>
                                <a:gd name="T2" fmla="+- 0 10702 10211"/>
                                <a:gd name="T3" fmla="*/ 10702 h 588"/>
                                <a:gd name="T4" fmla="+- 0 2305 1124"/>
                                <a:gd name="T5" fmla="*/ T4 w 1310"/>
                                <a:gd name="T6" fmla="+- 0 10702 10211"/>
                                <a:gd name="T7" fmla="*/ 10702 h 588"/>
                                <a:gd name="T8" fmla="+- 0 2305 1124"/>
                                <a:gd name="T9" fmla="*/ T8 w 1310"/>
                                <a:gd name="T10" fmla="+- 0 10449 10211"/>
                                <a:gd name="T11" fmla="*/ 10449 h 588"/>
                                <a:gd name="T12" fmla="+- 0 2400 1124"/>
                                <a:gd name="T13" fmla="*/ T12 w 1310"/>
                                <a:gd name="T14" fmla="+- 0 10449 10211"/>
                                <a:gd name="T15" fmla="*/ 10449 h 588"/>
                                <a:gd name="T16" fmla="+- 0 2400 1124"/>
                                <a:gd name="T17" fmla="*/ T16 w 1310"/>
                                <a:gd name="T18" fmla="+- 0 10702 10211"/>
                                <a:gd name="T19" fmla="*/ 10702 h 588"/>
                              </a:gdLst>
                              <a:ahLst/>
                              <a:cxnLst>
                                <a:cxn ang="0">
                                  <a:pos x="T1" y="T3"/>
                                </a:cxn>
                                <a:cxn ang="0">
                                  <a:pos x="T5" y="T7"/>
                                </a:cxn>
                                <a:cxn ang="0">
                                  <a:pos x="T9" y="T11"/>
                                </a:cxn>
                                <a:cxn ang="0">
                                  <a:pos x="T13" y="T15"/>
                                </a:cxn>
                                <a:cxn ang="0">
                                  <a:pos x="T17" y="T19"/>
                                </a:cxn>
                              </a:cxnLst>
                              <a:rect l="0" t="0" r="r" b="b"/>
                              <a:pathLst>
                                <a:path w="1310" h="588">
                                  <a:moveTo>
                                    <a:pt x="1276" y="491"/>
                                  </a:moveTo>
                                  <a:lnTo>
                                    <a:pt x="1181" y="491"/>
                                  </a:lnTo>
                                  <a:lnTo>
                                    <a:pt x="1181" y="238"/>
                                  </a:lnTo>
                                  <a:lnTo>
                                    <a:pt x="1276" y="238"/>
                                  </a:lnTo>
                                  <a:lnTo>
                                    <a:pt x="1276" y="49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182"/>
                          <wps:cNvSpPr>
                            <a:spLocks/>
                          </wps:cNvSpPr>
                          <wps:spPr bwMode="auto">
                            <a:xfrm>
                              <a:off x="1124" y="10211"/>
                              <a:ext cx="1310" cy="588"/>
                            </a:xfrm>
                            <a:custGeom>
                              <a:avLst/>
                              <a:gdLst>
                                <a:gd name="T0" fmla="+- 0 1682 1124"/>
                                <a:gd name="T1" fmla="*/ T0 w 1310"/>
                                <a:gd name="T2" fmla="+- 0 10746 10211"/>
                                <a:gd name="T3" fmla="*/ 10746 h 588"/>
                                <a:gd name="T4" fmla="+- 0 1633 1124"/>
                                <a:gd name="T5" fmla="*/ T4 w 1310"/>
                                <a:gd name="T6" fmla="+- 0 10746 10211"/>
                                <a:gd name="T7" fmla="*/ 10746 h 588"/>
                                <a:gd name="T8" fmla="+- 0 1633 1124"/>
                                <a:gd name="T9" fmla="*/ T8 w 1310"/>
                                <a:gd name="T10" fmla="+- 0 10492 10211"/>
                                <a:gd name="T11" fmla="*/ 10492 h 588"/>
                                <a:gd name="T12" fmla="+- 0 1682 1124"/>
                                <a:gd name="T13" fmla="*/ T12 w 1310"/>
                                <a:gd name="T14" fmla="+- 0 10492 10211"/>
                                <a:gd name="T15" fmla="*/ 10492 h 588"/>
                                <a:gd name="T16" fmla="+- 0 1682 1124"/>
                                <a:gd name="T17" fmla="*/ T16 w 1310"/>
                                <a:gd name="T18" fmla="+- 0 10746 10211"/>
                                <a:gd name="T19" fmla="*/ 10746 h 588"/>
                              </a:gdLst>
                              <a:ahLst/>
                              <a:cxnLst>
                                <a:cxn ang="0">
                                  <a:pos x="T1" y="T3"/>
                                </a:cxn>
                                <a:cxn ang="0">
                                  <a:pos x="T5" y="T7"/>
                                </a:cxn>
                                <a:cxn ang="0">
                                  <a:pos x="T9" y="T11"/>
                                </a:cxn>
                                <a:cxn ang="0">
                                  <a:pos x="T13" y="T15"/>
                                </a:cxn>
                                <a:cxn ang="0">
                                  <a:pos x="T17" y="T19"/>
                                </a:cxn>
                              </a:cxnLst>
                              <a:rect l="0" t="0" r="r" b="b"/>
                              <a:pathLst>
                                <a:path w="1310" h="588">
                                  <a:moveTo>
                                    <a:pt x="558" y="535"/>
                                  </a:moveTo>
                                  <a:lnTo>
                                    <a:pt x="509" y="535"/>
                                  </a:lnTo>
                                  <a:lnTo>
                                    <a:pt x="509" y="281"/>
                                  </a:lnTo>
                                  <a:lnTo>
                                    <a:pt x="558" y="281"/>
                                  </a:lnTo>
                                  <a:lnTo>
                                    <a:pt x="558" y="53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181"/>
                          <wps:cNvSpPr>
                            <a:spLocks/>
                          </wps:cNvSpPr>
                          <wps:spPr bwMode="auto">
                            <a:xfrm>
                              <a:off x="1124" y="10211"/>
                              <a:ext cx="1310" cy="588"/>
                            </a:xfrm>
                            <a:custGeom>
                              <a:avLst/>
                              <a:gdLst>
                                <a:gd name="T0" fmla="+- 0 1804 1124"/>
                                <a:gd name="T1" fmla="*/ T0 w 1310"/>
                                <a:gd name="T2" fmla="+- 0 10746 10211"/>
                                <a:gd name="T3" fmla="*/ 10746 h 588"/>
                                <a:gd name="T4" fmla="+- 0 1755 1124"/>
                                <a:gd name="T5" fmla="*/ T4 w 1310"/>
                                <a:gd name="T6" fmla="+- 0 10746 10211"/>
                                <a:gd name="T7" fmla="*/ 10746 h 588"/>
                                <a:gd name="T8" fmla="+- 0 1755 1124"/>
                                <a:gd name="T9" fmla="*/ T8 w 1310"/>
                                <a:gd name="T10" fmla="+- 0 10492 10211"/>
                                <a:gd name="T11" fmla="*/ 10492 h 588"/>
                                <a:gd name="T12" fmla="+- 0 1804 1124"/>
                                <a:gd name="T13" fmla="*/ T12 w 1310"/>
                                <a:gd name="T14" fmla="+- 0 10492 10211"/>
                                <a:gd name="T15" fmla="*/ 10492 h 588"/>
                                <a:gd name="T16" fmla="+- 0 1804 1124"/>
                                <a:gd name="T17" fmla="*/ T16 w 1310"/>
                                <a:gd name="T18" fmla="+- 0 10746 10211"/>
                                <a:gd name="T19" fmla="*/ 10746 h 588"/>
                              </a:gdLst>
                              <a:ahLst/>
                              <a:cxnLst>
                                <a:cxn ang="0">
                                  <a:pos x="T1" y="T3"/>
                                </a:cxn>
                                <a:cxn ang="0">
                                  <a:pos x="T5" y="T7"/>
                                </a:cxn>
                                <a:cxn ang="0">
                                  <a:pos x="T9" y="T11"/>
                                </a:cxn>
                                <a:cxn ang="0">
                                  <a:pos x="T13" y="T15"/>
                                </a:cxn>
                                <a:cxn ang="0">
                                  <a:pos x="T17" y="T19"/>
                                </a:cxn>
                              </a:cxnLst>
                              <a:rect l="0" t="0" r="r" b="b"/>
                              <a:pathLst>
                                <a:path w="1310" h="588">
                                  <a:moveTo>
                                    <a:pt x="680" y="535"/>
                                  </a:moveTo>
                                  <a:lnTo>
                                    <a:pt x="631" y="535"/>
                                  </a:lnTo>
                                  <a:lnTo>
                                    <a:pt x="631" y="281"/>
                                  </a:lnTo>
                                  <a:lnTo>
                                    <a:pt x="680" y="281"/>
                                  </a:lnTo>
                                  <a:lnTo>
                                    <a:pt x="680" y="53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180"/>
                          <wps:cNvSpPr>
                            <a:spLocks/>
                          </wps:cNvSpPr>
                          <wps:spPr bwMode="auto">
                            <a:xfrm>
                              <a:off x="1124" y="10211"/>
                              <a:ext cx="1310" cy="588"/>
                            </a:xfrm>
                            <a:custGeom>
                              <a:avLst/>
                              <a:gdLst>
                                <a:gd name="T0" fmla="+- 0 1925 1124"/>
                                <a:gd name="T1" fmla="*/ T0 w 1310"/>
                                <a:gd name="T2" fmla="+- 0 10746 10211"/>
                                <a:gd name="T3" fmla="*/ 10746 h 588"/>
                                <a:gd name="T4" fmla="+- 0 1877 1124"/>
                                <a:gd name="T5" fmla="*/ T4 w 1310"/>
                                <a:gd name="T6" fmla="+- 0 10746 10211"/>
                                <a:gd name="T7" fmla="*/ 10746 h 588"/>
                                <a:gd name="T8" fmla="+- 0 1877 1124"/>
                                <a:gd name="T9" fmla="*/ T8 w 1310"/>
                                <a:gd name="T10" fmla="+- 0 10492 10211"/>
                                <a:gd name="T11" fmla="*/ 10492 h 588"/>
                                <a:gd name="T12" fmla="+- 0 1925 1124"/>
                                <a:gd name="T13" fmla="*/ T12 w 1310"/>
                                <a:gd name="T14" fmla="+- 0 10492 10211"/>
                                <a:gd name="T15" fmla="*/ 10492 h 588"/>
                                <a:gd name="T16" fmla="+- 0 1925 1124"/>
                                <a:gd name="T17" fmla="*/ T16 w 1310"/>
                                <a:gd name="T18" fmla="+- 0 10746 10211"/>
                                <a:gd name="T19" fmla="*/ 10746 h 588"/>
                              </a:gdLst>
                              <a:ahLst/>
                              <a:cxnLst>
                                <a:cxn ang="0">
                                  <a:pos x="T1" y="T3"/>
                                </a:cxn>
                                <a:cxn ang="0">
                                  <a:pos x="T5" y="T7"/>
                                </a:cxn>
                                <a:cxn ang="0">
                                  <a:pos x="T9" y="T11"/>
                                </a:cxn>
                                <a:cxn ang="0">
                                  <a:pos x="T13" y="T15"/>
                                </a:cxn>
                                <a:cxn ang="0">
                                  <a:pos x="T17" y="T19"/>
                                </a:cxn>
                              </a:cxnLst>
                              <a:rect l="0" t="0" r="r" b="b"/>
                              <a:pathLst>
                                <a:path w="1310" h="588">
                                  <a:moveTo>
                                    <a:pt x="801" y="535"/>
                                  </a:moveTo>
                                  <a:lnTo>
                                    <a:pt x="753" y="535"/>
                                  </a:lnTo>
                                  <a:lnTo>
                                    <a:pt x="753" y="281"/>
                                  </a:lnTo>
                                  <a:lnTo>
                                    <a:pt x="801" y="281"/>
                                  </a:lnTo>
                                  <a:lnTo>
                                    <a:pt x="801" y="53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179"/>
                          <wps:cNvSpPr>
                            <a:spLocks/>
                          </wps:cNvSpPr>
                          <wps:spPr bwMode="auto">
                            <a:xfrm>
                              <a:off x="1124" y="10211"/>
                              <a:ext cx="1310" cy="588"/>
                            </a:xfrm>
                            <a:custGeom>
                              <a:avLst/>
                              <a:gdLst>
                                <a:gd name="T0" fmla="+- 0 2400 1124"/>
                                <a:gd name="T1" fmla="*/ T0 w 1310"/>
                                <a:gd name="T2" fmla="+- 0 10746 10211"/>
                                <a:gd name="T3" fmla="*/ 10746 h 588"/>
                                <a:gd name="T4" fmla="+- 0 1984 1124"/>
                                <a:gd name="T5" fmla="*/ T4 w 1310"/>
                                <a:gd name="T6" fmla="+- 0 10746 10211"/>
                                <a:gd name="T7" fmla="*/ 10746 h 588"/>
                                <a:gd name="T8" fmla="+- 0 1984 1124"/>
                                <a:gd name="T9" fmla="*/ T8 w 1310"/>
                                <a:gd name="T10" fmla="+- 0 10492 10211"/>
                                <a:gd name="T11" fmla="*/ 10492 h 588"/>
                                <a:gd name="T12" fmla="+- 0 2134 1124"/>
                                <a:gd name="T13" fmla="*/ T12 w 1310"/>
                                <a:gd name="T14" fmla="+- 0 10492 10211"/>
                                <a:gd name="T15" fmla="*/ 10492 h 588"/>
                                <a:gd name="T16" fmla="+- 0 2134 1124"/>
                                <a:gd name="T17" fmla="*/ T16 w 1310"/>
                                <a:gd name="T18" fmla="+- 0 10702 10211"/>
                                <a:gd name="T19" fmla="*/ 10702 h 588"/>
                                <a:gd name="T20" fmla="+- 0 2400 1124"/>
                                <a:gd name="T21" fmla="*/ T20 w 1310"/>
                                <a:gd name="T22" fmla="+- 0 10702 10211"/>
                                <a:gd name="T23" fmla="*/ 10702 h 588"/>
                                <a:gd name="T24" fmla="+- 0 2400 1124"/>
                                <a:gd name="T25" fmla="*/ T24 w 1310"/>
                                <a:gd name="T26" fmla="+- 0 10746 10211"/>
                                <a:gd name="T27" fmla="*/ 10746 h 588"/>
                              </a:gdLst>
                              <a:ahLst/>
                              <a:cxnLst>
                                <a:cxn ang="0">
                                  <a:pos x="T1" y="T3"/>
                                </a:cxn>
                                <a:cxn ang="0">
                                  <a:pos x="T5" y="T7"/>
                                </a:cxn>
                                <a:cxn ang="0">
                                  <a:pos x="T9" y="T11"/>
                                </a:cxn>
                                <a:cxn ang="0">
                                  <a:pos x="T13" y="T15"/>
                                </a:cxn>
                                <a:cxn ang="0">
                                  <a:pos x="T17" y="T19"/>
                                </a:cxn>
                                <a:cxn ang="0">
                                  <a:pos x="T21" y="T23"/>
                                </a:cxn>
                                <a:cxn ang="0">
                                  <a:pos x="T25" y="T27"/>
                                </a:cxn>
                              </a:cxnLst>
                              <a:rect l="0" t="0" r="r" b="b"/>
                              <a:pathLst>
                                <a:path w="1310" h="588">
                                  <a:moveTo>
                                    <a:pt x="1276" y="535"/>
                                  </a:moveTo>
                                  <a:lnTo>
                                    <a:pt x="860" y="535"/>
                                  </a:lnTo>
                                  <a:lnTo>
                                    <a:pt x="860" y="281"/>
                                  </a:lnTo>
                                  <a:lnTo>
                                    <a:pt x="1010" y="281"/>
                                  </a:lnTo>
                                  <a:lnTo>
                                    <a:pt x="1010" y="491"/>
                                  </a:lnTo>
                                  <a:lnTo>
                                    <a:pt x="1276" y="491"/>
                                  </a:lnTo>
                                  <a:lnTo>
                                    <a:pt x="1276" y="53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8" name="Group 176"/>
                        <wpg:cNvGrpSpPr>
                          <a:grpSpLocks/>
                        </wpg:cNvGrpSpPr>
                        <wpg:grpSpPr bwMode="auto">
                          <a:xfrm>
                            <a:off x="2282" y="10442"/>
                            <a:ext cx="2" cy="266"/>
                            <a:chOff x="2282" y="10442"/>
                            <a:chExt cx="2" cy="266"/>
                          </a:xfrm>
                        </wpg:grpSpPr>
                        <wps:wsp>
                          <wps:cNvPr id="69" name="Freeform 177"/>
                          <wps:cNvSpPr>
                            <a:spLocks/>
                          </wps:cNvSpPr>
                          <wps:spPr bwMode="auto">
                            <a:xfrm>
                              <a:off x="2282" y="10442"/>
                              <a:ext cx="2" cy="266"/>
                            </a:xfrm>
                            <a:custGeom>
                              <a:avLst/>
                              <a:gdLst>
                                <a:gd name="T0" fmla="+- 0 10709 10442"/>
                                <a:gd name="T1" fmla="*/ 10709 h 266"/>
                                <a:gd name="T2" fmla="+- 0 10442 10442"/>
                                <a:gd name="T3" fmla="*/ 10442 h 266"/>
                              </a:gdLst>
                              <a:ahLst/>
                              <a:cxnLst>
                                <a:cxn ang="0">
                                  <a:pos x="0" y="T1"/>
                                </a:cxn>
                                <a:cxn ang="0">
                                  <a:pos x="0" y="T3"/>
                                </a:cxn>
                              </a:cxnLst>
                              <a:rect l="0" t="0" r="r" b="b"/>
                              <a:pathLst>
                                <a:path h="266">
                                  <a:moveTo>
                                    <a:pt x="0" y="267"/>
                                  </a:moveTo>
                                  <a:lnTo>
                                    <a:pt x="0" y="0"/>
                                  </a:lnTo>
                                </a:path>
                              </a:pathLst>
                            </a:custGeom>
                            <a:noFill/>
                            <a:ln w="3701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174"/>
                        <wpg:cNvGrpSpPr>
                          <a:grpSpLocks/>
                        </wpg:cNvGrpSpPr>
                        <wpg:grpSpPr bwMode="auto">
                          <a:xfrm>
                            <a:off x="2157" y="10442"/>
                            <a:ext cx="2" cy="266"/>
                            <a:chOff x="2157" y="10442"/>
                            <a:chExt cx="2" cy="266"/>
                          </a:xfrm>
                        </wpg:grpSpPr>
                        <wps:wsp>
                          <wps:cNvPr id="71" name="Freeform 175"/>
                          <wps:cNvSpPr>
                            <a:spLocks/>
                          </wps:cNvSpPr>
                          <wps:spPr bwMode="auto">
                            <a:xfrm>
                              <a:off x="2157" y="10442"/>
                              <a:ext cx="2" cy="266"/>
                            </a:xfrm>
                            <a:custGeom>
                              <a:avLst/>
                              <a:gdLst>
                                <a:gd name="T0" fmla="+- 0 10709 10442"/>
                                <a:gd name="T1" fmla="*/ 10709 h 266"/>
                                <a:gd name="T2" fmla="+- 0 10442 10442"/>
                                <a:gd name="T3" fmla="*/ 10442 h 266"/>
                              </a:gdLst>
                              <a:ahLst/>
                              <a:cxnLst>
                                <a:cxn ang="0">
                                  <a:pos x="0" y="T1"/>
                                </a:cxn>
                                <a:cxn ang="0">
                                  <a:pos x="0" y="T3"/>
                                </a:cxn>
                              </a:cxnLst>
                              <a:rect l="0" t="0" r="r" b="b"/>
                              <a:pathLst>
                                <a:path h="266">
                                  <a:moveTo>
                                    <a:pt x="0" y="267"/>
                                  </a:moveTo>
                                  <a:lnTo>
                                    <a:pt x="0" y="0"/>
                                  </a:lnTo>
                                </a:path>
                              </a:pathLst>
                            </a:custGeom>
                            <a:noFill/>
                            <a:ln w="3701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172"/>
                        <wpg:cNvGrpSpPr>
                          <a:grpSpLocks/>
                        </wpg:cNvGrpSpPr>
                        <wpg:grpSpPr bwMode="auto">
                          <a:xfrm>
                            <a:off x="1955" y="10485"/>
                            <a:ext cx="2" cy="268"/>
                            <a:chOff x="1955" y="10485"/>
                            <a:chExt cx="2" cy="268"/>
                          </a:xfrm>
                        </wpg:grpSpPr>
                        <wps:wsp>
                          <wps:cNvPr id="73" name="Freeform 173"/>
                          <wps:cNvSpPr>
                            <a:spLocks/>
                          </wps:cNvSpPr>
                          <wps:spPr bwMode="auto">
                            <a:xfrm>
                              <a:off x="1955" y="10485"/>
                              <a:ext cx="2" cy="268"/>
                            </a:xfrm>
                            <a:custGeom>
                              <a:avLst/>
                              <a:gdLst>
                                <a:gd name="T0" fmla="+- 0 10753 10485"/>
                                <a:gd name="T1" fmla="*/ 10753 h 268"/>
                                <a:gd name="T2" fmla="+- 0 10485 10485"/>
                                <a:gd name="T3" fmla="*/ 10485 h 268"/>
                              </a:gdLst>
                              <a:ahLst/>
                              <a:cxnLst>
                                <a:cxn ang="0">
                                  <a:pos x="0" y="T1"/>
                                </a:cxn>
                                <a:cxn ang="0">
                                  <a:pos x="0" y="T3"/>
                                </a:cxn>
                              </a:cxnLst>
                              <a:rect l="0" t="0" r="r" b="b"/>
                              <a:pathLst>
                                <a:path h="268">
                                  <a:moveTo>
                                    <a:pt x="0" y="268"/>
                                  </a:moveTo>
                                  <a:lnTo>
                                    <a:pt x="0" y="0"/>
                                  </a:lnTo>
                                </a:path>
                              </a:pathLst>
                            </a:custGeom>
                            <a:noFill/>
                            <a:ln w="4547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170"/>
                        <wpg:cNvGrpSpPr>
                          <a:grpSpLocks/>
                        </wpg:cNvGrpSpPr>
                        <wpg:grpSpPr bwMode="auto">
                          <a:xfrm>
                            <a:off x="1840" y="10485"/>
                            <a:ext cx="2" cy="268"/>
                            <a:chOff x="1840" y="10485"/>
                            <a:chExt cx="2" cy="268"/>
                          </a:xfrm>
                        </wpg:grpSpPr>
                        <wps:wsp>
                          <wps:cNvPr id="75" name="Freeform 171"/>
                          <wps:cNvSpPr>
                            <a:spLocks/>
                          </wps:cNvSpPr>
                          <wps:spPr bwMode="auto">
                            <a:xfrm>
                              <a:off x="1840" y="10485"/>
                              <a:ext cx="2" cy="268"/>
                            </a:xfrm>
                            <a:custGeom>
                              <a:avLst/>
                              <a:gdLst>
                                <a:gd name="T0" fmla="+- 0 10753 10485"/>
                                <a:gd name="T1" fmla="*/ 10753 h 268"/>
                                <a:gd name="T2" fmla="+- 0 10485 10485"/>
                                <a:gd name="T3" fmla="*/ 10485 h 268"/>
                              </a:gdLst>
                              <a:ahLst/>
                              <a:cxnLst>
                                <a:cxn ang="0">
                                  <a:pos x="0" y="T1"/>
                                </a:cxn>
                                <a:cxn ang="0">
                                  <a:pos x="0" y="T3"/>
                                </a:cxn>
                              </a:cxnLst>
                              <a:rect l="0" t="0" r="r" b="b"/>
                              <a:pathLst>
                                <a:path h="268">
                                  <a:moveTo>
                                    <a:pt x="0" y="268"/>
                                  </a:moveTo>
                                  <a:lnTo>
                                    <a:pt x="0" y="0"/>
                                  </a:lnTo>
                                </a:path>
                              </a:pathLst>
                            </a:custGeom>
                            <a:noFill/>
                            <a:ln w="5469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168"/>
                        <wpg:cNvGrpSpPr>
                          <a:grpSpLocks/>
                        </wpg:cNvGrpSpPr>
                        <wpg:grpSpPr bwMode="auto">
                          <a:xfrm>
                            <a:off x="1718" y="10485"/>
                            <a:ext cx="2" cy="268"/>
                            <a:chOff x="1718" y="10485"/>
                            <a:chExt cx="2" cy="268"/>
                          </a:xfrm>
                        </wpg:grpSpPr>
                        <wps:wsp>
                          <wps:cNvPr id="77" name="Freeform 169"/>
                          <wps:cNvSpPr>
                            <a:spLocks/>
                          </wps:cNvSpPr>
                          <wps:spPr bwMode="auto">
                            <a:xfrm>
                              <a:off x="1718" y="10485"/>
                              <a:ext cx="2" cy="268"/>
                            </a:xfrm>
                            <a:custGeom>
                              <a:avLst/>
                              <a:gdLst>
                                <a:gd name="T0" fmla="+- 0 10753 10485"/>
                                <a:gd name="T1" fmla="*/ 10753 h 268"/>
                                <a:gd name="T2" fmla="+- 0 10485 10485"/>
                                <a:gd name="T3" fmla="*/ 10485 h 268"/>
                              </a:gdLst>
                              <a:ahLst/>
                              <a:cxnLst>
                                <a:cxn ang="0">
                                  <a:pos x="0" y="T1"/>
                                </a:cxn>
                                <a:cxn ang="0">
                                  <a:pos x="0" y="T3"/>
                                </a:cxn>
                              </a:cxnLst>
                              <a:rect l="0" t="0" r="r" b="b"/>
                              <a:pathLst>
                                <a:path h="268">
                                  <a:moveTo>
                                    <a:pt x="0" y="268"/>
                                  </a:moveTo>
                                  <a:lnTo>
                                    <a:pt x="0" y="0"/>
                                  </a:lnTo>
                                </a:path>
                              </a:pathLst>
                            </a:custGeom>
                            <a:noFill/>
                            <a:ln w="5468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 name="Group 166"/>
                        <wpg:cNvGrpSpPr>
                          <a:grpSpLocks/>
                        </wpg:cNvGrpSpPr>
                        <wpg:grpSpPr bwMode="auto">
                          <a:xfrm>
                            <a:off x="1604" y="10485"/>
                            <a:ext cx="2" cy="268"/>
                            <a:chOff x="1604" y="10485"/>
                            <a:chExt cx="2" cy="268"/>
                          </a:xfrm>
                        </wpg:grpSpPr>
                        <wps:wsp>
                          <wps:cNvPr id="79" name="Freeform 167"/>
                          <wps:cNvSpPr>
                            <a:spLocks/>
                          </wps:cNvSpPr>
                          <wps:spPr bwMode="auto">
                            <a:xfrm>
                              <a:off x="1604" y="10485"/>
                              <a:ext cx="2" cy="268"/>
                            </a:xfrm>
                            <a:custGeom>
                              <a:avLst/>
                              <a:gdLst>
                                <a:gd name="T0" fmla="+- 0 10753 10485"/>
                                <a:gd name="T1" fmla="*/ 10753 h 268"/>
                                <a:gd name="T2" fmla="+- 0 10485 10485"/>
                                <a:gd name="T3" fmla="*/ 10485 h 268"/>
                              </a:gdLst>
                              <a:ahLst/>
                              <a:cxnLst>
                                <a:cxn ang="0">
                                  <a:pos x="0" y="T1"/>
                                </a:cxn>
                                <a:cxn ang="0">
                                  <a:pos x="0" y="T3"/>
                                </a:cxn>
                              </a:cxnLst>
                              <a:rect l="0" t="0" r="r" b="b"/>
                              <a:pathLst>
                                <a:path h="268">
                                  <a:moveTo>
                                    <a:pt x="0" y="268"/>
                                  </a:moveTo>
                                  <a:lnTo>
                                    <a:pt x="0" y="0"/>
                                  </a:lnTo>
                                </a:path>
                              </a:pathLst>
                            </a:custGeom>
                            <a:noFill/>
                            <a:ln w="4547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 name="Group 164"/>
                        <wpg:cNvGrpSpPr>
                          <a:grpSpLocks/>
                        </wpg:cNvGrpSpPr>
                        <wpg:grpSpPr bwMode="auto">
                          <a:xfrm>
                            <a:off x="1585" y="10314"/>
                            <a:ext cx="392" cy="111"/>
                            <a:chOff x="1585" y="10314"/>
                            <a:chExt cx="392" cy="111"/>
                          </a:xfrm>
                        </wpg:grpSpPr>
                        <wps:wsp>
                          <wps:cNvPr id="81" name="Freeform 165"/>
                          <wps:cNvSpPr>
                            <a:spLocks/>
                          </wps:cNvSpPr>
                          <wps:spPr bwMode="auto">
                            <a:xfrm>
                              <a:off x="1585" y="10314"/>
                              <a:ext cx="392" cy="111"/>
                            </a:xfrm>
                            <a:custGeom>
                              <a:avLst/>
                              <a:gdLst>
                                <a:gd name="T0" fmla="+- 0 1789 1585"/>
                                <a:gd name="T1" fmla="*/ T0 w 392"/>
                                <a:gd name="T2" fmla="+- 0 10314 10314"/>
                                <a:gd name="T3" fmla="*/ 10314 h 111"/>
                                <a:gd name="T4" fmla="+- 0 1978 1585"/>
                                <a:gd name="T5" fmla="*/ T4 w 392"/>
                                <a:gd name="T6" fmla="+- 0 10425 10314"/>
                                <a:gd name="T7" fmla="*/ 10425 h 111"/>
                                <a:gd name="T8" fmla="+- 0 1585 1585"/>
                                <a:gd name="T9" fmla="*/ T8 w 392"/>
                                <a:gd name="T10" fmla="+- 0 10425 10314"/>
                                <a:gd name="T11" fmla="*/ 10425 h 111"/>
                                <a:gd name="T12" fmla="+- 0 1789 1585"/>
                                <a:gd name="T13" fmla="*/ T12 w 392"/>
                                <a:gd name="T14" fmla="+- 0 10314 10314"/>
                                <a:gd name="T15" fmla="*/ 10314 h 111"/>
                              </a:gdLst>
                              <a:ahLst/>
                              <a:cxnLst>
                                <a:cxn ang="0">
                                  <a:pos x="T1" y="T3"/>
                                </a:cxn>
                                <a:cxn ang="0">
                                  <a:pos x="T5" y="T7"/>
                                </a:cxn>
                                <a:cxn ang="0">
                                  <a:pos x="T9" y="T11"/>
                                </a:cxn>
                                <a:cxn ang="0">
                                  <a:pos x="T13" y="T15"/>
                                </a:cxn>
                              </a:cxnLst>
                              <a:rect l="0" t="0" r="r" b="b"/>
                              <a:pathLst>
                                <a:path w="392" h="111">
                                  <a:moveTo>
                                    <a:pt x="204" y="0"/>
                                  </a:moveTo>
                                  <a:lnTo>
                                    <a:pt x="393" y="111"/>
                                  </a:lnTo>
                                  <a:lnTo>
                                    <a:pt x="0" y="111"/>
                                  </a:lnTo>
                                  <a:lnTo>
                                    <a:pt x="204" y="0"/>
                                  </a:lnTo>
                                  <a:close/>
                                </a:path>
                              </a:pathLst>
                            </a:custGeom>
                            <a:noFill/>
                            <a:ln w="810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 name="Group 162"/>
                        <wpg:cNvGrpSpPr>
                          <a:grpSpLocks/>
                        </wpg:cNvGrpSpPr>
                        <wpg:grpSpPr bwMode="auto">
                          <a:xfrm>
                            <a:off x="1402" y="10442"/>
                            <a:ext cx="2" cy="266"/>
                            <a:chOff x="1402" y="10442"/>
                            <a:chExt cx="2" cy="266"/>
                          </a:xfrm>
                        </wpg:grpSpPr>
                        <wps:wsp>
                          <wps:cNvPr id="83" name="Freeform 163"/>
                          <wps:cNvSpPr>
                            <a:spLocks/>
                          </wps:cNvSpPr>
                          <wps:spPr bwMode="auto">
                            <a:xfrm>
                              <a:off x="1402" y="10442"/>
                              <a:ext cx="2" cy="266"/>
                            </a:xfrm>
                            <a:custGeom>
                              <a:avLst/>
                              <a:gdLst>
                                <a:gd name="T0" fmla="+- 0 10709 10442"/>
                                <a:gd name="T1" fmla="*/ 10709 h 266"/>
                                <a:gd name="T2" fmla="+- 0 10442 10442"/>
                                <a:gd name="T3" fmla="*/ 10442 h 266"/>
                              </a:gdLst>
                              <a:ahLst/>
                              <a:cxnLst>
                                <a:cxn ang="0">
                                  <a:pos x="0" y="T1"/>
                                </a:cxn>
                                <a:cxn ang="0">
                                  <a:pos x="0" y="T3"/>
                                </a:cxn>
                              </a:cxnLst>
                              <a:rect l="0" t="0" r="r" b="b"/>
                              <a:pathLst>
                                <a:path h="266">
                                  <a:moveTo>
                                    <a:pt x="0" y="267"/>
                                  </a:moveTo>
                                  <a:lnTo>
                                    <a:pt x="0" y="0"/>
                                  </a:lnTo>
                                </a:path>
                              </a:pathLst>
                            </a:custGeom>
                            <a:noFill/>
                            <a:ln w="3701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 name="Group 160"/>
                        <wpg:cNvGrpSpPr>
                          <a:grpSpLocks/>
                        </wpg:cNvGrpSpPr>
                        <wpg:grpSpPr bwMode="auto">
                          <a:xfrm>
                            <a:off x="1276" y="10442"/>
                            <a:ext cx="2" cy="266"/>
                            <a:chOff x="1276" y="10442"/>
                            <a:chExt cx="2" cy="266"/>
                          </a:xfrm>
                        </wpg:grpSpPr>
                        <wps:wsp>
                          <wps:cNvPr id="85" name="Freeform 161"/>
                          <wps:cNvSpPr>
                            <a:spLocks/>
                          </wps:cNvSpPr>
                          <wps:spPr bwMode="auto">
                            <a:xfrm>
                              <a:off x="1276" y="10442"/>
                              <a:ext cx="2" cy="266"/>
                            </a:xfrm>
                            <a:custGeom>
                              <a:avLst/>
                              <a:gdLst>
                                <a:gd name="T0" fmla="+- 0 10709 10442"/>
                                <a:gd name="T1" fmla="*/ 10709 h 266"/>
                                <a:gd name="T2" fmla="+- 0 10442 10442"/>
                                <a:gd name="T3" fmla="*/ 10442 h 266"/>
                              </a:gdLst>
                              <a:ahLst/>
                              <a:cxnLst>
                                <a:cxn ang="0">
                                  <a:pos x="0" y="T1"/>
                                </a:cxn>
                                <a:cxn ang="0">
                                  <a:pos x="0" y="T3"/>
                                </a:cxn>
                              </a:cxnLst>
                              <a:rect l="0" t="0" r="r" b="b"/>
                              <a:pathLst>
                                <a:path h="266">
                                  <a:moveTo>
                                    <a:pt x="0" y="267"/>
                                  </a:moveTo>
                                  <a:lnTo>
                                    <a:pt x="0" y="0"/>
                                  </a:lnTo>
                                </a:path>
                              </a:pathLst>
                            </a:custGeom>
                            <a:noFill/>
                            <a:ln w="3701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 name="Group 157"/>
                        <wpg:cNvGrpSpPr>
                          <a:grpSpLocks/>
                        </wpg:cNvGrpSpPr>
                        <wpg:grpSpPr bwMode="auto">
                          <a:xfrm>
                            <a:off x="1124" y="10211"/>
                            <a:ext cx="1310" cy="588"/>
                            <a:chOff x="1124" y="10211"/>
                            <a:chExt cx="1310" cy="588"/>
                          </a:xfrm>
                        </wpg:grpSpPr>
                        <wps:wsp>
                          <wps:cNvPr id="87" name="Freeform 159"/>
                          <wps:cNvSpPr>
                            <a:spLocks/>
                          </wps:cNvSpPr>
                          <wps:spPr bwMode="auto">
                            <a:xfrm>
                              <a:off x="1124" y="10211"/>
                              <a:ext cx="1310" cy="588"/>
                            </a:xfrm>
                            <a:custGeom>
                              <a:avLst/>
                              <a:gdLst>
                                <a:gd name="T0" fmla="+- 0 2033 1124"/>
                                <a:gd name="T1" fmla="*/ T0 w 1310"/>
                                <a:gd name="T2" fmla="+- 0 10356 10211"/>
                                <a:gd name="T3" fmla="*/ 10356 h 588"/>
                                <a:gd name="T4" fmla="+- 0 2033 1124"/>
                                <a:gd name="T5" fmla="*/ T4 w 1310"/>
                                <a:gd name="T6" fmla="+- 0 10416 10211"/>
                                <a:gd name="T7" fmla="*/ 10416 h 588"/>
                                <a:gd name="T8" fmla="+- 0 2010 1124"/>
                                <a:gd name="T9" fmla="*/ T8 w 1310"/>
                                <a:gd name="T10" fmla="+- 0 10403 10211"/>
                                <a:gd name="T11" fmla="*/ 10403 h 588"/>
                                <a:gd name="T12" fmla="+- 0 1976 1124"/>
                                <a:gd name="T13" fmla="*/ T12 w 1310"/>
                                <a:gd name="T14" fmla="+- 0 10383 10211"/>
                                <a:gd name="T15" fmla="*/ 10383 h 588"/>
                                <a:gd name="T16" fmla="+- 0 1976 1124"/>
                                <a:gd name="T17" fmla="*/ T16 w 1310"/>
                                <a:gd name="T18" fmla="+- 0 10293 10211"/>
                                <a:gd name="T19" fmla="*/ 10293 h 588"/>
                                <a:gd name="T20" fmla="+- 0 1972 1124"/>
                                <a:gd name="T21" fmla="*/ T20 w 1310"/>
                                <a:gd name="T22" fmla="+- 0 10287 10211"/>
                                <a:gd name="T23" fmla="*/ 10287 h 588"/>
                                <a:gd name="T24" fmla="+- 0 1914 1124"/>
                                <a:gd name="T25" fmla="*/ T24 w 1310"/>
                                <a:gd name="T26" fmla="+- 0 10239 10211"/>
                                <a:gd name="T27" fmla="*/ 10239 h 588"/>
                                <a:gd name="T28" fmla="+- 0 1838 1124"/>
                                <a:gd name="T29" fmla="*/ T28 w 1310"/>
                                <a:gd name="T30" fmla="+- 0 10215 10211"/>
                                <a:gd name="T31" fmla="*/ 10215 h 588"/>
                                <a:gd name="T32" fmla="+- 0 1804 1124"/>
                                <a:gd name="T33" fmla="*/ T32 w 1310"/>
                                <a:gd name="T34" fmla="+- 0 10211 10211"/>
                                <a:gd name="T35" fmla="*/ 10211 h 588"/>
                                <a:gd name="T36" fmla="+- 0 1765 1124"/>
                                <a:gd name="T37" fmla="*/ T36 w 1310"/>
                                <a:gd name="T38" fmla="+- 0 10212 10211"/>
                                <a:gd name="T39" fmla="*/ 10212 h 588"/>
                                <a:gd name="T40" fmla="+- 0 1700 1124"/>
                                <a:gd name="T41" fmla="*/ T40 w 1310"/>
                                <a:gd name="T42" fmla="+- 0 10222 10211"/>
                                <a:gd name="T43" fmla="*/ 10222 h 588"/>
                                <a:gd name="T44" fmla="+- 0 1634 1124"/>
                                <a:gd name="T45" fmla="*/ T44 w 1310"/>
                                <a:gd name="T46" fmla="+- 0 10247 10211"/>
                                <a:gd name="T47" fmla="*/ 10247 h 588"/>
                                <a:gd name="T48" fmla="+- 0 1585 1124"/>
                                <a:gd name="T49" fmla="*/ T48 w 1310"/>
                                <a:gd name="T50" fmla="+- 0 10289 10211"/>
                                <a:gd name="T51" fmla="*/ 10289 h 588"/>
                                <a:gd name="T52" fmla="+- 0 1583 1124"/>
                                <a:gd name="T53" fmla="*/ T52 w 1310"/>
                                <a:gd name="T54" fmla="+- 0 10386 10211"/>
                                <a:gd name="T55" fmla="*/ 10386 h 588"/>
                                <a:gd name="T56" fmla="+- 0 1548 1124"/>
                                <a:gd name="T57" fmla="*/ T56 w 1310"/>
                                <a:gd name="T58" fmla="+- 0 10405 10211"/>
                                <a:gd name="T59" fmla="*/ 10405 h 588"/>
                                <a:gd name="T60" fmla="+- 0 1526 1124"/>
                                <a:gd name="T61" fmla="*/ T60 w 1310"/>
                                <a:gd name="T62" fmla="+- 0 10417 10211"/>
                                <a:gd name="T63" fmla="*/ 10417 h 588"/>
                                <a:gd name="T64" fmla="+- 0 1526 1124"/>
                                <a:gd name="T65" fmla="*/ T64 w 1310"/>
                                <a:gd name="T66" fmla="+- 0 10356 10211"/>
                                <a:gd name="T67" fmla="*/ 10356 h 588"/>
                                <a:gd name="T68" fmla="+- 0 1124 1124"/>
                                <a:gd name="T69" fmla="*/ T68 w 1310"/>
                                <a:gd name="T70" fmla="+- 0 10356 10211"/>
                                <a:gd name="T71" fmla="*/ 10356 h 588"/>
                                <a:gd name="T72" fmla="+- 0 1124 1124"/>
                                <a:gd name="T73" fmla="*/ T72 w 1310"/>
                                <a:gd name="T74" fmla="+- 0 10439 10211"/>
                                <a:gd name="T75" fmla="*/ 10439 h 588"/>
                                <a:gd name="T76" fmla="+- 0 1159 1124"/>
                                <a:gd name="T77" fmla="*/ T76 w 1310"/>
                                <a:gd name="T78" fmla="+- 0 10439 10211"/>
                                <a:gd name="T79" fmla="*/ 10439 h 588"/>
                                <a:gd name="T80" fmla="+- 0 1159 1124"/>
                                <a:gd name="T81" fmla="*/ T80 w 1310"/>
                                <a:gd name="T82" fmla="+- 0 10799 10211"/>
                                <a:gd name="T83" fmla="*/ 10799 h 588"/>
                                <a:gd name="T84" fmla="+- 0 2400 1124"/>
                                <a:gd name="T85" fmla="*/ T84 w 1310"/>
                                <a:gd name="T86" fmla="+- 0 10799 10211"/>
                                <a:gd name="T87" fmla="*/ 10799 h 588"/>
                                <a:gd name="T88" fmla="+- 0 2400 1124"/>
                                <a:gd name="T89" fmla="*/ T88 w 1310"/>
                                <a:gd name="T90" fmla="+- 0 10439 10211"/>
                                <a:gd name="T91" fmla="*/ 10439 h 588"/>
                                <a:gd name="T92" fmla="+- 0 2434 1124"/>
                                <a:gd name="T93" fmla="*/ T92 w 1310"/>
                                <a:gd name="T94" fmla="+- 0 10439 10211"/>
                                <a:gd name="T95" fmla="*/ 10439 h 588"/>
                                <a:gd name="T96" fmla="+- 0 2434 1124"/>
                                <a:gd name="T97" fmla="*/ T96 w 1310"/>
                                <a:gd name="T98" fmla="+- 0 10356 10211"/>
                                <a:gd name="T99" fmla="*/ 10356 h 588"/>
                                <a:gd name="T100" fmla="+- 0 2033 1124"/>
                                <a:gd name="T101" fmla="*/ T100 w 1310"/>
                                <a:gd name="T102" fmla="+- 0 10356 10211"/>
                                <a:gd name="T103" fmla="*/ 10356 h 5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310" h="588">
                                  <a:moveTo>
                                    <a:pt x="909" y="145"/>
                                  </a:moveTo>
                                  <a:lnTo>
                                    <a:pt x="909" y="205"/>
                                  </a:lnTo>
                                  <a:lnTo>
                                    <a:pt x="886" y="192"/>
                                  </a:lnTo>
                                  <a:lnTo>
                                    <a:pt x="852" y="172"/>
                                  </a:lnTo>
                                  <a:lnTo>
                                    <a:pt x="852" y="82"/>
                                  </a:lnTo>
                                  <a:lnTo>
                                    <a:pt x="848" y="76"/>
                                  </a:lnTo>
                                  <a:lnTo>
                                    <a:pt x="790" y="28"/>
                                  </a:lnTo>
                                  <a:lnTo>
                                    <a:pt x="714" y="4"/>
                                  </a:lnTo>
                                  <a:lnTo>
                                    <a:pt x="680" y="0"/>
                                  </a:lnTo>
                                  <a:lnTo>
                                    <a:pt x="641" y="1"/>
                                  </a:lnTo>
                                  <a:lnTo>
                                    <a:pt x="576" y="11"/>
                                  </a:lnTo>
                                  <a:lnTo>
                                    <a:pt x="510" y="36"/>
                                  </a:lnTo>
                                  <a:lnTo>
                                    <a:pt x="461" y="78"/>
                                  </a:lnTo>
                                  <a:lnTo>
                                    <a:pt x="459" y="175"/>
                                  </a:lnTo>
                                  <a:lnTo>
                                    <a:pt x="424" y="194"/>
                                  </a:lnTo>
                                  <a:lnTo>
                                    <a:pt x="402" y="206"/>
                                  </a:lnTo>
                                  <a:lnTo>
                                    <a:pt x="402" y="145"/>
                                  </a:lnTo>
                                  <a:lnTo>
                                    <a:pt x="0" y="145"/>
                                  </a:lnTo>
                                  <a:lnTo>
                                    <a:pt x="0" y="228"/>
                                  </a:lnTo>
                                  <a:lnTo>
                                    <a:pt x="35" y="228"/>
                                  </a:lnTo>
                                  <a:lnTo>
                                    <a:pt x="35" y="588"/>
                                  </a:lnTo>
                                  <a:lnTo>
                                    <a:pt x="1276" y="588"/>
                                  </a:lnTo>
                                  <a:lnTo>
                                    <a:pt x="1276" y="228"/>
                                  </a:lnTo>
                                  <a:lnTo>
                                    <a:pt x="1310" y="228"/>
                                  </a:lnTo>
                                  <a:lnTo>
                                    <a:pt x="1310" y="145"/>
                                  </a:lnTo>
                                  <a:lnTo>
                                    <a:pt x="909" y="145"/>
                                  </a:lnTo>
                                  <a:close/>
                                </a:path>
                              </a:pathLst>
                            </a:custGeom>
                            <a:noFill/>
                            <a:ln w="799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8" name="Picture 1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139" y="9630"/>
                              <a:ext cx="1617" cy="1624"/>
                            </a:xfrm>
                            <a:prstGeom prst="rect">
                              <a:avLst/>
                            </a:prstGeom>
                            <a:noFill/>
                            <a:extLst>
                              <a:ext uri="{909E8E84-426E-40DD-AFC4-6F175D3DCCD1}">
                                <a14:hiddenFill xmlns:a14="http://schemas.microsoft.com/office/drawing/2010/main">
                                  <a:solidFill>
                                    <a:srgbClr val="FFFFFF"/>
                                  </a:solidFill>
                                </a14:hiddenFill>
                              </a:ext>
                            </a:extLst>
                          </pic:spPr>
                        </pic:pic>
                      </wpg:grpSp>
                      <wpg:grpSp>
                        <wpg:cNvPr id="89" name="Group 155"/>
                        <wpg:cNvGrpSpPr>
                          <a:grpSpLocks/>
                        </wpg:cNvGrpSpPr>
                        <wpg:grpSpPr bwMode="auto">
                          <a:xfrm>
                            <a:off x="5318" y="9650"/>
                            <a:ext cx="1577" cy="1584"/>
                            <a:chOff x="5318" y="9650"/>
                            <a:chExt cx="1577" cy="1584"/>
                          </a:xfrm>
                        </wpg:grpSpPr>
                        <wps:wsp>
                          <wps:cNvPr id="90" name="Freeform 156"/>
                          <wps:cNvSpPr>
                            <a:spLocks/>
                          </wps:cNvSpPr>
                          <wps:spPr bwMode="auto">
                            <a:xfrm>
                              <a:off x="5318" y="9650"/>
                              <a:ext cx="1577" cy="1584"/>
                            </a:xfrm>
                            <a:custGeom>
                              <a:avLst/>
                              <a:gdLst>
                                <a:gd name="T0" fmla="+- 0 6042 5318"/>
                                <a:gd name="T1" fmla="*/ T0 w 1577"/>
                                <a:gd name="T2" fmla="+- 0 9653 9650"/>
                                <a:gd name="T3" fmla="*/ 9653 h 1584"/>
                                <a:gd name="T4" fmla="+- 0 5917 5318"/>
                                <a:gd name="T5" fmla="*/ T4 w 1577"/>
                                <a:gd name="T6" fmla="+- 0 9673 9650"/>
                                <a:gd name="T7" fmla="*/ 9673 h 1584"/>
                                <a:gd name="T8" fmla="+- 0 5800 5318"/>
                                <a:gd name="T9" fmla="*/ T8 w 1577"/>
                                <a:gd name="T10" fmla="+- 0 9712 9650"/>
                                <a:gd name="T11" fmla="*/ 9712 h 1584"/>
                                <a:gd name="T12" fmla="+- 0 5692 5318"/>
                                <a:gd name="T13" fmla="*/ T12 w 1577"/>
                                <a:gd name="T14" fmla="+- 0 9769 9650"/>
                                <a:gd name="T15" fmla="*/ 9769 h 1584"/>
                                <a:gd name="T16" fmla="+- 0 5594 5318"/>
                                <a:gd name="T17" fmla="*/ T16 w 1577"/>
                                <a:gd name="T18" fmla="+- 0 9841 9650"/>
                                <a:gd name="T19" fmla="*/ 9841 h 1584"/>
                                <a:gd name="T20" fmla="+- 0 5508 5318"/>
                                <a:gd name="T21" fmla="*/ T20 w 1577"/>
                                <a:gd name="T22" fmla="+- 0 9927 9650"/>
                                <a:gd name="T23" fmla="*/ 9927 h 1584"/>
                                <a:gd name="T24" fmla="+- 0 5436 5318"/>
                                <a:gd name="T25" fmla="*/ T24 w 1577"/>
                                <a:gd name="T26" fmla="+- 0 10025 9650"/>
                                <a:gd name="T27" fmla="*/ 10025 h 1584"/>
                                <a:gd name="T28" fmla="+- 0 5380 5318"/>
                                <a:gd name="T29" fmla="*/ T28 w 1577"/>
                                <a:gd name="T30" fmla="+- 0 10134 9650"/>
                                <a:gd name="T31" fmla="*/ 10134 h 1584"/>
                                <a:gd name="T32" fmla="+- 0 5341 5318"/>
                                <a:gd name="T33" fmla="*/ T32 w 1577"/>
                                <a:gd name="T34" fmla="+- 0 10252 9650"/>
                                <a:gd name="T35" fmla="*/ 10252 h 1584"/>
                                <a:gd name="T36" fmla="+- 0 5321 5318"/>
                                <a:gd name="T37" fmla="*/ T36 w 1577"/>
                                <a:gd name="T38" fmla="+- 0 10377 9650"/>
                                <a:gd name="T39" fmla="*/ 10377 h 1584"/>
                                <a:gd name="T40" fmla="+- 0 5321 5318"/>
                                <a:gd name="T41" fmla="*/ T40 w 1577"/>
                                <a:gd name="T42" fmla="+- 0 10507 9650"/>
                                <a:gd name="T43" fmla="*/ 10507 h 1584"/>
                                <a:gd name="T44" fmla="+- 0 5341 5318"/>
                                <a:gd name="T45" fmla="*/ T44 w 1577"/>
                                <a:gd name="T46" fmla="+- 0 10632 9650"/>
                                <a:gd name="T47" fmla="*/ 10632 h 1584"/>
                                <a:gd name="T48" fmla="+- 0 5380 5318"/>
                                <a:gd name="T49" fmla="*/ T48 w 1577"/>
                                <a:gd name="T50" fmla="+- 0 10750 9650"/>
                                <a:gd name="T51" fmla="*/ 10750 h 1584"/>
                                <a:gd name="T52" fmla="+- 0 5436 5318"/>
                                <a:gd name="T53" fmla="*/ T52 w 1577"/>
                                <a:gd name="T54" fmla="+- 0 10859 9650"/>
                                <a:gd name="T55" fmla="*/ 10859 h 1584"/>
                                <a:gd name="T56" fmla="+- 0 5508 5318"/>
                                <a:gd name="T57" fmla="*/ T56 w 1577"/>
                                <a:gd name="T58" fmla="+- 0 10958 9650"/>
                                <a:gd name="T59" fmla="*/ 10958 h 1584"/>
                                <a:gd name="T60" fmla="+- 0 5594 5318"/>
                                <a:gd name="T61" fmla="*/ T60 w 1577"/>
                                <a:gd name="T62" fmla="+- 0 11043 9650"/>
                                <a:gd name="T63" fmla="*/ 11043 h 1584"/>
                                <a:gd name="T64" fmla="+- 0 5692 5318"/>
                                <a:gd name="T65" fmla="*/ T64 w 1577"/>
                                <a:gd name="T66" fmla="+- 0 11115 9650"/>
                                <a:gd name="T67" fmla="*/ 11115 h 1584"/>
                                <a:gd name="T68" fmla="+- 0 5800 5318"/>
                                <a:gd name="T69" fmla="*/ T68 w 1577"/>
                                <a:gd name="T70" fmla="+- 0 11172 9650"/>
                                <a:gd name="T71" fmla="*/ 11172 h 1584"/>
                                <a:gd name="T72" fmla="+- 0 5917 5318"/>
                                <a:gd name="T73" fmla="*/ T72 w 1577"/>
                                <a:gd name="T74" fmla="+- 0 11211 9650"/>
                                <a:gd name="T75" fmla="*/ 11211 h 1584"/>
                                <a:gd name="T76" fmla="+- 0 6042 5318"/>
                                <a:gd name="T77" fmla="*/ T76 w 1577"/>
                                <a:gd name="T78" fmla="+- 0 11232 9650"/>
                                <a:gd name="T79" fmla="*/ 11232 h 1584"/>
                                <a:gd name="T80" fmla="+- 0 6172 5318"/>
                                <a:gd name="T81" fmla="*/ T80 w 1577"/>
                                <a:gd name="T82" fmla="+- 0 11232 9650"/>
                                <a:gd name="T83" fmla="*/ 11232 h 1584"/>
                                <a:gd name="T84" fmla="+- 0 6296 5318"/>
                                <a:gd name="T85" fmla="*/ T84 w 1577"/>
                                <a:gd name="T86" fmla="+- 0 11211 9650"/>
                                <a:gd name="T87" fmla="*/ 11211 h 1584"/>
                                <a:gd name="T88" fmla="+- 0 6414 5318"/>
                                <a:gd name="T89" fmla="*/ T88 w 1577"/>
                                <a:gd name="T90" fmla="+- 0 11172 9650"/>
                                <a:gd name="T91" fmla="*/ 11172 h 1584"/>
                                <a:gd name="T92" fmla="+- 0 6522 5318"/>
                                <a:gd name="T93" fmla="*/ T92 w 1577"/>
                                <a:gd name="T94" fmla="+- 0 11115 9650"/>
                                <a:gd name="T95" fmla="*/ 11115 h 1584"/>
                                <a:gd name="T96" fmla="+- 0 6620 5318"/>
                                <a:gd name="T97" fmla="*/ T96 w 1577"/>
                                <a:gd name="T98" fmla="+- 0 11043 9650"/>
                                <a:gd name="T99" fmla="*/ 11043 h 1584"/>
                                <a:gd name="T100" fmla="+- 0 6706 5318"/>
                                <a:gd name="T101" fmla="*/ T100 w 1577"/>
                                <a:gd name="T102" fmla="+- 0 10958 9650"/>
                                <a:gd name="T103" fmla="*/ 10958 h 1584"/>
                                <a:gd name="T104" fmla="+- 0 6777 5318"/>
                                <a:gd name="T105" fmla="*/ T104 w 1577"/>
                                <a:gd name="T106" fmla="+- 0 10859 9650"/>
                                <a:gd name="T107" fmla="*/ 10859 h 1584"/>
                                <a:gd name="T108" fmla="+- 0 6834 5318"/>
                                <a:gd name="T109" fmla="*/ T108 w 1577"/>
                                <a:gd name="T110" fmla="+- 0 10750 9650"/>
                                <a:gd name="T111" fmla="*/ 10750 h 1584"/>
                                <a:gd name="T112" fmla="+- 0 6873 5318"/>
                                <a:gd name="T113" fmla="*/ T112 w 1577"/>
                                <a:gd name="T114" fmla="+- 0 10632 9650"/>
                                <a:gd name="T115" fmla="*/ 10632 h 1584"/>
                                <a:gd name="T116" fmla="+- 0 6893 5318"/>
                                <a:gd name="T117" fmla="*/ T116 w 1577"/>
                                <a:gd name="T118" fmla="+- 0 10507 9650"/>
                                <a:gd name="T119" fmla="*/ 10507 h 1584"/>
                                <a:gd name="T120" fmla="+- 0 6893 5318"/>
                                <a:gd name="T121" fmla="*/ T120 w 1577"/>
                                <a:gd name="T122" fmla="+- 0 10377 9650"/>
                                <a:gd name="T123" fmla="*/ 10377 h 1584"/>
                                <a:gd name="T124" fmla="+- 0 6873 5318"/>
                                <a:gd name="T125" fmla="*/ T124 w 1577"/>
                                <a:gd name="T126" fmla="+- 0 10252 9650"/>
                                <a:gd name="T127" fmla="*/ 10252 h 1584"/>
                                <a:gd name="T128" fmla="+- 0 6834 5318"/>
                                <a:gd name="T129" fmla="*/ T128 w 1577"/>
                                <a:gd name="T130" fmla="+- 0 10134 9650"/>
                                <a:gd name="T131" fmla="*/ 10134 h 1584"/>
                                <a:gd name="T132" fmla="+- 0 6777 5318"/>
                                <a:gd name="T133" fmla="*/ T132 w 1577"/>
                                <a:gd name="T134" fmla="+- 0 10025 9650"/>
                                <a:gd name="T135" fmla="*/ 10025 h 1584"/>
                                <a:gd name="T136" fmla="+- 0 6706 5318"/>
                                <a:gd name="T137" fmla="*/ T136 w 1577"/>
                                <a:gd name="T138" fmla="+- 0 9927 9650"/>
                                <a:gd name="T139" fmla="*/ 9927 h 1584"/>
                                <a:gd name="T140" fmla="+- 0 6620 5318"/>
                                <a:gd name="T141" fmla="*/ T140 w 1577"/>
                                <a:gd name="T142" fmla="+- 0 9841 9650"/>
                                <a:gd name="T143" fmla="*/ 9841 h 1584"/>
                                <a:gd name="T144" fmla="+- 0 6522 5318"/>
                                <a:gd name="T145" fmla="*/ T144 w 1577"/>
                                <a:gd name="T146" fmla="+- 0 9769 9650"/>
                                <a:gd name="T147" fmla="*/ 9769 h 1584"/>
                                <a:gd name="T148" fmla="+- 0 6414 5318"/>
                                <a:gd name="T149" fmla="*/ T148 w 1577"/>
                                <a:gd name="T150" fmla="+- 0 9712 9650"/>
                                <a:gd name="T151" fmla="*/ 9712 h 1584"/>
                                <a:gd name="T152" fmla="+- 0 6296 5318"/>
                                <a:gd name="T153" fmla="*/ T152 w 1577"/>
                                <a:gd name="T154" fmla="+- 0 9673 9650"/>
                                <a:gd name="T155" fmla="*/ 9673 h 1584"/>
                                <a:gd name="T156" fmla="+- 0 6172 5318"/>
                                <a:gd name="T157" fmla="*/ T156 w 1577"/>
                                <a:gd name="T158" fmla="+- 0 9653 9650"/>
                                <a:gd name="T159" fmla="*/ 9653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77" h="1584">
                                  <a:moveTo>
                                    <a:pt x="789" y="0"/>
                                  </a:moveTo>
                                  <a:lnTo>
                                    <a:pt x="724" y="3"/>
                                  </a:lnTo>
                                  <a:lnTo>
                                    <a:pt x="661" y="10"/>
                                  </a:lnTo>
                                  <a:lnTo>
                                    <a:pt x="599" y="23"/>
                                  </a:lnTo>
                                  <a:lnTo>
                                    <a:pt x="540" y="40"/>
                                  </a:lnTo>
                                  <a:lnTo>
                                    <a:pt x="482" y="62"/>
                                  </a:lnTo>
                                  <a:lnTo>
                                    <a:pt x="427" y="88"/>
                                  </a:lnTo>
                                  <a:lnTo>
                                    <a:pt x="374" y="119"/>
                                  </a:lnTo>
                                  <a:lnTo>
                                    <a:pt x="323" y="153"/>
                                  </a:lnTo>
                                  <a:lnTo>
                                    <a:pt x="276" y="191"/>
                                  </a:lnTo>
                                  <a:lnTo>
                                    <a:pt x="231" y="232"/>
                                  </a:lnTo>
                                  <a:lnTo>
                                    <a:pt x="190" y="277"/>
                                  </a:lnTo>
                                  <a:lnTo>
                                    <a:pt x="152" y="324"/>
                                  </a:lnTo>
                                  <a:lnTo>
                                    <a:pt x="118" y="375"/>
                                  </a:lnTo>
                                  <a:lnTo>
                                    <a:pt x="88" y="428"/>
                                  </a:lnTo>
                                  <a:lnTo>
                                    <a:pt x="62" y="484"/>
                                  </a:lnTo>
                                  <a:lnTo>
                                    <a:pt x="41" y="542"/>
                                  </a:lnTo>
                                  <a:lnTo>
                                    <a:pt x="23" y="602"/>
                                  </a:lnTo>
                                  <a:lnTo>
                                    <a:pt x="11" y="664"/>
                                  </a:lnTo>
                                  <a:lnTo>
                                    <a:pt x="3" y="727"/>
                                  </a:lnTo>
                                  <a:lnTo>
                                    <a:pt x="0" y="792"/>
                                  </a:lnTo>
                                  <a:lnTo>
                                    <a:pt x="3" y="857"/>
                                  </a:lnTo>
                                  <a:lnTo>
                                    <a:pt x="11" y="921"/>
                                  </a:lnTo>
                                  <a:lnTo>
                                    <a:pt x="23" y="982"/>
                                  </a:lnTo>
                                  <a:lnTo>
                                    <a:pt x="41" y="1042"/>
                                  </a:lnTo>
                                  <a:lnTo>
                                    <a:pt x="62" y="1100"/>
                                  </a:lnTo>
                                  <a:lnTo>
                                    <a:pt x="88" y="1156"/>
                                  </a:lnTo>
                                  <a:lnTo>
                                    <a:pt x="118" y="1209"/>
                                  </a:lnTo>
                                  <a:lnTo>
                                    <a:pt x="152" y="1260"/>
                                  </a:lnTo>
                                  <a:lnTo>
                                    <a:pt x="190" y="1308"/>
                                  </a:lnTo>
                                  <a:lnTo>
                                    <a:pt x="231" y="1352"/>
                                  </a:lnTo>
                                  <a:lnTo>
                                    <a:pt x="276" y="1393"/>
                                  </a:lnTo>
                                  <a:lnTo>
                                    <a:pt x="323" y="1431"/>
                                  </a:lnTo>
                                  <a:lnTo>
                                    <a:pt x="374" y="1465"/>
                                  </a:lnTo>
                                  <a:lnTo>
                                    <a:pt x="427" y="1496"/>
                                  </a:lnTo>
                                  <a:lnTo>
                                    <a:pt x="482" y="1522"/>
                                  </a:lnTo>
                                  <a:lnTo>
                                    <a:pt x="540" y="1544"/>
                                  </a:lnTo>
                                  <a:lnTo>
                                    <a:pt x="599" y="1561"/>
                                  </a:lnTo>
                                  <a:lnTo>
                                    <a:pt x="661" y="1574"/>
                                  </a:lnTo>
                                  <a:lnTo>
                                    <a:pt x="724" y="1582"/>
                                  </a:lnTo>
                                  <a:lnTo>
                                    <a:pt x="789" y="1584"/>
                                  </a:lnTo>
                                  <a:lnTo>
                                    <a:pt x="854" y="1582"/>
                                  </a:lnTo>
                                  <a:lnTo>
                                    <a:pt x="917" y="1574"/>
                                  </a:lnTo>
                                  <a:lnTo>
                                    <a:pt x="978" y="1561"/>
                                  </a:lnTo>
                                  <a:lnTo>
                                    <a:pt x="1038" y="1544"/>
                                  </a:lnTo>
                                  <a:lnTo>
                                    <a:pt x="1096" y="1522"/>
                                  </a:lnTo>
                                  <a:lnTo>
                                    <a:pt x="1151" y="1496"/>
                                  </a:lnTo>
                                  <a:lnTo>
                                    <a:pt x="1204" y="1465"/>
                                  </a:lnTo>
                                  <a:lnTo>
                                    <a:pt x="1255" y="1431"/>
                                  </a:lnTo>
                                  <a:lnTo>
                                    <a:pt x="1302" y="1393"/>
                                  </a:lnTo>
                                  <a:lnTo>
                                    <a:pt x="1347" y="1352"/>
                                  </a:lnTo>
                                  <a:lnTo>
                                    <a:pt x="1388" y="1308"/>
                                  </a:lnTo>
                                  <a:lnTo>
                                    <a:pt x="1425" y="1260"/>
                                  </a:lnTo>
                                  <a:lnTo>
                                    <a:pt x="1459" y="1209"/>
                                  </a:lnTo>
                                  <a:lnTo>
                                    <a:pt x="1490" y="1156"/>
                                  </a:lnTo>
                                  <a:lnTo>
                                    <a:pt x="1516" y="1100"/>
                                  </a:lnTo>
                                  <a:lnTo>
                                    <a:pt x="1537" y="1042"/>
                                  </a:lnTo>
                                  <a:lnTo>
                                    <a:pt x="1555" y="982"/>
                                  </a:lnTo>
                                  <a:lnTo>
                                    <a:pt x="1567" y="921"/>
                                  </a:lnTo>
                                  <a:lnTo>
                                    <a:pt x="1575" y="857"/>
                                  </a:lnTo>
                                  <a:lnTo>
                                    <a:pt x="1578" y="792"/>
                                  </a:lnTo>
                                  <a:lnTo>
                                    <a:pt x="1575" y="727"/>
                                  </a:lnTo>
                                  <a:lnTo>
                                    <a:pt x="1567" y="664"/>
                                  </a:lnTo>
                                  <a:lnTo>
                                    <a:pt x="1555" y="602"/>
                                  </a:lnTo>
                                  <a:lnTo>
                                    <a:pt x="1537" y="542"/>
                                  </a:lnTo>
                                  <a:lnTo>
                                    <a:pt x="1516" y="484"/>
                                  </a:lnTo>
                                  <a:lnTo>
                                    <a:pt x="1490" y="428"/>
                                  </a:lnTo>
                                  <a:lnTo>
                                    <a:pt x="1459" y="375"/>
                                  </a:lnTo>
                                  <a:lnTo>
                                    <a:pt x="1425" y="324"/>
                                  </a:lnTo>
                                  <a:lnTo>
                                    <a:pt x="1388" y="277"/>
                                  </a:lnTo>
                                  <a:lnTo>
                                    <a:pt x="1347" y="232"/>
                                  </a:lnTo>
                                  <a:lnTo>
                                    <a:pt x="1302" y="191"/>
                                  </a:lnTo>
                                  <a:lnTo>
                                    <a:pt x="1255" y="153"/>
                                  </a:lnTo>
                                  <a:lnTo>
                                    <a:pt x="1204" y="119"/>
                                  </a:lnTo>
                                  <a:lnTo>
                                    <a:pt x="1151" y="88"/>
                                  </a:lnTo>
                                  <a:lnTo>
                                    <a:pt x="1096" y="62"/>
                                  </a:lnTo>
                                  <a:lnTo>
                                    <a:pt x="1038" y="40"/>
                                  </a:lnTo>
                                  <a:lnTo>
                                    <a:pt x="978" y="23"/>
                                  </a:lnTo>
                                  <a:lnTo>
                                    <a:pt x="917" y="10"/>
                                  </a:lnTo>
                                  <a:lnTo>
                                    <a:pt x="854" y="3"/>
                                  </a:lnTo>
                                  <a:lnTo>
                                    <a:pt x="789" y="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1" name="Group 153"/>
                        <wpg:cNvGrpSpPr>
                          <a:grpSpLocks/>
                        </wpg:cNvGrpSpPr>
                        <wpg:grpSpPr bwMode="auto">
                          <a:xfrm>
                            <a:off x="5318" y="9650"/>
                            <a:ext cx="1577" cy="1584"/>
                            <a:chOff x="5318" y="9650"/>
                            <a:chExt cx="1577" cy="1584"/>
                          </a:xfrm>
                        </wpg:grpSpPr>
                        <wps:wsp>
                          <wps:cNvPr id="92" name="Freeform 154"/>
                          <wps:cNvSpPr>
                            <a:spLocks/>
                          </wps:cNvSpPr>
                          <wps:spPr bwMode="auto">
                            <a:xfrm>
                              <a:off x="5318" y="9650"/>
                              <a:ext cx="1577" cy="1584"/>
                            </a:xfrm>
                            <a:custGeom>
                              <a:avLst/>
                              <a:gdLst>
                                <a:gd name="T0" fmla="+- 0 6172 5318"/>
                                <a:gd name="T1" fmla="*/ T0 w 1577"/>
                                <a:gd name="T2" fmla="+- 0 11232 9650"/>
                                <a:gd name="T3" fmla="*/ 11232 h 1584"/>
                                <a:gd name="T4" fmla="+- 0 6296 5318"/>
                                <a:gd name="T5" fmla="*/ T4 w 1577"/>
                                <a:gd name="T6" fmla="+- 0 11211 9650"/>
                                <a:gd name="T7" fmla="*/ 11211 h 1584"/>
                                <a:gd name="T8" fmla="+- 0 6414 5318"/>
                                <a:gd name="T9" fmla="*/ T8 w 1577"/>
                                <a:gd name="T10" fmla="+- 0 11172 9650"/>
                                <a:gd name="T11" fmla="*/ 11172 h 1584"/>
                                <a:gd name="T12" fmla="+- 0 6522 5318"/>
                                <a:gd name="T13" fmla="*/ T12 w 1577"/>
                                <a:gd name="T14" fmla="+- 0 11115 9650"/>
                                <a:gd name="T15" fmla="*/ 11115 h 1584"/>
                                <a:gd name="T16" fmla="+- 0 6620 5318"/>
                                <a:gd name="T17" fmla="*/ T16 w 1577"/>
                                <a:gd name="T18" fmla="+- 0 11043 9650"/>
                                <a:gd name="T19" fmla="*/ 11043 h 1584"/>
                                <a:gd name="T20" fmla="+- 0 6706 5318"/>
                                <a:gd name="T21" fmla="*/ T20 w 1577"/>
                                <a:gd name="T22" fmla="+- 0 10958 9650"/>
                                <a:gd name="T23" fmla="*/ 10958 h 1584"/>
                                <a:gd name="T24" fmla="+- 0 6777 5318"/>
                                <a:gd name="T25" fmla="*/ T24 w 1577"/>
                                <a:gd name="T26" fmla="+- 0 10859 9650"/>
                                <a:gd name="T27" fmla="*/ 10859 h 1584"/>
                                <a:gd name="T28" fmla="+- 0 6834 5318"/>
                                <a:gd name="T29" fmla="*/ T28 w 1577"/>
                                <a:gd name="T30" fmla="+- 0 10750 9650"/>
                                <a:gd name="T31" fmla="*/ 10750 h 1584"/>
                                <a:gd name="T32" fmla="+- 0 6873 5318"/>
                                <a:gd name="T33" fmla="*/ T32 w 1577"/>
                                <a:gd name="T34" fmla="+- 0 10632 9650"/>
                                <a:gd name="T35" fmla="*/ 10632 h 1584"/>
                                <a:gd name="T36" fmla="+- 0 6893 5318"/>
                                <a:gd name="T37" fmla="*/ T36 w 1577"/>
                                <a:gd name="T38" fmla="+- 0 10507 9650"/>
                                <a:gd name="T39" fmla="*/ 10507 h 1584"/>
                                <a:gd name="T40" fmla="+- 0 6893 5318"/>
                                <a:gd name="T41" fmla="*/ T40 w 1577"/>
                                <a:gd name="T42" fmla="+- 0 10377 9650"/>
                                <a:gd name="T43" fmla="*/ 10377 h 1584"/>
                                <a:gd name="T44" fmla="+- 0 6873 5318"/>
                                <a:gd name="T45" fmla="*/ T44 w 1577"/>
                                <a:gd name="T46" fmla="+- 0 10252 9650"/>
                                <a:gd name="T47" fmla="*/ 10252 h 1584"/>
                                <a:gd name="T48" fmla="+- 0 6834 5318"/>
                                <a:gd name="T49" fmla="*/ T48 w 1577"/>
                                <a:gd name="T50" fmla="+- 0 10134 9650"/>
                                <a:gd name="T51" fmla="*/ 10134 h 1584"/>
                                <a:gd name="T52" fmla="+- 0 6777 5318"/>
                                <a:gd name="T53" fmla="*/ T52 w 1577"/>
                                <a:gd name="T54" fmla="+- 0 10025 9650"/>
                                <a:gd name="T55" fmla="*/ 10025 h 1584"/>
                                <a:gd name="T56" fmla="+- 0 6706 5318"/>
                                <a:gd name="T57" fmla="*/ T56 w 1577"/>
                                <a:gd name="T58" fmla="+- 0 9927 9650"/>
                                <a:gd name="T59" fmla="*/ 9927 h 1584"/>
                                <a:gd name="T60" fmla="+- 0 6620 5318"/>
                                <a:gd name="T61" fmla="*/ T60 w 1577"/>
                                <a:gd name="T62" fmla="+- 0 9841 9650"/>
                                <a:gd name="T63" fmla="*/ 9841 h 1584"/>
                                <a:gd name="T64" fmla="+- 0 6522 5318"/>
                                <a:gd name="T65" fmla="*/ T64 w 1577"/>
                                <a:gd name="T66" fmla="+- 0 9769 9650"/>
                                <a:gd name="T67" fmla="*/ 9769 h 1584"/>
                                <a:gd name="T68" fmla="+- 0 6414 5318"/>
                                <a:gd name="T69" fmla="*/ T68 w 1577"/>
                                <a:gd name="T70" fmla="+- 0 9712 9650"/>
                                <a:gd name="T71" fmla="*/ 9712 h 1584"/>
                                <a:gd name="T72" fmla="+- 0 6296 5318"/>
                                <a:gd name="T73" fmla="*/ T72 w 1577"/>
                                <a:gd name="T74" fmla="+- 0 9673 9650"/>
                                <a:gd name="T75" fmla="*/ 9673 h 1584"/>
                                <a:gd name="T76" fmla="+- 0 6172 5318"/>
                                <a:gd name="T77" fmla="*/ T76 w 1577"/>
                                <a:gd name="T78" fmla="+- 0 9653 9650"/>
                                <a:gd name="T79" fmla="*/ 9653 h 1584"/>
                                <a:gd name="T80" fmla="+- 0 6042 5318"/>
                                <a:gd name="T81" fmla="*/ T80 w 1577"/>
                                <a:gd name="T82" fmla="+- 0 9653 9650"/>
                                <a:gd name="T83" fmla="*/ 9653 h 1584"/>
                                <a:gd name="T84" fmla="+- 0 5917 5318"/>
                                <a:gd name="T85" fmla="*/ T84 w 1577"/>
                                <a:gd name="T86" fmla="+- 0 9673 9650"/>
                                <a:gd name="T87" fmla="*/ 9673 h 1584"/>
                                <a:gd name="T88" fmla="+- 0 5800 5318"/>
                                <a:gd name="T89" fmla="*/ T88 w 1577"/>
                                <a:gd name="T90" fmla="+- 0 9712 9650"/>
                                <a:gd name="T91" fmla="*/ 9712 h 1584"/>
                                <a:gd name="T92" fmla="+- 0 5692 5318"/>
                                <a:gd name="T93" fmla="*/ T92 w 1577"/>
                                <a:gd name="T94" fmla="+- 0 9769 9650"/>
                                <a:gd name="T95" fmla="*/ 9769 h 1584"/>
                                <a:gd name="T96" fmla="+- 0 5594 5318"/>
                                <a:gd name="T97" fmla="*/ T96 w 1577"/>
                                <a:gd name="T98" fmla="+- 0 9841 9650"/>
                                <a:gd name="T99" fmla="*/ 9841 h 1584"/>
                                <a:gd name="T100" fmla="+- 0 5508 5318"/>
                                <a:gd name="T101" fmla="*/ T100 w 1577"/>
                                <a:gd name="T102" fmla="+- 0 9927 9650"/>
                                <a:gd name="T103" fmla="*/ 9927 h 1584"/>
                                <a:gd name="T104" fmla="+- 0 5436 5318"/>
                                <a:gd name="T105" fmla="*/ T104 w 1577"/>
                                <a:gd name="T106" fmla="+- 0 10025 9650"/>
                                <a:gd name="T107" fmla="*/ 10025 h 1584"/>
                                <a:gd name="T108" fmla="+- 0 5380 5318"/>
                                <a:gd name="T109" fmla="*/ T108 w 1577"/>
                                <a:gd name="T110" fmla="+- 0 10134 9650"/>
                                <a:gd name="T111" fmla="*/ 10134 h 1584"/>
                                <a:gd name="T112" fmla="+- 0 5341 5318"/>
                                <a:gd name="T113" fmla="*/ T112 w 1577"/>
                                <a:gd name="T114" fmla="+- 0 10252 9650"/>
                                <a:gd name="T115" fmla="*/ 10252 h 1584"/>
                                <a:gd name="T116" fmla="+- 0 5321 5318"/>
                                <a:gd name="T117" fmla="*/ T116 w 1577"/>
                                <a:gd name="T118" fmla="+- 0 10377 9650"/>
                                <a:gd name="T119" fmla="*/ 10377 h 1584"/>
                                <a:gd name="T120" fmla="+- 0 5321 5318"/>
                                <a:gd name="T121" fmla="*/ T120 w 1577"/>
                                <a:gd name="T122" fmla="+- 0 10507 9650"/>
                                <a:gd name="T123" fmla="*/ 10507 h 1584"/>
                                <a:gd name="T124" fmla="+- 0 5341 5318"/>
                                <a:gd name="T125" fmla="*/ T124 w 1577"/>
                                <a:gd name="T126" fmla="+- 0 10632 9650"/>
                                <a:gd name="T127" fmla="*/ 10632 h 1584"/>
                                <a:gd name="T128" fmla="+- 0 5380 5318"/>
                                <a:gd name="T129" fmla="*/ T128 w 1577"/>
                                <a:gd name="T130" fmla="+- 0 10750 9650"/>
                                <a:gd name="T131" fmla="*/ 10750 h 1584"/>
                                <a:gd name="T132" fmla="+- 0 5436 5318"/>
                                <a:gd name="T133" fmla="*/ T132 w 1577"/>
                                <a:gd name="T134" fmla="+- 0 10859 9650"/>
                                <a:gd name="T135" fmla="*/ 10859 h 1584"/>
                                <a:gd name="T136" fmla="+- 0 5508 5318"/>
                                <a:gd name="T137" fmla="*/ T136 w 1577"/>
                                <a:gd name="T138" fmla="+- 0 10958 9650"/>
                                <a:gd name="T139" fmla="*/ 10958 h 1584"/>
                                <a:gd name="T140" fmla="+- 0 5594 5318"/>
                                <a:gd name="T141" fmla="*/ T140 w 1577"/>
                                <a:gd name="T142" fmla="+- 0 11043 9650"/>
                                <a:gd name="T143" fmla="*/ 11043 h 1584"/>
                                <a:gd name="T144" fmla="+- 0 5692 5318"/>
                                <a:gd name="T145" fmla="*/ T144 w 1577"/>
                                <a:gd name="T146" fmla="+- 0 11115 9650"/>
                                <a:gd name="T147" fmla="*/ 11115 h 1584"/>
                                <a:gd name="T148" fmla="+- 0 5800 5318"/>
                                <a:gd name="T149" fmla="*/ T148 w 1577"/>
                                <a:gd name="T150" fmla="+- 0 11172 9650"/>
                                <a:gd name="T151" fmla="*/ 11172 h 1584"/>
                                <a:gd name="T152" fmla="+- 0 5917 5318"/>
                                <a:gd name="T153" fmla="*/ T152 w 1577"/>
                                <a:gd name="T154" fmla="+- 0 11211 9650"/>
                                <a:gd name="T155" fmla="*/ 11211 h 1584"/>
                                <a:gd name="T156" fmla="+- 0 6042 5318"/>
                                <a:gd name="T157" fmla="*/ T156 w 1577"/>
                                <a:gd name="T158" fmla="+- 0 11232 9650"/>
                                <a:gd name="T159" fmla="*/ 11232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77" h="1584">
                                  <a:moveTo>
                                    <a:pt x="789" y="1584"/>
                                  </a:moveTo>
                                  <a:lnTo>
                                    <a:pt x="854" y="1582"/>
                                  </a:lnTo>
                                  <a:lnTo>
                                    <a:pt x="917" y="1574"/>
                                  </a:lnTo>
                                  <a:lnTo>
                                    <a:pt x="978" y="1561"/>
                                  </a:lnTo>
                                  <a:lnTo>
                                    <a:pt x="1038" y="1544"/>
                                  </a:lnTo>
                                  <a:lnTo>
                                    <a:pt x="1096" y="1522"/>
                                  </a:lnTo>
                                  <a:lnTo>
                                    <a:pt x="1151" y="1496"/>
                                  </a:lnTo>
                                  <a:lnTo>
                                    <a:pt x="1204" y="1465"/>
                                  </a:lnTo>
                                  <a:lnTo>
                                    <a:pt x="1255" y="1431"/>
                                  </a:lnTo>
                                  <a:lnTo>
                                    <a:pt x="1302" y="1393"/>
                                  </a:lnTo>
                                  <a:lnTo>
                                    <a:pt x="1347" y="1352"/>
                                  </a:lnTo>
                                  <a:lnTo>
                                    <a:pt x="1388" y="1308"/>
                                  </a:lnTo>
                                  <a:lnTo>
                                    <a:pt x="1425" y="1260"/>
                                  </a:lnTo>
                                  <a:lnTo>
                                    <a:pt x="1459" y="1209"/>
                                  </a:lnTo>
                                  <a:lnTo>
                                    <a:pt x="1490" y="1156"/>
                                  </a:lnTo>
                                  <a:lnTo>
                                    <a:pt x="1516" y="1100"/>
                                  </a:lnTo>
                                  <a:lnTo>
                                    <a:pt x="1537" y="1042"/>
                                  </a:lnTo>
                                  <a:lnTo>
                                    <a:pt x="1555" y="982"/>
                                  </a:lnTo>
                                  <a:lnTo>
                                    <a:pt x="1567" y="921"/>
                                  </a:lnTo>
                                  <a:lnTo>
                                    <a:pt x="1575" y="857"/>
                                  </a:lnTo>
                                  <a:lnTo>
                                    <a:pt x="1578" y="792"/>
                                  </a:lnTo>
                                  <a:lnTo>
                                    <a:pt x="1575" y="727"/>
                                  </a:lnTo>
                                  <a:lnTo>
                                    <a:pt x="1567" y="664"/>
                                  </a:lnTo>
                                  <a:lnTo>
                                    <a:pt x="1555" y="602"/>
                                  </a:lnTo>
                                  <a:lnTo>
                                    <a:pt x="1537" y="542"/>
                                  </a:lnTo>
                                  <a:lnTo>
                                    <a:pt x="1516" y="484"/>
                                  </a:lnTo>
                                  <a:lnTo>
                                    <a:pt x="1490" y="428"/>
                                  </a:lnTo>
                                  <a:lnTo>
                                    <a:pt x="1459" y="375"/>
                                  </a:lnTo>
                                  <a:lnTo>
                                    <a:pt x="1425" y="324"/>
                                  </a:lnTo>
                                  <a:lnTo>
                                    <a:pt x="1388" y="277"/>
                                  </a:lnTo>
                                  <a:lnTo>
                                    <a:pt x="1347" y="232"/>
                                  </a:lnTo>
                                  <a:lnTo>
                                    <a:pt x="1302" y="191"/>
                                  </a:lnTo>
                                  <a:lnTo>
                                    <a:pt x="1255" y="153"/>
                                  </a:lnTo>
                                  <a:lnTo>
                                    <a:pt x="1204" y="119"/>
                                  </a:lnTo>
                                  <a:lnTo>
                                    <a:pt x="1151" y="88"/>
                                  </a:lnTo>
                                  <a:lnTo>
                                    <a:pt x="1096" y="62"/>
                                  </a:lnTo>
                                  <a:lnTo>
                                    <a:pt x="1038" y="40"/>
                                  </a:lnTo>
                                  <a:lnTo>
                                    <a:pt x="978" y="23"/>
                                  </a:lnTo>
                                  <a:lnTo>
                                    <a:pt x="917" y="10"/>
                                  </a:lnTo>
                                  <a:lnTo>
                                    <a:pt x="854" y="3"/>
                                  </a:lnTo>
                                  <a:lnTo>
                                    <a:pt x="789" y="0"/>
                                  </a:lnTo>
                                  <a:lnTo>
                                    <a:pt x="724" y="3"/>
                                  </a:lnTo>
                                  <a:lnTo>
                                    <a:pt x="661" y="10"/>
                                  </a:lnTo>
                                  <a:lnTo>
                                    <a:pt x="599" y="23"/>
                                  </a:lnTo>
                                  <a:lnTo>
                                    <a:pt x="540" y="40"/>
                                  </a:lnTo>
                                  <a:lnTo>
                                    <a:pt x="482" y="62"/>
                                  </a:lnTo>
                                  <a:lnTo>
                                    <a:pt x="427" y="88"/>
                                  </a:lnTo>
                                  <a:lnTo>
                                    <a:pt x="374" y="119"/>
                                  </a:lnTo>
                                  <a:lnTo>
                                    <a:pt x="323" y="153"/>
                                  </a:lnTo>
                                  <a:lnTo>
                                    <a:pt x="276" y="191"/>
                                  </a:lnTo>
                                  <a:lnTo>
                                    <a:pt x="231" y="232"/>
                                  </a:lnTo>
                                  <a:lnTo>
                                    <a:pt x="190" y="277"/>
                                  </a:lnTo>
                                  <a:lnTo>
                                    <a:pt x="152" y="324"/>
                                  </a:lnTo>
                                  <a:lnTo>
                                    <a:pt x="118" y="375"/>
                                  </a:lnTo>
                                  <a:lnTo>
                                    <a:pt x="88" y="428"/>
                                  </a:lnTo>
                                  <a:lnTo>
                                    <a:pt x="62" y="484"/>
                                  </a:lnTo>
                                  <a:lnTo>
                                    <a:pt x="41" y="542"/>
                                  </a:lnTo>
                                  <a:lnTo>
                                    <a:pt x="23" y="602"/>
                                  </a:lnTo>
                                  <a:lnTo>
                                    <a:pt x="11" y="664"/>
                                  </a:lnTo>
                                  <a:lnTo>
                                    <a:pt x="3" y="727"/>
                                  </a:lnTo>
                                  <a:lnTo>
                                    <a:pt x="0" y="792"/>
                                  </a:lnTo>
                                  <a:lnTo>
                                    <a:pt x="3" y="857"/>
                                  </a:lnTo>
                                  <a:lnTo>
                                    <a:pt x="11" y="921"/>
                                  </a:lnTo>
                                  <a:lnTo>
                                    <a:pt x="23" y="982"/>
                                  </a:lnTo>
                                  <a:lnTo>
                                    <a:pt x="41" y="1042"/>
                                  </a:lnTo>
                                  <a:lnTo>
                                    <a:pt x="62" y="1100"/>
                                  </a:lnTo>
                                  <a:lnTo>
                                    <a:pt x="88" y="1156"/>
                                  </a:lnTo>
                                  <a:lnTo>
                                    <a:pt x="118" y="1209"/>
                                  </a:lnTo>
                                  <a:lnTo>
                                    <a:pt x="152" y="1260"/>
                                  </a:lnTo>
                                  <a:lnTo>
                                    <a:pt x="190" y="1308"/>
                                  </a:lnTo>
                                  <a:lnTo>
                                    <a:pt x="231" y="1352"/>
                                  </a:lnTo>
                                  <a:lnTo>
                                    <a:pt x="276" y="1393"/>
                                  </a:lnTo>
                                  <a:lnTo>
                                    <a:pt x="323" y="1431"/>
                                  </a:lnTo>
                                  <a:lnTo>
                                    <a:pt x="374" y="1465"/>
                                  </a:lnTo>
                                  <a:lnTo>
                                    <a:pt x="427" y="1496"/>
                                  </a:lnTo>
                                  <a:lnTo>
                                    <a:pt x="482" y="1522"/>
                                  </a:lnTo>
                                  <a:lnTo>
                                    <a:pt x="540" y="1544"/>
                                  </a:lnTo>
                                  <a:lnTo>
                                    <a:pt x="599" y="1561"/>
                                  </a:lnTo>
                                  <a:lnTo>
                                    <a:pt x="661" y="1574"/>
                                  </a:lnTo>
                                  <a:lnTo>
                                    <a:pt x="724" y="1582"/>
                                  </a:lnTo>
                                  <a:lnTo>
                                    <a:pt x="789" y="1584"/>
                                  </a:lnTo>
                                  <a:close/>
                                </a:path>
                              </a:pathLst>
                            </a:custGeom>
                            <a:noFill/>
                            <a:ln w="254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 name="Group 151"/>
                        <wpg:cNvGrpSpPr>
                          <a:grpSpLocks/>
                        </wpg:cNvGrpSpPr>
                        <wpg:grpSpPr bwMode="auto">
                          <a:xfrm>
                            <a:off x="7492" y="9650"/>
                            <a:ext cx="1577" cy="1584"/>
                            <a:chOff x="7492" y="9650"/>
                            <a:chExt cx="1577" cy="1584"/>
                          </a:xfrm>
                        </wpg:grpSpPr>
                        <wps:wsp>
                          <wps:cNvPr id="94" name="Freeform 152"/>
                          <wps:cNvSpPr>
                            <a:spLocks/>
                          </wps:cNvSpPr>
                          <wps:spPr bwMode="auto">
                            <a:xfrm>
                              <a:off x="7492" y="9650"/>
                              <a:ext cx="1577" cy="1584"/>
                            </a:xfrm>
                            <a:custGeom>
                              <a:avLst/>
                              <a:gdLst>
                                <a:gd name="T0" fmla="+- 0 8216 7492"/>
                                <a:gd name="T1" fmla="*/ T0 w 1577"/>
                                <a:gd name="T2" fmla="+- 0 9653 9650"/>
                                <a:gd name="T3" fmla="*/ 9653 h 1584"/>
                                <a:gd name="T4" fmla="+- 0 8091 7492"/>
                                <a:gd name="T5" fmla="*/ T4 w 1577"/>
                                <a:gd name="T6" fmla="+- 0 9673 9650"/>
                                <a:gd name="T7" fmla="*/ 9673 h 1584"/>
                                <a:gd name="T8" fmla="+- 0 7974 7492"/>
                                <a:gd name="T9" fmla="*/ T8 w 1577"/>
                                <a:gd name="T10" fmla="+- 0 9712 9650"/>
                                <a:gd name="T11" fmla="*/ 9712 h 1584"/>
                                <a:gd name="T12" fmla="+- 0 7865 7492"/>
                                <a:gd name="T13" fmla="*/ T12 w 1577"/>
                                <a:gd name="T14" fmla="+- 0 9769 9650"/>
                                <a:gd name="T15" fmla="*/ 9769 h 1584"/>
                                <a:gd name="T16" fmla="+- 0 7767 7492"/>
                                <a:gd name="T17" fmla="*/ T16 w 1577"/>
                                <a:gd name="T18" fmla="+- 0 9841 9650"/>
                                <a:gd name="T19" fmla="*/ 9841 h 1584"/>
                                <a:gd name="T20" fmla="+- 0 7682 7492"/>
                                <a:gd name="T21" fmla="*/ T20 w 1577"/>
                                <a:gd name="T22" fmla="+- 0 9927 9650"/>
                                <a:gd name="T23" fmla="*/ 9927 h 1584"/>
                                <a:gd name="T24" fmla="+- 0 7610 7492"/>
                                <a:gd name="T25" fmla="*/ T24 w 1577"/>
                                <a:gd name="T26" fmla="+- 0 10025 9650"/>
                                <a:gd name="T27" fmla="*/ 10025 h 1584"/>
                                <a:gd name="T28" fmla="+- 0 7554 7492"/>
                                <a:gd name="T29" fmla="*/ T28 w 1577"/>
                                <a:gd name="T30" fmla="+- 0 10134 9650"/>
                                <a:gd name="T31" fmla="*/ 10134 h 1584"/>
                                <a:gd name="T32" fmla="+- 0 7515 7492"/>
                                <a:gd name="T33" fmla="*/ T32 w 1577"/>
                                <a:gd name="T34" fmla="+- 0 10252 9650"/>
                                <a:gd name="T35" fmla="*/ 10252 h 1584"/>
                                <a:gd name="T36" fmla="+- 0 7495 7492"/>
                                <a:gd name="T37" fmla="*/ T36 w 1577"/>
                                <a:gd name="T38" fmla="+- 0 10377 9650"/>
                                <a:gd name="T39" fmla="*/ 10377 h 1584"/>
                                <a:gd name="T40" fmla="+- 0 7495 7492"/>
                                <a:gd name="T41" fmla="*/ T40 w 1577"/>
                                <a:gd name="T42" fmla="+- 0 10507 9650"/>
                                <a:gd name="T43" fmla="*/ 10507 h 1584"/>
                                <a:gd name="T44" fmla="+- 0 7515 7492"/>
                                <a:gd name="T45" fmla="*/ T44 w 1577"/>
                                <a:gd name="T46" fmla="+- 0 10632 9650"/>
                                <a:gd name="T47" fmla="*/ 10632 h 1584"/>
                                <a:gd name="T48" fmla="+- 0 7554 7492"/>
                                <a:gd name="T49" fmla="*/ T48 w 1577"/>
                                <a:gd name="T50" fmla="+- 0 10750 9650"/>
                                <a:gd name="T51" fmla="*/ 10750 h 1584"/>
                                <a:gd name="T52" fmla="+- 0 7610 7492"/>
                                <a:gd name="T53" fmla="*/ T52 w 1577"/>
                                <a:gd name="T54" fmla="+- 0 10859 9650"/>
                                <a:gd name="T55" fmla="*/ 10859 h 1584"/>
                                <a:gd name="T56" fmla="+- 0 7682 7492"/>
                                <a:gd name="T57" fmla="*/ T56 w 1577"/>
                                <a:gd name="T58" fmla="+- 0 10958 9650"/>
                                <a:gd name="T59" fmla="*/ 10958 h 1584"/>
                                <a:gd name="T60" fmla="+- 0 7767 7492"/>
                                <a:gd name="T61" fmla="*/ T60 w 1577"/>
                                <a:gd name="T62" fmla="+- 0 11043 9650"/>
                                <a:gd name="T63" fmla="*/ 11043 h 1584"/>
                                <a:gd name="T64" fmla="+- 0 7865 7492"/>
                                <a:gd name="T65" fmla="*/ T64 w 1577"/>
                                <a:gd name="T66" fmla="+- 0 11115 9650"/>
                                <a:gd name="T67" fmla="*/ 11115 h 1584"/>
                                <a:gd name="T68" fmla="+- 0 7974 7492"/>
                                <a:gd name="T69" fmla="*/ T68 w 1577"/>
                                <a:gd name="T70" fmla="+- 0 11172 9650"/>
                                <a:gd name="T71" fmla="*/ 11172 h 1584"/>
                                <a:gd name="T72" fmla="+- 0 8091 7492"/>
                                <a:gd name="T73" fmla="*/ T72 w 1577"/>
                                <a:gd name="T74" fmla="+- 0 11211 9650"/>
                                <a:gd name="T75" fmla="*/ 11211 h 1584"/>
                                <a:gd name="T76" fmla="+- 0 8216 7492"/>
                                <a:gd name="T77" fmla="*/ T76 w 1577"/>
                                <a:gd name="T78" fmla="+- 0 11232 9650"/>
                                <a:gd name="T79" fmla="*/ 11232 h 1584"/>
                                <a:gd name="T80" fmla="+- 0 8345 7492"/>
                                <a:gd name="T81" fmla="*/ T80 w 1577"/>
                                <a:gd name="T82" fmla="+- 0 11232 9650"/>
                                <a:gd name="T83" fmla="*/ 11232 h 1584"/>
                                <a:gd name="T84" fmla="+- 0 8470 7492"/>
                                <a:gd name="T85" fmla="*/ T84 w 1577"/>
                                <a:gd name="T86" fmla="+- 0 11211 9650"/>
                                <a:gd name="T87" fmla="*/ 11211 h 1584"/>
                                <a:gd name="T88" fmla="+- 0 8588 7492"/>
                                <a:gd name="T89" fmla="*/ T88 w 1577"/>
                                <a:gd name="T90" fmla="+- 0 11172 9650"/>
                                <a:gd name="T91" fmla="*/ 11172 h 1584"/>
                                <a:gd name="T92" fmla="+- 0 8696 7492"/>
                                <a:gd name="T93" fmla="*/ T92 w 1577"/>
                                <a:gd name="T94" fmla="+- 0 11115 9650"/>
                                <a:gd name="T95" fmla="*/ 11115 h 1584"/>
                                <a:gd name="T96" fmla="+- 0 8794 7492"/>
                                <a:gd name="T97" fmla="*/ T96 w 1577"/>
                                <a:gd name="T98" fmla="+- 0 11043 9650"/>
                                <a:gd name="T99" fmla="*/ 11043 h 1584"/>
                                <a:gd name="T100" fmla="+- 0 8879 7492"/>
                                <a:gd name="T101" fmla="*/ T100 w 1577"/>
                                <a:gd name="T102" fmla="+- 0 10958 9650"/>
                                <a:gd name="T103" fmla="*/ 10958 h 1584"/>
                                <a:gd name="T104" fmla="+- 0 8951 7492"/>
                                <a:gd name="T105" fmla="*/ T104 w 1577"/>
                                <a:gd name="T106" fmla="+- 0 10859 9650"/>
                                <a:gd name="T107" fmla="*/ 10859 h 1584"/>
                                <a:gd name="T108" fmla="+- 0 9007 7492"/>
                                <a:gd name="T109" fmla="*/ T108 w 1577"/>
                                <a:gd name="T110" fmla="+- 0 10750 9650"/>
                                <a:gd name="T111" fmla="*/ 10750 h 1584"/>
                                <a:gd name="T112" fmla="+- 0 9046 7492"/>
                                <a:gd name="T113" fmla="*/ T112 w 1577"/>
                                <a:gd name="T114" fmla="+- 0 10632 9650"/>
                                <a:gd name="T115" fmla="*/ 10632 h 1584"/>
                                <a:gd name="T116" fmla="+- 0 9067 7492"/>
                                <a:gd name="T117" fmla="*/ T116 w 1577"/>
                                <a:gd name="T118" fmla="+- 0 10507 9650"/>
                                <a:gd name="T119" fmla="*/ 10507 h 1584"/>
                                <a:gd name="T120" fmla="+- 0 9067 7492"/>
                                <a:gd name="T121" fmla="*/ T120 w 1577"/>
                                <a:gd name="T122" fmla="+- 0 10377 9650"/>
                                <a:gd name="T123" fmla="*/ 10377 h 1584"/>
                                <a:gd name="T124" fmla="+- 0 9046 7492"/>
                                <a:gd name="T125" fmla="*/ T124 w 1577"/>
                                <a:gd name="T126" fmla="+- 0 10252 9650"/>
                                <a:gd name="T127" fmla="*/ 10252 h 1584"/>
                                <a:gd name="T128" fmla="+- 0 9007 7492"/>
                                <a:gd name="T129" fmla="*/ T128 w 1577"/>
                                <a:gd name="T130" fmla="+- 0 10134 9650"/>
                                <a:gd name="T131" fmla="*/ 10134 h 1584"/>
                                <a:gd name="T132" fmla="+- 0 8951 7492"/>
                                <a:gd name="T133" fmla="*/ T132 w 1577"/>
                                <a:gd name="T134" fmla="+- 0 10025 9650"/>
                                <a:gd name="T135" fmla="*/ 10025 h 1584"/>
                                <a:gd name="T136" fmla="+- 0 8879 7492"/>
                                <a:gd name="T137" fmla="*/ T136 w 1577"/>
                                <a:gd name="T138" fmla="+- 0 9927 9650"/>
                                <a:gd name="T139" fmla="*/ 9927 h 1584"/>
                                <a:gd name="T140" fmla="+- 0 8794 7492"/>
                                <a:gd name="T141" fmla="*/ T140 w 1577"/>
                                <a:gd name="T142" fmla="+- 0 9841 9650"/>
                                <a:gd name="T143" fmla="*/ 9841 h 1584"/>
                                <a:gd name="T144" fmla="+- 0 8696 7492"/>
                                <a:gd name="T145" fmla="*/ T144 w 1577"/>
                                <a:gd name="T146" fmla="+- 0 9769 9650"/>
                                <a:gd name="T147" fmla="*/ 9769 h 1584"/>
                                <a:gd name="T148" fmla="+- 0 8588 7492"/>
                                <a:gd name="T149" fmla="*/ T148 w 1577"/>
                                <a:gd name="T150" fmla="+- 0 9712 9650"/>
                                <a:gd name="T151" fmla="*/ 9712 h 1584"/>
                                <a:gd name="T152" fmla="+- 0 8470 7492"/>
                                <a:gd name="T153" fmla="*/ T152 w 1577"/>
                                <a:gd name="T154" fmla="+- 0 9673 9650"/>
                                <a:gd name="T155" fmla="*/ 9673 h 1584"/>
                                <a:gd name="T156" fmla="+- 0 8345 7492"/>
                                <a:gd name="T157" fmla="*/ T156 w 1577"/>
                                <a:gd name="T158" fmla="+- 0 9653 9650"/>
                                <a:gd name="T159" fmla="*/ 9653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77" h="1584">
                                  <a:moveTo>
                                    <a:pt x="789" y="0"/>
                                  </a:moveTo>
                                  <a:lnTo>
                                    <a:pt x="724" y="3"/>
                                  </a:lnTo>
                                  <a:lnTo>
                                    <a:pt x="661" y="10"/>
                                  </a:lnTo>
                                  <a:lnTo>
                                    <a:pt x="599" y="23"/>
                                  </a:lnTo>
                                  <a:lnTo>
                                    <a:pt x="539" y="40"/>
                                  </a:lnTo>
                                  <a:lnTo>
                                    <a:pt x="482" y="62"/>
                                  </a:lnTo>
                                  <a:lnTo>
                                    <a:pt x="426" y="88"/>
                                  </a:lnTo>
                                  <a:lnTo>
                                    <a:pt x="373" y="119"/>
                                  </a:lnTo>
                                  <a:lnTo>
                                    <a:pt x="323" y="153"/>
                                  </a:lnTo>
                                  <a:lnTo>
                                    <a:pt x="275" y="191"/>
                                  </a:lnTo>
                                  <a:lnTo>
                                    <a:pt x="231" y="232"/>
                                  </a:lnTo>
                                  <a:lnTo>
                                    <a:pt x="190" y="277"/>
                                  </a:lnTo>
                                  <a:lnTo>
                                    <a:pt x="152" y="324"/>
                                  </a:lnTo>
                                  <a:lnTo>
                                    <a:pt x="118" y="375"/>
                                  </a:lnTo>
                                  <a:lnTo>
                                    <a:pt x="88" y="428"/>
                                  </a:lnTo>
                                  <a:lnTo>
                                    <a:pt x="62" y="484"/>
                                  </a:lnTo>
                                  <a:lnTo>
                                    <a:pt x="40" y="542"/>
                                  </a:lnTo>
                                  <a:lnTo>
                                    <a:pt x="23" y="602"/>
                                  </a:lnTo>
                                  <a:lnTo>
                                    <a:pt x="10" y="664"/>
                                  </a:lnTo>
                                  <a:lnTo>
                                    <a:pt x="3" y="727"/>
                                  </a:lnTo>
                                  <a:lnTo>
                                    <a:pt x="0" y="792"/>
                                  </a:lnTo>
                                  <a:lnTo>
                                    <a:pt x="3" y="857"/>
                                  </a:lnTo>
                                  <a:lnTo>
                                    <a:pt x="10" y="921"/>
                                  </a:lnTo>
                                  <a:lnTo>
                                    <a:pt x="23" y="982"/>
                                  </a:lnTo>
                                  <a:lnTo>
                                    <a:pt x="40" y="1042"/>
                                  </a:lnTo>
                                  <a:lnTo>
                                    <a:pt x="62" y="1100"/>
                                  </a:lnTo>
                                  <a:lnTo>
                                    <a:pt x="88" y="1156"/>
                                  </a:lnTo>
                                  <a:lnTo>
                                    <a:pt x="118" y="1209"/>
                                  </a:lnTo>
                                  <a:lnTo>
                                    <a:pt x="152" y="1260"/>
                                  </a:lnTo>
                                  <a:lnTo>
                                    <a:pt x="190" y="1308"/>
                                  </a:lnTo>
                                  <a:lnTo>
                                    <a:pt x="231" y="1352"/>
                                  </a:lnTo>
                                  <a:lnTo>
                                    <a:pt x="275" y="1393"/>
                                  </a:lnTo>
                                  <a:lnTo>
                                    <a:pt x="323" y="1431"/>
                                  </a:lnTo>
                                  <a:lnTo>
                                    <a:pt x="373" y="1465"/>
                                  </a:lnTo>
                                  <a:lnTo>
                                    <a:pt x="426" y="1496"/>
                                  </a:lnTo>
                                  <a:lnTo>
                                    <a:pt x="482" y="1522"/>
                                  </a:lnTo>
                                  <a:lnTo>
                                    <a:pt x="539" y="1544"/>
                                  </a:lnTo>
                                  <a:lnTo>
                                    <a:pt x="599" y="1561"/>
                                  </a:lnTo>
                                  <a:lnTo>
                                    <a:pt x="661" y="1574"/>
                                  </a:lnTo>
                                  <a:lnTo>
                                    <a:pt x="724" y="1582"/>
                                  </a:lnTo>
                                  <a:lnTo>
                                    <a:pt x="789" y="1584"/>
                                  </a:lnTo>
                                  <a:lnTo>
                                    <a:pt x="853" y="1582"/>
                                  </a:lnTo>
                                  <a:lnTo>
                                    <a:pt x="917" y="1574"/>
                                  </a:lnTo>
                                  <a:lnTo>
                                    <a:pt x="978" y="1561"/>
                                  </a:lnTo>
                                  <a:lnTo>
                                    <a:pt x="1038" y="1544"/>
                                  </a:lnTo>
                                  <a:lnTo>
                                    <a:pt x="1096" y="1522"/>
                                  </a:lnTo>
                                  <a:lnTo>
                                    <a:pt x="1151" y="1496"/>
                                  </a:lnTo>
                                  <a:lnTo>
                                    <a:pt x="1204" y="1465"/>
                                  </a:lnTo>
                                  <a:lnTo>
                                    <a:pt x="1254" y="1431"/>
                                  </a:lnTo>
                                  <a:lnTo>
                                    <a:pt x="1302" y="1393"/>
                                  </a:lnTo>
                                  <a:lnTo>
                                    <a:pt x="1346" y="1352"/>
                                  </a:lnTo>
                                  <a:lnTo>
                                    <a:pt x="1387" y="1308"/>
                                  </a:lnTo>
                                  <a:lnTo>
                                    <a:pt x="1425" y="1260"/>
                                  </a:lnTo>
                                  <a:lnTo>
                                    <a:pt x="1459" y="1209"/>
                                  </a:lnTo>
                                  <a:lnTo>
                                    <a:pt x="1489" y="1156"/>
                                  </a:lnTo>
                                  <a:lnTo>
                                    <a:pt x="1515" y="1100"/>
                                  </a:lnTo>
                                  <a:lnTo>
                                    <a:pt x="1537" y="1042"/>
                                  </a:lnTo>
                                  <a:lnTo>
                                    <a:pt x="1554" y="982"/>
                                  </a:lnTo>
                                  <a:lnTo>
                                    <a:pt x="1567" y="921"/>
                                  </a:lnTo>
                                  <a:lnTo>
                                    <a:pt x="1575" y="857"/>
                                  </a:lnTo>
                                  <a:lnTo>
                                    <a:pt x="1577" y="792"/>
                                  </a:lnTo>
                                  <a:lnTo>
                                    <a:pt x="1575" y="727"/>
                                  </a:lnTo>
                                  <a:lnTo>
                                    <a:pt x="1567" y="664"/>
                                  </a:lnTo>
                                  <a:lnTo>
                                    <a:pt x="1554" y="602"/>
                                  </a:lnTo>
                                  <a:lnTo>
                                    <a:pt x="1537" y="542"/>
                                  </a:lnTo>
                                  <a:lnTo>
                                    <a:pt x="1515" y="484"/>
                                  </a:lnTo>
                                  <a:lnTo>
                                    <a:pt x="1489" y="428"/>
                                  </a:lnTo>
                                  <a:lnTo>
                                    <a:pt x="1459" y="375"/>
                                  </a:lnTo>
                                  <a:lnTo>
                                    <a:pt x="1425" y="324"/>
                                  </a:lnTo>
                                  <a:lnTo>
                                    <a:pt x="1387" y="277"/>
                                  </a:lnTo>
                                  <a:lnTo>
                                    <a:pt x="1346" y="232"/>
                                  </a:lnTo>
                                  <a:lnTo>
                                    <a:pt x="1302" y="191"/>
                                  </a:lnTo>
                                  <a:lnTo>
                                    <a:pt x="1254" y="153"/>
                                  </a:lnTo>
                                  <a:lnTo>
                                    <a:pt x="1204" y="119"/>
                                  </a:lnTo>
                                  <a:lnTo>
                                    <a:pt x="1151" y="88"/>
                                  </a:lnTo>
                                  <a:lnTo>
                                    <a:pt x="1096" y="62"/>
                                  </a:lnTo>
                                  <a:lnTo>
                                    <a:pt x="1038" y="40"/>
                                  </a:lnTo>
                                  <a:lnTo>
                                    <a:pt x="978" y="23"/>
                                  </a:lnTo>
                                  <a:lnTo>
                                    <a:pt x="917" y="10"/>
                                  </a:lnTo>
                                  <a:lnTo>
                                    <a:pt x="853" y="3"/>
                                  </a:lnTo>
                                  <a:lnTo>
                                    <a:pt x="789" y="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5" name="Group 149"/>
                        <wpg:cNvGrpSpPr>
                          <a:grpSpLocks/>
                        </wpg:cNvGrpSpPr>
                        <wpg:grpSpPr bwMode="auto">
                          <a:xfrm>
                            <a:off x="7492" y="9650"/>
                            <a:ext cx="1577" cy="1584"/>
                            <a:chOff x="7492" y="9650"/>
                            <a:chExt cx="1577" cy="1584"/>
                          </a:xfrm>
                        </wpg:grpSpPr>
                        <wps:wsp>
                          <wps:cNvPr id="96" name="Freeform 150"/>
                          <wps:cNvSpPr>
                            <a:spLocks/>
                          </wps:cNvSpPr>
                          <wps:spPr bwMode="auto">
                            <a:xfrm>
                              <a:off x="7492" y="9650"/>
                              <a:ext cx="1577" cy="1584"/>
                            </a:xfrm>
                            <a:custGeom>
                              <a:avLst/>
                              <a:gdLst>
                                <a:gd name="T0" fmla="+- 0 8345 7492"/>
                                <a:gd name="T1" fmla="*/ T0 w 1577"/>
                                <a:gd name="T2" fmla="+- 0 11232 9650"/>
                                <a:gd name="T3" fmla="*/ 11232 h 1584"/>
                                <a:gd name="T4" fmla="+- 0 8470 7492"/>
                                <a:gd name="T5" fmla="*/ T4 w 1577"/>
                                <a:gd name="T6" fmla="+- 0 11211 9650"/>
                                <a:gd name="T7" fmla="*/ 11211 h 1584"/>
                                <a:gd name="T8" fmla="+- 0 8588 7492"/>
                                <a:gd name="T9" fmla="*/ T8 w 1577"/>
                                <a:gd name="T10" fmla="+- 0 11172 9650"/>
                                <a:gd name="T11" fmla="*/ 11172 h 1584"/>
                                <a:gd name="T12" fmla="+- 0 8696 7492"/>
                                <a:gd name="T13" fmla="*/ T12 w 1577"/>
                                <a:gd name="T14" fmla="+- 0 11115 9650"/>
                                <a:gd name="T15" fmla="*/ 11115 h 1584"/>
                                <a:gd name="T16" fmla="+- 0 8794 7492"/>
                                <a:gd name="T17" fmla="*/ T16 w 1577"/>
                                <a:gd name="T18" fmla="+- 0 11043 9650"/>
                                <a:gd name="T19" fmla="*/ 11043 h 1584"/>
                                <a:gd name="T20" fmla="+- 0 8879 7492"/>
                                <a:gd name="T21" fmla="*/ T20 w 1577"/>
                                <a:gd name="T22" fmla="+- 0 10958 9650"/>
                                <a:gd name="T23" fmla="*/ 10958 h 1584"/>
                                <a:gd name="T24" fmla="+- 0 8951 7492"/>
                                <a:gd name="T25" fmla="*/ T24 w 1577"/>
                                <a:gd name="T26" fmla="+- 0 10859 9650"/>
                                <a:gd name="T27" fmla="*/ 10859 h 1584"/>
                                <a:gd name="T28" fmla="+- 0 9007 7492"/>
                                <a:gd name="T29" fmla="*/ T28 w 1577"/>
                                <a:gd name="T30" fmla="+- 0 10750 9650"/>
                                <a:gd name="T31" fmla="*/ 10750 h 1584"/>
                                <a:gd name="T32" fmla="+- 0 9046 7492"/>
                                <a:gd name="T33" fmla="*/ T32 w 1577"/>
                                <a:gd name="T34" fmla="+- 0 10632 9650"/>
                                <a:gd name="T35" fmla="*/ 10632 h 1584"/>
                                <a:gd name="T36" fmla="+- 0 9067 7492"/>
                                <a:gd name="T37" fmla="*/ T36 w 1577"/>
                                <a:gd name="T38" fmla="+- 0 10507 9650"/>
                                <a:gd name="T39" fmla="*/ 10507 h 1584"/>
                                <a:gd name="T40" fmla="+- 0 9067 7492"/>
                                <a:gd name="T41" fmla="*/ T40 w 1577"/>
                                <a:gd name="T42" fmla="+- 0 10377 9650"/>
                                <a:gd name="T43" fmla="*/ 10377 h 1584"/>
                                <a:gd name="T44" fmla="+- 0 9046 7492"/>
                                <a:gd name="T45" fmla="*/ T44 w 1577"/>
                                <a:gd name="T46" fmla="+- 0 10252 9650"/>
                                <a:gd name="T47" fmla="*/ 10252 h 1584"/>
                                <a:gd name="T48" fmla="+- 0 9007 7492"/>
                                <a:gd name="T49" fmla="*/ T48 w 1577"/>
                                <a:gd name="T50" fmla="+- 0 10134 9650"/>
                                <a:gd name="T51" fmla="*/ 10134 h 1584"/>
                                <a:gd name="T52" fmla="+- 0 8951 7492"/>
                                <a:gd name="T53" fmla="*/ T52 w 1577"/>
                                <a:gd name="T54" fmla="+- 0 10025 9650"/>
                                <a:gd name="T55" fmla="*/ 10025 h 1584"/>
                                <a:gd name="T56" fmla="+- 0 8879 7492"/>
                                <a:gd name="T57" fmla="*/ T56 w 1577"/>
                                <a:gd name="T58" fmla="+- 0 9927 9650"/>
                                <a:gd name="T59" fmla="*/ 9927 h 1584"/>
                                <a:gd name="T60" fmla="+- 0 8794 7492"/>
                                <a:gd name="T61" fmla="*/ T60 w 1577"/>
                                <a:gd name="T62" fmla="+- 0 9841 9650"/>
                                <a:gd name="T63" fmla="*/ 9841 h 1584"/>
                                <a:gd name="T64" fmla="+- 0 8696 7492"/>
                                <a:gd name="T65" fmla="*/ T64 w 1577"/>
                                <a:gd name="T66" fmla="+- 0 9769 9650"/>
                                <a:gd name="T67" fmla="*/ 9769 h 1584"/>
                                <a:gd name="T68" fmla="+- 0 8588 7492"/>
                                <a:gd name="T69" fmla="*/ T68 w 1577"/>
                                <a:gd name="T70" fmla="+- 0 9712 9650"/>
                                <a:gd name="T71" fmla="*/ 9712 h 1584"/>
                                <a:gd name="T72" fmla="+- 0 8470 7492"/>
                                <a:gd name="T73" fmla="*/ T72 w 1577"/>
                                <a:gd name="T74" fmla="+- 0 9673 9650"/>
                                <a:gd name="T75" fmla="*/ 9673 h 1584"/>
                                <a:gd name="T76" fmla="+- 0 8345 7492"/>
                                <a:gd name="T77" fmla="*/ T76 w 1577"/>
                                <a:gd name="T78" fmla="+- 0 9653 9650"/>
                                <a:gd name="T79" fmla="*/ 9653 h 1584"/>
                                <a:gd name="T80" fmla="+- 0 8216 7492"/>
                                <a:gd name="T81" fmla="*/ T80 w 1577"/>
                                <a:gd name="T82" fmla="+- 0 9653 9650"/>
                                <a:gd name="T83" fmla="*/ 9653 h 1584"/>
                                <a:gd name="T84" fmla="+- 0 8091 7492"/>
                                <a:gd name="T85" fmla="*/ T84 w 1577"/>
                                <a:gd name="T86" fmla="+- 0 9673 9650"/>
                                <a:gd name="T87" fmla="*/ 9673 h 1584"/>
                                <a:gd name="T88" fmla="+- 0 7974 7492"/>
                                <a:gd name="T89" fmla="*/ T88 w 1577"/>
                                <a:gd name="T90" fmla="+- 0 9712 9650"/>
                                <a:gd name="T91" fmla="*/ 9712 h 1584"/>
                                <a:gd name="T92" fmla="+- 0 7865 7492"/>
                                <a:gd name="T93" fmla="*/ T92 w 1577"/>
                                <a:gd name="T94" fmla="+- 0 9769 9650"/>
                                <a:gd name="T95" fmla="*/ 9769 h 1584"/>
                                <a:gd name="T96" fmla="+- 0 7767 7492"/>
                                <a:gd name="T97" fmla="*/ T96 w 1577"/>
                                <a:gd name="T98" fmla="+- 0 9841 9650"/>
                                <a:gd name="T99" fmla="*/ 9841 h 1584"/>
                                <a:gd name="T100" fmla="+- 0 7682 7492"/>
                                <a:gd name="T101" fmla="*/ T100 w 1577"/>
                                <a:gd name="T102" fmla="+- 0 9927 9650"/>
                                <a:gd name="T103" fmla="*/ 9927 h 1584"/>
                                <a:gd name="T104" fmla="+- 0 7610 7492"/>
                                <a:gd name="T105" fmla="*/ T104 w 1577"/>
                                <a:gd name="T106" fmla="+- 0 10025 9650"/>
                                <a:gd name="T107" fmla="*/ 10025 h 1584"/>
                                <a:gd name="T108" fmla="+- 0 7554 7492"/>
                                <a:gd name="T109" fmla="*/ T108 w 1577"/>
                                <a:gd name="T110" fmla="+- 0 10134 9650"/>
                                <a:gd name="T111" fmla="*/ 10134 h 1584"/>
                                <a:gd name="T112" fmla="+- 0 7515 7492"/>
                                <a:gd name="T113" fmla="*/ T112 w 1577"/>
                                <a:gd name="T114" fmla="+- 0 10252 9650"/>
                                <a:gd name="T115" fmla="*/ 10252 h 1584"/>
                                <a:gd name="T116" fmla="+- 0 7495 7492"/>
                                <a:gd name="T117" fmla="*/ T116 w 1577"/>
                                <a:gd name="T118" fmla="+- 0 10377 9650"/>
                                <a:gd name="T119" fmla="*/ 10377 h 1584"/>
                                <a:gd name="T120" fmla="+- 0 7495 7492"/>
                                <a:gd name="T121" fmla="*/ T120 w 1577"/>
                                <a:gd name="T122" fmla="+- 0 10507 9650"/>
                                <a:gd name="T123" fmla="*/ 10507 h 1584"/>
                                <a:gd name="T124" fmla="+- 0 7515 7492"/>
                                <a:gd name="T125" fmla="*/ T124 w 1577"/>
                                <a:gd name="T126" fmla="+- 0 10632 9650"/>
                                <a:gd name="T127" fmla="*/ 10632 h 1584"/>
                                <a:gd name="T128" fmla="+- 0 7554 7492"/>
                                <a:gd name="T129" fmla="*/ T128 w 1577"/>
                                <a:gd name="T130" fmla="+- 0 10750 9650"/>
                                <a:gd name="T131" fmla="*/ 10750 h 1584"/>
                                <a:gd name="T132" fmla="+- 0 7610 7492"/>
                                <a:gd name="T133" fmla="*/ T132 w 1577"/>
                                <a:gd name="T134" fmla="+- 0 10859 9650"/>
                                <a:gd name="T135" fmla="*/ 10859 h 1584"/>
                                <a:gd name="T136" fmla="+- 0 7682 7492"/>
                                <a:gd name="T137" fmla="*/ T136 w 1577"/>
                                <a:gd name="T138" fmla="+- 0 10958 9650"/>
                                <a:gd name="T139" fmla="*/ 10958 h 1584"/>
                                <a:gd name="T140" fmla="+- 0 7767 7492"/>
                                <a:gd name="T141" fmla="*/ T140 w 1577"/>
                                <a:gd name="T142" fmla="+- 0 11043 9650"/>
                                <a:gd name="T143" fmla="*/ 11043 h 1584"/>
                                <a:gd name="T144" fmla="+- 0 7865 7492"/>
                                <a:gd name="T145" fmla="*/ T144 w 1577"/>
                                <a:gd name="T146" fmla="+- 0 11115 9650"/>
                                <a:gd name="T147" fmla="*/ 11115 h 1584"/>
                                <a:gd name="T148" fmla="+- 0 7974 7492"/>
                                <a:gd name="T149" fmla="*/ T148 w 1577"/>
                                <a:gd name="T150" fmla="+- 0 11172 9650"/>
                                <a:gd name="T151" fmla="*/ 11172 h 1584"/>
                                <a:gd name="T152" fmla="+- 0 8091 7492"/>
                                <a:gd name="T153" fmla="*/ T152 w 1577"/>
                                <a:gd name="T154" fmla="+- 0 11211 9650"/>
                                <a:gd name="T155" fmla="*/ 11211 h 1584"/>
                                <a:gd name="T156" fmla="+- 0 8216 7492"/>
                                <a:gd name="T157" fmla="*/ T156 w 1577"/>
                                <a:gd name="T158" fmla="+- 0 11232 9650"/>
                                <a:gd name="T159" fmla="*/ 11232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77" h="1584">
                                  <a:moveTo>
                                    <a:pt x="789" y="1584"/>
                                  </a:moveTo>
                                  <a:lnTo>
                                    <a:pt x="853" y="1582"/>
                                  </a:lnTo>
                                  <a:lnTo>
                                    <a:pt x="917" y="1574"/>
                                  </a:lnTo>
                                  <a:lnTo>
                                    <a:pt x="978" y="1561"/>
                                  </a:lnTo>
                                  <a:lnTo>
                                    <a:pt x="1038" y="1544"/>
                                  </a:lnTo>
                                  <a:lnTo>
                                    <a:pt x="1096" y="1522"/>
                                  </a:lnTo>
                                  <a:lnTo>
                                    <a:pt x="1151" y="1496"/>
                                  </a:lnTo>
                                  <a:lnTo>
                                    <a:pt x="1204" y="1465"/>
                                  </a:lnTo>
                                  <a:lnTo>
                                    <a:pt x="1254" y="1431"/>
                                  </a:lnTo>
                                  <a:lnTo>
                                    <a:pt x="1302" y="1393"/>
                                  </a:lnTo>
                                  <a:lnTo>
                                    <a:pt x="1346" y="1352"/>
                                  </a:lnTo>
                                  <a:lnTo>
                                    <a:pt x="1387" y="1308"/>
                                  </a:lnTo>
                                  <a:lnTo>
                                    <a:pt x="1425" y="1260"/>
                                  </a:lnTo>
                                  <a:lnTo>
                                    <a:pt x="1459" y="1209"/>
                                  </a:lnTo>
                                  <a:lnTo>
                                    <a:pt x="1489" y="1156"/>
                                  </a:lnTo>
                                  <a:lnTo>
                                    <a:pt x="1515" y="1100"/>
                                  </a:lnTo>
                                  <a:lnTo>
                                    <a:pt x="1537" y="1042"/>
                                  </a:lnTo>
                                  <a:lnTo>
                                    <a:pt x="1554" y="982"/>
                                  </a:lnTo>
                                  <a:lnTo>
                                    <a:pt x="1567" y="921"/>
                                  </a:lnTo>
                                  <a:lnTo>
                                    <a:pt x="1575" y="857"/>
                                  </a:lnTo>
                                  <a:lnTo>
                                    <a:pt x="1577" y="792"/>
                                  </a:lnTo>
                                  <a:lnTo>
                                    <a:pt x="1575" y="727"/>
                                  </a:lnTo>
                                  <a:lnTo>
                                    <a:pt x="1567" y="664"/>
                                  </a:lnTo>
                                  <a:lnTo>
                                    <a:pt x="1554" y="602"/>
                                  </a:lnTo>
                                  <a:lnTo>
                                    <a:pt x="1537" y="542"/>
                                  </a:lnTo>
                                  <a:lnTo>
                                    <a:pt x="1515" y="484"/>
                                  </a:lnTo>
                                  <a:lnTo>
                                    <a:pt x="1489" y="428"/>
                                  </a:lnTo>
                                  <a:lnTo>
                                    <a:pt x="1459" y="375"/>
                                  </a:lnTo>
                                  <a:lnTo>
                                    <a:pt x="1425" y="324"/>
                                  </a:lnTo>
                                  <a:lnTo>
                                    <a:pt x="1387" y="277"/>
                                  </a:lnTo>
                                  <a:lnTo>
                                    <a:pt x="1346" y="232"/>
                                  </a:lnTo>
                                  <a:lnTo>
                                    <a:pt x="1302" y="191"/>
                                  </a:lnTo>
                                  <a:lnTo>
                                    <a:pt x="1254" y="153"/>
                                  </a:lnTo>
                                  <a:lnTo>
                                    <a:pt x="1204" y="119"/>
                                  </a:lnTo>
                                  <a:lnTo>
                                    <a:pt x="1151" y="88"/>
                                  </a:lnTo>
                                  <a:lnTo>
                                    <a:pt x="1096" y="62"/>
                                  </a:lnTo>
                                  <a:lnTo>
                                    <a:pt x="1038" y="40"/>
                                  </a:lnTo>
                                  <a:lnTo>
                                    <a:pt x="978" y="23"/>
                                  </a:lnTo>
                                  <a:lnTo>
                                    <a:pt x="917" y="10"/>
                                  </a:lnTo>
                                  <a:lnTo>
                                    <a:pt x="853" y="3"/>
                                  </a:lnTo>
                                  <a:lnTo>
                                    <a:pt x="789" y="0"/>
                                  </a:lnTo>
                                  <a:lnTo>
                                    <a:pt x="724" y="3"/>
                                  </a:lnTo>
                                  <a:lnTo>
                                    <a:pt x="661" y="10"/>
                                  </a:lnTo>
                                  <a:lnTo>
                                    <a:pt x="599" y="23"/>
                                  </a:lnTo>
                                  <a:lnTo>
                                    <a:pt x="539" y="40"/>
                                  </a:lnTo>
                                  <a:lnTo>
                                    <a:pt x="482" y="62"/>
                                  </a:lnTo>
                                  <a:lnTo>
                                    <a:pt x="426" y="88"/>
                                  </a:lnTo>
                                  <a:lnTo>
                                    <a:pt x="373" y="119"/>
                                  </a:lnTo>
                                  <a:lnTo>
                                    <a:pt x="323" y="153"/>
                                  </a:lnTo>
                                  <a:lnTo>
                                    <a:pt x="275" y="191"/>
                                  </a:lnTo>
                                  <a:lnTo>
                                    <a:pt x="231" y="232"/>
                                  </a:lnTo>
                                  <a:lnTo>
                                    <a:pt x="190" y="277"/>
                                  </a:lnTo>
                                  <a:lnTo>
                                    <a:pt x="152" y="324"/>
                                  </a:lnTo>
                                  <a:lnTo>
                                    <a:pt x="118" y="375"/>
                                  </a:lnTo>
                                  <a:lnTo>
                                    <a:pt x="88" y="428"/>
                                  </a:lnTo>
                                  <a:lnTo>
                                    <a:pt x="62" y="484"/>
                                  </a:lnTo>
                                  <a:lnTo>
                                    <a:pt x="40" y="542"/>
                                  </a:lnTo>
                                  <a:lnTo>
                                    <a:pt x="23" y="602"/>
                                  </a:lnTo>
                                  <a:lnTo>
                                    <a:pt x="10" y="664"/>
                                  </a:lnTo>
                                  <a:lnTo>
                                    <a:pt x="3" y="727"/>
                                  </a:lnTo>
                                  <a:lnTo>
                                    <a:pt x="0" y="792"/>
                                  </a:lnTo>
                                  <a:lnTo>
                                    <a:pt x="3" y="857"/>
                                  </a:lnTo>
                                  <a:lnTo>
                                    <a:pt x="10" y="921"/>
                                  </a:lnTo>
                                  <a:lnTo>
                                    <a:pt x="23" y="982"/>
                                  </a:lnTo>
                                  <a:lnTo>
                                    <a:pt x="40" y="1042"/>
                                  </a:lnTo>
                                  <a:lnTo>
                                    <a:pt x="62" y="1100"/>
                                  </a:lnTo>
                                  <a:lnTo>
                                    <a:pt x="88" y="1156"/>
                                  </a:lnTo>
                                  <a:lnTo>
                                    <a:pt x="118" y="1209"/>
                                  </a:lnTo>
                                  <a:lnTo>
                                    <a:pt x="152" y="1260"/>
                                  </a:lnTo>
                                  <a:lnTo>
                                    <a:pt x="190" y="1308"/>
                                  </a:lnTo>
                                  <a:lnTo>
                                    <a:pt x="231" y="1352"/>
                                  </a:lnTo>
                                  <a:lnTo>
                                    <a:pt x="275" y="1393"/>
                                  </a:lnTo>
                                  <a:lnTo>
                                    <a:pt x="323" y="1431"/>
                                  </a:lnTo>
                                  <a:lnTo>
                                    <a:pt x="373" y="1465"/>
                                  </a:lnTo>
                                  <a:lnTo>
                                    <a:pt x="426" y="1496"/>
                                  </a:lnTo>
                                  <a:lnTo>
                                    <a:pt x="482" y="1522"/>
                                  </a:lnTo>
                                  <a:lnTo>
                                    <a:pt x="539" y="1544"/>
                                  </a:lnTo>
                                  <a:lnTo>
                                    <a:pt x="599" y="1561"/>
                                  </a:lnTo>
                                  <a:lnTo>
                                    <a:pt x="661" y="1574"/>
                                  </a:lnTo>
                                  <a:lnTo>
                                    <a:pt x="724" y="1582"/>
                                  </a:lnTo>
                                  <a:lnTo>
                                    <a:pt x="789" y="1584"/>
                                  </a:lnTo>
                                  <a:close/>
                                </a:path>
                              </a:pathLst>
                            </a:custGeom>
                            <a:noFill/>
                            <a:ln w="254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7" name="Group 147"/>
                        <wpg:cNvGrpSpPr>
                          <a:grpSpLocks/>
                        </wpg:cNvGrpSpPr>
                        <wpg:grpSpPr bwMode="auto">
                          <a:xfrm>
                            <a:off x="9666" y="9650"/>
                            <a:ext cx="1577" cy="1584"/>
                            <a:chOff x="9666" y="9650"/>
                            <a:chExt cx="1577" cy="1584"/>
                          </a:xfrm>
                        </wpg:grpSpPr>
                        <wps:wsp>
                          <wps:cNvPr id="98" name="Freeform 148"/>
                          <wps:cNvSpPr>
                            <a:spLocks/>
                          </wps:cNvSpPr>
                          <wps:spPr bwMode="auto">
                            <a:xfrm>
                              <a:off x="9666" y="9650"/>
                              <a:ext cx="1577" cy="1584"/>
                            </a:xfrm>
                            <a:custGeom>
                              <a:avLst/>
                              <a:gdLst>
                                <a:gd name="T0" fmla="+- 0 10390 9666"/>
                                <a:gd name="T1" fmla="*/ T0 w 1577"/>
                                <a:gd name="T2" fmla="+- 0 9653 9650"/>
                                <a:gd name="T3" fmla="*/ 9653 h 1584"/>
                                <a:gd name="T4" fmla="+- 0 10265 9666"/>
                                <a:gd name="T5" fmla="*/ T4 w 1577"/>
                                <a:gd name="T6" fmla="+- 0 9673 9650"/>
                                <a:gd name="T7" fmla="*/ 9673 h 1584"/>
                                <a:gd name="T8" fmla="+- 0 10147 9666"/>
                                <a:gd name="T9" fmla="*/ T8 w 1577"/>
                                <a:gd name="T10" fmla="+- 0 9712 9650"/>
                                <a:gd name="T11" fmla="*/ 9712 h 1584"/>
                                <a:gd name="T12" fmla="+- 0 10039 9666"/>
                                <a:gd name="T13" fmla="*/ T12 w 1577"/>
                                <a:gd name="T14" fmla="+- 0 9769 9650"/>
                                <a:gd name="T15" fmla="*/ 9769 h 1584"/>
                                <a:gd name="T16" fmla="+- 0 9941 9666"/>
                                <a:gd name="T17" fmla="*/ T16 w 1577"/>
                                <a:gd name="T18" fmla="+- 0 9841 9650"/>
                                <a:gd name="T19" fmla="*/ 9841 h 1584"/>
                                <a:gd name="T20" fmla="+- 0 9856 9666"/>
                                <a:gd name="T21" fmla="*/ T20 w 1577"/>
                                <a:gd name="T22" fmla="+- 0 9927 9650"/>
                                <a:gd name="T23" fmla="*/ 9927 h 1584"/>
                                <a:gd name="T24" fmla="+- 0 9784 9666"/>
                                <a:gd name="T25" fmla="*/ T24 w 1577"/>
                                <a:gd name="T26" fmla="+- 0 10025 9650"/>
                                <a:gd name="T27" fmla="*/ 10025 h 1584"/>
                                <a:gd name="T28" fmla="+- 0 9728 9666"/>
                                <a:gd name="T29" fmla="*/ T28 w 1577"/>
                                <a:gd name="T30" fmla="+- 0 10134 9650"/>
                                <a:gd name="T31" fmla="*/ 10134 h 1584"/>
                                <a:gd name="T32" fmla="+- 0 9689 9666"/>
                                <a:gd name="T33" fmla="*/ T32 w 1577"/>
                                <a:gd name="T34" fmla="+- 0 10252 9650"/>
                                <a:gd name="T35" fmla="*/ 10252 h 1584"/>
                                <a:gd name="T36" fmla="+- 0 9668 9666"/>
                                <a:gd name="T37" fmla="*/ T36 w 1577"/>
                                <a:gd name="T38" fmla="+- 0 10377 9650"/>
                                <a:gd name="T39" fmla="*/ 10377 h 1584"/>
                                <a:gd name="T40" fmla="+- 0 9668 9666"/>
                                <a:gd name="T41" fmla="*/ T40 w 1577"/>
                                <a:gd name="T42" fmla="+- 0 10507 9650"/>
                                <a:gd name="T43" fmla="*/ 10507 h 1584"/>
                                <a:gd name="T44" fmla="+- 0 9689 9666"/>
                                <a:gd name="T45" fmla="*/ T44 w 1577"/>
                                <a:gd name="T46" fmla="+- 0 10632 9650"/>
                                <a:gd name="T47" fmla="*/ 10632 h 1584"/>
                                <a:gd name="T48" fmla="+- 0 9728 9666"/>
                                <a:gd name="T49" fmla="*/ T48 w 1577"/>
                                <a:gd name="T50" fmla="+- 0 10750 9650"/>
                                <a:gd name="T51" fmla="*/ 10750 h 1584"/>
                                <a:gd name="T52" fmla="+- 0 9784 9666"/>
                                <a:gd name="T53" fmla="*/ T52 w 1577"/>
                                <a:gd name="T54" fmla="+- 0 10859 9650"/>
                                <a:gd name="T55" fmla="*/ 10859 h 1584"/>
                                <a:gd name="T56" fmla="+- 0 9856 9666"/>
                                <a:gd name="T57" fmla="*/ T56 w 1577"/>
                                <a:gd name="T58" fmla="+- 0 10958 9650"/>
                                <a:gd name="T59" fmla="*/ 10958 h 1584"/>
                                <a:gd name="T60" fmla="+- 0 9941 9666"/>
                                <a:gd name="T61" fmla="*/ T60 w 1577"/>
                                <a:gd name="T62" fmla="+- 0 11043 9650"/>
                                <a:gd name="T63" fmla="*/ 11043 h 1584"/>
                                <a:gd name="T64" fmla="+- 0 10039 9666"/>
                                <a:gd name="T65" fmla="*/ T64 w 1577"/>
                                <a:gd name="T66" fmla="+- 0 11115 9650"/>
                                <a:gd name="T67" fmla="*/ 11115 h 1584"/>
                                <a:gd name="T68" fmla="+- 0 10147 9666"/>
                                <a:gd name="T69" fmla="*/ T68 w 1577"/>
                                <a:gd name="T70" fmla="+- 0 11172 9650"/>
                                <a:gd name="T71" fmla="*/ 11172 h 1584"/>
                                <a:gd name="T72" fmla="+- 0 10265 9666"/>
                                <a:gd name="T73" fmla="*/ T72 w 1577"/>
                                <a:gd name="T74" fmla="+- 0 11211 9650"/>
                                <a:gd name="T75" fmla="*/ 11211 h 1584"/>
                                <a:gd name="T76" fmla="+- 0 10390 9666"/>
                                <a:gd name="T77" fmla="*/ T76 w 1577"/>
                                <a:gd name="T78" fmla="+- 0 11232 9650"/>
                                <a:gd name="T79" fmla="*/ 11232 h 1584"/>
                                <a:gd name="T80" fmla="+- 0 10519 9666"/>
                                <a:gd name="T81" fmla="*/ T80 w 1577"/>
                                <a:gd name="T82" fmla="+- 0 11232 9650"/>
                                <a:gd name="T83" fmla="*/ 11232 h 1584"/>
                                <a:gd name="T84" fmla="+- 0 10644 9666"/>
                                <a:gd name="T85" fmla="*/ T84 w 1577"/>
                                <a:gd name="T86" fmla="+- 0 11211 9650"/>
                                <a:gd name="T87" fmla="*/ 11211 h 1584"/>
                                <a:gd name="T88" fmla="+- 0 10761 9666"/>
                                <a:gd name="T89" fmla="*/ T88 w 1577"/>
                                <a:gd name="T90" fmla="+- 0 11172 9650"/>
                                <a:gd name="T91" fmla="*/ 11172 h 1584"/>
                                <a:gd name="T92" fmla="+- 0 10870 9666"/>
                                <a:gd name="T93" fmla="*/ T92 w 1577"/>
                                <a:gd name="T94" fmla="+- 0 11115 9650"/>
                                <a:gd name="T95" fmla="*/ 11115 h 1584"/>
                                <a:gd name="T96" fmla="+- 0 10968 9666"/>
                                <a:gd name="T97" fmla="*/ T96 w 1577"/>
                                <a:gd name="T98" fmla="+- 0 11043 9650"/>
                                <a:gd name="T99" fmla="*/ 11043 h 1584"/>
                                <a:gd name="T100" fmla="+- 0 11053 9666"/>
                                <a:gd name="T101" fmla="*/ T100 w 1577"/>
                                <a:gd name="T102" fmla="+- 0 10958 9650"/>
                                <a:gd name="T103" fmla="*/ 10958 h 1584"/>
                                <a:gd name="T104" fmla="+- 0 11125 9666"/>
                                <a:gd name="T105" fmla="*/ T104 w 1577"/>
                                <a:gd name="T106" fmla="+- 0 10859 9650"/>
                                <a:gd name="T107" fmla="*/ 10859 h 1584"/>
                                <a:gd name="T108" fmla="+- 0 11181 9666"/>
                                <a:gd name="T109" fmla="*/ T108 w 1577"/>
                                <a:gd name="T110" fmla="+- 0 10750 9650"/>
                                <a:gd name="T111" fmla="*/ 10750 h 1584"/>
                                <a:gd name="T112" fmla="+- 0 11220 9666"/>
                                <a:gd name="T113" fmla="*/ T112 w 1577"/>
                                <a:gd name="T114" fmla="+- 0 10632 9650"/>
                                <a:gd name="T115" fmla="*/ 10632 h 1584"/>
                                <a:gd name="T116" fmla="+- 0 11240 9666"/>
                                <a:gd name="T117" fmla="*/ T116 w 1577"/>
                                <a:gd name="T118" fmla="+- 0 10507 9650"/>
                                <a:gd name="T119" fmla="*/ 10507 h 1584"/>
                                <a:gd name="T120" fmla="+- 0 11240 9666"/>
                                <a:gd name="T121" fmla="*/ T120 w 1577"/>
                                <a:gd name="T122" fmla="+- 0 10377 9650"/>
                                <a:gd name="T123" fmla="*/ 10377 h 1584"/>
                                <a:gd name="T124" fmla="+- 0 11220 9666"/>
                                <a:gd name="T125" fmla="*/ T124 w 1577"/>
                                <a:gd name="T126" fmla="+- 0 10252 9650"/>
                                <a:gd name="T127" fmla="*/ 10252 h 1584"/>
                                <a:gd name="T128" fmla="+- 0 11181 9666"/>
                                <a:gd name="T129" fmla="*/ T128 w 1577"/>
                                <a:gd name="T130" fmla="+- 0 10134 9650"/>
                                <a:gd name="T131" fmla="*/ 10134 h 1584"/>
                                <a:gd name="T132" fmla="+- 0 11125 9666"/>
                                <a:gd name="T133" fmla="*/ T132 w 1577"/>
                                <a:gd name="T134" fmla="+- 0 10025 9650"/>
                                <a:gd name="T135" fmla="*/ 10025 h 1584"/>
                                <a:gd name="T136" fmla="+- 0 11053 9666"/>
                                <a:gd name="T137" fmla="*/ T136 w 1577"/>
                                <a:gd name="T138" fmla="+- 0 9927 9650"/>
                                <a:gd name="T139" fmla="*/ 9927 h 1584"/>
                                <a:gd name="T140" fmla="+- 0 10968 9666"/>
                                <a:gd name="T141" fmla="*/ T140 w 1577"/>
                                <a:gd name="T142" fmla="+- 0 9841 9650"/>
                                <a:gd name="T143" fmla="*/ 9841 h 1584"/>
                                <a:gd name="T144" fmla="+- 0 10870 9666"/>
                                <a:gd name="T145" fmla="*/ T144 w 1577"/>
                                <a:gd name="T146" fmla="+- 0 9769 9650"/>
                                <a:gd name="T147" fmla="*/ 9769 h 1584"/>
                                <a:gd name="T148" fmla="+- 0 10761 9666"/>
                                <a:gd name="T149" fmla="*/ T148 w 1577"/>
                                <a:gd name="T150" fmla="+- 0 9712 9650"/>
                                <a:gd name="T151" fmla="*/ 9712 h 1584"/>
                                <a:gd name="T152" fmla="+- 0 10644 9666"/>
                                <a:gd name="T153" fmla="*/ T152 w 1577"/>
                                <a:gd name="T154" fmla="+- 0 9673 9650"/>
                                <a:gd name="T155" fmla="*/ 9673 h 1584"/>
                                <a:gd name="T156" fmla="+- 0 10519 9666"/>
                                <a:gd name="T157" fmla="*/ T156 w 1577"/>
                                <a:gd name="T158" fmla="+- 0 9653 9650"/>
                                <a:gd name="T159" fmla="*/ 9653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77" h="1584">
                                  <a:moveTo>
                                    <a:pt x="788" y="0"/>
                                  </a:moveTo>
                                  <a:lnTo>
                                    <a:pt x="724" y="3"/>
                                  </a:lnTo>
                                  <a:lnTo>
                                    <a:pt x="660" y="10"/>
                                  </a:lnTo>
                                  <a:lnTo>
                                    <a:pt x="599" y="23"/>
                                  </a:lnTo>
                                  <a:lnTo>
                                    <a:pt x="539" y="40"/>
                                  </a:lnTo>
                                  <a:lnTo>
                                    <a:pt x="481" y="62"/>
                                  </a:lnTo>
                                  <a:lnTo>
                                    <a:pt x="426" y="88"/>
                                  </a:lnTo>
                                  <a:lnTo>
                                    <a:pt x="373" y="119"/>
                                  </a:lnTo>
                                  <a:lnTo>
                                    <a:pt x="323" y="153"/>
                                  </a:lnTo>
                                  <a:lnTo>
                                    <a:pt x="275" y="191"/>
                                  </a:lnTo>
                                  <a:lnTo>
                                    <a:pt x="231" y="232"/>
                                  </a:lnTo>
                                  <a:lnTo>
                                    <a:pt x="190" y="277"/>
                                  </a:lnTo>
                                  <a:lnTo>
                                    <a:pt x="152" y="324"/>
                                  </a:lnTo>
                                  <a:lnTo>
                                    <a:pt x="118" y="375"/>
                                  </a:lnTo>
                                  <a:lnTo>
                                    <a:pt x="88" y="428"/>
                                  </a:lnTo>
                                  <a:lnTo>
                                    <a:pt x="62" y="484"/>
                                  </a:lnTo>
                                  <a:lnTo>
                                    <a:pt x="40" y="542"/>
                                  </a:lnTo>
                                  <a:lnTo>
                                    <a:pt x="23" y="602"/>
                                  </a:lnTo>
                                  <a:lnTo>
                                    <a:pt x="10" y="664"/>
                                  </a:lnTo>
                                  <a:lnTo>
                                    <a:pt x="2" y="727"/>
                                  </a:lnTo>
                                  <a:lnTo>
                                    <a:pt x="0" y="792"/>
                                  </a:lnTo>
                                  <a:lnTo>
                                    <a:pt x="2" y="857"/>
                                  </a:lnTo>
                                  <a:lnTo>
                                    <a:pt x="10" y="921"/>
                                  </a:lnTo>
                                  <a:lnTo>
                                    <a:pt x="23" y="982"/>
                                  </a:lnTo>
                                  <a:lnTo>
                                    <a:pt x="40" y="1042"/>
                                  </a:lnTo>
                                  <a:lnTo>
                                    <a:pt x="62" y="1100"/>
                                  </a:lnTo>
                                  <a:lnTo>
                                    <a:pt x="88" y="1156"/>
                                  </a:lnTo>
                                  <a:lnTo>
                                    <a:pt x="118" y="1209"/>
                                  </a:lnTo>
                                  <a:lnTo>
                                    <a:pt x="152" y="1260"/>
                                  </a:lnTo>
                                  <a:lnTo>
                                    <a:pt x="190" y="1308"/>
                                  </a:lnTo>
                                  <a:lnTo>
                                    <a:pt x="231" y="1352"/>
                                  </a:lnTo>
                                  <a:lnTo>
                                    <a:pt x="275" y="1393"/>
                                  </a:lnTo>
                                  <a:lnTo>
                                    <a:pt x="323" y="1431"/>
                                  </a:lnTo>
                                  <a:lnTo>
                                    <a:pt x="373" y="1465"/>
                                  </a:lnTo>
                                  <a:lnTo>
                                    <a:pt x="426" y="1496"/>
                                  </a:lnTo>
                                  <a:lnTo>
                                    <a:pt x="481" y="1522"/>
                                  </a:lnTo>
                                  <a:lnTo>
                                    <a:pt x="539" y="1544"/>
                                  </a:lnTo>
                                  <a:lnTo>
                                    <a:pt x="599" y="1561"/>
                                  </a:lnTo>
                                  <a:lnTo>
                                    <a:pt x="660" y="1574"/>
                                  </a:lnTo>
                                  <a:lnTo>
                                    <a:pt x="724" y="1582"/>
                                  </a:lnTo>
                                  <a:lnTo>
                                    <a:pt x="788" y="1584"/>
                                  </a:lnTo>
                                  <a:lnTo>
                                    <a:pt x="853" y="1582"/>
                                  </a:lnTo>
                                  <a:lnTo>
                                    <a:pt x="916" y="1574"/>
                                  </a:lnTo>
                                  <a:lnTo>
                                    <a:pt x="978" y="1561"/>
                                  </a:lnTo>
                                  <a:lnTo>
                                    <a:pt x="1038" y="1544"/>
                                  </a:lnTo>
                                  <a:lnTo>
                                    <a:pt x="1095" y="1522"/>
                                  </a:lnTo>
                                  <a:lnTo>
                                    <a:pt x="1151" y="1496"/>
                                  </a:lnTo>
                                  <a:lnTo>
                                    <a:pt x="1204" y="1465"/>
                                  </a:lnTo>
                                  <a:lnTo>
                                    <a:pt x="1254" y="1431"/>
                                  </a:lnTo>
                                  <a:lnTo>
                                    <a:pt x="1302" y="1393"/>
                                  </a:lnTo>
                                  <a:lnTo>
                                    <a:pt x="1346" y="1352"/>
                                  </a:lnTo>
                                  <a:lnTo>
                                    <a:pt x="1387" y="1308"/>
                                  </a:lnTo>
                                  <a:lnTo>
                                    <a:pt x="1425" y="1260"/>
                                  </a:lnTo>
                                  <a:lnTo>
                                    <a:pt x="1459" y="1209"/>
                                  </a:lnTo>
                                  <a:lnTo>
                                    <a:pt x="1489" y="1156"/>
                                  </a:lnTo>
                                  <a:lnTo>
                                    <a:pt x="1515" y="1100"/>
                                  </a:lnTo>
                                  <a:lnTo>
                                    <a:pt x="1537" y="1042"/>
                                  </a:lnTo>
                                  <a:lnTo>
                                    <a:pt x="1554" y="982"/>
                                  </a:lnTo>
                                  <a:lnTo>
                                    <a:pt x="1567" y="921"/>
                                  </a:lnTo>
                                  <a:lnTo>
                                    <a:pt x="1574" y="857"/>
                                  </a:lnTo>
                                  <a:lnTo>
                                    <a:pt x="1577" y="792"/>
                                  </a:lnTo>
                                  <a:lnTo>
                                    <a:pt x="1574" y="727"/>
                                  </a:lnTo>
                                  <a:lnTo>
                                    <a:pt x="1567" y="664"/>
                                  </a:lnTo>
                                  <a:lnTo>
                                    <a:pt x="1554" y="602"/>
                                  </a:lnTo>
                                  <a:lnTo>
                                    <a:pt x="1537" y="542"/>
                                  </a:lnTo>
                                  <a:lnTo>
                                    <a:pt x="1515" y="484"/>
                                  </a:lnTo>
                                  <a:lnTo>
                                    <a:pt x="1489" y="428"/>
                                  </a:lnTo>
                                  <a:lnTo>
                                    <a:pt x="1459" y="375"/>
                                  </a:lnTo>
                                  <a:lnTo>
                                    <a:pt x="1425" y="324"/>
                                  </a:lnTo>
                                  <a:lnTo>
                                    <a:pt x="1387" y="277"/>
                                  </a:lnTo>
                                  <a:lnTo>
                                    <a:pt x="1346" y="232"/>
                                  </a:lnTo>
                                  <a:lnTo>
                                    <a:pt x="1302" y="191"/>
                                  </a:lnTo>
                                  <a:lnTo>
                                    <a:pt x="1254" y="153"/>
                                  </a:lnTo>
                                  <a:lnTo>
                                    <a:pt x="1204" y="119"/>
                                  </a:lnTo>
                                  <a:lnTo>
                                    <a:pt x="1151" y="88"/>
                                  </a:lnTo>
                                  <a:lnTo>
                                    <a:pt x="1095" y="62"/>
                                  </a:lnTo>
                                  <a:lnTo>
                                    <a:pt x="1038" y="40"/>
                                  </a:lnTo>
                                  <a:lnTo>
                                    <a:pt x="978" y="23"/>
                                  </a:lnTo>
                                  <a:lnTo>
                                    <a:pt x="916" y="10"/>
                                  </a:lnTo>
                                  <a:lnTo>
                                    <a:pt x="853" y="3"/>
                                  </a:lnTo>
                                  <a:lnTo>
                                    <a:pt x="788" y="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 name="Group 145"/>
                        <wpg:cNvGrpSpPr>
                          <a:grpSpLocks/>
                        </wpg:cNvGrpSpPr>
                        <wpg:grpSpPr bwMode="auto">
                          <a:xfrm>
                            <a:off x="9666" y="9650"/>
                            <a:ext cx="1577" cy="1584"/>
                            <a:chOff x="9666" y="9650"/>
                            <a:chExt cx="1577" cy="1584"/>
                          </a:xfrm>
                        </wpg:grpSpPr>
                        <wps:wsp>
                          <wps:cNvPr id="100" name="Freeform 146"/>
                          <wps:cNvSpPr>
                            <a:spLocks/>
                          </wps:cNvSpPr>
                          <wps:spPr bwMode="auto">
                            <a:xfrm>
                              <a:off x="9666" y="9650"/>
                              <a:ext cx="1577" cy="1584"/>
                            </a:xfrm>
                            <a:custGeom>
                              <a:avLst/>
                              <a:gdLst>
                                <a:gd name="T0" fmla="+- 0 10519 9666"/>
                                <a:gd name="T1" fmla="*/ T0 w 1577"/>
                                <a:gd name="T2" fmla="+- 0 11232 9650"/>
                                <a:gd name="T3" fmla="*/ 11232 h 1584"/>
                                <a:gd name="T4" fmla="+- 0 10644 9666"/>
                                <a:gd name="T5" fmla="*/ T4 w 1577"/>
                                <a:gd name="T6" fmla="+- 0 11211 9650"/>
                                <a:gd name="T7" fmla="*/ 11211 h 1584"/>
                                <a:gd name="T8" fmla="+- 0 10761 9666"/>
                                <a:gd name="T9" fmla="*/ T8 w 1577"/>
                                <a:gd name="T10" fmla="+- 0 11172 9650"/>
                                <a:gd name="T11" fmla="*/ 11172 h 1584"/>
                                <a:gd name="T12" fmla="+- 0 10870 9666"/>
                                <a:gd name="T13" fmla="*/ T12 w 1577"/>
                                <a:gd name="T14" fmla="+- 0 11115 9650"/>
                                <a:gd name="T15" fmla="*/ 11115 h 1584"/>
                                <a:gd name="T16" fmla="+- 0 10968 9666"/>
                                <a:gd name="T17" fmla="*/ T16 w 1577"/>
                                <a:gd name="T18" fmla="+- 0 11043 9650"/>
                                <a:gd name="T19" fmla="*/ 11043 h 1584"/>
                                <a:gd name="T20" fmla="+- 0 11053 9666"/>
                                <a:gd name="T21" fmla="*/ T20 w 1577"/>
                                <a:gd name="T22" fmla="+- 0 10958 9650"/>
                                <a:gd name="T23" fmla="*/ 10958 h 1584"/>
                                <a:gd name="T24" fmla="+- 0 11125 9666"/>
                                <a:gd name="T25" fmla="*/ T24 w 1577"/>
                                <a:gd name="T26" fmla="+- 0 10859 9650"/>
                                <a:gd name="T27" fmla="*/ 10859 h 1584"/>
                                <a:gd name="T28" fmla="+- 0 11181 9666"/>
                                <a:gd name="T29" fmla="*/ T28 w 1577"/>
                                <a:gd name="T30" fmla="+- 0 10750 9650"/>
                                <a:gd name="T31" fmla="*/ 10750 h 1584"/>
                                <a:gd name="T32" fmla="+- 0 11220 9666"/>
                                <a:gd name="T33" fmla="*/ T32 w 1577"/>
                                <a:gd name="T34" fmla="+- 0 10632 9650"/>
                                <a:gd name="T35" fmla="*/ 10632 h 1584"/>
                                <a:gd name="T36" fmla="+- 0 11240 9666"/>
                                <a:gd name="T37" fmla="*/ T36 w 1577"/>
                                <a:gd name="T38" fmla="+- 0 10507 9650"/>
                                <a:gd name="T39" fmla="*/ 10507 h 1584"/>
                                <a:gd name="T40" fmla="+- 0 11240 9666"/>
                                <a:gd name="T41" fmla="*/ T40 w 1577"/>
                                <a:gd name="T42" fmla="+- 0 10377 9650"/>
                                <a:gd name="T43" fmla="*/ 10377 h 1584"/>
                                <a:gd name="T44" fmla="+- 0 11220 9666"/>
                                <a:gd name="T45" fmla="*/ T44 w 1577"/>
                                <a:gd name="T46" fmla="+- 0 10252 9650"/>
                                <a:gd name="T47" fmla="*/ 10252 h 1584"/>
                                <a:gd name="T48" fmla="+- 0 11181 9666"/>
                                <a:gd name="T49" fmla="*/ T48 w 1577"/>
                                <a:gd name="T50" fmla="+- 0 10134 9650"/>
                                <a:gd name="T51" fmla="*/ 10134 h 1584"/>
                                <a:gd name="T52" fmla="+- 0 11125 9666"/>
                                <a:gd name="T53" fmla="*/ T52 w 1577"/>
                                <a:gd name="T54" fmla="+- 0 10025 9650"/>
                                <a:gd name="T55" fmla="*/ 10025 h 1584"/>
                                <a:gd name="T56" fmla="+- 0 11053 9666"/>
                                <a:gd name="T57" fmla="*/ T56 w 1577"/>
                                <a:gd name="T58" fmla="+- 0 9927 9650"/>
                                <a:gd name="T59" fmla="*/ 9927 h 1584"/>
                                <a:gd name="T60" fmla="+- 0 10968 9666"/>
                                <a:gd name="T61" fmla="*/ T60 w 1577"/>
                                <a:gd name="T62" fmla="+- 0 9841 9650"/>
                                <a:gd name="T63" fmla="*/ 9841 h 1584"/>
                                <a:gd name="T64" fmla="+- 0 10870 9666"/>
                                <a:gd name="T65" fmla="*/ T64 w 1577"/>
                                <a:gd name="T66" fmla="+- 0 9769 9650"/>
                                <a:gd name="T67" fmla="*/ 9769 h 1584"/>
                                <a:gd name="T68" fmla="+- 0 10761 9666"/>
                                <a:gd name="T69" fmla="*/ T68 w 1577"/>
                                <a:gd name="T70" fmla="+- 0 9712 9650"/>
                                <a:gd name="T71" fmla="*/ 9712 h 1584"/>
                                <a:gd name="T72" fmla="+- 0 10644 9666"/>
                                <a:gd name="T73" fmla="*/ T72 w 1577"/>
                                <a:gd name="T74" fmla="+- 0 9673 9650"/>
                                <a:gd name="T75" fmla="*/ 9673 h 1584"/>
                                <a:gd name="T76" fmla="+- 0 10519 9666"/>
                                <a:gd name="T77" fmla="*/ T76 w 1577"/>
                                <a:gd name="T78" fmla="+- 0 9653 9650"/>
                                <a:gd name="T79" fmla="*/ 9653 h 1584"/>
                                <a:gd name="T80" fmla="+- 0 10390 9666"/>
                                <a:gd name="T81" fmla="*/ T80 w 1577"/>
                                <a:gd name="T82" fmla="+- 0 9653 9650"/>
                                <a:gd name="T83" fmla="*/ 9653 h 1584"/>
                                <a:gd name="T84" fmla="+- 0 10265 9666"/>
                                <a:gd name="T85" fmla="*/ T84 w 1577"/>
                                <a:gd name="T86" fmla="+- 0 9673 9650"/>
                                <a:gd name="T87" fmla="*/ 9673 h 1584"/>
                                <a:gd name="T88" fmla="+- 0 10147 9666"/>
                                <a:gd name="T89" fmla="*/ T88 w 1577"/>
                                <a:gd name="T90" fmla="+- 0 9712 9650"/>
                                <a:gd name="T91" fmla="*/ 9712 h 1584"/>
                                <a:gd name="T92" fmla="+- 0 10039 9666"/>
                                <a:gd name="T93" fmla="*/ T92 w 1577"/>
                                <a:gd name="T94" fmla="+- 0 9769 9650"/>
                                <a:gd name="T95" fmla="*/ 9769 h 1584"/>
                                <a:gd name="T96" fmla="+- 0 9941 9666"/>
                                <a:gd name="T97" fmla="*/ T96 w 1577"/>
                                <a:gd name="T98" fmla="+- 0 9841 9650"/>
                                <a:gd name="T99" fmla="*/ 9841 h 1584"/>
                                <a:gd name="T100" fmla="+- 0 9856 9666"/>
                                <a:gd name="T101" fmla="*/ T100 w 1577"/>
                                <a:gd name="T102" fmla="+- 0 9927 9650"/>
                                <a:gd name="T103" fmla="*/ 9927 h 1584"/>
                                <a:gd name="T104" fmla="+- 0 9784 9666"/>
                                <a:gd name="T105" fmla="*/ T104 w 1577"/>
                                <a:gd name="T106" fmla="+- 0 10025 9650"/>
                                <a:gd name="T107" fmla="*/ 10025 h 1584"/>
                                <a:gd name="T108" fmla="+- 0 9728 9666"/>
                                <a:gd name="T109" fmla="*/ T108 w 1577"/>
                                <a:gd name="T110" fmla="+- 0 10134 9650"/>
                                <a:gd name="T111" fmla="*/ 10134 h 1584"/>
                                <a:gd name="T112" fmla="+- 0 9689 9666"/>
                                <a:gd name="T113" fmla="*/ T112 w 1577"/>
                                <a:gd name="T114" fmla="+- 0 10252 9650"/>
                                <a:gd name="T115" fmla="*/ 10252 h 1584"/>
                                <a:gd name="T116" fmla="+- 0 9668 9666"/>
                                <a:gd name="T117" fmla="*/ T116 w 1577"/>
                                <a:gd name="T118" fmla="+- 0 10377 9650"/>
                                <a:gd name="T119" fmla="*/ 10377 h 1584"/>
                                <a:gd name="T120" fmla="+- 0 9668 9666"/>
                                <a:gd name="T121" fmla="*/ T120 w 1577"/>
                                <a:gd name="T122" fmla="+- 0 10507 9650"/>
                                <a:gd name="T123" fmla="*/ 10507 h 1584"/>
                                <a:gd name="T124" fmla="+- 0 9689 9666"/>
                                <a:gd name="T125" fmla="*/ T124 w 1577"/>
                                <a:gd name="T126" fmla="+- 0 10632 9650"/>
                                <a:gd name="T127" fmla="*/ 10632 h 1584"/>
                                <a:gd name="T128" fmla="+- 0 9728 9666"/>
                                <a:gd name="T129" fmla="*/ T128 w 1577"/>
                                <a:gd name="T130" fmla="+- 0 10750 9650"/>
                                <a:gd name="T131" fmla="*/ 10750 h 1584"/>
                                <a:gd name="T132" fmla="+- 0 9784 9666"/>
                                <a:gd name="T133" fmla="*/ T132 w 1577"/>
                                <a:gd name="T134" fmla="+- 0 10859 9650"/>
                                <a:gd name="T135" fmla="*/ 10859 h 1584"/>
                                <a:gd name="T136" fmla="+- 0 9856 9666"/>
                                <a:gd name="T137" fmla="*/ T136 w 1577"/>
                                <a:gd name="T138" fmla="+- 0 10958 9650"/>
                                <a:gd name="T139" fmla="*/ 10958 h 1584"/>
                                <a:gd name="T140" fmla="+- 0 9941 9666"/>
                                <a:gd name="T141" fmla="*/ T140 w 1577"/>
                                <a:gd name="T142" fmla="+- 0 11043 9650"/>
                                <a:gd name="T143" fmla="*/ 11043 h 1584"/>
                                <a:gd name="T144" fmla="+- 0 10039 9666"/>
                                <a:gd name="T145" fmla="*/ T144 w 1577"/>
                                <a:gd name="T146" fmla="+- 0 11115 9650"/>
                                <a:gd name="T147" fmla="*/ 11115 h 1584"/>
                                <a:gd name="T148" fmla="+- 0 10147 9666"/>
                                <a:gd name="T149" fmla="*/ T148 w 1577"/>
                                <a:gd name="T150" fmla="+- 0 11172 9650"/>
                                <a:gd name="T151" fmla="*/ 11172 h 1584"/>
                                <a:gd name="T152" fmla="+- 0 10265 9666"/>
                                <a:gd name="T153" fmla="*/ T152 w 1577"/>
                                <a:gd name="T154" fmla="+- 0 11211 9650"/>
                                <a:gd name="T155" fmla="*/ 11211 h 1584"/>
                                <a:gd name="T156" fmla="+- 0 10390 9666"/>
                                <a:gd name="T157" fmla="*/ T156 w 1577"/>
                                <a:gd name="T158" fmla="+- 0 11232 9650"/>
                                <a:gd name="T159" fmla="*/ 11232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77" h="1584">
                                  <a:moveTo>
                                    <a:pt x="788" y="1584"/>
                                  </a:moveTo>
                                  <a:lnTo>
                                    <a:pt x="853" y="1582"/>
                                  </a:lnTo>
                                  <a:lnTo>
                                    <a:pt x="916" y="1574"/>
                                  </a:lnTo>
                                  <a:lnTo>
                                    <a:pt x="978" y="1561"/>
                                  </a:lnTo>
                                  <a:lnTo>
                                    <a:pt x="1038" y="1544"/>
                                  </a:lnTo>
                                  <a:lnTo>
                                    <a:pt x="1095" y="1522"/>
                                  </a:lnTo>
                                  <a:lnTo>
                                    <a:pt x="1151" y="1496"/>
                                  </a:lnTo>
                                  <a:lnTo>
                                    <a:pt x="1204" y="1465"/>
                                  </a:lnTo>
                                  <a:lnTo>
                                    <a:pt x="1254" y="1431"/>
                                  </a:lnTo>
                                  <a:lnTo>
                                    <a:pt x="1302" y="1393"/>
                                  </a:lnTo>
                                  <a:lnTo>
                                    <a:pt x="1346" y="1352"/>
                                  </a:lnTo>
                                  <a:lnTo>
                                    <a:pt x="1387" y="1308"/>
                                  </a:lnTo>
                                  <a:lnTo>
                                    <a:pt x="1425" y="1260"/>
                                  </a:lnTo>
                                  <a:lnTo>
                                    <a:pt x="1459" y="1209"/>
                                  </a:lnTo>
                                  <a:lnTo>
                                    <a:pt x="1489" y="1156"/>
                                  </a:lnTo>
                                  <a:lnTo>
                                    <a:pt x="1515" y="1100"/>
                                  </a:lnTo>
                                  <a:lnTo>
                                    <a:pt x="1537" y="1042"/>
                                  </a:lnTo>
                                  <a:lnTo>
                                    <a:pt x="1554" y="982"/>
                                  </a:lnTo>
                                  <a:lnTo>
                                    <a:pt x="1567" y="921"/>
                                  </a:lnTo>
                                  <a:lnTo>
                                    <a:pt x="1574" y="857"/>
                                  </a:lnTo>
                                  <a:lnTo>
                                    <a:pt x="1577" y="792"/>
                                  </a:lnTo>
                                  <a:lnTo>
                                    <a:pt x="1574" y="727"/>
                                  </a:lnTo>
                                  <a:lnTo>
                                    <a:pt x="1567" y="664"/>
                                  </a:lnTo>
                                  <a:lnTo>
                                    <a:pt x="1554" y="602"/>
                                  </a:lnTo>
                                  <a:lnTo>
                                    <a:pt x="1537" y="542"/>
                                  </a:lnTo>
                                  <a:lnTo>
                                    <a:pt x="1515" y="484"/>
                                  </a:lnTo>
                                  <a:lnTo>
                                    <a:pt x="1489" y="428"/>
                                  </a:lnTo>
                                  <a:lnTo>
                                    <a:pt x="1459" y="375"/>
                                  </a:lnTo>
                                  <a:lnTo>
                                    <a:pt x="1425" y="324"/>
                                  </a:lnTo>
                                  <a:lnTo>
                                    <a:pt x="1387" y="277"/>
                                  </a:lnTo>
                                  <a:lnTo>
                                    <a:pt x="1346" y="232"/>
                                  </a:lnTo>
                                  <a:lnTo>
                                    <a:pt x="1302" y="191"/>
                                  </a:lnTo>
                                  <a:lnTo>
                                    <a:pt x="1254" y="153"/>
                                  </a:lnTo>
                                  <a:lnTo>
                                    <a:pt x="1204" y="119"/>
                                  </a:lnTo>
                                  <a:lnTo>
                                    <a:pt x="1151" y="88"/>
                                  </a:lnTo>
                                  <a:lnTo>
                                    <a:pt x="1095" y="62"/>
                                  </a:lnTo>
                                  <a:lnTo>
                                    <a:pt x="1038" y="40"/>
                                  </a:lnTo>
                                  <a:lnTo>
                                    <a:pt x="978" y="23"/>
                                  </a:lnTo>
                                  <a:lnTo>
                                    <a:pt x="916" y="10"/>
                                  </a:lnTo>
                                  <a:lnTo>
                                    <a:pt x="853" y="3"/>
                                  </a:lnTo>
                                  <a:lnTo>
                                    <a:pt x="788" y="0"/>
                                  </a:lnTo>
                                  <a:lnTo>
                                    <a:pt x="724" y="3"/>
                                  </a:lnTo>
                                  <a:lnTo>
                                    <a:pt x="660" y="10"/>
                                  </a:lnTo>
                                  <a:lnTo>
                                    <a:pt x="599" y="23"/>
                                  </a:lnTo>
                                  <a:lnTo>
                                    <a:pt x="539" y="40"/>
                                  </a:lnTo>
                                  <a:lnTo>
                                    <a:pt x="481" y="62"/>
                                  </a:lnTo>
                                  <a:lnTo>
                                    <a:pt x="426" y="88"/>
                                  </a:lnTo>
                                  <a:lnTo>
                                    <a:pt x="373" y="119"/>
                                  </a:lnTo>
                                  <a:lnTo>
                                    <a:pt x="323" y="153"/>
                                  </a:lnTo>
                                  <a:lnTo>
                                    <a:pt x="275" y="191"/>
                                  </a:lnTo>
                                  <a:lnTo>
                                    <a:pt x="231" y="232"/>
                                  </a:lnTo>
                                  <a:lnTo>
                                    <a:pt x="190" y="277"/>
                                  </a:lnTo>
                                  <a:lnTo>
                                    <a:pt x="152" y="324"/>
                                  </a:lnTo>
                                  <a:lnTo>
                                    <a:pt x="118" y="375"/>
                                  </a:lnTo>
                                  <a:lnTo>
                                    <a:pt x="88" y="428"/>
                                  </a:lnTo>
                                  <a:lnTo>
                                    <a:pt x="62" y="484"/>
                                  </a:lnTo>
                                  <a:lnTo>
                                    <a:pt x="40" y="542"/>
                                  </a:lnTo>
                                  <a:lnTo>
                                    <a:pt x="23" y="602"/>
                                  </a:lnTo>
                                  <a:lnTo>
                                    <a:pt x="10" y="664"/>
                                  </a:lnTo>
                                  <a:lnTo>
                                    <a:pt x="2" y="727"/>
                                  </a:lnTo>
                                  <a:lnTo>
                                    <a:pt x="0" y="792"/>
                                  </a:lnTo>
                                  <a:lnTo>
                                    <a:pt x="2" y="857"/>
                                  </a:lnTo>
                                  <a:lnTo>
                                    <a:pt x="10" y="921"/>
                                  </a:lnTo>
                                  <a:lnTo>
                                    <a:pt x="23" y="982"/>
                                  </a:lnTo>
                                  <a:lnTo>
                                    <a:pt x="40" y="1042"/>
                                  </a:lnTo>
                                  <a:lnTo>
                                    <a:pt x="62" y="1100"/>
                                  </a:lnTo>
                                  <a:lnTo>
                                    <a:pt x="88" y="1156"/>
                                  </a:lnTo>
                                  <a:lnTo>
                                    <a:pt x="118" y="1209"/>
                                  </a:lnTo>
                                  <a:lnTo>
                                    <a:pt x="152" y="1260"/>
                                  </a:lnTo>
                                  <a:lnTo>
                                    <a:pt x="190" y="1308"/>
                                  </a:lnTo>
                                  <a:lnTo>
                                    <a:pt x="231" y="1352"/>
                                  </a:lnTo>
                                  <a:lnTo>
                                    <a:pt x="275" y="1393"/>
                                  </a:lnTo>
                                  <a:lnTo>
                                    <a:pt x="323" y="1431"/>
                                  </a:lnTo>
                                  <a:lnTo>
                                    <a:pt x="373" y="1465"/>
                                  </a:lnTo>
                                  <a:lnTo>
                                    <a:pt x="426" y="1496"/>
                                  </a:lnTo>
                                  <a:lnTo>
                                    <a:pt x="481" y="1522"/>
                                  </a:lnTo>
                                  <a:lnTo>
                                    <a:pt x="539" y="1544"/>
                                  </a:lnTo>
                                  <a:lnTo>
                                    <a:pt x="599" y="1561"/>
                                  </a:lnTo>
                                  <a:lnTo>
                                    <a:pt x="660" y="1574"/>
                                  </a:lnTo>
                                  <a:lnTo>
                                    <a:pt x="724" y="1582"/>
                                  </a:lnTo>
                                  <a:lnTo>
                                    <a:pt x="788" y="1584"/>
                                  </a:lnTo>
                                  <a:close/>
                                </a:path>
                              </a:pathLst>
                            </a:custGeom>
                            <a:noFill/>
                            <a:ln w="254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 name="Group 135"/>
                        <wpg:cNvGrpSpPr>
                          <a:grpSpLocks/>
                        </wpg:cNvGrpSpPr>
                        <wpg:grpSpPr bwMode="auto">
                          <a:xfrm>
                            <a:off x="5488" y="9930"/>
                            <a:ext cx="1218" cy="957"/>
                            <a:chOff x="5488" y="9930"/>
                            <a:chExt cx="1218" cy="957"/>
                          </a:xfrm>
                        </wpg:grpSpPr>
                        <wps:wsp>
                          <wps:cNvPr id="102" name="Freeform 144"/>
                          <wps:cNvSpPr>
                            <a:spLocks/>
                          </wps:cNvSpPr>
                          <wps:spPr bwMode="auto">
                            <a:xfrm>
                              <a:off x="5488" y="9930"/>
                              <a:ext cx="1218" cy="957"/>
                            </a:xfrm>
                            <a:custGeom>
                              <a:avLst/>
                              <a:gdLst>
                                <a:gd name="T0" fmla="+- 0 6122 5488"/>
                                <a:gd name="T1" fmla="*/ T0 w 1218"/>
                                <a:gd name="T2" fmla="+- 0 10045 9930"/>
                                <a:gd name="T3" fmla="*/ 10045 h 957"/>
                                <a:gd name="T4" fmla="+- 0 6055 5488"/>
                                <a:gd name="T5" fmla="*/ T4 w 1218"/>
                                <a:gd name="T6" fmla="+- 0 10045 9930"/>
                                <a:gd name="T7" fmla="*/ 10045 h 957"/>
                                <a:gd name="T8" fmla="+- 0 6097 5488"/>
                                <a:gd name="T9" fmla="*/ T8 w 1218"/>
                                <a:gd name="T10" fmla="+- 0 9930 9930"/>
                                <a:gd name="T11" fmla="*/ 9930 h 957"/>
                                <a:gd name="T12" fmla="+- 0 6122 5488"/>
                                <a:gd name="T13" fmla="*/ T12 w 1218"/>
                                <a:gd name="T14" fmla="+- 0 10045 9930"/>
                                <a:gd name="T15" fmla="*/ 10045 h 957"/>
                              </a:gdLst>
                              <a:ahLst/>
                              <a:cxnLst>
                                <a:cxn ang="0">
                                  <a:pos x="T1" y="T3"/>
                                </a:cxn>
                                <a:cxn ang="0">
                                  <a:pos x="T5" y="T7"/>
                                </a:cxn>
                                <a:cxn ang="0">
                                  <a:pos x="T9" y="T11"/>
                                </a:cxn>
                                <a:cxn ang="0">
                                  <a:pos x="T13" y="T15"/>
                                </a:cxn>
                              </a:cxnLst>
                              <a:rect l="0" t="0" r="r" b="b"/>
                              <a:pathLst>
                                <a:path w="1218" h="957">
                                  <a:moveTo>
                                    <a:pt x="634" y="115"/>
                                  </a:moveTo>
                                  <a:lnTo>
                                    <a:pt x="567" y="115"/>
                                  </a:lnTo>
                                  <a:lnTo>
                                    <a:pt x="609" y="0"/>
                                  </a:lnTo>
                                  <a:lnTo>
                                    <a:pt x="634" y="11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143"/>
                          <wps:cNvSpPr>
                            <a:spLocks/>
                          </wps:cNvSpPr>
                          <wps:spPr bwMode="auto">
                            <a:xfrm>
                              <a:off x="5488" y="9930"/>
                              <a:ext cx="1218" cy="957"/>
                            </a:xfrm>
                            <a:custGeom>
                              <a:avLst/>
                              <a:gdLst>
                                <a:gd name="T0" fmla="+- 0 5696 5488"/>
                                <a:gd name="T1" fmla="*/ T0 w 1218"/>
                                <a:gd name="T2" fmla="+- 0 10690 9930"/>
                                <a:gd name="T3" fmla="*/ 10690 h 957"/>
                                <a:gd name="T4" fmla="+- 0 5610 5488"/>
                                <a:gd name="T5" fmla="*/ T4 w 1218"/>
                                <a:gd name="T6" fmla="+- 0 10682 9930"/>
                                <a:gd name="T7" fmla="*/ 10682 h 957"/>
                                <a:gd name="T8" fmla="+- 0 5542 5488"/>
                                <a:gd name="T9" fmla="*/ T8 w 1218"/>
                                <a:gd name="T10" fmla="+- 0 10660 9930"/>
                                <a:gd name="T11" fmla="*/ 10660 h 957"/>
                                <a:gd name="T12" fmla="+- 0 5492 5488"/>
                                <a:gd name="T13" fmla="*/ T12 w 1218"/>
                                <a:gd name="T14" fmla="+- 0 10616 9930"/>
                                <a:gd name="T15" fmla="*/ 10616 h 957"/>
                                <a:gd name="T16" fmla="+- 0 5488 5488"/>
                                <a:gd name="T17" fmla="*/ T16 w 1218"/>
                                <a:gd name="T18" fmla="+- 0 10602 9930"/>
                                <a:gd name="T19" fmla="*/ 10602 h 957"/>
                                <a:gd name="T20" fmla="+- 0 5523 5488"/>
                                <a:gd name="T21" fmla="*/ T20 w 1218"/>
                                <a:gd name="T22" fmla="+- 0 10597 9930"/>
                                <a:gd name="T23" fmla="*/ 10597 h 957"/>
                                <a:gd name="T24" fmla="+- 0 5659 5488"/>
                                <a:gd name="T25" fmla="*/ T24 w 1218"/>
                                <a:gd name="T26" fmla="+- 0 10211 9930"/>
                                <a:gd name="T27" fmla="*/ 10211 h 957"/>
                                <a:gd name="T28" fmla="+- 0 5612 5488"/>
                                <a:gd name="T29" fmla="*/ T28 w 1218"/>
                                <a:gd name="T30" fmla="+- 0 10172 9930"/>
                                <a:gd name="T31" fmla="*/ 10172 h 957"/>
                                <a:gd name="T32" fmla="+- 0 5599 5488"/>
                                <a:gd name="T33" fmla="*/ T32 w 1218"/>
                                <a:gd name="T34" fmla="+- 0 10131 9930"/>
                                <a:gd name="T35" fmla="*/ 10131 h 957"/>
                                <a:gd name="T36" fmla="+- 0 5601 5488"/>
                                <a:gd name="T37" fmla="*/ T36 w 1218"/>
                                <a:gd name="T38" fmla="+- 0 10107 9930"/>
                                <a:gd name="T39" fmla="*/ 10107 h 957"/>
                                <a:gd name="T40" fmla="+- 0 5635 5488"/>
                                <a:gd name="T41" fmla="*/ T40 w 1218"/>
                                <a:gd name="T42" fmla="+- 0 10051 9930"/>
                                <a:gd name="T43" fmla="*/ 10051 h 957"/>
                                <a:gd name="T44" fmla="+- 0 5690 5488"/>
                                <a:gd name="T45" fmla="*/ T44 w 1218"/>
                                <a:gd name="T46" fmla="+- 0 10033 9930"/>
                                <a:gd name="T47" fmla="*/ 10033 h 957"/>
                                <a:gd name="T48" fmla="+- 0 5693 5488"/>
                                <a:gd name="T49" fmla="*/ T48 w 1218"/>
                                <a:gd name="T50" fmla="+- 0 10033 9930"/>
                                <a:gd name="T51" fmla="*/ 10033 h 957"/>
                                <a:gd name="T52" fmla="+- 0 5695 5488"/>
                                <a:gd name="T53" fmla="*/ T52 w 1218"/>
                                <a:gd name="T54" fmla="+- 0 10033 9930"/>
                                <a:gd name="T55" fmla="*/ 10033 h 957"/>
                                <a:gd name="T56" fmla="+- 0 5837 5488"/>
                                <a:gd name="T57" fmla="*/ T56 w 1218"/>
                                <a:gd name="T58" fmla="+- 0 10040 9930"/>
                                <a:gd name="T59" fmla="*/ 10040 h 957"/>
                                <a:gd name="T60" fmla="+- 0 5956 5488"/>
                                <a:gd name="T61" fmla="*/ T60 w 1218"/>
                                <a:gd name="T62" fmla="+- 0 10044 9930"/>
                                <a:gd name="T63" fmla="*/ 10044 h 957"/>
                                <a:gd name="T64" fmla="+- 0 6055 5488"/>
                                <a:gd name="T65" fmla="*/ T64 w 1218"/>
                                <a:gd name="T66" fmla="+- 0 10045 9930"/>
                                <a:gd name="T67" fmla="*/ 10045 h 957"/>
                                <a:gd name="T68" fmla="+- 0 6122 5488"/>
                                <a:gd name="T69" fmla="*/ T68 w 1218"/>
                                <a:gd name="T70" fmla="+- 0 10045 9930"/>
                                <a:gd name="T71" fmla="*/ 10045 h 957"/>
                                <a:gd name="T72" fmla="+- 0 6551 5488"/>
                                <a:gd name="T73" fmla="*/ T72 w 1218"/>
                                <a:gd name="T74" fmla="+- 0 10045 9930"/>
                                <a:gd name="T75" fmla="*/ 10045 h 957"/>
                                <a:gd name="T76" fmla="+- 0 6566 5488"/>
                                <a:gd name="T77" fmla="*/ T76 w 1218"/>
                                <a:gd name="T78" fmla="+- 0 10057 9930"/>
                                <a:gd name="T79" fmla="*/ 10057 h 957"/>
                                <a:gd name="T80" fmla="+- 0 6580 5488"/>
                                <a:gd name="T81" fmla="*/ T80 w 1218"/>
                                <a:gd name="T82" fmla="+- 0 10073 9930"/>
                                <a:gd name="T83" fmla="*/ 10073 h 957"/>
                                <a:gd name="T84" fmla="+- 0 6587 5488"/>
                                <a:gd name="T85" fmla="*/ T84 w 1218"/>
                                <a:gd name="T86" fmla="+- 0 10086 9930"/>
                                <a:gd name="T87" fmla="*/ 10086 h 957"/>
                                <a:gd name="T88" fmla="+- 0 6425 5488"/>
                                <a:gd name="T89" fmla="*/ T88 w 1218"/>
                                <a:gd name="T90" fmla="+- 0 10086 9930"/>
                                <a:gd name="T91" fmla="*/ 10086 h 957"/>
                                <a:gd name="T92" fmla="+- 0 6418 5488"/>
                                <a:gd name="T93" fmla="*/ T92 w 1218"/>
                                <a:gd name="T94" fmla="+- 0 10089 9930"/>
                                <a:gd name="T95" fmla="*/ 10089 h 957"/>
                                <a:gd name="T96" fmla="+- 0 5783 5488"/>
                                <a:gd name="T97" fmla="*/ T96 w 1218"/>
                                <a:gd name="T98" fmla="+- 0 10089 9930"/>
                                <a:gd name="T99" fmla="*/ 10089 h 957"/>
                                <a:gd name="T100" fmla="+- 0 5773 5488"/>
                                <a:gd name="T101" fmla="*/ T100 w 1218"/>
                                <a:gd name="T102" fmla="+- 0 10094 9930"/>
                                <a:gd name="T103" fmla="*/ 10094 h 957"/>
                                <a:gd name="T104" fmla="+- 0 5777 5488"/>
                                <a:gd name="T105" fmla="*/ T104 w 1218"/>
                                <a:gd name="T106" fmla="+- 0 10109 9930"/>
                                <a:gd name="T107" fmla="*/ 10109 h 957"/>
                                <a:gd name="T108" fmla="+- 0 5777 5488"/>
                                <a:gd name="T109" fmla="*/ T108 w 1218"/>
                                <a:gd name="T110" fmla="+- 0 10124 9930"/>
                                <a:gd name="T111" fmla="*/ 10124 h 957"/>
                                <a:gd name="T112" fmla="+- 0 5756 5488"/>
                                <a:gd name="T113" fmla="*/ T112 w 1218"/>
                                <a:gd name="T114" fmla="+- 0 10184 9930"/>
                                <a:gd name="T115" fmla="*/ 10184 h 957"/>
                                <a:gd name="T116" fmla="+- 0 5723 5488"/>
                                <a:gd name="T117" fmla="*/ T116 w 1218"/>
                                <a:gd name="T118" fmla="+- 0 10209 9930"/>
                                <a:gd name="T119" fmla="*/ 10209 h 957"/>
                                <a:gd name="T120" fmla="+- 0 5735 5488"/>
                                <a:gd name="T121" fmla="*/ T120 w 1218"/>
                                <a:gd name="T122" fmla="+- 0 10244 9930"/>
                                <a:gd name="T123" fmla="*/ 10244 h 957"/>
                                <a:gd name="T124" fmla="+- 0 5677 5488"/>
                                <a:gd name="T125" fmla="*/ T124 w 1218"/>
                                <a:gd name="T126" fmla="+- 0 10244 9930"/>
                                <a:gd name="T127" fmla="*/ 10244 h 957"/>
                                <a:gd name="T128" fmla="+- 0 5553 5488"/>
                                <a:gd name="T129" fmla="*/ T128 w 1218"/>
                                <a:gd name="T130" fmla="+- 0 10597 9930"/>
                                <a:gd name="T131" fmla="*/ 10597 h 957"/>
                                <a:gd name="T132" fmla="+- 0 5894 5488"/>
                                <a:gd name="T133" fmla="*/ T132 w 1218"/>
                                <a:gd name="T134" fmla="+- 0 10597 9930"/>
                                <a:gd name="T135" fmla="*/ 10597 h 957"/>
                                <a:gd name="T136" fmla="+- 0 5892 5488"/>
                                <a:gd name="T137" fmla="*/ T136 w 1218"/>
                                <a:gd name="T138" fmla="+- 0 10611 9930"/>
                                <a:gd name="T139" fmla="*/ 10611 h 957"/>
                                <a:gd name="T140" fmla="+- 0 5845 5488"/>
                                <a:gd name="T141" fmla="*/ T140 w 1218"/>
                                <a:gd name="T142" fmla="+- 0 10658 9930"/>
                                <a:gd name="T143" fmla="*/ 10658 h 957"/>
                                <a:gd name="T144" fmla="+- 0 5779 5488"/>
                                <a:gd name="T145" fmla="*/ T144 w 1218"/>
                                <a:gd name="T146" fmla="+- 0 10681 9930"/>
                                <a:gd name="T147" fmla="*/ 10681 h 957"/>
                                <a:gd name="T148" fmla="+- 0 5725 5488"/>
                                <a:gd name="T149" fmla="*/ T148 w 1218"/>
                                <a:gd name="T150" fmla="+- 0 10689 9930"/>
                                <a:gd name="T151" fmla="*/ 10689 h 957"/>
                                <a:gd name="T152" fmla="+- 0 5696 5488"/>
                                <a:gd name="T153" fmla="*/ T152 w 1218"/>
                                <a:gd name="T154" fmla="+- 0 10690 9930"/>
                                <a:gd name="T155" fmla="*/ 10690 h 9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218" h="957">
                                  <a:moveTo>
                                    <a:pt x="208" y="760"/>
                                  </a:moveTo>
                                  <a:lnTo>
                                    <a:pt x="122" y="752"/>
                                  </a:lnTo>
                                  <a:lnTo>
                                    <a:pt x="54" y="730"/>
                                  </a:lnTo>
                                  <a:lnTo>
                                    <a:pt x="4" y="686"/>
                                  </a:lnTo>
                                  <a:lnTo>
                                    <a:pt x="0" y="672"/>
                                  </a:lnTo>
                                  <a:lnTo>
                                    <a:pt x="35" y="667"/>
                                  </a:lnTo>
                                  <a:lnTo>
                                    <a:pt x="171" y="281"/>
                                  </a:lnTo>
                                  <a:lnTo>
                                    <a:pt x="124" y="242"/>
                                  </a:lnTo>
                                  <a:lnTo>
                                    <a:pt x="111" y="201"/>
                                  </a:lnTo>
                                  <a:lnTo>
                                    <a:pt x="113" y="177"/>
                                  </a:lnTo>
                                  <a:lnTo>
                                    <a:pt x="147" y="121"/>
                                  </a:lnTo>
                                  <a:lnTo>
                                    <a:pt x="202" y="103"/>
                                  </a:lnTo>
                                  <a:lnTo>
                                    <a:pt x="205" y="103"/>
                                  </a:lnTo>
                                  <a:lnTo>
                                    <a:pt x="207" y="103"/>
                                  </a:lnTo>
                                  <a:lnTo>
                                    <a:pt x="349" y="110"/>
                                  </a:lnTo>
                                  <a:lnTo>
                                    <a:pt x="468" y="114"/>
                                  </a:lnTo>
                                  <a:lnTo>
                                    <a:pt x="567" y="115"/>
                                  </a:lnTo>
                                  <a:lnTo>
                                    <a:pt x="634" y="115"/>
                                  </a:lnTo>
                                  <a:lnTo>
                                    <a:pt x="1063" y="115"/>
                                  </a:lnTo>
                                  <a:lnTo>
                                    <a:pt x="1078" y="127"/>
                                  </a:lnTo>
                                  <a:lnTo>
                                    <a:pt x="1092" y="143"/>
                                  </a:lnTo>
                                  <a:lnTo>
                                    <a:pt x="1099" y="156"/>
                                  </a:lnTo>
                                  <a:lnTo>
                                    <a:pt x="937" y="156"/>
                                  </a:lnTo>
                                  <a:lnTo>
                                    <a:pt x="930" y="159"/>
                                  </a:lnTo>
                                  <a:lnTo>
                                    <a:pt x="295" y="159"/>
                                  </a:lnTo>
                                  <a:lnTo>
                                    <a:pt x="285" y="164"/>
                                  </a:lnTo>
                                  <a:lnTo>
                                    <a:pt x="289" y="179"/>
                                  </a:lnTo>
                                  <a:lnTo>
                                    <a:pt x="289" y="194"/>
                                  </a:lnTo>
                                  <a:lnTo>
                                    <a:pt x="268" y="254"/>
                                  </a:lnTo>
                                  <a:lnTo>
                                    <a:pt x="235" y="279"/>
                                  </a:lnTo>
                                  <a:lnTo>
                                    <a:pt x="247" y="314"/>
                                  </a:lnTo>
                                  <a:lnTo>
                                    <a:pt x="189" y="314"/>
                                  </a:lnTo>
                                  <a:lnTo>
                                    <a:pt x="65" y="667"/>
                                  </a:lnTo>
                                  <a:lnTo>
                                    <a:pt x="406" y="667"/>
                                  </a:lnTo>
                                  <a:lnTo>
                                    <a:pt x="404" y="681"/>
                                  </a:lnTo>
                                  <a:lnTo>
                                    <a:pt x="357" y="728"/>
                                  </a:lnTo>
                                  <a:lnTo>
                                    <a:pt x="291" y="751"/>
                                  </a:lnTo>
                                  <a:lnTo>
                                    <a:pt x="237" y="759"/>
                                  </a:lnTo>
                                  <a:lnTo>
                                    <a:pt x="208" y="76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142"/>
                          <wps:cNvSpPr>
                            <a:spLocks/>
                          </wps:cNvSpPr>
                          <wps:spPr bwMode="auto">
                            <a:xfrm>
                              <a:off x="5488" y="9930"/>
                              <a:ext cx="1218" cy="957"/>
                            </a:xfrm>
                            <a:custGeom>
                              <a:avLst/>
                              <a:gdLst>
                                <a:gd name="T0" fmla="+- 0 6551 5488"/>
                                <a:gd name="T1" fmla="*/ T0 w 1218"/>
                                <a:gd name="T2" fmla="+- 0 10045 9930"/>
                                <a:gd name="T3" fmla="*/ 10045 h 957"/>
                                <a:gd name="T4" fmla="+- 0 6122 5488"/>
                                <a:gd name="T5" fmla="*/ T4 w 1218"/>
                                <a:gd name="T6" fmla="+- 0 10045 9930"/>
                                <a:gd name="T7" fmla="*/ 10045 h 957"/>
                                <a:gd name="T8" fmla="+- 0 6142 5488"/>
                                <a:gd name="T9" fmla="*/ T8 w 1218"/>
                                <a:gd name="T10" fmla="+- 0 10045 9930"/>
                                <a:gd name="T11" fmla="*/ 10045 h 957"/>
                                <a:gd name="T12" fmla="+- 0 6261 5488"/>
                                <a:gd name="T13" fmla="*/ T12 w 1218"/>
                                <a:gd name="T14" fmla="+- 0 10043 9930"/>
                                <a:gd name="T15" fmla="*/ 10043 h 957"/>
                                <a:gd name="T16" fmla="+- 0 6381 5488"/>
                                <a:gd name="T17" fmla="*/ T16 w 1218"/>
                                <a:gd name="T18" fmla="+- 0 10039 9930"/>
                                <a:gd name="T19" fmla="*/ 10039 h 957"/>
                                <a:gd name="T20" fmla="+- 0 6501 5488"/>
                                <a:gd name="T21" fmla="*/ T20 w 1218"/>
                                <a:gd name="T22" fmla="+- 0 10033 9930"/>
                                <a:gd name="T23" fmla="*/ 10033 h 957"/>
                                <a:gd name="T24" fmla="+- 0 6503 5488"/>
                                <a:gd name="T25" fmla="*/ T24 w 1218"/>
                                <a:gd name="T26" fmla="+- 0 10033 9930"/>
                                <a:gd name="T27" fmla="*/ 10033 h 957"/>
                                <a:gd name="T28" fmla="+- 0 6506 5488"/>
                                <a:gd name="T29" fmla="*/ T28 w 1218"/>
                                <a:gd name="T30" fmla="+- 0 10033 9930"/>
                                <a:gd name="T31" fmla="*/ 10033 h 957"/>
                                <a:gd name="T32" fmla="+- 0 6528 5488"/>
                                <a:gd name="T33" fmla="*/ T32 w 1218"/>
                                <a:gd name="T34" fmla="+- 0 10036 9930"/>
                                <a:gd name="T35" fmla="*/ 10036 h 957"/>
                                <a:gd name="T36" fmla="+- 0 6549 5488"/>
                                <a:gd name="T37" fmla="*/ T36 w 1218"/>
                                <a:gd name="T38" fmla="+- 0 10044 9930"/>
                                <a:gd name="T39" fmla="*/ 10044 h 957"/>
                                <a:gd name="T40" fmla="+- 0 6551 5488"/>
                                <a:gd name="T41" fmla="*/ T40 w 1218"/>
                                <a:gd name="T42" fmla="+- 0 10045 9930"/>
                                <a:gd name="T43" fmla="*/ 10045 h 9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18" h="957">
                                  <a:moveTo>
                                    <a:pt x="1063" y="115"/>
                                  </a:moveTo>
                                  <a:lnTo>
                                    <a:pt x="634" y="115"/>
                                  </a:lnTo>
                                  <a:lnTo>
                                    <a:pt x="654" y="115"/>
                                  </a:lnTo>
                                  <a:lnTo>
                                    <a:pt x="773" y="113"/>
                                  </a:lnTo>
                                  <a:lnTo>
                                    <a:pt x="893" y="109"/>
                                  </a:lnTo>
                                  <a:lnTo>
                                    <a:pt x="1013" y="103"/>
                                  </a:lnTo>
                                  <a:lnTo>
                                    <a:pt x="1015" y="103"/>
                                  </a:lnTo>
                                  <a:lnTo>
                                    <a:pt x="1018" y="103"/>
                                  </a:lnTo>
                                  <a:lnTo>
                                    <a:pt x="1040" y="106"/>
                                  </a:lnTo>
                                  <a:lnTo>
                                    <a:pt x="1061" y="114"/>
                                  </a:lnTo>
                                  <a:lnTo>
                                    <a:pt x="1063" y="11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141"/>
                          <wps:cNvSpPr>
                            <a:spLocks/>
                          </wps:cNvSpPr>
                          <wps:spPr bwMode="auto">
                            <a:xfrm>
                              <a:off x="5488" y="9930"/>
                              <a:ext cx="1218" cy="957"/>
                            </a:xfrm>
                            <a:custGeom>
                              <a:avLst/>
                              <a:gdLst>
                                <a:gd name="T0" fmla="+- 0 6508 5488"/>
                                <a:gd name="T1" fmla="*/ T0 w 1218"/>
                                <a:gd name="T2" fmla="+- 0 10690 9930"/>
                                <a:gd name="T3" fmla="*/ 10690 h 957"/>
                                <a:gd name="T4" fmla="+- 0 6422 5488"/>
                                <a:gd name="T5" fmla="*/ T4 w 1218"/>
                                <a:gd name="T6" fmla="+- 0 10682 9930"/>
                                <a:gd name="T7" fmla="*/ 10682 h 957"/>
                                <a:gd name="T8" fmla="+- 0 6354 5488"/>
                                <a:gd name="T9" fmla="*/ T8 w 1218"/>
                                <a:gd name="T10" fmla="+- 0 10660 9930"/>
                                <a:gd name="T11" fmla="*/ 10660 h 957"/>
                                <a:gd name="T12" fmla="+- 0 6304 5488"/>
                                <a:gd name="T13" fmla="*/ T12 w 1218"/>
                                <a:gd name="T14" fmla="+- 0 10616 9930"/>
                                <a:gd name="T15" fmla="*/ 10616 h 957"/>
                                <a:gd name="T16" fmla="+- 0 6300 5488"/>
                                <a:gd name="T17" fmla="*/ T16 w 1218"/>
                                <a:gd name="T18" fmla="+- 0 10602 9930"/>
                                <a:gd name="T19" fmla="*/ 10602 h 957"/>
                                <a:gd name="T20" fmla="+- 0 6336 5488"/>
                                <a:gd name="T21" fmla="*/ T20 w 1218"/>
                                <a:gd name="T22" fmla="+- 0 10597 9930"/>
                                <a:gd name="T23" fmla="*/ 10597 h 957"/>
                                <a:gd name="T24" fmla="+- 0 6472 5488"/>
                                <a:gd name="T25" fmla="*/ T24 w 1218"/>
                                <a:gd name="T26" fmla="+- 0 10209 9930"/>
                                <a:gd name="T27" fmla="*/ 10209 h 957"/>
                                <a:gd name="T28" fmla="+- 0 6427 5488"/>
                                <a:gd name="T29" fmla="*/ T28 w 1218"/>
                                <a:gd name="T30" fmla="+- 0 10168 9930"/>
                                <a:gd name="T31" fmla="*/ 10168 h 957"/>
                                <a:gd name="T32" fmla="+- 0 6417 5488"/>
                                <a:gd name="T33" fmla="*/ T32 w 1218"/>
                                <a:gd name="T34" fmla="+- 0 10126 9930"/>
                                <a:gd name="T35" fmla="*/ 10126 h 957"/>
                                <a:gd name="T36" fmla="+- 0 6419 5488"/>
                                <a:gd name="T37" fmla="*/ T36 w 1218"/>
                                <a:gd name="T38" fmla="+- 0 10105 9930"/>
                                <a:gd name="T39" fmla="*/ 10105 h 957"/>
                                <a:gd name="T40" fmla="+- 0 6425 5488"/>
                                <a:gd name="T41" fmla="*/ T40 w 1218"/>
                                <a:gd name="T42" fmla="+- 0 10086 9930"/>
                                <a:gd name="T43" fmla="*/ 10086 h 957"/>
                                <a:gd name="T44" fmla="+- 0 6587 5488"/>
                                <a:gd name="T45" fmla="*/ T44 w 1218"/>
                                <a:gd name="T46" fmla="+- 0 10086 9930"/>
                                <a:gd name="T47" fmla="*/ 10086 h 957"/>
                                <a:gd name="T48" fmla="+- 0 6590 5488"/>
                                <a:gd name="T49" fmla="*/ T48 w 1218"/>
                                <a:gd name="T50" fmla="+- 0 10093 9930"/>
                                <a:gd name="T51" fmla="*/ 10093 h 957"/>
                                <a:gd name="T52" fmla="+- 0 6595 5488"/>
                                <a:gd name="T53" fmla="*/ T52 w 1218"/>
                                <a:gd name="T54" fmla="+- 0 10115 9930"/>
                                <a:gd name="T55" fmla="*/ 10115 h 957"/>
                                <a:gd name="T56" fmla="+- 0 6593 5488"/>
                                <a:gd name="T57" fmla="*/ T56 w 1218"/>
                                <a:gd name="T58" fmla="+- 0 10140 9930"/>
                                <a:gd name="T59" fmla="*/ 10140 h 957"/>
                                <a:gd name="T60" fmla="+- 0 6587 5488"/>
                                <a:gd name="T61" fmla="*/ T60 w 1218"/>
                                <a:gd name="T62" fmla="+- 0 10161 9930"/>
                                <a:gd name="T63" fmla="*/ 10161 h 957"/>
                                <a:gd name="T64" fmla="+- 0 6576 5488"/>
                                <a:gd name="T65" fmla="*/ T64 w 1218"/>
                                <a:gd name="T66" fmla="+- 0 10180 9930"/>
                                <a:gd name="T67" fmla="*/ 10180 h 957"/>
                                <a:gd name="T68" fmla="+- 0 6563 5488"/>
                                <a:gd name="T69" fmla="*/ T68 w 1218"/>
                                <a:gd name="T70" fmla="+- 0 10195 9930"/>
                                <a:gd name="T71" fmla="*/ 10195 h 957"/>
                                <a:gd name="T72" fmla="+- 0 6547 5488"/>
                                <a:gd name="T73" fmla="*/ T72 w 1218"/>
                                <a:gd name="T74" fmla="+- 0 10206 9930"/>
                                <a:gd name="T75" fmla="*/ 10206 h 957"/>
                                <a:gd name="T76" fmla="+- 0 6559 5488"/>
                                <a:gd name="T77" fmla="*/ T76 w 1218"/>
                                <a:gd name="T78" fmla="+- 0 10244 9930"/>
                                <a:gd name="T79" fmla="*/ 10244 h 957"/>
                                <a:gd name="T80" fmla="+- 0 6489 5488"/>
                                <a:gd name="T81" fmla="*/ T80 w 1218"/>
                                <a:gd name="T82" fmla="+- 0 10244 9930"/>
                                <a:gd name="T83" fmla="*/ 10244 h 957"/>
                                <a:gd name="T84" fmla="+- 0 6365 5488"/>
                                <a:gd name="T85" fmla="*/ T84 w 1218"/>
                                <a:gd name="T86" fmla="+- 0 10597 9930"/>
                                <a:gd name="T87" fmla="*/ 10597 h 957"/>
                                <a:gd name="T88" fmla="+- 0 6706 5488"/>
                                <a:gd name="T89" fmla="*/ T88 w 1218"/>
                                <a:gd name="T90" fmla="+- 0 10597 9930"/>
                                <a:gd name="T91" fmla="*/ 10597 h 957"/>
                                <a:gd name="T92" fmla="+- 0 6704 5488"/>
                                <a:gd name="T93" fmla="*/ T92 w 1218"/>
                                <a:gd name="T94" fmla="+- 0 10611 9930"/>
                                <a:gd name="T95" fmla="*/ 10611 h 957"/>
                                <a:gd name="T96" fmla="+- 0 6658 5488"/>
                                <a:gd name="T97" fmla="*/ T96 w 1218"/>
                                <a:gd name="T98" fmla="+- 0 10658 9930"/>
                                <a:gd name="T99" fmla="*/ 10658 h 957"/>
                                <a:gd name="T100" fmla="+- 0 6592 5488"/>
                                <a:gd name="T101" fmla="*/ T100 w 1218"/>
                                <a:gd name="T102" fmla="+- 0 10681 9930"/>
                                <a:gd name="T103" fmla="*/ 10681 h 957"/>
                                <a:gd name="T104" fmla="+- 0 6537 5488"/>
                                <a:gd name="T105" fmla="*/ T104 w 1218"/>
                                <a:gd name="T106" fmla="+- 0 10689 9930"/>
                                <a:gd name="T107" fmla="*/ 10689 h 957"/>
                                <a:gd name="T108" fmla="+- 0 6508 5488"/>
                                <a:gd name="T109" fmla="*/ T108 w 1218"/>
                                <a:gd name="T110" fmla="+- 0 10690 9930"/>
                                <a:gd name="T111" fmla="*/ 10690 h 9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218" h="957">
                                  <a:moveTo>
                                    <a:pt x="1020" y="760"/>
                                  </a:moveTo>
                                  <a:lnTo>
                                    <a:pt x="934" y="752"/>
                                  </a:lnTo>
                                  <a:lnTo>
                                    <a:pt x="866" y="730"/>
                                  </a:lnTo>
                                  <a:lnTo>
                                    <a:pt x="816" y="686"/>
                                  </a:lnTo>
                                  <a:lnTo>
                                    <a:pt x="812" y="672"/>
                                  </a:lnTo>
                                  <a:lnTo>
                                    <a:pt x="848" y="667"/>
                                  </a:lnTo>
                                  <a:lnTo>
                                    <a:pt x="984" y="279"/>
                                  </a:lnTo>
                                  <a:lnTo>
                                    <a:pt x="939" y="238"/>
                                  </a:lnTo>
                                  <a:lnTo>
                                    <a:pt x="929" y="196"/>
                                  </a:lnTo>
                                  <a:lnTo>
                                    <a:pt x="931" y="175"/>
                                  </a:lnTo>
                                  <a:lnTo>
                                    <a:pt x="937" y="156"/>
                                  </a:lnTo>
                                  <a:lnTo>
                                    <a:pt x="1099" y="156"/>
                                  </a:lnTo>
                                  <a:lnTo>
                                    <a:pt x="1102" y="163"/>
                                  </a:lnTo>
                                  <a:lnTo>
                                    <a:pt x="1107" y="185"/>
                                  </a:lnTo>
                                  <a:lnTo>
                                    <a:pt x="1105" y="210"/>
                                  </a:lnTo>
                                  <a:lnTo>
                                    <a:pt x="1099" y="231"/>
                                  </a:lnTo>
                                  <a:lnTo>
                                    <a:pt x="1088" y="250"/>
                                  </a:lnTo>
                                  <a:lnTo>
                                    <a:pt x="1075" y="265"/>
                                  </a:lnTo>
                                  <a:lnTo>
                                    <a:pt x="1059" y="276"/>
                                  </a:lnTo>
                                  <a:lnTo>
                                    <a:pt x="1071" y="314"/>
                                  </a:lnTo>
                                  <a:lnTo>
                                    <a:pt x="1001" y="314"/>
                                  </a:lnTo>
                                  <a:lnTo>
                                    <a:pt x="877" y="667"/>
                                  </a:lnTo>
                                  <a:lnTo>
                                    <a:pt x="1218" y="667"/>
                                  </a:lnTo>
                                  <a:lnTo>
                                    <a:pt x="1216" y="681"/>
                                  </a:lnTo>
                                  <a:lnTo>
                                    <a:pt x="1170" y="728"/>
                                  </a:lnTo>
                                  <a:lnTo>
                                    <a:pt x="1104" y="751"/>
                                  </a:lnTo>
                                  <a:lnTo>
                                    <a:pt x="1049" y="759"/>
                                  </a:lnTo>
                                  <a:lnTo>
                                    <a:pt x="1020" y="76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140"/>
                          <wps:cNvSpPr>
                            <a:spLocks/>
                          </wps:cNvSpPr>
                          <wps:spPr bwMode="auto">
                            <a:xfrm>
                              <a:off x="5488" y="9930"/>
                              <a:ext cx="1218" cy="957"/>
                            </a:xfrm>
                            <a:custGeom>
                              <a:avLst/>
                              <a:gdLst>
                                <a:gd name="T0" fmla="+- 0 5868 5488"/>
                                <a:gd name="T1" fmla="*/ T0 w 1218"/>
                                <a:gd name="T2" fmla="+- 0 10887 9930"/>
                                <a:gd name="T3" fmla="*/ 10887 h 957"/>
                                <a:gd name="T4" fmla="+- 0 5918 5488"/>
                                <a:gd name="T5" fmla="*/ T4 w 1218"/>
                                <a:gd name="T6" fmla="+- 0 10839 9930"/>
                                <a:gd name="T7" fmla="*/ 10839 h 957"/>
                                <a:gd name="T8" fmla="+- 0 5977 5488"/>
                                <a:gd name="T9" fmla="*/ T8 w 1218"/>
                                <a:gd name="T10" fmla="+- 0 10813 9930"/>
                                <a:gd name="T11" fmla="*/ 10813 h 957"/>
                                <a:gd name="T12" fmla="+- 0 6024 5488"/>
                                <a:gd name="T13" fmla="*/ T12 w 1218"/>
                                <a:gd name="T14" fmla="+- 0 10801 9930"/>
                                <a:gd name="T15" fmla="*/ 10801 h 957"/>
                                <a:gd name="T16" fmla="+- 0 6034 5488"/>
                                <a:gd name="T17" fmla="*/ T16 w 1218"/>
                                <a:gd name="T18" fmla="+- 0 10798 9930"/>
                                <a:gd name="T19" fmla="*/ 10798 h 957"/>
                                <a:gd name="T20" fmla="+- 0 6034 5488"/>
                                <a:gd name="T21" fmla="*/ T20 w 1218"/>
                                <a:gd name="T22" fmla="+- 0 10797 9930"/>
                                <a:gd name="T23" fmla="*/ 10797 h 957"/>
                                <a:gd name="T24" fmla="+- 0 6034 5488"/>
                                <a:gd name="T25" fmla="*/ T24 w 1218"/>
                                <a:gd name="T26" fmla="+- 0 10784 9930"/>
                                <a:gd name="T27" fmla="*/ 10784 h 957"/>
                                <a:gd name="T28" fmla="+- 0 6036 5488"/>
                                <a:gd name="T29" fmla="*/ T28 w 1218"/>
                                <a:gd name="T30" fmla="+- 0 10775 9930"/>
                                <a:gd name="T31" fmla="*/ 10775 h 957"/>
                                <a:gd name="T32" fmla="+- 0 6040 5488"/>
                                <a:gd name="T33" fmla="*/ T32 w 1218"/>
                                <a:gd name="T34" fmla="+- 0 10766 9930"/>
                                <a:gd name="T35" fmla="*/ 10766 h 957"/>
                                <a:gd name="T36" fmla="+- 0 6028 5488"/>
                                <a:gd name="T37" fmla="*/ T36 w 1218"/>
                                <a:gd name="T38" fmla="+- 0 10750 9930"/>
                                <a:gd name="T39" fmla="*/ 10750 h 957"/>
                                <a:gd name="T40" fmla="+- 0 6020 5488"/>
                                <a:gd name="T41" fmla="*/ T40 w 1218"/>
                                <a:gd name="T42" fmla="+- 0 10731 9930"/>
                                <a:gd name="T43" fmla="*/ 10731 h 957"/>
                                <a:gd name="T44" fmla="+- 0 6017 5488"/>
                                <a:gd name="T45" fmla="*/ T44 w 1218"/>
                                <a:gd name="T46" fmla="+- 0 10710 9930"/>
                                <a:gd name="T47" fmla="*/ 10710 h 957"/>
                                <a:gd name="T48" fmla="+- 0 6019 5488"/>
                                <a:gd name="T49" fmla="*/ T48 w 1218"/>
                                <a:gd name="T50" fmla="+- 0 10689 9930"/>
                                <a:gd name="T51" fmla="*/ 10689 h 957"/>
                                <a:gd name="T52" fmla="+- 0 6026 5488"/>
                                <a:gd name="T53" fmla="*/ T52 w 1218"/>
                                <a:gd name="T54" fmla="+- 0 10670 9930"/>
                                <a:gd name="T55" fmla="*/ 10670 h 957"/>
                                <a:gd name="T56" fmla="+- 0 6038 5488"/>
                                <a:gd name="T57" fmla="*/ T56 w 1218"/>
                                <a:gd name="T58" fmla="+- 0 10646 9930"/>
                                <a:gd name="T59" fmla="*/ 10646 h 957"/>
                                <a:gd name="T60" fmla="+- 0 6049 5488"/>
                                <a:gd name="T61" fmla="*/ T60 w 1218"/>
                                <a:gd name="T62" fmla="+- 0 10630 9930"/>
                                <a:gd name="T63" fmla="*/ 10630 h 957"/>
                                <a:gd name="T64" fmla="+- 0 6060 5488"/>
                                <a:gd name="T65" fmla="*/ T64 w 1218"/>
                                <a:gd name="T66" fmla="+- 0 10620 9930"/>
                                <a:gd name="T67" fmla="*/ 10620 h 957"/>
                                <a:gd name="T68" fmla="+- 0 6055 5488"/>
                                <a:gd name="T69" fmla="*/ T68 w 1218"/>
                                <a:gd name="T70" fmla="+- 0 10159 9930"/>
                                <a:gd name="T71" fmla="*/ 10159 h 957"/>
                                <a:gd name="T72" fmla="+- 0 5993 5488"/>
                                <a:gd name="T73" fmla="*/ T72 w 1218"/>
                                <a:gd name="T74" fmla="+- 0 10153 9930"/>
                                <a:gd name="T75" fmla="*/ 10153 h 957"/>
                                <a:gd name="T76" fmla="+- 0 5933 5488"/>
                                <a:gd name="T77" fmla="*/ T76 w 1218"/>
                                <a:gd name="T78" fmla="+- 0 10142 9930"/>
                                <a:gd name="T79" fmla="*/ 10142 h 957"/>
                                <a:gd name="T80" fmla="+- 0 5875 5488"/>
                                <a:gd name="T81" fmla="*/ T80 w 1218"/>
                                <a:gd name="T82" fmla="+- 0 10127 9930"/>
                                <a:gd name="T83" fmla="*/ 10127 h 957"/>
                                <a:gd name="T84" fmla="+- 0 5800 5488"/>
                                <a:gd name="T85" fmla="*/ T84 w 1218"/>
                                <a:gd name="T86" fmla="+- 0 10098 9930"/>
                                <a:gd name="T87" fmla="*/ 10098 h 957"/>
                                <a:gd name="T88" fmla="+- 0 5783 5488"/>
                                <a:gd name="T89" fmla="*/ T88 w 1218"/>
                                <a:gd name="T90" fmla="+- 0 10089 9930"/>
                                <a:gd name="T91" fmla="*/ 10089 h 957"/>
                                <a:gd name="T92" fmla="+- 0 6418 5488"/>
                                <a:gd name="T93" fmla="*/ T92 w 1218"/>
                                <a:gd name="T94" fmla="+- 0 10089 9930"/>
                                <a:gd name="T95" fmla="*/ 10089 h 957"/>
                                <a:gd name="T96" fmla="+- 0 6354 5488"/>
                                <a:gd name="T97" fmla="*/ T96 w 1218"/>
                                <a:gd name="T98" fmla="+- 0 10116 9930"/>
                                <a:gd name="T99" fmla="*/ 10116 h 957"/>
                                <a:gd name="T100" fmla="+- 0 6277 5488"/>
                                <a:gd name="T101" fmla="*/ T100 w 1218"/>
                                <a:gd name="T102" fmla="+- 0 10139 9930"/>
                                <a:gd name="T103" fmla="*/ 10139 h 957"/>
                                <a:gd name="T104" fmla="+- 0 6216 5488"/>
                                <a:gd name="T105" fmla="*/ T104 w 1218"/>
                                <a:gd name="T106" fmla="+- 0 10151 9930"/>
                                <a:gd name="T107" fmla="*/ 10151 h 957"/>
                                <a:gd name="T108" fmla="+- 0 6154 5488"/>
                                <a:gd name="T109" fmla="*/ T108 w 1218"/>
                                <a:gd name="T110" fmla="+- 0 10158 9930"/>
                                <a:gd name="T111" fmla="*/ 10158 h 957"/>
                                <a:gd name="T112" fmla="+- 0 6134 5488"/>
                                <a:gd name="T113" fmla="*/ T112 w 1218"/>
                                <a:gd name="T114" fmla="+- 0 10620 9930"/>
                                <a:gd name="T115" fmla="*/ 10620 h 957"/>
                                <a:gd name="T116" fmla="+- 0 6148 5488"/>
                                <a:gd name="T117" fmla="*/ T116 w 1218"/>
                                <a:gd name="T118" fmla="+- 0 10634 9930"/>
                                <a:gd name="T119" fmla="*/ 10634 h 957"/>
                                <a:gd name="T120" fmla="+- 0 6157 5488"/>
                                <a:gd name="T121" fmla="*/ T120 w 1218"/>
                                <a:gd name="T122" fmla="+- 0 10653 9930"/>
                                <a:gd name="T123" fmla="*/ 10653 h 957"/>
                                <a:gd name="T124" fmla="+- 0 6168 5488"/>
                                <a:gd name="T125" fmla="*/ T124 w 1218"/>
                                <a:gd name="T126" fmla="+- 0 10670 9930"/>
                                <a:gd name="T127" fmla="*/ 10670 h 957"/>
                                <a:gd name="T128" fmla="+- 0 6175 5488"/>
                                <a:gd name="T129" fmla="*/ T128 w 1218"/>
                                <a:gd name="T130" fmla="+- 0 10689 9930"/>
                                <a:gd name="T131" fmla="*/ 10689 h 957"/>
                                <a:gd name="T132" fmla="+- 0 6174 5488"/>
                                <a:gd name="T133" fmla="*/ T132 w 1218"/>
                                <a:gd name="T134" fmla="+- 0 10716 9930"/>
                                <a:gd name="T135" fmla="*/ 10716 h 957"/>
                                <a:gd name="T136" fmla="+- 0 6170 5488"/>
                                <a:gd name="T137" fmla="*/ T136 w 1218"/>
                                <a:gd name="T138" fmla="+- 0 10737 9930"/>
                                <a:gd name="T139" fmla="*/ 10737 h 957"/>
                                <a:gd name="T140" fmla="+- 0 6163 5488"/>
                                <a:gd name="T141" fmla="*/ T140 w 1218"/>
                                <a:gd name="T142" fmla="+- 0 10753 9930"/>
                                <a:gd name="T143" fmla="*/ 10753 h 957"/>
                                <a:gd name="T144" fmla="+- 0 6154 5488"/>
                                <a:gd name="T145" fmla="*/ T144 w 1218"/>
                                <a:gd name="T146" fmla="+- 0 10765 9930"/>
                                <a:gd name="T147" fmla="*/ 10765 h 957"/>
                                <a:gd name="T148" fmla="+- 0 6158 5488"/>
                                <a:gd name="T149" fmla="*/ T148 w 1218"/>
                                <a:gd name="T150" fmla="+- 0 10775 9930"/>
                                <a:gd name="T151" fmla="*/ 10775 h 957"/>
                                <a:gd name="T152" fmla="+- 0 6160 5488"/>
                                <a:gd name="T153" fmla="*/ T152 w 1218"/>
                                <a:gd name="T154" fmla="+- 0 10784 9930"/>
                                <a:gd name="T155" fmla="*/ 10784 h 957"/>
                                <a:gd name="T156" fmla="+- 0 6160 5488"/>
                                <a:gd name="T157" fmla="*/ T156 w 1218"/>
                                <a:gd name="T158" fmla="+- 0 10797 9930"/>
                                <a:gd name="T159" fmla="*/ 10797 h 957"/>
                                <a:gd name="T160" fmla="+- 0 6160 5488"/>
                                <a:gd name="T161" fmla="*/ T160 w 1218"/>
                                <a:gd name="T162" fmla="+- 0 10798 9930"/>
                                <a:gd name="T163" fmla="*/ 10798 h 957"/>
                                <a:gd name="T164" fmla="+- 0 6160 5488"/>
                                <a:gd name="T165" fmla="*/ T164 w 1218"/>
                                <a:gd name="T166" fmla="+- 0 10800 9930"/>
                                <a:gd name="T167" fmla="*/ 10800 h 957"/>
                                <a:gd name="T168" fmla="+- 0 6185 5488"/>
                                <a:gd name="T169" fmla="*/ T168 w 1218"/>
                                <a:gd name="T170" fmla="+- 0 10804 9930"/>
                                <a:gd name="T171" fmla="*/ 10804 h 957"/>
                                <a:gd name="T172" fmla="+- 0 6251 5488"/>
                                <a:gd name="T173" fmla="*/ T172 w 1218"/>
                                <a:gd name="T174" fmla="+- 0 10825 9930"/>
                                <a:gd name="T175" fmla="*/ 10825 h 957"/>
                                <a:gd name="T176" fmla="+- 0 6313 5488"/>
                                <a:gd name="T177" fmla="*/ T176 w 1218"/>
                                <a:gd name="T178" fmla="+- 0 10869 9930"/>
                                <a:gd name="T179" fmla="*/ 10869 h 957"/>
                                <a:gd name="T180" fmla="+- 0 6323 5488"/>
                                <a:gd name="T181" fmla="*/ T180 w 1218"/>
                                <a:gd name="T182" fmla="+- 0 10882 9930"/>
                                <a:gd name="T183" fmla="*/ 10882 h 957"/>
                                <a:gd name="T184" fmla="+- 0 5868 5488"/>
                                <a:gd name="T185" fmla="*/ T184 w 1218"/>
                                <a:gd name="T186" fmla="+- 0 10887 9930"/>
                                <a:gd name="T187" fmla="*/ 10887 h 9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218" h="957">
                                  <a:moveTo>
                                    <a:pt x="380" y="957"/>
                                  </a:moveTo>
                                  <a:lnTo>
                                    <a:pt x="430" y="909"/>
                                  </a:lnTo>
                                  <a:lnTo>
                                    <a:pt x="489" y="883"/>
                                  </a:lnTo>
                                  <a:lnTo>
                                    <a:pt x="536" y="871"/>
                                  </a:lnTo>
                                  <a:lnTo>
                                    <a:pt x="546" y="868"/>
                                  </a:lnTo>
                                  <a:lnTo>
                                    <a:pt x="546" y="867"/>
                                  </a:lnTo>
                                  <a:lnTo>
                                    <a:pt x="546" y="854"/>
                                  </a:lnTo>
                                  <a:lnTo>
                                    <a:pt x="548" y="845"/>
                                  </a:lnTo>
                                  <a:lnTo>
                                    <a:pt x="552" y="836"/>
                                  </a:lnTo>
                                  <a:lnTo>
                                    <a:pt x="540" y="820"/>
                                  </a:lnTo>
                                  <a:lnTo>
                                    <a:pt x="532" y="801"/>
                                  </a:lnTo>
                                  <a:lnTo>
                                    <a:pt x="529" y="780"/>
                                  </a:lnTo>
                                  <a:lnTo>
                                    <a:pt x="531" y="759"/>
                                  </a:lnTo>
                                  <a:lnTo>
                                    <a:pt x="538" y="740"/>
                                  </a:lnTo>
                                  <a:lnTo>
                                    <a:pt x="550" y="716"/>
                                  </a:lnTo>
                                  <a:lnTo>
                                    <a:pt x="561" y="700"/>
                                  </a:lnTo>
                                  <a:lnTo>
                                    <a:pt x="572" y="690"/>
                                  </a:lnTo>
                                  <a:lnTo>
                                    <a:pt x="567" y="229"/>
                                  </a:lnTo>
                                  <a:lnTo>
                                    <a:pt x="505" y="223"/>
                                  </a:lnTo>
                                  <a:lnTo>
                                    <a:pt x="445" y="212"/>
                                  </a:lnTo>
                                  <a:lnTo>
                                    <a:pt x="387" y="197"/>
                                  </a:lnTo>
                                  <a:lnTo>
                                    <a:pt x="312" y="168"/>
                                  </a:lnTo>
                                  <a:lnTo>
                                    <a:pt x="295" y="159"/>
                                  </a:lnTo>
                                  <a:lnTo>
                                    <a:pt x="930" y="159"/>
                                  </a:lnTo>
                                  <a:lnTo>
                                    <a:pt x="866" y="186"/>
                                  </a:lnTo>
                                  <a:lnTo>
                                    <a:pt x="789" y="209"/>
                                  </a:lnTo>
                                  <a:lnTo>
                                    <a:pt x="728" y="221"/>
                                  </a:lnTo>
                                  <a:lnTo>
                                    <a:pt x="666" y="228"/>
                                  </a:lnTo>
                                  <a:lnTo>
                                    <a:pt x="646" y="690"/>
                                  </a:lnTo>
                                  <a:lnTo>
                                    <a:pt x="660" y="704"/>
                                  </a:lnTo>
                                  <a:lnTo>
                                    <a:pt x="669" y="723"/>
                                  </a:lnTo>
                                  <a:lnTo>
                                    <a:pt x="680" y="740"/>
                                  </a:lnTo>
                                  <a:lnTo>
                                    <a:pt x="687" y="759"/>
                                  </a:lnTo>
                                  <a:lnTo>
                                    <a:pt x="686" y="786"/>
                                  </a:lnTo>
                                  <a:lnTo>
                                    <a:pt x="682" y="807"/>
                                  </a:lnTo>
                                  <a:lnTo>
                                    <a:pt x="675" y="823"/>
                                  </a:lnTo>
                                  <a:lnTo>
                                    <a:pt x="666" y="835"/>
                                  </a:lnTo>
                                  <a:lnTo>
                                    <a:pt x="670" y="845"/>
                                  </a:lnTo>
                                  <a:lnTo>
                                    <a:pt x="672" y="854"/>
                                  </a:lnTo>
                                  <a:lnTo>
                                    <a:pt x="672" y="867"/>
                                  </a:lnTo>
                                  <a:lnTo>
                                    <a:pt x="672" y="868"/>
                                  </a:lnTo>
                                  <a:lnTo>
                                    <a:pt x="672" y="870"/>
                                  </a:lnTo>
                                  <a:lnTo>
                                    <a:pt x="697" y="874"/>
                                  </a:lnTo>
                                  <a:lnTo>
                                    <a:pt x="763" y="895"/>
                                  </a:lnTo>
                                  <a:lnTo>
                                    <a:pt x="825" y="939"/>
                                  </a:lnTo>
                                  <a:lnTo>
                                    <a:pt x="835" y="952"/>
                                  </a:lnTo>
                                  <a:lnTo>
                                    <a:pt x="380" y="957"/>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139"/>
                          <wps:cNvSpPr>
                            <a:spLocks/>
                          </wps:cNvSpPr>
                          <wps:spPr bwMode="auto">
                            <a:xfrm>
                              <a:off x="5488" y="9930"/>
                              <a:ext cx="1218" cy="957"/>
                            </a:xfrm>
                            <a:custGeom>
                              <a:avLst/>
                              <a:gdLst>
                                <a:gd name="T0" fmla="+- 0 5705 5488"/>
                                <a:gd name="T1" fmla="*/ T0 w 1218"/>
                                <a:gd name="T2" fmla="+- 0 10597 9930"/>
                                <a:gd name="T3" fmla="*/ 10597 h 957"/>
                                <a:gd name="T4" fmla="+- 0 5677 5488"/>
                                <a:gd name="T5" fmla="*/ T4 w 1218"/>
                                <a:gd name="T6" fmla="+- 0 10597 9930"/>
                                <a:gd name="T7" fmla="*/ 10597 h 957"/>
                                <a:gd name="T8" fmla="+- 0 5677 5488"/>
                                <a:gd name="T9" fmla="*/ T8 w 1218"/>
                                <a:gd name="T10" fmla="+- 0 10244 9930"/>
                                <a:gd name="T11" fmla="*/ 10244 h 957"/>
                                <a:gd name="T12" fmla="+- 0 5705 5488"/>
                                <a:gd name="T13" fmla="*/ T12 w 1218"/>
                                <a:gd name="T14" fmla="+- 0 10244 9930"/>
                                <a:gd name="T15" fmla="*/ 10244 h 957"/>
                                <a:gd name="T16" fmla="+- 0 5705 5488"/>
                                <a:gd name="T17" fmla="*/ T16 w 1218"/>
                                <a:gd name="T18" fmla="+- 0 10597 9930"/>
                                <a:gd name="T19" fmla="*/ 10597 h 957"/>
                              </a:gdLst>
                              <a:ahLst/>
                              <a:cxnLst>
                                <a:cxn ang="0">
                                  <a:pos x="T1" y="T3"/>
                                </a:cxn>
                                <a:cxn ang="0">
                                  <a:pos x="T5" y="T7"/>
                                </a:cxn>
                                <a:cxn ang="0">
                                  <a:pos x="T9" y="T11"/>
                                </a:cxn>
                                <a:cxn ang="0">
                                  <a:pos x="T13" y="T15"/>
                                </a:cxn>
                                <a:cxn ang="0">
                                  <a:pos x="T17" y="T19"/>
                                </a:cxn>
                              </a:cxnLst>
                              <a:rect l="0" t="0" r="r" b="b"/>
                              <a:pathLst>
                                <a:path w="1218" h="957">
                                  <a:moveTo>
                                    <a:pt x="217" y="667"/>
                                  </a:moveTo>
                                  <a:lnTo>
                                    <a:pt x="189" y="667"/>
                                  </a:lnTo>
                                  <a:lnTo>
                                    <a:pt x="189" y="314"/>
                                  </a:lnTo>
                                  <a:lnTo>
                                    <a:pt x="217" y="314"/>
                                  </a:lnTo>
                                  <a:lnTo>
                                    <a:pt x="217" y="667"/>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138"/>
                          <wps:cNvSpPr>
                            <a:spLocks/>
                          </wps:cNvSpPr>
                          <wps:spPr bwMode="auto">
                            <a:xfrm>
                              <a:off x="5488" y="9930"/>
                              <a:ext cx="1218" cy="957"/>
                            </a:xfrm>
                            <a:custGeom>
                              <a:avLst/>
                              <a:gdLst>
                                <a:gd name="T0" fmla="+- 0 5858 5488"/>
                                <a:gd name="T1" fmla="*/ T0 w 1218"/>
                                <a:gd name="T2" fmla="+- 0 10597 9930"/>
                                <a:gd name="T3" fmla="*/ 10597 h 957"/>
                                <a:gd name="T4" fmla="+- 0 5829 5488"/>
                                <a:gd name="T5" fmla="*/ T4 w 1218"/>
                                <a:gd name="T6" fmla="+- 0 10597 9930"/>
                                <a:gd name="T7" fmla="*/ 10597 h 957"/>
                                <a:gd name="T8" fmla="+- 0 5705 5488"/>
                                <a:gd name="T9" fmla="*/ T8 w 1218"/>
                                <a:gd name="T10" fmla="+- 0 10244 9930"/>
                                <a:gd name="T11" fmla="*/ 10244 h 957"/>
                                <a:gd name="T12" fmla="+- 0 5735 5488"/>
                                <a:gd name="T13" fmla="*/ T12 w 1218"/>
                                <a:gd name="T14" fmla="+- 0 10244 9930"/>
                                <a:gd name="T15" fmla="*/ 10244 h 957"/>
                                <a:gd name="T16" fmla="+- 0 5858 5488"/>
                                <a:gd name="T17" fmla="*/ T16 w 1218"/>
                                <a:gd name="T18" fmla="+- 0 10597 9930"/>
                                <a:gd name="T19" fmla="*/ 10597 h 957"/>
                              </a:gdLst>
                              <a:ahLst/>
                              <a:cxnLst>
                                <a:cxn ang="0">
                                  <a:pos x="T1" y="T3"/>
                                </a:cxn>
                                <a:cxn ang="0">
                                  <a:pos x="T5" y="T7"/>
                                </a:cxn>
                                <a:cxn ang="0">
                                  <a:pos x="T9" y="T11"/>
                                </a:cxn>
                                <a:cxn ang="0">
                                  <a:pos x="T13" y="T15"/>
                                </a:cxn>
                                <a:cxn ang="0">
                                  <a:pos x="T17" y="T19"/>
                                </a:cxn>
                              </a:cxnLst>
                              <a:rect l="0" t="0" r="r" b="b"/>
                              <a:pathLst>
                                <a:path w="1218" h="957">
                                  <a:moveTo>
                                    <a:pt x="370" y="667"/>
                                  </a:moveTo>
                                  <a:lnTo>
                                    <a:pt x="341" y="667"/>
                                  </a:lnTo>
                                  <a:lnTo>
                                    <a:pt x="217" y="314"/>
                                  </a:lnTo>
                                  <a:lnTo>
                                    <a:pt x="247" y="314"/>
                                  </a:lnTo>
                                  <a:lnTo>
                                    <a:pt x="370" y="667"/>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137"/>
                          <wps:cNvSpPr>
                            <a:spLocks/>
                          </wps:cNvSpPr>
                          <wps:spPr bwMode="auto">
                            <a:xfrm>
                              <a:off x="5488" y="9930"/>
                              <a:ext cx="1218" cy="957"/>
                            </a:xfrm>
                            <a:custGeom>
                              <a:avLst/>
                              <a:gdLst>
                                <a:gd name="T0" fmla="+- 0 6517 5488"/>
                                <a:gd name="T1" fmla="*/ T0 w 1218"/>
                                <a:gd name="T2" fmla="+- 0 10597 9930"/>
                                <a:gd name="T3" fmla="*/ 10597 h 957"/>
                                <a:gd name="T4" fmla="+- 0 6489 5488"/>
                                <a:gd name="T5" fmla="*/ T4 w 1218"/>
                                <a:gd name="T6" fmla="+- 0 10597 9930"/>
                                <a:gd name="T7" fmla="*/ 10597 h 957"/>
                                <a:gd name="T8" fmla="+- 0 6489 5488"/>
                                <a:gd name="T9" fmla="*/ T8 w 1218"/>
                                <a:gd name="T10" fmla="+- 0 10244 9930"/>
                                <a:gd name="T11" fmla="*/ 10244 h 957"/>
                                <a:gd name="T12" fmla="+- 0 6517 5488"/>
                                <a:gd name="T13" fmla="*/ T12 w 1218"/>
                                <a:gd name="T14" fmla="+- 0 10244 9930"/>
                                <a:gd name="T15" fmla="*/ 10244 h 957"/>
                                <a:gd name="T16" fmla="+- 0 6517 5488"/>
                                <a:gd name="T17" fmla="*/ T16 w 1218"/>
                                <a:gd name="T18" fmla="+- 0 10597 9930"/>
                                <a:gd name="T19" fmla="*/ 10597 h 957"/>
                              </a:gdLst>
                              <a:ahLst/>
                              <a:cxnLst>
                                <a:cxn ang="0">
                                  <a:pos x="T1" y="T3"/>
                                </a:cxn>
                                <a:cxn ang="0">
                                  <a:pos x="T5" y="T7"/>
                                </a:cxn>
                                <a:cxn ang="0">
                                  <a:pos x="T9" y="T11"/>
                                </a:cxn>
                                <a:cxn ang="0">
                                  <a:pos x="T13" y="T15"/>
                                </a:cxn>
                                <a:cxn ang="0">
                                  <a:pos x="T17" y="T19"/>
                                </a:cxn>
                              </a:cxnLst>
                              <a:rect l="0" t="0" r="r" b="b"/>
                              <a:pathLst>
                                <a:path w="1218" h="957">
                                  <a:moveTo>
                                    <a:pt x="1029" y="667"/>
                                  </a:moveTo>
                                  <a:lnTo>
                                    <a:pt x="1001" y="667"/>
                                  </a:lnTo>
                                  <a:lnTo>
                                    <a:pt x="1001" y="314"/>
                                  </a:lnTo>
                                  <a:lnTo>
                                    <a:pt x="1029" y="314"/>
                                  </a:lnTo>
                                  <a:lnTo>
                                    <a:pt x="1029" y="667"/>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136"/>
                          <wps:cNvSpPr>
                            <a:spLocks/>
                          </wps:cNvSpPr>
                          <wps:spPr bwMode="auto">
                            <a:xfrm>
                              <a:off x="5488" y="9930"/>
                              <a:ext cx="1218" cy="957"/>
                            </a:xfrm>
                            <a:custGeom>
                              <a:avLst/>
                              <a:gdLst>
                                <a:gd name="T0" fmla="+- 0 6670 5488"/>
                                <a:gd name="T1" fmla="*/ T0 w 1218"/>
                                <a:gd name="T2" fmla="+- 0 10597 9930"/>
                                <a:gd name="T3" fmla="*/ 10597 h 957"/>
                                <a:gd name="T4" fmla="+- 0 6641 5488"/>
                                <a:gd name="T5" fmla="*/ T4 w 1218"/>
                                <a:gd name="T6" fmla="+- 0 10597 9930"/>
                                <a:gd name="T7" fmla="*/ 10597 h 957"/>
                                <a:gd name="T8" fmla="+- 0 6517 5488"/>
                                <a:gd name="T9" fmla="*/ T8 w 1218"/>
                                <a:gd name="T10" fmla="+- 0 10244 9930"/>
                                <a:gd name="T11" fmla="*/ 10244 h 957"/>
                                <a:gd name="T12" fmla="+- 0 6559 5488"/>
                                <a:gd name="T13" fmla="*/ T12 w 1218"/>
                                <a:gd name="T14" fmla="+- 0 10244 9930"/>
                                <a:gd name="T15" fmla="*/ 10244 h 957"/>
                                <a:gd name="T16" fmla="+- 0 6670 5488"/>
                                <a:gd name="T17" fmla="*/ T16 w 1218"/>
                                <a:gd name="T18" fmla="+- 0 10597 9930"/>
                                <a:gd name="T19" fmla="*/ 10597 h 957"/>
                              </a:gdLst>
                              <a:ahLst/>
                              <a:cxnLst>
                                <a:cxn ang="0">
                                  <a:pos x="T1" y="T3"/>
                                </a:cxn>
                                <a:cxn ang="0">
                                  <a:pos x="T5" y="T7"/>
                                </a:cxn>
                                <a:cxn ang="0">
                                  <a:pos x="T9" y="T11"/>
                                </a:cxn>
                                <a:cxn ang="0">
                                  <a:pos x="T13" y="T15"/>
                                </a:cxn>
                                <a:cxn ang="0">
                                  <a:pos x="T17" y="T19"/>
                                </a:cxn>
                              </a:cxnLst>
                              <a:rect l="0" t="0" r="r" b="b"/>
                              <a:pathLst>
                                <a:path w="1218" h="957">
                                  <a:moveTo>
                                    <a:pt x="1182" y="667"/>
                                  </a:moveTo>
                                  <a:lnTo>
                                    <a:pt x="1153" y="667"/>
                                  </a:lnTo>
                                  <a:lnTo>
                                    <a:pt x="1029" y="314"/>
                                  </a:lnTo>
                                  <a:lnTo>
                                    <a:pt x="1071" y="314"/>
                                  </a:lnTo>
                                  <a:lnTo>
                                    <a:pt x="1182" y="667"/>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1" name="Group 133"/>
                        <wpg:cNvGrpSpPr>
                          <a:grpSpLocks/>
                        </wpg:cNvGrpSpPr>
                        <wpg:grpSpPr bwMode="auto">
                          <a:xfrm>
                            <a:off x="6365" y="10244"/>
                            <a:ext cx="124" cy="353"/>
                            <a:chOff x="6365" y="10244"/>
                            <a:chExt cx="124" cy="353"/>
                          </a:xfrm>
                        </wpg:grpSpPr>
                        <wps:wsp>
                          <wps:cNvPr id="112" name="Freeform 134"/>
                          <wps:cNvSpPr>
                            <a:spLocks/>
                          </wps:cNvSpPr>
                          <wps:spPr bwMode="auto">
                            <a:xfrm>
                              <a:off x="6365" y="10244"/>
                              <a:ext cx="124" cy="353"/>
                            </a:xfrm>
                            <a:custGeom>
                              <a:avLst/>
                              <a:gdLst>
                                <a:gd name="T0" fmla="+- 0 6365 6365"/>
                                <a:gd name="T1" fmla="*/ T0 w 124"/>
                                <a:gd name="T2" fmla="+- 0 10597 10244"/>
                                <a:gd name="T3" fmla="*/ 10597 h 353"/>
                                <a:gd name="T4" fmla="+- 0 6489 6365"/>
                                <a:gd name="T5" fmla="*/ T4 w 124"/>
                                <a:gd name="T6" fmla="+- 0 10597 10244"/>
                                <a:gd name="T7" fmla="*/ 10597 h 353"/>
                                <a:gd name="T8" fmla="+- 0 6489 6365"/>
                                <a:gd name="T9" fmla="*/ T8 w 124"/>
                                <a:gd name="T10" fmla="+- 0 10244 10244"/>
                                <a:gd name="T11" fmla="*/ 10244 h 353"/>
                                <a:gd name="T12" fmla="+- 0 6365 6365"/>
                                <a:gd name="T13" fmla="*/ T12 w 124"/>
                                <a:gd name="T14" fmla="+- 0 10597 10244"/>
                                <a:gd name="T15" fmla="*/ 10597 h 353"/>
                              </a:gdLst>
                              <a:ahLst/>
                              <a:cxnLst>
                                <a:cxn ang="0">
                                  <a:pos x="T1" y="T3"/>
                                </a:cxn>
                                <a:cxn ang="0">
                                  <a:pos x="T5" y="T7"/>
                                </a:cxn>
                                <a:cxn ang="0">
                                  <a:pos x="T9" y="T11"/>
                                </a:cxn>
                                <a:cxn ang="0">
                                  <a:pos x="T13" y="T15"/>
                                </a:cxn>
                              </a:cxnLst>
                              <a:rect l="0" t="0" r="r" b="b"/>
                              <a:pathLst>
                                <a:path w="124" h="353">
                                  <a:moveTo>
                                    <a:pt x="0" y="353"/>
                                  </a:moveTo>
                                  <a:lnTo>
                                    <a:pt x="124" y="353"/>
                                  </a:lnTo>
                                  <a:lnTo>
                                    <a:pt x="124" y="0"/>
                                  </a:lnTo>
                                  <a:lnTo>
                                    <a:pt x="0" y="353"/>
                                  </a:lnTo>
                                  <a:close/>
                                </a:path>
                              </a:pathLst>
                            </a:custGeom>
                            <a:noFill/>
                            <a:ln w="437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3" name="Group 131"/>
                        <wpg:cNvGrpSpPr>
                          <a:grpSpLocks/>
                        </wpg:cNvGrpSpPr>
                        <wpg:grpSpPr bwMode="auto">
                          <a:xfrm>
                            <a:off x="6517" y="10244"/>
                            <a:ext cx="124" cy="353"/>
                            <a:chOff x="6517" y="10244"/>
                            <a:chExt cx="124" cy="353"/>
                          </a:xfrm>
                        </wpg:grpSpPr>
                        <wps:wsp>
                          <wps:cNvPr id="114" name="Freeform 132"/>
                          <wps:cNvSpPr>
                            <a:spLocks/>
                          </wps:cNvSpPr>
                          <wps:spPr bwMode="auto">
                            <a:xfrm>
                              <a:off x="6517" y="10244"/>
                              <a:ext cx="124" cy="353"/>
                            </a:xfrm>
                            <a:custGeom>
                              <a:avLst/>
                              <a:gdLst>
                                <a:gd name="T0" fmla="+- 0 6517 6517"/>
                                <a:gd name="T1" fmla="*/ T0 w 124"/>
                                <a:gd name="T2" fmla="+- 0 10597 10244"/>
                                <a:gd name="T3" fmla="*/ 10597 h 353"/>
                                <a:gd name="T4" fmla="+- 0 6641 6517"/>
                                <a:gd name="T5" fmla="*/ T4 w 124"/>
                                <a:gd name="T6" fmla="+- 0 10597 10244"/>
                                <a:gd name="T7" fmla="*/ 10597 h 353"/>
                                <a:gd name="T8" fmla="+- 0 6517 6517"/>
                                <a:gd name="T9" fmla="*/ T8 w 124"/>
                                <a:gd name="T10" fmla="+- 0 10244 10244"/>
                                <a:gd name="T11" fmla="*/ 10244 h 353"/>
                                <a:gd name="T12" fmla="+- 0 6517 6517"/>
                                <a:gd name="T13" fmla="*/ T12 w 124"/>
                                <a:gd name="T14" fmla="+- 0 10597 10244"/>
                                <a:gd name="T15" fmla="*/ 10597 h 353"/>
                              </a:gdLst>
                              <a:ahLst/>
                              <a:cxnLst>
                                <a:cxn ang="0">
                                  <a:pos x="T1" y="T3"/>
                                </a:cxn>
                                <a:cxn ang="0">
                                  <a:pos x="T5" y="T7"/>
                                </a:cxn>
                                <a:cxn ang="0">
                                  <a:pos x="T9" y="T11"/>
                                </a:cxn>
                                <a:cxn ang="0">
                                  <a:pos x="T13" y="T15"/>
                                </a:cxn>
                              </a:cxnLst>
                              <a:rect l="0" t="0" r="r" b="b"/>
                              <a:pathLst>
                                <a:path w="124" h="353">
                                  <a:moveTo>
                                    <a:pt x="0" y="353"/>
                                  </a:moveTo>
                                  <a:lnTo>
                                    <a:pt x="124" y="353"/>
                                  </a:lnTo>
                                  <a:lnTo>
                                    <a:pt x="0" y="0"/>
                                  </a:lnTo>
                                  <a:lnTo>
                                    <a:pt x="0" y="353"/>
                                  </a:lnTo>
                                  <a:close/>
                                </a:path>
                              </a:pathLst>
                            </a:custGeom>
                            <a:noFill/>
                            <a:ln w="437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5" name="Group 129"/>
                        <wpg:cNvGrpSpPr>
                          <a:grpSpLocks/>
                        </wpg:cNvGrpSpPr>
                        <wpg:grpSpPr bwMode="auto">
                          <a:xfrm>
                            <a:off x="5705" y="10244"/>
                            <a:ext cx="124" cy="353"/>
                            <a:chOff x="5705" y="10244"/>
                            <a:chExt cx="124" cy="353"/>
                          </a:xfrm>
                        </wpg:grpSpPr>
                        <wps:wsp>
                          <wps:cNvPr id="116" name="Freeform 130"/>
                          <wps:cNvSpPr>
                            <a:spLocks/>
                          </wps:cNvSpPr>
                          <wps:spPr bwMode="auto">
                            <a:xfrm>
                              <a:off x="5705" y="10244"/>
                              <a:ext cx="124" cy="353"/>
                            </a:xfrm>
                            <a:custGeom>
                              <a:avLst/>
                              <a:gdLst>
                                <a:gd name="T0" fmla="+- 0 5705 5705"/>
                                <a:gd name="T1" fmla="*/ T0 w 124"/>
                                <a:gd name="T2" fmla="+- 0 10244 10244"/>
                                <a:gd name="T3" fmla="*/ 10244 h 353"/>
                                <a:gd name="T4" fmla="+- 0 5705 5705"/>
                                <a:gd name="T5" fmla="*/ T4 w 124"/>
                                <a:gd name="T6" fmla="+- 0 10597 10244"/>
                                <a:gd name="T7" fmla="*/ 10597 h 353"/>
                                <a:gd name="T8" fmla="+- 0 5829 5705"/>
                                <a:gd name="T9" fmla="*/ T8 w 124"/>
                                <a:gd name="T10" fmla="+- 0 10597 10244"/>
                                <a:gd name="T11" fmla="*/ 10597 h 353"/>
                                <a:gd name="T12" fmla="+- 0 5705 5705"/>
                                <a:gd name="T13" fmla="*/ T12 w 124"/>
                                <a:gd name="T14" fmla="+- 0 10244 10244"/>
                                <a:gd name="T15" fmla="*/ 10244 h 353"/>
                              </a:gdLst>
                              <a:ahLst/>
                              <a:cxnLst>
                                <a:cxn ang="0">
                                  <a:pos x="T1" y="T3"/>
                                </a:cxn>
                                <a:cxn ang="0">
                                  <a:pos x="T5" y="T7"/>
                                </a:cxn>
                                <a:cxn ang="0">
                                  <a:pos x="T9" y="T11"/>
                                </a:cxn>
                                <a:cxn ang="0">
                                  <a:pos x="T13" y="T15"/>
                                </a:cxn>
                              </a:cxnLst>
                              <a:rect l="0" t="0" r="r" b="b"/>
                              <a:pathLst>
                                <a:path w="124" h="353">
                                  <a:moveTo>
                                    <a:pt x="0" y="0"/>
                                  </a:moveTo>
                                  <a:lnTo>
                                    <a:pt x="0" y="353"/>
                                  </a:lnTo>
                                  <a:lnTo>
                                    <a:pt x="124" y="353"/>
                                  </a:lnTo>
                                  <a:lnTo>
                                    <a:pt x="0" y="0"/>
                                  </a:lnTo>
                                  <a:close/>
                                </a:path>
                              </a:pathLst>
                            </a:custGeom>
                            <a:noFill/>
                            <a:ln w="437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7" name="Group 127"/>
                        <wpg:cNvGrpSpPr>
                          <a:grpSpLocks/>
                        </wpg:cNvGrpSpPr>
                        <wpg:grpSpPr bwMode="auto">
                          <a:xfrm>
                            <a:off x="5553" y="10244"/>
                            <a:ext cx="124" cy="353"/>
                            <a:chOff x="5553" y="10244"/>
                            <a:chExt cx="124" cy="353"/>
                          </a:xfrm>
                        </wpg:grpSpPr>
                        <wps:wsp>
                          <wps:cNvPr id="118" name="Freeform 128"/>
                          <wps:cNvSpPr>
                            <a:spLocks/>
                          </wps:cNvSpPr>
                          <wps:spPr bwMode="auto">
                            <a:xfrm>
                              <a:off x="5553" y="10244"/>
                              <a:ext cx="124" cy="353"/>
                            </a:xfrm>
                            <a:custGeom>
                              <a:avLst/>
                              <a:gdLst>
                                <a:gd name="T0" fmla="+- 0 5677 5553"/>
                                <a:gd name="T1" fmla="*/ T0 w 124"/>
                                <a:gd name="T2" fmla="+- 0 10244 10244"/>
                                <a:gd name="T3" fmla="*/ 10244 h 353"/>
                                <a:gd name="T4" fmla="+- 0 5553 5553"/>
                                <a:gd name="T5" fmla="*/ T4 w 124"/>
                                <a:gd name="T6" fmla="+- 0 10597 10244"/>
                                <a:gd name="T7" fmla="*/ 10597 h 353"/>
                                <a:gd name="T8" fmla="+- 0 5677 5553"/>
                                <a:gd name="T9" fmla="*/ T8 w 124"/>
                                <a:gd name="T10" fmla="+- 0 10597 10244"/>
                                <a:gd name="T11" fmla="*/ 10597 h 353"/>
                                <a:gd name="T12" fmla="+- 0 5677 5553"/>
                                <a:gd name="T13" fmla="*/ T12 w 124"/>
                                <a:gd name="T14" fmla="+- 0 10244 10244"/>
                                <a:gd name="T15" fmla="*/ 10244 h 353"/>
                              </a:gdLst>
                              <a:ahLst/>
                              <a:cxnLst>
                                <a:cxn ang="0">
                                  <a:pos x="T1" y="T3"/>
                                </a:cxn>
                                <a:cxn ang="0">
                                  <a:pos x="T5" y="T7"/>
                                </a:cxn>
                                <a:cxn ang="0">
                                  <a:pos x="T9" y="T11"/>
                                </a:cxn>
                                <a:cxn ang="0">
                                  <a:pos x="T13" y="T15"/>
                                </a:cxn>
                              </a:cxnLst>
                              <a:rect l="0" t="0" r="r" b="b"/>
                              <a:pathLst>
                                <a:path w="124" h="353">
                                  <a:moveTo>
                                    <a:pt x="124" y="0"/>
                                  </a:moveTo>
                                  <a:lnTo>
                                    <a:pt x="0" y="353"/>
                                  </a:lnTo>
                                  <a:lnTo>
                                    <a:pt x="124" y="353"/>
                                  </a:lnTo>
                                  <a:lnTo>
                                    <a:pt x="124" y="0"/>
                                  </a:lnTo>
                                  <a:close/>
                                </a:path>
                              </a:pathLst>
                            </a:custGeom>
                            <a:noFill/>
                            <a:ln w="437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9" name="Group 125"/>
                        <wpg:cNvGrpSpPr>
                          <a:grpSpLocks/>
                        </wpg:cNvGrpSpPr>
                        <wpg:grpSpPr bwMode="auto">
                          <a:xfrm>
                            <a:off x="5488" y="9930"/>
                            <a:ext cx="1218" cy="957"/>
                            <a:chOff x="5488" y="9930"/>
                            <a:chExt cx="1218" cy="957"/>
                          </a:xfrm>
                        </wpg:grpSpPr>
                        <wps:wsp>
                          <wps:cNvPr id="120" name="Freeform 126"/>
                          <wps:cNvSpPr>
                            <a:spLocks/>
                          </wps:cNvSpPr>
                          <wps:spPr bwMode="auto">
                            <a:xfrm>
                              <a:off x="5488" y="9930"/>
                              <a:ext cx="1218" cy="957"/>
                            </a:xfrm>
                            <a:custGeom>
                              <a:avLst/>
                              <a:gdLst>
                                <a:gd name="T0" fmla="+- 0 6658 5488"/>
                                <a:gd name="T1" fmla="*/ T0 w 1218"/>
                                <a:gd name="T2" fmla="+- 0 10658 9930"/>
                                <a:gd name="T3" fmla="*/ 10658 h 957"/>
                                <a:gd name="T4" fmla="+- 0 6508 5488"/>
                                <a:gd name="T5" fmla="*/ T4 w 1218"/>
                                <a:gd name="T6" fmla="+- 0 10690 9930"/>
                                <a:gd name="T7" fmla="*/ 10690 h 957"/>
                                <a:gd name="T8" fmla="+- 0 6397 5488"/>
                                <a:gd name="T9" fmla="*/ T8 w 1218"/>
                                <a:gd name="T10" fmla="+- 0 10676 9930"/>
                                <a:gd name="T11" fmla="*/ 10676 h 957"/>
                                <a:gd name="T12" fmla="+- 0 6300 5488"/>
                                <a:gd name="T13" fmla="*/ T12 w 1218"/>
                                <a:gd name="T14" fmla="+- 0 10602 9930"/>
                                <a:gd name="T15" fmla="*/ 10602 h 957"/>
                                <a:gd name="T16" fmla="+- 0 6472 5488"/>
                                <a:gd name="T17" fmla="*/ T16 w 1218"/>
                                <a:gd name="T18" fmla="+- 0 10209 9930"/>
                                <a:gd name="T19" fmla="*/ 10209 h 957"/>
                                <a:gd name="T20" fmla="+- 0 6417 5488"/>
                                <a:gd name="T21" fmla="*/ T20 w 1218"/>
                                <a:gd name="T22" fmla="+- 0 10126 9930"/>
                                <a:gd name="T23" fmla="*/ 10126 h 957"/>
                                <a:gd name="T24" fmla="+- 0 6425 5488"/>
                                <a:gd name="T25" fmla="*/ T24 w 1218"/>
                                <a:gd name="T26" fmla="+- 0 10086 9930"/>
                                <a:gd name="T27" fmla="*/ 10086 h 957"/>
                                <a:gd name="T28" fmla="+- 0 6335 5488"/>
                                <a:gd name="T29" fmla="*/ T28 w 1218"/>
                                <a:gd name="T30" fmla="+- 0 10123 9930"/>
                                <a:gd name="T31" fmla="*/ 10123 h 957"/>
                                <a:gd name="T32" fmla="+- 0 6216 5488"/>
                                <a:gd name="T33" fmla="*/ T32 w 1218"/>
                                <a:gd name="T34" fmla="+- 0 10151 9930"/>
                                <a:gd name="T35" fmla="*/ 10151 h 957"/>
                                <a:gd name="T36" fmla="+- 0 6134 5488"/>
                                <a:gd name="T37" fmla="*/ T36 w 1218"/>
                                <a:gd name="T38" fmla="+- 0 10620 9930"/>
                                <a:gd name="T39" fmla="*/ 10620 h 957"/>
                                <a:gd name="T40" fmla="+- 0 6157 5488"/>
                                <a:gd name="T41" fmla="*/ T40 w 1218"/>
                                <a:gd name="T42" fmla="+- 0 10653 9930"/>
                                <a:gd name="T43" fmla="*/ 10653 h 957"/>
                                <a:gd name="T44" fmla="+- 0 6175 5488"/>
                                <a:gd name="T45" fmla="*/ T44 w 1218"/>
                                <a:gd name="T46" fmla="+- 0 10689 9930"/>
                                <a:gd name="T47" fmla="*/ 10689 h 957"/>
                                <a:gd name="T48" fmla="+- 0 6170 5488"/>
                                <a:gd name="T49" fmla="*/ T48 w 1218"/>
                                <a:gd name="T50" fmla="+- 0 10737 9930"/>
                                <a:gd name="T51" fmla="*/ 10737 h 957"/>
                                <a:gd name="T52" fmla="+- 0 6154 5488"/>
                                <a:gd name="T53" fmla="*/ T52 w 1218"/>
                                <a:gd name="T54" fmla="+- 0 10765 9930"/>
                                <a:gd name="T55" fmla="*/ 10765 h 957"/>
                                <a:gd name="T56" fmla="+- 0 6160 5488"/>
                                <a:gd name="T57" fmla="*/ T56 w 1218"/>
                                <a:gd name="T58" fmla="+- 0 10784 9930"/>
                                <a:gd name="T59" fmla="*/ 10784 h 957"/>
                                <a:gd name="T60" fmla="+- 0 6160 5488"/>
                                <a:gd name="T61" fmla="*/ T60 w 1218"/>
                                <a:gd name="T62" fmla="+- 0 10797 9930"/>
                                <a:gd name="T63" fmla="*/ 10797 h 957"/>
                                <a:gd name="T64" fmla="+- 0 6160 5488"/>
                                <a:gd name="T65" fmla="*/ T64 w 1218"/>
                                <a:gd name="T66" fmla="+- 0 10800 9930"/>
                                <a:gd name="T67" fmla="*/ 10800 h 957"/>
                                <a:gd name="T68" fmla="+- 0 6251 5488"/>
                                <a:gd name="T69" fmla="*/ T68 w 1218"/>
                                <a:gd name="T70" fmla="+- 0 10825 9930"/>
                                <a:gd name="T71" fmla="*/ 10825 h 957"/>
                                <a:gd name="T72" fmla="+- 0 6323 5488"/>
                                <a:gd name="T73" fmla="*/ T72 w 1218"/>
                                <a:gd name="T74" fmla="+- 0 10882 9930"/>
                                <a:gd name="T75" fmla="*/ 10882 h 957"/>
                                <a:gd name="T76" fmla="+- 0 5918 5488"/>
                                <a:gd name="T77" fmla="*/ T76 w 1218"/>
                                <a:gd name="T78" fmla="+- 0 10839 9930"/>
                                <a:gd name="T79" fmla="*/ 10839 h 957"/>
                                <a:gd name="T80" fmla="+- 0 6024 5488"/>
                                <a:gd name="T81" fmla="*/ T80 w 1218"/>
                                <a:gd name="T82" fmla="+- 0 10801 9930"/>
                                <a:gd name="T83" fmla="*/ 10801 h 957"/>
                                <a:gd name="T84" fmla="+- 0 6034 5488"/>
                                <a:gd name="T85" fmla="*/ T84 w 1218"/>
                                <a:gd name="T86" fmla="+- 0 10797 9930"/>
                                <a:gd name="T87" fmla="*/ 10797 h 957"/>
                                <a:gd name="T88" fmla="+- 0 6034 5488"/>
                                <a:gd name="T89" fmla="*/ T88 w 1218"/>
                                <a:gd name="T90" fmla="+- 0 10784 9930"/>
                                <a:gd name="T91" fmla="*/ 10784 h 957"/>
                                <a:gd name="T92" fmla="+- 0 6040 5488"/>
                                <a:gd name="T93" fmla="*/ T92 w 1218"/>
                                <a:gd name="T94" fmla="+- 0 10766 9930"/>
                                <a:gd name="T95" fmla="*/ 10766 h 957"/>
                                <a:gd name="T96" fmla="+- 0 6020 5488"/>
                                <a:gd name="T97" fmla="*/ T96 w 1218"/>
                                <a:gd name="T98" fmla="+- 0 10731 9930"/>
                                <a:gd name="T99" fmla="*/ 10731 h 957"/>
                                <a:gd name="T100" fmla="+- 0 6019 5488"/>
                                <a:gd name="T101" fmla="*/ T100 w 1218"/>
                                <a:gd name="T102" fmla="+- 0 10689 9930"/>
                                <a:gd name="T103" fmla="*/ 10689 h 957"/>
                                <a:gd name="T104" fmla="+- 0 6038 5488"/>
                                <a:gd name="T105" fmla="*/ T104 w 1218"/>
                                <a:gd name="T106" fmla="+- 0 10646 9930"/>
                                <a:gd name="T107" fmla="*/ 10646 h 957"/>
                                <a:gd name="T108" fmla="+- 0 6060 5488"/>
                                <a:gd name="T109" fmla="*/ T108 w 1218"/>
                                <a:gd name="T110" fmla="+- 0 10620 9930"/>
                                <a:gd name="T111" fmla="*/ 10620 h 957"/>
                                <a:gd name="T112" fmla="+- 0 5993 5488"/>
                                <a:gd name="T113" fmla="*/ T112 w 1218"/>
                                <a:gd name="T114" fmla="+- 0 10153 9930"/>
                                <a:gd name="T115" fmla="*/ 10153 h 957"/>
                                <a:gd name="T116" fmla="+- 0 5875 5488"/>
                                <a:gd name="T117" fmla="*/ T116 w 1218"/>
                                <a:gd name="T118" fmla="+- 0 10127 9930"/>
                                <a:gd name="T119" fmla="*/ 10127 h 957"/>
                                <a:gd name="T120" fmla="+- 0 5783 5488"/>
                                <a:gd name="T121" fmla="*/ T120 w 1218"/>
                                <a:gd name="T122" fmla="+- 0 10089 9930"/>
                                <a:gd name="T123" fmla="*/ 10089 h 957"/>
                                <a:gd name="T124" fmla="+- 0 5777 5488"/>
                                <a:gd name="T125" fmla="*/ T124 w 1218"/>
                                <a:gd name="T126" fmla="+- 0 10109 9930"/>
                                <a:gd name="T127" fmla="*/ 10109 h 957"/>
                                <a:gd name="T128" fmla="+- 0 5756 5488"/>
                                <a:gd name="T129" fmla="*/ T128 w 1218"/>
                                <a:gd name="T130" fmla="+- 0 10184 9930"/>
                                <a:gd name="T131" fmla="*/ 10184 h 957"/>
                                <a:gd name="T132" fmla="+- 0 5858 5488"/>
                                <a:gd name="T133" fmla="*/ T132 w 1218"/>
                                <a:gd name="T134" fmla="+- 0 10597 9930"/>
                                <a:gd name="T135" fmla="*/ 10597 h 957"/>
                                <a:gd name="T136" fmla="+- 0 5892 5488"/>
                                <a:gd name="T137" fmla="*/ T136 w 1218"/>
                                <a:gd name="T138" fmla="+- 0 10611 9930"/>
                                <a:gd name="T139" fmla="*/ 10611 h 957"/>
                                <a:gd name="T140" fmla="+- 0 5779 5488"/>
                                <a:gd name="T141" fmla="*/ T140 w 1218"/>
                                <a:gd name="T142" fmla="+- 0 10681 9930"/>
                                <a:gd name="T143" fmla="*/ 10681 h 957"/>
                                <a:gd name="T144" fmla="+- 0 5666 5488"/>
                                <a:gd name="T145" fmla="*/ T144 w 1218"/>
                                <a:gd name="T146" fmla="+- 0 10689 9930"/>
                                <a:gd name="T147" fmla="*/ 10689 h 957"/>
                                <a:gd name="T148" fmla="+- 0 5525 5488"/>
                                <a:gd name="T149" fmla="*/ T148 w 1218"/>
                                <a:gd name="T150" fmla="+- 0 10651 9930"/>
                                <a:gd name="T151" fmla="*/ 10651 h 957"/>
                                <a:gd name="T152" fmla="+- 0 5523 5488"/>
                                <a:gd name="T153" fmla="*/ T152 w 1218"/>
                                <a:gd name="T154" fmla="+- 0 10597 9930"/>
                                <a:gd name="T155" fmla="*/ 10597 h 957"/>
                                <a:gd name="T156" fmla="+- 0 5612 5488"/>
                                <a:gd name="T157" fmla="*/ T156 w 1218"/>
                                <a:gd name="T158" fmla="+- 0 10172 9930"/>
                                <a:gd name="T159" fmla="*/ 10172 h 957"/>
                                <a:gd name="T160" fmla="+- 0 5601 5488"/>
                                <a:gd name="T161" fmla="*/ T160 w 1218"/>
                                <a:gd name="T162" fmla="+- 0 10107 9930"/>
                                <a:gd name="T163" fmla="*/ 10107 h 957"/>
                                <a:gd name="T164" fmla="+- 0 5690 5488"/>
                                <a:gd name="T165" fmla="*/ T164 w 1218"/>
                                <a:gd name="T166" fmla="+- 0 10033 9930"/>
                                <a:gd name="T167" fmla="*/ 10033 h 957"/>
                                <a:gd name="T168" fmla="+- 0 5695 5488"/>
                                <a:gd name="T169" fmla="*/ T168 w 1218"/>
                                <a:gd name="T170" fmla="+- 0 10033 9930"/>
                                <a:gd name="T171" fmla="*/ 10033 h 957"/>
                                <a:gd name="T172" fmla="+- 0 5776 5488"/>
                                <a:gd name="T173" fmla="*/ T172 w 1218"/>
                                <a:gd name="T174" fmla="+- 0 10038 9930"/>
                                <a:gd name="T175" fmla="*/ 10038 h 957"/>
                                <a:gd name="T176" fmla="+- 0 5917 5488"/>
                                <a:gd name="T177" fmla="*/ T176 w 1218"/>
                                <a:gd name="T178" fmla="+- 0 10043 9930"/>
                                <a:gd name="T179" fmla="*/ 10043 h 957"/>
                                <a:gd name="T180" fmla="+- 0 6055 5488"/>
                                <a:gd name="T181" fmla="*/ T180 w 1218"/>
                                <a:gd name="T182" fmla="+- 0 10045 9930"/>
                                <a:gd name="T183" fmla="*/ 10045 h 957"/>
                                <a:gd name="T184" fmla="+- 0 6122 5488"/>
                                <a:gd name="T185" fmla="*/ T184 w 1218"/>
                                <a:gd name="T186" fmla="+- 0 10045 9930"/>
                                <a:gd name="T187" fmla="*/ 10045 h 957"/>
                                <a:gd name="T188" fmla="+- 0 6281 5488"/>
                                <a:gd name="T189" fmla="*/ T188 w 1218"/>
                                <a:gd name="T190" fmla="+- 0 10043 9930"/>
                                <a:gd name="T191" fmla="*/ 10043 h 957"/>
                                <a:gd name="T192" fmla="+- 0 6421 5488"/>
                                <a:gd name="T193" fmla="*/ T192 w 1218"/>
                                <a:gd name="T194" fmla="+- 0 10038 9930"/>
                                <a:gd name="T195" fmla="*/ 10038 h 957"/>
                                <a:gd name="T196" fmla="+- 0 6501 5488"/>
                                <a:gd name="T197" fmla="*/ T196 w 1218"/>
                                <a:gd name="T198" fmla="+- 0 10033 9930"/>
                                <a:gd name="T199" fmla="*/ 10033 h 957"/>
                                <a:gd name="T200" fmla="+- 0 6506 5488"/>
                                <a:gd name="T201" fmla="*/ T200 w 1218"/>
                                <a:gd name="T202" fmla="+- 0 10033 9930"/>
                                <a:gd name="T203" fmla="*/ 10033 h 957"/>
                                <a:gd name="T204" fmla="+- 0 6580 5488"/>
                                <a:gd name="T205" fmla="*/ T204 w 1218"/>
                                <a:gd name="T206" fmla="+- 0 10073 9930"/>
                                <a:gd name="T207" fmla="*/ 10073 h 957"/>
                                <a:gd name="T208" fmla="+- 0 6593 5488"/>
                                <a:gd name="T209" fmla="*/ T208 w 1218"/>
                                <a:gd name="T210" fmla="+- 0 10140 9930"/>
                                <a:gd name="T211" fmla="*/ 10140 h 957"/>
                                <a:gd name="T212" fmla="+- 0 6576 5488"/>
                                <a:gd name="T213" fmla="*/ T212 w 1218"/>
                                <a:gd name="T214" fmla="+- 0 10180 9930"/>
                                <a:gd name="T215" fmla="*/ 10180 h 957"/>
                                <a:gd name="T216" fmla="+- 0 6547 5488"/>
                                <a:gd name="T217" fmla="*/ T216 w 1218"/>
                                <a:gd name="T218" fmla="+- 0 10206 9930"/>
                                <a:gd name="T219" fmla="*/ 10206 h 957"/>
                                <a:gd name="T220" fmla="+- 0 6706 5488"/>
                                <a:gd name="T221" fmla="*/ T220 w 1218"/>
                                <a:gd name="T222" fmla="+- 0 10597 9930"/>
                                <a:gd name="T223" fmla="*/ 10597 h 9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1218" h="957">
                                  <a:moveTo>
                                    <a:pt x="1218" y="667"/>
                                  </a:moveTo>
                                  <a:lnTo>
                                    <a:pt x="1170" y="728"/>
                                  </a:lnTo>
                                  <a:lnTo>
                                    <a:pt x="1104" y="751"/>
                                  </a:lnTo>
                                  <a:lnTo>
                                    <a:pt x="1020" y="760"/>
                                  </a:lnTo>
                                  <a:lnTo>
                                    <a:pt x="990" y="759"/>
                                  </a:lnTo>
                                  <a:lnTo>
                                    <a:pt x="909" y="746"/>
                                  </a:lnTo>
                                  <a:lnTo>
                                    <a:pt x="849" y="721"/>
                                  </a:lnTo>
                                  <a:lnTo>
                                    <a:pt x="812" y="672"/>
                                  </a:lnTo>
                                  <a:lnTo>
                                    <a:pt x="848" y="667"/>
                                  </a:lnTo>
                                  <a:lnTo>
                                    <a:pt x="984" y="279"/>
                                  </a:lnTo>
                                  <a:lnTo>
                                    <a:pt x="939" y="238"/>
                                  </a:lnTo>
                                  <a:lnTo>
                                    <a:pt x="929" y="196"/>
                                  </a:lnTo>
                                  <a:lnTo>
                                    <a:pt x="931" y="175"/>
                                  </a:lnTo>
                                  <a:lnTo>
                                    <a:pt x="937" y="156"/>
                                  </a:lnTo>
                                  <a:lnTo>
                                    <a:pt x="920" y="164"/>
                                  </a:lnTo>
                                  <a:lnTo>
                                    <a:pt x="847" y="193"/>
                                  </a:lnTo>
                                  <a:lnTo>
                                    <a:pt x="789" y="209"/>
                                  </a:lnTo>
                                  <a:lnTo>
                                    <a:pt x="728" y="221"/>
                                  </a:lnTo>
                                  <a:lnTo>
                                    <a:pt x="666" y="228"/>
                                  </a:lnTo>
                                  <a:lnTo>
                                    <a:pt x="646" y="690"/>
                                  </a:lnTo>
                                  <a:lnTo>
                                    <a:pt x="660" y="704"/>
                                  </a:lnTo>
                                  <a:lnTo>
                                    <a:pt x="669" y="723"/>
                                  </a:lnTo>
                                  <a:lnTo>
                                    <a:pt x="680" y="740"/>
                                  </a:lnTo>
                                  <a:lnTo>
                                    <a:pt x="687" y="759"/>
                                  </a:lnTo>
                                  <a:lnTo>
                                    <a:pt x="686" y="786"/>
                                  </a:lnTo>
                                  <a:lnTo>
                                    <a:pt x="682" y="807"/>
                                  </a:lnTo>
                                  <a:lnTo>
                                    <a:pt x="675" y="823"/>
                                  </a:lnTo>
                                  <a:lnTo>
                                    <a:pt x="666" y="835"/>
                                  </a:lnTo>
                                  <a:lnTo>
                                    <a:pt x="670" y="845"/>
                                  </a:lnTo>
                                  <a:lnTo>
                                    <a:pt x="672" y="854"/>
                                  </a:lnTo>
                                  <a:lnTo>
                                    <a:pt x="672" y="865"/>
                                  </a:lnTo>
                                  <a:lnTo>
                                    <a:pt x="672" y="867"/>
                                  </a:lnTo>
                                  <a:lnTo>
                                    <a:pt x="672" y="868"/>
                                  </a:lnTo>
                                  <a:lnTo>
                                    <a:pt x="672" y="870"/>
                                  </a:lnTo>
                                  <a:lnTo>
                                    <a:pt x="697" y="874"/>
                                  </a:lnTo>
                                  <a:lnTo>
                                    <a:pt x="763" y="895"/>
                                  </a:lnTo>
                                  <a:lnTo>
                                    <a:pt x="825" y="939"/>
                                  </a:lnTo>
                                  <a:lnTo>
                                    <a:pt x="835" y="952"/>
                                  </a:lnTo>
                                  <a:lnTo>
                                    <a:pt x="380" y="957"/>
                                  </a:lnTo>
                                  <a:lnTo>
                                    <a:pt x="430" y="909"/>
                                  </a:lnTo>
                                  <a:lnTo>
                                    <a:pt x="489" y="883"/>
                                  </a:lnTo>
                                  <a:lnTo>
                                    <a:pt x="536" y="871"/>
                                  </a:lnTo>
                                  <a:lnTo>
                                    <a:pt x="546" y="868"/>
                                  </a:lnTo>
                                  <a:lnTo>
                                    <a:pt x="546" y="867"/>
                                  </a:lnTo>
                                  <a:lnTo>
                                    <a:pt x="546" y="865"/>
                                  </a:lnTo>
                                  <a:lnTo>
                                    <a:pt x="546" y="854"/>
                                  </a:lnTo>
                                  <a:lnTo>
                                    <a:pt x="548" y="845"/>
                                  </a:lnTo>
                                  <a:lnTo>
                                    <a:pt x="552" y="836"/>
                                  </a:lnTo>
                                  <a:lnTo>
                                    <a:pt x="540" y="820"/>
                                  </a:lnTo>
                                  <a:lnTo>
                                    <a:pt x="532" y="801"/>
                                  </a:lnTo>
                                  <a:lnTo>
                                    <a:pt x="529" y="780"/>
                                  </a:lnTo>
                                  <a:lnTo>
                                    <a:pt x="531" y="759"/>
                                  </a:lnTo>
                                  <a:lnTo>
                                    <a:pt x="538" y="740"/>
                                  </a:lnTo>
                                  <a:lnTo>
                                    <a:pt x="550" y="716"/>
                                  </a:lnTo>
                                  <a:lnTo>
                                    <a:pt x="561" y="700"/>
                                  </a:lnTo>
                                  <a:lnTo>
                                    <a:pt x="572" y="690"/>
                                  </a:lnTo>
                                  <a:lnTo>
                                    <a:pt x="567" y="229"/>
                                  </a:lnTo>
                                  <a:lnTo>
                                    <a:pt x="505" y="223"/>
                                  </a:lnTo>
                                  <a:lnTo>
                                    <a:pt x="445" y="212"/>
                                  </a:lnTo>
                                  <a:lnTo>
                                    <a:pt x="387" y="197"/>
                                  </a:lnTo>
                                  <a:lnTo>
                                    <a:pt x="312" y="168"/>
                                  </a:lnTo>
                                  <a:lnTo>
                                    <a:pt x="295" y="159"/>
                                  </a:lnTo>
                                  <a:lnTo>
                                    <a:pt x="285" y="164"/>
                                  </a:lnTo>
                                  <a:lnTo>
                                    <a:pt x="289" y="179"/>
                                  </a:lnTo>
                                  <a:lnTo>
                                    <a:pt x="289" y="194"/>
                                  </a:lnTo>
                                  <a:lnTo>
                                    <a:pt x="268" y="254"/>
                                  </a:lnTo>
                                  <a:lnTo>
                                    <a:pt x="235" y="279"/>
                                  </a:lnTo>
                                  <a:lnTo>
                                    <a:pt x="370" y="667"/>
                                  </a:lnTo>
                                  <a:lnTo>
                                    <a:pt x="406" y="667"/>
                                  </a:lnTo>
                                  <a:lnTo>
                                    <a:pt x="404" y="681"/>
                                  </a:lnTo>
                                  <a:lnTo>
                                    <a:pt x="357" y="728"/>
                                  </a:lnTo>
                                  <a:lnTo>
                                    <a:pt x="291" y="751"/>
                                  </a:lnTo>
                                  <a:lnTo>
                                    <a:pt x="208" y="760"/>
                                  </a:lnTo>
                                  <a:lnTo>
                                    <a:pt x="178" y="759"/>
                                  </a:lnTo>
                                  <a:lnTo>
                                    <a:pt x="97" y="746"/>
                                  </a:lnTo>
                                  <a:lnTo>
                                    <a:pt x="37" y="721"/>
                                  </a:lnTo>
                                  <a:lnTo>
                                    <a:pt x="0" y="672"/>
                                  </a:lnTo>
                                  <a:lnTo>
                                    <a:pt x="35" y="667"/>
                                  </a:lnTo>
                                  <a:lnTo>
                                    <a:pt x="171" y="281"/>
                                  </a:lnTo>
                                  <a:lnTo>
                                    <a:pt x="124" y="242"/>
                                  </a:lnTo>
                                  <a:lnTo>
                                    <a:pt x="111" y="201"/>
                                  </a:lnTo>
                                  <a:lnTo>
                                    <a:pt x="113" y="177"/>
                                  </a:lnTo>
                                  <a:lnTo>
                                    <a:pt x="147" y="121"/>
                                  </a:lnTo>
                                  <a:lnTo>
                                    <a:pt x="202" y="103"/>
                                  </a:lnTo>
                                  <a:lnTo>
                                    <a:pt x="205" y="103"/>
                                  </a:lnTo>
                                  <a:lnTo>
                                    <a:pt x="207" y="103"/>
                                  </a:lnTo>
                                  <a:lnTo>
                                    <a:pt x="228" y="104"/>
                                  </a:lnTo>
                                  <a:lnTo>
                                    <a:pt x="288" y="108"/>
                                  </a:lnTo>
                                  <a:lnTo>
                                    <a:pt x="349" y="110"/>
                                  </a:lnTo>
                                  <a:lnTo>
                                    <a:pt x="429" y="113"/>
                                  </a:lnTo>
                                  <a:lnTo>
                                    <a:pt x="508" y="115"/>
                                  </a:lnTo>
                                  <a:lnTo>
                                    <a:pt x="567" y="115"/>
                                  </a:lnTo>
                                  <a:lnTo>
                                    <a:pt x="609" y="0"/>
                                  </a:lnTo>
                                  <a:lnTo>
                                    <a:pt x="634" y="115"/>
                                  </a:lnTo>
                                  <a:lnTo>
                                    <a:pt x="713" y="115"/>
                                  </a:lnTo>
                                  <a:lnTo>
                                    <a:pt x="793" y="113"/>
                                  </a:lnTo>
                                  <a:lnTo>
                                    <a:pt x="873" y="110"/>
                                  </a:lnTo>
                                  <a:lnTo>
                                    <a:pt x="933" y="108"/>
                                  </a:lnTo>
                                  <a:lnTo>
                                    <a:pt x="994" y="104"/>
                                  </a:lnTo>
                                  <a:lnTo>
                                    <a:pt x="1013" y="103"/>
                                  </a:lnTo>
                                  <a:lnTo>
                                    <a:pt x="1015" y="103"/>
                                  </a:lnTo>
                                  <a:lnTo>
                                    <a:pt x="1018" y="103"/>
                                  </a:lnTo>
                                  <a:lnTo>
                                    <a:pt x="1040" y="106"/>
                                  </a:lnTo>
                                  <a:lnTo>
                                    <a:pt x="1092" y="143"/>
                                  </a:lnTo>
                                  <a:lnTo>
                                    <a:pt x="1107" y="185"/>
                                  </a:lnTo>
                                  <a:lnTo>
                                    <a:pt x="1105" y="210"/>
                                  </a:lnTo>
                                  <a:lnTo>
                                    <a:pt x="1099" y="231"/>
                                  </a:lnTo>
                                  <a:lnTo>
                                    <a:pt x="1088" y="250"/>
                                  </a:lnTo>
                                  <a:lnTo>
                                    <a:pt x="1075" y="265"/>
                                  </a:lnTo>
                                  <a:lnTo>
                                    <a:pt x="1059" y="276"/>
                                  </a:lnTo>
                                  <a:lnTo>
                                    <a:pt x="1182" y="667"/>
                                  </a:lnTo>
                                  <a:lnTo>
                                    <a:pt x="1218" y="667"/>
                                  </a:lnTo>
                                  <a:close/>
                                </a:path>
                              </a:pathLst>
                            </a:custGeom>
                            <a:noFill/>
                            <a:ln w="442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1" name="Group 123"/>
                        <wpg:cNvGrpSpPr>
                          <a:grpSpLocks/>
                        </wpg:cNvGrpSpPr>
                        <wpg:grpSpPr bwMode="auto">
                          <a:xfrm>
                            <a:off x="7805" y="9906"/>
                            <a:ext cx="945" cy="1111"/>
                            <a:chOff x="7805" y="9906"/>
                            <a:chExt cx="945" cy="1111"/>
                          </a:xfrm>
                        </wpg:grpSpPr>
                        <wps:wsp>
                          <wps:cNvPr id="122" name="Freeform 124"/>
                          <wps:cNvSpPr>
                            <a:spLocks/>
                          </wps:cNvSpPr>
                          <wps:spPr bwMode="auto">
                            <a:xfrm>
                              <a:off x="7805" y="9906"/>
                              <a:ext cx="945" cy="1111"/>
                            </a:xfrm>
                            <a:custGeom>
                              <a:avLst/>
                              <a:gdLst>
                                <a:gd name="T0" fmla="+- 0 8285 7805"/>
                                <a:gd name="T1" fmla="*/ T0 w 945"/>
                                <a:gd name="T2" fmla="+- 0 11017 9906"/>
                                <a:gd name="T3" fmla="*/ 11017 h 1111"/>
                                <a:gd name="T4" fmla="+- 0 8269 7805"/>
                                <a:gd name="T5" fmla="*/ T4 w 945"/>
                                <a:gd name="T6" fmla="+- 0 11017 9906"/>
                                <a:gd name="T7" fmla="*/ 11017 h 1111"/>
                                <a:gd name="T8" fmla="+- 0 8261 7805"/>
                                <a:gd name="T9" fmla="*/ T8 w 945"/>
                                <a:gd name="T10" fmla="+- 0 11015 9906"/>
                                <a:gd name="T11" fmla="*/ 11015 h 1111"/>
                                <a:gd name="T12" fmla="+- 0 8203 7805"/>
                                <a:gd name="T13" fmla="*/ T12 w 945"/>
                                <a:gd name="T14" fmla="+- 0 10983 9906"/>
                                <a:gd name="T15" fmla="*/ 10983 h 1111"/>
                                <a:gd name="T16" fmla="+- 0 8147 7805"/>
                                <a:gd name="T17" fmla="*/ T16 w 945"/>
                                <a:gd name="T18" fmla="+- 0 10949 9906"/>
                                <a:gd name="T19" fmla="*/ 10949 h 1111"/>
                                <a:gd name="T20" fmla="+- 0 8088 7805"/>
                                <a:gd name="T21" fmla="*/ T20 w 945"/>
                                <a:gd name="T22" fmla="+- 0 10904 9906"/>
                                <a:gd name="T23" fmla="*/ 10904 h 1111"/>
                                <a:gd name="T24" fmla="+- 0 8028 7805"/>
                                <a:gd name="T25" fmla="*/ T24 w 945"/>
                                <a:gd name="T26" fmla="+- 0 10848 9906"/>
                                <a:gd name="T27" fmla="*/ 10848 h 1111"/>
                                <a:gd name="T28" fmla="+- 0 7970 7805"/>
                                <a:gd name="T29" fmla="*/ T28 w 945"/>
                                <a:gd name="T30" fmla="+- 0 10776 9906"/>
                                <a:gd name="T31" fmla="*/ 10776 h 1111"/>
                                <a:gd name="T32" fmla="+- 0 7917 7805"/>
                                <a:gd name="T33" fmla="*/ T32 w 945"/>
                                <a:gd name="T34" fmla="+- 0 10687 9906"/>
                                <a:gd name="T35" fmla="*/ 10687 h 1111"/>
                                <a:gd name="T36" fmla="+- 0 7872 7805"/>
                                <a:gd name="T37" fmla="*/ T36 w 945"/>
                                <a:gd name="T38" fmla="+- 0 10578 9906"/>
                                <a:gd name="T39" fmla="*/ 10578 h 1111"/>
                                <a:gd name="T40" fmla="+- 0 7853 7805"/>
                                <a:gd name="T41" fmla="*/ T40 w 945"/>
                                <a:gd name="T42" fmla="+- 0 10516 9906"/>
                                <a:gd name="T43" fmla="*/ 10516 h 1111"/>
                                <a:gd name="T44" fmla="+- 0 7836 7805"/>
                                <a:gd name="T45" fmla="*/ T44 w 945"/>
                                <a:gd name="T46" fmla="+- 0 10447 9906"/>
                                <a:gd name="T47" fmla="*/ 10447 h 1111"/>
                                <a:gd name="T48" fmla="+- 0 7823 7805"/>
                                <a:gd name="T49" fmla="*/ T48 w 945"/>
                                <a:gd name="T50" fmla="+- 0 10372 9906"/>
                                <a:gd name="T51" fmla="*/ 10372 h 1111"/>
                                <a:gd name="T52" fmla="+- 0 7813 7805"/>
                                <a:gd name="T53" fmla="*/ T52 w 945"/>
                                <a:gd name="T54" fmla="+- 0 10290 9906"/>
                                <a:gd name="T55" fmla="*/ 10290 h 1111"/>
                                <a:gd name="T56" fmla="+- 0 7807 7805"/>
                                <a:gd name="T57" fmla="*/ T56 w 945"/>
                                <a:gd name="T58" fmla="+- 0 10201 9906"/>
                                <a:gd name="T59" fmla="*/ 10201 h 1111"/>
                                <a:gd name="T60" fmla="+- 0 7805 7805"/>
                                <a:gd name="T61" fmla="*/ T60 w 945"/>
                                <a:gd name="T62" fmla="+- 0 10105 9906"/>
                                <a:gd name="T63" fmla="*/ 10105 h 1111"/>
                                <a:gd name="T64" fmla="+- 0 7812 7805"/>
                                <a:gd name="T65" fmla="*/ T64 w 945"/>
                                <a:gd name="T66" fmla="+- 0 10084 9906"/>
                                <a:gd name="T67" fmla="*/ 10084 h 1111"/>
                                <a:gd name="T68" fmla="+- 0 7825 7805"/>
                                <a:gd name="T69" fmla="*/ T68 w 945"/>
                                <a:gd name="T70" fmla="+- 0 10068 9906"/>
                                <a:gd name="T71" fmla="*/ 10068 h 1111"/>
                                <a:gd name="T72" fmla="+- 0 7842 7805"/>
                                <a:gd name="T73" fmla="*/ T72 w 945"/>
                                <a:gd name="T74" fmla="+- 0 10058 9906"/>
                                <a:gd name="T75" fmla="*/ 10058 h 1111"/>
                                <a:gd name="T76" fmla="+- 0 8272 7805"/>
                                <a:gd name="T77" fmla="*/ T76 w 945"/>
                                <a:gd name="T78" fmla="+- 0 9906 9906"/>
                                <a:gd name="T79" fmla="*/ 9906 h 1111"/>
                                <a:gd name="T80" fmla="+- 0 8283 7805"/>
                                <a:gd name="T81" fmla="*/ T80 w 945"/>
                                <a:gd name="T82" fmla="+- 0 9906 9906"/>
                                <a:gd name="T83" fmla="*/ 9906 h 1111"/>
                                <a:gd name="T84" fmla="+- 0 8640 7805"/>
                                <a:gd name="T85" fmla="*/ T84 w 945"/>
                                <a:gd name="T86" fmla="+- 0 10032 9906"/>
                                <a:gd name="T87" fmla="*/ 10032 h 1111"/>
                                <a:gd name="T88" fmla="+- 0 8277 7805"/>
                                <a:gd name="T89" fmla="*/ T88 w 945"/>
                                <a:gd name="T90" fmla="+- 0 10032 9906"/>
                                <a:gd name="T91" fmla="*/ 10032 h 1111"/>
                                <a:gd name="T92" fmla="+- 0 7913 7805"/>
                                <a:gd name="T93" fmla="*/ T92 w 945"/>
                                <a:gd name="T94" fmla="+- 0 10161 9906"/>
                                <a:gd name="T95" fmla="*/ 10161 h 1111"/>
                                <a:gd name="T96" fmla="+- 0 7916 7805"/>
                                <a:gd name="T97" fmla="*/ T96 w 945"/>
                                <a:gd name="T98" fmla="+- 0 10235 9906"/>
                                <a:gd name="T99" fmla="*/ 10235 h 1111"/>
                                <a:gd name="T100" fmla="+- 0 7922 7805"/>
                                <a:gd name="T101" fmla="*/ T100 w 945"/>
                                <a:gd name="T102" fmla="+- 0 10303 9906"/>
                                <a:gd name="T103" fmla="*/ 10303 h 1111"/>
                                <a:gd name="T104" fmla="+- 0 7930 7805"/>
                                <a:gd name="T105" fmla="*/ T104 w 945"/>
                                <a:gd name="T106" fmla="+- 0 10367 9906"/>
                                <a:gd name="T107" fmla="*/ 10367 h 1111"/>
                                <a:gd name="T108" fmla="+- 0 7954 7805"/>
                                <a:gd name="T109" fmla="*/ T108 w 945"/>
                                <a:gd name="T110" fmla="+- 0 10479 9906"/>
                                <a:gd name="T111" fmla="*/ 10479 h 1111"/>
                                <a:gd name="T112" fmla="+- 0 7985 7805"/>
                                <a:gd name="T113" fmla="*/ T112 w 945"/>
                                <a:gd name="T114" fmla="+- 0 10573 9906"/>
                                <a:gd name="T115" fmla="*/ 10573 h 1111"/>
                                <a:gd name="T116" fmla="+- 0 8023 7805"/>
                                <a:gd name="T117" fmla="*/ T116 w 945"/>
                                <a:gd name="T118" fmla="+- 0 10652 9906"/>
                                <a:gd name="T119" fmla="*/ 10652 h 1111"/>
                                <a:gd name="T120" fmla="+- 0 8065 7805"/>
                                <a:gd name="T121" fmla="*/ T120 w 945"/>
                                <a:gd name="T122" fmla="+- 0 10717 9906"/>
                                <a:gd name="T123" fmla="*/ 10717 h 1111"/>
                                <a:gd name="T124" fmla="+- 0 8111 7805"/>
                                <a:gd name="T125" fmla="*/ T124 w 945"/>
                                <a:gd name="T126" fmla="+- 0 10769 9906"/>
                                <a:gd name="T127" fmla="*/ 10769 h 1111"/>
                                <a:gd name="T128" fmla="+- 0 8159 7805"/>
                                <a:gd name="T129" fmla="*/ T128 w 945"/>
                                <a:gd name="T130" fmla="+- 0 10812 9906"/>
                                <a:gd name="T131" fmla="*/ 10812 h 1111"/>
                                <a:gd name="T132" fmla="+- 0 8231 7805"/>
                                <a:gd name="T133" fmla="*/ T132 w 945"/>
                                <a:gd name="T134" fmla="+- 0 10862 9906"/>
                                <a:gd name="T135" fmla="*/ 10862 h 1111"/>
                                <a:gd name="T136" fmla="+- 0 8277 7805"/>
                                <a:gd name="T137" fmla="*/ T136 w 945"/>
                                <a:gd name="T138" fmla="+- 0 10888 9906"/>
                                <a:gd name="T139" fmla="*/ 10888 h 1111"/>
                                <a:gd name="T140" fmla="+- 0 8485 7805"/>
                                <a:gd name="T141" fmla="*/ T140 w 945"/>
                                <a:gd name="T142" fmla="+- 0 10888 9906"/>
                                <a:gd name="T143" fmla="*/ 10888 h 1111"/>
                                <a:gd name="T144" fmla="+- 0 8467 7805"/>
                                <a:gd name="T145" fmla="*/ T144 w 945"/>
                                <a:gd name="T146" fmla="+- 0 10904 9906"/>
                                <a:gd name="T147" fmla="*/ 10904 h 1111"/>
                                <a:gd name="T148" fmla="+- 0 8407 7805"/>
                                <a:gd name="T149" fmla="*/ T148 w 945"/>
                                <a:gd name="T150" fmla="+- 0 10949 9906"/>
                                <a:gd name="T151" fmla="*/ 10949 h 1111"/>
                                <a:gd name="T152" fmla="+- 0 8351 7805"/>
                                <a:gd name="T153" fmla="*/ T152 w 945"/>
                                <a:gd name="T154" fmla="+- 0 10983 9906"/>
                                <a:gd name="T155" fmla="*/ 10983 h 1111"/>
                                <a:gd name="T156" fmla="+- 0 8293 7805"/>
                                <a:gd name="T157" fmla="*/ T156 w 945"/>
                                <a:gd name="T158" fmla="+- 0 11015 9906"/>
                                <a:gd name="T159" fmla="*/ 11015 h 1111"/>
                                <a:gd name="T160" fmla="+- 0 8285 7805"/>
                                <a:gd name="T161" fmla="*/ T160 w 945"/>
                                <a:gd name="T162" fmla="+- 0 11017 9906"/>
                                <a:gd name="T163" fmla="*/ 11017 h 11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945" h="1111">
                                  <a:moveTo>
                                    <a:pt x="480" y="1111"/>
                                  </a:moveTo>
                                  <a:lnTo>
                                    <a:pt x="464" y="1111"/>
                                  </a:lnTo>
                                  <a:lnTo>
                                    <a:pt x="456" y="1109"/>
                                  </a:lnTo>
                                  <a:lnTo>
                                    <a:pt x="398" y="1077"/>
                                  </a:lnTo>
                                  <a:lnTo>
                                    <a:pt x="342" y="1043"/>
                                  </a:lnTo>
                                  <a:lnTo>
                                    <a:pt x="283" y="998"/>
                                  </a:lnTo>
                                  <a:lnTo>
                                    <a:pt x="223" y="942"/>
                                  </a:lnTo>
                                  <a:lnTo>
                                    <a:pt x="165" y="870"/>
                                  </a:lnTo>
                                  <a:lnTo>
                                    <a:pt x="112" y="781"/>
                                  </a:lnTo>
                                  <a:lnTo>
                                    <a:pt x="67" y="672"/>
                                  </a:lnTo>
                                  <a:lnTo>
                                    <a:pt x="48" y="610"/>
                                  </a:lnTo>
                                  <a:lnTo>
                                    <a:pt x="31" y="541"/>
                                  </a:lnTo>
                                  <a:lnTo>
                                    <a:pt x="18" y="466"/>
                                  </a:lnTo>
                                  <a:lnTo>
                                    <a:pt x="8" y="384"/>
                                  </a:lnTo>
                                  <a:lnTo>
                                    <a:pt x="2" y="295"/>
                                  </a:lnTo>
                                  <a:lnTo>
                                    <a:pt x="0" y="199"/>
                                  </a:lnTo>
                                  <a:lnTo>
                                    <a:pt x="7" y="178"/>
                                  </a:lnTo>
                                  <a:lnTo>
                                    <a:pt x="20" y="162"/>
                                  </a:lnTo>
                                  <a:lnTo>
                                    <a:pt x="37" y="152"/>
                                  </a:lnTo>
                                  <a:lnTo>
                                    <a:pt x="467" y="0"/>
                                  </a:lnTo>
                                  <a:lnTo>
                                    <a:pt x="478" y="0"/>
                                  </a:lnTo>
                                  <a:lnTo>
                                    <a:pt x="835" y="126"/>
                                  </a:lnTo>
                                  <a:lnTo>
                                    <a:pt x="472" y="126"/>
                                  </a:lnTo>
                                  <a:lnTo>
                                    <a:pt x="108" y="255"/>
                                  </a:lnTo>
                                  <a:lnTo>
                                    <a:pt x="111" y="329"/>
                                  </a:lnTo>
                                  <a:lnTo>
                                    <a:pt x="117" y="397"/>
                                  </a:lnTo>
                                  <a:lnTo>
                                    <a:pt x="125" y="461"/>
                                  </a:lnTo>
                                  <a:lnTo>
                                    <a:pt x="149" y="573"/>
                                  </a:lnTo>
                                  <a:lnTo>
                                    <a:pt x="180" y="667"/>
                                  </a:lnTo>
                                  <a:lnTo>
                                    <a:pt x="218" y="746"/>
                                  </a:lnTo>
                                  <a:lnTo>
                                    <a:pt x="260" y="811"/>
                                  </a:lnTo>
                                  <a:lnTo>
                                    <a:pt x="306" y="863"/>
                                  </a:lnTo>
                                  <a:lnTo>
                                    <a:pt x="354" y="906"/>
                                  </a:lnTo>
                                  <a:lnTo>
                                    <a:pt x="426" y="956"/>
                                  </a:lnTo>
                                  <a:lnTo>
                                    <a:pt x="472" y="982"/>
                                  </a:lnTo>
                                  <a:lnTo>
                                    <a:pt x="680" y="982"/>
                                  </a:lnTo>
                                  <a:lnTo>
                                    <a:pt x="662" y="998"/>
                                  </a:lnTo>
                                  <a:lnTo>
                                    <a:pt x="602" y="1043"/>
                                  </a:lnTo>
                                  <a:lnTo>
                                    <a:pt x="546" y="1077"/>
                                  </a:lnTo>
                                  <a:lnTo>
                                    <a:pt x="488" y="1109"/>
                                  </a:lnTo>
                                  <a:lnTo>
                                    <a:pt x="480" y="111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3" name="Group 121"/>
                        <wpg:cNvGrpSpPr>
                          <a:grpSpLocks/>
                        </wpg:cNvGrpSpPr>
                        <wpg:grpSpPr bwMode="auto">
                          <a:xfrm>
                            <a:off x="7975" y="10105"/>
                            <a:ext cx="450" cy="460"/>
                            <a:chOff x="7975" y="10105"/>
                            <a:chExt cx="450" cy="460"/>
                          </a:xfrm>
                        </wpg:grpSpPr>
                        <wps:wsp>
                          <wps:cNvPr id="124" name="Freeform 122"/>
                          <wps:cNvSpPr>
                            <a:spLocks/>
                          </wps:cNvSpPr>
                          <wps:spPr bwMode="auto">
                            <a:xfrm>
                              <a:off x="7975" y="10105"/>
                              <a:ext cx="450" cy="460"/>
                            </a:xfrm>
                            <a:custGeom>
                              <a:avLst/>
                              <a:gdLst>
                                <a:gd name="T0" fmla="+- 0 8052 7975"/>
                                <a:gd name="T1" fmla="*/ T0 w 450"/>
                                <a:gd name="T2" fmla="+- 0 10566 10105"/>
                                <a:gd name="T3" fmla="*/ 10566 h 460"/>
                                <a:gd name="T4" fmla="+- 0 8024 7975"/>
                                <a:gd name="T5" fmla="*/ T4 w 450"/>
                                <a:gd name="T6" fmla="+- 0 10501 10105"/>
                                <a:gd name="T7" fmla="*/ 10501 h 460"/>
                                <a:gd name="T8" fmla="+- 0 8001 7975"/>
                                <a:gd name="T9" fmla="*/ T8 w 450"/>
                                <a:gd name="T10" fmla="+- 0 10429 10105"/>
                                <a:gd name="T11" fmla="*/ 10429 h 460"/>
                                <a:gd name="T12" fmla="+- 0 7988 7975"/>
                                <a:gd name="T13" fmla="*/ T12 w 450"/>
                                <a:gd name="T14" fmla="+- 0 10370 10105"/>
                                <a:gd name="T15" fmla="*/ 10370 h 460"/>
                                <a:gd name="T16" fmla="+- 0 7979 7975"/>
                                <a:gd name="T17" fmla="*/ T16 w 450"/>
                                <a:gd name="T18" fmla="+- 0 10305 10105"/>
                                <a:gd name="T19" fmla="*/ 10305 h 460"/>
                                <a:gd name="T20" fmla="+- 0 7975 7975"/>
                                <a:gd name="T21" fmla="*/ T20 w 450"/>
                                <a:gd name="T22" fmla="+- 0 10236 10105"/>
                                <a:gd name="T23" fmla="*/ 10236 h 460"/>
                                <a:gd name="T24" fmla="+- 0 7975 7975"/>
                                <a:gd name="T25" fmla="*/ T24 w 450"/>
                                <a:gd name="T26" fmla="+- 0 10212 10105"/>
                                <a:gd name="T27" fmla="*/ 10212 h 460"/>
                                <a:gd name="T28" fmla="+- 0 8277 7975"/>
                                <a:gd name="T29" fmla="*/ T28 w 450"/>
                                <a:gd name="T30" fmla="+- 0 10105 10105"/>
                                <a:gd name="T31" fmla="*/ 10105 h 460"/>
                                <a:gd name="T32" fmla="+- 0 8425 7975"/>
                                <a:gd name="T33" fmla="*/ T32 w 450"/>
                                <a:gd name="T34" fmla="+- 0 10157 10105"/>
                                <a:gd name="T35" fmla="*/ 10157 h 460"/>
                                <a:gd name="T36" fmla="+- 0 8052 7975"/>
                                <a:gd name="T37" fmla="*/ T36 w 450"/>
                                <a:gd name="T38" fmla="+- 0 10566 10105"/>
                                <a:gd name="T39" fmla="*/ 10566 h 4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50" h="460">
                                  <a:moveTo>
                                    <a:pt x="77" y="461"/>
                                  </a:moveTo>
                                  <a:lnTo>
                                    <a:pt x="49" y="396"/>
                                  </a:lnTo>
                                  <a:lnTo>
                                    <a:pt x="26" y="324"/>
                                  </a:lnTo>
                                  <a:lnTo>
                                    <a:pt x="13" y="265"/>
                                  </a:lnTo>
                                  <a:lnTo>
                                    <a:pt x="4" y="200"/>
                                  </a:lnTo>
                                  <a:lnTo>
                                    <a:pt x="0" y="131"/>
                                  </a:lnTo>
                                  <a:lnTo>
                                    <a:pt x="0" y="107"/>
                                  </a:lnTo>
                                  <a:lnTo>
                                    <a:pt x="302" y="0"/>
                                  </a:lnTo>
                                  <a:lnTo>
                                    <a:pt x="450" y="52"/>
                                  </a:lnTo>
                                  <a:lnTo>
                                    <a:pt x="77" y="46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5" name="Group 119"/>
                        <wpg:cNvGrpSpPr>
                          <a:grpSpLocks/>
                        </wpg:cNvGrpSpPr>
                        <wpg:grpSpPr bwMode="auto">
                          <a:xfrm>
                            <a:off x="8150" y="10224"/>
                            <a:ext cx="430" cy="594"/>
                            <a:chOff x="8150" y="10224"/>
                            <a:chExt cx="430" cy="594"/>
                          </a:xfrm>
                        </wpg:grpSpPr>
                        <wps:wsp>
                          <wps:cNvPr id="126" name="Freeform 120"/>
                          <wps:cNvSpPr>
                            <a:spLocks/>
                          </wps:cNvSpPr>
                          <wps:spPr bwMode="auto">
                            <a:xfrm>
                              <a:off x="8150" y="10224"/>
                              <a:ext cx="430" cy="594"/>
                            </a:xfrm>
                            <a:custGeom>
                              <a:avLst/>
                              <a:gdLst>
                                <a:gd name="T0" fmla="+- 0 8277 8150"/>
                                <a:gd name="T1" fmla="*/ T0 w 430"/>
                                <a:gd name="T2" fmla="+- 0 10819 10224"/>
                                <a:gd name="T3" fmla="*/ 10819 h 594"/>
                                <a:gd name="T4" fmla="+- 0 8218 8150"/>
                                <a:gd name="T5" fmla="*/ T4 w 430"/>
                                <a:gd name="T6" fmla="+- 0 10777 10224"/>
                                <a:gd name="T7" fmla="*/ 10777 h 594"/>
                                <a:gd name="T8" fmla="+- 0 8167 8150"/>
                                <a:gd name="T9" fmla="*/ T8 w 430"/>
                                <a:gd name="T10" fmla="+- 0 10730 10224"/>
                                <a:gd name="T11" fmla="*/ 10730 h 594"/>
                                <a:gd name="T12" fmla="+- 0 8150 8150"/>
                                <a:gd name="T13" fmla="*/ T12 w 430"/>
                                <a:gd name="T14" fmla="+- 0 10711 10224"/>
                                <a:gd name="T15" fmla="*/ 10711 h 594"/>
                                <a:gd name="T16" fmla="+- 0 8580 8150"/>
                                <a:gd name="T17" fmla="*/ T16 w 430"/>
                                <a:gd name="T18" fmla="+- 0 10224 10224"/>
                                <a:gd name="T19" fmla="*/ 10224 h 594"/>
                                <a:gd name="T20" fmla="+- 0 8573 8150"/>
                                <a:gd name="T21" fmla="*/ T20 w 430"/>
                                <a:gd name="T22" fmla="+- 0 10329 10224"/>
                                <a:gd name="T23" fmla="*/ 10329 h 594"/>
                                <a:gd name="T24" fmla="+- 0 8557 8150"/>
                                <a:gd name="T25" fmla="*/ T24 w 430"/>
                                <a:gd name="T26" fmla="+- 0 10422 10224"/>
                                <a:gd name="T27" fmla="*/ 10422 h 594"/>
                                <a:gd name="T28" fmla="+- 0 8532 8150"/>
                                <a:gd name="T29" fmla="*/ T28 w 430"/>
                                <a:gd name="T30" fmla="+- 0 10504 10224"/>
                                <a:gd name="T31" fmla="*/ 10504 h 594"/>
                                <a:gd name="T32" fmla="+- 0 8501 8150"/>
                                <a:gd name="T33" fmla="*/ T32 w 430"/>
                                <a:gd name="T34" fmla="+- 0 10577 10224"/>
                                <a:gd name="T35" fmla="*/ 10577 h 594"/>
                                <a:gd name="T36" fmla="+- 0 8466 8150"/>
                                <a:gd name="T37" fmla="*/ T36 w 430"/>
                                <a:gd name="T38" fmla="+- 0 10639 10224"/>
                                <a:gd name="T39" fmla="*/ 10639 h 594"/>
                                <a:gd name="T40" fmla="+- 0 8427 8150"/>
                                <a:gd name="T41" fmla="*/ T40 w 430"/>
                                <a:gd name="T42" fmla="+- 0 10692 10224"/>
                                <a:gd name="T43" fmla="*/ 10692 h 594"/>
                                <a:gd name="T44" fmla="+- 0 8367 8150"/>
                                <a:gd name="T45" fmla="*/ T44 w 430"/>
                                <a:gd name="T46" fmla="+- 0 10755 10224"/>
                                <a:gd name="T47" fmla="*/ 10755 h 594"/>
                                <a:gd name="T48" fmla="+- 0 8311 8150"/>
                                <a:gd name="T49" fmla="*/ T48 w 430"/>
                                <a:gd name="T50" fmla="+- 0 10799 10224"/>
                                <a:gd name="T51" fmla="*/ 10799 h 594"/>
                                <a:gd name="T52" fmla="+- 0 8277 8150"/>
                                <a:gd name="T53" fmla="*/ T52 w 430"/>
                                <a:gd name="T54" fmla="+- 0 10819 10224"/>
                                <a:gd name="T55" fmla="*/ 10819 h 5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30" h="594">
                                  <a:moveTo>
                                    <a:pt x="127" y="595"/>
                                  </a:moveTo>
                                  <a:lnTo>
                                    <a:pt x="68" y="553"/>
                                  </a:lnTo>
                                  <a:lnTo>
                                    <a:pt x="17" y="506"/>
                                  </a:lnTo>
                                  <a:lnTo>
                                    <a:pt x="0" y="487"/>
                                  </a:lnTo>
                                  <a:lnTo>
                                    <a:pt x="430" y="0"/>
                                  </a:lnTo>
                                  <a:lnTo>
                                    <a:pt x="423" y="105"/>
                                  </a:lnTo>
                                  <a:lnTo>
                                    <a:pt x="407" y="198"/>
                                  </a:lnTo>
                                  <a:lnTo>
                                    <a:pt x="382" y="280"/>
                                  </a:lnTo>
                                  <a:lnTo>
                                    <a:pt x="351" y="353"/>
                                  </a:lnTo>
                                  <a:lnTo>
                                    <a:pt x="316" y="415"/>
                                  </a:lnTo>
                                  <a:lnTo>
                                    <a:pt x="277" y="468"/>
                                  </a:lnTo>
                                  <a:lnTo>
                                    <a:pt x="217" y="531"/>
                                  </a:lnTo>
                                  <a:lnTo>
                                    <a:pt x="161" y="575"/>
                                  </a:lnTo>
                                  <a:lnTo>
                                    <a:pt x="127" y="59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7" name="Group 117"/>
                        <wpg:cNvGrpSpPr>
                          <a:grpSpLocks/>
                        </wpg:cNvGrpSpPr>
                        <wpg:grpSpPr bwMode="auto">
                          <a:xfrm>
                            <a:off x="10511" y="10424"/>
                            <a:ext cx="114" cy="228"/>
                            <a:chOff x="10511" y="10424"/>
                            <a:chExt cx="114" cy="228"/>
                          </a:xfrm>
                        </wpg:grpSpPr>
                        <wps:wsp>
                          <wps:cNvPr id="128" name="Freeform 118"/>
                          <wps:cNvSpPr>
                            <a:spLocks/>
                          </wps:cNvSpPr>
                          <wps:spPr bwMode="auto">
                            <a:xfrm>
                              <a:off x="10511" y="10424"/>
                              <a:ext cx="114" cy="228"/>
                            </a:xfrm>
                            <a:custGeom>
                              <a:avLst/>
                              <a:gdLst>
                                <a:gd name="T0" fmla="+- 0 10511 10511"/>
                                <a:gd name="T1" fmla="*/ T0 w 114"/>
                                <a:gd name="T2" fmla="+- 0 10424 10424"/>
                                <a:gd name="T3" fmla="*/ 10424 h 228"/>
                                <a:gd name="T4" fmla="+- 0 10626 10511"/>
                                <a:gd name="T5" fmla="*/ T4 w 114"/>
                                <a:gd name="T6" fmla="+- 0 10424 10424"/>
                                <a:gd name="T7" fmla="*/ 10424 h 228"/>
                                <a:gd name="T8" fmla="+- 0 10626 10511"/>
                                <a:gd name="T9" fmla="*/ T8 w 114"/>
                                <a:gd name="T10" fmla="+- 0 10651 10424"/>
                                <a:gd name="T11" fmla="*/ 10651 h 228"/>
                                <a:gd name="T12" fmla="+- 0 10511 10511"/>
                                <a:gd name="T13" fmla="*/ T12 w 114"/>
                                <a:gd name="T14" fmla="+- 0 10651 10424"/>
                                <a:gd name="T15" fmla="*/ 10651 h 228"/>
                                <a:gd name="T16" fmla="+- 0 10511 10511"/>
                                <a:gd name="T17" fmla="*/ T16 w 114"/>
                                <a:gd name="T18" fmla="+- 0 10424 10424"/>
                                <a:gd name="T19" fmla="*/ 10424 h 228"/>
                              </a:gdLst>
                              <a:ahLst/>
                              <a:cxnLst>
                                <a:cxn ang="0">
                                  <a:pos x="T1" y="T3"/>
                                </a:cxn>
                                <a:cxn ang="0">
                                  <a:pos x="T5" y="T7"/>
                                </a:cxn>
                                <a:cxn ang="0">
                                  <a:pos x="T9" y="T11"/>
                                </a:cxn>
                                <a:cxn ang="0">
                                  <a:pos x="T13" y="T15"/>
                                </a:cxn>
                                <a:cxn ang="0">
                                  <a:pos x="T17" y="T19"/>
                                </a:cxn>
                              </a:cxnLst>
                              <a:rect l="0" t="0" r="r" b="b"/>
                              <a:pathLst>
                                <a:path w="114" h="228">
                                  <a:moveTo>
                                    <a:pt x="0" y="0"/>
                                  </a:moveTo>
                                  <a:lnTo>
                                    <a:pt x="115" y="0"/>
                                  </a:lnTo>
                                  <a:lnTo>
                                    <a:pt x="115" y="227"/>
                                  </a:lnTo>
                                  <a:lnTo>
                                    <a:pt x="0" y="227"/>
                                  </a:lnTo>
                                  <a:lnTo>
                                    <a:pt x="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9" name="Group 115"/>
                        <wpg:cNvGrpSpPr>
                          <a:grpSpLocks/>
                        </wpg:cNvGrpSpPr>
                        <wpg:grpSpPr bwMode="auto">
                          <a:xfrm>
                            <a:off x="10511" y="10319"/>
                            <a:ext cx="114" cy="2"/>
                            <a:chOff x="10511" y="10319"/>
                            <a:chExt cx="114" cy="2"/>
                          </a:xfrm>
                        </wpg:grpSpPr>
                        <wps:wsp>
                          <wps:cNvPr id="130" name="Freeform 116"/>
                          <wps:cNvSpPr>
                            <a:spLocks/>
                          </wps:cNvSpPr>
                          <wps:spPr bwMode="auto">
                            <a:xfrm>
                              <a:off x="10511" y="10319"/>
                              <a:ext cx="114" cy="2"/>
                            </a:xfrm>
                            <a:custGeom>
                              <a:avLst/>
                              <a:gdLst>
                                <a:gd name="T0" fmla="+- 0 10511 10511"/>
                                <a:gd name="T1" fmla="*/ T0 w 114"/>
                                <a:gd name="T2" fmla="+- 0 10626 10511"/>
                                <a:gd name="T3" fmla="*/ T2 w 114"/>
                              </a:gdLst>
                              <a:ahLst/>
                              <a:cxnLst>
                                <a:cxn ang="0">
                                  <a:pos x="T1" y="0"/>
                                </a:cxn>
                                <a:cxn ang="0">
                                  <a:pos x="T3" y="0"/>
                                </a:cxn>
                              </a:cxnLst>
                              <a:rect l="0" t="0" r="r" b="b"/>
                              <a:pathLst>
                                <a:path w="114">
                                  <a:moveTo>
                                    <a:pt x="0" y="0"/>
                                  </a:moveTo>
                                  <a:lnTo>
                                    <a:pt x="115" y="0"/>
                                  </a:lnTo>
                                </a:path>
                              </a:pathLst>
                            </a:custGeom>
                            <a:noFill/>
                            <a:ln w="1333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1" name="Group 113"/>
                        <wpg:cNvGrpSpPr>
                          <a:grpSpLocks/>
                        </wpg:cNvGrpSpPr>
                        <wpg:grpSpPr bwMode="auto">
                          <a:xfrm>
                            <a:off x="10511" y="10082"/>
                            <a:ext cx="210" cy="209"/>
                            <a:chOff x="10511" y="10082"/>
                            <a:chExt cx="210" cy="209"/>
                          </a:xfrm>
                        </wpg:grpSpPr>
                        <wps:wsp>
                          <wps:cNvPr id="132" name="Freeform 114"/>
                          <wps:cNvSpPr>
                            <a:spLocks/>
                          </wps:cNvSpPr>
                          <wps:spPr bwMode="auto">
                            <a:xfrm>
                              <a:off x="10511" y="10082"/>
                              <a:ext cx="210" cy="209"/>
                            </a:xfrm>
                            <a:custGeom>
                              <a:avLst/>
                              <a:gdLst>
                                <a:gd name="T0" fmla="+- 0 10721 10511"/>
                                <a:gd name="T1" fmla="*/ T0 w 210"/>
                                <a:gd name="T2" fmla="+- 0 10291 10082"/>
                                <a:gd name="T3" fmla="*/ 10291 h 209"/>
                                <a:gd name="T4" fmla="+- 0 10683 10511"/>
                                <a:gd name="T5" fmla="*/ T4 w 210"/>
                                <a:gd name="T6" fmla="+- 0 10291 10082"/>
                                <a:gd name="T7" fmla="*/ 10291 h 209"/>
                                <a:gd name="T8" fmla="+- 0 10683 10511"/>
                                <a:gd name="T9" fmla="*/ T8 w 210"/>
                                <a:gd name="T10" fmla="+- 0 10272 10082"/>
                                <a:gd name="T11" fmla="*/ 10272 h 209"/>
                                <a:gd name="T12" fmla="+- 0 10511 10511"/>
                                <a:gd name="T13" fmla="*/ T12 w 210"/>
                                <a:gd name="T14" fmla="+- 0 10272 10082"/>
                                <a:gd name="T15" fmla="*/ 10272 h 209"/>
                                <a:gd name="T16" fmla="+- 0 10511 10511"/>
                                <a:gd name="T17" fmla="*/ T16 w 210"/>
                                <a:gd name="T18" fmla="+- 0 10253 10082"/>
                                <a:gd name="T19" fmla="*/ 10253 h 209"/>
                                <a:gd name="T20" fmla="+- 0 10683 10511"/>
                                <a:gd name="T21" fmla="*/ T20 w 210"/>
                                <a:gd name="T22" fmla="+- 0 10253 10082"/>
                                <a:gd name="T23" fmla="*/ 10253 h 209"/>
                                <a:gd name="T24" fmla="+- 0 10683 10511"/>
                                <a:gd name="T25" fmla="*/ T24 w 210"/>
                                <a:gd name="T26" fmla="+- 0 10215 10082"/>
                                <a:gd name="T27" fmla="*/ 10215 h 209"/>
                                <a:gd name="T28" fmla="+- 0 10511 10511"/>
                                <a:gd name="T29" fmla="*/ T28 w 210"/>
                                <a:gd name="T30" fmla="+- 0 10215 10082"/>
                                <a:gd name="T31" fmla="*/ 10215 h 209"/>
                                <a:gd name="T32" fmla="+- 0 10511 10511"/>
                                <a:gd name="T33" fmla="*/ T32 w 210"/>
                                <a:gd name="T34" fmla="+- 0 10196 10082"/>
                                <a:gd name="T35" fmla="*/ 10196 h 209"/>
                                <a:gd name="T36" fmla="+- 0 10683 10511"/>
                                <a:gd name="T37" fmla="*/ T36 w 210"/>
                                <a:gd name="T38" fmla="+- 0 10196 10082"/>
                                <a:gd name="T39" fmla="*/ 10196 h 209"/>
                                <a:gd name="T40" fmla="+- 0 10683 10511"/>
                                <a:gd name="T41" fmla="*/ T40 w 210"/>
                                <a:gd name="T42" fmla="+- 0 10158 10082"/>
                                <a:gd name="T43" fmla="*/ 10158 h 209"/>
                                <a:gd name="T44" fmla="+- 0 10511 10511"/>
                                <a:gd name="T45" fmla="*/ T44 w 210"/>
                                <a:gd name="T46" fmla="+- 0 10158 10082"/>
                                <a:gd name="T47" fmla="*/ 10158 h 209"/>
                                <a:gd name="T48" fmla="+- 0 10511 10511"/>
                                <a:gd name="T49" fmla="*/ T48 w 210"/>
                                <a:gd name="T50" fmla="+- 0 10082 10082"/>
                                <a:gd name="T51" fmla="*/ 10082 h 209"/>
                                <a:gd name="T52" fmla="+- 0 10683 10511"/>
                                <a:gd name="T53" fmla="*/ T52 w 210"/>
                                <a:gd name="T54" fmla="+- 0 10082 10082"/>
                                <a:gd name="T55" fmla="*/ 10082 h 209"/>
                                <a:gd name="T56" fmla="+- 0 10683 10511"/>
                                <a:gd name="T57" fmla="*/ T56 w 210"/>
                                <a:gd name="T58" fmla="+- 0 10120 10082"/>
                                <a:gd name="T59" fmla="*/ 10120 h 209"/>
                                <a:gd name="T60" fmla="+- 0 10721 10511"/>
                                <a:gd name="T61" fmla="*/ T60 w 210"/>
                                <a:gd name="T62" fmla="+- 0 10120 10082"/>
                                <a:gd name="T63" fmla="*/ 10120 h 209"/>
                                <a:gd name="T64" fmla="+- 0 10721 10511"/>
                                <a:gd name="T65" fmla="*/ T64 w 210"/>
                                <a:gd name="T66" fmla="+- 0 10291 10082"/>
                                <a:gd name="T67" fmla="*/ 10291 h 2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10" h="209">
                                  <a:moveTo>
                                    <a:pt x="210" y="209"/>
                                  </a:moveTo>
                                  <a:lnTo>
                                    <a:pt x="172" y="209"/>
                                  </a:lnTo>
                                  <a:lnTo>
                                    <a:pt x="172" y="190"/>
                                  </a:lnTo>
                                  <a:lnTo>
                                    <a:pt x="0" y="190"/>
                                  </a:lnTo>
                                  <a:lnTo>
                                    <a:pt x="0" y="171"/>
                                  </a:lnTo>
                                  <a:lnTo>
                                    <a:pt x="172" y="171"/>
                                  </a:lnTo>
                                  <a:lnTo>
                                    <a:pt x="172" y="133"/>
                                  </a:lnTo>
                                  <a:lnTo>
                                    <a:pt x="0" y="133"/>
                                  </a:lnTo>
                                  <a:lnTo>
                                    <a:pt x="0" y="114"/>
                                  </a:lnTo>
                                  <a:lnTo>
                                    <a:pt x="172" y="114"/>
                                  </a:lnTo>
                                  <a:lnTo>
                                    <a:pt x="172" y="76"/>
                                  </a:lnTo>
                                  <a:lnTo>
                                    <a:pt x="0" y="76"/>
                                  </a:lnTo>
                                  <a:lnTo>
                                    <a:pt x="0" y="0"/>
                                  </a:lnTo>
                                  <a:lnTo>
                                    <a:pt x="172" y="0"/>
                                  </a:lnTo>
                                  <a:lnTo>
                                    <a:pt x="172" y="38"/>
                                  </a:lnTo>
                                  <a:lnTo>
                                    <a:pt x="210" y="38"/>
                                  </a:lnTo>
                                  <a:lnTo>
                                    <a:pt x="210" y="209"/>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3" name="Group 111"/>
                        <wpg:cNvGrpSpPr>
                          <a:grpSpLocks/>
                        </wpg:cNvGrpSpPr>
                        <wpg:grpSpPr bwMode="auto">
                          <a:xfrm>
                            <a:off x="10511" y="10376"/>
                            <a:ext cx="114" cy="2"/>
                            <a:chOff x="10511" y="10376"/>
                            <a:chExt cx="114" cy="2"/>
                          </a:xfrm>
                        </wpg:grpSpPr>
                        <wps:wsp>
                          <wps:cNvPr id="134" name="Freeform 112"/>
                          <wps:cNvSpPr>
                            <a:spLocks/>
                          </wps:cNvSpPr>
                          <wps:spPr bwMode="auto">
                            <a:xfrm>
                              <a:off x="10511" y="10376"/>
                              <a:ext cx="114" cy="2"/>
                            </a:xfrm>
                            <a:custGeom>
                              <a:avLst/>
                              <a:gdLst>
                                <a:gd name="T0" fmla="+- 0 10511 10511"/>
                                <a:gd name="T1" fmla="*/ T0 w 114"/>
                                <a:gd name="T2" fmla="+- 0 10626 10511"/>
                                <a:gd name="T3" fmla="*/ T2 w 114"/>
                              </a:gdLst>
                              <a:ahLst/>
                              <a:cxnLst>
                                <a:cxn ang="0">
                                  <a:pos x="T1" y="0"/>
                                </a:cxn>
                                <a:cxn ang="0">
                                  <a:pos x="T3" y="0"/>
                                </a:cxn>
                              </a:cxnLst>
                              <a:rect l="0" t="0" r="r" b="b"/>
                              <a:pathLst>
                                <a:path w="114">
                                  <a:moveTo>
                                    <a:pt x="0" y="0"/>
                                  </a:moveTo>
                                  <a:lnTo>
                                    <a:pt x="115" y="0"/>
                                  </a:lnTo>
                                </a:path>
                              </a:pathLst>
                            </a:custGeom>
                            <a:noFill/>
                            <a:ln w="1333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5" name="Group 109"/>
                        <wpg:cNvGrpSpPr>
                          <a:grpSpLocks/>
                        </wpg:cNvGrpSpPr>
                        <wpg:grpSpPr bwMode="auto">
                          <a:xfrm>
                            <a:off x="10378" y="9835"/>
                            <a:ext cx="2" cy="114"/>
                            <a:chOff x="10378" y="9835"/>
                            <a:chExt cx="2" cy="114"/>
                          </a:xfrm>
                        </wpg:grpSpPr>
                        <wps:wsp>
                          <wps:cNvPr id="136" name="Freeform 110"/>
                          <wps:cNvSpPr>
                            <a:spLocks/>
                          </wps:cNvSpPr>
                          <wps:spPr bwMode="auto">
                            <a:xfrm>
                              <a:off x="10378" y="9835"/>
                              <a:ext cx="2" cy="114"/>
                            </a:xfrm>
                            <a:custGeom>
                              <a:avLst/>
                              <a:gdLst>
                                <a:gd name="T0" fmla="+- 0 9949 9835"/>
                                <a:gd name="T1" fmla="*/ 9949 h 114"/>
                                <a:gd name="T2" fmla="+- 0 9835 9835"/>
                                <a:gd name="T3" fmla="*/ 9835 h 114"/>
                              </a:gdLst>
                              <a:ahLst/>
                              <a:cxnLst>
                                <a:cxn ang="0">
                                  <a:pos x="0" y="T1"/>
                                </a:cxn>
                                <a:cxn ang="0">
                                  <a:pos x="0" y="T3"/>
                                </a:cxn>
                              </a:cxnLst>
                              <a:rect l="0" t="0" r="r" b="b"/>
                              <a:pathLst>
                                <a:path h="114">
                                  <a:moveTo>
                                    <a:pt x="0" y="114"/>
                                  </a:moveTo>
                                  <a:lnTo>
                                    <a:pt x="0" y="0"/>
                                  </a:lnTo>
                                </a:path>
                              </a:pathLst>
                            </a:custGeom>
                            <a:noFill/>
                            <a:ln w="2543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 name="Group 107"/>
                        <wpg:cNvGrpSpPr>
                          <a:grpSpLocks/>
                        </wpg:cNvGrpSpPr>
                        <wpg:grpSpPr bwMode="auto">
                          <a:xfrm>
                            <a:off x="10302" y="9987"/>
                            <a:ext cx="153" cy="2"/>
                            <a:chOff x="10302" y="9987"/>
                            <a:chExt cx="153" cy="2"/>
                          </a:xfrm>
                        </wpg:grpSpPr>
                        <wps:wsp>
                          <wps:cNvPr id="138" name="Freeform 108"/>
                          <wps:cNvSpPr>
                            <a:spLocks/>
                          </wps:cNvSpPr>
                          <wps:spPr bwMode="auto">
                            <a:xfrm>
                              <a:off x="10302" y="9987"/>
                              <a:ext cx="153" cy="2"/>
                            </a:xfrm>
                            <a:custGeom>
                              <a:avLst/>
                              <a:gdLst>
                                <a:gd name="T0" fmla="+- 0 10302 10302"/>
                                <a:gd name="T1" fmla="*/ T0 w 153"/>
                                <a:gd name="T2" fmla="+- 0 10454 10302"/>
                                <a:gd name="T3" fmla="*/ T2 w 153"/>
                              </a:gdLst>
                              <a:ahLst/>
                              <a:cxnLst>
                                <a:cxn ang="0">
                                  <a:pos x="T1" y="0"/>
                                </a:cxn>
                                <a:cxn ang="0">
                                  <a:pos x="T3" y="0"/>
                                </a:cxn>
                              </a:cxnLst>
                              <a:rect l="0" t="0" r="r" b="b"/>
                              <a:pathLst>
                                <a:path w="153">
                                  <a:moveTo>
                                    <a:pt x="0" y="0"/>
                                  </a:moveTo>
                                  <a:lnTo>
                                    <a:pt x="152" y="0"/>
                                  </a:lnTo>
                                </a:path>
                              </a:pathLst>
                            </a:custGeom>
                            <a:noFill/>
                            <a:ln w="4946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9" name="Group 105"/>
                        <wpg:cNvGrpSpPr>
                          <a:grpSpLocks/>
                        </wpg:cNvGrpSpPr>
                        <wpg:grpSpPr bwMode="auto">
                          <a:xfrm>
                            <a:off x="10171" y="10025"/>
                            <a:ext cx="322" cy="759"/>
                            <a:chOff x="10171" y="10025"/>
                            <a:chExt cx="322" cy="759"/>
                          </a:xfrm>
                        </wpg:grpSpPr>
                        <wps:wsp>
                          <wps:cNvPr id="140" name="Freeform 106"/>
                          <wps:cNvSpPr>
                            <a:spLocks/>
                          </wps:cNvSpPr>
                          <wps:spPr bwMode="auto">
                            <a:xfrm>
                              <a:off x="10171" y="10025"/>
                              <a:ext cx="322" cy="759"/>
                            </a:xfrm>
                            <a:custGeom>
                              <a:avLst/>
                              <a:gdLst>
                                <a:gd name="T0" fmla="+- 0 10190 10171"/>
                                <a:gd name="T1" fmla="*/ T0 w 322"/>
                                <a:gd name="T2" fmla="+- 0 10784 10025"/>
                                <a:gd name="T3" fmla="*/ 10784 h 759"/>
                                <a:gd name="T4" fmla="+- 0 10171 10171"/>
                                <a:gd name="T5" fmla="*/ T4 w 322"/>
                                <a:gd name="T6" fmla="+- 0 10784 10025"/>
                                <a:gd name="T7" fmla="*/ 10784 h 759"/>
                                <a:gd name="T8" fmla="+- 0 10178 10171"/>
                                <a:gd name="T9" fmla="*/ T8 w 322"/>
                                <a:gd name="T10" fmla="+- 0 10767 10025"/>
                                <a:gd name="T11" fmla="*/ 10767 h 759"/>
                                <a:gd name="T12" fmla="+- 0 10238 10171"/>
                                <a:gd name="T13" fmla="*/ T12 w 322"/>
                                <a:gd name="T14" fmla="+- 0 10712 10025"/>
                                <a:gd name="T15" fmla="*/ 10712 h 759"/>
                                <a:gd name="T16" fmla="+- 0 10264 10171"/>
                                <a:gd name="T17" fmla="*/ T16 w 322"/>
                                <a:gd name="T18" fmla="+- 0 10704 10025"/>
                                <a:gd name="T19" fmla="*/ 10704 h 759"/>
                                <a:gd name="T20" fmla="+- 0 10264 10171"/>
                                <a:gd name="T21" fmla="*/ T20 w 322"/>
                                <a:gd name="T22" fmla="+- 0 10025 10025"/>
                                <a:gd name="T23" fmla="*/ 10025 h 759"/>
                                <a:gd name="T24" fmla="+- 0 10492 10171"/>
                                <a:gd name="T25" fmla="*/ T24 w 322"/>
                                <a:gd name="T26" fmla="+- 0 10025 10025"/>
                                <a:gd name="T27" fmla="*/ 10025 h 759"/>
                                <a:gd name="T28" fmla="+- 0 10492 10171"/>
                                <a:gd name="T29" fmla="*/ T28 w 322"/>
                                <a:gd name="T30" fmla="+- 0 10063 10025"/>
                                <a:gd name="T31" fmla="*/ 10063 h 759"/>
                                <a:gd name="T32" fmla="+- 0 10302 10171"/>
                                <a:gd name="T33" fmla="*/ T32 w 322"/>
                                <a:gd name="T34" fmla="+- 0 10063 10025"/>
                                <a:gd name="T35" fmla="*/ 10063 h 759"/>
                                <a:gd name="T36" fmla="+- 0 10302 10171"/>
                                <a:gd name="T37" fmla="*/ T36 w 322"/>
                                <a:gd name="T38" fmla="+- 0 10101 10025"/>
                                <a:gd name="T39" fmla="*/ 10101 h 759"/>
                                <a:gd name="T40" fmla="+- 0 10492 10171"/>
                                <a:gd name="T41" fmla="*/ T40 w 322"/>
                                <a:gd name="T42" fmla="+- 0 10101 10025"/>
                                <a:gd name="T43" fmla="*/ 10101 h 759"/>
                                <a:gd name="T44" fmla="+- 0 10492 10171"/>
                                <a:gd name="T45" fmla="*/ T44 w 322"/>
                                <a:gd name="T46" fmla="+- 0 10120 10025"/>
                                <a:gd name="T47" fmla="*/ 10120 h 759"/>
                                <a:gd name="T48" fmla="+- 0 10302 10171"/>
                                <a:gd name="T49" fmla="*/ T48 w 322"/>
                                <a:gd name="T50" fmla="+- 0 10120 10025"/>
                                <a:gd name="T51" fmla="*/ 10120 h 759"/>
                                <a:gd name="T52" fmla="+- 0 10302 10171"/>
                                <a:gd name="T53" fmla="*/ T52 w 322"/>
                                <a:gd name="T54" fmla="+- 0 10158 10025"/>
                                <a:gd name="T55" fmla="*/ 10158 h 759"/>
                                <a:gd name="T56" fmla="+- 0 10492 10171"/>
                                <a:gd name="T57" fmla="*/ T56 w 322"/>
                                <a:gd name="T58" fmla="+- 0 10158 10025"/>
                                <a:gd name="T59" fmla="*/ 10158 h 759"/>
                                <a:gd name="T60" fmla="+- 0 10492 10171"/>
                                <a:gd name="T61" fmla="*/ T60 w 322"/>
                                <a:gd name="T62" fmla="+- 0 10177 10025"/>
                                <a:gd name="T63" fmla="*/ 10177 h 759"/>
                                <a:gd name="T64" fmla="+- 0 10302 10171"/>
                                <a:gd name="T65" fmla="*/ T64 w 322"/>
                                <a:gd name="T66" fmla="+- 0 10177 10025"/>
                                <a:gd name="T67" fmla="*/ 10177 h 759"/>
                                <a:gd name="T68" fmla="+- 0 10302 10171"/>
                                <a:gd name="T69" fmla="*/ T68 w 322"/>
                                <a:gd name="T70" fmla="+- 0 10215 10025"/>
                                <a:gd name="T71" fmla="*/ 10215 h 759"/>
                                <a:gd name="T72" fmla="+- 0 10492 10171"/>
                                <a:gd name="T73" fmla="*/ T72 w 322"/>
                                <a:gd name="T74" fmla="+- 0 10215 10025"/>
                                <a:gd name="T75" fmla="*/ 10215 h 759"/>
                                <a:gd name="T76" fmla="+- 0 10492 10171"/>
                                <a:gd name="T77" fmla="*/ T76 w 322"/>
                                <a:gd name="T78" fmla="+- 0 10234 10025"/>
                                <a:gd name="T79" fmla="*/ 10234 h 759"/>
                                <a:gd name="T80" fmla="+- 0 10302 10171"/>
                                <a:gd name="T81" fmla="*/ T80 w 322"/>
                                <a:gd name="T82" fmla="+- 0 10234 10025"/>
                                <a:gd name="T83" fmla="*/ 10234 h 759"/>
                                <a:gd name="T84" fmla="+- 0 10302 10171"/>
                                <a:gd name="T85" fmla="*/ T84 w 322"/>
                                <a:gd name="T86" fmla="+- 0 10272 10025"/>
                                <a:gd name="T87" fmla="*/ 10272 h 759"/>
                                <a:gd name="T88" fmla="+- 0 10492 10171"/>
                                <a:gd name="T89" fmla="*/ T88 w 322"/>
                                <a:gd name="T90" fmla="+- 0 10272 10025"/>
                                <a:gd name="T91" fmla="*/ 10272 h 759"/>
                                <a:gd name="T92" fmla="+- 0 10492 10171"/>
                                <a:gd name="T93" fmla="*/ T92 w 322"/>
                                <a:gd name="T94" fmla="+- 0 10291 10025"/>
                                <a:gd name="T95" fmla="*/ 10291 h 759"/>
                                <a:gd name="T96" fmla="+- 0 10302 10171"/>
                                <a:gd name="T97" fmla="*/ T96 w 322"/>
                                <a:gd name="T98" fmla="+- 0 10291 10025"/>
                                <a:gd name="T99" fmla="*/ 10291 h 759"/>
                                <a:gd name="T100" fmla="+- 0 10302 10171"/>
                                <a:gd name="T101" fmla="*/ T100 w 322"/>
                                <a:gd name="T102" fmla="+- 0 10329 10025"/>
                                <a:gd name="T103" fmla="*/ 10329 h 759"/>
                                <a:gd name="T104" fmla="+- 0 10492 10171"/>
                                <a:gd name="T105" fmla="*/ T104 w 322"/>
                                <a:gd name="T106" fmla="+- 0 10329 10025"/>
                                <a:gd name="T107" fmla="*/ 10329 h 759"/>
                                <a:gd name="T108" fmla="+- 0 10492 10171"/>
                                <a:gd name="T109" fmla="*/ T108 w 322"/>
                                <a:gd name="T110" fmla="+- 0 10348 10025"/>
                                <a:gd name="T111" fmla="*/ 10348 h 759"/>
                                <a:gd name="T112" fmla="+- 0 10302 10171"/>
                                <a:gd name="T113" fmla="*/ T112 w 322"/>
                                <a:gd name="T114" fmla="+- 0 10348 10025"/>
                                <a:gd name="T115" fmla="*/ 10348 h 759"/>
                                <a:gd name="T116" fmla="+- 0 10302 10171"/>
                                <a:gd name="T117" fmla="*/ T116 w 322"/>
                                <a:gd name="T118" fmla="+- 0 10386 10025"/>
                                <a:gd name="T119" fmla="*/ 10386 h 759"/>
                                <a:gd name="T120" fmla="+- 0 10492 10171"/>
                                <a:gd name="T121" fmla="*/ T120 w 322"/>
                                <a:gd name="T122" fmla="+- 0 10386 10025"/>
                                <a:gd name="T123" fmla="*/ 10386 h 759"/>
                                <a:gd name="T124" fmla="+- 0 10492 10171"/>
                                <a:gd name="T125" fmla="*/ T124 w 322"/>
                                <a:gd name="T126" fmla="+- 0 10405 10025"/>
                                <a:gd name="T127" fmla="*/ 10405 h 759"/>
                                <a:gd name="T128" fmla="+- 0 10302 10171"/>
                                <a:gd name="T129" fmla="*/ T128 w 322"/>
                                <a:gd name="T130" fmla="+- 0 10405 10025"/>
                                <a:gd name="T131" fmla="*/ 10405 h 759"/>
                                <a:gd name="T132" fmla="+- 0 10302 10171"/>
                                <a:gd name="T133" fmla="*/ T132 w 322"/>
                                <a:gd name="T134" fmla="+- 0 10443 10025"/>
                                <a:gd name="T135" fmla="*/ 10443 h 759"/>
                                <a:gd name="T136" fmla="+- 0 10492 10171"/>
                                <a:gd name="T137" fmla="*/ T136 w 322"/>
                                <a:gd name="T138" fmla="+- 0 10443 10025"/>
                                <a:gd name="T139" fmla="*/ 10443 h 759"/>
                                <a:gd name="T140" fmla="+- 0 10492 10171"/>
                                <a:gd name="T141" fmla="*/ T140 w 322"/>
                                <a:gd name="T142" fmla="+- 0 10461 10025"/>
                                <a:gd name="T143" fmla="*/ 10461 h 759"/>
                                <a:gd name="T144" fmla="+- 0 10302 10171"/>
                                <a:gd name="T145" fmla="*/ T144 w 322"/>
                                <a:gd name="T146" fmla="+- 0 10461 10025"/>
                                <a:gd name="T147" fmla="*/ 10461 h 759"/>
                                <a:gd name="T148" fmla="+- 0 10302 10171"/>
                                <a:gd name="T149" fmla="*/ T148 w 322"/>
                                <a:gd name="T150" fmla="+- 0 10499 10025"/>
                                <a:gd name="T151" fmla="*/ 10499 h 759"/>
                                <a:gd name="T152" fmla="+- 0 10492 10171"/>
                                <a:gd name="T153" fmla="*/ T152 w 322"/>
                                <a:gd name="T154" fmla="+- 0 10499 10025"/>
                                <a:gd name="T155" fmla="*/ 10499 h 759"/>
                                <a:gd name="T156" fmla="+- 0 10492 10171"/>
                                <a:gd name="T157" fmla="*/ T156 w 322"/>
                                <a:gd name="T158" fmla="+- 0 10518 10025"/>
                                <a:gd name="T159" fmla="*/ 10518 h 759"/>
                                <a:gd name="T160" fmla="+- 0 10302 10171"/>
                                <a:gd name="T161" fmla="*/ T160 w 322"/>
                                <a:gd name="T162" fmla="+- 0 10518 10025"/>
                                <a:gd name="T163" fmla="*/ 10518 h 759"/>
                                <a:gd name="T164" fmla="+- 0 10302 10171"/>
                                <a:gd name="T165" fmla="*/ T164 w 322"/>
                                <a:gd name="T166" fmla="+- 0 10556 10025"/>
                                <a:gd name="T167" fmla="*/ 10556 h 759"/>
                                <a:gd name="T168" fmla="+- 0 10492 10171"/>
                                <a:gd name="T169" fmla="*/ T168 w 322"/>
                                <a:gd name="T170" fmla="+- 0 10556 10025"/>
                                <a:gd name="T171" fmla="*/ 10556 h 759"/>
                                <a:gd name="T172" fmla="+- 0 10492 10171"/>
                                <a:gd name="T173" fmla="*/ T172 w 322"/>
                                <a:gd name="T174" fmla="+- 0 10575 10025"/>
                                <a:gd name="T175" fmla="*/ 10575 h 759"/>
                                <a:gd name="T176" fmla="+- 0 10302 10171"/>
                                <a:gd name="T177" fmla="*/ T176 w 322"/>
                                <a:gd name="T178" fmla="+- 0 10575 10025"/>
                                <a:gd name="T179" fmla="*/ 10575 h 759"/>
                                <a:gd name="T180" fmla="+- 0 10302 10171"/>
                                <a:gd name="T181" fmla="*/ T180 w 322"/>
                                <a:gd name="T182" fmla="+- 0 10613 10025"/>
                                <a:gd name="T183" fmla="*/ 10613 h 759"/>
                                <a:gd name="T184" fmla="+- 0 10492 10171"/>
                                <a:gd name="T185" fmla="*/ T184 w 322"/>
                                <a:gd name="T186" fmla="+- 0 10613 10025"/>
                                <a:gd name="T187" fmla="*/ 10613 h 759"/>
                                <a:gd name="T188" fmla="+- 0 10492 10171"/>
                                <a:gd name="T189" fmla="*/ T188 w 322"/>
                                <a:gd name="T190" fmla="+- 0 10632 10025"/>
                                <a:gd name="T191" fmla="*/ 10632 h 759"/>
                                <a:gd name="T192" fmla="+- 0 10302 10171"/>
                                <a:gd name="T193" fmla="*/ T192 w 322"/>
                                <a:gd name="T194" fmla="+- 0 10632 10025"/>
                                <a:gd name="T195" fmla="*/ 10632 h 759"/>
                                <a:gd name="T196" fmla="+- 0 10302 10171"/>
                                <a:gd name="T197" fmla="*/ T196 w 322"/>
                                <a:gd name="T198" fmla="+- 0 10670 10025"/>
                                <a:gd name="T199" fmla="*/ 10670 h 759"/>
                                <a:gd name="T200" fmla="+- 0 10378 10171"/>
                                <a:gd name="T201" fmla="*/ T200 w 322"/>
                                <a:gd name="T202" fmla="+- 0 10670 10025"/>
                                <a:gd name="T203" fmla="*/ 10670 h 759"/>
                                <a:gd name="T204" fmla="+- 0 10378 10171"/>
                                <a:gd name="T205" fmla="*/ T204 w 322"/>
                                <a:gd name="T206" fmla="+- 0 10689 10025"/>
                                <a:gd name="T207" fmla="*/ 10689 h 759"/>
                                <a:gd name="T208" fmla="+- 0 10302 10171"/>
                                <a:gd name="T209" fmla="*/ T208 w 322"/>
                                <a:gd name="T210" fmla="+- 0 10689 10025"/>
                                <a:gd name="T211" fmla="*/ 10689 h 759"/>
                                <a:gd name="T212" fmla="+- 0 10302 10171"/>
                                <a:gd name="T213" fmla="*/ T212 w 322"/>
                                <a:gd name="T214" fmla="+- 0 10722 10025"/>
                                <a:gd name="T215" fmla="*/ 10722 h 759"/>
                                <a:gd name="T216" fmla="+- 0 10262 10171"/>
                                <a:gd name="T217" fmla="*/ T216 w 322"/>
                                <a:gd name="T218" fmla="+- 0 10722 10025"/>
                                <a:gd name="T219" fmla="*/ 10722 h 759"/>
                                <a:gd name="T220" fmla="+- 0 10236 10171"/>
                                <a:gd name="T221" fmla="*/ T220 w 322"/>
                                <a:gd name="T222" fmla="+- 0 10732 10025"/>
                                <a:gd name="T223" fmla="*/ 10732 h 759"/>
                                <a:gd name="T224" fmla="+- 0 10216 10171"/>
                                <a:gd name="T225" fmla="*/ T224 w 322"/>
                                <a:gd name="T226" fmla="+- 0 10746 10025"/>
                                <a:gd name="T227" fmla="*/ 10746 h 759"/>
                                <a:gd name="T228" fmla="+- 0 10201 10171"/>
                                <a:gd name="T229" fmla="*/ T228 w 322"/>
                                <a:gd name="T230" fmla="+- 0 10763 10025"/>
                                <a:gd name="T231" fmla="*/ 10763 h 759"/>
                                <a:gd name="T232" fmla="+- 0 10191 10171"/>
                                <a:gd name="T233" fmla="*/ T232 w 322"/>
                                <a:gd name="T234" fmla="+- 0 10782 10025"/>
                                <a:gd name="T235" fmla="*/ 10782 h 759"/>
                                <a:gd name="T236" fmla="+- 0 10190 10171"/>
                                <a:gd name="T237" fmla="*/ T236 w 322"/>
                                <a:gd name="T238" fmla="+- 0 10784 10025"/>
                                <a:gd name="T239" fmla="*/ 10784 h 7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22" h="759">
                                  <a:moveTo>
                                    <a:pt x="19" y="759"/>
                                  </a:moveTo>
                                  <a:lnTo>
                                    <a:pt x="0" y="759"/>
                                  </a:lnTo>
                                  <a:lnTo>
                                    <a:pt x="7" y="742"/>
                                  </a:lnTo>
                                  <a:lnTo>
                                    <a:pt x="67" y="687"/>
                                  </a:lnTo>
                                  <a:lnTo>
                                    <a:pt x="93" y="679"/>
                                  </a:lnTo>
                                  <a:lnTo>
                                    <a:pt x="93" y="0"/>
                                  </a:lnTo>
                                  <a:lnTo>
                                    <a:pt x="321" y="0"/>
                                  </a:lnTo>
                                  <a:lnTo>
                                    <a:pt x="321" y="38"/>
                                  </a:lnTo>
                                  <a:lnTo>
                                    <a:pt x="131" y="38"/>
                                  </a:lnTo>
                                  <a:lnTo>
                                    <a:pt x="131" y="76"/>
                                  </a:lnTo>
                                  <a:lnTo>
                                    <a:pt x="321" y="76"/>
                                  </a:lnTo>
                                  <a:lnTo>
                                    <a:pt x="321" y="95"/>
                                  </a:lnTo>
                                  <a:lnTo>
                                    <a:pt x="131" y="95"/>
                                  </a:lnTo>
                                  <a:lnTo>
                                    <a:pt x="131" y="133"/>
                                  </a:lnTo>
                                  <a:lnTo>
                                    <a:pt x="321" y="133"/>
                                  </a:lnTo>
                                  <a:lnTo>
                                    <a:pt x="321" y="152"/>
                                  </a:lnTo>
                                  <a:lnTo>
                                    <a:pt x="131" y="152"/>
                                  </a:lnTo>
                                  <a:lnTo>
                                    <a:pt x="131" y="190"/>
                                  </a:lnTo>
                                  <a:lnTo>
                                    <a:pt x="321" y="190"/>
                                  </a:lnTo>
                                  <a:lnTo>
                                    <a:pt x="321" y="209"/>
                                  </a:lnTo>
                                  <a:lnTo>
                                    <a:pt x="131" y="209"/>
                                  </a:lnTo>
                                  <a:lnTo>
                                    <a:pt x="131" y="247"/>
                                  </a:lnTo>
                                  <a:lnTo>
                                    <a:pt x="321" y="247"/>
                                  </a:lnTo>
                                  <a:lnTo>
                                    <a:pt x="321" y="266"/>
                                  </a:lnTo>
                                  <a:lnTo>
                                    <a:pt x="131" y="266"/>
                                  </a:lnTo>
                                  <a:lnTo>
                                    <a:pt x="131" y="304"/>
                                  </a:lnTo>
                                  <a:lnTo>
                                    <a:pt x="321" y="304"/>
                                  </a:lnTo>
                                  <a:lnTo>
                                    <a:pt x="321" y="323"/>
                                  </a:lnTo>
                                  <a:lnTo>
                                    <a:pt x="131" y="323"/>
                                  </a:lnTo>
                                  <a:lnTo>
                                    <a:pt x="131" y="361"/>
                                  </a:lnTo>
                                  <a:lnTo>
                                    <a:pt x="321" y="361"/>
                                  </a:lnTo>
                                  <a:lnTo>
                                    <a:pt x="321" y="380"/>
                                  </a:lnTo>
                                  <a:lnTo>
                                    <a:pt x="131" y="380"/>
                                  </a:lnTo>
                                  <a:lnTo>
                                    <a:pt x="131" y="418"/>
                                  </a:lnTo>
                                  <a:lnTo>
                                    <a:pt x="321" y="418"/>
                                  </a:lnTo>
                                  <a:lnTo>
                                    <a:pt x="321" y="436"/>
                                  </a:lnTo>
                                  <a:lnTo>
                                    <a:pt x="131" y="436"/>
                                  </a:lnTo>
                                  <a:lnTo>
                                    <a:pt x="131" y="474"/>
                                  </a:lnTo>
                                  <a:lnTo>
                                    <a:pt x="321" y="474"/>
                                  </a:lnTo>
                                  <a:lnTo>
                                    <a:pt x="321" y="493"/>
                                  </a:lnTo>
                                  <a:lnTo>
                                    <a:pt x="131" y="493"/>
                                  </a:lnTo>
                                  <a:lnTo>
                                    <a:pt x="131" y="531"/>
                                  </a:lnTo>
                                  <a:lnTo>
                                    <a:pt x="321" y="531"/>
                                  </a:lnTo>
                                  <a:lnTo>
                                    <a:pt x="321" y="550"/>
                                  </a:lnTo>
                                  <a:lnTo>
                                    <a:pt x="131" y="550"/>
                                  </a:lnTo>
                                  <a:lnTo>
                                    <a:pt x="131" y="588"/>
                                  </a:lnTo>
                                  <a:lnTo>
                                    <a:pt x="321" y="588"/>
                                  </a:lnTo>
                                  <a:lnTo>
                                    <a:pt x="321" y="607"/>
                                  </a:lnTo>
                                  <a:lnTo>
                                    <a:pt x="131" y="607"/>
                                  </a:lnTo>
                                  <a:lnTo>
                                    <a:pt x="131" y="645"/>
                                  </a:lnTo>
                                  <a:lnTo>
                                    <a:pt x="207" y="645"/>
                                  </a:lnTo>
                                  <a:lnTo>
                                    <a:pt x="207" y="664"/>
                                  </a:lnTo>
                                  <a:lnTo>
                                    <a:pt x="131" y="664"/>
                                  </a:lnTo>
                                  <a:lnTo>
                                    <a:pt x="131" y="697"/>
                                  </a:lnTo>
                                  <a:lnTo>
                                    <a:pt x="91" y="697"/>
                                  </a:lnTo>
                                  <a:lnTo>
                                    <a:pt x="65" y="707"/>
                                  </a:lnTo>
                                  <a:lnTo>
                                    <a:pt x="45" y="721"/>
                                  </a:lnTo>
                                  <a:lnTo>
                                    <a:pt x="30" y="738"/>
                                  </a:lnTo>
                                  <a:lnTo>
                                    <a:pt x="20" y="757"/>
                                  </a:lnTo>
                                  <a:lnTo>
                                    <a:pt x="19" y="759"/>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1" name="Group 103"/>
                        <wpg:cNvGrpSpPr>
                          <a:grpSpLocks/>
                        </wpg:cNvGrpSpPr>
                        <wpg:grpSpPr bwMode="auto">
                          <a:xfrm>
                            <a:off x="10454" y="10063"/>
                            <a:ext cx="38" cy="38"/>
                            <a:chOff x="10454" y="10063"/>
                            <a:chExt cx="38" cy="38"/>
                          </a:xfrm>
                        </wpg:grpSpPr>
                        <wps:wsp>
                          <wps:cNvPr id="142" name="Freeform 104"/>
                          <wps:cNvSpPr>
                            <a:spLocks/>
                          </wps:cNvSpPr>
                          <wps:spPr bwMode="auto">
                            <a:xfrm>
                              <a:off x="10454" y="10063"/>
                              <a:ext cx="38" cy="38"/>
                            </a:xfrm>
                            <a:custGeom>
                              <a:avLst/>
                              <a:gdLst>
                                <a:gd name="T0" fmla="+- 0 10454 10454"/>
                                <a:gd name="T1" fmla="*/ T0 w 38"/>
                                <a:gd name="T2" fmla="+- 0 10082 10063"/>
                                <a:gd name="T3" fmla="*/ 10082 h 38"/>
                                <a:gd name="T4" fmla="+- 0 10492 10454"/>
                                <a:gd name="T5" fmla="*/ T4 w 38"/>
                                <a:gd name="T6" fmla="+- 0 10082 10063"/>
                                <a:gd name="T7" fmla="*/ 10082 h 38"/>
                              </a:gdLst>
                              <a:ahLst/>
                              <a:cxnLst>
                                <a:cxn ang="0">
                                  <a:pos x="T1" y="T3"/>
                                </a:cxn>
                                <a:cxn ang="0">
                                  <a:pos x="T5" y="T7"/>
                                </a:cxn>
                              </a:cxnLst>
                              <a:rect l="0" t="0" r="r" b="b"/>
                              <a:pathLst>
                                <a:path w="38" h="38">
                                  <a:moveTo>
                                    <a:pt x="0" y="19"/>
                                  </a:moveTo>
                                  <a:lnTo>
                                    <a:pt x="38"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3" name="Group 101"/>
                        <wpg:cNvGrpSpPr>
                          <a:grpSpLocks/>
                        </wpg:cNvGrpSpPr>
                        <wpg:grpSpPr bwMode="auto">
                          <a:xfrm>
                            <a:off x="10454" y="10120"/>
                            <a:ext cx="38" cy="38"/>
                            <a:chOff x="10454" y="10120"/>
                            <a:chExt cx="38" cy="38"/>
                          </a:xfrm>
                        </wpg:grpSpPr>
                        <wps:wsp>
                          <wps:cNvPr id="144" name="Freeform 102"/>
                          <wps:cNvSpPr>
                            <a:spLocks/>
                          </wps:cNvSpPr>
                          <wps:spPr bwMode="auto">
                            <a:xfrm>
                              <a:off x="10454" y="10120"/>
                              <a:ext cx="38" cy="38"/>
                            </a:xfrm>
                            <a:custGeom>
                              <a:avLst/>
                              <a:gdLst>
                                <a:gd name="T0" fmla="+- 0 10454 10454"/>
                                <a:gd name="T1" fmla="*/ T0 w 38"/>
                                <a:gd name="T2" fmla="+- 0 10139 10120"/>
                                <a:gd name="T3" fmla="*/ 10139 h 38"/>
                                <a:gd name="T4" fmla="+- 0 10492 10454"/>
                                <a:gd name="T5" fmla="*/ T4 w 38"/>
                                <a:gd name="T6" fmla="+- 0 10139 10120"/>
                                <a:gd name="T7" fmla="*/ 10139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5" name="Group 99"/>
                        <wpg:cNvGrpSpPr>
                          <a:grpSpLocks/>
                        </wpg:cNvGrpSpPr>
                        <wpg:grpSpPr bwMode="auto">
                          <a:xfrm>
                            <a:off x="10454" y="10177"/>
                            <a:ext cx="38" cy="38"/>
                            <a:chOff x="10454" y="10177"/>
                            <a:chExt cx="38" cy="38"/>
                          </a:xfrm>
                        </wpg:grpSpPr>
                        <wps:wsp>
                          <wps:cNvPr id="146" name="Freeform 100"/>
                          <wps:cNvSpPr>
                            <a:spLocks/>
                          </wps:cNvSpPr>
                          <wps:spPr bwMode="auto">
                            <a:xfrm>
                              <a:off x="10454" y="10177"/>
                              <a:ext cx="38" cy="38"/>
                            </a:xfrm>
                            <a:custGeom>
                              <a:avLst/>
                              <a:gdLst>
                                <a:gd name="T0" fmla="+- 0 10454 10454"/>
                                <a:gd name="T1" fmla="*/ T0 w 38"/>
                                <a:gd name="T2" fmla="+- 0 10196 10177"/>
                                <a:gd name="T3" fmla="*/ 10196 h 38"/>
                                <a:gd name="T4" fmla="+- 0 10492 10454"/>
                                <a:gd name="T5" fmla="*/ T4 w 38"/>
                                <a:gd name="T6" fmla="+- 0 10196 10177"/>
                                <a:gd name="T7" fmla="*/ 10196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 name="Group 97"/>
                        <wpg:cNvGrpSpPr>
                          <a:grpSpLocks/>
                        </wpg:cNvGrpSpPr>
                        <wpg:grpSpPr bwMode="auto">
                          <a:xfrm>
                            <a:off x="10454" y="10234"/>
                            <a:ext cx="38" cy="38"/>
                            <a:chOff x="10454" y="10234"/>
                            <a:chExt cx="38" cy="38"/>
                          </a:xfrm>
                        </wpg:grpSpPr>
                        <wps:wsp>
                          <wps:cNvPr id="148" name="Freeform 98"/>
                          <wps:cNvSpPr>
                            <a:spLocks/>
                          </wps:cNvSpPr>
                          <wps:spPr bwMode="auto">
                            <a:xfrm>
                              <a:off x="10454" y="10234"/>
                              <a:ext cx="38" cy="38"/>
                            </a:xfrm>
                            <a:custGeom>
                              <a:avLst/>
                              <a:gdLst>
                                <a:gd name="T0" fmla="+- 0 10454 10454"/>
                                <a:gd name="T1" fmla="*/ T0 w 38"/>
                                <a:gd name="T2" fmla="+- 0 10253 10234"/>
                                <a:gd name="T3" fmla="*/ 10253 h 38"/>
                                <a:gd name="T4" fmla="+- 0 10492 10454"/>
                                <a:gd name="T5" fmla="*/ T4 w 38"/>
                                <a:gd name="T6" fmla="+- 0 10253 10234"/>
                                <a:gd name="T7" fmla="*/ 10253 h 38"/>
                              </a:gdLst>
                              <a:ahLst/>
                              <a:cxnLst>
                                <a:cxn ang="0">
                                  <a:pos x="T1" y="T3"/>
                                </a:cxn>
                                <a:cxn ang="0">
                                  <a:pos x="T5" y="T7"/>
                                </a:cxn>
                              </a:cxnLst>
                              <a:rect l="0" t="0" r="r" b="b"/>
                              <a:pathLst>
                                <a:path w="38" h="38">
                                  <a:moveTo>
                                    <a:pt x="0" y="19"/>
                                  </a:moveTo>
                                  <a:lnTo>
                                    <a:pt x="38"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 name="Group 95"/>
                        <wpg:cNvGrpSpPr>
                          <a:grpSpLocks/>
                        </wpg:cNvGrpSpPr>
                        <wpg:grpSpPr bwMode="auto">
                          <a:xfrm>
                            <a:off x="10454" y="10291"/>
                            <a:ext cx="38" cy="38"/>
                            <a:chOff x="10454" y="10291"/>
                            <a:chExt cx="38" cy="38"/>
                          </a:xfrm>
                        </wpg:grpSpPr>
                        <wps:wsp>
                          <wps:cNvPr id="150" name="Freeform 96"/>
                          <wps:cNvSpPr>
                            <a:spLocks/>
                          </wps:cNvSpPr>
                          <wps:spPr bwMode="auto">
                            <a:xfrm>
                              <a:off x="10454" y="10291"/>
                              <a:ext cx="38" cy="38"/>
                            </a:xfrm>
                            <a:custGeom>
                              <a:avLst/>
                              <a:gdLst>
                                <a:gd name="T0" fmla="+- 0 10454 10454"/>
                                <a:gd name="T1" fmla="*/ T0 w 38"/>
                                <a:gd name="T2" fmla="+- 0 10310 10291"/>
                                <a:gd name="T3" fmla="*/ 10310 h 38"/>
                                <a:gd name="T4" fmla="+- 0 10492 10454"/>
                                <a:gd name="T5" fmla="*/ T4 w 38"/>
                                <a:gd name="T6" fmla="+- 0 10310 10291"/>
                                <a:gd name="T7" fmla="*/ 10310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 name="Group 93"/>
                        <wpg:cNvGrpSpPr>
                          <a:grpSpLocks/>
                        </wpg:cNvGrpSpPr>
                        <wpg:grpSpPr bwMode="auto">
                          <a:xfrm>
                            <a:off x="10454" y="10348"/>
                            <a:ext cx="38" cy="38"/>
                            <a:chOff x="10454" y="10348"/>
                            <a:chExt cx="38" cy="38"/>
                          </a:xfrm>
                        </wpg:grpSpPr>
                        <wps:wsp>
                          <wps:cNvPr id="152" name="Freeform 94"/>
                          <wps:cNvSpPr>
                            <a:spLocks/>
                          </wps:cNvSpPr>
                          <wps:spPr bwMode="auto">
                            <a:xfrm>
                              <a:off x="10454" y="10348"/>
                              <a:ext cx="38" cy="38"/>
                            </a:xfrm>
                            <a:custGeom>
                              <a:avLst/>
                              <a:gdLst>
                                <a:gd name="T0" fmla="+- 0 10454 10454"/>
                                <a:gd name="T1" fmla="*/ T0 w 38"/>
                                <a:gd name="T2" fmla="+- 0 10367 10348"/>
                                <a:gd name="T3" fmla="*/ 10367 h 38"/>
                                <a:gd name="T4" fmla="+- 0 10492 10454"/>
                                <a:gd name="T5" fmla="*/ T4 w 38"/>
                                <a:gd name="T6" fmla="+- 0 10367 10348"/>
                                <a:gd name="T7" fmla="*/ 10367 h 38"/>
                              </a:gdLst>
                              <a:ahLst/>
                              <a:cxnLst>
                                <a:cxn ang="0">
                                  <a:pos x="T1" y="T3"/>
                                </a:cxn>
                                <a:cxn ang="0">
                                  <a:pos x="T5" y="T7"/>
                                </a:cxn>
                              </a:cxnLst>
                              <a:rect l="0" t="0" r="r" b="b"/>
                              <a:pathLst>
                                <a:path w="38" h="38">
                                  <a:moveTo>
                                    <a:pt x="0" y="19"/>
                                  </a:moveTo>
                                  <a:lnTo>
                                    <a:pt x="38"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 name="Group 91"/>
                        <wpg:cNvGrpSpPr>
                          <a:grpSpLocks/>
                        </wpg:cNvGrpSpPr>
                        <wpg:grpSpPr bwMode="auto">
                          <a:xfrm>
                            <a:off x="10454" y="10405"/>
                            <a:ext cx="38" cy="38"/>
                            <a:chOff x="10454" y="10405"/>
                            <a:chExt cx="38" cy="38"/>
                          </a:xfrm>
                        </wpg:grpSpPr>
                        <wps:wsp>
                          <wps:cNvPr id="154" name="Freeform 92"/>
                          <wps:cNvSpPr>
                            <a:spLocks/>
                          </wps:cNvSpPr>
                          <wps:spPr bwMode="auto">
                            <a:xfrm>
                              <a:off x="10454" y="10405"/>
                              <a:ext cx="38" cy="38"/>
                            </a:xfrm>
                            <a:custGeom>
                              <a:avLst/>
                              <a:gdLst>
                                <a:gd name="T0" fmla="+- 0 10454 10454"/>
                                <a:gd name="T1" fmla="*/ T0 w 38"/>
                                <a:gd name="T2" fmla="+- 0 10424 10405"/>
                                <a:gd name="T3" fmla="*/ 10424 h 38"/>
                                <a:gd name="T4" fmla="+- 0 10492 10454"/>
                                <a:gd name="T5" fmla="*/ T4 w 38"/>
                                <a:gd name="T6" fmla="+- 0 10424 10405"/>
                                <a:gd name="T7" fmla="*/ 10424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 name="Group 89"/>
                        <wpg:cNvGrpSpPr>
                          <a:grpSpLocks/>
                        </wpg:cNvGrpSpPr>
                        <wpg:grpSpPr bwMode="auto">
                          <a:xfrm>
                            <a:off x="10454" y="10461"/>
                            <a:ext cx="38" cy="38"/>
                            <a:chOff x="10454" y="10461"/>
                            <a:chExt cx="38" cy="38"/>
                          </a:xfrm>
                        </wpg:grpSpPr>
                        <wps:wsp>
                          <wps:cNvPr id="156" name="Freeform 90"/>
                          <wps:cNvSpPr>
                            <a:spLocks/>
                          </wps:cNvSpPr>
                          <wps:spPr bwMode="auto">
                            <a:xfrm>
                              <a:off x="10454" y="10461"/>
                              <a:ext cx="38" cy="38"/>
                            </a:xfrm>
                            <a:custGeom>
                              <a:avLst/>
                              <a:gdLst>
                                <a:gd name="T0" fmla="+- 0 10454 10454"/>
                                <a:gd name="T1" fmla="*/ T0 w 38"/>
                                <a:gd name="T2" fmla="+- 0 10480 10461"/>
                                <a:gd name="T3" fmla="*/ 10480 h 38"/>
                                <a:gd name="T4" fmla="+- 0 10492 10454"/>
                                <a:gd name="T5" fmla="*/ T4 w 38"/>
                                <a:gd name="T6" fmla="+- 0 10480 10461"/>
                                <a:gd name="T7" fmla="*/ 10480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7" name="Group 87"/>
                        <wpg:cNvGrpSpPr>
                          <a:grpSpLocks/>
                        </wpg:cNvGrpSpPr>
                        <wpg:grpSpPr bwMode="auto">
                          <a:xfrm>
                            <a:off x="10454" y="10518"/>
                            <a:ext cx="38" cy="38"/>
                            <a:chOff x="10454" y="10518"/>
                            <a:chExt cx="38" cy="38"/>
                          </a:xfrm>
                        </wpg:grpSpPr>
                        <wps:wsp>
                          <wps:cNvPr id="158" name="Freeform 88"/>
                          <wps:cNvSpPr>
                            <a:spLocks/>
                          </wps:cNvSpPr>
                          <wps:spPr bwMode="auto">
                            <a:xfrm>
                              <a:off x="10454" y="10518"/>
                              <a:ext cx="38" cy="38"/>
                            </a:xfrm>
                            <a:custGeom>
                              <a:avLst/>
                              <a:gdLst>
                                <a:gd name="T0" fmla="+- 0 10454 10454"/>
                                <a:gd name="T1" fmla="*/ T0 w 38"/>
                                <a:gd name="T2" fmla="+- 0 10537 10518"/>
                                <a:gd name="T3" fmla="*/ 10537 h 38"/>
                                <a:gd name="T4" fmla="+- 0 10492 10454"/>
                                <a:gd name="T5" fmla="*/ T4 w 38"/>
                                <a:gd name="T6" fmla="+- 0 10537 10518"/>
                                <a:gd name="T7" fmla="*/ 10537 h 38"/>
                              </a:gdLst>
                              <a:ahLst/>
                              <a:cxnLst>
                                <a:cxn ang="0">
                                  <a:pos x="T1" y="T3"/>
                                </a:cxn>
                                <a:cxn ang="0">
                                  <a:pos x="T5" y="T7"/>
                                </a:cxn>
                              </a:cxnLst>
                              <a:rect l="0" t="0" r="r" b="b"/>
                              <a:pathLst>
                                <a:path w="38" h="38">
                                  <a:moveTo>
                                    <a:pt x="0" y="19"/>
                                  </a:moveTo>
                                  <a:lnTo>
                                    <a:pt x="38"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9" name="Group 85"/>
                        <wpg:cNvGrpSpPr>
                          <a:grpSpLocks/>
                        </wpg:cNvGrpSpPr>
                        <wpg:grpSpPr bwMode="auto">
                          <a:xfrm>
                            <a:off x="10454" y="10575"/>
                            <a:ext cx="38" cy="38"/>
                            <a:chOff x="10454" y="10575"/>
                            <a:chExt cx="38" cy="38"/>
                          </a:xfrm>
                        </wpg:grpSpPr>
                        <wps:wsp>
                          <wps:cNvPr id="160" name="Freeform 86"/>
                          <wps:cNvSpPr>
                            <a:spLocks/>
                          </wps:cNvSpPr>
                          <wps:spPr bwMode="auto">
                            <a:xfrm>
                              <a:off x="10454" y="10575"/>
                              <a:ext cx="38" cy="38"/>
                            </a:xfrm>
                            <a:custGeom>
                              <a:avLst/>
                              <a:gdLst>
                                <a:gd name="T0" fmla="+- 0 10454 10454"/>
                                <a:gd name="T1" fmla="*/ T0 w 38"/>
                                <a:gd name="T2" fmla="+- 0 10594 10575"/>
                                <a:gd name="T3" fmla="*/ 10594 h 38"/>
                                <a:gd name="T4" fmla="+- 0 10492 10454"/>
                                <a:gd name="T5" fmla="*/ T4 w 38"/>
                                <a:gd name="T6" fmla="+- 0 10594 10575"/>
                                <a:gd name="T7" fmla="*/ 10594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 name="Group 83"/>
                        <wpg:cNvGrpSpPr>
                          <a:grpSpLocks/>
                        </wpg:cNvGrpSpPr>
                        <wpg:grpSpPr bwMode="auto">
                          <a:xfrm>
                            <a:off x="10454" y="10632"/>
                            <a:ext cx="38" cy="19"/>
                            <a:chOff x="10454" y="10632"/>
                            <a:chExt cx="38" cy="19"/>
                          </a:xfrm>
                        </wpg:grpSpPr>
                        <wps:wsp>
                          <wps:cNvPr id="162" name="Freeform 84"/>
                          <wps:cNvSpPr>
                            <a:spLocks/>
                          </wps:cNvSpPr>
                          <wps:spPr bwMode="auto">
                            <a:xfrm>
                              <a:off x="10454" y="10632"/>
                              <a:ext cx="38" cy="19"/>
                            </a:xfrm>
                            <a:custGeom>
                              <a:avLst/>
                              <a:gdLst>
                                <a:gd name="T0" fmla="+- 0 10454 10454"/>
                                <a:gd name="T1" fmla="*/ T0 w 38"/>
                                <a:gd name="T2" fmla="+- 0 10642 10632"/>
                                <a:gd name="T3" fmla="*/ 10642 h 19"/>
                                <a:gd name="T4" fmla="+- 0 10492 10454"/>
                                <a:gd name="T5" fmla="*/ T4 w 38"/>
                                <a:gd name="T6" fmla="+- 0 10642 10632"/>
                                <a:gd name="T7" fmla="*/ 10642 h 19"/>
                              </a:gdLst>
                              <a:ahLst/>
                              <a:cxnLst>
                                <a:cxn ang="0">
                                  <a:pos x="T1" y="T3"/>
                                </a:cxn>
                                <a:cxn ang="0">
                                  <a:pos x="T5" y="T7"/>
                                </a:cxn>
                              </a:cxnLst>
                              <a:rect l="0" t="0" r="r" b="b"/>
                              <a:pathLst>
                                <a:path w="38" h="19">
                                  <a:moveTo>
                                    <a:pt x="0" y="10"/>
                                  </a:moveTo>
                                  <a:lnTo>
                                    <a:pt x="38" y="10"/>
                                  </a:lnTo>
                                </a:path>
                              </a:pathLst>
                            </a:custGeom>
                            <a:noFill/>
                            <a:ln w="132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3" name="Group 81"/>
                        <wpg:cNvGrpSpPr>
                          <a:grpSpLocks/>
                        </wpg:cNvGrpSpPr>
                        <wpg:grpSpPr bwMode="auto">
                          <a:xfrm>
                            <a:off x="10262" y="10722"/>
                            <a:ext cx="115" cy="214"/>
                            <a:chOff x="10262" y="10722"/>
                            <a:chExt cx="115" cy="214"/>
                          </a:xfrm>
                        </wpg:grpSpPr>
                        <wps:wsp>
                          <wps:cNvPr id="164" name="Freeform 82"/>
                          <wps:cNvSpPr>
                            <a:spLocks/>
                          </wps:cNvSpPr>
                          <wps:spPr bwMode="auto">
                            <a:xfrm>
                              <a:off x="10262" y="10722"/>
                              <a:ext cx="115" cy="214"/>
                            </a:xfrm>
                            <a:custGeom>
                              <a:avLst/>
                              <a:gdLst>
                                <a:gd name="T0" fmla="+- 0 10378 10262"/>
                                <a:gd name="T1" fmla="*/ T0 w 115"/>
                                <a:gd name="T2" fmla="+- 0 10936 10722"/>
                                <a:gd name="T3" fmla="*/ 10936 h 214"/>
                                <a:gd name="T4" fmla="+- 0 10321 10262"/>
                                <a:gd name="T5" fmla="*/ T4 w 115"/>
                                <a:gd name="T6" fmla="+- 0 10936 10722"/>
                                <a:gd name="T7" fmla="*/ 10936 h 214"/>
                                <a:gd name="T8" fmla="+- 0 10321 10262"/>
                                <a:gd name="T9" fmla="*/ T8 w 115"/>
                                <a:gd name="T10" fmla="+- 0 10929 10722"/>
                                <a:gd name="T11" fmla="*/ 10929 h 214"/>
                                <a:gd name="T12" fmla="+- 0 10320 10262"/>
                                <a:gd name="T13" fmla="*/ T12 w 115"/>
                                <a:gd name="T14" fmla="+- 0 10923 10722"/>
                                <a:gd name="T15" fmla="*/ 10923 h 214"/>
                                <a:gd name="T16" fmla="+- 0 10281 10262"/>
                                <a:gd name="T17" fmla="*/ T16 w 115"/>
                                <a:gd name="T18" fmla="+- 0 10859 10722"/>
                                <a:gd name="T19" fmla="*/ 10859 h 214"/>
                                <a:gd name="T20" fmla="+- 0 10264 10262"/>
                                <a:gd name="T21" fmla="*/ T20 w 115"/>
                                <a:gd name="T22" fmla="+- 0 10848 10722"/>
                                <a:gd name="T23" fmla="*/ 10848 h 214"/>
                                <a:gd name="T24" fmla="+- 0 10262 10262"/>
                                <a:gd name="T25" fmla="*/ T24 w 115"/>
                                <a:gd name="T26" fmla="+- 0 10722 10722"/>
                                <a:gd name="T27" fmla="*/ 10722 h 214"/>
                                <a:gd name="T28" fmla="+- 0 10302 10262"/>
                                <a:gd name="T29" fmla="*/ T28 w 115"/>
                                <a:gd name="T30" fmla="+- 0 10722 10722"/>
                                <a:gd name="T31" fmla="*/ 10722 h 214"/>
                                <a:gd name="T32" fmla="+- 0 10302 10262"/>
                                <a:gd name="T33" fmla="*/ T32 w 115"/>
                                <a:gd name="T34" fmla="+- 0 10727 10722"/>
                                <a:gd name="T35" fmla="*/ 10727 h 214"/>
                                <a:gd name="T36" fmla="+- 0 10378 10262"/>
                                <a:gd name="T37" fmla="*/ T36 w 115"/>
                                <a:gd name="T38" fmla="+- 0 10727 10722"/>
                                <a:gd name="T39" fmla="*/ 10727 h 214"/>
                                <a:gd name="T40" fmla="+- 0 10378 10262"/>
                                <a:gd name="T41" fmla="*/ T40 w 115"/>
                                <a:gd name="T42" fmla="+- 0 10936 10722"/>
                                <a:gd name="T43" fmla="*/ 10936 h 2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15" h="214">
                                  <a:moveTo>
                                    <a:pt x="116" y="214"/>
                                  </a:moveTo>
                                  <a:lnTo>
                                    <a:pt x="59" y="214"/>
                                  </a:lnTo>
                                  <a:lnTo>
                                    <a:pt x="59" y="207"/>
                                  </a:lnTo>
                                  <a:lnTo>
                                    <a:pt x="58" y="201"/>
                                  </a:lnTo>
                                  <a:lnTo>
                                    <a:pt x="19" y="137"/>
                                  </a:lnTo>
                                  <a:lnTo>
                                    <a:pt x="2" y="126"/>
                                  </a:lnTo>
                                  <a:lnTo>
                                    <a:pt x="0" y="0"/>
                                  </a:lnTo>
                                  <a:lnTo>
                                    <a:pt x="40" y="0"/>
                                  </a:lnTo>
                                  <a:lnTo>
                                    <a:pt x="40" y="5"/>
                                  </a:lnTo>
                                  <a:lnTo>
                                    <a:pt x="116" y="5"/>
                                  </a:lnTo>
                                  <a:lnTo>
                                    <a:pt x="116" y="21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5" name="Group 79"/>
                        <wpg:cNvGrpSpPr>
                          <a:grpSpLocks/>
                        </wpg:cNvGrpSpPr>
                        <wpg:grpSpPr bwMode="auto">
                          <a:xfrm>
                            <a:off x="9990" y="10759"/>
                            <a:ext cx="168" cy="94"/>
                            <a:chOff x="9990" y="10759"/>
                            <a:chExt cx="168" cy="94"/>
                          </a:xfrm>
                        </wpg:grpSpPr>
                        <wps:wsp>
                          <wps:cNvPr id="166" name="Freeform 80"/>
                          <wps:cNvSpPr>
                            <a:spLocks/>
                          </wps:cNvSpPr>
                          <wps:spPr bwMode="auto">
                            <a:xfrm>
                              <a:off x="9990" y="10759"/>
                              <a:ext cx="168" cy="94"/>
                            </a:xfrm>
                            <a:custGeom>
                              <a:avLst/>
                              <a:gdLst>
                                <a:gd name="T0" fmla="+- 0 9990 9990"/>
                                <a:gd name="T1" fmla="*/ T0 w 168"/>
                                <a:gd name="T2" fmla="+- 0 10852 10759"/>
                                <a:gd name="T3" fmla="*/ 10852 h 94"/>
                                <a:gd name="T4" fmla="+- 0 10015 9990"/>
                                <a:gd name="T5" fmla="*/ T4 w 168"/>
                                <a:gd name="T6" fmla="+- 0 10791 10759"/>
                                <a:gd name="T7" fmla="*/ 10791 h 94"/>
                                <a:gd name="T8" fmla="+- 0 10073 9990"/>
                                <a:gd name="T9" fmla="*/ T8 w 168"/>
                                <a:gd name="T10" fmla="+- 0 10761 10759"/>
                                <a:gd name="T11" fmla="*/ 10761 h 94"/>
                                <a:gd name="T12" fmla="+- 0 10095 9990"/>
                                <a:gd name="T13" fmla="*/ T12 w 168"/>
                                <a:gd name="T14" fmla="+- 0 10759 10759"/>
                                <a:gd name="T15" fmla="*/ 10759 h 94"/>
                                <a:gd name="T16" fmla="+- 0 10115 9990"/>
                                <a:gd name="T17" fmla="*/ T16 w 168"/>
                                <a:gd name="T18" fmla="+- 0 10761 10759"/>
                                <a:gd name="T19" fmla="*/ 10761 h 94"/>
                                <a:gd name="T20" fmla="+- 0 10135 9990"/>
                                <a:gd name="T21" fmla="*/ T20 w 168"/>
                                <a:gd name="T22" fmla="+- 0 10767 10759"/>
                                <a:gd name="T23" fmla="*/ 10767 h 94"/>
                                <a:gd name="T24" fmla="+- 0 10153 9990"/>
                                <a:gd name="T25" fmla="*/ T24 w 168"/>
                                <a:gd name="T26" fmla="+- 0 10774 10759"/>
                                <a:gd name="T27" fmla="*/ 10774 h 94"/>
                                <a:gd name="T28" fmla="+- 0 10158 9990"/>
                                <a:gd name="T29" fmla="*/ T28 w 168"/>
                                <a:gd name="T30" fmla="+- 0 10777 10759"/>
                                <a:gd name="T31" fmla="*/ 10777 h 94"/>
                                <a:gd name="T32" fmla="+- 0 10087 9990"/>
                                <a:gd name="T33" fmla="*/ T32 w 168"/>
                                <a:gd name="T34" fmla="+- 0 10777 10759"/>
                                <a:gd name="T35" fmla="*/ 10777 h 94"/>
                                <a:gd name="T36" fmla="+- 0 10067 9990"/>
                                <a:gd name="T37" fmla="*/ T36 w 168"/>
                                <a:gd name="T38" fmla="+- 0 10780 10759"/>
                                <a:gd name="T39" fmla="*/ 10780 h 94"/>
                                <a:gd name="T40" fmla="+- 0 10047 9990"/>
                                <a:gd name="T41" fmla="*/ T40 w 168"/>
                                <a:gd name="T42" fmla="+- 0 10789 10759"/>
                                <a:gd name="T43" fmla="*/ 10789 h 94"/>
                                <a:gd name="T44" fmla="+- 0 10030 9990"/>
                                <a:gd name="T45" fmla="*/ T44 w 168"/>
                                <a:gd name="T46" fmla="+- 0 10802 10759"/>
                                <a:gd name="T47" fmla="*/ 10802 h 94"/>
                                <a:gd name="T48" fmla="+- 0 10017 9990"/>
                                <a:gd name="T49" fmla="*/ T48 w 168"/>
                                <a:gd name="T50" fmla="+- 0 10820 10759"/>
                                <a:gd name="T51" fmla="*/ 10820 h 94"/>
                                <a:gd name="T52" fmla="+- 0 10010 9990"/>
                                <a:gd name="T53" fmla="*/ T52 w 168"/>
                                <a:gd name="T54" fmla="+- 0 10842 10759"/>
                                <a:gd name="T55" fmla="*/ 10842 h 94"/>
                                <a:gd name="T56" fmla="+- 0 10007 9990"/>
                                <a:gd name="T57" fmla="*/ T56 w 168"/>
                                <a:gd name="T58" fmla="+- 0 10844 10759"/>
                                <a:gd name="T59" fmla="*/ 10844 h 94"/>
                                <a:gd name="T60" fmla="+- 0 10004 9990"/>
                                <a:gd name="T61" fmla="*/ T60 w 168"/>
                                <a:gd name="T62" fmla="+- 0 10845 10759"/>
                                <a:gd name="T63" fmla="*/ 10845 h 94"/>
                                <a:gd name="T64" fmla="+- 0 9997 9990"/>
                                <a:gd name="T65" fmla="*/ T64 w 168"/>
                                <a:gd name="T66" fmla="+- 0 10849 10759"/>
                                <a:gd name="T67" fmla="*/ 10849 h 94"/>
                                <a:gd name="T68" fmla="+- 0 9994 9990"/>
                                <a:gd name="T69" fmla="*/ T68 w 168"/>
                                <a:gd name="T70" fmla="+- 0 10850 10759"/>
                                <a:gd name="T71" fmla="*/ 10850 h 94"/>
                                <a:gd name="T72" fmla="+- 0 9990 9990"/>
                                <a:gd name="T73" fmla="*/ T72 w 168"/>
                                <a:gd name="T74" fmla="+- 0 10852 10759"/>
                                <a:gd name="T75" fmla="*/ 10852 h 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68" h="94">
                                  <a:moveTo>
                                    <a:pt x="0" y="93"/>
                                  </a:moveTo>
                                  <a:lnTo>
                                    <a:pt x="25" y="32"/>
                                  </a:lnTo>
                                  <a:lnTo>
                                    <a:pt x="83" y="2"/>
                                  </a:lnTo>
                                  <a:lnTo>
                                    <a:pt x="105" y="0"/>
                                  </a:lnTo>
                                  <a:lnTo>
                                    <a:pt x="125" y="2"/>
                                  </a:lnTo>
                                  <a:lnTo>
                                    <a:pt x="145" y="8"/>
                                  </a:lnTo>
                                  <a:lnTo>
                                    <a:pt x="163" y="15"/>
                                  </a:lnTo>
                                  <a:lnTo>
                                    <a:pt x="168" y="18"/>
                                  </a:lnTo>
                                  <a:lnTo>
                                    <a:pt x="97" y="18"/>
                                  </a:lnTo>
                                  <a:lnTo>
                                    <a:pt x="77" y="21"/>
                                  </a:lnTo>
                                  <a:lnTo>
                                    <a:pt x="57" y="30"/>
                                  </a:lnTo>
                                  <a:lnTo>
                                    <a:pt x="40" y="43"/>
                                  </a:lnTo>
                                  <a:lnTo>
                                    <a:pt x="27" y="61"/>
                                  </a:lnTo>
                                  <a:lnTo>
                                    <a:pt x="20" y="83"/>
                                  </a:lnTo>
                                  <a:lnTo>
                                    <a:pt x="17" y="85"/>
                                  </a:lnTo>
                                  <a:lnTo>
                                    <a:pt x="14" y="86"/>
                                  </a:lnTo>
                                  <a:lnTo>
                                    <a:pt x="7" y="90"/>
                                  </a:lnTo>
                                  <a:lnTo>
                                    <a:pt x="4" y="91"/>
                                  </a:lnTo>
                                  <a:lnTo>
                                    <a:pt x="0" y="93"/>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7" name="Group 77"/>
                        <wpg:cNvGrpSpPr>
                          <a:grpSpLocks/>
                        </wpg:cNvGrpSpPr>
                        <wpg:grpSpPr bwMode="auto">
                          <a:xfrm>
                            <a:off x="10087" y="10777"/>
                            <a:ext cx="103" cy="52"/>
                            <a:chOff x="10087" y="10777"/>
                            <a:chExt cx="103" cy="52"/>
                          </a:xfrm>
                        </wpg:grpSpPr>
                        <wps:wsp>
                          <wps:cNvPr id="168" name="Freeform 78"/>
                          <wps:cNvSpPr>
                            <a:spLocks/>
                          </wps:cNvSpPr>
                          <wps:spPr bwMode="auto">
                            <a:xfrm>
                              <a:off x="10087" y="10777"/>
                              <a:ext cx="103" cy="52"/>
                            </a:xfrm>
                            <a:custGeom>
                              <a:avLst/>
                              <a:gdLst>
                                <a:gd name="T0" fmla="+- 0 10173 10087"/>
                                <a:gd name="T1" fmla="*/ T0 w 103"/>
                                <a:gd name="T2" fmla="+- 0 10829 10777"/>
                                <a:gd name="T3" fmla="*/ 10829 h 52"/>
                                <a:gd name="T4" fmla="+- 0 10110 10087"/>
                                <a:gd name="T5" fmla="*/ T4 w 103"/>
                                <a:gd name="T6" fmla="+- 0 10779 10777"/>
                                <a:gd name="T7" fmla="*/ 10779 h 52"/>
                                <a:gd name="T8" fmla="+- 0 10087 10087"/>
                                <a:gd name="T9" fmla="*/ T8 w 103"/>
                                <a:gd name="T10" fmla="+- 0 10777 10777"/>
                                <a:gd name="T11" fmla="*/ 10777 h 52"/>
                                <a:gd name="T12" fmla="+- 0 10158 10087"/>
                                <a:gd name="T13" fmla="*/ T12 w 103"/>
                                <a:gd name="T14" fmla="+- 0 10777 10777"/>
                                <a:gd name="T15" fmla="*/ 10777 h 52"/>
                                <a:gd name="T16" fmla="+- 0 10171 10087"/>
                                <a:gd name="T17" fmla="*/ T16 w 103"/>
                                <a:gd name="T18" fmla="+- 0 10784 10777"/>
                                <a:gd name="T19" fmla="*/ 10784 h 52"/>
                                <a:gd name="T20" fmla="+- 0 10190 10087"/>
                                <a:gd name="T21" fmla="*/ T20 w 103"/>
                                <a:gd name="T22" fmla="+- 0 10784 10777"/>
                                <a:gd name="T23" fmla="*/ 10784 h 52"/>
                                <a:gd name="T24" fmla="+- 0 10184 10087"/>
                                <a:gd name="T25" fmla="*/ T24 w 103"/>
                                <a:gd name="T26" fmla="+- 0 10800 10777"/>
                                <a:gd name="T27" fmla="*/ 10800 h 52"/>
                                <a:gd name="T28" fmla="+- 0 10178 10087"/>
                                <a:gd name="T29" fmla="*/ T28 w 103"/>
                                <a:gd name="T30" fmla="+- 0 10816 10777"/>
                                <a:gd name="T31" fmla="*/ 10816 h 52"/>
                                <a:gd name="T32" fmla="+- 0 10173 10087"/>
                                <a:gd name="T33" fmla="*/ T32 w 103"/>
                                <a:gd name="T34" fmla="+- 0 10829 10777"/>
                                <a:gd name="T35" fmla="*/ 10829 h 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3" h="52">
                                  <a:moveTo>
                                    <a:pt x="86" y="52"/>
                                  </a:moveTo>
                                  <a:lnTo>
                                    <a:pt x="23" y="2"/>
                                  </a:lnTo>
                                  <a:lnTo>
                                    <a:pt x="0" y="0"/>
                                  </a:lnTo>
                                  <a:lnTo>
                                    <a:pt x="71" y="0"/>
                                  </a:lnTo>
                                  <a:lnTo>
                                    <a:pt x="84" y="7"/>
                                  </a:lnTo>
                                  <a:lnTo>
                                    <a:pt x="103" y="7"/>
                                  </a:lnTo>
                                  <a:lnTo>
                                    <a:pt x="97" y="23"/>
                                  </a:lnTo>
                                  <a:lnTo>
                                    <a:pt x="91" y="39"/>
                                  </a:lnTo>
                                  <a:lnTo>
                                    <a:pt x="86" y="52"/>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9" name="Group 75"/>
                        <wpg:cNvGrpSpPr>
                          <a:grpSpLocks/>
                        </wpg:cNvGrpSpPr>
                        <wpg:grpSpPr bwMode="auto">
                          <a:xfrm>
                            <a:off x="10645" y="10310"/>
                            <a:ext cx="229" cy="626"/>
                            <a:chOff x="10645" y="10310"/>
                            <a:chExt cx="229" cy="626"/>
                          </a:xfrm>
                        </wpg:grpSpPr>
                        <wps:wsp>
                          <wps:cNvPr id="170" name="Freeform 76"/>
                          <wps:cNvSpPr>
                            <a:spLocks/>
                          </wps:cNvSpPr>
                          <wps:spPr bwMode="auto">
                            <a:xfrm>
                              <a:off x="10645" y="10310"/>
                              <a:ext cx="229" cy="626"/>
                            </a:xfrm>
                            <a:custGeom>
                              <a:avLst/>
                              <a:gdLst>
                                <a:gd name="T0" fmla="+- 0 10873 10645"/>
                                <a:gd name="T1" fmla="*/ T0 w 229"/>
                                <a:gd name="T2" fmla="+- 0 10936 10310"/>
                                <a:gd name="T3" fmla="*/ 10936 h 626"/>
                                <a:gd name="T4" fmla="+- 0 10816 10645"/>
                                <a:gd name="T5" fmla="*/ T4 w 229"/>
                                <a:gd name="T6" fmla="+- 0 10936 10310"/>
                                <a:gd name="T7" fmla="*/ 10936 h 626"/>
                                <a:gd name="T8" fmla="+- 0 10816 10645"/>
                                <a:gd name="T9" fmla="*/ T8 w 229"/>
                                <a:gd name="T10" fmla="+- 0 10651 10310"/>
                                <a:gd name="T11" fmla="*/ 10651 h 626"/>
                                <a:gd name="T12" fmla="+- 0 10645 10645"/>
                                <a:gd name="T13" fmla="*/ T12 w 229"/>
                                <a:gd name="T14" fmla="+- 0 10651 10310"/>
                                <a:gd name="T15" fmla="*/ 10651 h 626"/>
                                <a:gd name="T16" fmla="+- 0 10645 10645"/>
                                <a:gd name="T17" fmla="*/ T16 w 229"/>
                                <a:gd name="T18" fmla="+- 0 10310 10310"/>
                                <a:gd name="T19" fmla="*/ 10310 h 626"/>
                                <a:gd name="T20" fmla="+- 0 10873 10645"/>
                                <a:gd name="T21" fmla="*/ T20 w 229"/>
                                <a:gd name="T22" fmla="+- 0 10310 10310"/>
                                <a:gd name="T23" fmla="*/ 10310 h 626"/>
                                <a:gd name="T24" fmla="+- 0 10873 10645"/>
                                <a:gd name="T25" fmla="*/ T24 w 229"/>
                                <a:gd name="T26" fmla="+- 0 10348 10310"/>
                                <a:gd name="T27" fmla="*/ 10348 h 626"/>
                                <a:gd name="T28" fmla="+- 0 10683 10645"/>
                                <a:gd name="T29" fmla="*/ T28 w 229"/>
                                <a:gd name="T30" fmla="+- 0 10348 10310"/>
                                <a:gd name="T31" fmla="*/ 10348 h 626"/>
                                <a:gd name="T32" fmla="+- 0 10683 10645"/>
                                <a:gd name="T33" fmla="*/ T32 w 229"/>
                                <a:gd name="T34" fmla="+- 0 10386 10310"/>
                                <a:gd name="T35" fmla="*/ 10386 h 626"/>
                                <a:gd name="T36" fmla="+- 0 10873 10645"/>
                                <a:gd name="T37" fmla="*/ T36 w 229"/>
                                <a:gd name="T38" fmla="+- 0 10386 10310"/>
                                <a:gd name="T39" fmla="*/ 10386 h 626"/>
                                <a:gd name="T40" fmla="+- 0 10873 10645"/>
                                <a:gd name="T41" fmla="*/ T40 w 229"/>
                                <a:gd name="T42" fmla="+- 0 10405 10310"/>
                                <a:gd name="T43" fmla="*/ 10405 h 626"/>
                                <a:gd name="T44" fmla="+- 0 10683 10645"/>
                                <a:gd name="T45" fmla="*/ T44 w 229"/>
                                <a:gd name="T46" fmla="+- 0 10405 10310"/>
                                <a:gd name="T47" fmla="*/ 10405 h 626"/>
                                <a:gd name="T48" fmla="+- 0 10683 10645"/>
                                <a:gd name="T49" fmla="*/ T48 w 229"/>
                                <a:gd name="T50" fmla="+- 0 10443 10310"/>
                                <a:gd name="T51" fmla="*/ 10443 h 626"/>
                                <a:gd name="T52" fmla="+- 0 10873 10645"/>
                                <a:gd name="T53" fmla="*/ T52 w 229"/>
                                <a:gd name="T54" fmla="+- 0 10443 10310"/>
                                <a:gd name="T55" fmla="*/ 10443 h 626"/>
                                <a:gd name="T56" fmla="+- 0 10873 10645"/>
                                <a:gd name="T57" fmla="*/ T56 w 229"/>
                                <a:gd name="T58" fmla="+- 0 10461 10310"/>
                                <a:gd name="T59" fmla="*/ 10461 h 626"/>
                                <a:gd name="T60" fmla="+- 0 10683 10645"/>
                                <a:gd name="T61" fmla="*/ T60 w 229"/>
                                <a:gd name="T62" fmla="+- 0 10461 10310"/>
                                <a:gd name="T63" fmla="*/ 10461 h 626"/>
                                <a:gd name="T64" fmla="+- 0 10683 10645"/>
                                <a:gd name="T65" fmla="*/ T64 w 229"/>
                                <a:gd name="T66" fmla="+- 0 10499 10310"/>
                                <a:gd name="T67" fmla="*/ 10499 h 626"/>
                                <a:gd name="T68" fmla="+- 0 10873 10645"/>
                                <a:gd name="T69" fmla="*/ T68 w 229"/>
                                <a:gd name="T70" fmla="+- 0 10499 10310"/>
                                <a:gd name="T71" fmla="*/ 10499 h 626"/>
                                <a:gd name="T72" fmla="+- 0 10873 10645"/>
                                <a:gd name="T73" fmla="*/ T72 w 229"/>
                                <a:gd name="T74" fmla="+- 0 10518 10310"/>
                                <a:gd name="T75" fmla="*/ 10518 h 626"/>
                                <a:gd name="T76" fmla="+- 0 10683 10645"/>
                                <a:gd name="T77" fmla="*/ T76 w 229"/>
                                <a:gd name="T78" fmla="+- 0 10518 10310"/>
                                <a:gd name="T79" fmla="*/ 10518 h 626"/>
                                <a:gd name="T80" fmla="+- 0 10683 10645"/>
                                <a:gd name="T81" fmla="*/ T80 w 229"/>
                                <a:gd name="T82" fmla="+- 0 10556 10310"/>
                                <a:gd name="T83" fmla="*/ 10556 h 626"/>
                                <a:gd name="T84" fmla="+- 0 10873 10645"/>
                                <a:gd name="T85" fmla="*/ T84 w 229"/>
                                <a:gd name="T86" fmla="+- 0 10556 10310"/>
                                <a:gd name="T87" fmla="*/ 10556 h 626"/>
                                <a:gd name="T88" fmla="+- 0 10873 10645"/>
                                <a:gd name="T89" fmla="*/ T88 w 229"/>
                                <a:gd name="T90" fmla="+- 0 10575 10310"/>
                                <a:gd name="T91" fmla="*/ 10575 h 626"/>
                                <a:gd name="T92" fmla="+- 0 10683 10645"/>
                                <a:gd name="T93" fmla="*/ T92 w 229"/>
                                <a:gd name="T94" fmla="+- 0 10575 10310"/>
                                <a:gd name="T95" fmla="*/ 10575 h 626"/>
                                <a:gd name="T96" fmla="+- 0 10683 10645"/>
                                <a:gd name="T97" fmla="*/ T96 w 229"/>
                                <a:gd name="T98" fmla="+- 0 10613 10310"/>
                                <a:gd name="T99" fmla="*/ 10613 h 626"/>
                                <a:gd name="T100" fmla="+- 0 10873 10645"/>
                                <a:gd name="T101" fmla="*/ T100 w 229"/>
                                <a:gd name="T102" fmla="+- 0 10613 10310"/>
                                <a:gd name="T103" fmla="*/ 10613 h 626"/>
                                <a:gd name="T104" fmla="+- 0 10873 10645"/>
                                <a:gd name="T105" fmla="*/ T104 w 229"/>
                                <a:gd name="T106" fmla="+- 0 10936 10310"/>
                                <a:gd name="T107" fmla="*/ 10936 h 6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229" h="626">
                                  <a:moveTo>
                                    <a:pt x="228" y="626"/>
                                  </a:moveTo>
                                  <a:lnTo>
                                    <a:pt x="171" y="626"/>
                                  </a:lnTo>
                                  <a:lnTo>
                                    <a:pt x="171" y="341"/>
                                  </a:lnTo>
                                  <a:lnTo>
                                    <a:pt x="0" y="341"/>
                                  </a:lnTo>
                                  <a:lnTo>
                                    <a:pt x="0" y="0"/>
                                  </a:lnTo>
                                  <a:lnTo>
                                    <a:pt x="228" y="0"/>
                                  </a:lnTo>
                                  <a:lnTo>
                                    <a:pt x="228" y="38"/>
                                  </a:lnTo>
                                  <a:lnTo>
                                    <a:pt x="38" y="38"/>
                                  </a:lnTo>
                                  <a:lnTo>
                                    <a:pt x="38" y="76"/>
                                  </a:lnTo>
                                  <a:lnTo>
                                    <a:pt x="228" y="76"/>
                                  </a:lnTo>
                                  <a:lnTo>
                                    <a:pt x="228" y="95"/>
                                  </a:lnTo>
                                  <a:lnTo>
                                    <a:pt x="38" y="95"/>
                                  </a:lnTo>
                                  <a:lnTo>
                                    <a:pt x="38" y="133"/>
                                  </a:lnTo>
                                  <a:lnTo>
                                    <a:pt x="228" y="133"/>
                                  </a:lnTo>
                                  <a:lnTo>
                                    <a:pt x="228" y="151"/>
                                  </a:lnTo>
                                  <a:lnTo>
                                    <a:pt x="38" y="151"/>
                                  </a:lnTo>
                                  <a:lnTo>
                                    <a:pt x="38" y="189"/>
                                  </a:lnTo>
                                  <a:lnTo>
                                    <a:pt x="228" y="189"/>
                                  </a:lnTo>
                                  <a:lnTo>
                                    <a:pt x="228" y="208"/>
                                  </a:lnTo>
                                  <a:lnTo>
                                    <a:pt x="38" y="208"/>
                                  </a:lnTo>
                                  <a:lnTo>
                                    <a:pt x="38" y="246"/>
                                  </a:lnTo>
                                  <a:lnTo>
                                    <a:pt x="228" y="246"/>
                                  </a:lnTo>
                                  <a:lnTo>
                                    <a:pt x="228" y="265"/>
                                  </a:lnTo>
                                  <a:lnTo>
                                    <a:pt x="38" y="265"/>
                                  </a:lnTo>
                                  <a:lnTo>
                                    <a:pt x="38" y="303"/>
                                  </a:lnTo>
                                  <a:lnTo>
                                    <a:pt x="228" y="303"/>
                                  </a:lnTo>
                                  <a:lnTo>
                                    <a:pt x="228" y="62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1" name="Group 73"/>
                        <wpg:cNvGrpSpPr>
                          <a:grpSpLocks/>
                        </wpg:cNvGrpSpPr>
                        <wpg:grpSpPr bwMode="auto">
                          <a:xfrm>
                            <a:off x="10721" y="10348"/>
                            <a:ext cx="19" cy="38"/>
                            <a:chOff x="10721" y="10348"/>
                            <a:chExt cx="19" cy="38"/>
                          </a:xfrm>
                        </wpg:grpSpPr>
                        <wps:wsp>
                          <wps:cNvPr id="172" name="Freeform 74"/>
                          <wps:cNvSpPr>
                            <a:spLocks/>
                          </wps:cNvSpPr>
                          <wps:spPr bwMode="auto">
                            <a:xfrm>
                              <a:off x="10721" y="10348"/>
                              <a:ext cx="19" cy="38"/>
                            </a:xfrm>
                            <a:custGeom>
                              <a:avLst/>
                              <a:gdLst>
                                <a:gd name="T0" fmla="+- 0 10721 10721"/>
                                <a:gd name="T1" fmla="*/ T0 w 19"/>
                                <a:gd name="T2" fmla="+- 0 10367 10348"/>
                                <a:gd name="T3" fmla="*/ 10367 h 38"/>
                                <a:gd name="T4" fmla="+- 0 10740 10721"/>
                                <a:gd name="T5" fmla="*/ T4 w 19"/>
                                <a:gd name="T6" fmla="+- 0 10367 10348"/>
                                <a:gd name="T7" fmla="*/ 10367 h 38"/>
                              </a:gdLst>
                              <a:ahLst/>
                              <a:cxnLst>
                                <a:cxn ang="0">
                                  <a:pos x="T1" y="T3"/>
                                </a:cxn>
                                <a:cxn ang="0">
                                  <a:pos x="T5" y="T7"/>
                                </a:cxn>
                              </a:cxnLst>
                              <a:rect l="0" t="0" r="r" b="b"/>
                              <a:pathLst>
                                <a:path w="19" h="38">
                                  <a:moveTo>
                                    <a:pt x="0" y="19"/>
                                  </a:moveTo>
                                  <a:lnTo>
                                    <a:pt x="19"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 name="Group 71"/>
                        <wpg:cNvGrpSpPr>
                          <a:grpSpLocks/>
                        </wpg:cNvGrpSpPr>
                        <wpg:grpSpPr bwMode="auto">
                          <a:xfrm>
                            <a:off x="10778" y="10348"/>
                            <a:ext cx="19" cy="38"/>
                            <a:chOff x="10778" y="10348"/>
                            <a:chExt cx="19" cy="38"/>
                          </a:xfrm>
                        </wpg:grpSpPr>
                        <wps:wsp>
                          <wps:cNvPr id="174" name="Freeform 72"/>
                          <wps:cNvSpPr>
                            <a:spLocks/>
                          </wps:cNvSpPr>
                          <wps:spPr bwMode="auto">
                            <a:xfrm>
                              <a:off x="10778" y="10348"/>
                              <a:ext cx="19" cy="38"/>
                            </a:xfrm>
                            <a:custGeom>
                              <a:avLst/>
                              <a:gdLst>
                                <a:gd name="T0" fmla="+- 0 10778 10778"/>
                                <a:gd name="T1" fmla="*/ T0 w 19"/>
                                <a:gd name="T2" fmla="+- 0 10367 10348"/>
                                <a:gd name="T3" fmla="*/ 10367 h 38"/>
                                <a:gd name="T4" fmla="+- 0 10797 10778"/>
                                <a:gd name="T5" fmla="*/ T4 w 19"/>
                                <a:gd name="T6" fmla="+- 0 10367 10348"/>
                                <a:gd name="T7" fmla="*/ 10367 h 38"/>
                              </a:gdLst>
                              <a:ahLst/>
                              <a:cxnLst>
                                <a:cxn ang="0">
                                  <a:pos x="T1" y="T3"/>
                                </a:cxn>
                                <a:cxn ang="0">
                                  <a:pos x="T5" y="T7"/>
                                </a:cxn>
                              </a:cxnLst>
                              <a:rect l="0" t="0" r="r" b="b"/>
                              <a:pathLst>
                                <a:path w="19" h="38">
                                  <a:moveTo>
                                    <a:pt x="0" y="19"/>
                                  </a:moveTo>
                                  <a:lnTo>
                                    <a:pt x="19"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 name="Group 69"/>
                        <wpg:cNvGrpSpPr>
                          <a:grpSpLocks/>
                        </wpg:cNvGrpSpPr>
                        <wpg:grpSpPr bwMode="auto">
                          <a:xfrm>
                            <a:off x="10835" y="10348"/>
                            <a:ext cx="38" cy="38"/>
                            <a:chOff x="10835" y="10348"/>
                            <a:chExt cx="38" cy="38"/>
                          </a:xfrm>
                        </wpg:grpSpPr>
                        <wps:wsp>
                          <wps:cNvPr id="176" name="Freeform 70"/>
                          <wps:cNvSpPr>
                            <a:spLocks/>
                          </wps:cNvSpPr>
                          <wps:spPr bwMode="auto">
                            <a:xfrm>
                              <a:off x="10835" y="10348"/>
                              <a:ext cx="38" cy="38"/>
                            </a:xfrm>
                            <a:custGeom>
                              <a:avLst/>
                              <a:gdLst>
                                <a:gd name="T0" fmla="+- 0 10835 10835"/>
                                <a:gd name="T1" fmla="*/ T0 w 38"/>
                                <a:gd name="T2" fmla="+- 0 10367 10348"/>
                                <a:gd name="T3" fmla="*/ 10367 h 38"/>
                                <a:gd name="T4" fmla="+- 0 10873 10835"/>
                                <a:gd name="T5" fmla="*/ T4 w 38"/>
                                <a:gd name="T6" fmla="+- 0 10367 10348"/>
                                <a:gd name="T7" fmla="*/ 10367 h 38"/>
                              </a:gdLst>
                              <a:ahLst/>
                              <a:cxnLst>
                                <a:cxn ang="0">
                                  <a:pos x="T1" y="T3"/>
                                </a:cxn>
                                <a:cxn ang="0">
                                  <a:pos x="T5" y="T7"/>
                                </a:cxn>
                              </a:cxnLst>
                              <a:rect l="0" t="0" r="r" b="b"/>
                              <a:pathLst>
                                <a:path w="38" h="38">
                                  <a:moveTo>
                                    <a:pt x="0" y="19"/>
                                  </a:moveTo>
                                  <a:lnTo>
                                    <a:pt x="38"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 name="Group 67"/>
                        <wpg:cNvGrpSpPr>
                          <a:grpSpLocks/>
                        </wpg:cNvGrpSpPr>
                        <wpg:grpSpPr bwMode="auto">
                          <a:xfrm>
                            <a:off x="10721" y="10405"/>
                            <a:ext cx="19" cy="38"/>
                            <a:chOff x="10721" y="10405"/>
                            <a:chExt cx="19" cy="38"/>
                          </a:xfrm>
                        </wpg:grpSpPr>
                        <wps:wsp>
                          <wps:cNvPr id="178" name="Freeform 68"/>
                          <wps:cNvSpPr>
                            <a:spLocks/>
                          </wps:cNvSpPr>
                          <wps:spPr bwMode="auto">
                            <a:xfrm>
                              <a:off x="10721" y="10405"/>
                              <a:ext cx="19" cy="38"/>
                            </a:xfrm>
                            <a:custGeom>
                              <a:avLst/>
                              <a:gdLst>
                                <a:gd name="T0" fmla="+- 0 10721 10721"/>
                                <a:gd name="T1" fmla="*/ T0 w 19"/>
                                <a:gd name="T2" fmla="+- 0 10424 10405"/>
                                <a:gd name="T3" fmla="*/ 10424 h 38"/>
                                <a:gd name="T4" fmla="+- 0 10740 10721"/>
                                <a:gd name="T5" fmla="*/ T4 w 19"/>
                                <a:gd name="T6" fmla="+- 0 10424 10405"/>
                                <a:gd name="T7" fmla="*/ 10424 h 38"/>
                              </a:gdLst>
                              <a:ahLst/>
                              <a:cxnLst>
                                <a:cxn ang="0">
                                  <a:pos x="T1" y="T3"/>
                                </a:cxn>
                                <a:cxn ang="0">
                                  <a:pos x="T5" y="T7"/>
                                </a:cxn>
                              </a:cxnLst>
                              <a:rect l="0" t="0" r="r" b="b"/>
                              <a:pathLst>
                                <a:path w="19" h="38">
                                  <a:moveTo>
                                    <a:pt x="0" y="19"/>
                                  </a:moveTo>
                                  <a:lnTo>
                                    <a:pt x="19"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 name="Group 65"/>
                        <wpg:cNvGrpSpPr>
                          <a:grpSpLocks/>
                        </wpg:cNvGrpSpPr>
                        <wpg:grpSpPr bwMode="auto">
                          <a:xfrm>
                            <a:off x="10778" y="10405"/>
                            <a:ext cx="19" cy="38"/>
                            <a:chOff x="10778" y="10405"/>
                            <a:chExt cx="19" cy="38"/>
                          </a:xfrm>
                        </wpg:grpSpPr>
                        <wps:wsp>
                          <wps:cNvPr id="180" name="Freeform 66"/>
                          <wps:cNvSpPr>
                            <a:spLocks/>
                          </wps:cNvSpPr>
                          <wps:spPr bwMode="auto">
                            <a:xfrm>
                              <a:off x="10778" y="10405"/>
                              <a:ext cx="19" cy="38"/>
                            </a:xfrm>
                            <a:custGeom>
                              <a:avLst/>
                              <a:gdLst>
                                <a:gd name="T0" fmla="+- 0 10778 10778"/>
                                <a:gd name="T1" fmla="*/ T0 w 19"/>
                                <a:gd name="T2" fmla="+- 0 10424 10405"/>
                                <a:gd name="T3" fmla="*/ 10424 h 38"/>
                                <a:gd name="T4" fmla="+- 0 10797 10778"/>
                                <a:gd name="T5" fmla="*/ T4 w 19"/>
                                <a:gd name="T6" fmla="+- 0 10424 10405"/>
                                <a:gd name="T7" fmla="*/ 10424 h 38"/>
                              </a:gdLst>
                              <a:ahLst/>
                              <a:cxnLst>
                                <a:cxn ang="0">
                                  <a:pos x="T1" y="T3"/>
                                </a:cxn>
                                <a:cxn ang="0">
                                  <a:pos x="T5" y="T7"/>
                                </a:cxn>
                              </a:cxnLst>
                              <a:rect l="0" t="0" r="r" b="b"/>
                              <a:pathLst>
                                <a:path w="19" h="38">
                                  <a:moveTo>
                                    <a:pt x="0" y="19"/>
                                  </a:moveTo>
                                  <a:lnTo>
                                    <a:pt x="19"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 name="Group 63"/>
                        <wpg:cNvGrpSpPr>
                          <a:grpSpLocks/>
                        </wpg:cNvGrpSpPr>
                        <wpg:grpSpPr bwMode="auto">
                          <a:xfrm>
                            <a:off x="10835" y="10405"/>
                            <a:ext cx="38" cy="38"/>
                            <a:chOff x="10835" y="10405"/>
                            <a:chExt cx="38" cy="38"/>
                          </a:xfrm>
                        </wpg:grpSpPr>
                        <wps:wsp>
                          <wps:cNvPr id="182" name="Freeform 64"/>
                          <wps:cNvSpPr>
                            <a:spLocks/>
                          </wps:cNvSpPr>
                          <wps:spPr bwMode="auto">
                            <a:xfrm>
                              <a:off x="10835" y="10405"/>
                              <a:ext cx="38" cy="38"/>
                            </a:xfrm>
                            <a:custGeom>
                              <a:avLst/>
                              <a:gdLst>
                                <a:gd name="T0" fmla="+- 0 10835 10835"/>
                                <a:gd name="T1" fmla="*/ T0 w 38"/>
                                <a:gd name="T2" fmla="+- 0 10424 10405"/>
                                <a:gd name="T3" fmla="*/ 10424 h 38"/>
                                <a:gd name="T4" fmla="+- 0 10873 10835"/>
                                <a:gd name="T5" fmla="*/ T4 w 38"/>
                                <a:gd name="T6" fmla="+- 0 10424 10405"/>
                                <a:gd name="T7" fmla="*/ 10424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3" name="Group 61"/>
                        <wpg:cNvGrpSpPr>
                          <a:grpSpLocks/>
                        </wpg:cNvGrpSpPr>
                        <wpg:grpSpPr bwMode="auto">
                          <a:xfrm>
                            <a:off x="10721" y="10461"/>
                            <a:ext cx="19" cy="38"/>
                            <a:chOff x="10721" y="10461"/>
                            <a:chExt cx="19" cy="38"/>
                          </a:xfrm>
                        </wpg:grpSpPr>
                        <wps:wsp>
                          <wps:cNvPr id="184" name="Freeform 62"/>
                          <wps:cNvSpPr>
                            <a:spLocks/>
                          </wps:cNvSpPr>
                          <wps:spPr bwMode="auto">
                            <a:xfrm>
                              <a:off x="10721" y="10461"/>
                              <a:ext cx="19" cy="38"/>
                            </a:xfrm>
                            <a:custGeom>
                              <a:avLst/>
                              <a:gdLst>
                                <a:gd name="T0" fmla="+- 0 10721 10721"/>
                                <a:gd name="T1" fmla="*/ T0 w 19"/>
                                <a:gd name="T2" fmla="+- 0 10480 10461"/>
                                <a:gd name="T3" fmla="*/ 10480 h 38"/>
                                <a:gd name="T4" fmla="+- 0 10740 10721"/>
                                <a:gd name="T5" fmla="*/ T4 w 19"/>
                                <a:gd name="T6" fmla="+- 0 10480 10461"/>
                                <a:gd name="T7" fmla="*/ 10480 h 38"/>
                              </a:gdLst>
                              <a:ahLst/>
                              <a:cxnLst>
                                <a:cxn ang="0">
                                  <a:pos x="T1" y="T3"/>
                                </a:cxn>
                                <a:cxn ang="0">
                                  <a:pos x="T5" y="T7"/>
                                </a:cxn>
                              </a:cxnLst>
                              <a:rect l="0" t="0" r="r" b="b"/>
                              <a:pathLst>
                                <a:path w="19" h="38">
                                  <a:moveTo>
                                    <a:pt x="0" y="19"/>
                                  </a:moveTo>
                                  <a:lnTo>
                                    <a:pt x="19"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5" name="Group 59"/>
                        <wpg:cNvGrpSpPr>
                          <a:grpSpLocks/>
                        </wpg:cNvGrpSpPr>
                        <wpg:grpSpPr bwMode="auto">
                          <a:xfrm>
                            <a:off x="10778" y="10461"/>
                            <a:ext cx="19" cy="38"/>
                            <a:chOff x="10778" y="10461"/>
                            <a:chExt cx="19" cy="38"/>
                          </a:xfrm>
                        </wpg:grpSpPr>
                        <wps:wsp>
                          <wps:cNvPr id="186" name="Freeform 60"/>
                          <wps:cNvSpPr>
                            <a:spLocks/>
                          </wps:cNvSpPr>
                          <wps:spPr bwMode="auto">
                            <a:xfrm>
                              <a:off x="10778" y="10461"/>
                              <a:ext cx="19" cy="38"/>
                            </a:xfrm>
                            <a:custGeom>
                              <a:avLst/>
                              <a:gdLst>
                                <a:gd name="T0" fmla="+- 0 10778 10778"/>
                                <a:gd name="T1" fmla="*/ T0 w 19"/>
                                <a:gd name="T2" fmla="+- 0 10480 10461"/>
                                <a:gd name="T3" fmla="*/ 10480 h 38"/>
                                <a:gd name="T4" fmla="+- 0 10797 10778"/>
                                <a:gd name="T5" fmla="*/ T4 w 19"/>
                                <a:gd name="T6" fmla="+- 0 10480 10461"/>
                                <a:gd name="T7" fmla="*/ 10480 h 38"/>
                              </a:gdLst>
                              <a:ahLst/>
                              <a:cxnLst>
                                <a:cxn ang="0">
                                  <a:pos x="T1" y="T3"/>
                                </a:cxn>
                                <a:cxn ang="0">
                                  <a:pos x="T5" y="T7"/>
                                </a:cxn>
                              </a:cxnLst>
                              <a:rect l="0" t="0" r="r" b="b"/>
                              <a:pathLst>
                                <a:path w="19" h="38">
                                  <a:moveTo>
                                    <a:pt x="0" y="19"/>
                                  </a:moveTo>
                                  <a:lnTo>
                                    <a:pt x="19"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7" name="Group 57"/>
                        <wpg:cNvGrpSpPr>
                          <a:grpSpLocks/>
                        </wpg:cNvGrpSpPr>
                        <wpg:grpSpPr bwMode="auto">
                          <a:xfrm>
                            <a:off x="10835" y="10461"/>
                            <a:ext cx="38" cy="38"/>
                            <a:chOff x="10835" y="10461"/>
                            <a:chExt cx="38" cy="38"/>
                          </a:xfrm>
                        </wpg:grpSpPr>
                        <wps:wsp>
                          <wps:cNvPr id="188" name="Freeform 58"/>
                          <wps:cNvSpPr>
                            <a:spLocks/>
                          </wps:cNvSpPr>
                          <wps:spPr bwMode="auto">
                            <a:xfrm>
                              <a:off x="10835" y="10461"/>
                              <a:ext cx="38" cy="38"/>
                            </a:xfrm>
                            <a:custGeom>
                              <a:avLst/>
                              <a:gdLst>
                                <a:gd name="T0" fmla="+- 0 10835 10835"/>
                                <a:gd name="T1" fmla="*/ T0 w 38"/>
                                <a:gd name="T2" fmla="+- 0 10480 10461"/>
                                <a:gd name="T3" fmla="*/ 10480 h 38"/>
                                <a:gd name="T4" fmla="+- 0 10873 10835"/>
                                <a:gd name="T5" fmla="*/ T4 w 38"/>
                                <a:gd name="T6" fmla="+- 0 10480 10461"/>
                                <a:gd name="T7" fmla="*/ 10480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9" name="Group 55"/>
                        <wpg:cNvGrpSpPr>
                          <a:grpSpLocks/>
                        </wpg:cNvGrpSpPr>
                        <wpg:grpSpPr bwMode="auto">
                          <a:xfrm>
                            <a:off x="10721" y="10518"/>
                            <a:ext cx="19" cy="38"/>
                            <a:chOff x="10721" y="10518"/>
                            <a:chExt cx="19" cy="38"/>
                          </a:xfrm>
                        </wpg:grpSpPr>
                        <wps:wsp>
                          <wps:cNvPr id="190" name="Freeform 56"/>
                          <wps:cNvSpPr>
                            <a:spLocks/>
                          </wps:cNvSpPr>
                          <wps:spPr bwMode="auto">
                            <a:xfrm>
                              <a:off x="10721" y="10518"/>
                              <a:ext cx="19" cy="38"/>
                            </a:xfrm>
                            <a:custGeom>
                              <a:avLst/>
                              <a:gdLst>
                                <a:gd name="T0" fmla="+- 0 10721 10721"/>
                                <a:gd name="T1" fmla="*/ T0 w 19"/>
                                <a:gd name="T2" fmla="+- 0 10537 10518"/>
                                <a:gd name="T3" fmla="*/ 10537 h 38"/>
                                <a:gd name="T4" fmla="+- 0 10740 10721"/>
                                <a:gd name="T5" fmla="*/ T4 w 19"/>
                                <a:gd name="T6" fmla="+- 0 10537 10518"/>
                                <a:gd name="T7" fmla="*/ 10537 h 38"/>
                              </a:gdLst>
                              <a:ahLst/>
                              <a:cxnLst>
                                <a:cxn ang="0">
                                  <a:pos x="T1" y="T3"/>
                                </a:cxn>
                                <a:cxn ang="0">
                                  <a:pos x="T5" y="T7"/>
                                </a:cxn>
                              </a:cxnLst>
                              <a:rect l="0" t="0" r="r" b="b"/>
                              <a:pathLst>
                                <a:path w="19" h="38">
                                  <a:moveTo>
                                    <a:pt x="0" y="19"/>
                                  </a:moveTo>
                                  <a:lnTo>
                                    <a:pt x="19"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1" name="Group 53"/>
                        <wpg:cNvGrpSpPr>
                          <a:grpSpLocks/>
                        </wpg:cNvGrpSpPr>
                        <wpg:grpSpPr bwMode="auto">
                          <a:xfrm>
                            <a:off x="10778" y="10518"/>
                            <a:ext cx="19" cy="38"/>
                            <a:chOff x="10778" y="10518"/>
                            <a:chExt cx="19" cy="38"/>
                          </a:xfrm>
                        </wpg:grpSpPr>
                        <wps:wsp>
                          <wps:cNvPr id="192" name="Freeform 54"/>
                          <wps:cNvSpPr>
                            <a:spLocks/>
                          </wps:cNvSpPr>
                          <wps:spPr bwMode="auto">
                            <a:xfrm>
                              <a:off x="10778" y="10518"/>
                              <a:ext cx="19" cy="38"/>
                            </a:xfrm>
                            <a:custGeom>
                              <a:avLst/>
                              <a:gdLst>
                                <a:gd name="T0" fmla="+- 0 10778 10778"/>
                                <a:gd name="T1" fmla="*/ T0 w 19"/>
                                <a:gd name="T2" fmla="+- 0 10537 10518"/>
                                <a:gd name="T3" fmla="*/ 10537 h 38"/>
                                <a:gd name="T4" fmla="+- 0 10797 10778"/>
                                <a:gd name="T5" fmla="*/ T4 w 19"/>
                                <a:gd name="T6" fmla="+- 0 10537 10518"/>
                                <a:gd name="T7" fmla="*/ 10537 h 38"/>
                              </a:gdLst>
                              <a:ahLst/>
                              <a:cxnLst>
                                <a:cxn ang="0">
                                  <a:pos x="T1" y="T3"/>
                                </a:cxn>
                                <a:cxn ang="0">
                                  <a:pos x="T5" y="T7"/>
                                </a:cxn>
                              </a:cxnLst>
                              <a:rect l="0" t="0" r="r" b="b"/>
                              <a:pathLst>
                                <a:path w="19" h="38">
                                  <a:moveTo>
                                    <a:pt x="0" y="19"/>
                                  </a:moveTo>
                                  <a:lnTo>
                                    <a:pt x="19"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3" name="Group 51"/>
                        <wpg:cNvGrpSpPr>
                          <a:grpSpLocks/>
                        </wpg:cNvGrpSpPr>
                        <wpg:grpSpPr bwMode="auto">
                          <a:xfrm>
                            <a:off x="10835" y="10518"/>
                            <a:ext cx="38" cy="38"/>
                            <a:chOff x="10835" y="10518"/>
                            <a:chExt cx="38" cy="38"/>
                          </a:xfrm>
                        </wpg:grpSpPr>
                        <wps:wsp>
                          <wps:cNvPr id="194" name="Freeform 52"/>
                          <wps:cNvSpPr>
                            <a:spLocks/>
                          </wps:cNvSpPr>
                          <wps:spPr bwMode="auto">
                            <a:xfrm>
                              <a:off x="10835" y="10518"/>
                              <a:ext cx="38" cy="38"/>
                            </a:xfrm>
                            <a:custGeom>
                              <a:avLst/>
                              <a:gdLst>
                                <a:gd name="T0" fmla="+- 0 10835 10835"/>
                                <a:gd name="T1" fmla="*/ T0 w 38"/>
                                <a:gd name="T2" fmla="+- 0 10537 10518"/>
                                <a:gd name="T3" fmla="*/ 10537 h 38"/>
                                <a:gd name="T4" fmla="+- 0 10873 10835"/>
                                <a:gd name="T5" fmla="*/ T4 w 38"/>
                                <a:gd name="T6" fmla="+- 0 10537 10518"/>
                                <a:gd name="T7" fmla="*/ 10537 h 38"/>
                              </a:gdLst>
                              <a:ahLst/>
                              <a:cxnLst>
                                <a:cxn ang="0">
                                  <a:pos x="T1" y="T3"/>
                                </a:cxn>
                                <a:cxn ang="0">
                                  <a:pos x="T5" y="T7"/>
                                </a:cxn>
                              </a:cxnLst>
                              <a:rect l="0" t="0" r="r" b="b"/>
                              <a:pathLst>
                                <a:path w="38" h="38">
                                  <a:moveTo>
                                    <a:pt x="0" y="19"/>
                                  </a:moveTo>
                                  <a:lnTo>
                                    <a:pt x="38" y="19"/>
                                  </a:lnTo>
                                </a:path>
                              </a:pathLst>
                            </a:custGeom>
                            <a:noFill/>
                            <a:ln w="253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5" name="Group 49"/>
                        <wpg:cNvGrpSpPr>
                          <a:grpSpLocks/>
                        </wpg:cNvGrpSpPr>
                        <wpg:grpSpPr bwMode="auto">
                          <a:xfrm>
                            <a:off x="10721" y="10575"/>
                            <a:ext cx="19" cy="38"/>
                            <a:chOff x="10721" y="10575"/>
                            <a:chExt cx="19" cy="38"/>
                          </a:xfrm>
                        </wpg:grpSpPr>
                        <wps:wsp>
                          <wps:cNvPr id="196" name="Freeform 50"/>
                          <wps:cNvSpPr>
                            <a:spLocks/>
                          </wps:cNvSpPr>
                          <wps:spPr bwMode="auto">
                            <a:xfrm>
                              <a:off x="10721" y="10575"/>
                              <a:ext cx="19" cy="38"/>
                            </a:xfrm>
                            <a:custGeom>
                              <a:avLst/>
                              <a:gdLst>
                                <a:gd name="T0" fmla="+- 0 10721 10721"/>
                                <a:gd name="T1" fmla="*/ T0 w 19"/>
                                <a:gd name="T2" fmla="+- 0 10594 10575"/>
                                <a:gd name="T3" fmla="*/ 10594 h 38"/>
                                <a:gd name="T4" fmla="+- 0 10740 10721"/>
                                <a:gd name="T5" fmla="*/ T4 w 19"/>
                                <a:gd name="T6" fmla="+- 0 10594 10575"/>
                                <a:gd name="T7" fmla="*/ 10594 h 38"/>
                              </a:gdLst>
                              <a:ahLst/>
                              <a:cxnLst>
                                <a:cxn ang="0">
                                  <a:pos x="T1" y="T3"/>
                                </a:cxn>
                                <a:cxn ang="0">
                                  <a:pos x="T5" y="T7"/>
                                </a:cxn>
                              </a:cxnLst>
                              <a:rect l="0" t="0" r="r" b="b"/>
                              <a:pathLst>
                                <a:path w="19" h="38">
                                  <a:moveTo>
                                    <a:pt x="0" y="19"/>
                                  </a:moveTo>
                                  <a:lnTo>
                                    <a:pt x="19"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7" name="Group 47"/>
                        <wpg:cNvGrpSpPr>
                          <a:grpSpLocks/>
                        </wpg:cNvGrpSpPr>
                        <wpg:grpSpPr bwMode="auto">
                          <a:xfrm>
                            <a:off x="10778" y="10575"/>
                            <a:ext cx="19" cy="38"/>
                            <a:chOff x="10778" y="10575"/>
                            <a:chExt cx="19" cy="38"/>
                          </a:xfrm>
                        </wpg:grpSpPr>
                        <wps:wsp>
                          <wps:cNvPr id="198" name="Freeform 48"/>
                          <wps:cNvSpPr>
                            <a:spLocks/>
                          </wps:cNvSpPr>
                          <wps:spPr bwMode="auto">
                            <a:xfrm>
                              <a:off x="10778" y="10575"/>
                              <a:ext cx="19" cy="38"/>
                            </a:xfrm>
                            <a:custGeom>
                              <a:avLst/>
                              <a:gdLst>
                                <a:gd name="T0" fmla="+- 0 10778 10778"/>
                                <a:gd name="T1" fmla="*/ T0 w 19"/>
                                <a:gd name="T2" fmla="+- 0 10594 10575"/>
                                <a:gd name="T3" fmla="*/ 10594 h 38"/>
                                <a:gd name="T4" fmla="+- 0 10797 10778"/>
                                <a:gd name="T5" fmla="*/ T4 w 19"/>
                                <a:gd name="T6" fmla="+- 0 10594 10575"/>
                                <a:gd name="T7" fmla="*/ 10594 h 38"/>
                              </a:gdLst>
                              <a:ahLst/>
                              <a:cxnLst>
                                <a:cxn ang="0">
                                  <a:pos x="T1" y="T3"/>
                                </a:cxn>
                                <a:cxn ang="0">
                                  <a:pos x="T5" y="T7"/>
                                </a:cxn>
                              </a:cxnLst>
                              <a:rect l="0" t="0" r="r" b="b"/>
                              <a:pathLst>
                                <a:path w="19" h="38">
                                  <a:moveTo>
                                    <a:pt x="0" y="19"/>
                                  </a:moveTo>
                                  <a:lnTo>
                                    <a:pt x="19"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9" name="Group 45"/>
                        <wpg:cNvGrpSpPr>
                          <a:grpSpLocks/>
                        </wpg:cNvGrpSpPr>
                        <wpg:grpSpPr bwMode="auto">
                          <a:xfrm>
                            <a:off x="10835" y="10575"/>
                            <a:ext cx="38" cy="38"/>
                            <a:chOff x="10835" y="10575"/>
                            <a:chExt cx="38" cy="38"/>
                          </a:xfrm>
                        </wpg:grpSpPr>
                        <wps:wsp>
                          <wps:cNvPr id="200" name="Freeform 46"/>
                          <wps:cNvSpPr>
                            <a:spLocks/>
                          </wps:cNvSpPr>
                          <wps:spPr bwMode="auto">
                            <a:xfrm>
                              <a:off x="10835" y="10575"/>
                              <a:ext cx="38" cy="38"/>
                            </a:xfrm>
                            <a:custGeom>
                              <a:avLst/>
                              <a:gdLst>
                                <a:gd name="T0" fmla="+- 0 10835 10835"/>
                                <a:gd name="T1" fmla="*/ T0 w 38"/>
                                <a:gd name="T2" fmla="+- 0 10594 10575"/>
                                <a:gd name="T3" fmla="*/ 10594 h 38"/>
                                <a:gd name="T4" fmla="+- 0 10873 10835"/>
                                <a:gd name="T5" fmla="*/ T4 w 38"/>
                                <a:gd name="T6" fmla="+- 0 10594 10575"/>
                                <a:gd name="T7" fmla="*/ 10594 h 38"/>
                              </a:gdLst>
                              <a:ahLst/>
                              <a:cxnLst>
                                <a:cxn ang="0">
                                  <a:pos x="T1" y="T3"/>
                                </a:cxn>
                                <a:cxn ang="0">
                                  <a:pos x="T5" y="T7"/>
                                </a:cxn>
                              </a:cxnLst>
                              <a:rect l="0" t="0" r="r" b="b"/>
                              <a:pathLst>
                                <a:path w="38" h="38">
                                  <a:moveTo>
                                    <a:pt x="0" y="19"/>
                                  </a:moveTo>
                                  <a:lnTo>
                                    <a:pt x="38" y="19"/>
                                  </a:lnTo>
                                </a:path>
                              </a:pathLst>
                            </a:custGeom>
                            <a:noFill/>
                            <a:ln w="2540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1" name="Group 42"/>
                        <wpg:cNvGrpSpPr>
                          <a:grpSpLocks/>
                        </wpg:cNvGrpSpPr>
                        <wpg:grpSpPr bwMode="auto">
                          <a:xfrm>
                            <a:off x="9971" y="10855"/>
                            <a:ext cx="322" cy="81"/>
                            <a:chOff x="9971" y="10855"/>
                            <a:chExt cx="322" cy="81"/>
                          </a:xfrm>
                        </wpg:grpSpPr>
                        <wps:wsp>
                          <wps:cNvPr id="202" name="Freeform 44"/>
                          <wps:cNvSpPr>
                            <a:spLocks/>
                          </wps:cNvSpPr>
                          <wps:spPr bwMode="auto">
                            <a:xfrm>
                              <a:off x="9971" y="10855"/>
                              <a:ext cx="322" cy="81"/>
                            </a:xfrm>
                            <a:custGeom>
                              <a:avLst/>
                              <a:gdLst>
                                <a:gd name="T0" fmla="+- 0 10293 9971"/>
                                <a:gd name="T1" fmla="*/ T0 w 322"/>
                                <a:gd name="T2" fmla="+- 0 10907 10855"/>
                                <a:gd name="T3" fmla="*/ 10907 h 81"/>
                                <a:gd name="T4" fmla="+- 0 10136 9971"/>
                                <a:gd name="T5" fmla="*/ T4 w 322"/>
                                <a:gd name="T6" fmla="+- 0 10907 10855"/>
                                <a:gd name="T7" fmla="*/ 10907 h 81"/>
                                <a:gd name="T8" fmla="+- 0 10146 9971"/>
                                <a:gd name="T9" fmla="*/ T8 w 322"/>
                                <a:gd name="T10" fmla="+- 0 10890 10855"/>
                                <a:gd name="T11" fmla="*/ 10890 h 81"/>
                                <a:gd name="T12" fmla="+- 0 10160 9971"/>
                                <a:gd name="T13" fmla="*/ T12 w 322"/>
                                <a:gd name="T14" fmla="+- 0 10876 10855"/>
                                <a:gd name="T15" fmla="*/ 10876 h 81"/>
                                <a:gd name="T16" fmla="+- 0 10178 9971"/>
                                <a:gd name="T17" fmla="*/ T16 w 322"/>
                                <a:gd name="T18" fmla="+- 0 10864 10855"/>
                                <a:gd name="T19" fmla="*/ 10864 h 81"/>
                                <a:gd name="T20" fmla="+- 0 10198 9971"/>
                                <a:gd name="T21" fmla="*/ T20 w 322"/>
                                <a:gd name="T22" fmla="+- 0 10857 10855"/>
                                <a:gd name="T23" fmla="*/ 10857 h 81"/>
                                <a:gd name="T24" fmla="+- 0 10222 9971"/>
                                <a:gd name="T25" fmla="*/ T24 w 322"/>
                                <a:gd name="T26" fmla="+- 0 10855 10855"/>
                                <a:gd name="T27" fmla="*/ 10855 h 81"/>
                                <a:gd name="T28" fmla="+- 0 10238 9971"/>
                                <a:gd name="T29" fmla="*/ T28 w 322"/>
                                <a:gd name="T30" fmla="+- 0 10858 10855"/>
                                <a:gd name="T31" fmla="*/ 10858 h 81"/>
                                <a:gd name="T32" fmla="+- 0 10256 9971"/>
                                <a:gd name="T33" fmla="*/ T32 w 322"/>
                                <a:gd name="T34" fmla="+- 0 10867 10855"/>
                                <a:gd name="T35" fmla="*/ 10867 h 81"/>
                                <a:gd name="T36" fmla="+- 0 10277 9971"/>
                                <a:gd name="T37" fmla="*/ T36 w 322"/>
                                <a:gd name="T38" fmla="+- 0 10883 10855"/>
                                <a:gd name="T39" fmla="*/ 10883 h 81"/>
                                <a:gd name="T40" fmla="+- 0 10290 9971"/>
                                <a:gd name="T41" fmla="*/ T40 w 322"/>
                                <a:gd name="T42" fmla="+- 0 10899 10855"/>
                                <a:gd name="T43" fmla="*/ 10899 h 81"/>
                                <a:gd name="T44" fmla="+- 0 10293 9971"/>
                                <a:gd name="T45" fmla="*/ T44 w 322"/>
                                <a:gd name="T46" fmla="+- 0 10907 10855"/>
                                <a:gd name="T47" fmla="*/ 10907 h 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22" h="81">
                                  <a:moveTo>
                                    <a:pt x="322" y="52"/>
                                  </a:moveTo>
                                  <a:lnTo>
                                    <a:pt x="165" y="52"/>
                                  </a:lnTo>
                                  <a:lnTo>
                                    <a:pt x="175" y="35"/>
                                  </a:lnTo>
                                  <a:lnTo>
                                    <a:pt x="189" y="21"/>
                                  </a:lnTo>
                                  <a:lnTo>
                                    <a:pt x="207" y="9"/>
                                  </a:lnTo>
                                  <a:lnTo>
                                    <a:pt x="227" y="2"/>
                                  </a:lnTo>
                                  <a:lnTo>
                                    <a:pt x="251" y="0"/>
                                  </a:lnTo>
                                  <a:lnTo>
                                    <a:pt x="267" y="3"/>
                                  </a:lnTo>
                                  <a:lnTo>
                                    <a:pt x="285" y="12"/>
                                  </a:lnTo>
                                  <a:lnTo>
                                    <a:pt x="306" y="28"/>
                                  </a:lnTo>
                                  <a:lnTo>
                                    <a:pt x="319" y="44"/>
                                  </a:lnTo>
                                  <a:lnTo>
                                    <a:pt x="322" y="52"/>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43"/>
                          <wps:cNvSpPr>
                            <a:spLocks/>
                          </wps:cNvSpPr>
                          <wps:spPr bwMode="auto">
                            <a:xfrm>
                              <a:off x="9971" y="10855"/>
                              <a:ext cx="322" cy="81"/>
                            </a:xfrm>
                            <a:custGeom>
                              <a:avLst/>
                              <a:gdLst>
                                <a:gd name="T0" fmla="+- 0 10302 9971"/>
                                <a:gd name="T1" fmla="*/ T0 w 322"/>
                                <a:gd name="T2" fmla="+- 0 10936 10855"/>
                                <a:gd name="T3" fmla="*/ 10936 h 81"/>
                                <a:gd name="T4" fmla="+- 0 9972 9971"/>
                                <a:gd name="T5" fmla="*/ T4 w 322"/>
                                <a:gd name="T6" fmla="+- 0 10936 10855"/>
                                <a:gd name="T7" fmla="*/ 10936 h 81"/>
                                <a:gd name="T8" fmla="+- 0 9971 9971"/>
                                <a:gd name="T9" fmla="*/ T8 w 322"/>
                                <a:gd name="T10" fmla="+- 0 10930 10855"/>
                                <a:gd name="T11" fmla="*/ 10930 h 81"/>
                                <a:gd name="T12" fmla="+- 0 9971 9971"/>
                                <a:gd name="T13" fmla="*/ T12 w 322"/>
                                <a:gd name="T14" fmla="+- 0 10923 10855"/>
                                <a:gd name="T15" fmla="*/ 10923 h 81"/>
                                <a:gd name="T16" fmla="+- 0 10000 9971"/>
                                <a:gd name="T17" fmla="*/ T16 w 322"/>
                                <a:gd name="T18" fmla="+- 0 10868 10855"/>
                                <a:gd name="T19" fmla="*/ 10868 h 81"/>
                                <a:gd name="T20" fmla="+- 0 10003 9971"/>
                                <a:gd name="T21" fmla="*/ T20 w 322"/>
                                <a:gd name="T22" fmla="+- 0 10866 10855"/>
                                <a:gd name="T23" fmla="*/ 10866 h 81"/>
                                <a:gd name="T24" fmla="+- 0 10006 9971"/>
                                <a:gd name="T25" fmla="*/ T24 w 322"/>
                                <a:gd name="T26" fmla="+- 0 10865 10855"/>
                                <a:gd name="T27" fmla="*/ 10865 h 81"/>
                                <a:gd name="T28" fmla="+- 0 10013 9971"/>
                                <a:gd name="T29" fmla="*/ T28 w 322"/>
                                <a:gd name="T30" fmla="+- 0 10862 10855"/>
                                <a:gd name="T31" fmla="*/ 10862 h 81"/>
                                <a:gd name="T32" fmla="+- 0 10027 9971"/>
                                <a:gd name="T33" fmla="*/ T32 w 322"/>
                                <a:gd name="T34" fmla="+- 0 10857 10855"/>
                                <a:gd name="T35" fmla="*/ 10857 h 81"/>
                                <a:gd name="T36" fmla="+- 0 10046 9971"/>
                                <a:gd name="T37" fmla="*/ T36 w 322"/>
                                <a:gd name="T38" fmla="+- 0 10855 10855"/>
                                <a:gd name="T39" fmla="*/ 10855 h 81"/>
                                <a:gd name="T40" fmla="+- 0 10074 9971"/>
                                <a:gd name="T41" fmla="*/ T40 w 322"/>
                                <a:gd name="T42" fmla="+- 0 10856 10855"/>
                                <a:gd name="T43" fmla="*/ 10856 h 81"/>
                                <a:gd name="T44" fmla="+- 0 10094 9971"/>
                                <a:gd name="T45" fmla="*/ T44 w 322"/>
                                <a:gd name="T46" fmla="+- 0 10863 10855"/>
                                <a:gd name="T47" fmla="*/ 10863 h 81"/>
                                <a:gd name="T48" fmla="+- 0 10111 9971"/>
                                <a:gd name="T49" fmla="*/ T48 w 322"/>
                                <a:gd name="T50" fmla="+- 0 10875 10855"/>
                                <a:gd name="T51" fmla="*/ 10875 h 81"/>
                                <a:gd name="T52" fmla="+- 0 10126 9971"/>
                                <a:gd name="T53" fmla="*/ T52 w 322"/>
                                <a:gd name="T54" fmla="+- 0 10889 10855"/>
                                <a:gd name="T55" fmla="*/ 10889 h 81"/>
                                <a:gd name="T56" fmla="+- 0 10136 9971"/>
                                <a:gd name="T57" fmla="*/ T56 w 322"/>
                                <a:gd name="T58" fmla="+- 0 10907 10855"/>
                                <a:gd name="T59" fmla="*/ 10907 h 81"/>
                                <a:gd name="T60" fmla="+- 0 10293 9971"/>
                                <a:gd name="T61" fmla="*/ T60 w 322"/>
                                <a:gd name="T62" fmla="+- 0 10907 10855"/>
                                <a:gd name="T63" fmla="*/ 10907 h 81"/>
                                <a:gd name="T64" fmla="+- 0 10298 9971"/>
                                <a:gd name="T65" fmla="*/ T64 w 322"/>
                                <a:gd name="T66" fmla="+- 0 10917 10855"/>
                                <a:gd name="T67" fmla="*/ 10917 h 81"/>
                                <a:gd name="T68" fmla="+- 0 10300 9971"/>
                                <a:gd name="T69" fmla="*/ T68 w 322"/>
                                <a:gd name="T70" fmla="+- 0 10923 10855"/>
                                <a:gd name="T71" fmla="*/ 10923 h 81"/>
                                <a:gd name="T72" fmla="+- 0 10302 9971"/>
                                <a:gd name="T73" fmla="*/ T72 w 322"/>
                                <a:gd name="T74" fmla="+- 0 10930 10855"/>
                                <a:gd name="T75" fmla="*/ 10930 h 81"/>
                                <a:gd name="T76" fmla="+- 0 10302 9971"/>
                                <a:gd name="T77" fmla="*/ T76 w 322"/>
                                <a:gd name="T78" fmla="+- 0 10936 10855"/>
                                <a:gd name="T79" fmla="*/ 10936 h 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 h="81">
                                  <a:moveTo>
                                    <a:pt x="331" y="81"/>
                                  </a:moveTo>
                                  <a:lnTo>
                                    <a:pt x="1" y="81"/>
                                  </a:lnTo>
                                  <a:lnTo>
                                    <a:pt x="0" y="75"/>
                                  </a:lnTo>
                                  <a:lnTo>
                                    <a:pt x="0" y="68"/>
                                  </a:lnTo>
                                  <a:lnTo>
                                    <a:pt x="29" y="13"/>
                                  </a:lnTo>
                                  <a:lnTo>
                                    <a:pt x="32" y="11"/>
                                  </a:lnTo>
                                  <a:lnTo>
                                    <a:pt x="35" y="10"/>
                                  </a:lnTo>
                                  <a:lnTo>
                                    <a:pt x="42" y="7"/>
                                  </a:lnTo>
                                  <a:lnTo>
                                    <a:pt x="56" y="2"/>
                                  </a:lnTo>
                                  <a:lnTo>
                                    <a:pt x="75" y="0"/>
                                  </a:lnTo>
                                  <a:lnTo>
                                    <a:pt x="103" y="1"/>
                                  </a:lnTo>
                                  <a:lnTo>
                                    <a:pt x="123" y="8"/>
                                  </a:lnTo>
                                  <a:lnTo>
                                    <a:pt x="140" y="20"/>
                                  </a:lnTo>
                                  <a:lnTo>
                                    <a:pt x="155" y="34"/>
                                  </a:lnTo>
                                  <a:lnTo>
                                    <a:pt x="165" y="52"/>
                                  </a:lnTo>
                                  <a:lnTo>
                                    <a:pt x="322" y="52"/>
                                  </a:lnTo>
                                  <a:lnTo>
                                    <a:pt x="327" y="62"/>
                                  </a:lnTo>
                                  <a:lnTo>
                                    <a:pt x="329" y="68"/>
                                  </a:lnTo>
                                  <a:lnTo>
                                    <a:pt x="331" y="75"/>
                                  </a:lnTo>
                                  <a:lnTo>
                                    <a:pt x="331" y="8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4" name="Group 39"/>
                        <wpg:cNvGrpSpPr>
                          <a:grpSpLocks/>
                        </wpg:cNvGrpSpPr>
                        <wpg:grpSpPr bwMode="auto">
                          <a:xfrm>
                            <a:off x="10397" y="10670"/>
                            <a:ext cx="400" cy="266"/>
                            <a:chOff x="10397" y="10670"/>
                            <a:chExt cx="400" cy="266"/>
                          </a:xfrm>
                        </wpg:grpSpPr>
                        <wps:wsp>
                          <wps:cNvPr id="205" name="Freeform 41"/>
                          <wps:cNvSpPr>
                            <a:spLocks/>
                          </wps:cNvSpPr>
                          <wps:spPr bwMode="auto">
                            <a:xfrm>
                              <a:off x="10397" y="10670"/>
                              <a:ext cx="400" cy="266"/>
                            </a:xfrm>
                            <a:custGeom>
                              <a:avLst/>
                              <a:gdLst>
                                <a:gd name="T0" fmla="+- 0 10435 10397"/>
                                <a:gd name="T1" fmla="*/ T0 w 400"/>
                                <a:gd name="T2" fmla="+- 0 10936 10670"/>
                                <a:gd name="T3" fmla="*/ 10936 h 266"/>
                                <a:gd name="T4" fmla="+- 0 10397 10397"/>
                                <a:gd name="T5" fmla="*/ T4 w 400"/>
                                <a:gd name="T6" fmla="+- 0 10936 10670"/>
                                <a:gd name="T7" fmla="*/ 10936 h 266"/>
                                <a:gd name="T8" fmla="+- 0 10397 10397"/>
                                <a:gd name="T9" fmla="*/ T8 w 400"/>
                                <a:gd name="T10" fmla="+- 0 10670 10670"/>
                                <a:gd name="T11" fmla="*/ 10670 h 266"/>
                                <a:gd name="T12" fmla="+- 0 10797 10397"/>
                                <a:gd name="T13" fmla="*/ T12 w 400"/>
                                <a:gd name="T14" fmla="+- 0 10670 10670"/>
                                <a:gd name="T15" fmla="*/ 10670 h 266"/>
                                <a:gd name="T16" fmla="+- 0 10797 10397"/>
                                <a:gd name="T17" fmla="*/ T16 w 400"/>
                                <a:gd name="T18" fmla="+- 0 10746 10670"/>
                                <a:gd name="T19" fmla="*/ 10746 h 266"/>
                                <a:gd name="T20" fmla="+- 0 10435 10397"/>
                                <a:gd name="T21" fmla="*/ T20 w 400"/>
                                <a:gd name="T22" fmla="+- 0 10746 10670"/>
                                <a:gd name="T23" fmla="*/ 10746 h 266"/>
                                <a:gd name="T24" fmla="+- 0 10435 10397"/>
                                <a:gd name="T25" fmla="*/ T24 w 400"/>
                                <a:gd name="T26" fmla="+- 0 10936 10670"/>
                                <a:gd name="T27" fmla="*/ 10936 h 266"/>
                              </a:gdLst>
                              <a:ahLst/>
                              <a:cxnLst>
                                <a:cxn ang="0">
                                  <a:pos x="T1" y="T3"/>
                                </a:cxn>
                                <a:cxn ang="0">
                                  <a:pos x="T5" y="T7"/>
                                </a:cxn>
                                <a:cxn ang="0">
                                  <a:pos x="T9" y="T11"/>
                                </a:cxn>
                                <a:cxn ang="0">
                                  <a:pos x="T13" y="T15"/>
                                </a:cxn>
                                <a:cxn ang="0">
                                  <a:pos x="T17" y="T19"/>
                                </a:cxn>
                                <a:cxn ang="0">
                                  <a:pos x="T21" y="T23"/>
                                </a:cxn>
                                <a:cxn ang="0">
                                  <a:pos x="T25" y="T27"/>
                                </a:cxn>
                              </a:cxnLst>
                              <a:rect l="0" t="0" r="r" b="b"/>
                              <a:pathLst>
                                <a:path w="400" h="266">
                                  <a:moveTo>
                                    <a:pt x="38" y="266"/>
                                  </a:moveTo>
                                  <a:lnTo>
                                    <a:pt x="0" y="266"/>
                                  </a:lnTo>
                                  <a:lnTo>
                                    <a:pt x="0" y="0"/>
                                  </a:lnTo>
                                  <a:lnTo>
                                    <a:pt x="400" y="0"/>
                                  </a:lnTo>
                                  <a:lnTo>
                                    <a:pt x="400" y="76"/>
                                  </a:lnTo>
                                  <a:lnTo>
                                    <a:pt x="38" y="76"/>
                                  </a:lnTo>
                                  <a:lnTo>
                                    <a:pt x="38" y="26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Freeform 40"/>
                          <wps:cNvSpPr>
                            <a:spLocks/>
                          </wps:cNvSpPr>
                          <wps:spPr bwMode="auto">
                            <a:xfrm>
                              <a:off x="10397" y="10670"/>
                              <a:ext cx="400" cy="266"/>
                            </a:xfrm>
                            <a:custGeom>
                              <a:avLst/>
                              <a:gdLst>
                                <a:gd name="T0" fmla="+- 0 10797 10397"/>
                                <a:gd name="T1" fmla="*/ T0 w 400"/>
                                <a:gd name="T2" fmla="+- 0 10936 10670"/>
                                <a:gd name="T3" fmla="*/ 10936 h 266"/>
                                <a:gd name="T4" fmla="+- 0 10759 10397"/>
                                <a:gd name="T5" fmla="*/ T4 w 400"/>
                                <a:gd name="T6" fmla="+- 0 10936 10670"/>
                                <a:gd name="T7" fmla="*/ 10936 h 266"/>
                                <a:gd name="T8" fmla="+- 0 10759 10397"/>
                                <a:gd name="T9" fmla="*/ T8 w 400"/>
                                <a:gd name="T10" fmla="+- 0 10746 10670"/>
                                <a:gd name="T11" fmla="*/ 10746 h 266"/>
                                <a:gd name="T12" fmla="+- 0 10797 10397"/>
                                <a:gd name="T13" fmla="*/ T12 w 400"/>
                                <a:gd name="T14" fmla="+- 0 10746 10670"/>
                                <a:gd name="T15" fmla="*/ 10746 h 266"/>
                                <a:gd name="T16" fmla="+- 0 10797 10397"/>
                                <a:gd name="T17" fmla="*/ T16 w 400"/>
                                <a:gd name="T18" fmla="+- 0 10936 10670"/>
                                <a:gd name="T19" fmla="*/ 10936 h 266"/>
                              </a:gdLst>
                              <a:ahLst/>
                              <a:cxnLst>
                                <a:cxn ang="0">
                                  <a:pos x="T1" y="T3"/>
                                </a:cxn>
                                <a:cxn ang="0">
                                  <a:pos x="T5" y="T7"/>
                                </a:cxn>
                                <a:cxn ang="0">
                                  <a:pos x="T9" y="T11"/>
                                </a:cxn>
                                <a:cxn ang="0">
                                  <a:pos x="T13" y="T15"/>
                                </a:cxn>
                                <a:cxn ang="0">
                                  <a:pos x="T17" y="T19"/>
                                </a:cxn>
                              </a:cxnLst>
                              <a:rect l="0" t="0" r="r" b="b"/>
                              <a:pathLst>
                                <a:path w="400" h="266">
                                  <a:moveTo>
                                    <a:pt x="400" y="266"/>
                                  </a:moveTo>
                                  <a:lnTo>
                                    <a:pt x="362" y="266"/>
                                  </a:lnTo>
                                  <a:lnTo>
                                    <a:pt x="362" y="76"/>
                                  </a:lnTo>
                                  <a:lnTo>
                                    <a:pt x="400" y="76"/>
                                  </a:lnTo>
                                  <a:lnTo>
                                    <a:pt x="400" y="26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7" name="Group 33"/>
                        <wpg:cNvGrpSpPr>
                          <a:grpSpLocks/>
                        </wpg:cNvGrpSpPr>
                        <wpg:grpSpPr bwMode="auto">
                          <a:xfrm>
                            <a:off x="10454" y="10765"/>
                            <a:ext cx="286" cy="171"/>
                            <a:chOff x="10454" y="10765"/>
                            <a:chExt cx="286" cy="171"/>
                          </a:xfrm>
                        </wpg:grpSpPr>
                        <wps:wsp>
                          <wps:cNvPr id="208" name="Freeform 38"/>
                          <wps:cNvSpPr>
                            <a:spLocks/>
                          </wps:cNvSpPr>
                          <wps:spPr bwMode="auto">
                            <a:xfrm>
                              <a:off x="10454" y="10765"/>
                              <a:ext cx="286" cy="171"/>
                            </a:xfrm>
                            <a:custGeom>
                              <a:avLst/>
                              <a:gdLst>
                                <a:gd name="T0" fmla="+- 0 10492 10454"/>
                                <a:gd name="T1" fmla="*/ T0 w 286"/>
                                <a:gd name="T2" fmla="+- 0 10936 10765"/>
                                <a:gd name="T3" fmla="*/ 10936 h 171"/>
                                <a:gd name="T4" fmla="+- 0 10454 10454"/>
                                <a:gd name="T5" fmla="*/ T4 w 286"/>
                                <a:gd name="T6" fmla="+- 0 10936 10765"/>
                                <a:gd name="T7" fmla="*/ 10936 h 171"/>
                                <a:gd name="T8" fmla="+- 0 10454 10454"/>
                                <a:gd name="T9" fmla="*/ T8 w 286"/>
                                <a:gd name="T10" fmla="+- 0 10765 10765"/>
                                <a:gd name="T11" fmla="*/ 10765 h 171"/>
                                <a:gd name="T12" fmla="+- 0 10740 10454"/>
                                <a:gd name="T13" fmla="*/ T12 w 286"/>
                                <a:gd name="T14" fmla="+- 0 10765 10765"/>
                                <a:gd name="T15" fmla="*/ 10765 h 171"/>
                                <a:gd name="T16" fmla="+- 0 10740 10454"/>
                                <a:gd name="T17" fmla="*/ T16 w 286"/>
                                <a:gd name="T18" fmla="+- 0 10841 10765"/>
                                <a:gd name="T19" fmla="*/ 10841 h 171"/>
                                <a:gd name="T20" fmla="+- 0 10492 10454"/>
                                <a:gd name="T21" fmla="*/ T20 w 286"/>
                                <a:gd name="T22" fmla="+- 0 10841 10765"/>
                                <a:gd name="T23" fmla="*/ 10841 h 171"/>
                                <a:gd name="T24" fmla="+- 0 10492 10454"/>
                                <a:gd name="T25" fmla="*/ T24 w 286"/>
                                <a:gd name="T26" fmla="+- 0 10936 10765"/>
                                <a:gd name="T27" fmla="*/ 10936 h 171"/>
                              </a:gdLst>
                              <a:ahLst/>
                              <a:cxnLst>
                                <a:cxn ang="0">
                                  <a:pos x="T1" y="T3"/>
                                </a:cxn>
                                <a:cxn ang="0">
                                  <a:pos x="T5" y="T7"/>
                                </a:cxn>
                                <a:cxn ang="0">
                                  <a:pos x="T9" y="T11"/>
                                </a:cxn>
                                <a:cxn ang="0">
                                  <a:pos x="T13" y="T15"/>
                                </a:cxn>
                                <a:cxn ang="0">
                                  <a:pos x="T17" y="T19"/>
                                </a:cxn>
                                <a:cxn ang="0">
                                  <a:pos x="T21" y="T23"/>
                                </a:cxn>
                                <a:cxn ang="0">
                                  <a:pos x="T25" y="T27"/>
                                </a:cxn>
                              </a:cxnLst>
                              <a:rect l="0" t="0" r="r" b="b"/>
                              <a:pathLst>
                                <a:path w="286" h="171">
                                  <a:moveTo>
                                    <a:pt x="38" y="171"/>
                                  </a:moveTo>
                                  <a:lnTo>
                                    <a:pt x="0" y="171"/>
                                  </a:lnTo>
                                  <a:lnTo>
                                    <a:pt x="0" y="0"/>
                                  </a:lnTo>
                                  <a:lnTo>
                                    <a:pt x="286" y="0"/>
                                  </a:lnTo>
                                  <a:lnTo>
                                    <a:pt x="286" y="76"/>
                                  </a:lnTo>
                                  <a:lnTo>
                                    <a:pt x="38" y="76"/>
                                  </a:lnTo>
                                  <a:lnTo>
                                    <a:pt x="38" y="17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37"/>
                          <wps:cNvSpPr>
                            <a:spLocks/>
                          </wps:cNvSpPr>
                          <wps:spPr bwMode="auto">
                            <a:xfrm>
                              <a:off x="10454" y="10765"/>
                              <a:ext cx="286" cy="171"/>
                            </a:xfrm>
                            <a:custGeom>
                              <a:avLst/>
                              <a:gdLst>
                                <a:gd name="T0" fmla="+- 0 10607 10454"/>
                                <a:gd name="T1" fmla="*/ T0 w 286"/>
                                <a:gd name="T2" fmla="+- 0 10936 10765"/>
                                <a:gd name="T3" fmla="*/ 10936 h 171"/>
                                <a:gd name="T4" fmla="+- 0 10588 10454"/>
                                <a:gd name="T5" fmla="*/ T4 w 286"/>
                                <a:gd name="T6" fmla="+- 0 10936 10765"/>
                                <a:gd name="T7" fmla="*/ 10936 h 171"/>
                                <a:gd name="T8" fmla="+- 0 10588 10454"/>
                                <a:gd name="T9" fmla="*/ T8 w 286"/>
                                <a:gd name="T10" fmla="+- 0 10841 10765"/>
                                <a:gd name="T11" fmla="*/ 10841 h 171"/>
                                <a:gd name="T12" fmla="+- 0 10607 10454"/>
                                <a:gd name="T13" fmla="*/ T12 w 286"/>
                                <a:gd name="T14" fmla="+- 0 10841 10765"/>
                                <a:gd name="T15" fmla="*/ 10841 h 171"/>
                                <a:gd name="T16" fmla="+- 0 10607 10454"/>
                                <a:gd name="T17" fmla="*/ T16 w 286"/>
                                <a:gd name="T18" fmla="+- 0 10936 10765"/>
                                <a:gd name="T19" fmla="*/ 10936 h 171"/>
                              </a:gdLst>
                              <a:ahLst/>
                              <a:cxnLst>
                                <a:cxn ang="0">
                                  <a:pos x="T1" y="T3"/>
                                </a:cxn>
                                <a:cxn ang="0">
                                  <a:pos x="T5" y="T7"/>
                                </a:cxn>
                                <a:cxn ang="0">
                                  <a:pos x="T9" y="T11"/>
                                </a:cxn>
                                <a:cxn ang="0">
                                  <a:pos x="T13" y="T15"/>
                                </a:cxn>
                                <a:cxn ang="0">
                                  <a:pos x="T17" y="T19"/>
                                </a:cxn>
                              </a:cxnLst>
                              <a:rect l="0" t="0" r="r" b="b"/>
                              <a:pathLst>
                                <a:path w="286" h="171">
                                  <a:moveTo>
                                    <a:pt x="153" y="171"/>
                                  </a:moveTo>
                                  <a:lnTo>
                                    <a:pt x="134" y="171"/>
                                  </a:lnTo>
                                  <a:lnTo>
                                    <a:pt x="134" y="76"/>
                                  </a:lnTo>
                                  <a:lnTo>
                                    <a:pt x="153" y="76"/>
                                  </a:lnTo>
                                  <a:lnTo>
                                    <a:pt x="153" y="17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36"/>
                          <wps:cNvSpPr>
                            <a:spLocks/>
                          </wps:cNvSpPr>
                          <wps:spPr bwMode="auto">
                            <a:xfrm>
                              <a:off x="10454" y="10765"/>
                              <a:ext cx="286" cy="171"/>
                            </a:xfrm>
                            <a:custGeom>
                              <a:avLst/>
                              <a:gdLst>
                                <a:gd name="T0" fmla="+- 0 10740 10454"/>
                                <a:gd name="T1" fmla="*/ T0 w 286"/>
                                <a:gd name="T2" fmla="+- 0 10936 10765"/>
                                <a:gd name="T3" fmla="*/ 10936 h 171"/>
                                <a:gd name="T4" fmla="+- 0 10702 10454"/>
                                <a:gd name="T5" fmla="*/ T4 w 286"/>
                                <a:gd name="T6" fmla="+- 0 10936 10765"/>
                                <a:gd name="T7" fmla="*/ 10936 h 171"/>
                                <a:gd name="T8" fmla="+- 0 10702 10454"/>
                                <a:gd name="T9" fmla="*/ T8 w 286"/>
                                <a:gd name="T10" fmla="+- 0 10841 10765"/>
                                <a:gd name="T11" fmla="*/ 10841 h 171"/>
                                <a:gd name="T12" fmla="+- 0 10740 10454"/>
                                <a:gd name="T13" fmla="*/ T12 w 286"/>
                                <a:gd name="T14" fmla="+- 0 10841 10765"/>
                                <a:gd name="T15" fmla="*/ 10841 h 171"/>
                                <a:gd name="T16" fmla="+- 0 10740 10454"/>
                                <a:gd name="T17" fmla="*/ T16 w 286"/>
                                <a:gd name="T18" fmla="+- 0 10936 10765"/>
                                <a:gd name="T19" fmla="*/ 10936 h 171"/>
                              </a:gdLst>
                              <a:ahLst/>
                              <a:cxnLst>
                                <a:cxn ang="0">
                                  <a:pos x="T1" y="T3"/>
                                </a:cxn>
                                <a:cxn ang="0">
                                  <a:pos x="T5" y="T7"/>
                                </a:cxn>
                                <a:cxn ang="0">
                                  <a:pos x="T9" y="T11"/>
                                </a:cxn>
                                <a:cxn ang="0">
                                  <a:pos x="T13" y="T15"/>
                                </a:cxn>
                                <a:cxn ang="0">
                                  <a:pos x="T17" y="T19"/>
                                </a:cxn>
                              </a:cxnLst>
                              <a:rect l="0" t="0" r="r" b="b"/>
                              <a:pathLst>
                                <a:path w="286" h="171">
                                  <a:moveTo>
                                    <a:pt x="286" y="171"/>
                                  </a:moveTo>
                                  <a:lnTo>
                                    <a:pt x="248" y="171"/>
                                  </a:lnTo>
                                  <a:lnTo>
                                    <a:pt x="248" y="76"/>
                                  </a:lnTo>
                                  <a:lnTo>
                                    <a:pt x="286" y="76"/>
                                  </a:lnTo>
                                  <a:lnTo>
                                    <a:pt x="286" y="17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191" y="15077"/>
                              <a:ext cx="4048" cy="1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2" name="Picture 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250" y="13830"/>
                              <a:ext cx="3750" cy="110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6D143CB8" id="Group 32" o:spid="_x0000_s1026" style="position:absolute;margin-left:0;margin-top:0;width:612pt;height:11in;z-index:-251668992;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1" o:spid="_x0000_s1027" type="#_x0000_t75" style="position:absolute;width:12240;height:10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">
                  <v:imagedata r:id="rId12" o:title=""/>
                </v:shape>
                <v:group id="Group 209" o:spid="_x0000_s1028" style="position:absolute;top:10526;width:12240;height:5314" coordorigin=",10526" coordsize="12240,5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">
                  <v:shape id="Freeform 210" o:spid="_x0000_s1029" style="position:absolute;top:10526;width:12240;height:5314;visibility:visible;mso-wrap-style:square;v-text-anchor:top" coordsize="12240,5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" path="m,5314r12240,l12240,,,,,5314xe" fillcolor="#f47920" stroked="f">
                    <v:path arrowok="t" o:connecttype="custom" o:connectlocs="0,15840;12240,15840;12240,10526;0,10526;0,15840" o:connectangles="0,0,0,0,0"/>
                  </v:shape>
                </v:group>
                <v:group id="Group 207" o:spid="_x0000_s1030" style="position:absolute;left:10626;top:10476;width:1614;height:2" coordorigin="10626,10476" coordsize="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">
                  <v:shape id="Freeform 208" o:spid="_x0000_s1031" style="position:absolute;left:10626;top:10476;width:1614;height:2;visibility:visible;mso-wrap-style:square;v-text-anchor:top" coordsize="16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" path="m,l1614,e" filled="f" strokecolor="white" strokeweight="5pt">
                    <v:path arrowok="t" o:connecttype="custom" o:connectlocs="0,0;1614,0" o:connectangles="0,0"/>
                  </v:shape>
                </v:group>
                <v:group id="Group 205" o:spid="_x0000_s1032" style="position:absolute;top:10476;width:10511;height:2" coordorigin=",10476" coordsize="10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">
                  <v:shape id="Freeform 206" o:spid="_x0000_s1033" style="position:absolute;top:10476;width:10511;height:2;visibility:visible;mso-wrap-style:square;v-text-anchor:top" coordsize="10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" path="m,l10511,e" filled="f" strokecolor="white" strokeweight="5pt">
                    <v:path arrowok="t" o:connecttype="custom" o:connectlocs="0,0;10511,0" o:connectangles="0,0"/>
                  </v:shape>
                </v:group>
                <v:group id="Group 203" o:spid="_x0000_s1034" style="position:absolute;left:1000;top:9650;width:1577;height:1584" coordorigin="1000,9650"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">
                  <v:shape id="Freeform 204" o:spid="_x0000_s1035" style="position:absolute;left:1000;top:9650;width:1577;height:1584;visibility:visible;mso-wrap-style:square;v-text-anchor:top"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" path="m789,l724,3r-63,7l599,23,539,40,482,62,426,88r-53,31l323,153r-48,38l231,232r-41,45l152,324r-34,51l88,428,62,484,40,542,23,602,10,664,3,727,,792r3,65l10,921r13,61l40,1042r22,58l88,1156r30,53l152,1260r38,48l231,1352r44,41l323,1431r50,34l426,1496r56,26l539,1544r60,17l661,1574r63,8l789,1584r64,-2l917,1574r61,-13l1038,1544r58,-22l1151,1496r53,-31l1254,1431r48,-38l1346,1352r41,-44l1425,1260r34,-51l1489,1156r26,-56l1537,1042r17,-60l1567,921r8,-64l1577,792r-2,-65l1567,664r-13,-62l1537,542r-22,-58l1489,428r-30,-53l1425,324r-38,-47l1346,232r-44,-41l1254,153r-50,-34l1151,88,1096,62,1038,40,978,23,917,10,853,3,789,e" fillcolor="#f7a800" stroked="f">
                    <v:path arrowok="t" o:connecttype="custom" o:connectlocs="724,9653;599,9673;482,9712;373,9769;275,9841;190,9927;118,10025;62,10134;23,10252;3,10377;3,10507;23,10632;62,10750;118,10859;190,10958;275,11043;373,11115;482,11172;599,11211;724,11232;853,11232;978,11211;1096,11172;1204,11115;1302,11043;1387,10958;1459,10859;1515,10750;1554,10632;1575,10507;1575,10377;1554,10252;1515,10134;1459,10025;1387,9927;1302,9841;1204,9769;1096,9712;978,9673;853,9653" o:connectangles="0,0,0,0,0,0,0,0,0,0,0,0,0,0,0,0,0,0,0,0,0,0,0,0,0,0,0,0,0,0,0,0,0,0,0,0,0,0,0,0"/>
                  </v:shape>
                </v:group>
                <v:group id="Group 201" o:spid="_x0000_s1036" style="position:absolute;left:1000;top:9650;width:1577;height:1584" coordorigin="1000,9650"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">
                  <v:shape id="Freeform 202" o:spid="_x0000_s1037" style="position:absolute;left:1000;top:9650;width:1577;height:1584;visibility:visible;mso-wrap-style:square;v-text-anchor:top"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" path="m789,1584r64,-2l917,1574r61,-13l1038,1544r58,-22l1151,1496r53,-31l1254,1431r48,-38l1346,1352r41,-44l1425,1260r34,-51l1489,1156r26,-56l1537,1042r17,-60l1567,921r8,-64l1577,792r-2,-65l1567,664r-13,-62l1537,542r-22,-58l1489,428r-30,-53l1425,324r-38,-47l1346,232r-44,-41l1254,153r-50,-34l1151,88,1096,62,1038,40,978,23,917,10,853,3,789,,724,3r-63,7l599,23,539,40,482,62,426,88r-53,31l323,153r-48,38l231,232r-41,45l152,324r-34,51l88,428,62,484,40,542,23,602,10,664,3,727,,792r3,65l10,921r13,61l40,1042r22,58l88,1156r30,53l152,1260r38,48l231,1352r44,41l323,1431r50,34l426,1496r56,26l539,1544r60,17l661,1574r63,8l789,1584xe" filled="f" strokecolor="white" strokeweight="2pt">
                    <v:path arrowok="t" o:connecttype="custom" o:connectlocs="853,11232;978,11211;1096,11172;1204,11115;1302,11043;1387,10958;1459,10859;1515,10750;1554,10632;1575,10507;1575,10377;1554,10252;1515,10134;1459,10025;1387,9927;1302,9841;1204,9769;1096,9712;978,9673;853,9653;724,9653;599,9673;482,9712;373,9769;275,9841;190,9927;118,10025;62,10134;23,10252;3,10377;3,10507;23,10632;62,10750;118,10859;190,10958;275,11043;373,11115;482,11172;599,11211;724,11232" o:connectangles="0,0,0,0,0,0,0,0,0,0,0,0,0,0,0,0,0,0,0,0,0,0,0,0,0,0,0,0,0,0,0,0,0,0,0,0,0,0,0,0"/>
                  </v:shape>
                </v:group>
                <v:group id="Group 199" o:spid="_x0000_s1038" style="position:absolute;left:1607;top:9801;width:344;height:415" coordorigin="1607,9801" coordsize="3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">
                  <v:shape id="Freeform 200" o:spid="_x0000_s1039" style="position:absolute;left:1607;top:9801;width:344;height:415;visibility:visible;mso-wrap-style:square;v-text-anchor:top" coordsize="3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" path="m,415l2,340,21,276,55,223r66,-44l124,140r8,-21l144,104,160,94r,-45l154,44r-4,-8l150,12,160,r25,l195,12r,24l191,44r-7,5l199,103r13,15l216,127r-45,l157,138r-6,25l151,172r76,l230,182r64,47l327,282r16,66l344,370r-196,l123,372,60,386,13,407,,415e" stroked="f">
                    <v:path arrowok="t" o:connecttype="custom" o:connectlocs="0,10216;2,10141;21,10077;55,10024;121,9980;124,9941;132,9920;144,9905;160,9895;160,9850;154,9845;150,9837;150,9813;160,9801;185,9801;195,9813;195,9837;191,9845;184,9850;199,9904;212,9919;216,9928;171,9928;157,9939;151,9964;151,9973;227,9973;230,9983;294,10030;327,10083;343,10149;344,10171;148,10171;123,10173;60,10187;13,10208;0,10216" o:connectangles="0,0,0,0,0,0,0,0,0,0,0,0,0,0,0,0,0,0,0,0,0,0,0,0,0,0,0,0,0,0,0,0,0,0,0,0,0"/>
                  </v:shape>
                </v:group>
                <v:group id="Group 197" o:spid="_x0000_s1040" style="position:absolute;left:1778;top:9928;width:56;height:45" coordorigin="1778,9928" coordsize="5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">
                  <v:shape id="Freeform 198" o:spid="_x0000_s1041" style="position:absolute;left:1778;top:9928;width:56;height:45;visibility:visible;mso-wrap-style:square;v-text-anchor:top" coordsize="5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" path="m55,45r-32,l23,32,15,9,,,45,r4,12l53,36r2,9e" stroked="f">
                    <v:path arrowok="t" o:connecttype="custom" o:connectlocs="55,9973;23,9973;23,9960;15,9937;0,9928;45,9928;49,9940;53,9964;55,9973" o:connectangles="0,0,0,0,0,0,0,0,0"/>
                  </v:shape>
                </v:group>
                <v:group id="Group 195" o:spid="_x0000_s1042" style="position:absolute;left:1758;top:9971;width:76;height:2" coordorigin="1758,9971"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">
                  <v:shape id="Freeform 196" o:spid="_x0000_s1043" style="position:absolute;left:1758;top:9971;width:76;height:2;visibility:visible;mso-wrap-style:square;v-text-anchor:top"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" path="m76,2l,2,7,1,14,,29,r7,1l43,2r32,e" stroked="f">
                    <v:path arrowok="t" o:connecttype="custom" o:connectlocs="76,9973;0,9973;7,9972;14,9971;29,9971;36,9972;43,9973;75,9973" o:connectangles="0,0,0,0,0,0,0,0"/>
                  </v:shape>
                </v:group>
                <v:group id="Group 193" o:spid="_x0000_s1044" style="position:absolute;left:1755;top:10171;width:197;height:45" coordorigin="1755,10171" coordsize="1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">
                  <v:shape id="Freeform 194" o:spid="_x0000_s1045" style="position:absolute;left:1755;top:10171;width:197;height:45;visibility:visible;mso-wrap-style:square;v-text-anchor:top" coordsize="1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" path="m196,45l142,18,82,5,,,196,r,1l196,45e" stroked="f">
                    <v:path arrowok="t" o:connecttype="custom" o:connectlocs="196,10216;142,10189;82,10176;0,10171;196,10171;196,10172;196,10216" o:connectangles="0,0,0,0,0,0,0"/>
                  </v:shape>
                </v:group>
                <v:group id="Group 191" o:spid="_x0000_s1046" style="position:absolute;left:1607;top:9801;width:344;height:415" coordorigin="1607,9801" coordsize="3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">
                  <v:shape id="Freeform 192" o:spid="_x0000_s1047" style="position:absolute;left:1607;top:9801;width:344;height:415;visibility:visible;mso-wrap-style:square;v-text-anchor:top" coordsize="344,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" path="m344,415r,-44l343,348,327,282,294,229,248,190r-18,-8l224,163r-4,-24l212,118,199,103,184,49r7,-5l195,36r,-10l195,12,185,,172,,160,,150,12r,14l150,36r4,8l160,49r,45l144,104r-12,15l124,140r-3,39l103,187,42,239,12,296,,363r,52l13,407r14,-8l100,375r48,-5l178,370r74,8l320,400r23,14l344,415xe" filled="f" strokecolor="white" strokeweight=".20836mm">
                    <v:path arrowok="t" o:connecttype="custom" o:connectlocs="344,10216;344,10172;343,10149;327,10083;294,10030;248,9991;230,9983;224,9964;220,9940;212,9919;199,9904;184,9850;191,9845;195,9837;195,9827;195,9813;185,9801;172,9801;160,9801;150,9813;150,9827;150,9837;154,9845;160,9850;160,9895;144,9905;132,9920;124,9941;121,9980;103,9988;42,10040;12,10097;0,10164;0,10216;13,10208;27,10200;100,10176;148,10171;178,10171;252,10179;320,10201;343,10215;344,10216" o:connectangles="0,0,0,0,0,0,0,0,0,0,0,0,0,0,0,0,0,0,0,0,0,0,0,0,0,0,0,0,0,0,0,0,0,0,0,0,0,0,0,0,0,0,0"/>
                  </v:shape>
                </v:group>
                <v:group id="Group 178" o:spid="_x0000_s1048" style="position:absolute;left:1124;top:10211;width:1310;height:588" coordorigin="1124,10211"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">
                  <v:shape id="Freeform 190" o:spid="_x0000_s1049"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" path="m476,206r-74,l459,175r2,-97l510,36,576,11,641,1,680,r34,4l790,28r52,40l852,82r,21l665,103,476,206e" stroked="f">
                    <v:path arrowok="t" o:connecttype="custom" o:connectlocs="476,10417;402,10417;459,10386;461,10289;510,10247;576,10222;641,10212;680,10211;714,10215;790,10239;842,10279;852,10293;852,10314;665,10314;476,10417" o:connectangles="0,0,0,0,0,0,0,0,0,0,0,0,0,0,0"/>
                  </v:shape>
                  <v:shape id="Freeform 189" o:spid="_x0000_s1050"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" path="m1310,214r-456,l665,103r187,l852,172r57,33l1310,205r,9e" stroked="f">
                    <v:path arrowok="t" o:connecttype="custom" o:connectlocs="1310,10425;854,10425;665,10314;852,10314;852,10383;909,10416;1310,10416;1310,10425" o:connectangles="0,0,0,0,0,0,0,0"/>
                  </v:shape>
                  <v:shape id="Freeform 188" o:spid="_x0000_s1051"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" path="m1310,205r-401,l909,145r401,l1310,205e" stroked="f">
                    <v:path arrowok="t" o:connecttype="custom" o:connectlocs="1310,10416;909,10416;909,10356;1310,10356;1310,10416" o:connectangles="0,0,0,0,0"/>
                  </v:shape>
                  <v:shape id="Freeform 187" o:spid="_x0000_s1052"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" path="m1276,588l35,588r,-360l,228,,145r402,l402,206r74,l461,214r849,l1310,228r-34,l1276,238r-1146,l130,491r321,l451,535r825,l1276,588e" stroked="f">
                    <v:path arrowok="t" o:connecttype="custom" o:connectlocs="1276,10799;35,10799;35,10439;0,10439;0,10356;402,10356;402,10417;476,10417;461,10425;1310,10425;1310,10439;1276,10439;1276,10449;130,10449;130,10702;451,10702;451,10746;1276,10746;1276,10799" o:connectangles="0,0,0,0,0,0,0,0,0,0,0,0,0,0,0,0,0,0,0"/>
                  </v:shape>
                  <v:shape id="Freeform 186" o:spid="_x0000_s1053"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" path="m255,491r-80,l175,238r80,l255,491e" stroked="f">
                    <v:path arrowok="t" o:connecttype="custom" o:connectlocs="255,10702;175,10702;175,10449;255,10449;255,10702" o:connectangles="0,0,0,0,0"/>
                  </v:shape>
                  <v:shape id="Freeform 185" o:spid="_x0000_s1054"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" path="m451,491r-151,l300,238r710,l1010,281r-559,l451,491e" stroked="f">
                    <v:path arrowok="t" o:connecttype="custom" o:connectlocs="451,10702;300,10702;300,10449;1010,10449;1010,10492;451,10492;451,10702" o:connectangles="0,0,0,0,0,0,0"/>
                  </v:shape>
                  <v:shape id="Freeform 184" o:spid="_x0000_s1055"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" path="m1135,491r-80,l1055,238r80,l1135,491e" stroked="f">
                    <v:path arrowok="t" o:connecttype="custom" o:connectlocs="1135,10702;1055,10702;1055,10449;1135,10449;1135,10702" o:connectangles="0,0,0,0,0"/>
                  </v:shape>
                  <v:shape id="Freeform 183" o:spid="_x0000_s1056"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" path="m1276,491r-95,l1181,238r95,l1276,491e" stroked="f">
                    <v:path arrowok="t" o:connecttype="custom" o:connectlocs="1276,10702;1181,10702;1181,10449;1276,10449;1276,10702" o:connectangles="0,0,0,0,0"/>
                  </v:shape>
                  <v:shape id="Freeform 182" o:spid="_x0000_s1057"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" path="m558,535r-49,l509,281r49,l558,535e" stroked="f">
                    <v:path arrowok="t" o:connecttype="custom" o:connectlocs="558,10746;509,10746;509,10492;558,10492;558,10746" o:connectangles="0,0,0,0,0"/>
                  </v:shape>
                  <v:shape id="Freeform 181" o:spid="_x0000_s1058"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" path="m680,535r-49,l631,281r49,l680,535e" stroked="f">
                    <v:path arrowok="t" o:connecttype="custom" o:connectlocs="680,10746;631,10746;631,10492;680,10492;680,10746" o:connectangles="0,0,0,0,0"/>
                  </v:shape>
                  <v:shape id="Freeform 180" o:spid="_x0000_s1059"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" path="m801,535r-48,l753,281r48,l801,535e" stroked="f">
                    <v:path arrowok="t" o:connecttype="custom" o:connectlocs="801,10746;753,10746;753,10492;801,10492;801,10746" o:connectangles="0,0,0,0,0"/>
                  </v:shape>
                  <v:shape id="Freeform 179" o:spid="_x0000_s1060"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" path="m1276,535r-416,l860,281r150,l1010,491r266,l1276,535e" stroked="f">
                    <v:path arrowok="t" o:connecttype="custom" o:connectlocs="1276,10746;860,10746;860,10492;1010,10492;1010,10702;1276,10702;1276,10746" o:connectangles="0,0,0,0,0,0,0"/>
                  </v:shape>
                </v:group>
                <v:group id="Group 176" o:spid="_x0000_s1061" style="position:absolute;left:2282;top:10442;width:2;height:266" coordorigin="2282,10442" coordsize="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">
                  <v:shape id="Freeform 177" o:spid="_x0000_s1062" style="position:absolute;left:2282;top:10442;width:2;height:266;visibility:visible;mso-wrap-style:square;v-text-anchor:top" coordsize="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" path="m,267l,e" filled="f" strokecolor="white" strokeweight="1.0281mm">
                    <v:path arrowok="t" o:connecttype="custom" o:connectlocs="0,10709;0,10442" o:connectangles="0,0"/>
                  </v:shape>
                </v:group>
                <v:group id="Group 174" o:spid="_x0000_s1063" style="position:absolute;left:2157;top:10442;width:2;height:266" coordorigin="2157,10442" coordsize="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">
                  <v:shape id="Freeform 175" o:spid="_x0000_s1064" style="position:absolute;left:2157;top:10442;width:2;height:266;visibility:visible;mso-wrap-style:square;v-text-anchor:top" coordsize="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" path="m,267l,e" filled="f" strokecolor="white" strokeweight="1.0281mm">
                    <v:path arrowok="t" o:connecttype="custom" o:connectlocs="0,10709;0,10442" o:connectangles="0,0"/>
                  </v:shape>
                </v:group>
                <v:group id="Group 172" o:spid="_x0000_s1065" style="position:absolute;left:1955;top:10485;width:2;height:268" coordorigin="1955,10485" coordsize="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">
                  <v:shape id="Freeform 173" o:spid="_x0000_s1066" style="position:absolute;left:1955;top:10485;width:2;height:268;visibility:visible;mso-wrap-style:square;v-text-anchor:top" coordsize="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" path="m,268l,e" filled="f" strokecolor="white" strokeweight="1.2631mm">
                    <v:path arrowok="t" o:connecttype="custom" o:connectlocs="0,10753;0,10485" o:connectangles="0,0"/>
                  </v:shape>
                </v:group>
                <v:group id="Group 170" o:spid="_x0000_s1067" style="position:absolute;left:1840;top:10485;width:2;height:268" coordorigin="1840,10485" coordsize="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">
                  <v:shape id="Freeform 171" o:spid="_x0000_s1068" style="position:absolute;left:1840;top:10485;width:2;height:268;visibility:visible;mso-wrap-style:square;v-text-anchor:top" coordsize="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" path="m,268l,e" filled="f" strokecolor="white" strokeweight="1.51919mm">
                    <v:path arrowok="t" o:connecttype="custom" o:connectlocs="0,10753;0,10485" o:connectangles="0,0"/>
                  </v:shape>
                </v:group>
                <v:group id="Group 168" o:spid="_x0000_s1069" style="position:absolute;left:1718;top:10485;width:2;height:268" coordorigin="1718,10485" coordsize="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">
                  <v:shape id="Freeform 169" o:spid="_x0000_s1070" style="position:absolute;left:1718;top:10485;width:2;height:268;visibility:visible;mso-wrap-style:square;v-text-anchor:top" coordsize="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" path="m,268l,e" filled="f" strokecolor="white" strokeweight="1.51911mm">
                    <v:path arrowok="t" o:connecttype="custom" o:connectlocs="0,10753;0,10485" o:connectangles="0,0"/>
                  </v:shape>
                </v:group>
                <v:group id="Group 166" o:spid="_x0000_s1071" style="position:absolute;left:1604;top:10485;width:2;height:268" coordorigin="1604,10485" coordsize="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">
                  <v:shape id="Freeform 167" o:spid="_x0000_s1072" style="position:absolute;left:1604;top:10485;width:2;height:268;visibility:visible;mso-wrap-style:square;v-text-anchor:top" coordsize="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" path="m,268l,e" filled="f" strokecolor="white" strokeweight="1.2631mm">
                    <v:path arrowok="t" o:connecttype="custom" o:connectlocs="0,10753;0,10485" o:connectangles="0,0"/>
                  </v:shape>
                </v:group>
                <v:group id="Group 164" o:spid="_x0000_s1073" style="position:absolute;left:1585;top:10314;width:392;height:111" coordorigin="1585,10314" coordsize="39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">
                  <v:shape id="Freeform 165" o:spid="_x0000_s1074" style="position:absolute;left:1585;top:10314;width:392;height:111;visibility:visible;mso-wrap-style:square;v-text-anchor:top" coordsize="39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" path="m204,l393,111,,111,204,xe" filled="f" strokecolor="white" strokeweight=".22519mm">
                    <v:path arrowok="t" o:connecttype="custom" o:connectlocs="204,10314;393,10425;0,10425;204,10314" o:connectangles="0,0,0,0"/>
                  </v:shape>
                </v:group>
                <v:group id="Group 162" o:spid="_x0000_s1075" style="position:absolute;left:1402;top:10442;width:2;height:266" coordorigin="1402,10442" coordsize="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">
                  <v:shape id="Freeform 163" o:spid="_x0000_s1076" style="position:absolute;left:1402;top:10442;width:2;height:266;visibility:visible;mso-wrap-style:square;v-text-anchor:top" coordsize="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" path="m,267l,e" filled="f" strokecolor="white" strokeweight="1.0281mm">
                    <v:path arrowok="t" o:connecttype="custom" o:connectlocs="0,10709;0,10442" o:connectangles="0,0"/>
                  </v:shape>
                </v:group>
                <v:group id="Group 160" o:spid="_x0000_s1077" style="position:absolute;left:1276;top:10442;width:2;height:266" coordorigin="1276,10442" coordsize="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">
                  <v:shape id="Freeform 161" o:spid="_x0000_s1078" style="position:absolute;left:1276;top:10442;width:2;height:266;visibility:visible;mso-wrap-style:square;v-text-anchor:top" coordsize="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" path="m,267l,e" filled="f" strokecolor="white" strokeweight="1.0281mm">
                    <v:path arrowok="t" o:connecttype="custom" o:connectlocs="0,10709;0,10442" o:connectangles="0,0"/>
                  </v:shape>
                </v:group>
                <v:group id="Group 157" o:spid="_x0000_s1079" style="position:absolute;left:1124;top:10211;width:1310;height:588" coordorigin="1124,10211"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">
                  <v:shape id="Freeform 159" o:spid="_x0000_s1080" style="position:absolute;left:1124;top:10211;width:1310;height:588;visibility:visible;mso-wrap-style:square;v-text-anchor:top" coordsize="131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" path="m909,145r,60l886,192,852,172r,-90l848,76,790,28,714,4,680,,641,1,576,11,510,36,461,78r-2,97l424,194r-22,12l402,145,,145r,83l35,228r,360l1276,588r,-360l1310,228r,-83l909,145xe" filled="f" strokecolor="white" strokeweight=".22217mm">
                    <v:path arrowok="t" o:connecttype="custom" o:connectlocs="909,10356;909,10416;886,10403;852,10383;852,10293;848,10287;790,10239;714,10215;680,10211;641,10212;576,10222;510,10247;461,10289;459,10386;424,10405;402,10417;402,10356;0,10356;0,10439;35,10439;35,10799;1276,10799;1276,10439;1310,10439;1310,10356;909,10356" o:connectangles="0,0,0,0,0,0,0,0,0,0,0,0,0,0,0,0,0,0,0,0,0,0,0,0,0,0"/>
                  </v:shape>
                  <v:shape id="Picture 158" o:spid="_x0000_s1081" type="#_x0000_t75" style="position:absolute;left:3139;top:9630;width:1617;height:1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">
                    <v:imagedata r:id="rId13" o:title=""/>
                  </v:shape>
                </v:group>
                <v:group id="Group 155" o:spid="_x0000_s1082" style="position:absolute;left:5318;top:9650;width:1577;height:1584" coordorigin="5318,9650"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">
                  <v:shape id="Freeform 156" o:spid="_x0000_s1083" style="position:absolute;left:5318;top:9650;width:1577;height:1584;visibility:visible;mso-wrap-style:square;v-text-anchor:top"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" path="m789,l724,3r-63,7l599,23,540,40,482,62,427,88r-53,31l323,153r-47,38l231,232r-41,45l152,324r-34,51l88,428,62,484,41,542,23,602,11,664,3,727,,792r3,65l11,921r12,61l41,1042r21,58l88,1156r30,53l152,1260r38,48l231,1352r45,41l323,1431r51,34l427,1496r55,26l540,1544r59,17l661,1574r63,8l789,1584r65,-2l917,1574r61,-13l1038,1544r58,-22l1151,1496r53,-31l1255,1431r47,-38l1347,1352r41,-44l1425,1260r34,-51l1490,1156r26,-56l1537,1042r18,-60l1567,921r8,-64l1578,792r-3,-65l1567,664r-12,-62l1537,542r-21,-58l1490,428r-31,-53l1425,324r-37,-47l1347,232r-45,-41l1255,153r-51,-34l1151,88,1096,62,1038,40,978,23,917,10,854,3,789,e" fillcolor="#f7a800" stroked="f">
                    <v:path arrowok="t" o:connecttype="custom" o:connectlocs="724,9653;599,9673;482,9712;374,9769;276,9841;190,9927;118,10025;62,10134;23,10252;3,10377;3,10507;23,10632;62,10750;118,10859;190,10958;276,11043;374,11115;482,11172;599,11211;724,11232;854,11232;978,11211;1096,11172;1204,11115;1302,11043;1388,10958;1459,10859;1516,10750;1555,10632;1575,10507;1575,10377;1555,10252;1516,10134;1459,10025;1388,9927;1302,9841;1204,9769;1096,9712;978,9673;854,9653" o:connectangles="0,0,0,0,0,0,0,0,0,0,0,0,0,0,0,0,0,0,0,0,0,0,0,0,0,0,0,0,0,0,0,0,0,0,0,0,0,0,0,0"/>
                  </v:shape>
                </v:group>
                <v:group id="Group 153" o:spid="_x0000_s1084" style="position:absolute;left:5318;top:9650;width:1577;height:1584" coordorigin="5318,9650"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">
                  <v:shape id="Freeform 154" o:spid="_x0000_s1085" style="position:absolute;left:5318;top:9650;width:1577;height:1584;visibility:visible;mso-wrap-style:square;v-text-anchor:top"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" path="m789,1584r65,-2l917,1574r61,-13l1038,1544r58,-22l1151,1496r53,-31l1255,1431r47,-38l1347,1352r41,-44l1425,1260r34,-51l1490,1156r26,-56l1537,1042r18,-60l1567,921r8,-64l1578,792r-3,-65l1567,664r-12,-62l1537,542r-21,-58l1490,428r-31,-53l1425,324r-37,-47l1347,232r-45,-41l1255,153r-51,-34l1151,88,1096,62,1038,40,978,23,917,10,854,3,789,,724,3r-63,7l599,23,540,40,482,62,427,88r-53,31l323,153r-47,38l231,232r-41,45l152,324r-34,51l88,428,62,484,41,542,23,602,11,664,3,727,,792r3,65l11,921r12,61l41,1042r21,58l88,1156r30,53l152,1260r38,48l231,1352r45,41l323,1431r51,34l427,1496r55,26l540,1544r59,17l661,1574r63,8l789,1584xe" filled="f" strokecolor="white" strokeweight="2pt">
                    <v:path arrowok="t" o:connecttype="custom" o:connectlocs="854,11232;978,11211;1096,11172;1204,11115;1302,11043;1388,10958;1459,10859;1516,10750;1555,10632;1575,10507;1575,10377;1555,10252;1516,10134;1459,10025;1388,9927;1302,9841;1204,9769;1096,9712;978,9673;854,9653;724,9653;599,9673;482,9712;374,9769;276,9841;190,9927;118,10025;62,10134;23,10252;3,10377;3,10507;23,10632;62,10750;118,10859;190,10958;276,11043;374,11115;482,11172;599,11211;724,11232" o:connectangles="0,0,0,0,0,0,0,0,0,0,0,0,0,0,0,0,0,0,0,0,0,0,0,0,0,0,0,0,0,0,0,0,0,0,0,0,0,0,0,0"/>
                  </v:shape>
                </v:group>
                <v:group id="Group 151" o:spid="_x0000_s1086" style="position:absolute;left:7492;top:9650;width:1577;height:1584" coordorigin="7492,9650"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">
                  <v:shape id="Freeform 152" o:spid="_x0000_s1087" style="position:absolute;left:7492;top:9650;width:1577;height:1584;visibility:visible;mso-wrap-style:square;v-text-anchor:top"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" path="m789,l724,3r-63,7l599,23,539,40,482,62,426,88r-53,31l323,153r-48,38l231,232r-41,45l152,324r-34,51l88,428,62,484,40,542,23,602,10,664,3,727,,792r3,65l10,921r13,61l40,1042r22,58l88,1156r30,53l152,1260r38,48l231,1352r44,41l323,1431r50,34l426,1496r56,26l539,1544r60,17l661,1574r63,8l789,1584r64,-2l917,1574r61,-13l1038,1544r58,-22l1151,1496r53,-31l1254,1431r48,-38l1346,1352r41,-44l1425,1260r34,-51l1489,1156r26,-56l1537,1042r17,-60l1567,921r8,-64l1577,792r-2,-65l1567,664r-13,-62l1537,542r-22,-58l1489,428r-30,-53l1425,324r-38,-47l1346,232r-44,-41l1254,153r-50,-34l1151,88,1096,62,1038,40,978,23,917,10,853,3,789,e" fillcolor="#f7a800" stroked="f">
                    <v:path arrowok="t" o:connecttype="custom" o:connectlocs="724,9653;599,9673;482,9712;373,9769;275,9841;190,9927;118,10025;62,10134;23,10252;3,10377;3,10507;23,10632;62,10750;118,10859;190,10958;275,11043;373,11115;482,11172;599,11211;724,11232;853,11232;978,11211;1096,11172;1204,11115;1302,11043;1387,10958;1459,10859;1515,10750;1554,10632;1575,10507;1575,10377;1554,10252;1515,10134;1459,10025;1387,9927;1302,9841;1204,9769;1096,9712;978,9673;853,9653" o:connectangles="0,0,0,0,0,0,0,0,0,0,0,0,0,0,0,0,0,0,0,0,0,0,0,0,0,0,0,0,0,0,0,0,0,0,0,0,0,0,0,0"/>
                  </v:shape>
                </v:group>
                <v:group id="Group 149" o:spid="_x0000_s1088" style="position:absolute;left:7492;top:9650;width:1577;height:1584" coordorigin="7492,9650"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">
                  <v:shape id="Freeform 150" o:spid="_x0000_s1089" style="position:absolute;left:7492;top:9650;width:1577;height:1584;visibility:visible;mso-wrap-style:square;v-text-anchor:top"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" path="m789,1584r64,-2l917,1574r61,-13l1038,1544r58,-22l1151,1496r53,-31l1254,1431r48,-38l1346,1352r41,-44l1425,1260r34,-51l1489,1156r26,-56l1537,1042r17,-60l1567,921r8,-64l1577,792r-2,-65l1567,664r-13,-62l1537,542r-22,-58l1489,428r-30,-53l1425,324r-38,-47l1346,232r-44,-41l1254,153r-50,-34l1151,88,1096,62,1038,40,978,23,917,10,853,3,789,,724,3r-63,7l599,23,539,40,482,62,426,88r-53,31l323,153r-48,38l231,232r-41,45l152,324r-34,51l88,428,62,484,40,542,23,602,10,664,3,727,,792r3,65l10,921r13,61l40,1042r22,58l88,1156r30,53l152,1260r38,48l231,1352r44,41l323,1431r50,34l426,1496r56,26l539,1544r60,17l661,1574r63,8l789,1584xe" filled="f" strokecolor="white" strokeweight="2pt">
                    <v:path arrowok="t" o:connecttype="custom" o:connectlocs="853,11232;978,11211;1096,11172;1204,11115;1302,11043;1387,10958;1459,10859;1515,10750;1554,10632;1575,10507;1575,10377;1554,10252;1515,10134;1459,10025;1387,9927;1302,9841;1204,9769;1096,9712;978,9673;853,9653;724,9653;599,9673;482,9712;373,9769;275,9841;190,9927;118,10025;62,10134;23,10252;3,10377;3,10507;23,10632;62,10750;118,10859;190,10958;275,11043;373,11115;482,11172;599,11211;724,11232" o:connectangles="0,0,0,0,0,0,0,0,0,0,0,0,0,0,0,0,0,0,0,0,0,0,0,0,0,0,0,0,0,0,0,0,0,0,0,0,0,0,0,0"/>
                  </v:shape>
                </v:group>
                <v:group id="Group 147" o:spid="_x0000_s1090" style="position:absolute;left:9666;top:9650;width:1577;height:1584" coordorigin="9666,9650"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">
                  <v:shape id="Freeform 148" o:spid="_x0000_s1091" style="position:absolute;left:9666;top:9650;width:1577;height:1584;visibility:visible;mso-wrap-style:square;v-text-anchor:top"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" path="m788,l724,3r-64,7l599,23,539,40,481,62,426,88r-53,31l323,153r-48,38l231,232r-41,45l152,324r-34,51l88,428,62,484,40,542,23,602,10,664,2,727,,792r2,65l10,921r13,61l40,1042r22,58l88,1156r30,53l152,1260r38,48l231,1352r44,41l323,1431r50,34l426,1496r55,26l539,1544r60,17l660,1574r64,8l788,1584r65,-2l916,1574r62,-13l1038,1544r57,-22l1151,1496r53,-31l1254,1431r48,-38l1346,1352r41,-44l1425,1260r34,-51l1489,1156r26,-56l1537,1042r17,-60l1567,921r7,-64l1577,792r-3,-65l1567,664r-13,-62l1537,542r-22,-58l1489,428r-30,-53l1425,324r-38,-47l1346,232r-44,-41l1254,153r-50,-34l1151,88,1095,62,1038,40,978,23,916,10,853,3,788,e" fillcolor="#f7a800" stroked="f">
                    <v:path arrowok="t" o:connecttype="custom" o:connectlocs="724,9653;599,9673;481,9712;373,9769;275,9841;190,9927;118,10025;62,10134;23,10252;2,10377;2,10507;23,10632;62,10750;118,10859;190,10958;275,11043;373,11115;481,11172;599,11211;724,11232;853,11232;978,11211;1095,11172;1204,11115;1302,11043;1387,10958;1459,10859;1515,10750;1554,10632;1574,10507;1574,10377;1554,10252;1515,10134;1459,10025;1387,9927;1302,9841;1204,9769;1095,9712;978,9673;853,9653" o:connectangles="0,0,0,0,0,0,0,0,0,0,0,0,0,0,0,0,0,0,0,0,0,0,0,0,0,0,0,0,0,0,0,0,0,0,0,0,0,0,0,0"/>
                  </v:shape>
                </v:group>
                <v:group id="Group 145" o:spid="_x0000_s1092" style="position:absolute;left:9666;top:9650;width:1577;height:1584" coordorigin="9666,9650"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">
                  <v:shape id="Freeform 146" o:spid="_x0000_s1093" style="position:absolute;left:9666;top:9650;width:1577;height:1584;visibility:visible;mso-wrap-style:square;v-text-anchor:top" coordsize="1577,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" path="m788,1584r65,-2l916,1574r62,-13l1038,1544r57,-22l1151,1496r53,-31l1254,1431r48,-38l1346,1352r41,-44l1425,1260r34,-51l1489,1156r26,-56l1537,1042r17,-60l1567,921r7,-64l1577,792r-3,-65l1567,664r-13,-62l1537,542r-22,-58l1489,428r-30,-53l1425,324r-38,-47l1346,232r-44,-41l1254,153r-50,-34l1151,88,1095,62,1038,40,978,23,916,10,853,3,788,,724,3r-64,7l599,23,539,40,481,62,426,88r-53,31l323,153r-48,38l231,232r-41,45l152,324r-34,51l88,428,62,484,40,542,23,602,10,664,2,727,,792r2,65l10,921r13,61l40,1042r22,58l88,1156r30,53l152,1260r38,48l231,1352r44,41l323,1431r50,34l426,1496r55,26l539,1544r60,17l660,1574r64,8l788,1584xe" filled="f" strokecolor="white" strokeweight="2pt">
                    <v:path arrowok="t" o:connecttype="custom" o:connectlocs="853,11232;978,11211;1095,11172;1204,11115;1302,11043;1387,10958;1459,10859;1515,10750;1554,10632;1574,10507;1574,10377;1554,10252;1515,10134;1459,10025;1387,9927;1302,9841;1204,9769;1095,9712;978,9673;853,9653;724,9653;599,9673;481,9712;373,9769;275,9841;190,9927;118,10025;62,10134;23,10252;2,10377;2,10507;23,10632;62,10750;118,10859;190,10958;275,11043;373,11115;481,11172;599,11211;724,11232" o:connectangles="0,0,0,0,0,0,0,0,0,0,0,0,0,0,0,0,0,0,0,0,0,0,0,0,0,0,0,0,0,0,0,0,0,0,0,0,0,0,0,0"/>
                  </v:shape>
                </v:group>
                <v:group id="Group 135" o:spid="_x0000_s1094" style="position:absolute;left:5488;top:9930;width:1218;height:957" coordorigin="5488,9930"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">
                  <v:shape id="Freeform 144" o:spid="_x0000_s1095"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" path="m634,115r-67,l609,r25,115e" stroked="f">
                    <v:path arrowok="t" o:connecttype="custom" o:connectlocs="634,10045;567,10045;609,9930;634,10045" o:connectangles="0,0,0,0"/>
                  </v:shape>
                  <v:shape id="Freeform 143" o:spid="_x0000_s1096"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" path="m208,760r-86,-8l54,730,4,686,,672r35,-5l171,281,124,242,111,201r2,-24l147,121r55,-18l205,103r2,l349,110r119,4l567,115r67,l1063,115r15,12l1092,143r7,13l937,156r-7,3l295,159r-10,5l289,179r,15l268,254r-33,25l247,314r-58,l65,667r341,l404,681r-47,47l291,751r-54,8l208,760e" stroked="f">
                    <v:path arrowok="t" o:connecttype="custom" o:connectlocs="208,10690;122,10682;54,10660;4,10616;0,10602;35,10597;171,10211;124,10172;111,10131;113,10107;147,10051;202,10033;205,10033;207,10033;349,10040;468,10044;567,10045;634,10045;1063,10045;1078,10057;1092,10073;1099,10086;937,10086;930,10089;295,10089;285,10094;289,10109;289,10124;268,10184;235,10209;247,10244;189,10244;65,10597;406,10597;404,10611;357,10658;291,10681;237,10689;208,10690" o:connectangles="0,0,0,0,0,0,0,0,0,0,0,0,0,0,0,0,0,0,0,0,0,0,0,0,0,0,0,0,0,0,0,0,0,0,0,0,0,0,0"/>
                  </v:shape>
                  <v:shape id="Freeform 142" o:spid="_x0000_s1097"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" path="m1063,115r-429,l654,115r119,-2l893,109r120,-6l1015,103r3,l1040,106r21,8l1063,115e" stroked="f">
                    <v:path arrowok="t" o:connecttype="custom" o:connectlocs="1063,10045;634,10045;654,10045;773,10043;893,10039;1013,10033;1015,10033;1018,10033;1040,10036;1061,10044;1063,10045" o:connectangles="0,0,0,0,0,0,0,0,0,0,0"/>
                  </v:shape>
                  <v:shape id="Freeform 141" o:spid="_x0000_s1098"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" path="m1020,760r-86,-8l866,730,816,686r-4,-14l848,667,984,279,939,238,929,196r2,-21l937,156r162,l1102,163r5,22l1105,210r-6,21l1088,250r-13,15l1059,276r12,38l1001,314,877,667r341,l1216,681r-46,47l1104,751r-55,8l1020,760e" stroked="f">
                    <v:path arrowok="t" o:connecttype="custom" o:connectlocs="1020,10690;934,10682;866,10660;816,10616;812,10602;848,10597;984,10209;939,10168;929,10126;931,10105;937,10086;1099,10086;1102,10093;1107,10115;1105,10140;1099,10161;1088,10180;1075,10195;1059,10206;1071,10244;1001,10244;877,10597;1218,10597;1216,10611;1170,10658;1104,10681;1049,10689;1020,10690" o:connectangles="0,0,0,0,0,0,0,0,0,0,0,0,0,0,0,0,0,0,0,0,0,0,0,0,0,0,0,0"/>
                  </v:shape>
                  <v:shape id="Freeform 140" o:spid="_x0000_s1099"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" path="m380,957r50,-48l489,883r47,-12l546,868r,-1l546,854r2,-9l552,836,540,820r-8,-19l529,780r2,-21l538,740r12,-24l561,700r11,-10l567,229r-62,-6l445,212,387,197,312,168r-17,-9l930,159r-64,27l789,209r-61,12l666,228,646,690r14,14l669,723r11,17l687,759r-1,27l682,807r-7,16l666,835r4,10l672,854r,13l672,868r,2l697,874r66,21l825,939r10,13l380,957e" stroked="f">
                    <v:path arrowok="t" o:connecttype="custom" o:connectlocs="380,10887;430,10839;489,10813;536,10801;546,10798;546,10797;546,10784;548,10775;552,10766;540,10750;532,10731;529,10710;531,10689;538,10670;550,10646;561,10630;572,10620;567,10159;505,10153;445,10142;387,10127;312,10098;295,10089;930,10089;866,10116;789,10139;728,10151;666,10158;646,10620;660,10634;669,10653;680,10670;687,10689;686,10716;682,10737;675,10753;666,10765;670,10775;672,10784;672,10797;672,10798;672,10800;697,10804;763,10825;825,10869;835,10882;380,10887" o:connectangles="0,0,0,0,0,0,0,0,0,0,0,0,0,0,0,0,0,0,0,0,0,0,0,0,0,0,0,0,0,0,0,0,0,0,0,0,0,0,0,0,0,0,0,0,0,0,0"/>
                  </v:shape>
                  <v:shape id="Freeform 139" o:spid="_x0000_s1100"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" path="m217,667r-28,l189,314r28,l217,667e" stroked="f">
                    <v:path arrowok="t" o:connecttype="custom" o:connectlocs="217,10597;189,10597;189,10244;217,10244;217,10597" o:connectangles="0,0,0,0,0"/>
                  </v:shape>
                  <v:shape id="Freeform 138" o:spid="_x0000_s1101"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" path="m370,667r-29,l217,314r30,l370,667e" stroked="f">
                    <v:path arrowok="t" o:connecttype="custom" o:connectlocs="370,10597;341,10597;217,10244;247,10244;370,10597" o:connectangles="0,0,0,0,0"/>
                  </v:shape>
                  <v:shape id="Freeform 137" o:spid="_x0000_s1102"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" path="m1029,667r-28,l1001,314r28,l1029,667e" stroked="f">
                    <v:path arrowok="t" o:connecttype="custom" o:connectlocs="1029,10597;1001,10597;1001,10244;1029,10244;1029,10597" o:connectangles="0,0,0,0,0"/>
                  </v:shape>
                  <v:shape id="Freeform 136" o:spid="_x0000_s1103"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" path="m1182,667r-29,l1029,314r42,l1182,667e" stroked="f">
                    <v:path arrowok="t" o:connecttype="custom" o:connectlocs="1182,10597;1153,10597;1029,10244;1071,10244;1182,10597" o:connectangles="0,0,0,0,0"/>
                  </v:shape>
                </v:group>
                <v:group id="Group 133" o:spid="_x0000_s1104" style="position:absolute;left:6365;top:10244;width:124;height:353" coordorigin="6365,10244" coordsize="12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">
                  <v:shape id="Freeform 134" o:spid="_x0000_s1105" style="position:absolute;left:6365;top:10244;width:124;height:353;visibility:visible;mso-wrap-style:square;v-text-anchor:top" coordsize="12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" path="m,353r124,l124,,,353xe" filled="f" strokecolor="white" strokeweight=".1216mm">
                    <v:path arrowok="t" o:connecttype="custom" o:connectlocs="0,10597;124,10597;124,10244;0,10597" o:connectangles="0,0,0,0"/>
                  </v:shape>
                </v:group>
                <v:group id="Group 131" o:spid="_x0000_s1106" style="position:absolute;left:6517;top:10244;width:124;height:353" coordorigin="6517,10244" coordsize="12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">
                  <v:shape id="Freeform 132" o:spid="_x0000_s1107" style="position:absolute;left:6517;top:10244;width:124;height:353;visibility:visible;mso-wrap-style:square;v-text-anchor:top" coordsize="12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" path="m,353r124,l,,,353xe" filled="f" strokecolor="white" strokeweight=".1216mm">
                    <v:path arrowok="t" o:connecttype="custom" o:connectlocs="0,10597;124,10597;0,10244;0,10597" o:connectangles="0,0,0,0"/>
                  </v:shape>
                </v:group>
                <v:group id="Group 129" o:spid="_x0000_s1108" style="position:absolute;left:5705;top:10244;width:124;height:353" coordorigin="5705,10244" coordsize="12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">
                  <v:shape id="Freeform 130" o:spid="_x0000_s1109" style="position:absolute;left:5705;top:10244;width:124;height:353;visibility:visible;mso-wrap-style:square;v-text-anchor:top" coordsize="12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" path="m,l,353r124,l,xe" filled="f" strokecolor="white" strokeweight=".1216mm">
                    <v:path arrowok="t" o:connecttype="custom" o:connectlocs="0,10244;0,10597;124,10597;0,10244" o:connectangles="0,0,0,0"/>
                  </v:shape>
                </v:group>
                <v:group id="Group 127" o:spid="_x0000_s1110" style="position:absolute;left:5553;top:10244;width:124;height:353" coordorigin="5553,10244" coordsize="12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">
                  <v:shape id="Freeform 128" o:spid="_x0000_s1111" style="position:absolute;left:5553;top:10244;width:124;height:353;visibility:visible;mso-wrap-style:square;v-text-anchor:top" coordsize="12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" path="m124,l,353r124,l124,xe" filled="f" strokecolor="white" strokeweight=".1216mm">
                    <v:path arrowok="t" o:connecttype="custom" o:connectlocs="124,10244;0,10597;124,10597;124,10244" o:connectangles="0,0,0,0"/>
                  </v:shape>
                </v:group>
                <v:group id="Group 125" o:spid="_x0000_s1112" style="position:absolute;left:5488;top:9930;width:1218;height:957" coordorigin="5488,9930"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">
                  <v:shape id="Freeform 126" o:spid="_x0000_s1113" style="position:absolute;left:5488;top:9930;width:1218;height:957;visibility:visible;mso-wrap-style:square;v-text-anchor:top" coordsize="121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" path="m1218,667r-48,61l1104,751r-84,9l990,759,909,746,849,721,812,672r36,-5l984,279,939,238,929,196r2,-21l937,156r-17,8l847,193r-58,16l728,221r-62,7l646,690r14,14l669,723r11,17l687,759r-1,27l682,807r-7,16l666,835r4,10l672,854r,11l672,867r,1l672,870r25,4l763,895r62,44l835,952r-455,5l430,909r59,-26l536,871r10,-3l546,867r,-2l546,854r2,-9l552,836,540,820r-8,-19l529,780r2,-21l538,740r12,-24l561,700r11,-10l567,229r-62,-6l445,212,387,197,312,168r-17,-9l285,164r4,15l289,194r-21,60l235,279,370,667r36,l404,681r-47,47l291,751r-83,9l178,759,97,746,37,721,,672r35,-5l171,281,124,242,111,201r2,-24l147,121r55,-18l205,103r2,l228,104r60,4l349,110r80,3l508,115r59,l609,r25,115l713,115r80,-2l873,110r60,-2l994,104r19,-1l1015,103r3,l1040,106r52,37l1107,185r-2,25l1099,231r-11,19l1075,265r-16,11l1182,667r36,xe" filled="f" strokecolor="white" strokeweight=".123mm">
                    <v:path arrowok="t" o:connecttype="custom" o:connectlocs="1170,10658;1020,10690;909,10676;812,10602;984,10209;929,10126;937,10086;847,10123;728,10151;646,10620;669,10653;687,10689;682,10737;666,10765;672,10784;672,10797;672,10800;763,10825;835,10882;430,10839;536,10801;546,10797;546,10784;552,10766;532,10731;531,10689;550,10646;572,10620;505,10153;387,10127;295,10089;289,10109;268,10184;370,10597;404,10611;291,10681;178,10689;37,10651;35,10597;124,10172;113,10107;202,10033;207,10033;288,10038;429,10043;567,10045;634,10045;793,10043;933,10038;1013,10033;1018,10033;1092,10073;1105,10140;1088,10180;1059,10206;1218,10597" o:connectangles="0,0,0,0,0,0,0,0,0,0,0,0,0,0,0,0,0,0,0,0,0,0,0,0,0,0,0,0,0,0,0,0,0,0,0,0,0,0,0,0,0,0,0,0,0,0,0,0,0,0,0,0,0,0,0,0"/>
                  </v:shape>
                </v:group>
                <v:group id="Group 123" o:spid="_x0000_s1114" style="position:absolute;left:7805;top:9906;width:945;height:1111" coordorigin="7805,9906" coordsize="945,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">
                  <v:shape id="Freeform 124" o:spid="_x0000_s1115" style="position:absolute;left:7805;top:9906;width:945;height:1111;visibility:visible;mso-wrap-style:square;v-text-anchor:top" coordsize="945,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" path="m480,1111r-16,l456,1109r-58,-32l342,1043,283,998,223,942,165,870,112,781,67,672,48,610,31,541,18,466,8,384,2,295,,199,7,178,20,162,37,152,467,r11,l835,126r-363,l108,255r3,74l117,397r8,64l149,573r31,94l218,746r42,65l306,863r48,43l426,956r46,26l680,982r-18,16l602,1043r-56,34l488,1109r-8,2e" stroked="f">
                    <v:path arrowok="t" o:connecttype="custom" o:connectlocs="480,11017;464,11017;456,11015;398,10983;342,10949;283,10904;223,10848;165,10776;112,10687;67,10578;48,10516;31,10447;18,10372;8,10290;2,10201;0,10105;7,10084;20,10068;37,10058;467,9906;478,9906;835,10032;472,10032;108,10161;111,10235;117,10303;125,10367;149,10479;180,10573;218,10652;260,10717;306,10769;354,10812;426,10862;472,10888;680,10888;662,10904;602,10949;546,10983;488,11015;480,11017" o:connectangles="0,0,0,0,0,0,0,0,0,0,0,0,0,0,0,0,0,0,0,0,0,0,0,0,0,0,0,0,0,0,0,0,0,0,0,0,0,0,0,0,0"/>
                  </v:shape>
                </v:group>
                <v:group id="Group 121" o:spid="_x0000_s1116" style="position:absolute;left:7975;top:10105;width:450;height:460" coordorigin="7975,10105" coordsize="45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">
                  <v:shape id="Freeform 122" o:spid="_x0000_s1117" style="position:absolute;left:7975;top:10105;width:450;height:460;visibility:visible;mso-wrap-style:square;v-text-anchor:top" coordsize="45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" path="m77,461l49,396,26,324,13,265,4,200,,131,,107,302,,450,52,77,461e" stroked="f">
                    <v:path arrowok="t" o:connecttype="custom" o:connectlocs="77,10566;49,10501;26,10429;13,10370;4,10305;0,10236;0,10212;302,10105;450,10157;77,10566" o:connectangles="0,0,0,0,0,0,0,0,0,0"/>
                  </v:shape>
                </v:group>
                <v:group id="Group 119" o:spid="_x0000_s1118" style="position:absolute;left:8150;top:10224;width:430;height:594" coordorigin="8150,10224" coordsize="430,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">
                  <v:shape id="Freeform 120" o:spid="_x0000_s1119" style="position:absolute;left:8150;top:10224;width:430;height:594;visibility:visible;mso-wrap-style:square;v-text-anchor:top" coordsize="430,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" path="m127,595l68,553,17,506,,487,430,r-7,105l407,198r-25,82l351,353r-35,62l277,468r-60,63l161,575r-34,20e" stroked="f">
                    <v:path arrowok="t" o:connecttype="custom" o:connectlocs="127,10819;68,10777;17,10730;0,10711;430,10224;423,10329;407,10422;382,10504;351,10577;316,10639;277,10692;217,10755;161,10799;127,10819" o:connectangles="0,0,0,0,0,0,0,0,0,0,0,0,0,0"/>
                  </v:shape>
                </v:group>
                <v:group id="Group 117" o:spid="_x0000_s1120" style="position:absolute;left:10511;top:10424;width:114;height:228" coordorigin="10511,10424" coordsize="11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">
                  <v:shape id="Freeform 118" o:spid="_x0000_s1121" style="position:absolute;left:10511;top:10424;width:114;height:228;visibility:visible;mso-wrap-style:square;v-text-anchor:top" coordsize="11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" path="m,l115,r,227l,227,,e" stroked="f">
                    <v:path arrowok="t" o:connecttype="custom" o:connectlocs="0,10424;115,10424;115,10651;0,10651;0,10424" o:connectangles="0,0,0,0,0"/>
                  </v:shape>
                </v:group>
                <v:group id="Group 115" o:spid="_x0000_s1122" style="position:absolute;left:10511;top:10319;width:114;height:2" coordorigin="10511,10319" coordsize="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">
                  <v:shape id="Freeform 116" o:spid="_x0000_s1123" style="position:absolute;left:10511;top:10319;width:114;height:2;visibility:visible;mso-wrap-style:square;v-text-anchor:top" coordsize="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" path="m,l115,e" filled="f" strokecolor="white" strokeweight=".3705mm">
                    <v:path arrowok="t" o:connecttype="custom" o:connectlocs="0,0;115,0" o:connectangles="0,0"/>
                  </v:shape>
                </v:group>
                <v:group id="Group 113" o:spid="_x0000_s1124" style="position:absolute;left:10511;top:10082;width:210;height:209" coordorigin="10511,10082" coordsize="210,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">
                  <v:shape id="Freeform 114" o:spid="_x0000_s1125" style="position:absolute;left:10511;top:10082;width:210;height:209;visibility:visible;mso-wrap-style:square;v-text-anchor:top" coordsize="210,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" path="m210,209r-38,l172,190,,190,,171r172,l172,133,,133,,114r172,l172,76,,76,,,172,r,38l210,38r,171e" stroked="f">
                    <v:path arrowok="t" o:connecttype="custom" o:connectlocs="210,10291;172,10291;172,10272;0,10272;0,10253;172,10253;172,10215;0,10215;0,10196;172,10196;172,10158;0,10158;0,10082;172,10082;172,10120;210,10120;210,10291" o:connectangles="0,0,0,0,0,0,0,0,0,0,0,0,0,0,0,0,0"/>
                  </v:shape>
                </v:group>
                <v:group id="Group 111" o:spid="_x0000_s1126" style="position:absolute;left:10511;top:10376;width:114;height:2" coordorigin="10511,10376" coordsize="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">
                  <v:shape id="Freeform 112" o:spid="_x0000_s1127" style="position:absolute;left:10511;top:10376;width:114;height:2;visibility:visible;mso-wrap-style:square;v-text-anchor:top" coordsize="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" path="m,l115,e" filled="f" strokecolor="white" strokeweight=".3705mm">
                    <v:path arrowok="t" o:connecttype="custom" o:connectlocs="0,0;115,0" o:connectangles="0,0"/>
                  </v:shape>
                </v:group>
                <v:group id="Group 109" o:spid="_x0000_s1128" style="position:absolute;left:10378;top:9835;width:2;height:114" coordorigin="10378,9835" coordsize="2,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">
                  <v:shape id="Freeform 110" o:spid="_x0000_s1129" style="position:absolute;left:10378;top:9835;width:2;height:114;visibility:visible;mso-wrap-style:square;v-text-anchor:top" coordsize="2,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" path="m,114l,e" filled="f" strokecolor="white" strokeweight=".70642mm">
                    <v:path arrowok="t" o:connecttype="custom" o:connectlocs="0,9949;0,9835" o:connectangles="0,0"/>
                  </v:shape>
                </v:group>
                <v:group id="Group 107" o:spid="_x0000_s1130" style="position:absolute;left:10302;top:9987;width:153;height:2" coordorigin="10302,9987" coordsize="1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">
                  <v:shape id="Freeform 108" o:spid="_x0000_s1131" style="position:absolute;left:10302;top:9987;width:153;height:2;visibility:visible;mso-wrap-style:square;v-text-anchor:top" coordsize="1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" path="m,l152,e" filled="f" strokecolor="white" strokeweight="1.374mm">
                    <v:path arrowok="t" o:connecttype="custom" o:connectlocs="0,0;152,0" o:connectangles="0,0"/>
                  </v:shape>
                </v:group>
                <v:group id="Group 105" o:spid="_x0000_s1132" style="position:absolute;left:10171;top:10025;width:322;height:759" coordorigin="10171,10025" coordsize="322,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">
                  <v:shape id="Freeform 106" o:spid="_x0000_s1133" style="position:absolute;left:10171;top:10025;width:322;height:759;visibility:visible;mso-wrap-style:square;v-text-anchor:top" coordsize="322,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" path="m19,759l,759,7,742,67,687r26,-8l93,,321,r,38l131,38r,38l321,76r,19l131,95r,38l321,133r,19l131,152r,38l321,190r,19l131,209r,38l321,247r,19l131,266r,38l321,304r,19l131,323r,38l321,361r,19l131,380r,38l321,418r,18l131,436r,38l321,474r,19l131,493r,38l321,531r,19l131,550r,38l321,588r,19l131,607r,38l207,645r,19l131,664r,33l91,697,65,707,45,721,30,738,20,757r-1,2e" stroked="f">
                    <v:path arrowok="t" o:connecttype="custom" o:connectlocs="19,10784;0,10784;7,10767;67,10712;93,10704;93,10025;321,10025;321,10063;131,10063;131,10101;321,10101;321,10120;131,10120;131,10158;321,10158;321,10177;131,10177;131,10215;321,10215;321,10234;131,10234;131,10272;321,10272;321,10291;131,10291;131,10329;321,10329;321,10348;131,10348;131,10386;321,10386;321,10405;131,10405;131,10443;321,10443;321,10461;131,10461;131,10499;321,10499;321,10518;131,10518;131,10556;321,10556;321,10575;131,10575;131,10613;321,10613;321,10632;131,10632;131,10670;207,10670;207,10689;131,10689;131,10722;91,10722;65,10732;45,10746;30,10763;20,10782;19,10784" o:connectangles="0,0,0,0,0,0,0,0,0,0,0,0,0,0,0,0,0,0,0,0,0,0,0,0,0,0,0,0,0,0,0,0,0,0,0,0,0,0,0,0,0,0,0,0,0,0,0,0,0,0,0,0,0,0,0,0,0,0,0,0"/>
                  </v:shape>
                </v:group>
                <v:group id="Group 103" o:spid="_x0000_s1134" style="position:absolute;left:10454;top:10063;width:38;height:38" coordorigin="10454,10063"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">
                  <v:shape id="Freeform 104" o:spid="_x0000_s1135" style="position:absolute;left:10454;top:10063;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" path="m,19r38,e" filled="f" strokecolor="white" strokeweight=".70361mm">
                    <v:path arrowok="t" o:connecttype="custom" o:connectlocs="0,10082;38,10082" o:connectangles="0,0"/>
                  </v:shape>
                </v:group>
                <v:group id="Group 101" o:spid="_x0000_s1136" style="position:absolute;left:10454;top:10120;width:38;height:38" coordorigin="10454,10120"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">
                  <v:shape id="Freeform 102" o:spid="_x0000_s1137" style="position:absolute;left:10454;top:10120;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" path="m,19r38,e" filled="f" strokecolor="white" strokeweight=".70569mm">
                    <v:path arrowok="t" o:connecttype="custom" o:connectlocs="0,10139;38,10139" o:connectangles="0,0"/>
                  </v:shape>
                </v:group>
                <v:group id="Group 99" o:spid="_x0000_s1138" style="position:absolute;left:10454;top:10177;width:38;height:38" coordorigin="10454,10177"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">
                  <v:shape id="Freeform 100" o:spid="_x0000_s1139" style="position:absolute;left:10454;top:10177;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" path="m,19r38,e" filled="f" strokecolor="white" strokeweight=".70569mm">
                    <v:path arrowok="t" o:connecttype="custom" o:connectlocs="0,10196;38,10196" o:connectangles="0,0"/>
                  </v:shape>
                </v:group>
                <v:group id="Group 97" o:spid="_x0000_s1140" style="position:absolute;left:10454;top:10234;width:38;height:38" coordorigin="10454,10234"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">
                  <v:shape id="Freeform 98" o:spid="_x0000_s1141" style="position:absolute;left:10454;top:10234;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" path="m,19r38,e" filled="f" strokecolor="white" strokeweight=".70361mm">
                    <v:path arrowok="t" o:connecttype="custom" o:connectlocs="0,10253;38,10253" o:connectangles="0,0"/>
                  </v:shape>
                </v:group>
                <v:group id="Group 95" o:spid="_x0000_s1142" style="position:absolute;left:10454;top:10291;width:38;height:38" coordorigin="10454,10291"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">
                  <v:shape id="Freeform 96" o:spid="_x0000_s1143" style="position:absolute;left:10454;top:10291;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" path="m,19r38,e" filled="f" strokecolor="white" strokeweight=".70569mm">
                    <v:path arrowok="t" o:connecttype="custom" o:connectlocs="0,10310;38,10310" o:connectangles="0,0"/>
                  </v:shape>
                </v:group>
                <v:group id="Group 93" o:spid="_x0000_s1144" style="position:absolute;left:10454;top:10348;width:38;height:38" coordorigin="10454,10348"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">
                  <v:shape id="Freeform 94" o:spid="_x0000_s1145" style="position:absolute;left:10454;top:10348;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" path="m,19r38,e" filled="f" strokecolor="white" strokeweight=".70361mm">
                    <v:path arrowok="t" o:connecttype="custom" o:connectlocs="0,10367;38,10367" o:connectangles="0,0"/>
                  </v:shape>
                </v:group>
                <v:group id="Group 91" o:spid="_x0000_s1146" style="position:absolute;left:10454;top:10405;width:38;height:38" coordorigin="10454,10405"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">
                  <v:shape id="Freeform 92" o:spid="_x0000_s1147" style="position:absolute;left:10454;top:10405;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" path="m,19r38,e" filled="f" strokecolor="white" strokeweight=".70569mm">
                    <v:path arrowok="t" o:connecttype="custom" o:connectlocs="0,10424;38,10424" o:connectangles="0,0"/>
                  </v:shape>
                </v:group>
                <v:group id="Group 89" o:spid="_x0000_s1148" style="position:absolute;left:10454;top:10461;width:38;height:38" coordorigin="10454,10461"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">
                  <v:shape id="Freeform 90" o:spid="_x0000_s1149" style="position:absolute;left:10454;top:10461;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" path="m,19r38,e" filled="f" strokecolor="white" strokeweight=".70569mm">
                    <v:path arrowok="t" o:connecttype="custom" o:connectlocs="0,10480;38,10480" o:connectangles="0,0"/>
                  </v:shape>
                </v:group>
                <v:group id="Group 87" o:spid="_x0000_s1150" style="position:absolute;left:10454;top:10518;width:38;height:38" coordorigin="10454,10518"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">
                  <v:shape id="Freeform 88" o:spid="_x0000_s1151" style="position:absolute;left:10454;top:10518;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" path="m,19r38,e" filled="f" strokecolor="white" strokeweight=".70361mm">
                    <v:path arrowok="t" o:connecttype="custom" o:connectlocs="0,10537;38,10537" o:connectangles="0,0"/>
                  </v:shape>
                </v:group>
                <v:group id="Group 85" o:spid="_x0000_s1152" style="position:absolute;left:10454;top:10575;width:38;height:38" coordorigin="10454,10575"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">
                  <v:shape id="Freeform 86" o:spid="_x0000_s1153" style="position:absolute;left:10454;top:10575;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" path="m,19r38,e" filled="f" strokecolor="white" strokeweight=".70569mm">
                    <v:path arrowok="t" o:connecttype="custom" o:connectlocs="0,10594;38,10594" o:connectangles="0,0"/>
                  </v:shape>
                </v:group>
                <v:group id="Group 83" o:spid="_x0000_s1154" style="position:absolute;left:10454;top:10632;width:38;height:19" coordorigin="10454,10632" coordsize="3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">
                  <v:shape id="Freeform 84" o:spid="_x0000_s1155" style="position:absolute;left:10454;top:10632;width:38;height:19;visibility:visible;mso-wrap-style:square;v-text-anchor:top" coordsize="3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" path="m,10r38,e" filled="f" strokecolor="white" strokeweight=".36839mm">
                    <v:path arrowok="t" o:connecttype="custom" o:connectlocs="0,10642;38,10642" o:connectangles="0,0"/>
                  </v:shape>
                </v:group>
                <v:group id="Group 81" o:spid="_x0000_s1156" style="position:absolute;left:10262;top:10722;width:115;height:214" coordorigin="10262,10722" coordsize="115,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">
                  <v:shape id="Freeform 82" o:spid="_x0000_s1157" style="position:absolute;left:10262;top:10722;width:115;height:214;visibility:visible;mso-wrap-style:square;v-text-anchor:top" coordsize="115,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" path="m116,214r-57,l59,207r-1,-6l19,137,2,126,,,40,r,5l116,5r,209e" stroked="f">
                    <v:path arrowok="t" o:connecttype="custom" o:connectlocs="116,10936;59,10936;59,10929;58,10923;19,10859;2,10848;0,10722;40,10722;40,10727;116,10727;116,10936" o:connectangles="0,0,0,0,0,0,0,0,0,0,0"/>
                  </v:shape>
                </v:group>
                <v:group id="Group 79" o:spid="_x0000_s1158" style="position:absolute;left:9990;top:10759;width:168;height:94" coordorigin="9990,10759" coordsize="16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">
                  <v:shape id="Freeform 80" o:spid="_x0000_s1159" style="position:absolute;left:9990;top:10759;width:168;height:94;visibility:visible;mso-wrap-style:square;v-text-anchor:top" coordsize="16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" path="m,93l25,32,83,2,105,r20,2l145,8r18,7l168,18r-71,l77,21,57,30,40,43,27,61,20,83r-3,2l14,86,7,90,4,91,,93e" stroked="f">
                    <v:path arrowok="t" o:connecttype="custom" o:connectlocs="0,10852;25,10791;83,10761;105,10759;125,10761;145,10767;163,10774;168,10777;97,10777;77,10780;57,10789;40,10802;27,10820;20,10842;17,10844;14,10845;7,10849;4,10850;0,10852" o:connectangles="0,0,0,0,0,0,0,0,0,0,0,0,0,0,0,0,0,0,0"/>
                  </v:shape>
                </v:group>
                <v:group id="Group 77" o:spid="_x0000_s1160" style="position:absolute;left:10087;top:10777;width:103;height:52" coordorigin="10087,10777" coordsize="10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">
                  <v:shape id="Freeform 78" o:spid="_x0000_s1161" style="position:absolute;left:10087;top:10777;width:103;height:52;visibility:visible;mso-wrap-style:square;v-text-anchor:top" coordsize="10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" path="m86,52l23,2,,,71,,84,7r19,l97,23,91,39,86,52e" stroked="f">
                    <v:path arrowok="t" o:connecttype="custom" o:connectlocs="86,10829;23,10779;0,10777;71,10777;84,10784;103,10784;97,10800;91,10816;86,10829" o:connectangles="0,0,0,0,0,0,0,0,0"/>
                  </v:shape>
                </v:group>
                <v:group id="Group 75" o:spid="_x0000_s1162" style="position:absolute;left:10645;top:10310;width:229;height:626" coordorigin="10645,10310" coordsize="229,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">
                  <v:shape id="Freeform 76" o:spid="_x0000_s1163" style="position:absolute;left:10645;top:10310;width:229;height:626;visibility:visible;mso-wrap-style:square;v-text-anchor:top" coordsize="229,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" path="m228,626r-57,l171,341,,341,,,228,r,38l38,38r,38l228,76r,19l38,95r,38l228,133r,18l38,151r,38l228,189r,19l38,208r,38l228,246r,19l38,265r,38l228,303r,323e" stroked="f">
                    <v:path arrowok="t" o:connecttype="custom" o:connectlocs="228,10936;171,10936;171,10651;0,10651;0,10310;228,10310;228,10348;38,10348;38,10386;228,10386;228,10405;38,10405;38,10443;228,10443;228,10461;38,10461;38,10499;228,10499;228,10518;38,10518;38,10556;228,10556;228,10575;38,10575;38,10613;228,10613;228,10936" o:connectangles="0,0,0,0,0,0,0,0,0,0,0,0,0,0,0,0,0,0,0,0,0,0,0,0,0,0,0"/>
                  </v:shape>
                </v:group>
                <v:group id="Group 73" o:spid="_x0000_s1164" style="position:absolute;left:10721;top:10348;width:19;height:38" coordorigin="10721,10348"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">
                  <v:shape id="Freeform 74" o:spid="_x0000_s1165" style="position:absolute;left:10721;top:10348;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" path="m,19r19,e" filled="f" strokecolor="white" strokeweight=".70361mm">
                    <v:path arrowok="t" o:connecttype="custom" o:connectlocs="0,10367;19,10367" o:connectangles="0,0"/>
                  </v:shape>
                </v:group>
                <v:group id="Group 71" o:spid="_x0000_s1166" style="position:absolute;left:10778;top:10348;width:19;height:38" coordorigin="10778,10348"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">
                  <v:shape id="Freeform 72" o:spid="_x0000_s1167" style="position:absolute;left:10778;top:10348;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" path="m,19r19,e" filled="f" strokecolor="white" strokeweight=".70361mm">
                    <v:path arrowok="t" o:connecttype="custom" o:connectlocs="0,10367;19,10367" o:connectangles="0,0"/>
                  </v:shape>
                </v:group>
                <v:group id="Group 69" o:spid="_x0000_s1168" style="position:absolute;left:10835;top:10348;width:38;height:38" coordorigin="10835,10348"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">
                  <v:shape id="Freeform 70" o:spid="_x0000_s1169" style="position:absolute;left:10835;top:10348;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" path="m,19r38,e" filled="f" strokecolor="white" strokeweight=".70361mm">
                    <v:path arrowok="t" o:connecttype="custom" o:connectlocs="0,10367;38,10367" o:connectangles="0,0"/>
                  </v:shape>
                </v:group>
                <v:group id="Group 67" o:spid="_x0000_s1170" style="position:absolute;left:10721;top:10405;width:19;height:38" coordorigin="10721,10405"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">
                  <v:shape id="Freeform 68" o:spid="_x0000_s1171" style="position:absolute;left:10721;top:10405;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" path="m,19r19,e" filled="f" strokecolor="white" strokeweight=".70569mm">
                    <v:path arrowok="t" o:connecttype="custom" o:connectlocs="0,10424;19,10424" o:connectangles="0,0"/>
                  </v:shape>
                </v:group>
                <v:group id="Group 65" o:spid="_x0000_s1172" style="position:absolute;left:10778;top:10405;width:19;height:38" coordorigin="10778,10405"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">
                  <v:shape id="Freeform 66" o:spid="_x0000_s1173" style="position:absolute;left:10778;top:10405;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" path="m,19r19,e" filled="f" strokecolor="white" strokeweight=".70569mm">
                    <v:path arrowok="t" o:connecttype="custom" o:connectlocs="0,10424;19,10424" o:connectangles="0,0"/>
                  </v:shape>
                </v:group>
                <v:group id="Group 63" o:spid="_x0000_s1174" style="position:absolute;left:10835;top:10405;width:38;height:38" coordorigin="10835,10405"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">
                  <v:shape id="Freeform 64" o:spid="_x0000_s1175" style="position:absolute;left:10835;top:10405;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" path="m,19r38,e" filled="f" strokecolor="white" strokeweight=".70569mm">
                    <v:path arrowok="t" o:connecttype="custom" o:connectlocs="0,10424;38,10424" o:connectangles="0,0"/>
                  </v:shape>
                </v:group>
                <v:group id="Group 61" o:spid="_x0000_s1176" style="position:absolute;left:10721;top:10461;width:19;height:38" coordorigin="10721,10461"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">
                  <v:shape id="Freeform 62" o:spid="_x0000_s1177" style="position:absolute;left:10721;top:10461;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" path="m,19r19,e" filled="f" strokecolor="white" strokeweight=".70569mm">
                    <v:path arrowok="t" o:connecttype="custom" o:connectlocs="0,10480;19,10480" o:connectangles="0,0"/>
                  </v:shape>
                </v:group>
                <v:group id="Group 59" o:spid="_x0000_s1178" style="position:absolute;left:10778;top:10461;width:19;height:38" coordorigin="10778,10461"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">
                  <v:shape id="Freeform 60" o:spid="_x0000_s1179" style="position:absolute;left:10778;top:10461;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" path="m,19r19,e" filled="f" strokecolor="white" strokeweight=".70569mm">
                    <v:path arrowok="t" o:connecttype="custom" o:connectlocs="0,10480;19,10480" o:connectangles="0,0"/>
                  </v:shape>
                </v:group>
                <v:group id="Group 57" o:spid="_x0000_s1180" style="position:absolute;left:10835;top:10461;width:38;height:38" coordorigin="10835,10461"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">
                  <v:shape id="Freeform 58" o:spid="_x0000_s1181" style="position:absolute;left:10835;top:10461;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" path="m,19r38,e" filled="f" strokecolor="white" strokeweight=".70569mm">
                    <v:path arrowok="t" o:connecttype="custom" o:connectlocs="0,10480;38,10480" o:connectangles="0,0"/>
                  </v:shape>
                </v:group>
                <v:group id="Group 55" o:spid="_x0000_s1182" style="position:absolute;left:10721;top:10518;width:19;height:38" coordorigin="10721,10518"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">
                  <v:shape id="Freeform 56" o:spid="_x0000_s1183" style="position:absolute;left:10721;top:10518;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" path="m,19r19,e" filled="f" strokecolor="white" strokeweight=".70361mm">
                    <v:path arrowok="t" o:connecttype="custom" o:connectlocs="0,10537;19,10537" o:connectangles="0,0"/>
                  </v:shape>
                </v:group>
                <v:group id="Group 53" o:spid="_x0000_s1184" style="position:absolute;left:10778;top:10518;width:19;height:38" coordorigin="10778,10518"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">
                  <v:shape id="Freeform 54" o:spid="_x0000_s1185" style="position:absolute;left:10778;top:10518;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" path="m,19r19,e" filled="f" strokecolor="white" strokeweight=".70361mm">
                    <v:path arrowok="t" o:connecttype="custom" o:connectlocs="0,10537;19,10537" o:connectangles="0,0"/>
                  </v:shape>
                </v:group>
                <v:group id="Group 51" o:spid="_x0000_s1186" style="position:absolute;left:10835;top:10518;width:38;height:38" coordorigin="10835,10518"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">
                  <v:shape id="Freeform 52" o:spid="_x0000_s1187" style="position:absolute;left:10835;top:10518;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" path="m,19r38,e" filled="f" strokecolor="white" strokeweight=".70361mm">
                    <v:path arrowok="t" o:connecttype="custom" o:connectlocs="0,10537;38,10537" o:connectangles="0,0"/>
                  </v:shape>
                </v:group>
                <v:group id="Group 49" o:spid="_x0000_s1188" style="position:absolute;left:10721;top:10575;width:19;height:38" coordorigin="10721,10575"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">
                  <v:shape id="Freeform 50" o:spid="_x0000_s1189" style="position:absolute;left:10721;top:10575;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" path="m,19r19,e" filled="f" strokecolor="white" strokeweight=".70569mm">
                    <v:path arrowok="t" o:connecttype="custom" o:connectlocs="0,10594;19,10594" o:connectangles="0,0"/>
                  </v:shape>
                </v:group>
                <v:group id="Group 47" o:spid="_x0000_s1190" style="position:absolute;left:10778;top:10575;width:19;height:38" coordorigin="10778,10575"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">
                  <v:shape id="Freeform 48" o:spid="_x0000_s1191" style="position:absolute;left:10778;top:10575;width:19;height:38;visibility:visible;mso-wrap-style:square;v-text-anchor:top" coordsize="1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" path="m,19r19,e" filled="f" strokecolor="white" strokeweight=".70569mm">
                    <v:path arrowok="t" o:connecttype="custom" o:connectlocs="0,10594;19,10594" o:connectangles="0,0"/>
                  </v:shape>
                </v:group>
                <v:group id="Group 45" o:spid="_x0000_s1192" style="position:absolute;left:10835;top:10575;width:38;height:38" coordorigin="10835,10575"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">
                  <v:shape id="Freeform 46" o:spid="_x0000_s1193" style="position:absolute;left:10835;top:10575;width:38;height:38;visibility:visible;mso-wrap-style:square;v-text-anchor:top" coordsize="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" path="m,19r38,e" filled="f" strokecolor="white" strokeweight=".70569mm">
                    <v:path arrowok="t" o:connecttype="custom" o:connectlocs="0,10594;38,10594" o:connectangles="0,0"/>
                  </v:shape>
                </v:group>
                <v:group id="Group 42" o:spid="_x0000_s1194" style="position:absolute;left:9971;top:10855;width:322;height:81" coordorigin="9971,10855" coordsize="3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">
                  <v:shape id="Freeform 44" o:spid="_x0000_s1195" style="position:absolute;left:9971;top:10855;width:322;height:81;visibility:visible;mso-wrap-style:square;v-text-anchor:top" coordsize="3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" path="m322,52r-157,l175,35,189,21,207,9,227,2,251,r16,3l285,12r21,16l319,44r3,8e" stroked="f">
                    <v:path arrowok="t" o:connecttype="custom" o:connectlocs="322,10907;165,10907;175,10890;189,10876;207,10864;227,10857;251,10855;267,10858;285,10867;306,10883;319,10899;322,10907" o:connectangles="0,0,0,0,0,0,0,0,0,0,0,0"/>
                  </v:shape>
                  <v:shape id="Freeform 43" o:spid="_x0000_s1196" style="position:absolute;left:9971;top:10855;width:322;height:81;visibility:visible;mso-wrap-style:square;v-text-anchor:top" coordsize="3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" path="m331,81l1,81,,75,,68,29,13r3,-2l35,10,42,7,56,2,75,r28,1l123,8r17,12l155,34r10,18l322,52r5,10l329,68r2,7l331,81e" stroked="f">
                    <v:path arrowok="t" o:connecttype="custom" o:connectlocs="331,10936;1,10936;0,10930;0,10923;29,10868;32,10866;35,10865;42,10862;56,10857;75,10855;103,10856;123,10863;140,10875;155,10889;165,10907;322,10907;327,10917;329,10923;331,10930;331,10936" o:connectangles="0,0,0,0,0,0,0,0,0,0,0,0,0,0,0,0,0,0,0,0"/>
                  </v:shape>
                </v:group>
                <v:group id="Group 39" o:spid="_x0000_s1197" style="position:absolute;left:10397;top:10670;width:400;height:266" coordorigin="10397,10670" coordsize="400,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">
                  <v:shape id="Freeform 41" o:spid="_x0000_s1198" style="position:absolute;left:10397;top:10670;width:400;height:266;visibility:visible;mso-wrap-style:square;v-text-anchor:top" coordsize="400,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" path="m38,266l,266,,,400,r,76l38,76r,190e" stroked="f">
                    <v:path arrowok="t" o:connecttype="custom" o:connectlocs="38,10936;0,10936;0,10670;400,10670;400,10746;38,10746;38,10936" o:connectangles="0,0,0,0,0,0,0"/>
                  </v:shape>
                  <v:shape id="Freeform 40" o:spid="_x0000_s1199" style="position:absolute;left:10397;top:10670;width:400;height:266;visibility:visible;mso-wrap-style:square;v-text-anchor:top" coordsize="400,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" path="m400,266r-38,l362,76r38,l400,266e" stroked="f">
                    <v:path arrowok="t" o:connecttype="custom" o:connectlocs="400,10936;362,10936;362,10746;400,10746;400,10936" o:connectangles="0,0,0,0,0"/>
                  </v:shape>
                </v:group>
                <v:group id="Group 33" o:spid="_x0000_s1200" style="position:absolute;left:10454;top:10765;width:286;height:171" coordorigin="10454,10765" coordsize="2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">
                  <v:shape id="Freeform 38" o:spid="_x0000_s1201" style="position:absolute;left:10454;top:10765;width:286;height:171;visibility:visible;mso-wrap-style:square;v-text-anchor:top" coordsize="2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" path="m38,171l,171,,,286,r,76l38,76r,95e" stroked="f">
                    <v:path arrowok="t" o:connecttype="custom" o:connectlocs="38,10936;0,10936;0,10765;286,10765;286,10841;38,10841;38,10936" o:connectangles="0,0,0,0,0,0,0"/>
                  </v:shape>
                  <v:shape id="Freeform 37" o:spid="_x0000_s1202" style="position:absolute;left:10454;top:10765;width:286;height:171;visibility:visible;mso-wrap-style:square;v-text-anchor:top" coordsize="2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" path="m153,171r-19,l134,76r19,l153,171e" stroked="f">
                    <v:path arrowok="t" o:connecttype="custom" o:connectlocs="153,10936;134,10936;134,10841;153,10841;153,10936" o:connectangles="0,0,0,0,0"/>
                  </v:shape>
                  <v:shape id="Freeform 36" o:spid="_x0000_s1203" style="position:absolute;left:10454;top:10765;width:286;height:171;visibility:visible;mso-wrap-style:square;v-text-anchor:top" coordsize="286,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" path="m286,171r-38,l248,76r38,l286,171e" stroked="f">
                    <v:path arrowok="t" o:connecttype="custom" o:connectlocs="286,10936;248,10936;248,10841;286,10841;286,10936" o:connectangles="0,0,0,0,0"/>
                  </v:shape>
                  <v:shape id="Picture 35" o:spid="_x0000_s1204" type="#_x0000_t75" style="position:absolute;left:1191;top:15077;width:4048;height: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">
                    <v:imagedata r:id="rId14" o:title=""/>
                  </v:shape>
                  <v:shape id="Picture 34" o:spid="_x0000_s1205" type="#_x0000_t75" style="position:absolute;left:1250;top:13830;width:3750;height:1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">
                    <v:imagedata r:id="rId15" o:title=""/>
                  </v:shape>
                </v:group>
                <w10:wrap anchorx="page" anchory="page"/>
              </v:group>
            </w:pict>
          </mc:Fallback>
        </mc:AlternateContent>
      </w:r>
      <w:r w:rsidR="006C3606" w:rsidRPr="00632A5D">
        <w:rPr>
          <w:rFonts w:ascii="Cambria" w:hAnsi="Cambria"/>
          <w:b/>
          <w:bCs/>
          <w:color w:val="FFFFFF" w:themeColor="background1"/>
          <w:sz w:val="72"/>
          <w:szCs w:val="72"/>
        </w:rPr>
        <w:t>Graduate Student Services</w:t>
      </w:r>
      <w:r w:rsidR="00632A5D" w:rsidRPr="00632A5D">
        <w:rPr>
          <w:rFonts w:ascii="Cambria" w:hAnsi="Cambria"/>
          <w:b/>
          <w:bCs/>
          <w:color w:val="FFFFFF" w:themeColor="background1"/>
          <w:sz w:val="72"/>
          <w:szCs w:val="72"/>
        </w:rPr>
        <w:t xml:space="preserve"> </w:t>
      </w:r>
      <w:r w:rsidR="006C3606" w:rsidRPr="00632A5D">
        <w:rPr>
          <w:rFonts w:ascii="Cambria" w:hAnsi="Cambria"/>
          <w:b/>
          <w:bCs/>
          <w:color w:val="FFFFFF" w:themeColor="background1"/>
          <w:sz w:val="72"/>
          <w:szCs w:val="72"/>
        </w:rPr>
        <w:t>and Advising</w:t>
      </w:r>
      <w:r w:rsidR="000459B9" w:rsidRPr="00632A5D">
        <w:rPr>
          <w:rFonts w:ascii="Cambria" w:hAnsi="Cambria"/>
          <w:b/>
          <w:bCs/>
          <w:color w:val="FFFFFF" w:themeColor="background1"/>
          <w:sz w:val="72"/>
          <w:szCs w:val="72"/>
        </w:rPr>
        <w:t xml:space="preserve"> </w:t>
      </w:r>
      <w:r w:rsidR="006C3606" w:rsidRPr="00632A5D">
        <w:rPr>
          <w:rFonts w:ascii="Cambria" w:hAnsi="Cambria"/>
          <w:b/>
          <w:bCs/>
          <w:color w:val="FFFFFF" w:themeColor="background1"/>
          <w:sz w:val="72"/>
          <w:szCs w:val="72"/>
        </w:rPr>
        <w:t>Office</w:t>
      </w:r>
    </w:p>
    <w:p w14:paraId="2AD1B9DA" w14:textId="77777777" w:rsidR="000459B9" w:rsidRPr="00632A5D" w:rsidRDefault="000459B9" w:rsidP="00DB2013">
      <w:pPr>
        <w:spacing w:after="0" w:line="240" w:lineRule="auto"/>
        <w:contextualSpacing/>
        <w:mirrorIndents/>
        <w:jc w:val="center"/>
        <w:rPr>
          <w:rFonts w:ascii="Cambria" w:hAnsi="Cambria"/>
          <w:b/>
          <w:bCs/>
          <w:color w:val="FFFFFF" w:themeColor="background1"/>
          <w:sz w:val="72"/>
          <w:szCs w:val="72"/>
        </w:rPr>
      </w:pPr>
    </w:p>
    <w:p w14:paraId="60A8C06B" w14:textId="4AD3AAE6" w:rsidR="000459B9" w:rsidRPr="00632A5D" w:rsidRDefault="006C3606" w:rsidP="00DB2013">
      <w:pPr>
        <w:spacing w:after="0" w:line="240" w:lineRule="auto"/>
        <w:contextualSpacing/>
        <w:mirrorIndents/>
        <w:jc w:val="center"/>
        <w:rPr>
          <w:rFonts w:ascii="Cambria" w:hAnsi="Cambria"/>
          <w:b/>
          <w:bCs/>
          <w:color w:val="FFFFFF" w:themeColor="background1"/>
          <w:sz w:val="72"/>
          <w:szCs w:val="72"/>
        </w:rPr>
      </w:pPr>
      <w:r w:rsidRPr="00632A5D">
        <w:rPr>
          <w:rFonts w:ascii="Cambria" w:hAnsi="Cambria"/>
          <w:b/>
          <w:bCs/>
          <w:color w:val="FFFFFF" w:themeColor="background1"/>
          <w:sz w:val="72"/>
          <w:szCs w:val="72"/>
        </w:rPr>
        <w:t>Policies</w:t>
      </w:r>
      <w:r w:rsidR="001D62F0" w:rsidRPr="00632A5D">
        <w:rPr>
          <w:rFonts w:ascii="Cambria" w:hAnsi="Cambria"/>
          <w:b/>
          <w:bCs/>
          <w:color w:val="FFFFFF" w:themeColor="background1"/>
          <w:sz w:val="72"/>
          <w:szCs w:val="72"/>
        </w:rPr>
        <w:t xml:space="preserve"> </w:t>
      </w:r>
      <w:r w:rsidRPr="00632A5D">
        <w:rPr>
          <w:rFonts w:ascii="Cambria" w:hAnsi="Cambria"/>
          <w:b/>
          <w:bCs/>
          <w:color w:val="FFFFFF" w:themeColor="background1"/>
          <w:sz w:val="72"/>
          <w:szCs w:val="72"/>
        </w:rPr>
        <w:t>and</w:t>
      </w:r>
      <w:r w:rsidR="001D62F0" w:rsidRPr="00632A5D">
        <w:rPr>
          <w:rFonts w:ascii="Cambria" w:hAnsi="Cambria"/>
          <w:b/>
          <w:bCs/>
          <w:color w:val="FFFFFF" w:themeColor="background1"/>
          <w:sz w:val="72"/>
          <w:szCs w:val="72"/>
        </w:rPr>
        <w:t xml:space="preserve"> </w:t>
      </w:r>
      <w:r w:rsidRPr="00632A5D">
        <w:rPr>
          <w:rFonts w:ascii="Cambria" w:hAnsi="Cambria"/>
          <w:b/>
          <w:bCs/>
          <w:color w:val="FFFFFF" w:themeColor="background1"/>
          <w:sz w:val="72"/>
          <w:szCs w:val="72"/>
        </w:rPr>
        <w:t>Procedures</w:t>
      </w:r>
      <w:r w:rsidR="000459B9" w:rsidRPr="00632A5D">
        <w:rPr>
          <w:rFonts w:ascii="Cambria" w:hAnsi="Cambria"/>
          <w:b/>
          <w:bCs/>
          <w:color w:val="FFFFFF" w:themeColor="background1"/>
          <w:sz w:val="72"/>
          <w:szCs w:val="72"/>
        </w:rPr>
        <w:t xml:space="preserve"> </w:t>
      </w:r>
      <w:r w:rsidRPr="00632A5D">
        <w:rPr>
          <w:rFonts w:ascii="Cambria" w:hAnsi="Cambria"/>
          <w:b/>
          <w:bCs/>
          <w:color w:val="FFFFFF" w:themeColor="background1"/>
          <w:sz w:val="72"/>
          <w:szCs w:val="72"/>
        </w:rPr>
        <w:t>Guide</w:t>
      </w:r>
    </w:p>
    <w:p w14:paraId="35501711" w14:textId="77777777" w:rsidR="000459B9" w:rsidRPr="00632A5D" w:rsidRDefault="000459B9" w:rsidP="00DB2013">
      <w:pPr>
        <w:spacing w:after="0" w:line="240" w:lineRule="auto"/>
        <w:contextualSpacing/>
        <w:mirrorIndents/>
        <w:jc w:val="center"/>
        <w:rPr>
          <w:rFonts w:ascii="Cambria" w:hAnsi="Cambria"/>
          <w:b/>
          <w:bCs/>
          <w:color w:val="FFFFFF" w:themeColor="background1"/>
          <w:sz w:val="72"/>
          <w:szCs w:val="72"/>
        </w:rPr>
      </w:pPr>
    </w:p>
    <w:p w14:paraId="3A6B003C" w14:textId="47534C01" w:rsidR="000459B9" w:rsidRPr="00632A5D" w:rsidRDefault="00632A5D" w:rsidP="00DB2013">
      <w:pPr>
        <w:spacing w:after="0" w:line="240" w:lineRule="auto"/>
        <w:contextualSpacing/>
        <w:mirrorIndents/>
        <w:jc w:val="center"/>
        <w:rPr>
          <w:rFonts w:ascii="Cambria" w:hAnsi="Cambria"/>
          <w:b/>
          <w:bCs/>
          <w:color w:val="FFFFFF" w:themeColor="background1"/>
          <w:sz w:val="72"/>
          <w:szCs w:val="72"/>
        </w:rPr>
      </w:pPr>
      <w:r>
        <w:rPr>
          <w:rFonts w:ascii="Cambria" w:hAnsi="Cambria"/>
          <w:b/>
          <w:bCs/>
          <w:color w:val="FFFFFF" w:themeColor="background1"/>
          <w:sz w:val="72"/>
          <w:szCs w:val="72"/>
        </w:rPr>
        <w:t>202</w:t>
      </w:r>
      <w:r w:rsidR="006630C5">
        <w:rPr>
          <w:rFonts w:ascii="Cambria" w:hAnsi="Cambria"/>
          <w:b/>
          <w:bCs/>
          <w:color w:val="FFFFFF" w:themeColor="background1"/>
          <w:sz w:val="72"/>
          <w:szCs w:val="72"/>
        </w:rPr>
        <w:t>2</w:t>
      </w:r>
      <w:r>
        <w:rPr>
          <w:rFonts w:ascii="Cambria" w:hAnsi="Cambria"/>
          <w:b/>
          <w:bCs/>
          <w:color w:val="FFFFFF" w:themeColor="background1"/>
          <w:sz w:val="72"/>
          <w:szCs w:val="72"/>
        </w:rPr>
        <w:t xml:space="preserve"> – 202</w:t>
      </w:r>
      <w:r w:rsidR="006630C5">
        <w:rPr>
          <w:rFonts w:ascii="Cambria" w:hAnsi="Cambria"/>
          <w:b/>
          <w:bCs/>
          <w:color w:val="FFFFFF" w:themeColor="background1"/>
          <w:sz w:val="72"/>
          <w:szCs w:val="72"/>
        </w:rPr>
        <w:t>3</w:t>
      </w:r>
    </w:p>
    <w:p w14:paraId="7C1FFA26" w14:textId="77777777" w:rsidR="00632A5D" w:rsidRDefault="00632A5D" w:rsidP="00DB2013">
      <w:pPr>
        <w:spacing w:after="0" w:line="240" w:lineRule="auto"/>
        <w:contextualSpacing/>
        <w:mirrorIndents/>
        <w:rPr>
          <w:rFonts w:ascii="Cambria" w:hAnsi="Cambria"/>
        </w:rPr>
      </w:pPr>
    </w:p>
    <w:p w14:paraId="612525FD" w14:textId="513BBF1F" w:rsidR="00632A5D" w:rsidRPr="00632A5D" w:rsidRDefault="00632A5D" w:rsidP="00DB2013">
      <w:pPr>
        <w:spacing w:after="0" w:line="240" w:lineRule="auto"/>
        <w:contextualSpacing/>
        <w:mirrorIndents/>
        <w:rPr>
          <w:rFonts w:ascii="Cambria" w:hAnsi="Cambria"/>
        </w:rPr>
      </w:pPr>
      <w:r w:rsidRPr="00632A5D">
        <w:rPr>
          <w:rFonts w:ascii="Cambria" w:hAnsi="Cambria"/>
        </w:rPr>
        <w:br w:type="page"/>
      </w:r>
    </w:p>
    <w:p w14:paraId="3D8175D5" w14:textId="64711450" w:rsidR="0054719C" w:rsidRPr="00632A5D" w:rsidRDefault="006C3606" w:rsidP="00DB2013">
      <w:pPr>
        <w:spacing w:after="0" w:line="240" w:lineRule="auto"/>
        <w:contextualSpacing/>
        <w:mirrorIndents/>
        <w:rPr>
          <w:rFonts w:ascii="Cambria" w:hAnsi="Cambria"/>
          <w:b/>
          <w:bCs/>
          <w:sz w:val="32"/>
          <w:szCs w:val="32"/>
        </w:rPr>
      </w:pPr>
      <w:r w:rsidRPr="00632A5D">
        <w:rPr>
          <w:rFonts w:ascii="Cambria" w:hAnsi="Cambria"/>
          <w:b/>
          <w:bCs/>
          <w:sz w:val="32"/>
          <w:szCs w:val="32"/>
        </w:rPr>
        <w:lastRenderedPageBreak/>
        <w:t>Table of Contents</w:t>
      </w:r>
    </w:p>
    <w:p w14:paraId="2A92391B" w14:textId="77777777" w:rsidR="0054719C" w:rsidRPr="00632A5D" w:rsidRDefault="0054719C" w:rsidP="00DB2013">
      <w:pPr>
        <w:spacing w:after="0" w:line="240" w:lineRule="auto"/>
        <w:contextualSpacing/>
        <w:mirrorIndents/>
        <w:rPr>
          <w:rFonts w:ascii="Cambria" w:hAnsi="Cambria"/>
        </w:rPr>
      </w:pPr>
    </w:p>
    <w:p w14:paraId="46A59AA6" w14:textId="77777777" w:rsidR="0054719C" w:rsidRPr="00632A5D" w:rsidRDefault="0054719C" w:rsidP="00DB2013">
      <w:pPr>
        <w:spacing w:after="0" w:line="240" w:lineRule="auto"/>
        <w:contextualSpacing/>
        <w:mirrorIndents/>
        <w:rPr>
          <w:rFonts w:ascii="Cambria" w:hAnsi="Cambria"/>
        </w:rPr>
      </w:pPr>
    </w:p>
    <w:p w14:paraId="02437BBF" w14:textId="3E86705E" w:rsidR="00451235" w:rsidRPr="00632A5D" w:rsidRDefault="002956EC" w:rsidP="00DB2013">
      <w:pPr>
        <w:spacing w:after="0" w:line="240" w:lineRule="auto"/>
        <w:contextualSpacing/>
        <w:mirrorIndents/>
        <w:rPr>
          <w:rFonts w:ascii="Cambria" w:hAnsi="Cambria"/>
        </w:rPr>
      </w:pPr>
      <w:r w:rsidRPr="00632A5D">
        <w:rPr>
          <w:rFonts w:ascii="Cambria" w:hAnsi="Cambria"/>
        </w:rPr>
        <w:fldChar w:fldCharType="begin"/>
      </w:r>
      <w:r w:rsidRPr="00632A5D">
        <w:rPr>
          <w:rFonts w:ascii="Cambria" w:hAnsi="Cambria"/>
        </w:rPr>
        <w:instrText xml:space="preserve"> TOC \o "1-3" \h \z \u </w:instrText>
      </w:r>
      <w:r w:rsidRPr="00632A5D">
        <w:rPr>
          <w:rFonts w:ascii="Cambria" w:hAnsi="Cambria"/>
        </w:rPr>
        <w:fldChar w:fldCharType="separate"/>
      </w:r>
      <w:hyperlink w:anchor="_Toc46316633" w:history="1">
        <w:r w:rsidR="00451235" w:rsidRPr="00632A5D">
          <w:rPr>
            <w:rStyle w:val="Hyperlink"/>
            <w:rFonts w:ascii="Cambria" w:hAnsi="Cambria"/>
          </w:rPr>
          <w:t>Graduate Student Services and Advising (GSSA) Office</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33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6</w:t>
        </w:r>
        <w:r w:rsidR="00451235" w:rsidRPr="00632A5D">
          <w:rPr>
            <w:rStyle w:val="Hyperlink"/>
            <w:rFonts w:ascii="Cambria" w:hAnsi="Cambria"/>
            <w:webHidden/>
          </w:rPr>
          <w:fldChar w:fldCharType="end"/>
        </w:r>
      </w:hyperlink>
    </w:p>
    <w:p w14:paraId="71EEF69F" w14:textId="15D3EDE8" w:rsidR="00451235" w:rsidRPr="00632A5D" w:rsidRDefault="00000000" w:rsidP="00DB2013">
      <w:pPr>
        <w:spacing w:after="0" w:line="240" w:lineRule="auto"/>
        <w:contextualSpacing/>
        <w:mirrorIndents/>
        <w:rPr>
          <w:rFonts w:ascii="Cambria" w:hAnsi="Cambria"/>
        </w:rPr>
      </w:pPr>
      <w:hyperlink w:anchor="_Toc46316634" w:history="1">
        <w:r w:rsidR="00451235" w:rsidRPr="00632A5D">
          <w:rPr>
            <w:rStyle w:val="Hyperlink"/>
            <w:rFonts w:ascii="Cambria" w:hAnsi="Cambria"/>
          </w:rPr>
          <w:t>Important Date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34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8</w:t>
        </w:r>
        <w:r w:rsidR="00451235" w:rsidRPr="00632A5D">
          <w:rPr>
            <w:rStyle w:val="Hyperlink"/>
            <w:rFonts w:ascii="Cambria" w:hAnsi="Cambria"/>
            <w:webHidden/>
          </w:rPr>
          <w:fldChar w:fldCharType="end"/>
        </w:r>
      </w:hyperlink>
    </w:p>
    <w:p w14:paraId="77782EBA" w14:textId="3B48A980" w:rsidR="00451235" w:rsidRPr="00632A5D" w:rsidRDefault="00000000" w:rsidP="00DB2013">
      <w:pPr>
        <w:spacing w:after="0" w:line="240" w:lineRule="auto"/>
        <w:contextualSpacing/>
        <w:mirrorIndents/>
        <w:rPr>
          <w:rFonts w:ascii="Cambria" w:hAnsi="Cambria"/>
        </w:rPr>
      </w:pPr>
      <w:hyperlink w:anchor="_Toc46316635" w:history="1">
        <w:r w:rsidR="00451235" w:rsidRPr="00632A5D">
          <w:rPr>
            <w:rStyle w:val="Hyperlink"/>
            <w:rFonts w:ascii="Cambria" w:hAnsi="Cambria"/>
          </w:rPr>
          <w:t>Program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35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10</w:t>
        </w:r>
        <w:r w:rsidR="00451235" w:rsidRPr="00632A5D">
          <w:rPr>
            <w:rStyle w:val="Hyperlink"/>
            <w:rFonts w:ascii="Cambria" w:hAnsi="Cambria"/>
            <w:webHidden/>
          </w:rPr>
          <w:fldChar w:fldCharType="end"/>
        </w:r>
      </w:hyperlink>
    </w:p>
    <w:p w14:paraId="58A59506" w14:textId="0BAD06BE" w:rsidR="00451235" w:rsidRPr="00632A5D" w:rsidRDefault="00000000" w:rsidP="00DB2013">
      <w:pPr>
        <w:spacing w:after="0" w:line="240" w:lineRule="auto"/>
        <w:contextualSpacing/>
        <w:mirrorIndents/>
        <w:rPr>
          <w:rFonts w:ascii="Cambria" w:hAnsi="Cambria"/>
        </w:rPr>
      </w:pPr>
      <w:hyperlink w:anchor="_Toc46316636" w:history="1">
        <w:r w:rsidR="00451235" w:rsidRPr="00632A5D">
          <w:rPr>
            <w:rStyle w:val="Hyperlink"/>
            <w:rFonts w:ascii="Cambria" w:hAnsi="Cambria"/>
          </w:rPr>
          <w:t>Master of Science in Criminal Justice</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36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11</w:t>
        </w:r>
        <w:r w:rsidR="00451235" w:rsidRPr="00632A5D">
          <w:rPr>
            <w:rStyle w:val="Hyperlink"/>
            <w:rFonts w:ascii="Cambria" w:hAnsi="Cambria"/>
            <w:webHidden/>
          </w:rPr>
          <w:fldChar w:fldCharType="end"/>
        </w:r>
      </w:hyperlink>
    </w:p>
    <w:p w14:paraId="6352DFF8" w14:textId="5BDF80D4" w:rsidR="00451235" w:rsidRPr="00632A5D" w:rsidRDefault="00000000" w:rsidP="00DB2013">
      <w:pPr>
        <w:spacing w:after="0" w:line="240" w:lineRule="auto"/>
        <w:contextualSpacing/>
        <w:mirrorIndents/>
        <w:rPr>
          <w:rFonts w:ascii="Cambria" w:hAnsi="Cambria"/>
        </w:rPr>
      </w:pPr>
      <w:hyperlink w:anchor="_Toc46316637" w:history="1">
        <w:r w:rsidR="00451235" w:rsidRPr="00632A5D">
          <w:rPr>
            <w:rStyle w:val="Hyperlink"/>
            <w:rFonts w:ascii="Cambria" w:hAnsi="Cambria"/>
          </w:rPr>
          <w:t>Master of Arts in Homeland Security and Emergency Preparednes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37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13</w:t>
        </w:r>
        <w:r w:rsidR="00451235" w:rsidRPr="00632A5D">
          <w:rPr>
            <w:rStyle w:val="Hyperlink"/>
            <w:rFonts w:ascii="Cambria" w:hAnsi="Cambria"/>
            <w:webHidden/>
          </w:rPr>
          <w:fldChar w:fldCharType="end"/>
        </w:r>
      </w:hyperlink>
    </w:p>
    <w:p w14:paraId="7D67104C" w14:textId="58AC3059" w:rsidR="00451235" w:rsidRPr="00632A5D" w:rsidRDefault="00000000" w:rsidP="00DB2013">
      <w:pPr>
        <w:spacing w:after="0" w:line="240" w:lineRule="auto"/>
        <w:contextualSpacing/>
        <w:mirrorIndents/>
        <w:rPr>
          <w:rFonts w:ascii="Cambria" w:hAnsi="Cambria"/>
        </w:rPr>
      </w:pPr>
      <w:hyperlink w:anchor="_Toc46316638" w:history="1">
        <w:r w:rsidR="00451235" w:rsidRPr="00632A5D">
          <w:rPr>
            <w:rStyle w:val="Hyperlink"/>
            <w:rFonts w:ascii="Cambria" w:hAnsi="Cambria"/>
          </w:rPr>
          <w:t>Master of Public Administration</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38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15</w:t>
        </w:r>
        <w:r w:rsidR="00451235" w:rsidRPr="00632A5D">
          <w:rPr>
            <w:rStyle w:val="Hyperlink"/>
            <w:rFonts w:ascii="Cambria" w:hAnsi="Cambria"/>
            <w:webHidden/>
          </w:rPr>
          <w:fldChar w:fldCharType="end"/>
        </w:r>
      </w:hyperlink>
    </w:p>
    <w:p w14:paraId="75E92054" w14:textId="70A4E1BA" w:rsidR="00451235" w:rsidRPr="00632A5D" w:rsidRDefault="00000000" w:rsidP="00DB2013">
      <w:pPr>
        <w:spacing w:after="0" w:line="240" w:lineRule="auto"/>
        <w:contextualSpacing/>
        <w:mirrorIndents/>
        <w:rPr>
          <w:rFonts w:ascii="Cambria" w:hAnsi="Cambria"/>
        </w:rPr>
      </w:pPr>
      <w:hyperlink w:anchor="_Toc46316639" w:history="1">
        <w:r w:rsidR="00451235" w:rsidRPr="00632A5D">
          <w:rPr>
            <w:rStyle w:val="Hyperlink"/>
            <w:rFonts w:ascii="Cambria" w:hAnsi="Cambria"/>
          </w:rPr>
          <w:t>Master of Urban and Regional Planning</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39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28</w:t>
        </w:r>
        <w:r w:rsidR="00451235" w:rsidRPr="00632A5D">
          <w:rPr>
            <w:rStyle w:val="Hyperlink"/>
            <w:rFonts w:ascii="Cambria" w:hAnsi="Cambria"/>
            <w:webHidden/>
          </w:rPr>
          <w:fldChar w:fldCharType="end"/>
        </w:r>
      </w:hyperlink>
    </w:p>
    <w:p w14:paraId="0B8A25F0" w14:textId="7A7E61CD" w:rsidR="00451235" w:rsidRPr="00632A5D" w:rsidRDefault="00000000" w:rsidP="00DB2013">
      <w:pPr>
        <w:spacing w:after="0" w:line="240" w:lineRule="auto"/>
        <w:contextualSpacing/>
        <w:mirrorIndents/>
        <w:rPr>
          <w:rFonts w:ascii="Cambria" w:hAnsi="Cambria"/>
        </w:rPr>
      </w:pPr>
      <w:hyperlink w:anchor="_Toc46316640" w:history="1">
        <w:r w:rsidR="00451235" w:rsidRPr="00632A5D">
          <w:rPr>
            <w:rStyle w:val="Hyperlink"/>
            <w:rFonts w:ascii="Cambria" w:hAnsi="Cambria"/>
          </w:rPr>
          <w:t>Graduate Certificate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0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3</w:t>
        </w:r>
        <w:r w:rsidR="00C22753">
          <w:rPr>
            <w:rStyle w:val="Hyperlink"/>
            <w:rFonts w:ascii="Cambria" w:hAnsi="Cambria"/>
            <w:webHidden/>
          </w:rPr>
          <w:t>3</w:t>
        </w:r>
        <w:r w:rsidR="00451235" w:rsidRPr="00632A5D">
          <w:rPr>
            <w:rStyle w:val="Hyperlink"/>
            <w:rFonts w:ascii="Cambria" w:hAnsi="Cambria"/>
            <w:webHidden/>
          </w:rPr>
          <w:fldChar w:fldCharType="end"/>
        </w:r>
      </w:hyperlink>
    </w:p>
    <w:p w14:paraId="4DDE1F8F" w14:textId="6550A7CE" w:rsidR="00451235" w:rsidRPr="00632A5D" w:rsidRDefault="00000000" w:rsidP="00DB2013">
      <w:pPr>
        <w:spacing w:after="0" w:line="240" w:lineRule="auto"/>
        <w:contextualSpacing/>
        <w:mirrorIndents/>
        <w:rPr>
          <w:rFonts w:ascii="Cambria" w:hAnsi="Cambria"/>
        </w:rPr>
      </w:pPr>
      <w:hyperlink w:anchor="_Toc46316641" w:history="1">
        <w:r w:rsidR="00451235" w:rsidRPr="00632A5D">
          <w:rPr>
            <w:rStyle w:val="Hyperlink"/>
            <w:rFonts w:ascii="Cambria" w:hAnsi="Cambria"/>
          </w:rPr>
          <w:t>Criminal Justice (15 credit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1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3</w:t>
        </w:r>
        <w:r w:rsidR="00C22753">
          <w:rPr>
            <w:rStyle w:val="Hyperlink"/>
            <w:rFonts w:ascii="Cambria" w:hAnsi="Cambria"/>
            <w:webHidden/>
          </w:rPr>
          <w:t>4</w:t>
        </w:r>
        <w:r w:rsidR="00451235" w:rsidRPr="00632A5D">
          <w:rPr>
            <w:rStyle w:val="Hyperlink"/>
            <w:rFonts w:ascii="Cambria" w:hAnsi="Cambria"/>
            <w:webHidden/>
          </w:rPr>
          <w:fldChar w:fldCharType="end"/>
        </w:r>
      </w:hyperlink>
    </w:p>
    <w:p w14:paraId="5D6D93B4" w14:textId="2B049258" w:rsidR="00451235" w:rsidRPr="00632A5D" w:rsidRDefault="00000000" w:rsidP="00DB2013">
      <w:pPr>
        <w:spacing w:after="0" w:line="240" w:lineRule="auto"/>
        <w:contextualSpacing/>
        <w:mirrorIndents/>
        <w:rPr>
          <w:rFonts w:ascii="Cambria" w:hAnsi="Cambria"/>
        </w:rPr>
      </w:pPr>
      <w:hyperlink w:anchor="_Toc46316642" w:history="1">
        <w:r w:rsidR="00451235" w:rsidRPr="00632A5D">
          <w:rPr>
            <w:rStyle w:val="Hyperlink"/>
            <w:rFonts w:ascii="Cambria" w:hAnsi="Cambria"/>
          </w:rPr>
          <w:t>Gender Violence Intervention (15 credit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2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3</w:t>
        </w:r>
        <w:r w:rsidR="00C22753">
          <w:rPr>
            <w:rStyle w:val="Hyperlink"/>
            <w:rFonts w:ascii="Cambria" w:hAnsi="Cambria"/>
            <w:webHidden/>
          </w:rPr>
          <w:t>5</w:t>
        </w:r>
        <w:r w:rsidR="00451235" w:rsidRPr="00632A5D">
          <w:rPr>
            <w:rStyle w:val="Hyperlink"/>
            <w:rFonts w:ascii="Cambria" w:hAnsi="Cambria"/>
            <w:webHidden/>
          </w:rPr>
          <w:fldChar w:fldCharType="end"/>
        </w:r>
      </w:hyperlink>
    </w:p>
    <w:p w14:paraId="4FC849AA" w14:textId="64048D21" w:rsidR="00451235" w:rsidRPr="00632A5D" w:rsidRDefault="00000000" w:rsidP="00DB2013">
      <w:pPr>
        <w:spacing w:after="0" w:line="240" w:lineRule="auto"/>
        <w:contextualSpacing/>
        <w:mirrorIndents/>
        <w:rPr>
          <w:rFonts w:ascii="Cambria" w:hAnsi="Cambria"/>
        </w:rPr>
      </w:pPr>
      <w:hyperlink w:anchor="_Toc46316643" w:history="1">
        <w:r w:rsidR="00451235" w:rsidRPr="00632A5D">
          <w:rPr>
            <w:rStyle w:val="Hyperlink"/>
            <w:rFonts w:ascii="Cambria" w:hAnsi="Cambria"/>
          </w:rPr>
          <w:t>Geographic Information Systems (12 credit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3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3</w:t>
        </w:r>
        <w:r w:rsidR="00C22753">
          <w:rPr>
            <w:rStyle w:val="Hyperlink"/>
            <w:rFonts w:ascii="Cambria" w:hAnsi="Cambria"/>
            <w:webHidden/>
          </w:rPr>
          <w:t>6</w:t>
        </w:r>
        <w:r w:rsidR="00451235" w:rsidRPr="00632A5D">
          <w:rPr>
            <w:rStyle w:val="Hyperlink"/>
            <w:rFonts w:ascii="Cambria" w:hAnsi="Cambria"/>
            <w:webHidden/>
          </w:rPr>
          <w:fldChar w:fldCharType="end"/>
        </w:r>
      </w:hyperlink>
    </w:p>
    <w:p w14:paraId="51BEE077" w14:textId="2F425EB8" w:rsidR="00451235" w:rsidRPr="00632A5D" w:rsidRDefault="00000000" w:rsidP="00DB2013">
      <w:pPr>
        <w:spacing w:after="0" w:line="240" w:lineRule="auto"/>
        <w:contextualSpacing/>
        <w:mirrorIndents/>
        <w:rPr>
          <w:rFonts w:ascii="Cambria" w:hAnsi="Cambria"/>
        </w:rPr>
      </w:pPr>
      <w:hyperlink w:anchor="_Toc46316644" w:history="1">
        <w:r w:rsidR="00451235" w:rsidRPr="00632A5D">
          <w:rPr>
            <w:rStyle w:val="Hyperlink"/>
            <w:rFonts w:ascii="Cambria" w:hAnsi="Cambria"/>
          </w:rPr>
          <w:t>Homeland Security and Emergency Preparedness (15 credit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4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3</w:t>
        </w:r>
        <w:r w:rsidR="00C22753">
          <w:rPr>
            <w:rStyle w:val="Hyperlink"/>
            <w:rFonts w:ascii="Cambria" w:hAnsi="Cambria"/>
            <w:webHidden/>
          </w:rPr>
          <w:t>7</w:t>
        </w:r>
        <w:r w:rsidR="00451235" w:rsidRPr="00632A5D">
          <w:rPr>
            <w:rStyle w:val="Hyperlink"/>
            <w:rFonts w:ascii="Cambria" w:hAnsi="Cambria"/>
            <w:webHidden/>
          </w:rPr>
          <w:fldChar w:fldCharType="end"/>
        </w:r>
      </w:hyperlink>
    </w:p>
    <w:p w14:paraId="22B609AD" w14:textId="324C78AF" w:rsidR="00451235" w:rsidRPr="00632A5D" w:rsidRDefault="00000000" w:rsidP="00DB2013">
      <w:pPr>
        <w:spacing w:after="0" w:line="240" w:lineRule="auto"/>
        <w:contextualSpacing/>
        <w:mirrorIndents/>
        <w:rPr>
          <w:rFonts w:ascii="Cambria" w:hAnsi="Cambria"/>
        </w:rPr>
      </w:pPr>
      <w:hyperlink w:anchor="_Toc46316645" w:history="1">
        <w:r w:rsidR="00451235" w:rsidRPr="00632A5D">
          <w:rPr>
            <w:rStyle w:val="Hyperlink"/>
            <w:rFonts w:ascii="Cambria" w:hAnsi="Cambria"/>
          </w:rPr>
          <w:t>Nonprofit Management (15 credit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5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3</w:t>
        </w:r>
        <w:r w:rsidR="00C22753">
          <w:rPr>
            <w:rStyle w:val="Hyperlink"/>
            <w:rFonts w:ascii="Cambria" w:hAnsi="Cambria"/>
            <w:webHidden/>
          </w:rPr>
          <w:t>8</w:t>
        </w:r>
        <w:r w:rsidR="00451235" w:rsidRPr="00632A5D">
          <w:rPr>
            <w:rStyle w:val="Hyperlink"/>
            <w:rFonts w:ascii="Cambria" w:hAnsi="Cambria"/>
            <w:webHidden/>
          </w:rPr>
          <w:fldChar w:fldCharType="end"/>
        </w:r>
      </w:hyperlink>
    </w:p>
    <w:p w14:paraId="3C9E0086" w14:textId="3572253C" w:rsidR="00451235" w:rsidRPr="00632A5D" w:rsidRDefault="00000000" w:rsidP="00DB2013">
      <w:pPr>
        <w:spacing w:after="0" w:line="240" w:lineRule="auto"/>
        <w:contextualSpacing/>
        <w:mirrorIndents/>
        <w:rPr>
          <w:rFonts w:ascii="Cambria" w:hAnsi="Cambria"/>
        </w:rPr>
      </w:pPr>
      <w:hyperlink w:anchor="_Toc46316646" w:history="1">
        <w:r w:rsidR="00451235" w:rsidRPr="00632A5D">
          <w:rPr>
            <w:rStyle w:val="Hyperlink"/>
            <w:rFonts w:ascii="Cambria" w:hAnsi="Cambria"/>
          </w:rPr>
          <w:t>Public Management (18 credit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t>40</w:t>
        </w:r>
      </w:hyperlink>
    </w:p>
    <w:p w14:paraId="1486E3E2" w14:textId="09CBB7E2" w:rsidR="00451235" w:rsidRPr="00632A5D" w:rsidRDefault="00000000" w:rsidP="00DB2013">
      <w:pPr>
        <w:spacing w:after="0" w:line="240" w:lineRule="auto"/>
        <w:contextualSpacing/>
        <w:mirrorIndents/>
        <w:rPr>
          <w:rFonts w:ascii="Cambria" w:hAnsi="Cambria"/>
        </w:rPr>
      </w:pPr>
      <w:hyperlink w:anchor="_Toc46316647" w:history="1">
        <w:r w:rsidR="00451235" w:rsidRPr="00632A5D">
          <w:rPr>
            <w:rStyle w:val="Hyperlink"/>
            <w:rFonts w:ascii="Cambria" w:hAnsi="Cambria"/>
          </w:rPr>
          <w:t>Sustainability Planning (18 credit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7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4</w:t>
        </w:r>
        <w:r w:rsidR="00C22753">
          <w:rPr>
            <w:rStyle w:val="Hyperlink"/>
            <w:rFonts w:ascii="Cambria" w:hAnsi="Cambria"/>
            <w:webHidden/>
          </w:rPr>
          <w:t>1</w:t>
        </w:r>
        <w:r w:rsidR="00451235" w:rsidRPr="00632A5D">
          <w:rPr>
            <w:rStyle w:val="Hyperlink"/>
            <w:rFonts w:ascii="Cambria" w:hAnsi="Cambria"/>
            <w:webHidden/>
          </w:rPr>
          <w:fldChar w:fldCharType="end"/>
        </w:r>
      </w:hyperlink>
    </w:p>
    <w:p w14:paraId="15E1085B" w14:textId="031A32FE" w:rsidR="00451235" w:rsidRPr="00632A5D" w:rsidRDefault="00000000" w:rsidP="00DB2013">
      <w:pPr>
        <w:spacing w:after="0" w:line="240" w:lineRule="auto"/>
        <w:contextualSpacing/>
        <w:mirrorIndents/>
        <w:rPr>
          <w:rFonts w:ascii="Cambria" w:hAnsi="Cambria"/>
        </w:rPr>
      </w:pPr>
      <w:hyperlink w:anchor="_Toc46316648" w:history="1">
        <w:r w:rsidR="00451235" w:rsidRPr="00632A5D">
          <w:rPr>
            <w:rStyle w:val="Hyperlink"/>
            <w:rFonts w:ascii="Cambria" w:hAnsi="Cambria"/>
          </w:rPr>
          <w:t>Urban Revitalization (18 credit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8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4</w:t>
        </w:r>
        <w:r w:rsidR="00C22753">
          <w:rPr>
            <w:rStyle w:val="Hyperlink"/>
            <w:rFonts w:ascii="Cambria" w:hAnsi="Cambria"/>
            <w:webHidden/>
          </w:rPr>
          <w:t>3</w:t>
        </w:r>
        <w:r w:rsidR="00451235" w:rsidRPr="00632A5D">
          <w:rPr>
            <w:rStyle w:val="Hyperlink"/>
            <w:rFonts w:ascii="Cambria" w:hAnsi="Cambria"/>
            <w:webHidden/>
          </w:rPr>
          <w:fldChar w:fldCharType="end"/>
        </w:r>
      </w:hyperlink>
    </w:p>
    <w:p w14:paraId="750A47D3" w14:textId="17DA0984" w:rsidR="00451235" w:rsidRPr="00632A5D" w:rsidRDefault="00000000" w:rsidP="00DB2013">
      <w:pPr>
        <w:spacing w:after="0" w:line="240" w:lineRule="auto"/>
        <w:contextualSpacing/>
        <w:mirrorIndents/>
        <w:rPr>
          <w:rFonts w:ascii="Cambria" w:hAnsi="Cambria"/>
        </w:rPr>
      </w:pPr>
      <w:hyperlink w:anchor="_Toc46316649" w:history="1">
        <w:r w:rsidR="00451235" w:rsidRPr="00632A5D">
          <w:rPr>
            <w:rStyle w:val="Hyperlink"/>
            <w:rFonts w:ascii="Cambria" w:hAnsi="Cambria"/>
          </w:rPr>
          <w:t>General Policies &amp; Information</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49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4</w:t>
        </w:r>
        <w:r w:rsidR="00C22753">
          <w:rPr>
            <w:rStyle w:val="Hyperlink"/>
            <w:rFonts w:ascii="Cambria" w:hAnsi="Cambria"/>
            <w:webHidden/>
          </w:rPr>
          <w:t>4</w:t>
        </w:r>
        <w:r w:rsidR="00451235" w:rsidRPr="00632A5D">
          <w:rPr>
            <w:rStyle w:val="Hyperlink"/>
            <w:rFonts w:ascii="Cambria" w:hAnsi="Cambria"/>
            <w:webHidden/>
          </w:rPr>
          <w:fldChar w:fldCharType="end"/>
        </w:r>
      </w:hyperlink>
    </w:p>
    <w:p w14:paraId="26724F68" w14:textId="08FAC64D" w:rsidR="00451235" w:rsidRPr="00632A5D" w:rsidRDefault="00000000" w:rsidP="00DB2013">
      <w:pPr>
        <w:spacing w:after="0" w:line="240" w:lineRule="auto"/>
        <w:contextualSpacing/>
        <w:mirrorIndents/>
        <w:rPr>
          <w:rFonts w:ascii="Cambria" w:hAnsi="Cambria"/>
        </w:rPr>
      </w:pPr>
      <w:hyperlink w:anchor="_Toc46316650" w:history="1">
        <w:r w:rsidR="00451235" w:rsidRPr="00632A5D">
          <w:rPr>
            <w:rStyle w:val="Hyperlink"/>
            <w:rFonts w:ascii="Cambria" w:hAnsi="Cambria"/>
          </w:rPr>
          <w:t>Office of Student Succes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50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5</w:t>
        </w:r>
        <w:r w:rsidR="00C22753">
          <w:rPr>
            <w:rStyle w:val="Hyperlink"/>
            <w:rFonts w:ascii="Cambria" w:hAnsi="Cambria"/>
            <w:webHidden/>
          </w:rPr>
          <w:t>3</w:t>
        </w:r>
        <w:r w:rsidR="00451235" w:rsidRPr="00632A5D">
          <w:rPr>
            <w:rStyle w:val="Hyperlink"/>
            <w:rFonts w:ascii="Cambria" w:hAnsi="Cambria"/>
            <w:webHidden/>
          </w:rPr>
          <w:fldChar w:fldCharType="end"/>
        </w:r>
      </w:hyperlink>
    </w:p>
    <w:p w14:paraId="0A5D1609" w14:textId="7DBA7E7C" w:rsidR="00451235" w:rsidRDefault="00000000" w:rsidP="00DB2013">
      <w:pPr>
        <w:spacing w:after="0" w:line="240" w:lineRule="auto"/>
        <w:contextualSpacing/>
        <w:mirrorIndents/>
        <w:rPr>
          <w:rStyle w:val="Hyperlink"/>
          <w:rFonts w:ascii="Cambria" w:hAnsi="Cambria"/>
        </w:rPr>
      </w:pPr>
      <w:hyperlink w:anchor="_Toc46316651" w:history="1">
        <w:r w:rsidR="00451235" w:rsidRPr="00632A5D">
          <w:rPr>
            <w:rStyle w:val="Hyperlink"/>
            <w:rFonts w:ascii="Cambria" w:hAnsi="Cambria"/>
          </w:rPr>
          <w:t>Frequently Asked Questions</w:t>
        </w:r>
        <w:r w:rsidR="00451235" w:rsidRPr="00632A5D">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C22753">
          <w:rPr>
            <w:rStyle w:val="Hyperlink"/>
            <w:rFonts w:ascii="Cambria" w:hAnsi="Cambria"/>
            <w:webHidden/>
          </w:rPr>
          <w:tab/>
        </w:r>
        <w:r w:rsidR="00451235" w:rsidRPr="00632A5D">
          <w:rPr>
            <w:rStyle w:val="Hyperlink"/>
            <w:rFonts w:ascii="Cambria" w:hAnsi="Cambria"/>
            <w:webHidden/>
          </w:rPr>
          <w:fldChar w:fldCharType="begin"/>
        </w:r>
        <w:r w:rsidR="00451235" w:rsidRPr="00632A5D">
          <w:rPr>
            <w:rStyle w:val="Hyperlink"/>
            <w:rFonts w:ascii="Cambria" w:hAnsi="Cambria"/>
            <w:webHidden/>
          </w:rPr>
          <w:instrText xml:space="preserve"> PAGEREF _Toc46316651 \h </w:instrText>
        </w:r>
        <w:r w:rsidR="00451235" w:rsidRPr="00632A5D">
          <w:rPr>
            <w:rStyle w:val="Hyperlink"/>
            <w:rFonts w:ascii="Cambria" w:hAnsi="Cambria"/>
            <w:webHidden/>
          </w:rPr>
        </w:r>
        <w:r w:rsidR="00451235" w:rsidRPr="00632A5D">
          <w:rPr>
            <w:rStyle w:val="Hyperlink"/>
            <w:rFonts w:ascii="Cambria" w:hAnsi="Cambria"/>
            <w:webHidden/>
          </w:rPr>
          <w:fldChar w:fldCharType="separate"/>
        </w:r>
        <w:r w:rsidR="000C4450" w:rsidRPr="00632A5D">
          <w:rPr>
            <w:rStyle w:val="Hyperlink"/>
            <w:rFonts w:ascii="Cambria" w:hAnsi="Cambria"/>
            <w:webHidden/>
          </w:rPr>
          <w:t>6</w:t>
        </w:r>
        <w:r w:rsidR="00C22753">
          <w:rPr>
            <w:rStyle w:val="Hyperlink"/>
            <w:rFonts w:ascii="Cambria" w:hAnsi="Cambria"/>
            <w:webHidden/>
          </w:rPr>
          <w:t>0</w:t>
        </w:r>
        <w:r w:rsidR="00451235" w:rsidRPr="00632A5D">
          <w:rPr>
            <w:rStyle w:val="Hyperlink"/>
            <w:rFonts w:ascii="Cambria" w:hAnsi="Cambria"/>
            <w:webHidden/>
          </w:rPr>
          <w:fldChar w:fldCharType="end"/>
        </w:r>
      </w:hyperlink>
    </w:p>
    <w:p w14:paraId="76935E65" w14:textId="77777777" w:rsidR="00C22753" w:rsidRPr="00632A5D" w:rsidRDefault="00C22753" w:rsidP="00DB2013">
      <w:pPr>
        <w:spacing w:after="0" w:line="240" w:lineRule="auto"/>
        <w:contextualSpacing/>
        <w:mirrorIndents/>
        <w:rPr>
          <w:rFonts w:ascii="Cambria" w:hAnsi="Cambria"/>
        </w:rPr>
      </w:pPr>
    </w:p>
    <w:p w14:paraId="5A2AA3FA" w14:textId="30231529" w:rsidR="0054719C" w:rsidRPr="00632A5D" w:rsidRDefault="002956EC" w:rsidP="00DB2013">
      <w:pPr>
        <w:spacing w:after="0" w:line="240" w:lineRule="auto"/>
        <w:contextualSpacing/>
        <w:mirrorIndents/>
        <w:rPr>
          <w:rFonts w:ascii="Cambria" w:hAnsi="Cambria"/>
        </w:rPr>
      </w:pPr>
      <w:r w:rsidRPr="00632A5D">
        <w:rPr>
          <w:rFonts w:ascii="Cambria" w:hAnsi="Cambria"/>
        </w:rPr>
        <w:fldChar w:fldCharType="end"/>
      </w:r>
    </w:p>
    <w:p w14:paraId="30E18736" w14:textId="77777777" w:rsidR="0054719C" w:rsidRPr="00632A5D" w:rsidRDefault="0054719C" w:rsidP="00DB2013">
      <w:pPr>
        <w:spacing w:after="0" w:line="240" w:lineRule="auto"/>
        <w:contextualSpacing/>
        <w:mirrorIndents/>
        <w:rPr>
          <w:rFonts w:ascii="Cambria" w:hAnsi="Cambria"/>
        </w:rPr>
      </w:pPr>
    </w:p>
    <w:p w14:paraId="7DBD7CB5" w14:textId="5C384CA3" w:rsidR="0054719C" w:rsidRPr="00632A5D" w:rsidRDefault="0054719C" w:rsidP="00DB2013">
      <w:pPr>
        <w:spacing w:after="0" w:line="240" w:lineRule="auto"/>
        <w:contextualSpacing/>
        <w:mirrorIndents/>
        <w:rPr>
          <w:rFonts w:ascii="Cambria" w:hAnsi="Cambria"/>
        </w:rPr>
        <w:sectPr w:rsidR="0054719C" w:rsidRPr="00632A5D" w:rsidSect="00632A5D">
          <w:footerReference w:type="even" r:id="rId16"/>
          <w:footerReference w:type="default" r:id="rId17"/>
          <w:pgSz w:w="12240" w:h="15840"/>
          <w:pgMar w:top="1020" w:right="1190" w:bottom="500" w:left="880" w:header="42362" w:footer="312" w:gutter="0"/>
          <w:pgNumType w:start="2"/>
          <w:cols w:space="720"/>
        </w:sectPr>
      </w:pPr>
    </w:p>
    <w:p w14:paraId="7DFFB3A3" w14:textId="68936D8D" w:rsidR="004F58AA" w:rsidRPr="0031356E" w:rsidRDefault="0031356E" w:rsidP="00DB2013">
      <w:pPr>
        <w:spacing w:after="0" w:line="240" w:lineRule="auto"/>
        <w:contextualSpacing/>
        <w:mirrorIndents/>
      </w:pPr>
      <w:r>
        <w:rPr>
          <w:noProof/>
        </w:rPr>
        <w:lastRenderedPageBreak/>
        <w:drawing>
          <wp:anchor distT="0" distB="0" distL="114300" distR="114300" simplePos="0" relativeHeight="251683839" behindDoc="0" locked="0" layoutInCell="1" allowOverlap="1" wp14:anchorId="2BB02634" wp14:editId="38A74DDC">
            <wp:simplePos x="0" y="0"/>
            <wp:positionH relativeFrom="column">
              <wp:posOffset>4445</wp:posOffset>
            </wp:positionH>
            <wp:positionV relativeFrom="paragraph">
              <wp:posOffset>0</wp:posOffset>
            </wp:positionV>
            <wp:extent cx="1762125" cy="2466340"/>
            <wp:effectExtent l="0" t="0" r="3175" b="0"/>
            <wp:wrapSquare wrapText="bothSides"/>
            <wp:docPr id="222" name="Picture 222" descr="Denia Lee-Hing,Ed.D., is the director of the Office of Graduate Stud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nia Lee-Hing,Ed.D., is the director of the Office of Graduate Studies.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62125" cy="246634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rsidR="006A7F60">
        <w:instrText xml:space="preserve"> INCLUDEPICTURE "C:\\var\\folders\\1y\\00k473bd1131mz44y3drbznw0000gn\\T\\com.microsoft.Word\\WebArchiveCopyPasteTempFiles\\LEE-HING_Denia_2017_web.jpg" \* MERGEFORMAT </w:instrText>
      </w:r>
      <w:r>
        <w:fldChar w:fldCharType="end"/>
      </w:r>
      <w:r w:rsidR="004F58AA" w:rsidRPr="00632A5D">
        <w:rPr>
          <w:rFonts w:ascii="Cambria" w:hAnsi="Cambria"/>
        </w:rPr>
        <w:t>Dear Graduate Students,</w:t>
      </w:r>
    </w:p>
    <w:p w14:paraId="4F218613" w14:textId="77777777" w:rsidR="0031356E" w:rsidRPr="00632A5D" w:rsidRDefault="0031356E" w:rsidP="00DB2013">
      <w:pPr>
        <w:spacing w:after="0" w:line="240" w:lineRule="auto"/>
        <w:contextualSpacing/>
        <w:mirrorIndents/>
        <w:rPr>
          <w:rFonts w:ascii="Cambria" w:hAnsi="Cambria"/>
        </w:rPr>
      </w:pPr>
    </w:p>
    <w:p w14:paraId="559B60DC" w14:textId="509D381C" w:rsidR="004F58AA" w:rsidRPr="00632A5D" w:rsidRDefault="004F58AA" w:rsidP="00DB2013">
      <w:pPr>
        <w:spacing w:after="0" w:line="240" w:lineRule="auto"/>
        <w:contextualSpacing/>
        <w:mirrorIndents/>
        <w:rPr>
          <w:rFonts w:ascii="Cambria" w:hAnsi="Cambria"/>
        </w:rPr>
      </w:pPr>
      <w:r w:rsidRPr="00632A5D">
        <w:rPr>
          <w:rFonts w:ascii="Cambria" w:hAnsi="Cambria"/>
        </w:rPr>
        <w:t>Welcome to the L. Douglas Wilder School of Government and Public Affairs at Virginia Commonwealth University! Continuing your studies is an important decision not taken lightly and we are pleased that you selected our school.</w:t>
      </w:r>
    </w:p>
    <w:p w14:paraId="3A7E7971" w14:textId="77777777" w:rsidR="00B009C7" w:rsidRPr="00632A5D" w:rsidRDefault="00B009C7" w:rsidP="00DB2013">
      <w:pPr>
        <w:spacing w:after="0" w:line="240" w:lineRule="auto"/>
        <w:contextualSpacing/>
        <w:mirrorIndents/>
        <w:rPr>
          <w:rFonts w:ascii="Cambria" w:hAnsi="Cambria"/>
        </w:rPr>
      </w:pPr>
    </w:p>
    <w:p w14:paraId="44DFC072" w14:textId="2105B3C7" w:rsidR="004F58AA" w:rsidRPr="00632A5D" w:rsidRDefault="004F58AA" w:rsidP="00DB2013">
      <w:pPr>
        <w:spacing w:after="0" w:line="240" w:lineRule="auto"/>
        <w:contextualSpacing/>
        <w:mirrorIndents/>
        <w:rPr>
          <w:rFonts w:ascii="Cambria" w:hAnsi="Cambria"/>
        </w:rPr>
      </w:pPr>
      <w:r w:rsidRPr="00632A5D">
        <w:rPr>
          <w:rFonts w:ascii="Cambria" w:hAnsi="Cambria"/>
        </w:rPr>
        <w:t>The Graduate Student Services and Advising (GSSA) office will serve as one of your primary resources throughout your time here as a student. In addition to assisting students with the admission process, GSSA provides comprehensive academic advising to each of our students in order to ensure timely completion of your chosen program while factoring in your non-academic goals.</w:t>
      </w:r>
    </w:p>
    <w:p w14:paraId="2032C311" w14:textId="77777777" w:rsidR="0031356E" w:rsidRPr="00632A5D" w:rsidRDefault="0031356E" w:rsidP="00DB2013">
      <w:pPr>
        <w:spacing w:after="0" w:line="240" w:lineRule="auto"/>
        <w:contextualSpacing/>
        <w:mirrorIndents/>
        <w:rPr>
          <w:rFonts w:ascii="Cambria" w:hAnsi="Cambria"/>
        </w:rPr>
      </w:pPr>
    </w:p>
    <w:p w14:paraId="7F1A4239" w14:textId="77777777" w:rsidR="0031356E" w:rsidRDefault="0031356E" w:rsidP="00DB2013">
      <w:pPr>
        <w:spacing w:after="0" w:line="240" w:lineRule="auto"/>
        <w:contextualSpacing/>
        <w:mirrorIndents/>
        <w:rPr>
          <w:rFonts w:ascii="Cambria" w:hAnsi="Cambria"/>
        </w:rPr>
      </w:pPr>
    </w:p>
    <w:p w14:paraId="11DC44B3" w14:textId="77777777" w:rsidR="0031356E" w:rsidRDefault="0031356E" w:rsidP="00DB2013">
      <w:pPr>
        <w:spacing w:after="0" w:line="240" w:lineRule="auto"/>
        <w:contextualSpacing/>
        <w:mirrorIndents/>
        <w:rPr>
          <w:rFonts w:ascii="Cambria" w:hAnsi="Cambria"/>
        </w:rPr>
      </w:pPr>
    </w:p>
    <w:p w14:paraId="39D53262" w14:textId="77777777" w:rsidR="0031356E" w:rsidRDefault="0031356E" w:rsidP="00DB2013">
      <w:pPr>
        <w:spacing w:after="0" w:line="240" w:lineRule="auto"/>
        <w:contextualSpacing/>
        <w:mirrorIndents/>
        <w:rPr>
          <w:rFonts w:ascii="Cambria" w:hAnsi="Cambria"/>
        </w:rPr>
      </w:pPr>
    </w:p>
    <w:p w14:paraId="287A93F0" w14:textId="77777777" w:rsidR="0031356E" w:rsidRDefault="0031356E" w:rsidP="00DB2013">
      <w:pPr>
        <w:spacing w:after="0" w:line="240" w:lineRule="auto"/>
        <w:contextualSpacing/>
        <w:mirrorIndents/>
        <w:rPr>
          <w:rFonts w:ascii="Cambria" w:hAnsi="Cambria"/>
        </w:rPr>
      </w:pPr>
    </w:p>
    <w:p w14:paraId="56E6BE2A" w14:textId="42FABEE8" w:rsidR="004F58AA" w:rsidRPr="00632A5D" w:rsidRDefault="004F58AA" w:rsidP="00DB2013">
      <w:pPr>
        <w:spacing w:after="0" w:line="240" w:lineRule="auto"/>
        <w:contextualSpacing/>
        <w:mirrorIndents/>
        <w:rPr>
          <w:rFonts w:ascii="Cambria" w:hAnsi="Cambria"/>
        </w:rPr>
      </w:pPr>
      <w:r w:rsidRPr="00632A5D">
        <w:rPr>
          <w:rFonts w:ascii="Cambria" w:hAnsi="Cambria"/>
        </w:rPr>
        <w:t>My team will assist you by:</w:t>
      </w:r>
    </w:p>
    <w:p w14:paraId="6D1A288C" w14:textId="05C29149" w:rsidR="004F58AA" w:rsidRPr="0031356E" w:rsidRDefault="004F58AA" w:rsidP="00C22753">
      <w:pPr>
        <w:pStyle w:val="ListParagraph"/>
        <w:numPr>
          <w:ilvl w:val="0"/>
          <w:numId w:val="2"/>
        </w:numPr>
        <w:spacing w:after="0" w:line="240" w:lineRule="auto"/>
        <w:mirrorIndents/>
        <w:rPr>
          <w:rFonts w:ascii="Cambria" w:hAnsi="Cambria"/>
        </w:rPr>
      </w:pPr>
      <w:r w:rsidRPr="0031356E">
        <w:rPr>
          <w:rFonts w:ascii="Cambria" w:hAnsi="Cambria"/>
        </w:rPr>
        <w:t>Collaborating with you to create an academic plan that factors in your personal</w:t>
      </w:r>
      <w:r w:rsidR="00F275B2" w:rsidRPr="0031356E">
        <w:rPr>
          <w:rFonts w:ascii="Cambria" w:hAnsi="Cambria"/>
        </w:rPr>
        <w:t>,</w:t>
      </w:r>
      <w:r w:rsidRPr="0031356E">
        <w:rPr>
          <w:rFonts w:ascii="Cambria" w:hAnsi="Cambria"/>
        </w:rPr>
        <w:t xml:space="preserve"> professional, and academic goals</w:t>
      </w:r>
    </w:p>
    <w:p w14:paraId="1F927427" w14:textId="77777777" w:rsidR="004F58AA" w:rsidRPr="0031356E" w:rsidRDefault="004F58AA" w:rsidP="00C22753">
      <w:pPr>
        <w:pStyle w:val="ListParagraph"/>
        <w:numPr>
          <w:ilvl w:val="0"/>
          <w:numId w:val="2"/>
        </w:numPr>
        <w:spacing w:after="0" w:line="240" w:lineRule="auto"/>
        <w:mirrorIndents/>
        <w:rPr>
          <w:rFonts w:ascii="Cambria" w:hAnsi="Cambria"/>
        </w:rPr>
      </w:pPr>
      <w:r w:rsidRPr="0031356E">
        <w:rPr>
          <w:rFonts w:ascii="Cambria" w:hAnsi="Cambria"/>
        </w:rPr>
        <w:t>Providing information about campus resources based upon your spoken and unspoken needs</w:t>
      </w:r>
    </w:p>
    <w:p w14:paraId="507EC838" w14:textId="77777777" w:rsidR="004F58AA" w:rsidRPr="0031356E" w:rsidRDefault="004F58AA" w:rsidP="00C22753">
      <w:pPr>
        <w:pStyle w:val="ListParagraph"/>
        <w:numPr>
          <w:ilvl w:val="0"/>
          <w:numId w:val="2"/>
        </w:numPr>
        <w:spacing w:after="0" w:line="240" w:lineRule="auto"/>
        <w:mirrorIndents/>
        <w:rPr>
          <w:rFonts w:ascii="Cambria" w:hAnsi="Cambria"/>
        </w:rPr>
      </w:pPr>
      <w:r w:rsidRPr="0031356E">
        <w:rPr>
          <w:rFonts w:ascii="Cambria" w:hAnsi="Cambria"/>
        </w:rPr>
        <w:t>Strengthening your decision-making skills</w:t>
      </w:r>
    </w:p>
    <w:p w14:paraId="2AD3F432" w14:textId="062041C4" w:rsidR="004F58AA" w:rsidRPr="0031356E" w:rsidRDefault="004F58AA" w:rsidP="00C22753">
      <w:pPr>
        <w:pStyle w:val="ListParagraph"/>
        <w:numPr>
          <w:ilvl w:val="0"/>
          <w:numId w:val="2"/>
        </w:numPr>
        <w:spacing w:after="0" w:line="240" w:lineRule="auto"/>
        <w:mirrorIndents/>
        <w:rPr>
          <w:rFonts w:ascii="Cambria" w:hAnsi="Cambria"/>
        </w:rPr>
      </w:pPr>
      <w:r w:rsidRPr="0031356E">
        <w:rPr>
          <w:rFonts w:ascii="Cambria" w:hAnsi="Cambria"/>
        </w:rPr>
        <w:t>Guiding you through VCU and VCU Wilder School policies and procedures</w:t>
      </w:r>
    </w:p>
    <w:p w14:paraId="1E87AE68" w14:textId="77777777" w:rsidR="00B009C7" w:rsidRPr="00632A5D" w:rsidRDefault="00B009C7" w:rsidP="00DB2013">
      <w:pPr>
        <w:spacing w:after="0" w:line="240" w:lineRule="auto"/>
        <w:contextualSpacing/>
        <w:mirrorIndents/>
        <w:rPr>
          <w:rFonts w:ascii="Cambria" w:hAnsi="Cambria"/>
        </w:rPr>
      </w:pPr>
    </w:p>
    <w:p w14:paraId="204BF290" w14:textId="61F3FC68" w:rsidR="004F58AA" w:rsidRPr="00632A5D" w:rsidRDefault="004F58AA" w:rsidP="00DB2013">
      <w:pPr>
        <w:spacing w:after="0" w:line="240" w:lineRule="auto"/>
        <w:contextualSpacing/>
        <w:mirrorIndents/>
        <w:rPr>
          <w:rFonts w:ascii="Cambria" w:hAnsi="Cambria"/>
        </w:rPr>
      </w:pPr>
      <w:r w:rsidRPr="00632A5D">
        <w:rPr>
          <w:rFonts w:ascii="Cambria" w:hAnsi="Cambria"/>
        </w:rPr>
        <w:t>As part of our effort to provide you support, we developed th</w:t>
      </w:r>
      <w:r w:rsidR="0031356E">
        <w:rPr>
          <w:rFonts w:ascii="Cambria" w:hAnsi="Cambria"/>
        </w:rPr>
        <w:t>is</w:t>
      </w:r>
      <w:r w:rsidRPr="00632A5D">
        <w:rPr>
          <w:rFonts w:ascii="Cambria" w:hAnsi="Cambria"/>
        </w:rPr>
        <w:t xml:space="preserve"> Policies and Procedures Guide to highlight specific university and academic program policies, regulations, and procedures. You will also find course information for each of our programs, internship and scholarship information, and frequently asked questions. This guide details what to expect and what is required of you and I recommend you read this in conjunction with the VCU Graduate Bulletin (</w:t>
      </w:r>
      <w:hyperlink r:id="rId19" w:history="1">
        <w:r w:rsidRPr="00632A5D">
          <w:rPr>
            <w:rStyle w:val="Hyperlink"/>
            <w:rFonts w:ascii="Cambria" w:hAnsi="Cambria"/>
          </w:rPr>
          <w:t>http://bulletin.vcu.edu/graduate/</w:t>
        </w:r>
      </w:hyperlink>
      <w:r w:rsidRPr="00632A5D">
        <w:rPr>
          <w:rFonts w:ascii="Cambria" w:hAnsi="Cambria"/>
        </w:rPr>
        <w:t>).</w:t>
      </w:r>
    </w:p>
    <w:p w14:paraId="520FD8B4" w14:textId="77777777" w:rsidR="00B009C7" w:rsidRPr="00632A5D" w:rsidRDefault="00B009C7" w:rsidP="00DB2013">
      <w:pPr>
        <w:spacing w:after="0" w:line="240" w:lineRule="auto"/>
        <w:contextualSpacing/>
        <w:mirrorIndents/>
        <w:rPr>
          <w:rFonts w:ascii="Cambria" w:hAnsi="Cambria"/>
        </w:rPr>
      </w:pPr>
    </w:p>
    <w:p w14:paraId="1CA55455" w14:textId="44F959D7" w:rsidR="004F58AA" w:rsidRPr="00632A5D" w:rsidRDefault="004F58AA" w:rsidP="00DB2013">
      <w:pPr>
        <w:spacing w:after="0" w:line="240" w:lineRule="auto"/>
        <w:contextualSpacing/>
        <w:mirrorIndents/>
        <w:rPr>
          <w:rFonts w:ascii="Cambria" w:hAnsi="Cambria"/>
        </w:rPr>
      </w:pPr>
      <w:r w:rsidRPr="00632A5D">
        <w:rPr>
          <w:rFonts w:ascii="Cambria" w:hAnsi="Cambria"/>
        </w:rPr>
        <w:t>I encourage you to contact the GSSA office with any questions or concerns you may have throughout your academic career.</w:t>
      </w:r>
    </w:p>
    <w:p w14:paraId="2CF86EE3" w14:textId="77777777" w:rsidR="00B009C7" w:rsidRPr="00632A5D" w:rsidRDefault="00B009C7" w:rsidP="00DB2013">
      <w:pPr>
        <w:spacing w:after="0" w:line="240" w:lineRule="auto"/>
        <w:contextualSpacing/>
        <w:mirrorIndents/>
        <w:rPr>
          <w:rFonts w:ascii="Cambria" w:hAnsi="Cambria"/>
        </w:rPr>
      </w:pPr>
    </w:p>
    <w:p w14:paraId="0DA10870" w14:textId="2A395ABB" w:rsidR="004F58AA" w:rsidRPr="00632A5D" w:rsidRDefault="004F58AA" w:rsidP="00DB2013">
      <w:pPr>
        <w:spacing w:after="0" w:line="240" w:lineRule="auto"/>
        <w:contextualSpacing/>
        <w:mirrorIndents/>
        <w:rPr>
          <w:rFonts w:ascii="Cambria" w:hAnsi="Cambria"/>
        </w:rPr>
      </w:pPr>
      <w:r w:rsidRPr="00632A5D">
        <w:rPr>
          <w:rFonts w:ascii="Cambria" w:hAnsi="Cambria"/>
        </w:rPr>
        <w:t>Welcome to the VCU Wilder School family!</w:t>
      </w:r>
    </w:p>
    <w:p w14:paraId="755A8A6D" w14:textId="0EF5EBFE" w:rsidR="00DE5B2B" w:rsidRPr="00632A5D" w:rsidRDefault="00DE5B2B" w:rsidP="00DB2013">
      <w:pPr>
        <w:spacing w:after="0" w:line="240" w:lineRule="auto"/>
        <w:contextualSpacing/>
        <w:mirrorIndents/>
        <w:rPr>
          <w:rFonts w:ascii="Cambria" w:hAnsi="Cambria"/>
        </w:rPr>
      </w:pPr>
      <w:r w:rsidRPr="00632A5D">
        <w:rPr>
          <w:rFonts w:ascii="Cambria" w:hAnsi="Cambria"/>
        </w:rPr>
        <w:t>Regards,</w:t>
      </w:r>
    </w:p>
    <w:p w14:paraId="75CD7611" w14:textId="77777777" w:rsidR="004F58AA" w:rsidRPr="00632A5D" w:rsidRDefault="004F58AA" w:rsidP="00DB2013">
      <w:pPr>
        <w:spacing w:after="0" w:line="240" w:lineRule="auto"/>
        <w:contextualSpacing/>
        <w:mirrorIndents/>
        <w:rPr>
          <w:rFonts w:ascii="Cambria" w:hAnsi="Cambria"/>
        </w:rPr>
      </w:pPr>
      <w:r w:rsidRPr="00632A5D">
        <w:rPr>
          <w:rFonts w:ascii="Cambria" w:hAnsi="Cambria"/>
          <w:noProof/>
        </w:rPr>
        <w:drawing>
          <wp:inline distT="0" distB="0" distL="0" distR="0" wp14:anchorId="5BC17E97" wp14:editId="2922433E">
            <wp:extent cx="1986676" cy="70485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ia E Signature.jpg"/>
                    <pic:cNvPicPr/>
                  </pic:nvPicPr>
                  <pic:blipFill rotWithShape="1">
                    <a:blip r:embed="rId20" cstate="print">
                      <a:extLst>
                        <a:ext uri="{28A0092B-C50C-407E-A947-70E740481C1C}">
                          <a14:useLocalDpi xmlns:a14="http://schemas.microsoft.com/office/drawing/2010/main" val="0"/>
                        </a:ext>
                      </a:extLst>
                    </a:blip>
                    <a:srcRect t="25276" b="15415"/>
                    <a:stretch/>
                  </pic:blipFill>
                  <pic:spPr bwMode="auto">
                    <a:xfrm>
                      <a:off x="0" y="0"/>
                      <a:ext cx="2141630" cy="759826"/>
                    </a:xfrm>
                    <a:prstGeom prst="rect">
                      <a:avLst/>
                    </a:prstGeom>
                    <a:ln>
                      <a:noFill/>
                    </a:ln>
                    <a:extLst>
                      <a:ext uri="{53640926-AAD7-44D8-BBD7-CCE9431645EC}">
                        <a14:shadowObscured xmlns:a14="http://schemas.microsoft.com/office/drawing/2010/main"/>
                      </a:ext>
                    </a:extLst>
                  </pic:spPr>
                </pic:pic>
              </a:graphicData>
            </a:graphic>
          </wp:inline>
        </w:drawing>
      </w:r>
    </w:p>
    <w:p w14:paraId="66377205" w14:textId="77777777" w:rsidR="004F58AA" w:rsidRPr="00632A5D" w:rsidRDefault="004F58AA" w:rsidP="00DB2013">
      <w:pPr>
        <w:spacing w:after="0" w:line="240" w:lineRule="auto"/>
        <w:contextualSpacing/>
        <w:mirrorIndents/>
        <w:rPr>
          <w:rFonts w:ascii="Cambria" w:hAnsi="Cambria"/>
        </w:rPr>
      </w:pPr>
      <w:proofErr w:type="spellStart"/>
      <w:r w:rsidRPr="00632A5D">
        <w:rPr>
          <w:rFonts w:ascii="Cambria" w:hAnsi="Cambria"/>
        </w:rPr>
        <w:t>Denia</w:t>
      </w:r>
      <w:proofErr w:type="spellEnd"/>
      <w:r w:rsidRPr="00632A5D">
        <w:rPr>
          <w:rFonts w:ascii="Cambria" w:hAnsi="Cambria"/>
        </w:rPr>
        <w:t xml:space="preserve"> A. Lee-Hing, Ed.D.</w:t>
      </w:r>
    </w:p>
    <w:p w14:paraId="1B614EBB" w14:textId="3A93E34B" w:rsidR="004F58AA" w:rsidRPr="00632A5D" w:rsidRDefault="004F58AA" w:rsidP="00DB2013">
      <w:pPr>
        <w:spacing w:after="0" w:line="240" w:lineRule="auto"/>
        <w:contextualSpacing/>
        <w:mirrorIndents/>
        <w:rPr>
          <w:rFonts w:ascii="Cambria" w:hAnsi="Cambria"/>
        </w:rPr>
      </w:pPr>
      <w:r w:rsidRPr="00632A5D">
        <w:rPr>
          <w:rFonts w:ascii="Cambria" w:hAnsi="Cambria"/>
        </w:rPr>
        <w:t>Director of Graduate Studies</w:t>
      </w:r>
    </w:p>
    <w:p w14:paraId="568383D2" w14:textId="77777777" w:rsidR="00B009C7" w:rsidRPr="00632A5D" w:rsidRDefault="00B009C7" w:rsidP="00DB2013">
      <w:pPr>
        <w:spacing w:after="0" w:line="240" w:lineRule="auto"/>
        <w:contextualSpacing/>
        <w:mirrorIndents/>
        <w:rPr>
          <w:rFonts w:ascii="Cambria" w:hAnsi="Cambria"/>
        </w:rPr>
      </w:pPr>
    </w:p>
    <w:p w14:paraId="0192E71C" w14:textId="77777777" w:rsidR="00B009C7" w:rsidRPr="00632A5D" w:rsidRDefault="00B009C7" w:rsidP="00DB2013">
      <w:pPr>
        <w:spacing w:after="0" w:line="240" w:lineRule="auto"/>
        <w:contextualSpacing/>
        <w:mirrorIndents/>
        <w:rPr>
          <w:rFonts w:ascii="Cambria" w:hAnsi="Cambria"/>
        </w:rPr>
      </w:pPr>
      <w:r w:rsidRPr="00632A5D">
        <w:rPr>
          <w:rFonts w:ascii="Cambria" w:hAnsi="Cambria"/>
        </w:rPr>
        <w:br w:type="page"/>
      </w:r>
    </w:p>
    <w:p w14:paraId="10BB0E62" w14:textId="2E0B4641" w:rsidR="0054719C" w:rsidRPr="0031356E" w:rsidRDefault="006C3606" w:rsidP="00DB2013">
      <w:pPr>
        <w:spacing w:after="0" w:line="240" w:lineRule="auto"/>
        <w:contextualSpacing/>
        <w:mirrorIndents/>
        <w:rPr>
          <w:rFonts w:ascii="Cambria" w:hAnsi="Cambria"/>
          <w:b/>
          <w:bCs/>
          <w:sz w:val="32"/>
          <w:szCs w:val="32"/>
        </w:rPr>
      </w:pPr>
      <w:bookmarkStart w:id="0" w:name="_Toc46316633"/>
      <w:r w:rsidRPr="0031356E">
        <w:rPr>
          <w:rFonts w:ascii="Cambria" w:hAnsi="Cambria"/>
          <w:b/>
          <w:bCs/>
          <w:sz w:val="32"/>
          <w:szCs w:val="32"/>
        </w:rPr>
        <w:lastRenderedPageBreak/>
        <w:t xml:space="preserve">Graduate Student Services and Advising </w:t>
      </w:r>
      <w:r w:rsidR="00DE5B2B" w:rsidRPr="0031356E">
        <w:rPr>
          <w:rFonts w:ascii="Cambria" w:hAnsi="Cambria"/>
          <w:b/>
          <w:bCs/>
          <w:sz w:val="32"/>
          <w:szCs w:val="32"/>
        </w:rPr>
        <w:t xml:space="preserve">(GSSA) </w:t>
      </w:r>
      <w:r w:rsidRPr="0031356E">
        <w:rPr>
          <w:rFonts w:ascii="Cambria" w:hAnsi="Cambria"/>
          <w:b/>
          <w:bCs/>
          <w:sz w:val="32"/>
          <w:szCs w:val="32"/>
        </w:rPr>
        <w:t>Office</w:t>
      </w:r>
      <w:bookmarkEnd w:id="0"/>
    </w:p>
    <w:p w14:paraId="73237CAC" w14:textId="1E7BDA12" w:rsidR="0054719C" w:rsidRPr="00632A5D" w:rsidRDefault="006C3606" w:rsidP="00DB2013">
      <w:pPr>
        <w:spacing w:after="0" w:line="240" w:lineRule="auto"/>
        <w:contextualSpacing/>
        <w:mirrorIndents/>
        <w:rPr>
          <w:rFonts w:ascii="Cambria" w:hAnsi="Cambria"/>
        </w:rPr>
      </w:pPr>
      <w:r w:rsidRPr="00632A5D">
        <w:rPr>
          <w:rFonts w:ascii="Cambria" w:hAnsi="Cambria"/>
        </w:rPr>
        <w:t>The Policies and Procedures Guide has been developed to</w:t>
      </w:r>
      <w:r w:rsidR="00DE1785" w:rsidRPr="00632A5D">
        <w:rPr>
          <w:rFonts w:ascii="Cambria" w:hAnsi="Cambria"/>
        </w:rPr>
        <w:t xml:space="preserve"> </w:t>
      </w:r>
      <w:r w:rsidRPr="00632A5D">
        <w:rPr>
          <w:rFonts w:ascii="Cambria" w:hAnsi="Cambria"/>
        </w:rPr>
        <w:t>inform students about important university and academic program policies, procedures, requirements</w:t>
      </w:r>
      <w:r w:rsidR="00A50910" w:rsidRPr="00632A5D">
        <w:rPr>
          <w:rFonts w:ascii="Cambria" w:hAnsi="Cambria"/>
        </w:rPr>
        <w:t>,</w:t>
      </w:r>
      <w:r w:rsidRPr="00632A5D">
        <w:rPr>
          <w:rFonts w:ascii="Cambria" w:hAnsi="Cambria"/>
        </w:rPr>
        <w:t xml:space="preserve"> and regulations. It is a one-stop document in which to find program courses and degree requirements for each of our master’s degree programs (Criminal Justice, Homeland Security and Emergency Preparedness, Public Administration, and Urban and Regional Planning) and graduate certificates.   Important information on internships, scholarships</w:t>
      </w:r>
      <w:r w:rsidR="00A51ADB" w:rsidRPr="00632A5D">
        <w:rPr>
          <w:rFonts w:ascii="Cambria" w:hAnsi="Cambria"/>
        </w:rPr>
        <w:t>,</w:t>
      </w:r>
      <w:r w:rsidRPr="00632A5D">
        <w:rPr>
          <w:rFonts w:ascii="Cambria" w:hAnsi="Cambria"/>
        </w:rPr>
        <w:t xml:space="preserve"> and employment opportunities is also included.</w:t>
      </w:r>
    </w:p>
    <w:p w14:paraId="3372BFBB" w14:textId="77777777" w:rsidR="0054719C" w:rsidRPr="00632A5D" w:rsidRDefault="0054719C" w:rsidP="00DB2013">
      <w:pPr>
        <w:spacing w:after="0" w:line="240" w:lineRule="auto"/>
        <w:contextualSpacing/>
        <w:mirrorIndents/>
        <w:rPr>
          <w:rFonts w:ascii="Cambria" w:hAnsi="Cambria"/>
        </w:rPr>
      </w:pPr>
    </w:p>
    <w:p w14:paraId="54323C7A" w14:textId="226E95F6"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In addition to reviewing this Guide, all graduate students should read and be familiar with the Graduate Bulletin </w:t>
      </w:r>
      <w:hyperlink r:id="rId21">
        <w:r w:rsidRPr="00632A5D">
          <w:rPr>
            <w:rStyle w:val="Hyperlink"/>
            <w:rFonts w:ascii="Cambria" w:hAnsi="Cambria"/>
          </w:rPr>
          <w:t xml:space="preserve">(http://bulletin.vcu.edu/graduate) </w:t>
        </w:r>
      </w:hyperlink>
      <w:r w:rsidRPr="00632A5D">
        <w:rPr>
          <w:rFonts w:ascii="Cambria" w:hAnsi="Cambria"/>
        </w:rPr>
        <w:t xml:space="preserve">and consult with the Graduate Student Services and Advising </w:t>
      </w:r>
      <w:r w:rsidR="00DE5B2B" w:rsidRPr="00632A5D">
        <w:rPr>
          <w:rFonts w:ascii="Cambria" w:hAnsi="Cambria"/>
        </w:rPr>
        <w:t xml:space="preserve">(GSSA) </w:t>
      </w:r>
      <w:r w:rsidRPr="00632A5D">
        <w:rPr>
          <w:rFonts w:ascii="Cambria" w:hAnsi="Cambria"/>
        </w:rPr>
        <w:t>Office regarding VCU policies.</w:t>
      </w:r>
    </w:p>
    <w:p w14:paraId="26470277" w14:textId="77777777" w:rsidR="0054719C" w:rsidRPr="00632A5D" w:rsidRDefault="0054719C" w:rsidP="00DB2013">
      <w:pPr>
        <w:spacing w:after="0" w:line="240" w:lineRule="auto"/>
        <w:contextualSpacing/>
        <w:mirrorIndents/>
        <w:rPr>
          <w:rFonts w:ascii="Cambria" w:hAnsi="Cambria"/>
        </w:rPr>
      </w:pPr>
    </w:p>
    <w:p w14:paraId="0D366986" w14:textId="0A2A0D35" w:rsidR="0054719C" w:rsidRPr="00632A5D" w:rsidRDefault="006C3606" w:rsidP="00DB2013">
      <w:pPr>
        <w:spacing w:after="0" w:line="240" w:lineRule="auto"/>
        <w:contextualSpacing/>
        <w:mirrorIndents/>
        <w:rPr>
          <w:rFonts w:ascii="Cambria" w:hAnsi="Cambria"/>
        </w:rPr>
      </w:pPr>
      <w:r w:rsidRPr="00632A5D">
        <w:rPr>
          <w:rFonts w:ascii="Cambria" w:hAnsi="Cambria"/>
        </w:rPr>
        <w:t>Graduate Student Services and Advising</w:t>
      </w:r>
      <w:r w:rsidR="00DE5B2B" w:rsidRPr="00632A5D">
        <w:rPr>
          <w:rFonts w:ascii="Cambria" w:hAnsi="Cambria"/>
        </w:rPr>
        <w:t xml:space="preserve"> (GSSA)</w:t>
      </w:r>
      <w:r w:rsidRPr="00632A5D">
        <w:rPr>
          <w:rFonts w:ascii="Cambria" w:hAnsi="Cambria"/>
        </w:rPr>
        <w:t xml:space="preserve"> Office</w:t>
      </w:r>
    </w:p>
    <w:p w14:paraId="7B7AE86F" w14:textId="66405C16" w:rsidR="0054719C" w:rsidRPr="00632A5D" w:rsidRDefault="000B224E" w:rsidP="00DB2013">
      <w:pPr>
        <w:spacing w:after="0" w:line="240" w:lineRule="auto"/>
        <w:contextualSpacing/>
        <w:mirrorIndents/>
        <w:rPr>
          <w:rFonts w:ascii="Cambria" w:hAnsi="Cambria"/>
        </w:rPr>
      </w:pPr>
      <w:r w:rsidRPr="00632A5D">
        <w:rPr>
          <w:rFonts w:ascii="Cambria" w:hAnsi="Cambria"/>
        </w:rPr>
        <w:t>Raleigh Building</w:t>
      </w:r>
      <w:r w:rsidR="006C3606" w:rsidRPr="00632A5D">
        <w:rPr>
          <w:rFonts w:ascii="Cambria" w:hAnsi="Cambria"/>
        </w:rPr>
        <w:t xml:space="preserve">, </w:t>
      </w:r>
      <w:r w:rsidR="00DE5B2B" w:rsidRPr="00632A5D">
        <w:rPr>
          <w:rFonts w:ascii="Cambria" w:hAnsi="Cambria"/>
        </w:rPr>
        <w:t>First Floor</w:t>
      </w:r>
    </w:p>
    <w:p w14:paraId="097364C6" w14:textId="585D3AA8" w:rsidR="00CD6469" w:rsidRPr="00632A5D" w:rsidRDefault="000B224E" w:rsidP="00DB2013">
      <w:pPr>
        <w:spacing w:after="0" w:line="240" w:lineRule="auto"/>
        <w:contextualSpacing/>
        <w:mirrorIndents/>
        <w:rPr>
          <w:rFonts w:ascii="Cambria" w:hAnsi="Cambria"/>
        </w:rPr>
      </w:pPr>
      <w:r w:rsidRPr="00632A5D">
        <w:rPr>
          <w:rFonts w:ascii="Cambria" w:hAnsi="Cambria"/>
        </w:rPr>
        <w:t>1001</w:t>
      </w:r>
      <w:r w:rsidR="006C3606" w:rsidRPr="00632A5D">
        <w:rPr>
          <w:rFonts w:ascii="Cambria" w:hAnsi="Cambria"/>
        </w:rPr>
        <w:t xml:space="preserve"> W. Franklin</w:t>
      </w:r>
      <w:r w:rsidR="00CD6469" w:rsidRPr="00632A5D">
        <w:rPr>
          <w:rFonts w:ascii="Cambria" w:hAnsi="Cambria"/>
        </w:rPr>
        <w:t xml:space="preserve"> </w:t>
      </w:r>
      <w:r w:rsidRPr="00632A5D">
        <w:rPr>
          <w:rFonts w:ascii="Cambria" w:hAnsi="Cambria"/>
        </w:rPr>
        <w:t>St</w:t>
      </w:r>
    </w:p>
    <w:p w14:paraId="3533D15A" w14:textId="0BA01F2B"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804) 828-6837 </w:t>
      </w:r>
      <w:hyperlink r:id="rId22">
        <w:r w:rsidRPr="00632A5D">
          <w:rPr>
            <w:rStyle w:val="Hyperlink"/>
            <w:rFonts w:ascii="Cambria" w:hAnsi="Cambria"/>
          </w:rPr>
          <w:t>wsgradvise@vcu.edu</w:t>
        </w:r>
      </w:hyperlink>
    </w:p>
    <w:p w14:paraId="1FF33A3F" w14:textId="77777777" w:rsidR="0054719C" w:rsidRPr="00632A5D" w:rsidRDefault="0054719C" w:rsidP="00DB2013">
      <w:pPr>
        <w:spacing w:after="0" w:line="240" w:lineRule="auto"/>
        <w:contextualSpacing/>
        <w:mirrorIndents/>
        <w:rPr>
          <w:rFonts w:ascii="Cambria" w:hAnsi="Cambria"/>
        </w:rPr>
      </w:pPr>
    </w:p>
    <w:p w14:paraId="6832F20D" w14:textId="2A64822B" w:rsidR="00CB21E7" w:rsidRDefault="00DE5B2B" w:rsidP="00CB21E7">
      <w:pPr>
        <w:spacing w:after="0"/>
        <w:contextualSpacing/>
        <w:mirrorIndents/>
        <w:rPr>
          <w:rFonts w:ascii="Cambria" w:hAnsi="Cambria"/>
        </w:rPr>
      </w:pPr>
      <w:r w:rsidRPr="00632A5D">
        <w:rPr>
          <w:rFonts w:ascii="Cambria" w:hAnsi="Cambria"/>
        </w:rPr>
        <w:t>GSSA</w:t>
      </w:r>
      <w:r w:rsidR="006C3606" w:rsidRPr="00632A5D">
        <w:rPr>
          <w:rFonts w:ascii="Cambria" w:hAnsi="Cambria"/>
        </w:rPr>
        <w:t xml:space="preserve"> </w:t>
      </w:r>
      <w:r w:rsidR="00613A6D" w:rsidRPr="00632A5D">
        <w:rPr>
          <w:rFonts w:ascii="Cambria" w:hAnsi="Cambria"/>
        </w:rPr>
        <w:t>provides centralized</w:t>
      </w:r>
      <w:r w:rsidR="006C3606" w:rsidRPr="00632A5D">
        <w:rPr>
          <w:rFonts w:ascii="Cambria" w:hAnsi="Cambria"/>
        </w:rPr>
        <w:t xml:space="preserve"> student services, </w:t>
      </w:r>
      <w:r w:rsidR="00613A6D" w:rsidRPr="00632A5D">
        <w:rPr>
          <w:rFonts w:ascii="Cambria" w:hAnsi="Cambria"/>
        </w:rPr>
        <w:t>support</w:t>
      </w:r>
      <w:r w:rsidR="00A51ADB" w:rsidRPr="00632A5D">
        <w:rPr>
          <w:rFonts w:ascii="Cambria" w:hAnsi="Cambria"/>
        </w:rPr>
        <w:t>,</w:t>
      </w:r>
      <w:r w:rsidR="00613A6D" w:rsidRPr="00632A5D">
        <w:rPr>
          <w:rFonts w:ascii="Cambria" w:hAnsi="Cambria"/>
        </w:rPr>
        <w:t xml:space="preserve"> and</w:t>
      </w:r>
      <w:r w:rsidR="006C3606" w:rsidRPr="00632A5D">
        <w:rPr>
          <w:rFonts w:ascii="Cambria" w:hAnsi="Cambria"/>
        </w:rPr>
        <w:t xml:space="preserve"> academic </w:t>
      </w:r>
      <w:r w:rsidR="00613A6D" w:rsidRPr="00632A5D">
        <w:rPr>
          <w:rFonts w:ascii="Cambria" w:hAnsi="Cambria"/>
        </w:rPr>
        <w:t>advising for</w:t>
      </w:r>
      <w:r w:rsidR="006C3606" w:rsidRPr="00632A5D">
        <w:rPr>
          <w:rFonts w:ascii="Cambria" w:hAnsi="Cambria"/>
        </w:rPr>
        <w:t xml:space="preserve"> all graduate students in the Wilder School – from admission to graduation.</w:t>
      </w:r>
      <w:r w:rsidR="00CB21E7">
        <w:rPr>
          <w:rFonts w:ascii="Cambria" w:hAnsi="Cambria"/>
        </w:rPr>
        <w:t xml:space="preserve"> </w:t>
      </w:r>
    </w:p>
    <w:p w14:paraId="6CE266BD" w14:textId="77777777" w:rsidR="00CB21E7" w:rsidRDefault="00CB21E7" w:rsidP="00CB21E7">
      <w:pPr>
        <w:spacing w:after="0"/>
        <w:contextualSpacing/>
        <w:mirrorIndents/>
        <w:rPr>
          <w:rFonts w:ascii="Cambria" w:hAnsi="Cambria"/>
        </w:rPr>
      </w:pPr>
    </w:p>
    <w:p w14:paraId="7A4A143C" w14:textId="64603459" w:rsidR="00CB21E7" w:rsidRDefault="00CB21E7" w:rsidP="00CB21E7">
      <w:pPr>
        <w:spacing w:after="0"/>
        <w:contextualSpacing/>
        <w:mirrorIndents/>
        <w:rPr>
          <w:rFonts w:ascii="Cambria" w:hAnsi="Cambria"/>
        </w:rPr>
      </w:pPr>
      <w:r w:rsidRPr="00CB21E7">
        <w:rPr>
          <w:rFonts w:ascii="Cambria" w:hAnsi="Cambria"/>
        </w:rPr>
        <w:t>The GSSA mission is to support students through engaged problem-solving and administrative support in an affirming and trusting environment that encourages sustainable academic, professional, and personal achievements.</w:t>
      </w:r>
    </w:p>
    <w:p w14:paraId="59C52361" w14:textId="77777777" w:rsidR="00CB21E7" w:rsidRDefault="00CB21E7" w:rsidP="00CB21E7">
      <w:pPr>
        <w:spacing w:after="0"/>
        <w:contextualSpacing/>
        <w:mirrorIndents/>
        <w:rPr>
          <w:rFonts w:ascii="Cambria" w:hAnsi="Cambria"/>
        </w:rPr>
      </w:pPr>
    </w:p>
    <w:p w14:paraId="5A619611" w14:textId="6AB9F071" w:rsidR="00CB21E7" w:rsidRDefault="00CB21E7" w:rsidP="00DB2013">
      <w:pPr>
        <w:spacing w:after="0" w:line="240" w:lineRule="auto"/>
        <w:contextualSpacing/>
        <w:mirrorIndents/>
        <w:rPr>
          <w:rFonts w:ascii="Cambria" w:hAnsi="Cambria"/>
        </w:rPr>
      </w:pPr>
      <w:r w:rsidRPr="00CB21E7">
        <w:rPr>
          <w:rFonts w:ascii="Cambria" w:hAnsi="Cambria"/>
        </w:rPr>
        <w:t>The vision of GSSA is to provide unparalleled service and consistently facilitate the success of our students.</w:t>
      </w:r>
      <w:r>
        <w:rPr>
          <w:rFonts w:ascii="Cambria" w:hAnsi="Cambria"/>
        </w:rPr>
        <w:t xml:space="preserve">  </w:t>
      </w:r>
    </w:p>
    <w:p w14:paraId="3DA68596" w14:textId="77777777" w:rsidR="00CB21E7" w:rsidRDefault="00CB21E7" w:rsidP="00DB2013">
      <w:pPr>
        <w:spacing w:after="0" w:line="240" w:lineRule="auto"/>
        <w:contextualSpacing/>
        <w:mirrorIndents/>
        <w:rPr>
          <w:rFonts w:ascii="Cambria" w:hAnsi="Cambria"/>
        </w:rPr>
      </w:pPr>
    </w:p>
    <w:p w14:paraId="510E407A" w14:textId="25EE2FA5" w:rsidR="0054719C" w:rsidRPr="00632A5D" w:rsidRDefault="006C3606" w:rsidP="00DB2013">
      <w:pPr>
        <w:spacing w:after="0" w:line="240" w:lineRule="auto"/>
        <w:contextualSpacing/>
        <w:mirrorIndents/>
        <w:rPr>
          <w:rFonts w:ascii="Cambria" w:hAnsi="Cambria"/>
        </w:rPr>
      </w:pPr>
      <w:r w:rsidRPr="00632A5D">
        <w:rPr>
          <w:rFonts w:ascii="Cambria" w:hAnsi="Cambria"/>
        </w:rPr>
        <w:t>We provide the following services:</w:t>
      </w:r>
    </w:p>
    <w:p w14:paraId="2ACC6E00" w14:textId="77777777" w:rsidR="0054719C" w:rsidRPr="00632A5D" w:rsidRDefault="0054719C" w:rsidP="00DB2013">
      <w:pPr>
        <w:spacing w:after="0" w:line="240" w:lineRule="auto"/>
        <w:contextualSpacing/>
        <w:mirrorIndents/>
        <w:rPr>
          <w:rFonts w:ascii="Cambria" w:hAnsi="Cambria"/>
        </w:rPr>
      </w:pPr>
    </w:p>
    <w:p w14:paraId="7FA4BC21" w14:textId="6F29A800"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 xml:space="preserve">Manage admissions </w:t>
      </w:r>
      <w:r w:rsidR="00EE2AF8" w:rsidRPr="00632A5D">
        <w:rPr>
          <w:rFonts w:ascii="Cambria" w:hAnsi="Cambria"/>
        </w:rPr>
        <w:t>for eight</w:t>
      </w:r>
      <w:r w:rsidRPr="00632A5D">
        <w:rPr>
          <w:rFonts w:ascii="Cambria" w:hAnsi="Cambria"/>
        </w:rPr>
        <w:t xml:space="preserve"> post-baccalaureate graduate certificate programs, four master’s degrees</w:t>
      </w:r>
      <w:r w:rsidR="00A51ADB" w:rsidRPr="00632A5D">
        <w:rPr>
          <w:rFonts w:ascii="Cambria" w:hAnsi="Cambria"/>
        </w:rPr>
        <w:t>,</w:t>
      </w:r>
      <w:r w:rsidRPr="00632A5D">
        <w:rPr>
          <w:rFonts w:ascii="Cambria" w:hAnsi="Cambria"/>
        </w:rPr>
        <w:t xml:space="preserve"> and one doctoral program</w:t>
      </w:r>
    </w:p>
    <w:p w14:paraId="6DD23ECA" w14:textId="7AC2371F"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Provide information and referral service</w:t>
      </w:r>
      <w:r w:rsidR="00245379" w:rsidRPr="00632A5D">
        <w:rPr>
          <w:rFonts w:ascii="Cambria" w:hAnsi="Cambria"/>
        </w:rPr>
        <w:t>s</w:t>
      </w:r>
      <w:r w:rsidRPr="00632A5D">
        <w:rPr>
          <w:rFonts w:ascii="Cambria" w:hAnsi="Cambria"/>
        </w:rPr>
        <w:t xml:space="preserve"> for, newly admitted</w:t>
      </w:r>
      <w:r w:rsidR="00A51ADB" w:rsidRPr="00632A5D">
        <w:rPr>
          <w:rFonts w:ascii="Cambria" w:hAnsi="Cambria"/>
        </w:rPr>
        <w:t>,</w:t>
      </w:r>
      <w:r w:rsidRPr="00632A5D">
        <w:rPr>
          <w:rFonts w:ascii="Cambria" w:hAnsi="Cambria"/>
        </w:rPr>
        <w:t xml:space="preserve"> and current graduate students</w:t>
      </w:r>
    </w:p>
    <w:p w14:paraId="35BFAE84" w14:textId="77777777"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r>
      <w:r w:rsidR="00245379" w:rsidRPr="00632A5D">
        <w:rPr>
          <w:rFonts w:ascii="Cambria" w:hAnsi="Cambria"/>
        </w:rPr>
        <w:t>Developmental a</w:t>
      </w:r>
      <w:r w:rsidRPr="00632A5D">
        <w:rPr>
          <w:rFonts w:ascii="Cambria" w:hAnsi="Cambria"/>
        </w:rPr>
        <w:t>cademic advising</w:t>
      </w:r>
    </w:p>
    <w:p w14:paraId="1596BD6C" w14:textId="77777777"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Receive, audit, and process graduation applications</w:t>
      </w:r>
    </w:p>
    <w:p w14:paraId="52ED85F1" w14:textId="77777777"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Manage the curriculum change process</w:t>
      </w:r>
    </w:p>
    <w:p w14:paraId="7D3840BE" w14:textId="77777777"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Implement policy and manage the Graduate Teaching Assistantship program</w:t>
      </w:r>
    </w:p>
    <w:p w14:paraId="7218C330" w14:textId="77777777"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Resolve cases related to academic performance and continuous enrollment</w:t>
      </w:r>
    </w:p>
    <w:p w14:paraId="3B05068B" w14:textId="77777777"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Provide administrative support to graduate program chairs</w:t>
      </w:r>
    </w:p>
    <w:p w14:paraId="4AD8D0F2" w14:textId="77777777"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Conduct orientation for new students</w:t>
      </w:r>
    </w:p>
    <w:p w14:paraId="7AD4B491" w14:textId="77777777" w:rsidR="0054719C" w:rsidRPr="00632A5D" w:rsidRDefault="006C3606" w:rsidP="00623A2E">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Encourage involvement in student associations and organizations</w:t>
      </w:r>
    </w:p>
    <w:p w14:paraId="4D202B04"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040" w:right="900" w:bottom="700" w:left="880" w:header="42362" w:footer="312" w:gutter="0"/>
          <w:cols w:space="720"/>
        </w:sectPr>
      </w:pPr>
    </w:p>
    <w:p w14:paraId="0FC298A0" w14:textId="2DED7498" w:rsidR="00AC78A3" w:rsidRDefault="006C3606" w:rsidP="00DB2013">
      <w:pPr>
        <w:spacing w:after="0" w:line="240" w:lineRule="auto"/>
        <w:contextualSpacing/>
        <w:mirrorIndents/>
        <w:rPr>
          <w:rFonts w:ascii="Cambria" w:hAnsi="Cambria"/>
          <w:b/>
          <w:bCs/>
          <w:sz w:val="32"/>
          <w:szCs w:val="32"/>
        </w:rPr>
      </w:pPr>
      <w:r w:rsidRPr="00E83E54">
        <w:rPr>
          <w:rFonts w:ascii="Cambria" w:hAnsi="Cambria"/>
          <w:b/>
          <w:bCs/>
          <w:sz w:val="32"/>
          <w:szCs w:val="32"/>
        </w:rPr>
        <w:lastRenderedPageBreak/>
        <w:t>Our Team</w:t>
      </w:r>
    </w:p>
    <w:p w14:paraId="099EAD9C" w14:textId="77777777" w:rsidR="005B05F9" w:rsidRPr="00AC78A3" w:rsidRDefault="005B05F9" w:rsidP="00DB2013">
      <w:pPr>
        <w:spacing w:after="0" w:line="240" w:lineRule="auto"/>
        <w:contextualSpacing/>
        <w:mirrorIndents/>
        <w:rPr>
          <w:rFonts w:ascii="Cambria" w:hAnsi="Cambria"/>
          <w:b/>
          <w:bCs/>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200"/>
      </w:tblGrid>
      <w:tr w:rsidR="00AC78A3" w14:paraId="2B2806DC" w14:textId="77777777" w:rsidTr="005B05F9">
        <w:trPr>
          <w:trHeight w:val="2220"/>
        </w:trPr>
        <w:tc>
          <w:tcPr>
            <w:tcW w:w="2790" w:type="dxa"/>
            <w:shd w:val="clear" w:color="auto" w:fill="DAEEF3" w:themeFill="accent5" w:themeFillTint="33"/>
            <w:vAlign w:val="center"/>
          </w:tcPr>
          <w:p w14:paraId="2FF26275" w14:textId="63729535" w:rsidR="00AC78A3" w:rsidRDefault="00AC78A3" w:rsidP="00DB2013">
            <w:pPr>
              <w:contextualSpacing/>
              <w:mirrorIndents/>
              <w:rPr>
                <w:rFonts w:ascii="Cambria" w:hAnsi="Cambria"/>
              </w:rPr>
            </w:pPr>
            <w:r>
              <w:rPr>
                <w:noProof/>
              </w:rPr>
              <w:drawing>
                <wp:anchor distT="0" distB="0" distL="114300" distR="114300" simplePos="0" relativeHeight="251685887" behindDoc="0" locked="0" layoutInCell="1" allowOverlap="1" wp14:anchorId="4408A254" wp14:editId="42612CCC">
                  <wp:simplePos x="0" y="0"/>
                  <wp:positionH relativeFrom="margin">
                    <wp:posOffset>179705</wp:posOffset>
                  </wp:positionH>
                  <wp:positionV relativeFrom="margin">
                    <wp:posOffset>139700</wp:posOffset>
                  </wp:positionV>
                  <wp:extent cx="1277620" cy="1789430"/>
                  <wp:effectExtent l="0" t="0" r="5080" b="1270"/>
                  <wp:wrapSquare wrapText="bothSides"/>
                  <wp:docPr id="223" name="Picture 223" descr="Denia Lee-Hing,Ed.D., is the director of the Office of Graduate Stud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nia Lee-Hing,Ed.D., is the director of the Office of Graduate Studies.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77620" cy="17894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00" w:type="dxa"/>
            <w:vAlign w:val="center"/>
          </w:tcPr>
          <w:p w14:paraId="5823EF3C" w14:textId="77777777" w:rsidR="00AC78A3" w:rsidRPr="00632A5D" w:rsidRDefault="00AC78A3" w:rsidP="00DB2013">
            <w:pPr>
              <w:contextualSpacing/>
              <w:mirrorIndents/>
              <w:rPr>
                <w:rFonts w:ascii="Cambria" w:hAnsi="Cambria"/>
              </w:rPr>
            </w:pPr>
            <w:proofErr w:type="spellStart"/>
            <w:r w:rsidRPr="00632A5D">
              <w:rPr>
                <w:rFonts w:ascii="Cambria" w:hAnsi="Cambria"/>
              </w:rPr>
              <w:t>Denia</w:t>
            </w:r>
            <w:proofErr w:type="spellEnd"/>
            <w:r w:rsidRPr="00632A5D">
              <w:rPr>
                <w:rFonts w:ascii="Cambria" w:hAnsi="Cambria"/>
              </w:rPr>
              <w:t xml:space="preserve"> A. Lee-Hing, Ed.D.</w:t>
            </w:r>
          </w:p>
          <w:p w14:paraId="759DBD97" w14:textId="77777777" w:rsidR="00AC78A3" w:rsidRPr="00632A5D" w:rsidRDefault="00AC78A3" w:rsidP="00DB2013">
            <w:pPr>
              <w:contextualSpacing/>
              <w:mirrorIndents/>
              <w:rPr>
                <w:rFonts w:ascii="Cambria" w:hAnsi="Cambria"/>
              </w:rPr>
            </w:pPr>
            <w:r w:rsidRPr="00632A5D">
              <w:rPr>
                <w:rFonts w:ascii="Cambria" w:hAnsi="Cambria"/>
              </w:rPr>
              <w:t>Director of Graduate Studies</w:t>
            </w:r>
          </w:p>
          <w:p w14:paraId="3F7F402B" w14:textId="77777777" w:rsidR="00AC78A3" w:rsidRPr="00632A5D" w:rsidRDefault="00AC78A3" w:rsidP="00DB2013">
            <w:pPr>
              <w:contextualSpacing/>
              <w:mirrorIndents/>
              <w:rPr>
                <w:rFonts w:ascii="Cambria" w:hAnsi="Cambria"/>
              </w:rPr>
            </w:pPr>
            <w:r w:rsidRPr="00632A5D">
              <w:rPr>
                <w:rFonts w:ascii="Cambria" w:hAnsi="Cambria"/>
              </w:rPr>
              <w:t>Raleigh Building, Room 1009A</w:t>
            </w:r>
          </w:p>
          <w:p w14:paraId="0FCD8445" w14:textId="77777777" w:rsidR="00AC78A3" w:rsidRPr="00632A5D" w:rsidRDefault="00AC78A3" w:rsidP="00DB2013">
            <w:pPr>
              <w:contextualSpacing/>
              <w:mirrorIndents/>
              <w:rPr>
                <w:rFonts w:ascii="Cambria" w:hAnsi="Cambria"/>
              </w:rPr>
            </w:pPr>
            <w:r w:rsidRPr="00632A5D">
              <w:rPr>
                <w:rFonts w:ascii="Cambria" w:hAnsi="Cambria"/>
              </w:rPr>
              <w:t>(804) 827-1430</w:t>
            </w:r>
          </w:p>
          <w:p w14:paraId="5A580BF4" w14:textId="77777777" w:rsidR="00AC78A3" w:rsidRPr="00632A5D" w:rsidRDefault="00AC78A3" w:rsidP="00DB2013">
            <w:pPr>
              <w:contextualSpacing/>
              <w:mirrorIndents/>
              <w:rPr>
                <w:rFonts w:ascii="Cambria" w:hAnsi="Cambria"/>
              </w:rPr>
            </w:pPr>
            <w:r w:rsidRPr="00632A5D">
              <w:rPr>
                <w:rFonts w:ascii="Cambria" w:hAnsi="Cambria"/>
              </w:rPr>
              <w:t>dleehing@vcu.edu</w:t>
            </w:r>
          </w:p>
          <w:p w14:paraId="00B7EDBC" w14:textId="77777777" w:rsidR="00AC78A3" w:rsidRDefault="00AC78A3" w:rsidP="00DB2013">
            <w:pPr>
              <w:contextualSpacing/>
              <w:mirrorIndents/>
              <w:rPr>
                <w:rFonts w:ascii="Cambria" w:hAnsi="Cambria"/>
              </w:rPr>
            </w:pPr>
          </w:p>
        </w:tc>
      </w:tr>
      <w:tr w:rsidR="005B05F9" w14:paraId="4CC50FE2" w14:textId="77777777" w:rsidTr="005B05F9">
        <w:tc>
          <w:tcPr>
            <w:tcW w:w="2790" w:type="dxa"/>
            <w:shd w:val="clear" w:color="auto" w:fill="B6DDE8" w:themeFill="accent5" w:themeFillTint="66"/>
            <w:vAlign w:val="center"/>
          </w:tcPr>
          <w:p w14:paraId="3D26B90F" w14:textId="77777777" w:rsidR="005B05F9" w:rsidRDefault="005B05F9" w:rsidP="00DB2013">
            <w:pPr>
              <w:contextualSpacing/>
              <w:mirrorIndents/>
              <w:rPr>
                <w:noProof/>
              </w:rPr>
            </w:pPr>
          </w:p>
        </w:tc>
        <w:tc>
          <w:tcPr>
            <w:tcW w:w="7200" w:type="dxa"/>
            <w:vAlign w:val="center"/>
          </w:tcPr>
          <w:p w14:paraId="5E52F62B" w14:textId="25005837" w:rsidR="005B05F9" w:rsidRDefault="005B05F9" w:rsidP="00DB2013">
            <w:pPr>
              <w:contextualSpacing/>
              <w:mirrorIndents/>
              <w:rPr>
                <w:rFonts w:ascii="Cambria" w:hAnsi="Cambria"/>
              </w:rPr>
            </w:pPr>
          </w:p>
          <w:p w14:paraId="1945021C" w14:textId="77777777" w:rsidR="005B05F9" w:rsidRDefault="005B05F9" w:rsidP="00DB2013">
            <w:pPr>
              <w:contextualSpacing/>
              <w:mirrorIndents/>
              <w:rPr>
                <w:rFonts w:ascii="Cambria" w:hAnsi="Cambria"/>
              </w:rPr>
            </w:pPr>
          </w:p>
          <w:p w14:paraId="42F243DC" w14:textId="6CBB08F1" w:rsidR="005B05F9" w:rsidRDefault="005B05F9" w:rsidP="00DB2013">
            <w:pPr>
              <w:contextualSpacing/>
              <w:mirrorIndents/>
              <w:rPr>
                <w:rFonts w:ascii="Cambria" w:hAnsi="Cambria"/>
              </w:rPr>
            </w:pPr>
            <w:r>
              <w:rPr>
                <w:rFonts w:ascii="Cambria" w:hAnsi="Cambria"/>
              </w:rPr>
              <w:t>Vacant</w:t>
            </w:r>
          </w:p>
          <w:p w14:paraId="4CAB1BCF" w14:textId="77777777" w:rsidR="005B05F9" w:rsidRDefault="005B05F9" w:rsidP="00DB2013">
            <w:pPr>
              <w:contextualSpacing/>
              <w:mirrorIndents/>
              <w:rPr>
                <w:rFonts w:ascii="Cambria" w:hAnsi="Cambria"/>
              </w:rPr>
            </w:pPr>
            <w:r>
              <w:rPr>
                <w:rFonts w:ascii="Cambria" w:hAnsi="Cambria"/>
              </w:rPr>
              <w:t>Senior Academic Advisor</w:t>
            </w:r>
          </w:p>
          <w:p w14:paraId="287C1A81" w14:textId="2FBAA9C3" w:rsidR="005B05F9" w:rsidRDefault="005B05F9" w:rsidP="00DB2013">
            <w:pPr>
              <w:contextualSpacing/>
              <w:mirrorIndents/>
              <w:rPr>
                <w:rFonts w:ascii="Cambria" w:hAnsi="Cambria"/>
              </w:rPr>
            </w:pPr>
          </w:p>
          <w:p w14:paraId="270F6506" w14:textId="14A36016" w:rsidR="005B05F9" w:rsidRDefault="005B05F9" w:rsidP="00DB2013">
            <w:pPr>
              <w:contextualSpacing/>
              <w:mirrorIndents/>
              <w:rPr>
                <w:rFonts w:ascii="Cambria" w:hAnsi="Cambria"/>
              </w:rPr>
            </w:pPr>
          </w:p>
          <w:p w14:paraId="5AA9FBB7" w14:textId="462A7F82" w:rsidR="005B05F9" w:rsidRDefault="005B05F9" w:rsidP="00DB2013">
            <w:pPr>
              <w:contextualSpacing/>
              <w:mirrorIndents/>
              <w:rPr>
                <w:rFonts w:ascii="Cambria" w:hAnsi="Cambria"/>
              </w:rPr>
            </w:pPr>
          </w:p>
          <w:p w14:paraId="676A8ADF" w14:textId="7D5E7562" w:rsidR="005B05F9" w:rsidRDefault="005B05F9" w:rsidP="00DB2013">
            <w:pPr>
              <w:contextualSpacing/>
              <w:mirrorIndents/>
              <w:rPr>
                <w:rFonts w:ascii="Cambria" w:hAnsi="Cambria"/>
              </w:rPr>
            </w:pPr>
          </w:p>
          <w:p w14:paraId="2BCA31C8" w14:textId="06E47ED5" w:rsidR="005B05F9" w:rsidRDefault="005B05F9" w:rsidP="00DB2013">
            <w:pPr>
              <w:contextualSpacing/>
              <w:mirrorIndents/>
              <w:rPr>
                <w:rFonts w:ascii="Cambria" w:hAnsi="Cambria"/>
              </w:rPr>
            </w:pPr>
          </w:p>
          <w:p w14:paraId="06E25533" w14:textId="77777777" w:rsidR="005B05F9" w:rsidRDefault="005B05F9" w:rsidP="00DB2013">
            <w:pPr>
              <w:contextualSpacing/>
              <w:mirrorIndents/>
              <w:rPr>
                <w:rFonts w:ascii="Cambria" w:hAnsi="Cambria"/>
              </w:rPr>
            </w:pPr>
          </w:p>
          <w:p w14:paraId="11964440" w14:textId="5B56B574" w:rsidR="005B05F9" w:rsidRPr="00632A5D" w:rsidRDefault="005B05F9" w:rsidP="00DB2013">
            <w:pPr>
              <w:contextualSpacing/>
              <w:mirrorIndents/>
              <w:rPr>
                <w:rFonts w:ascii="Cambria" w:hAnsi="Cambria"/>
              </w:rPr>
            </w:pPr>
          </w:p>
        </w:tc>
      </w:tr>
      <w:tr w:rsidR="005B05F9" w14:paraId="4D780AEC" w14:textId="77777777" w:rsidTr="005B05F9">
        <w:tc>
          <w:tcPr>
            <w:tcW w:w="2790" w:type="dxa"/>
            <w:shd w:val="clear" w:color="auto" w:fill="DAEEF3" w:themeFill="accent5" w:themeFillTint="33"/>
            <w:vAlign w:val="center"/>
          </w:tcPr>
          <w:p w14:paraId="6B077AAC" w14:textId="77777777" w:rsidR="005B05F9" w:rsidRDefault="005B05F9" w:rsidP="00DB2013">
            <w:pPr>
              <w:contextualSpacing/>
              <w:mirrorIndents/>
              <w:rPr>
                <w:noProof/>
              </w:rPr>
            </w:pPr>
          </w:p>
        </w:tc>
        <w:tc>
          <w:tcPr>
            <w:tcW w:w="7200" w:type="dxa"/>
            <w:vAlign w:val="center"/>
          </w:tcPr>
          <w:p w14:paraId="60F3F8AC" w14:textId="2BEF92DF" w:rsidR="005B05F9" w:rsidRDefault="005B05F9" w:rsidP="00DB2013">
            <w:pPr>
              <w:contextualSpacing/>
              <w:mirrorIndents/>
              <w:rPr>
                <w:rFonts w:ascii="Cambria" w:hAnsi="Cambria"/>
              </w:rPr>
            </w:pPr>
          </w:p>
          <w:p w14:paraId="20E248DC" w14:textId="77777777" w:rsidR="00F87354" w:rsidRDefault="00F87354" w:rsidP="00DB2013">
            <w:pPr>
              <w:contextualSpacing/>
              <w:mirrorIndents/>
              <w:rPr>
                <w:rFonts w:ascii="Cambria" w:hAnsi="Cambria"/>
              </w:rPr>
            </w:pPr>
          </w:p>
          <w:p w14:paraId="0BAACB47" w14:textId="33EB3243" w:rsidR="005B05F9" w:rsidRDefault="005B05F9" w:rsidP="00DB2013">
            <w:pPr>
              <w:contextualSpacing/>
              <w:mirrorIndents/>
              <w:rPr>
                <w:rFonts w:ascii="Cambria" w:hAnsi="Cambria"/>
              </w:rPr>
            </w:pPr>
            <w:r>
              <w:rPr>
                <w:rFonts w:ascii="Cambria" w:hAnsi="Cambria"/>
              </w:rPr>
              <w:t>Tammy R. Martin</w:t>
            </w:r>
          </w:p>
          <w:p w14:paraId="0DFCA70D" w14:textId="77777777" w:rsidR="005B05F9" w:rsidRDefault="005B05F9" w:rsidP="00DB2013">
            <w:pPr>
              <w:contextualSpacing/>
              <w:mirrorIndents/>
              <w:rPr>
                <w:rFonts w:ascii="Cambria" w:hAnsi="Cambria"/>
              </w:rPr>
            </w:pPr>
            <w:r>
              <w:rPr>
                <w:rFonts w:ascii="Cambria" w:hAnsi="Cambria"/>
              </w:rPr>
              <w:t>Senior Program Assistant</w:t>
            </w:r>
          </w:p>
          <w:p w14:paraId="607B0CD9" w14:textId="77777777" w:rsidR="005B05F9" w:rsidRDefault="005B05F9" w:rsidP="00DB2013">
            <w:pPr>
              <w:contextualSpacing/>
              <w:mirrorIndents/>
              <w:rPr>
                <w:rFonts w:ascii="Cambria" w:hAnsi="Cambria"/>
              </w:rPr>
            </w:pPr>
            <w:r>
              <w:rPr>
                <w:rFonts w:ascii="Cambria" w:hAnsi="Cambria"/>
              </w:rPr>
              <w:t>Raleigh Building, Room 1009</w:t>
            </w:r>
          </w:p>
          <w:p w14:paraId="7F8C5354" w14:textId="77777777" w:rsidR="005B05F9" w:rsidRDefault="005B05F9" w:rsidP="00DB2013">
            <w:pPr>
              <w:contextualSpacing/>
              <w:mirrorIndents/>
              <w:rPr>
                <w:rFonts w:ascii="Cambria" w:hAnsi="Cambria"/>
              </w:rPr>
            </w:pPr>
            <w:r>
              <w:rPr>
                <w:rFonts w:ascii="Cambria" w:hAnsi="Cambria"/>
              </w:rPr>
              <w:t>(804) 827-0174</w:t>
            </w:r>
          </w:p>
          <w:p w14:paraId="253534A1" w14:textId="0A97D181" w:rsidR="005B05F9" w:rsidRDefault="005B05F9" w:rsidP="00DB2013">
            <w:pPr>
              <w:contextualSpacing/>
              <w:mirrorIndents/>
              <w:rPr>
                <w:rFonts w:ascii="Cambria" w:hAnsi="Cambria"/>
              </w:rPr>
            </w:pPr>
            <w:hyperlink r:id="rId24" w:history="1">
              <w:r w:rsidRPr="00303E71">
                <w:rPr>
                  <w:rStyle w:val="Hyperlink"/>
                  <w:rFonts w:ascii="Cambria" w:hAnsi="Cambria"/>
                </w:rPr>
                <w:t>martintr3@vcu.edu</w:t>
              </w:r>
            </w:hyperlink>
          </w:p>
          <w:p w14:paraId="7D4CEE5E" w14:textId="0B61884F" w:rsidR="005B05F9" w:rsidRDefault="005B05F9" w:rsidP="00DB2013">
            <w:pPr>
              <w:contextualSpacing/>
              <w:mirrorIndents/>
              <w:rPr>
                <w:rFonts w:ascii="Cambria" w:hAnsi="Cambria"/>
              </w:rPr>
            </w:pPr>
          </w:p>
          <w:p w14:paraId="37B6F16D" w14:textId="0058BB51" w:rsidR="005B05F9" w:rsidRDefault="005B05F9" w:rsidP="00DB2013">
            <w:pPr>
              <w:contextualSpacing/>
              <w:mirrorIndents/>
              <w:rPr>
                <w:rFonts w:ascii="Cambria" w:hAnsi="Cambria"/>
              </w:rPr>
            </w:pPr>
          </w:p>
          <w:p w14:paraId="09F7C523" w14:textId="77777777" w:rsidR="005B05F9" w:rsidRDefault="005B05F9" w:rsidP="00DB2013">
            <w:pPr>
              <w:contextualSpacing/>
              <w:mirrorIndents/>
              <w:rPr>
                <w:rFonts w:ascii="Cambria" w:hAnsi="Cambria"/>
              </w:rPr>
            </w:pPr>
          </w:p>
          <w:p w14:paraId="18FA1804" w14:textId="6C26BD33" w:rsidR="005B05F9" w:rsidRDefault="005B05F9" w:rsidP="00DB2013">
            <w:pPr>
              <w:contextualSpacing/>
              <w:mirrorIndents/>
              <w:rPr>
                <w:rFonts w:ascii="Cambria" w:hAnsi="Cambria"/>
              </w:rPr>
            </w:pPr>
          </w:p>
        </w:tc>
      </w:tr>
    </w:tbl>
    <w:p w14:paraId="0F887E42" w14:textId="026074C2" w:rsidR="00AC78A3" w:rsidRDefault="00AC78A3" w:rsidP="00DB2013">
      <w:pPr>
        <w:spacing w:after="0" w:line="240" w:lineRule="auto"/>
        <w:contextualSpacing/>
        <w:mirrorIndents/>
        <w:rPr>
          <w:rFonts w:ascii="Cambria" w:hAnsi="Cambria"/>
        </w:rPr>
      </w:pPr>
    </w:p>
    <w:p w14:paraId="0580BB96" w14:textId="1039959E" w:rsidR="00245379" w:rsidRPr="00632A5D" w:rsidRDefault="00245379" w:rsidP="00DB2013">
      <w:pPr>
        <w:spacing w:after="0" w:line="240" w:lineRule="auto"/>
        <w:contextualSpacing/>
        <w:mirrorIndents/>
        <w:rPr>
          <w:rFonts w:ascii="Cambria" w:hAnsi="Cambria"/>
        </w:rPr>
      </w:pPr>
    </w:p>
    <w:p w14:paraId="3A687A97" w14:textId="3C08151D" w:rsidR="00CB182B" w:rsidRPr="00632A5D" w:rsidRDefault="00CB182B" w:rsidP="00DB2013">
      <w:pPr>
        <w:spacing w:after="0" w:line="240" w:lineRule="auto"/>
        <w:contextualSpacing/>
        <w:mirrorIndents/>
        <w:rPr>
          <w:rFonts w:ascii="Cambria" w:hAnsi="Cambria"/>
        </w:rPr>
      </w:pPr>
    </w:p>
    <w:p w14:paraId="0AB77FE8" w14:textId="77777777" w:rsidR="00F21BD1" w:rsidRPr="00632A5D" w:rsidRDefault="00F21BD1" w:rsidP="00DB2013">
      <w:pPr>
        <w:spacing w:after="0" w:line="240" w:lineRule="auto"/>
        <w:contextualSpacing/>
        <w:mirrorIndents/>
        <w:rPr>
          <w:rFonts w:ascii="Cambria" w:hAnsi="Cambria"/>
        </w:rPr>
        <w:sectPr w:rsidR="00F21BD1" w:rsidRPr="00632A5D">
          <w:pgSz w:w="12240" w:h="15840"/>
          <w:pgMar w:top="1020" w:right="1360" w:bottom="500" w:left="880" w:header="42362" w:footer="312" w:gutter="0"/>
          <w:cols w:space="720"/>
        </w:sectPr>
      </w:pPr>
    </w:p>
    <w:p w14:paraId="429F26B0" w14:textId="77777777" w:rsidR="0054719C" w:rsidRPr="00632A5D" w:rsidRDefault="007D6814" w:rsidP="00DB2013">
      <w:pPr>
        <w:spacing w:after="0" w:line="240" w:lineRule="auto"/>
        <w:contextualSpacing/>
        <w:mirrorIndents/>
        <w:rPr>
          <w:rFonts w:ascii="Cambria" w:hAnsi="Cambria"/>
        </w:rPr>
      </w:pPr>
      <w:r w:rsidRPr="00632A5D">
        <w:rPr>
          <w:rFonts w:ascii="Cambria" w:hAnsi="Cambria"/>
          <w:noProof/>
        </w:rPr>
        <w:lastRenderedPageBreak/>
        <mc:AlternateContent>
          <mc:Choice Requires="wps">
            <w:drawing>
              <wp:anchor distT="0" distB="0" distL="114300" distR="114300" simplePos="0" relativeHeight="251650560" behindDoc="1" locked="0" layoutInCell="1" allowOverlap="1" wp14:anchorId="013C35FA" wp14:editId="7DEF588F">
                <wp:simplePos x="0" y="0"/>
                <wp:positionH relativeFrom="page">
                  <wp:posOffset>0</wp:posOffset>
                </wp:positionH>
                <wp:positionV relativeFrom="page">
                  <wp:posOffset>0</wp:posOffset>
                </wp:positionV>
                <wp:extent cx="7772400" cy="10058400"/>
                <wp:effectExtent l="0" t="0" r="0" b="0"/>
                <wp:wrapNone/>
                <wp:docPr id="28"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836CC" w14:textId="77777777" w:rsidR="009B08BB" w:rsidRDefault="009B08BB">
                            <w:pPr>
                              <w:spacing w:after="0" w:line="200" w:lineRule="exact"/>
                              <w:rPr>
                                <w:sz w:val="20"/>
                                <w:szCs w:val="20"/>
                              </w:rPr>
                            </w:pPr>
                          </w:p>
                          <w:p w14:paraId="33FB2838" w14:textId="77777777" w:rsidR="009B08BB" w:rsidRDefault="009B08BB">
                            <w:pPr>
                              <w:spacing w:after="0" w:line="200" w:lineRule="exact"/>
                              <w:rPr>
                                <w:sz w:val="20"/>
                                <w:szCs w:val="20"/>
                              </w:rPr>
                            </w:pPr>
                          </w:p>
                          <w:p w14:paraId="4542CCB4" w14:textId="77777777" w:rsidR="009B08BB" w:rsidRDefault="009B08BB">
                            <w:pPr>
                              <w:spacing w:after="0" w:line="200" w:lineRule="exact"/>
                              <w:rPr>
                                <w:sz w:val="20"/>
                                <w:szCs w:val="20"/>
                              </w:rPr>
                            </w:pPr>
                          </w:p>
                          <w:p w14:paraId="2EB3DF7F" w14:textId="77777777" w:rsidR="009B08BB" w:rsidRDefault="009B08BB">
                            <w:pPr>
                              <w:spacing w:after="0" w:line="200" w:lineRule="exact"/>
                              <w:rPr>
                                <w:sz w:val="20"/>
                                <w:szCs w:val="20"/>
                              </w:rPr>
                            </w:pPr>
                          </w:p>
                          <w:p w14:paraId="4591D744" w14:textId="77777777" w:rsidR="009B08BB" w:rsidRDefault="009B08BB">
                            <w:pPr>
                              <w:spacing w:after="0" w:line="200" w:lineRule="exact"/>
                              <w:rPr>
                                <w:sz w:val="20"/>
                                <w:szCs w:val="20"/>
                              </w:rPr>
                            </w:pPr>
                          </w:p>
                          <w:p w14:paraId="06FC142A" w14:textId="77777777" w:rsidR="009B08BB" w:rsidRDefault="009B08BB">
                            <w:pPr>
                              <w:spacing w:after="0" w:line="200" w:lineRule="exact"/>
                              <w:rPr>
                                <w:sz w:val="20"/>
                                <w:szCs w:val="20"/>
                              </w:rPr>
                            </w:pPr>
                          </w:p>
                          <w:p w14:paraId="0F9E352D" w14:textId="77777777" w:rsidR="009B08BB" w:rsidRDefault="009B08BB">
                            <w:pPr>
                              <w:spacing w:after="0" w:line="200" w:lineRule="exact"/>
                              <w:rPr>
                                <w:sz w:val="20"/>
                                <w:szCs w:val="20"/>
                              </w:rPr>
                            </w:pPr>
                          </w:p>
                          <w:p w14:paraId="436AAF60" w14:textId="77777777" w:rsidR="009B08BB" w:rsidRDefault="009B08BB">
                            <w:pPr>
                              <w:spacing w:after="0" w:line="200" w:lineRule="exact"/>
                              <w:rPr>
                                <w:sz w:val="20"/>
                                <w:szCs w:val="20"/>
                              </w:rPr>
                            </w:pPr>
                          </w:p>
                          <w:p w14:paraId="6ED6E045" w14:textId="77777777" w:rsidR="009B08BB" w:rsidRDefault="009B08BB">
                            <w:pPr>
                              <w:spacing w:after="0" w:line="200" w:lineRule="exact"/>
                              <w:rPr>
                                <w:sz w:val="20"/>
                                <w:szCs w:val="20"/>
                              </w:rPr>
                            </w:pPr>
                          </w:p>
                          <w:p w14:paraId="4466B492" w14:textId="77777777" w:rsidR="009B08BB" w:rsidRDefault="009B08BB">
                            <w:pPr>
                              <w:spacing w:after="0" w:line="200" w:lineRule="exact"/>
                              <w:rPr>
                                <w:sz w:val="20"/>
                                <w:szCs w:val="20"/>
                              </w:rPr>
                            </w:pPr>
                          </w:p>
                          <w:p w14:paraId="332A2878" w14:textId="77777777" w:rsidR="009B08BB" w:rsidRDefault="009B08BB">
                            <w:pPr>
                              <w:spacing w:after="0" w:line="200" w:lineRule="exact"/>
                              <w:rPr>
                                <w:sz w:val="20"/>
                                <w:szCs w:val="20"/>
                              </w:rPr>
                            </w:pPr>
                          </w:p>
                          <w:p w14:paraId="735F5EDB" w14:textId="77777777" w:rsidR="009B08BB" w:rsidRDefault="009B08BB">
                            <w:pPr>
                              <w:spacing w:after="0" w:line="200" w:lineRule="exact"/>
                              <w:rPr>
                                <w:sz w:val="20"/>
                                <w:szCs w:val="20"/>
                              </w:rPr>
                            </w:pPr>
                          </w:p>
                          <w:p w14:paraId="2CC6DA8A" w14:textId="77777777" w:rsidR="009B08BB" w:rsidRDefault="009B08BB">
                            <w:pPr>
                              <w:spacing w:after="0" w:line="200" w:lineRule="exact"/>
                              <w:rPr>
                                <w:sz w:val="20"/>
                                <w:szCs w:val="20"/>
                              </w:rPr>
                            </w:pPr>
                          </w:p>
                          <w:p w14:paraId="63BAB806" w14:textId="77777777" w:rsidR="009B08BB" w:rsidRDefault="009B08BB">
                            <w:pPr>
                              <w:spacing w:after="0" w:line="200" w:lineRule="exact"/>
                              <w:rPr>
                                <w:sz w:val="20"/>
                                <w:szCs w:val="20"/>
                              </w:rPr>
                            </w:pPr>
                          </w:p>
                          <w:p w14:paraId="0D329A7F" w14:textId="77777777" w:rsidR="009B08BB" w:rsidRDefault="009B08BB">
                            <w:pPr>
                              <w:spacing w:after="0" w:line="200" w:lineRule="exact"/>
                              <w:rPr>
                                <w:sz w:val="20"/>
                                <w:szCs w:val="20"/>
                              </w:rPr>
                            </w:pPr>
                          </w:p>
                          <w:p w14:paraId="695DA538" w14:textId="77777777" w:rsidR="009B08BB" w:rsidRDefault="009B08BB">
                            <w:pPr>
                              <w:spacing w:after="0" w:line="200" w:lineRule="exact"/>
                              <w:rPr>
                                <w:sz w:val="20"/>
                                <w:szCs w:val="20"/>
                              </w:rPr>
                            </w:pPr>
                          </w:p>
                          <w:p w14:paraId="48984031" w14:textId="77777777" w:rsidR="009B08BB" w:rsidRDefault="009B08BB">
                            <w:pPr>
                              <w:spacing w:after="0" w:line="200" w:lineRule="exact"/>
                              <w:rPr>
                                <w:sz w:val="20"/>
                                <w:szCs w:val="20"/>
                              </w:rPr>
                            </w:pPr>
                          </w:p>
                          <w:p w14:paraId="13E37264" w14:textId="77777777" w:rsidR="009B08BB" w:rsidRDefault="009B08BB">
                            <w:pPr>
                              <w:spacing w:after="0" w:line="200" w:lineRule="exact"/>
                              <w:rPr>
                                <w:sz w:val="20"/>
                                <w:szCs w:val="20"/>
                              </w:rPr>
                            </w:pPr>
                          </w:p>
                          <w:p w14:paraId="17A830F6" w14:textId="77777777" w:rsidR="009B08BB" w:rsidRDefault="009B08BB">
                            <w:pPr>
                              <w:spacing w:after="0" w:line="200" w:lineRule="exact"/>
                              <w:rPr>
                                <w:sz w:val="20"/>
                                <w:szCs w:val="20"/>
                              </w:rPr>
                            </w:pPr>
                          </w:p>
                          <w:p w14:paraId="2A6AFD8C" w14:textId="77777777" w:rsidR="009B08BB" w:rsidRDefault="009B08BB">
                            <w:pPr>
                              <w:spacing w:after="0" w:line="200" w:lineRule="exact"/>
                              <w:rPr>
                                <w:sz w:val="20"/>
                                <w:szCs w:val="20"/>
                              </w:rPr>
                            </w:pPr>
                          </w:p>
                          <w:p w14:paraId="658DB5D4" w14:textId="77777777" w:rsidR="009B08BB" w:rsidRDefault="009B08BB">
                            <w:pPr>
                              <w:spacing w:after="0" w:line="200" w:lineRule="exact"/>
                              <w:rPr>
                                <w:sz w:val="20"/>
                                <w:szCs w:val="20"/>
                              </w:rPr>
                            </w:pPr>
                          </w:p>
                          <w:p w14:paraId="08857B48" w14:textId="77777777" w:rsidR="009B08BB" w:rsidRDefault="009B08BB">
                            <w:pPr>
                              <w:spacing w:after="0" w:line="200" w:lineRule="exact"/>
                              <w:rPr>
                                <w:sz w:val="20"/>
                                <w:szCs w:val="20"/>
                              </w:rPr>
                            </w:pPr>
                          </w:p>
                          <w:p w14:paraId="03D736E7" w14:textId="77777777" w:rsidR="009B08BB" w:rsidRDefault="009B08BB">
                            <w:pPr>
                              <w:spacing w:after="0" w:line="200" w:lineRule="exact"/>
                              <w:rPr>
                                <w:sz w:val="20"/>
                                <w:szCs w:val="20"/>
                              </w:rPr>
                            </w:pPr>
                          </w:p>
                          <w:p w14:paraId="7261E2CE" w14:textId="77777777" w:rsidR="009B08BB" w:rsidRDefault="009B08BB">
                            <w:pPr>
                              <w:spacing w:after="0" w:line="200" w:lineRule="exact"/>
                              <w:rPr>
                                <w:sz w:val="20"/>
                                <w:szCs w:val="20"/>
                              </w:rPr>
                            </w:pPr>
                          </w:p>
                          <w:p w14:paraId="3046DD17" w14:textId="77777777" w:rsidR="009B08BB" w:rsidRDefault="009B08BB">
                            <w:pPr>
                              <w:spacing w:after="0" w:line="200" w:lineRule="exact"/>
                              <w:rPr>
                                <w:sz w:val="20"/>
                                <w:szCs w:val="20"/>
                              </w:rPr>
                            </w:pPr>
                          </w:p>
                          <w:p w14:paraId="299C96B2" w14:textId="77777777" w:rsidR="009B08BB" w:rsidRDefault="009B08BB">
                            <w:pPr>
                              <w:spacing w:after="0" w:line="200" w:lineRule="exact"/>
                              <w:rPr>
                                <w:sz w:val="20"/>
                                <w:szCs w:val="20"/>
                              </w:rPr>
                            </w:pPr>
                          </w:p>
                          <w:p w14:paraId="774DEE3F" w14:textId="77777777" w:rsidR="009B08BB" w:rsidRDefault="009B08BB">
                            <w:pPr>
                              <w:spacing w:after="0" w:line="200" w:lineRule="exact"/>
                              <w:rPr>
                                <w:sz w:val="20"/>
                                <w:szCs w:val="20"/>
                              </w:rPr>
                            </w:pPr>
                          </w:p>
                          <w:p w14:paraId="03B9E0F3" w14:textId="77777777" w:rsidR="009B08BB" w:rsidRDefault="009B08BB">
                            <w:pPr>
                              <w:spacing w:after="0" w:line="200" w:lineRule="exact"/>
                              <w:rPr>
                                <w:sz w:val="20"/>
                                <w:szCs w:val="20"/>
                              </w:rPr>
                            </w:pPr>
                          </w:p>
                          <w:p w14:paraId="0CF779B6" w14:textId="77777777" w:rsidR="009B08BB" w:rsidRDefault="009B08BB">
                            <w:pPr>
                              <w:spacing w:after="0" w:line="200" w:lineRule="exact"/>
                              <w:rPr>
                                <w:sz w:val="20"/>
                                <w:szCs w:val="20"/>
                              </w:rPr>
                            </w:pPr>
                          </w:p>
                          <w:p w14:paraId="0D04EDC6" w14:textId="77777777" w:rsidR="009B08BB" w:rsidRDefault="009B08BB">
                            <w:pPr>
                              <w:spacing w:after="0" w:line="200" w:lineRule="exact"/>
                              <w:rPr>
                                <w:sz w:val="20"/>
                                <w:szCs w:val="20"/>
                              </w:rPr>
                            </w:pPr>
                          </w:p>
                          <w:p w14:paraId="11227051" w14:textId="77777777" w:rsidR="009B08BB" w:rsidRDefault="009B08BB">
                            <w:pPr>
                              <w:spacing w:after="0" w:line="200" w:lineRule="exact"/>
                              <w:rPr>
                                <w:sz w:val="20"/>
                                <w:szCs w:val="20"/>
                              </w:rPr>
                            </w:pPr>
                          </w:p>
                          <w:p w14:paraId="713B8D6B" w14:textId="77777777" w:rsidR="009B08BB" w:rsidRDefault="009B08BB">
                            <w:pPr>
                              <w:spacing w:after="0" w:line="200" w:lineRule="exact"/>
                              <w:rPr>
                                <w:sz w:val="20"/>
                                <w:szCs w:val="20"/>
                              </w:rPr>
                            </w:pPr>
                          </w:p>
                          <w:p w14:paraId="14AD3257" w14:textId="77777777" w:rsidR="009B08BB" w:rsidRDefault="009B08BB">
                            <w:pPr>
                              <w:spacing w:after="0" w:line="200" w:lineRule="exact"/>
                              <w:rPr>
                                <w:sz w:val="20"/>
                                <w:szCs w:val="20"/>
                              </w:rPr>
                            </w:pPr>
                          </w:p>
                          <w:p w14:paraId="5370FFCF" w14:textId="77777777" w:rsidR="009B08BB" w:rsidRDefault="009B08BB">
                            <w:pPr>
                              <w:spacing w:after="0" w:line="200" w:lineRule="exact"/>
                              <w:rPr>
                                <w:sz w:val="20"/>
                                <w:szCs w:val="20"/>
                              </w:rPr>
                            </w:pPr>
                          </w:p>
                          <w:p w14:paraId="311277A0" w14:textId="77777777" w:rsidR="009B08BB" w:rsidRDefault="009B08BB">
                            <w:pPr>
                              <w:spacing w:after="0" w:line="200" w:lineRule="exact"/>
                              <w:rPr>
                                <w:sz w:val="20"/>
                                <w:szCs w:val="20"/>
                              </w:rPr>
                            </w:pPr>
                          </w:p>
                          <w:p w14:paraId="2C83FD48" w14:textId="77777777" w:rsidR="009B08BB" w:rsidRDefault="009B08BB">
                            <w:pPr>
                              <w:spacing w:after="0" w:line="200" w:lineRule="exact"/>
                              <w:rPr>
                                <w:sz w:val="20"/>
                                <w:szCs w:val="20"/>
                              </w:rPr>
                            </w:pPr>
                          </w:p>
                          <w:p w14:paraId="5E9889EC" w14:textId="77777777" w:rsidR="009B08BB" w:rsidRDefault="009B08BB">
                            <w:pPr>
                              <w:spacing w:after="0" w:line="200" w:lineRule="exact"/>
                              <w:rPr>
                                <w:sz w:val="20"/>
                                <w:szCs w:val="20"/>
                              </w:rPr>
                            </w:pPr>
                          </w:p>
                          <w:p w14:paraId="1CF0099D" w14:textId="77777777" w:rsidR="009B08BB" w:rsidRDefault="009B08BB">
                            <w:pPr>
                              <w:spacing w:after="0" w:line="200" w:lineRule="exact"/>
                              <w:rPr>
                                <w:sz w:val="20"/>
                                <w:szCs w:val="20"/>
                              </w:rPr>
                            </w:pPr>
                          </w:p>
                          <w:p w14:paraId="3FAD8E92" w14:textId="77777777" w:rsidR="009B08BB" w:rsidRDefault="009B08BB">
                            <w:pPr>
                              <w:spacing w:after="0" w:line="200" w:lineRule="exact"/>
                              <w:rPr>
                                <w:sz w:val="20"/>
                                <w:szCs w:val="20"/>
                              </w:rPr>
                            </w:pPr>
                          </w:p>
                          <w:p w14:paraId="00435C45" w14:textId="77777777" w:rsidR="009B08BB" w:rsidRDefault="009B08BB">
                            <w:pPr>
                              <w:spacing w:after="0" w:line="200" w:lineRule="exact"/>
                              <w:rPr>
                                <w:sz w:val="20"/>
                                <w:szCs w:val="20"/>
                              </w:rPr>
                            </w:pPr>
                          </w:p>
                          <w:p w14:paraId="333785C1" w14:textId="77777777" w:rsidR="009B08BB" w:rsidRDefault="009B08BB">
                            <w:pPr>
                              <w:spacing w:after="0" w:line="200" w:lineRule="exact"/>
                              <w:rPr>
                                <w:sz w:val="20"/>
                                <w:szCs w:val="20"/>
                              </w:rPr>
                            </w:pPr>
                          </w:p>
                          <w:p w14:paraId="741309EA" w14:textId="77777777" w:rsidR="009B08BB" w:rsidRDefault="009B08BB">
                            <w:pPr>
                              <w:spacing w:after="0" w:line="200" w:lineRule="exact"/>
                              <w:rPr>
                                <w:sz w:val="20"/>
                                <w:szCs w:val="20"/>
                              </w:rPr>
                            </w:pPr>
                          </w:p>
                          <w:p w14:paraId="19704534" w14:textId="77777777" w:rsidR="009B08BB" w:rsidRDefault="009B08BB">
                            <w:pPr>
                              <w:spacing w:after="0" w:line="200" w:lineRule="exact"/>
                              <w:rPr>
                                <w:sz w:val="20"/>
                                <w:szCs w:val="20"/>
                              </w:rPr>
                            </w:pPr>
                          </w:p>
                          <w:p w14:paraId="031BA4A6" w14:textId="77777777" w:rsidR="009B08BB" w:rsidRDefault="009B08BB">
                            <w:pPr>
                              <w:spacing w:after="0" w:line="200" w:lineRule="exact"/>
                              <w:rPr>
                                <w:sz w:val="20"/>
                                <w:szCs w:val="20"/>
                              </w:rPr>
                            </w:pPr>
                          </w:p>
                          <w:p w14:paraId="56883617" w14:textId="77777777" w:rsidR="009B08BB" w:rsidRDefault="009B08BB">
                            <w:pPr>
                              <w:spacing w:after="0" w:line="200" w:lineRule="exact"/>
                              <w:rPr>
                                <w:sz w:val="20"/>
                                <w:szCs w:val="20"/>
                              </w:rPr>
                            </w:pPr>
                          </w:p>
                          <w:p w14:paraId="428FFCA1" w14:textId="77777777" w:rsidR="009B08BB" w:rsidRDefault="009B08BB">
                            <w:pPr>
                              <w:spacing w:after="0" w:line="200" w:lineRule="exact"/>
                              <w:rPr>
                                <w:sz w:val="20"/>
                                <w:szCs w:val="20"/>
                              </w:rPr>
                            </w:pPr>
                          </w:p>
                          <w:p w14:paraId="28DB8907" w14:textId="77777777" w:rsidR="009B08BB" w:rsidRDefault="009B08BB">
                            <w:pPr>
                              <w:spacing w:after="0" w:line="200" w:lineRule="exact"/>
                              <w:rPr>
                                <w:sz w:val="20"/>
                                <w:szCs w:val="20"/>
                              </w:rPr>
                            </w:pPr>
                          </w:p>
                          <w:p w14:paraId="09249189" w14:textId="77777777" w:rsidR="009B08BB" w:rsidRDefault="009B08BB">
                            <w:pPr>
                              <w:spacing w:after="0" w:line="200" w:lineRule="exact"/>
                              <w:rPr>
                                <w:sz w:val="20"/>
                                <w:szCs w:val="20"/>
                              </w:rPr>
                            </w:pPr>
                          </w:p>
                          <w:p w14:paraId="5AEFECE4" w14:textId="77777777" w:rsidR="009B08BB" w:rsidRDefault="009B08BB">
                            <w:pPr>
                              <w:spacing w:after="0" w:line="200" w:lineRule="exact"/>
                              <w:rPr>
                                <w:sz w:val="20"/>
                                <w:szCs w:val="20"/>
                              </w:rPr>
                            </w:pPr>
                          </w:p>
                          <w:p w14:paraId="415FC28A" w14:textId="77777777" w:rsidR="009B08BB" w:rsidRDefault="009B08BB">
                            <w:pPr>
                              <w:spacing w:after="0" w:line="200" w:lineRule="exact"/>
                              <w:rPr>
                                <w:sz w:val="20"/>
                                <w:szCs w:val="20"/>
                              </w:rPr>
                            </w:pPr>
                          </w:p>
                          <w:p w14:paraId="11B70E90" w14:textId="77777777" w:rsidR="009B08BB" w:rsidRDefault="009B08BB">
                            <w:pPr>
                              <w:spacing w:after="0" w:line="200" w:lineRule="exact"/>
                              <w:rPr>
                                <w:sz w:val="20"/>
                                <w:szCs w:val="20"/>
                              </w:rPr>
                            </w:pPr>
                          </w:p>
                          <w:p w14:paraId="36B66967" w14:textId="77777777" w:rsidR="009B08BB" w:rsidRDefault="009B08BB">
                            <w:pPr>
                              <w:spacing w:after="0" w:line="200" w:lineRule="exact"/>
                              <w:rPr>
                                <w:sz w:val="20"/>
                                <w:szCs w:val="20"/>
                              </w:rPr>
                            </w:pPr>
                          </w:p>
                          <w:p w14:paraId="0EF66C03" w14:textId="77777777" w:rsidR="009B08BB" w:rsidRDefault="009B08BB">
                            <w:pPr>
                              <w:spacing w:after="0" w:line="200" w:lineRule="exact"/>
                              <w:rPr>
                                <w:sz w:val="20"/>
                                <w:szCs w:val="20"/>
                              </w:rPr>
                            </w:pPr>
                          </w:p>
                          <w:p w14:paraId="1E9A6F88" w14:textId="77777777" w:rsidR="009B08BB" w:rsidRDefault="009B08BB">
                            <w:pPr>
                              <w:spacing w:after="0" w:line="200" w:lineRule="exact"/>
                              <w:rPr>
                                <w:sz w:val="20"/>
                                <w:szCs w:val="20"/>
                              </w:rPr>
                            </w:pPr>
                          </w:p>
                          <w:p w14:paraId="25B56FFA" w14:textId="77777777" w:rsidR="009B08BB" w:rsidRDefault="009B08BB">
                            <w:pPr>
                              <w:spacing w:after="0" w:line="200" w:lineRule="exact"/>
                              <w:rPr>
                                <w:sz w:val="20"/>
                                <w:szCs w:val="20"/>
                              </w:rPr>
                            </w:pPr>
                          </w:p>
                          <w:p w14:paraId="3C958CCF" w14:textId="77777777" w:rsidR="009B08BB" w:rsidRDefault="009B08BB">
                            <w:pPr>
                              <w:spacing w:after="0" w:line="200" w:lineRule="exact"/>
                              <w:rPr>
                                <w:sz w:val="20"/>
                                <w:szCs w:val="20"/>
                              </w:rPr>
                            </w:pPr>
                          </w:p>
                          <w:p w14:paraId="5047A383" w14:textId="77777777" w:rsidR="009B08BB" w:rsidRDefault="009B08BB">
                            <w:pPr>
                              <w:spacing w:after="0" w:line="200" w:lineRule="exact"/>
                              <w:rPr>
                                <w:sz w:val="20"/>
                                <w:szCs w:val="20"/>
                              </w:rPr>
                            </w:pPr>
                          </w:p>
                          <w:p w14:paraId="6758A8E9" w14:textId="77777777" w:rsidR="009B08BB" w:rsidRDefault="009B08BB">
                            <w:pPr>
                              <w:spacing w:after="0" w:line="200" w:lineRule="exact"/>
                              <w:rPr>
                                <w:sz w:val="20"/>
                                <w:szCs w:val="20"/>
                              </w:rPr>
                            </w:pPr>
                          </w:p>
                          <w:p w14:paraId="4F54E80E" w14:textId="77777777" w:rsidR="009B08BB" w:rsidRDefault="009B08BB">
                            <w:pPr>
                              <w:spacing w:after="0" w:line="200" w:lineRule="exact"/>
                              <w:rPr>
                                <w:sz w:val="20"/>
                                <w:szCs w:val="20"/>
                              </w:rPr>
                            </w:pPr>
                          </w:p>
                          <w:p w14:paraId="07575321" w14:textId="77777777" w:rsidR="009B08BB" w:rsidRDefault="009B08BB">
                            <w:pPr>
                              <w:spacing w:after="0" w:line="200" w:lineRule="exact"/>
                              <w:rPr>
                                <w:sz w:val="20"/>
                                <w:szCs w:val="20"/>
                              </w:rPr>
                            </w:pPr>
                          </w:p>
                          <w:p w14:paraId="3C1CDDFF" w14:textId="77777777" w:rsidR="009B08BB" w:rsidRDefault="009B08BB">
                            <w:pPr>
                              <w:spacing w:after="0" w:line="200" w:lineRule="exact"/>
                              <w:rPr>
                                <w:sz w:val="20"/>
                                <w:szCs w:val="20"/>
                              </w:rPr>
                            </w:pPr>
                          </w:p>
                          <w:p w14:paraId="3A7D64A4" w14:textId="77777777" w:rsidR="009B08BB" w:rsidRDefault="009B08BB">
                            <w:pPr>
                              <w:spacing w:after="0" w:line="200" w:lineRule="exact"/>
                              <w:rPr>
                                <w:sz w:val="20"/>
                                <w:szCs w:val="20"/>
                              </w:rPr>
                            </w:pPr>
                          </w:p>
                          <w:p w14:paraId="778ABBB8" w14:textId="77777777" w:rsidR="009B08BB" w:rsidRDefault="009B08BB">
                            <w:pPr>
                              <w:spacing w:after="0" w:line="200" w:lineRule="exact"/>
                              <w:rPr>
                                <w:sz w:val="20"/>
                                <w:szCs w:val="20"/>
                              </w:rPr>
                            </w:pPr>
                          </w:p>
                          <w:p w14:paraId="20508160" w14:textId="77777777" w:rsidR="009B08BB" w:rsidRDefault="009B08BB">
                            <w:pPr>
                              <w:spacing w:after="0" w:line="200" w:lineRule="exact"/>
                              <w:rPr>
                                <w:sz w:val="20"/>
                                <w:szCs w:val="20"/>
                              </w:rPr>
                            </w:pPr>
                          </w:p>
                          <w:p w14:paraId="4B7FF958" w14:textId="77777777" w:rsidR="009B08BB" w:rsidRDefault="009B08BB">
                            <w:pPr>
                              <w:spacing w:after="0" w:line="200" w:lineRule="exact"/>
                              <w:rPr>
                                <w:sz w:val="20"/>
                                <w:szCs w:val="20"/>
                              </w:rPr>
                            </w:pPr>
                          </w:p>
                          <w:p w14:paraId="078D8B06" w14:textId="77777777" w:rsidR="009B08BB" w:rsidRDefault="009B08BB">
                            <w:pPr>
                              <w:spacing w:after="0" w:line="200" w:lineRule="exact"/>
                              <w:rPr>
                                <w:sz w:val="20"/>
                                <w:szCs w:val="20"/>
                              </w:rPr>
                            </w:pPr>
                          </w:p>
                          <w:p w14:paraId="5C1B27CA" w14:textId="77777777" w:rsidR="009B08BB" w:rsidRDefault="009B08BB">
                            <w:pPr>
                              <w:spacing w:after="0" w:line="200" w:lineRule="exact"/>
                              <w:rPr>
                                <w:sz w:val="20"/>
                                <w:szCs w:val="20"/>
                              </w:rPr>
                            </w:pPr>
                          </w:p>
                          <w:p w14:paraId="18D25C95" w14:textId="77777777" w:rsidR="009B08BB" w:rsidRDefault="009B08BB">
                            <w:pPr>
                              <w:spacing w:after="0" w:line="200" w:lineRule="exact"/>
                              <w:rPr>
                                <w:sz w:val="20"/>
                                <w:szCs w:val="20"/>
                              </w:rPr>
                            </w:pPr>
                          </w:p>
                          <w:p w14:paraId="59367EB1" w14:textId="77777777" w:rsidR="009B08BB" w:rsidRDefault="009B08BB">
                            <w:pPr>
                              <w:spacing w:after="0" w:line="200" w:lineRule="exact"/>
                              <w:rPr>
                                <w:sz w:val="20"/>
                                <w:szCs w:val="20"/>
                              </w:rPr>
                            </w:pPr>
                          </w:p>
                          <w:p w14:paraId="1AA73FD8" w14:textId="77777777" w:rsidR="009B08BB" w:rsidRDefault="009B08BB">
                            <w:pPr>
                              <w:spacing w:after="0" w:line="200" w:lineRule="exact"/>
                              <w:rPr>
                                <w:sz w:val="20"/>
                                <w:szCs w:val="20"/>
                              </w:rPr>
                            </w:pPr>
                          </w:p>
                          <w:p w14:paraId="1D48F865" w14:textId="77777777" w:rsidR="009B08BB" w:rsidRDefault="009B08BB">
                            <w:pPr>
                              <w:spacing w:after="0" w:line="200" w:lineRule="exact"/>
                              <w:rPr>
                                <w:sz w:val="20"/>
                                <w:szCs w:val="20"/>
                              </w:rPr>
                            </w:pPr>
                          </w:p>
                          <w:p w14:paraId="136DF3A4" w14:textId="77777777" w:rsidR="009B08BB" w:rsidRDefault="009B08BB">
                            <w:pPr>
                              <w:spacing w:after="0" w:line="200" w:lineRule="exact"/>
                              <w:rPr>
                                <w:sz w:val="20"/>
                                <w:szCs w:val="20"/>
                              </w:rPr>
                            </w:pPr>
                          </w:p>
                          <w:p w14:paraId="7C288FD9" w14:textId="77777777" w:rsidR="009B08BB" w:rsidRDefault="009B08BB">
                            <w:pPr>
                              <w:spacing w:after="0" w:line="200" w:lineRule="exact"/>
                              <w:rPr>
                                <w:sz w:val="20"/>
                                <w:szCs w:val="20"/>
                              </w:rPr>
                            </w:pPr>
                          </w:p>
                          <w:p w14:paraId="3B237DA8" w14:textId="77777777" w:rsidR="009B08BB" w:rsidRDefault="009B08BB">
                            <w:pPr>
                              <w:spacing w:after="0" w:line="200" w:lineRule="exact"/>
                              <w:rPr>
                                <w:sz w:val="20"/>
                                <w:szCs w:val="20"/>
                              </w:rPr>
                            </w:pPr>
                          </w:p>
                          <w:p w14:paraId="5B985964" w14:textId="77777777" w:rsidR="009B08BB" w:rsidRDefault="009B08BB">
                            <w:pPr>
                              <w:spacing w:before="13" w:after="0" w:line="280" w:lineRule="exact"/>
                              <w:rPr>
                                <w:sz w:val="28"/>
                                <w:szCs w:val="28"/>
                              </w:rPr>
                            </w:pPr>
                          </w:p>
                          <w:p w14:paraId="7EAA367A" w14:textId="77777777" w:rsidR="009B08BB" w:rsidRDefault="009B08BB">
                            <w:pPr>
                              <w:spacing w:after="0" w:line="240" w:lineRule="auto"/>
                              <w:ind w:left="6015" w:right="5995"/>
                              <w:jc w:val="center"/>
                              <w:rPr>
                                <w:rFonts w:ascii="Arial" w:eastAsia="Arial" w:hAnsi="Arial" w:cs="Arial"/>
                                <w:sz w:val="24"/>
                                <w:szCs w:val="24"/>
                              </w:rPr>
                            </w:pPr>
                            <w:r>
                              <w:rPr>
                                <w:rFonts w:ascii="Arial" w:eastAsia="Arial" w:hAnsi="Arial" w:cs="Arial"/>
                                <w:sz w:val="24"/>
                                <w:szCs w:val="24"/>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C35FA" id="Text Box 26" o:spid="_x0000_s1027" type="#_x0000_t202" style="position:absolute;margin-left:0;margin-top:0;width:612pt;height:11in;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" filled="f" stroked="f">
                <v:textbox inset="0,0,0,0">
                  <w:txbxContent>
                    <w:p w14:paraId="581836CC" w14:textId="77777777" w:rsidR="009B08BB" w:rsidRDefault="009B08BB">
                      <w:pPr>
                        <w:spacing w:after="0" w:line="200" w:lineRule="exact"/>
                        <w:rPr>
                          <w:sz w:val="20"/>
                          <w:szCs w:val="20"/>
                        </w:rPr>
                      </w:pPr>
                    </w:p>
                    <w:p w14:paraId="33FB2838" w14:textId="77777777" w:rsidR="009B08BB" w:rsidRDefault="009B08BB">
                      <w:pPr>
                        <w:spacing w:after="0" w:line="200" w:lineRule="exact"/>
                        <w:rPr>
                          <w:sz w:val="20"/>
                          <w:szCs w:val="20"/>
                        </w:rPr>
                      </w:pPr>
                    </w:p>
                    <w:p w14:paraId="4542CCB4" w14:textId="77777777" w:rsidR="009B08BB" w:rsidRDefault="009B08BB">
                      <w:pPr>
                        <w:spacing w:after="0" w:line="200" w:lineRule="exact"/>
                        <w:rPr>
                          <w:sz w:val="20"/>
                          <w:szCs w:val="20"/>
                        </w:rPr>
                      </w:pPr>
                    </w:p>
                    <w:p w14:paraId="2EB3DF7F" w14:textId="77777777" w:rsidR="009B08BB" w:rsidRDefault="009B08BB">
                      <w:pPr>
                        <w:spacing w:after="0" w:line="200" w:lineRule="exact"/>
                        <w:rPr>
                          <w:sz w:val="20"/>
                          <w:szCs w:val="20"/>
                        </w:rPr>
                      </w:pPr>
                    </w:p>
                    <w:p w14:paraId="4591D744" w14:textId="77777777" w:rsidR="009B08BB" w:rsidRDefault="009B08BB">
                      <w:pPr>
                        <w:spacing w:after="0" w:line="200" w:lineRule="exact"/>
                        <w:rPr>
                          <w:sz w:val="20"/>
                          <w:szCs w:val="20"/>
                        </w:rPr>
                      </w:pPr>
                    </w:p>
                    <w:p w14:paraId="06FC142A" w14:textId="77777777" w:rsidR="009B08BB" w:rsidRDefault="009B08BB">
                      <w:pPr>
                        <w:spacing w:after="0" w:line="200" w:lineRule="exact"/>
                        <w:rPr>
                          <w:sz w:val="20"/>
                          <w:szCs w:val="20"/>
                        </w:rPr>
                      </w:pPr>
                    </w:p>
                    <w:p w14:paraId="0F9E352D" w14:textId="77777777" w:rsidR="009B08BB" w:rsidRDefault="009B08BB">
                      <w:pPr>
                        <w:spacing w:after="0" w:line="200" w:lineRule="exact"/>
                        <w:rPr>
                          <w:sz w:val="20"/>
                          <w:szCs w:val="20"/>
                        </w:rPr>
                      </w:pPr>
                    </w:p>
                    <w:p w14:paraId="436AAF60" w14:textId="77777777" w:rsidR="009B08BB" w:rsidRDefault="009B08BB">
                      <w:pPr>
                        <w:spacing w:after="0" w:line="200" w:lineRule="exact"/>
                        <w:rPr>
                          <w:sz w:val="20"/>
                          <w:szCs w:val="20"/>
                        </w:rPr>
                      </w:pPr>
                    </w:p>
                    <w:p w14:paraId="6ED6E045" w14:textId="77777777" w:rsidR="009B08BB" w:rsidRDefault="009B08BB">
                      <w:pPr>
                        <w:spacing w:after="0" w:line="200" w:lineRule="exact"/>
                        <w:rPr>
                          <w:sz w:val="20"/>
                          <w:szCs w:val="20"/>
                        </w:rPr>
                      </w:pPr>
                    </w:p>
                    <w:p w14:paraId="4466B492" w14:textId="77777777" w:rsidR="009B08BB" w:rsidRDefault="009B08BB">
                      <w:pPr>
                        <w:spacing w:after="0" w:line="200" w:lineRule="exact"/>
                        <w:rPr>
                          <w:sz w:val="20"/>
                          <w:szCs w:val="20"/>
                        </w:rPr>
                      </w:pPr>
                    </w:p>
                    <w:p w14:paraId="332A2878" w14:textId="77777777" w:rsidR="009B08BB" w:rsidRDefault="009B08BB">
                      <w:pPr>
                        <w:spacing w:after="0" w:line="200" w:lineRule="exact"/>
                        <w:rPr>
                          <w:sz w:val="20"/>
                          <w:szCs w:val="20"/>
                        </w:rPr>
                      </w:pPr>
                    </w:p>
                    <w:p w14:paraId="735F5EDB" w14:textId="77777777" w:rsidR="009B08BB" w:rsidRDefault="009B08BB">
                      <w:pPr>
                        <w:spacing w:after="0" w:line="200" w:lineRule="exact"/>
                        <w:rPr>
                          <w:sz w:val="20"/>
                          <w:szCs w:val="20"/>
                        </w:rPr>
                      </w:pPr>
                    </w:p>
                    <w:p w14:paraId="2CC6DA8A" w14:textId="77777777" w:rsidR="009B08BB" w:rsidRDefault="009B08BB">
                      <w:pPr>
                        <w:spacing w:after="0" w:line="200" w:lineRule="exact"/>
                        <w:rPr>
                          <w:sz w:val="20"/>
                          <w:szCs w:val="20"/>
                        </w:rPr>
                      </w:pPr>
                    </w:p>
                    <w:p w14:paraId="63BAB806" w14:textId="77777777" w:rsidR="009B08BB" w:rsidRDefault="009B08BB">
                      <w:pPr>
                        <w:spacing w:after="0" w:line="200" w:lineRule="exact"/>
                        <w:rPr>
                          <w:sz w:val="20"/>
                          <w:szCs w:val="20"/>
                        </w:rPr>
                      </w:pPr>
                    </w:p>
                    <w:p w14:paraId="0D329A7F" w14:textId="77777777" w:rsidR="009B08BB" w:rsidRDefault="009B08BB">
                      <w:pPr>
                        <w:spacing w:after="0" w:line="200" w:lineRule="exact"/>
                        <w:rPr>
                          <w:sz w:val="20"/>
                          <w:szCs w:val="20"/>
                        </w:rPr>
                      </w:pPr>
                    </w:p>
                    <w:p w14:paraId="695DA538" w14:textId="77777777" w:rsidR="009B08BB" w:rsidRDefault="009B08BB">
                      <w:pPr>
                        <w:spacing w:after="0" w:line="200" w:lineRule="exact"/>
                        <w:rPr>
                          <w:sz w:val="20"/>
                          <w:szCs w:val="20"/>
                        </w:rPr>
                      </w:pPr>
                    </w:p>
                    <w:p w14:paraId="48984031" w14:textId="77777777" w:rsidR="009B08BB" w:rsidRDefault="009B08BB">
                      <w:pPr>
                        <w:spacing w:after="0" w:line="200" w:lineRule="exact"/>
                        <w:rPr>
                          <w:sz w:val="20"/>
                          <w:szCs w:val="20"/>
                        </w:rPr>
                      </w:pPr>
                    </w:p>
                    <w:p w14:paraId="13E37264" w14:textId="77777777" w:rsidR="009B08BB" w:rsidRDefault="009B08BB">
                      <w:pPr>
                        <w:spacing w:after="0" w:line="200" w:lineRule="exact"/>
                        <w:rPr>
                          <w:sz w:val="20"/>
                          <w:szCs w:val="20"/>
                        </w:rPr>
                      </w:pPr>
                    </w:p>
                    <w:p w14:paraId="17A830F6" w14:textId="77777777" w:rsidR="009B08BB" w:rsidRDefault="009B08BB">
                      <w:pPr>
                        <w:spacing w:after="0" w:line="200" w:lineRule="exact"/>
                        <w:rPr>
                          <w:sz w:val="20"/>
                          <w:szCs w:val="20"/>
                        </w:rPr>
                      </w:pPr>
                    </w:p>
                    <w:p w14:paraId="2A6AFD8C" w14:textId="77777777" w:rsidR="009B08BB" w:rsidRDefault="009B08BB">
                      <w:pPr>
                        <w:spacing w:after="0" w:line="200" w:lineRule="exact"/>
                        <w:rPr>
                          <w:sz w:val="20"/>
                          <w:szCs w:val="20"/>
                        </w:rPr>
                      </w:pPr>
                    </w:p>
                    <w:p w14:paraId="658DB5D4" w14:textId="77777777" w:rsidR="009B08BB" w:rsidRDefault="009B08BB">
                      <w:pPr>
                        <w:spacing w:after="0" w:line="200" w:lineRule="exact"/>
                        <w:rPr>
                          <w:sz w:val="20"/>
                          <w:szCs w:val="20"/>
                        </w:rPr>
                      </w:pPr>
                    </w:p>
                    <w:p w14:paraId="08857B48" w14:textId="77777777" w:rsidR="009B08BB" w:rsidRDefault="009B08BB">
                      <w:pPr>
                        <w:spacing w:after="0" w:line="200" w:lineRule="exact"/>
                        <w:rPr>
                          <w:sz w:val="20"/>
                          <w:szCs w:val="20"/>
                        </w:rPr>
                      </w:pPr>
                    </w:p>
                    <w:p w14:paraId="03D736E7" w14:textId="77777777" w:rsidR="009B08BB" w:rsidRDefault="009B08BB">
                      <w:pPr>
                        <w:spacing w:after="0" w:line="200" w:lineRule="exact"/>
                        <w:rPr>
                          <w:sz w:val="20"/>
                          <w:szCs w:val="20"/>
                        </w:rPr>
                      </w:pPr>
                    </w:p>
                    <w:p w14:paraId="7261E2CE" w14:textId="77777777" w:rsidR="009B08BB" w:rsidRDefault="009B08BB">
                      <w:pPr>
                        <w:spacing w:after="0" w:line="200" w:lineRule="exact"/>
                        <w:rPr>
                          <w:sz w:val="20"/>
                          <w:szCs w:val="20"/>
                        </w:rPr>
                      </w:pPr>
                    </w:p>
                    <w:p w14:paraId="3046DD17" w14:textId="77777777" w:rsidR="009B08BB" w:rsidRDefault="009B08BB">
                      <w:pPr>
                        <w:spacing w:after="0" w:line="200" w:lineRule="exact"/>
                        <w:rPr>
                          <w:sz w:val="20"/>
                          <w:szCs w:val="20"/>
                        </w:rPr>
                      </w:pPr>
                    </w:p>
                    <w:p w14:paraId="299C96B2" w14:textId="77777777" w:rsidR="009B08BB" w:rsidRDefault="009B08BB">
                      <w:pPr>
                        <w:spacing w:after="0" w:line="200" w:lineRule="exact"/>
                        <w:rPr>
                          <w:sz w:val="20"/>
                          <w:szCs w:val="20"/>
                        </w:rPr>
                      </w:pPr>
                    </w:p>
                    <w:p w14:paraId="774DEE3F" w14:textId="77777777" w:rsidR="009B08BB" w:rsidRDefault="009B08BB">
                      <w:pPr>
                        <w:spacing w:after="0" w:line="200" w:lineRule="exact"/>
                        <w:rPr>
                          <w:sz w:val="20"/>
                          <w:szCs w:val="20"/>
                        </w:rPr>
                      </w:pPr>
                    </w:p>
                    <w:p w14:paraId="03B9E0F3" w14:textId="77777777" w:rsidR="009B08BB" w:rsidRDefault="009B08BB">
                      <w:pPr>
                        <w:spacing w:after="0" w:line="200" w:lineRule="exact"/>
                        <w:rPr>
                          <w:sz w:val="20"/>
                          <w:szCs w:val="20"/>
                        </w:rPr>
                      </w:pPr>
                    </w:p>
                    <w:p w14:paraId="0CF779B6" w14:textId="77777777" w:rsidR="009B08BB" w:rsidRDefault="009B08BB">
                      <w:pPr>
                        <w:spacing w:after="0" w:line="200" w:lineRule="exact"/>
                        <w:rPr>
                          <w:sz w:val="20"/>
                          <w:szCs w:val="20"/>
                        </w:rPr>
                      </w:pPr>
                    </w:p>
                    <w:p w14:paraId="0D04EDC6" w14:textId="77777777" w:rsidR="009B08BB" w:rsidRDefault="009B08BB">
                      <w:pPr>
                        <w:spacing w:after="0" w:line="200" w:lineRule="exact"/>
                        <w:rPr>
                          <w:sz w:val="20"/>
                          <w:szCs w:val="20"/>
                        </w:rPr>
                      </w:pPr>
                    </w:p>
                    <w:p w14:paraId="11227051" w14:textId="77777777" w:rsidR="009B08BB" w:rsidRDefault="009B08BB">
                      <w:pPr>
                        <w:spacing w:after="0" w:line="200" w:lineRule="exact"/>
                        <w:rPr>
                          <w:sz w:val="20"/>
                          <w:szCs w:val="20"/>
                        </w:rPr>
                      </w:pPr>
                    </w:p>
                    <w:p w14:paraId="713B8D6B" w14:textId="77777777" w:rsidR="009B08BB" w:rsidRDefault="009B08BB">
                      <w:pPr>
                        <w:spacing w:after="0" w:line="200" w:lineRule="exact"/>
                        <w:rPr>
                          <w:sz w:val="20"/>
                          <w:szCs w:val="20"/>
                        </w:rPr>
                      </w:pPr>
                    </w:p>
                    <w:p w14:paraId="14AD3257" w14:textId="77777777" w:rsidR="009B08BB" w:rsidRDefault="009B08BB">
                      <w:pPr>
                        <w:spacing w:after="0" w:line="200" w:lineRule="exact"/>
                        <w:rPr>
                          <w:sz w:val="20"/>
                          <w:szCs w:val="20"/>
                        </w:rPr>
                      </w:pPr>
                    </w:p>
                    <w:p w14:paraId="5370FFCF" w14:textId="77777777" w:rsidR="009B08BB" w:rsidRDefault="009B08BB">
                      <w:pPr>
                        <w:spacing w:after="0" w:line="200" w:lineRule="exact"/>
                        <w:rPr>
                          <w:sz w:val="20"/>
                          <w:szCs w:val="20"/>
                        </w:rPr>
                      </w:pPr>
                    </w:p>
                    <w:p w14:paraId="311277A0" w14:textId="77777777" w:rsidR="009B08BB" w:rsidRDefault="009B08BB">
                      <w:pPr>
                        <w:spacing w:after="0" w:line="200" w:lineRule="exact"/>
                        <w:rPr>
                          <w:sz w:val="20"/>
                          <w:szCs w:val="20"/>
                        </w:rPr>
                      </w:pPr>
                    </w:p>
                    <w:p w14:paraId="2C83FD48" w14:textId="77777777" w:rsidR="009B08BB" w:rsidRDefault="009B08BB">
                      <w:pPr>
                        <w:spacing w:after="0" w:line="200" w:lineRule="exact"/>
                        <w:rPr>
                          <w:sz w:val="20"/>
                          <w:szCs w:val="20"/>
                        </w:rPr>
                      </w:pPr>
                    </w:p>
                    <w:p w14:paraId="5E9889EC" w14:textId="77777777" w:rsidR="009B08BB" w:rsidRDefault="009B08BB">
                      <w:pPr>
                        <w:spacing w:after="0" w:line="200" w:lineRule="exact"/>
                        <w:rPr>
                          <w:sz w:val="20"/>
                          <w:szCs w:val="20"/>
                        </w:rPr>
                      </w:pPr>
                    </w:p>
                    <w:p w14:paraId="1CF0099D" w14:textId="77777777" w:rsidR="009B08BB" w:rsidRDefault="009B08BB">
                      <w:pPr>
                        <w:spacing w:after="0" w:line="200" w:lineRule="exact"/>
                        <w:rPr>
                          <w:sz w:val="20"/>
                          <w:szCs w:val="20"/>
                        </w:rPr>
                      </w:pPr>
                    </w:p>
                    <w:p w14:paraId="3FAD8E92" w14:textId="77777777" w:rsidR="009B08BB" w:rsidRDefault="009B08BB">
                      <w:pPr>
                        <w:spacing w:after="0" w:line="200" w:lineRule="exact"/>
                        <w:rPr>
                          <w:sz w:val="20"/>
                          <w:szCs w:val="20"/>
                        </w:rPr>
                      </w:pPr>
                    </w:p>
                    <w:p w14:paraId="00435C45" w14:textId="77777777" w:rsidR="009B08BB" w:rsidRDefault="009B08BB">
                      <w:pPr>
                        <w:spacing w:after="0" w:line="200" w:lineRule="exact"/>
                        <w:rPr>
                          <w:sz w:val="20"/>
                          <w:szCs w:val="20"/>
                        </w:rPr>
                      </w:pPr>
                    </w:p>
                    <w:p w14:paraId="333785C1" w14:textId="77777777" w:rsidR="009B08BB" w:rsidRDefault="009B08BB">
                      <w:pPr>
                        <w:spacing w:after="0" w:line="200" w:lineRule="exact"/>
                        <w:rPr>
                          <w:sz w:val="20"/>
                          <w:szCs w:val="20"/>
                        </w:rPr>
                      </w:pPr>
                    </w:p>
                    <w:p w14:paraId="741309EA" w14:textId="77777777" w:rsidR="009B08BB" w:rsidRDefault="009B08BB">
                      <w:pPr>
                        <w:spacing w:after="0" w:line="200" w:lineRule="exact"/>
                        <w:rPr>
                          <w:sz w:val="20"/>
                          <w:szCs w:val="20"/>
                        </w:rPr>
                      </w:pPr>
                    </w:p>
                    <w:p w14:paraId="19704534" w14:textId="77777777" w:rsidR="009B08BB" w:rsidRDefault="009B08BB">
                      <w:pPr>
                        <w:spacing w:after="0" w:line="200" w:lineRule="exact"/>
                        <w:rPr>
                          <w:sz w:val="20"/>
                          <w:szCs w:val="20"/>
                        </w:rPr>
                      </w:pPr>
                    </w:p>
                    <w:p w14:paraId="031BA4A6" w14:textId="77777777" w:rsidR="009B08BB" w:rsidRDefault="009B08BB">
                      <w:pPr>
                        <w:spacing w:after="0" w:line="200" w:lineRule="exact"/>
                        <w:rPr>
                          <w:sz w:val="20"/>
                          <w:szCs w:val="20"/>
                        </w:rPr>
                      </w:pPr>
                    </w:p>
                    <w:p w14:paraId="56883617" w14:textId="77777777" w:rsidR="009B08BB" w:rsidRDefault="009B08BB">
                      <w:pPr>
                        <w:spacing w:after="0" w:line="200" w:lineRule="exact"/>
                        <w:rPr>
                          <w:sz w:val="20"/>
                          <w:szCs w:val="20"/>
                        </w:rPr>
                      </w:pPr>
                    </w:p>
                    <w:p w14:paraId="428FFCA1" w14:textId="77777777" w:rsidR="009B08BB" w:rsidRDefault="009B08BB">
                      <w:pPr>
                        <w:spacing w:after="0" w:line="200" w:lineRule="exact"/>
                        <w:rPr>
                          <w:sz w:val="20"/>
                          <w:szCs w:val="20"/>
                        </w:rPr>
                      </w:pPr>
                    </w:p>
                    <w:p w14:paraId="28DB8907" w14:textId="77777777" w:rsidR="009B08BB" w:rsidRDefault="009B08BB">
                      <w:pPr>
                        <w:spacing w:after="0" w:line="200" w:lineRule="exact"/>
                        <w:rPr>
                          <w:sz w:val="20"/>
                          <w:szCs w:val="20"/>
                        </w:rPr>
                      </w:pPr>
                    </w:p>
                    <w:p w14:paraId="09249189" w14:textId="77777777" w:rsidR="009B08BB" w:rsidRDefault="009B08BB">
                      <w:pPr>
                        <w:spacing w:after="0" w:line="200" w:lineRule="exact"/>
                        <w:rPr>
                          <w:sz w:val="20"/>
                          <w:szCs w:val="20"/>
                        </w:rPr>
                      </w:pPr>
                    </w:p>
                    <w:p w14:paraId="5AEFECE4" w14:textId="77777777" w:rsidR="009B08BB" w:rsidRDefault="009B08BB">
                      <w:pPr>
                        <w:spacing w:after="0" w:line="200" w:lineRule="exact"/>
                        <w:rPr>
                          <w:sz w:val="20"/>
                          <w:szCs w:val="20"/>
                        </w:rPr>
                      </w:pPr>
                    </w:p>
                    <w:p w14:paraId="415FC28A" w14:textId="77777777" w:rsidR="009B08BB" w:rsidRDefault="009B08BB">
                      <w:pPr>
                        <w:spacing w:after="0" w:line="200" w:lineRule="exact"/>
                        <w:rPr>
                          <w:sz w:val="20"/>
                          <w:szCs w:val="20"/>
                        </w:rPr>
                      </w:pPr>
                    </w:p>
                    <w:p w14:paraId="11B70E90" w14:textId="77777777" w:rsidR="009B08BB" w:rsidRDefault="009B08BB">
                      <w:pPr>
                        <w:spacing w:after="0" w:line="200" w:lineRule="exact"/>
                        <w:rPr>
                          <w:sz w:val="20"/>
                          <w:szCs w:val="20"/>
                        </w:rPr>
                      </w:pPr>
                    </w:p>
                    <w:p w14:paraId="36B66967" w14:textId="77777777" w:rsidR="009B08BB" w:rsidRDefault="009B08BB">
                      <w:pPr>
                        <w:spacing w:after="0" w:line="200" w:lineRule="exact"/>
                        <w:rPr>
                          <w:sz w:val="20"/>
                          <w:szCs w:val="20"/>
                        </w:rPr>
                      </w:pPr>
                    </w:p>
                    <w:p w14:paraId="0EF66C03" w14:textId="77777777" w:rsidR="009B08BB" w:rsidRDefault="009B08BB">
                      <w:pPr>
                        <w:spacing w:after="0" w:line="200" w:lineRule="exact"/>
                        <w:rPr>
                          <w:sz w:val="20"/>
                          <w:szCs w:val="20"/>
                        </w:rPr>
                      </w:pPr>
                    </w:p>
                    <w:p w14:paraId="1E9A6F88" w14:textId="77777777" w:rsidR="009B08BB" w:rsidRDefault="009B08BB">
                      <w:pPr>
                        <w:spacing w:after="0" w:line="200" w:lineRule="exact"/>
                        <w:rPr>
                          <w:sz w:val="20"/>
                          <w:szCs w:val="20"/>
                        </w:rPr>
                      </w:pPr>
                    </w:p>
                    <w:p w14:paraId="25B56FFA" w14:textId="77777777" w:rsidR="009B08BB" w:rsidRDefault="009B08BB">
                      <w:pPr>
                        <w:spacing w:after="0" w:line="200" w:lineRule="exact"/>
                        <w:rPr>
                          <w:sz w:val="20"/>
                          <w:szCs w:val="20"/>
                        </w:rPr>
                      </w:pPr>
                    </w:p>
                    <w:p w14:paraId="3C958CCF" w14:textId="77777777" w:rsidR="009B08BB" w:rsidRDefault="009B08BB">
                      <w:pPr>
                        <w:spacing w:after="0" w:line="200" w:lineRule="exact"/>
                        <w:rPr>
                          <w:sz w:val="20"/>
                          <w:szCs w:val="20"/>
                        </w:rPr>
                      </w:pPr>
                    </w:p>
                    <w:p w14:paraId="5047A383" w14:textId="77777777" w:rsidR="009B08BB" w:rsidRDefault="009B08BB">
                      <w:pPr>
                        <w:spacing w:after="0" w:line="200" w:lineRule="exact"/>
                        <w:rPr>
                          <w:sz w:val="20"/>
                          <w:szCs w:val="20"/>
                        </w:rPr>
                      </w:pPr>
                    </w:p>
                    <w:p w14:paraId="6758A8E9" w14:textId="77777777" w:rsidR="009B08BB" w:rsidRDefault="009B08BB">
                      <w:pPr>
                        <w:spacing w:after="0" w:line="200" w:lineRule="exact"/>
                        <w:rPr>
                          <w:sz w:val="20"/>
                          <w:szCs w:val="20"/>
                        </w:rPr>
                      </w:pPr>
                    </w:p>
                    <w:p w14:paraId="4F54E80E" w14:textId="77777777" w:rsidR="009B08BB" w:rsidRDefault="009B08BB">
                      <w:pPr>
                        <w:spacing w:after="0" w:line="200" w:lineRule="exact"/>
                        <w:rPr>
                          <w:sz w:val="20"/>
                          <w:szCs w:val="20"/>
                        </w:rPr>
                      </w:pPr>
                    </w:p>
                    <w:p w14:paraId="07575321" w14:textId="77777777" w:rsidR="009B08BB" w:rsidRDefault="009B08BB">
                      <w:pPr>
                        <w:spacing w:after="0" w:line="200" w:lineRule="exact"/>
                        <w:rPr>
                          <w:sz w:val="20"/>
                          <w:szCs w:val="20"/>
                        </w:rPr>
                      </w:pPr>
                    </w:p>
                    <w:p w14:paraId="3C1CDDFF" w14:textId="77777777" w:rsidR="009B08BB" w:rsidRDefault="009B08BB">
                      <w:pPr>
                        <w:spacing w:after="0" w:line="200" w:lineRule="exact"/>
                        <w:rPr>
                          <w:sz w:val="20"/>
                          <w:szCs w:val="20"/>
                        </w:rPr>
                      </w:pPr>
                    </w:p>
                    <w:p w14:paraId="3A7D64A4" w14:textId="77777777" w:rsidR="009B08BB" w:rsidRDefault="009B08BB">
                      <w:pPr>
                        <w:spacing w:after="0" w:line="200" w:lineRule="exact"/>
                        <w:rPr>
                          <w:sz w:val="20"/>
                          <w:szCs w:val="20"/>
                        </w:rPr>
                      </w:pPr>
                    </w:p>
                    <w:p w14:paraId="778ABBB8" w14:textId="77777777" w:rsidR="009B08BB" w:rsidRDefault="009B08BB">
                      <w:pPr>
                        <w:spacing w:after="0" w:line="200" w:lineRule="exact"/>
                        <w:rPr>
                          <w:sz w:val="20"/>
                          <w:szCs w:val="20"/>
                        </w:rPr>
                      </w:pPr>
                    </w:p>
                    <w:p w14:paraId="20508160" w14:textId="77777777" w:rsidR="009B08BB" w:rsidRDefault="009B08BB">
                      <w:pPr>
                        <w:spacing w:after="0" w:line="200" w:lineRule="exact"/>
                        <w:rPr>
                          <w:sz w:val="20"/>
                          <w:szCs w:val="20"/>
                        </w:rPr>
                      </w:pPr>
                    </w:p>
                    <w:p w14:paraId="4B7FF958" w14:textId="77777777" w:rsidR="009B08BB" w:rsidRDefault="009B08BB">
                      <w:pPr>
                        <w:spacing w:after="0" w:line="200" w:lineRule="exact"/>
                        <w:rPr>
                          <w:sz w:val="20"/>
                          <w:szCs w:val="20"/>
                        </w:rPr>
                      </w:pPr>
                    </w:p>
                    <w:p w14:paraId="078D8B06" w14:textId="77777777" w:rsidR="009B08BB" w:rsidRDefault="009B08BB">
                      <w:pPr>
                        <w:spacing w:after="0" w:line="200" w:lineRule="exact"/>
                        <w:rPr>
                          <w:sz w:val="20"/>
                          <w:szCs w:val="20"/>
                        </w:rPr>
                      </w:pPr>
                    </w:p>
                    <w:p w14:paraId="5C1B27CA" w14:textId="77777777" w:rsidR="009B08BB" w:rsidRDefault="009B08BB">
                      <w:pPr>
                        <w:spacing w:after="0" w:line="200" w:lineRule="exact"/>
                        <w:rPr>
                          <w:sz w:val="20"/>
                          <w:szCs w:val="20"/>
                        </w:rPr>
                      </w:pPr>
                    </w:p>
                    <w:p w14:paraId="18D25C95" w14:textId="77777777" w:rsidR="009B08BB" w:rsidRDefault="009B08BB">
                      <w:pPr>
                        <w:spacing w:after="0" w:line="200" w:lineRule="exact"/>
                        <w:rPr>
                          <w:sz w:val="20"/>
                          <w:szCs w:val="20"/>
                        </w:rPr>
                      </w:pPr>
                    </w:p>
                    <w:p w14:paraId="59367EB1" w14:textId="77777777" w:rsidR="009B08BB" w:rsidRDefault="009B08BB">
                      <w:pPr>
                        <w:spacing w:after="0" w:line="200" w:lineRule="exact"/>
                        <w:rPr>
                          <w:sz w:val="20"/>
                          <w:szCs w:val="20"/>
                        </w:rPr>
                      </w:pPr>
                    </w:p>
                    <w:p w14:paraId="1AA73FD8" w14:textId="77777777" w:rsidR="009B08BB" w:rsidRDefault="009B08BB">
                      <w:pPr>
                        <w:spacing w:after="0" w:line="200" w:lineRule="exact"/>
                        <w:rPr>
                          <w:sz w:val="20"/>
                          <w:szCs w:val="20"/>
                        </w:rPr>
                      </w:pPr>
                    </w:p>
                    <w:p w14:paraId="1D48F865" w14:textId="77777777" w:rsidR="009B08BB" w:rsidRDefault="009B08BB">
                      <w:pPr>
                        <w:spacing w:after="0" w:line="200" w:lineRule="exact"/>
                        <w:rPr>
                          <w:sz w:val="20"/>
                          <w:szCs w:val="20"/>
                        </w:rPr>
                      </w:pPr>
                    </w:p>
                    <w:p w14:paraId="136DF3A4" w14:textId="77777777" w:rsidR="009B08BB" w:rsidRDefault="009B08BB">
                      <w:pPr>
                        <w:spacing w:after="0" w:line="200" w:lineRule="exact"/>
                        <w:rPr>
                          <w:sz w:val="20"/>
                          <w:szCs w:val="20"/>
                        </w:rPr>
                      </w:pPr>
                    </w:p>
                    <w:p w14:paraId="7C288FD9" w14:textId="77777777" w:rsidR="009B08BB" w:rsidRDefault="009B08BB">
                      <w:pPr>
                        <w:spacing w:after="0" w:line="200" w:lineRule="exact"/>
                        <w:rPr>
                          <w:sz w:val="20"/>
                          <w:szCs w:val="20"/>
                        </w:rPr>
                      </w:pPr>
                    </w:p>
                    <w:p w14:paraId="3B237DA8" w14:textId="77777777" w:rsidR="009B08BB" w:rsidRDefault="009B08BB">
                      <w:pPr>
                        <w:spacing w:after="0" w:line="200" w:lineRule="exact"/>
                        <w:rPr>
                          <w:sz w:val="20"/>
                          <w:szCs w:val="20"/>
                        </w:rPr>
                      </w:pPr>
                    </w:p>
                    <w:p w14:paraId="5B985964" w14:textId="77777777" w:rsidR="009B08BB" w:rsidRDefault="009B08BB">
                      <w:pPr>
                        <w:spacing w:before="13" w:after="0" w:line="280" w:lineRule="exact"/>
                        <w:rPr>
                          <w:sz w:val="28"/>
                          <w:szCs w:val="28"/>
                        </w:rPr>
                      </w:pPr>
                    </w:p>
                    <w:p w14:paraId="7EAA367A" w14:textId="77777777" w:rsidR="009B08BB" w:rsidRDefault="009B08BB">
                      <w:pPr>
                        <w:spacing w:after="0" w:line="240" w:lineRule="auto"/>
                        <w:ind w:left="6015" w:right="5995"/>
                        <w:jc w:val="center"/>
                        <w:rPr>
                          <w:rFonts w:ascii="Arial" w:eastAsia="Arial" w:hAnsi="Arial" w:cs="Arial"/>
                          <w:sz w:val="24"/>
                          <w:szCs w:val="24"/>
                        </w:rPr>
                      </w:pPr>
                      <w:r>
                        <w:rPr>
                          <w:rFonts w:ascii="Arial" w:eastAsia="Arial" w:hAnsi="Arial" w:cs="Arial"/>
                          <w:sz w:val="24"/>
                          <w:szCs w:val="24"/>
                        </w:rPr>
                        <w:t>7</w:t>
                      </w:r>
                    </w:p>
                  </w:txbxContent>
                </v:textbox>
                <w10:wrap anchorx="page" anchory="page"/>
              </v:shape>
            </w:pict>
          </mc:Fallback>
        </mc:AlternateContent>
      </w:r>
      <w:r w:rsidRPr="00632A5D">
        <w:rPr>
          <w:rFonts w:ascii="Cambria" w:hAnsi="Cambria"/>
          <w:noProof/>
        </w:rPr>
        <mc:AlternateContent>
          <mc:Choice Requires="wpg">
            <w:drawing>
              <wp:anchor distT="0" distB="0" distL="114300" distR="114300" simplePos="0" relativeHeight="251651584" behindDoc="1" locked="0" layoutInCell="1" allowOverlap="1" wp14:anchorId="6225749D" wp14:editId="51F78A6B">
                <wp:simplePos x="0" y="0"/>
                <wp:positionH relativeFrom="page">
                  <wp:posOffset>0</wp:posOffset>
                </wp:positionH>
                <wp:positionV relativeFrom="page">
                  <wp:posOffset>0</wp:posOffset>
                </wp:positionV>
                <wp:extent cx="7772400" cy="10058400"/>
                <wp:effectExtent l="0" t="0" r="0" b="0"/>
                <wp:wrapNone/>
                <wp:docPr id="26"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27" name="Freeform 25"/>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473335F" id="Group 24" o:spid="_x0000_s1026" style="position:absolute;margin-left:0;margin-top:0;width:612pt;height:11in;z-index:-2259;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">
                <v:shape id="Freeform 25" o:spid="_x0000_s1027" style="position:absolute;width:12240;height:15840;visibility:visible;mso-wrap-style:square;v-text-anchor:top"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" path="m,15840r12240,l12240,,,,,15840e" fillcolor="#f7a800" stroked="f">
                  <v:path arrowok="t" o:connecttype="custom" o:connectlocs="0,15840;12240,15840;12240,0;0,0;0,15840" o:connectangles="0,0,0,0,0"/>
                </v:shape>
                <w10:wrap anchorx="page" anchory="page"/>
              </v:group>
            </w:pict>
          </mc:Fallback>
        </mc:AlternateContent>
      </w:r>
    </w:p>
    <w:p w14:paraId="6E9C060D" w14:textId="77777777" w:rsidR="0054719C" w:rsidRPr="00632A5D" w:rsidRDefault="0054719C" w:rsidP="00DB2013">
      <w:pPr>
        <w:spacing w:after="0" w:line="240" w:lineRule="auto"/>
        <w:contextualSpacing/>
        <w:mirrorIndents/>
        <w:rPr>
          <w:rFonts w:ascii="Cambria" w:hAnsi="Cambria"/>
        </w:rPr>
      </w:pPr>
    </w:p>
    <w:p w14:paraId="72A111F0" w14:textId="77777777" w:rsidR="0054719C" w:rsidRPr="00632A5D" w:rsidRDefault="0054719C" w:rsidP="00DB2013">
      <w:pPr>
        <w:spacing w:after="0" w:line="240" w:lineRule="auto"/>
        <w:contextualSpacing/>
        <w:mirrorIndents/>
        <w:rPr>
          <w:rFonts w:ascii="Cambria" w:hAnsi="Cambria"/>
        </w:rPr>
      </w:pPr>
    </w:p>
    <w:p w14:paraId="283A0FB6" w14:textId="77777777" w:rsidR="0054719C" w:rsidRPr="00632A5D" w:rsidRDefault="0054719C" w:rsidP="00DB2013">
      <w:pPr>
        <w:spacing w:after="0" w:line="240" w:lineRule="auto"/>
        <w:contextualSpacing/>
        <w:mirrorIndents/>
        <w:rPr>
          <w:rFonts w:ascii="Cambria" w:hAnsi="Cambria"/>
        </w:rPr>
      </w:pPr>
    </w:p>
    <w:p w14:paraId="567985C5" w14:textId="77777777" w:rsidR="0054719C" w:rsidRPr="00632A5D" w:rsidRDefault="0054719C" w:rsidP="00DB2013">
      <w:pPr>
        <w:spacing w:after="0" w:line="240" w:lineRule="auto"/>
        <w:contextualSpacing/>
        <w:mirrorIndents/>
        <w:rPr>
          <w:rFonts w:ascii="Cambria" w:hAnsi="Cambria"/>
        </w:rPr>
      </w:pPr>
    </w:p>
    <w:p w14:paraId="0F0DA971" w14:textId="77777777" w:rsidR="0054719C" w:rsidRPr="00632A5D" w:rsidRDefault="0054719C" w:rsidP="00DB2013">
      <w:pPr>
        <w:spacing w:after="0" w:line="240" w:lineRule="auto"/>
        <w:contextualSpacing/>
        <w:mirrorIndents/>
        <w:rPr>
          <w:rFonts w:ascii="Cambria" w:hAnsi="Cambria"/>
        </w:rPr>
      </w:pPr>
    </w:p>
    <w:p w14:paraId="1A2A037C" w14:textId="77777777" w:rsidR="0054719C" w:rsidRPr="00632A5D" w:rsidRDefault="0054719C" w:rsidP="00DB2013">
      <w:pPr>
        <w:spacing w:after="0" w:line="240" w:lineRule="auto"/>
        <w:contextualSpacing/>
        <w:mirrorIndents/>
        <w:rPr>
          <w:rFonts w:ascii="Cambria" w:hAnsi="Cambria"/>
        </w:rPr>
      </w:pPr>
    </w:p>
    <w:p w14:paraId="58D45EB2" w14:textId="77777777" w:rsidR="0054719C" w:rsidRPr="00632A5D" w:rsidRDefault="0054719C" w:rsidP="00DB2013">
      <w:pPr>
        <w:spacing w:after="0" w:line="240" w:lineRule="auto"/>
        <w:contextualSpacing/>
        <w:mirrorIndents/>
        <w:rPr>
          <w:rFonts w:ascii="Cambria" w:hAnsi="Cambria"/>
        </w:rPr>
      </w:pPr>
    </w:p>
    <w:p w14:paraId="6641CAC6" w14:textId="77777777" w:rsidR="0054719C" w:rsidRPr="00632A5D" w:rsidRDefault="0054719C" w:rsidP="00DB2013">
      <w:pPr>
        <w:spacing w:after="0" w:line="240" w:lineRule="auto"/>
        <w:contextualSpacing/>
        <w:mirrorIndents/>
        <w:rPr>
          <w:rFonts w:ascii="Cambria" w:hAnsi="Cambria"/>
        </w:rPr>
      </w:pPr>
    </w:p>
    <w:p w14:paraId="050CEE4B" w14:textId="77777777" w:rsidR="0054719C" w:rsidRPr="00632A5D" w:rsidRDefault="0054719C" w:rsidP="00DB2013">
      <w:pPr>
        <w:spacing w:after="0" w:line="240" w:lineRule="auto"/>
        <w:contextualSpacing/>
        <w:mirrorIndents/>
        <w:rPr>
          <w:rFonts w:ascii="Cambria" w:hAnsi="Cambria"/>
        </w:rPr>
      </w:pPr>
    </w:p>
    <w:p w14:paraId="5C1E56FC" w14:textId="77777777" w:rsidR="0054719C" w:rsidRPr="00632A5D" w:rsidRDefault="0054719C" w:rsidP="00DB2013">
      <w:pPr>
        <w:spacing w:after="0" w:line="240" w:lineRule="auto"/>
        <w:contextualSpacing/>
        <w:mirrorIndents/>
        <w:rPr>
          <w:rFonts w:ascii="Cambria" w:hAnsi="Cambria"/>
        </w:rPr>
      </w:pPr>
    </w:p>
    <w:p w14:paraId="12FBF40A" w14:textId="77777777" w:rsidR="0054719C" w:rsidRPr="00632A5D" w:rsidRDefault="0054719C" w:rsidP="00DB2013">
      <w:pPr>
        <w:spacing w:after="0" w:line="240" w:lineRule="auto"/>
        <w:contextualSpacing/>
        <w:mirrorIndents/>
        <w:rPr>
          <w:rFonts w:ascii="Cambria" w:hAnsi="Cambria"/>
        </w:rPr>
      </w:pPr>
    </w:p>
    <w:p w14:paraId="66CDEC16" w14:textId="77777777" w:rsidR="0054719C" w:rsidRPr="00632A5D" w:rsidRDefault="0054719C" w:rsidP="00DB2013">
      <w:pPr>
        <w:spacing w:after="0" w:line="240" w:lineRule="auto"/>
        <w:contextualSpacing/>
        <w:mirrorIndents/>
        <w:rPr>
          <w:rFonts w:ascii="Cambria" w:hAnsi="Cambria"/>
        </w:rPr>
      </w:pPr>
    </w:p>
    <w:p w14:paraId="04E6FAA3" w14:textId="77777777" w:rsidR="0054719C" w:rsidRPr="00632A5D" w:rsidRDefault="0054719C" w:rsidP="00DB2013">
      <w:pPr>
        <w:spacing w:after="0" w:line="240" w:lineRule="auto"/>
        <w:contextualSpacing/>
        <w:mirrorIndents/>
        <w:rPr>
          <w:rFonts w:ascii="Cambria" w:hAnsi="Cambria"/>
        </w:rPr>
      </w:pPr>
    </w:p>
    <w:p w14:paraId="2C29EF3F" w14:textId="77777777" w:rsidR="0054719C" w:rsidRPr="00632A5D" w:rsidRDefault="0054719C" w:rsidP="00DB2013">
      <w:pPr>
        <w:spacing w:after="0" w:line="240" w:lineRule="auto"/>
        <w:contextualSpacing/>
        <w:mirrorIndents/>
        <w:rPr>
          <w:rFonts w:ascii="Cambria" w:hAnsi="Cambria"/>
        </w:rPr>
      </w:pPr>
    </w:p>
    <w:p w14:paraId="5FCC07EC" w14:textId="77777777" w:rsidR="0054719C" w:rsidRPr="00632A5D" w:rsidRDefault="0054719C" w:rsidP="00DB2013">
      <w:pPr>
        <w:spacing w:after="0" w:line="240" w:lineRule="auto"/>
        <w:contextualSpacing/>
        <w:mirrorIndents/>
        <w:rPr>
          <w:rFonts w:ascii="Cambria" w:hAnsi="Cambria"/>
        </w:rPr>
      </w:pPr>
    </w:p>
    <w:p w14:paraId="3158BFE1" w14:textId="77777777" w:rsidR="0054719C" w:rsidRPr="00632A5D" w:rsidRDefault="0054719C" w:rsidP="00DB2013">
      <w:pPr>
        <w:spacing w:after="0" w:line="240" w:lineRule="auto"/>
        <w:contextualSpacing/>
        <w:mirrorIndents/>
        <w:rPr>
          <w:rFonts w:ascii="Cambria" w:hAnsi="Cambria"/>
        </w:rPr>
      </w:pPr>
    </w:p>
    <w:p w14:paraId="34C5D7BB" w14:textId="77777777" w:rsidR="0054719C" w:rsidRPr="00632A5D" w:rsidRDefault="0054719C" w:rsidP="00DB2013">
      <w:pPr>
        <w:spacing w:after="0" w:line="240" w:lineRule="auto"/>
        <w:contextualSpacing/>
        <w:mirrorIndents/>
        <w:rPr>
          <w:rFonts w:ascii="Cambria" w:hAnsi="Cambria"/>
        </w:rPr>
      </w:pPr>
    </w:p>
    <w:p w14:paraId="24F1F53B" w14:textId="1807A228" w:rsidR="0054719C" w:rsidRPr="00623A2E" w:rsidRDefault="002A7110" w:rsidP="00DB2013">
      <w:pPr>
        <w:spacing w:after="0" w:line="240" w:lineRule="auto"/>
        <w:contextualSpacing/>
        <w:mirrorIndents/>
        <w:jc w:val="center"/>
        <w:rPr>
          <w:rFonts w:ascii="Cambria" w:hAnsi="Cambria"/>
          <w:b/>
          <w:bCs/>
          <w:sz w:val="72"/>
          <w:szCs w:val="72"/>
        </w:rPr>
      </w:pPr>
      <w:bookmarkStart w:id="1" w:name="_Toc46316634"/>
      <w:r w:rsidRPr="00623A2E">
        <w:rPr>
          <w:rFonts w:ascii="Cambria" w:hAnsi="Cambria"/>
          <w:b/>
          <w:bCs/>
          <w:sz w:val="72"/>
          <w:szCs w:val="72"/>
        </w:rPr>
        <w:t xml:space="preserve">Important </w:t>
      </w:r>
      <w:r w:rsidR="006C3606" w:rsidRPr="00623A2E">
        <w:rPr>
          <w:rFonts w:ascii="Cambria" w:hAnsi="Cambria"/>
          <w:b/>
          <w:bCs/>
          <w:sz w:val="72"/>
          <w:szCs w:val="72"/>
        </w:rPr>
        <w:t>Dates</w:t>
      </w:r>
      <w:bookmarkEnd w:id="1"/>
    </w:p>
    <w:p w14:paraId="7159992B"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480" w:right="1720" w:bottom="700" w:left="1720" w:header="42362" w:footer="312" w:gutter="0"/>
          <w:cols w:space="720"/>
        </w:sectPr>
      </w:pPr>
    </w:p>
    <w:p w14:paraId="070C52EA" w14:textId="1382DC25" w:rsidR="0054719C" w:rsidRPr="00632A5D" w:rsidRDefault="006C3606" w:rsidP="00DB2013">
      <w:pPr>
        <w:spacing w:after="0" w:line="240" w:lineRule="auto"/>
        <w:contextualSpacing/>
        <w:mirrorIndents/>
        <w:rPr>
          <w:rFonts w:ascii="Cambria" w:hAnsi="Cambria"/>
        </w:rPr>
      </w:pPr>
      <w:r w:rsidRPr="00632A5D">
        <w:rPr>
          <w:rFonts w:ascii="Cambria" w:hAnsi="Cambria"/>
        </w:rPr>
        <w:lastRenderedPageBreak/>
        <w:t>Please visit the following links for important dates:</w:t>
      </w:r>
    </w:p>
    <w:p w14:paraId="1E4435B6" w14:textId="77777777" w:rsidR="007C6724" w:rsidRPr="00632A5D" w:rsidRDefault="007C6724" w:rsidP="00DB2013">
      <w:pPr>
        <w:spacing w:after="0" w:line="240" w:lineRule="auto"/>
        <w:contextualSpacing/>
        <w:mirrorIndents/>
        <w:rPr>
          <w:rFonts w:ascii="Cambria" w:hAnsi="Cambria"/>
        </w:rPr>
      </w:pPr>
    </w:p>
    <w:p w14:paraId="7ED5991F"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w:t>
      </w:r>
      <w:r w:rsidRPr="00632A5D">
        <w:rPr>
          <w:rFonts w:ascii="Cambria" w:hAnsi="Cambria"/>
        </w:rPr>
        <w:tab/>
      </w:r>
      <w:hyperlink r:id="rId25">
        <w:r w:rsidRPr="00632A5D">
          <w:rPr>
            <w:rStyle w:val="Hyperlink"/>
            <w:rFonts w:ascii="Cambria" w:hAnsi="Cambria"/>
          </w:rPr>
          <w:t xml:space="preserve">academiccalendars.vcu.edu/ </w:t>
        </w:r>
      </w:hyperlink>
    </w:p>
    <w:p w14:paraId="63602A5A" w14:textId="324E6E8C" w:rsidR="0054719C" w:rsidRPr="00632A5D" w:rsidRDefault="006C3606" w:rsidP="00DB2013">
      <w:pPr>
        <w:spacing w:after="0" w:line="240" w:lineRule="auto"/>
        <w:contextualSpacing/>
        <w:mirrorIndents/>
        <w:rPr>
          <w:rFonts w:ascii="Cambria" w:hAnsi="Cambria"/>
        </w:rPr>
      </w:pPr>
      <w:r w:rsidRPr="00632A5D">
        <w:rPr>
          <w:rFonts w:ascii="Cambria" w:hAnsi="Cambria"/>
        </w:rPr>
        <w:t>•</w:t>
      </w:r>
      <w:r w:rsidRPr="00632A5D">
        <w:rPr>
          <w:rFonts w:ascii="Cambria" w:hAnsi="Cambria"/>
        </w:rPr>
        <w:tab/>
        <w:t xml:space="preserve">Final exam schedule: </w:t>
      </w:r>
      <w:hyperlink r:id="rId26">
        <w:r w:rsidRPr="00632A5D">
          <w:rPr>
            <w:rStyle w:val="Hyperlink"/>
            <w:rFonts w:ascii="Cambria" w:hAnsi="Cambria"/>
          </w:rPr>
          <w:t>rar.vcu.edu/</w:t>
        </w:r>
        <w:r w:rsidR="00CD6469" w:rsidRPr="00632A5D">
          <w:rPr>
            <w:rStyle w:val="Hyperlink"/>
            <w:rFonts w:ascii="Cambria" w:hAnsi="Cambria"/>
          </w:rPr>
          <w:t>exams/</w:t>
        </w:r>
      </w:hyperlink>
    </w:p>
    <w:p w14:paraId="73B8FC7A" w14:textId="39CD386C" w:rsidR="0054719C" w:rsidRPr="00632A5D" w:rsidRDefault="006C3606" w:rsidP="00DB2013">
      <w:pPr>
        <w:spacing w:after="0" w:line="240" w:lineRule="auto"/>
        <w:contextualSpacing/>
        <w:mirrorIndents/>
        <w:rPr>
          <w:rFonts w:ascii="Cambria" w:hAnsi="Cambria"/>
        </w:rPr>
        <w:sectPr w:rsidR="0054719C" w:rsidRPr="00632A5D">
          <w:pgSz w:w="12240" w:h="15840"/>
          <w:pgMar w:top="1040" w:right="1720" w:bottom="500" w:left="880" w:header="42362" w:footer="312" w:gutter="0"/>
          <w:cols w:space="720"/>
        </w:sectPr>
      </w:pPr>
      <w:r w:rsidRPr="00632A5D">
        <w:rPr>
          <w:rFonts w:ascii="Cambria" w:hAnsi="Cambria"/>
        </w:rPr>
        <w:t>•</w:t>
      </w:r>
      <w:r w:rsidRPr="00632A5D">
        <w:rPr>
          <w:rFonts w:ascii="Cambria" w:hAnsi="Cambria"/>
        </w:rPr>
        <w:tab/>
        <w:t xml:space="preserve">VCU calendar of events: </w:t>
      </w:r>
      <w:hyperlink r:id="rId27">
        <w:r w:rsidRPr="00632A5D">
          <w:rPr>
            <w:rStyle w:val="Hyperlink"/>
            <w:rFonts w:ascii="Cambria" w:hAnsi="Cambria"/>
          </w:rPr>
          <w:t>events.vcu.edu/</w:t>
        </w:r>
      </w:hyperlink>
    </w:p>
    <w:p w14:paraId="1ABACA43" w14:textId="77777777" w:rsidR="0054719C" w:rsidRPr="00632A5D" w:rsidRDefault="007D6814" w:rsidP="00DB2013">
      <w:pPr>
        <w:spacing w:after="0" w:line="240" w:lineRule="auto"/>
        <w:contextualSpacing/>
        <w:mirrorIndents/>
        <w:rPr>
          <w:rFonts w:ascii="Cambria" w:hAnsi="Cambria"/>
        </w:rPr>
      </w:pPr>
      <w:r w:rsidRPr="00632A5D">
        <w:rPr>
          <w:rFonts w:ascii="Cambria" w:hAnsi="Cambria"/>
          <w:noProof/>
        </w:rPr>
        <w:lastRenderedPageBreak/>
        <mc:AlternateContent>
          <mc:Choice Requires="wps">
            <w:drawing>
              <wp:anchor distT="0" distB="0" distL="114300" distR="114300" simplePos="0" relativeHeight="251652608" behindDoc="1" locked="0" layoutInCell="1" allowOverlap="1" wp14:anchorId="20860D7B" wp14:editId="51BFDCA8">
                <wp:simplePos x="0" y="0"/>
                <wp:positionH relativeFrom="page">
                  <wp:posOffset>0</wp:posOffset>
                </wp:positionH>
                <wp:positionV relativeFrom="page">
                  <wp:posOffset>0</wp:posOffset>
                </wp:positionV>
                <wp:extent cx="7772400" cy="10058400"/>
                <wp:effectExtent l="0" t="0" r="0" b="0"/>
                <wp:wrapNone/>
                <wp:docPr id="2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CA634" w14:textId="77777777" w:rsidR="009B08BB" w:rsidRDefault="009B08BB">
                            <w:pPr>
                              <w:spacing w:after="0" w:line="200" w:lineRule="exact"/>
                              <w:rPr>
                                <w:sz w:val="20"/>
                                <w:szCs w:val="20"/>
                              </w:rPr>
                            </w:pPr>
                          </w:p>
                          <w:p w14:paraId="4BB0D9EE" w14:textId="77777777" w:rsidR="009B08BB" w:rsidRDefault="009B08BB">
                            <w:pPr>
                              <w:spacing w:after="0" w:line="200" w:lineRule="exact"/>
                              <w:rPr>
                                <w:sz w:val="20"/>
                                <w:szCs w:val="20"/>
                              </w:rPr>
                            </w:pPr>
                          </w:p>
                          <w:p w14:paraId="5AA54C6A" w14:textId="77777777" w:rsidR="009B08BB" w:rsidRDefault="009B08BB">
                            <w:pPr>
                              <w:spacing w:after="0" w:line="200" w:lineRule="exact"/>
                              <w:rPr>
                                <w:sz w:val="20"/>
                                <w:szCs w:val="20"/>
                              </w:rPr>
                            </w:pPr>
                          </w:p>
                          <w:p w14:paraId="12715DE5" w14:textId="77777777" w:rsidR="009B08BB" w:rsidRDefault="009B08BB">
                            <w:pPr>
                              <w:spacing w:after="0" w:line="200" w:lineRule="exact"/>
                              <w:rPr>
                                <w:sz w:val="20"/>
                                <w:szCs w:val="20"/>
                              </w:rPr>
                            </w:pPr>
                          </w:p>
                          <w:p w14:paraId="222BD670" w14:textId="77777777" w:rsidR="009B08BB" w:rsidRDefault="009B08BB">
                            <w:pPr>
                              <w:spacing w:after="0" w:line="200" w:lineRule="exact"/>
                              <w:rPr>
                                <w:sz w:val="20"/>
                                <w:szCs w:val="20"/>
                              </w:rPr>
                            </w:pPr>
                          </w:p>
                          <w:p w14:paraId="06CE3BAA" w14:textId="77777777" w:rsidR="009B08BB" w:rsidRDefault="009B08BB">
                            <w:pPr>
                              <w:spacing w:after="0" w:line="200" w:lineRule="exact"/>
                              <w:rPr>
                                <w:sz w:val="20"/>
                                <w:szCs w:val="20"/>
                              </w:rPr>
                            </w:pPr>
                          </w:p>
                          <w:p w14:paraId="30D3AC58" w14:textId="77777777" w:rsidR="009B08BB" w:rsidRDefault="009B08BB">
                            <w:pPr>
                              <w:spacing w:after="0" w:line="200" w:lineRule="exact"/>
                              <w:rPr>
                                <w:sz w:val="20"/>
                                <w:szCs w:val="20"/>
                              </w:rPr>
                            </w:pPr>
                          </w:p>
                          <w:p w14:paraId="43877FAA" w14:textId="77777777" w:rsidR="009B08BB" w:rsidRDefault="009B08BB">
                            <w:pPr>
                              <w:spacing w:after="0" w:line="200" w:lineRule="exact"/>
                              <w:rPr>
                                <w:sz w:val="20"/>
                                <w:szCs w:val="20"/>
                              </w:rPr>
                            </w:pPr>
                          </w:p>
                          <w:p w14:paraId="4039727A" w14:textId="77777777" w:rsidR="009B08BB" w:rsidRDefault="009B08BB">
                            <w:pPr>
                              <w:spacing w:after="0" w:line="200" w:lineRule="exact"/>
                              <w:rPr>
                                <w:sz w:val="20"/>
                                <w:szCs w:val="20"/>
                              </w:rPr>
                            </w:pPr>
                          </w:p>
                          <w:p w14:paraId="76E9845D" w14:textId="77777777" w:rsidR="009B08BB" w:rsidRDefault="009B08BB">
                            <w:pPr>
                              <w:spacing w:after="0" w:line="200" w:lineRule="exact"/>
                              <w:rPr>
                                <w:sz w:val="20"/>
                                <w:szCs w:val="20"/>
                              </w:rPr>
                            </w:pPr>
                          </w:p>
                          <w:p w14:paraId="7787E003" w14:textId="77777777" w:rsidR="009B08BB" w:rsidRDefault="009B08BB">
                            <w:pPr>
                              <w:spacing w:after="0" w:line="200" w:lineRule="exact"/>
                              <w:rPr>
                                <w:sz w:val="20"/>
                                <w:szCs w:val="20"/>
                              </w:rPr>
                            </w:pPr>
                          </w:p>
                          <w:p w14:paraId="32A9D996" w14:textId="77777777" w:rsidR="009B08BB" w:rsidRDefault="009B08BB">
                            <w:pPr>
                              <w:spacing w:after="0" w:line="200" w:lineRule="exact"/>
                              <w:rPr>
                                <w:sz w:val="20"/>
                                <w:szCs w:val="20"/>
                              </w:rPr>
                            </w:pPr>
                          </w:p>
                          <w:p w14:paraId="390D2B21" w14:textId="77777777" w:rsidR="009B08BB" w:rsidRDefault="009B08BB">
                            <w:pPr>
                              <w:spacing w:after="0" w:line="200" w:lineRule="exact"/>
                              <w:rPr>
                                <w:sz w:val="20"/>
                                <w:szCs w:val="20"/>
                              </w:rPr>
                            </w:pPr>
                          </w:p>
                          <w:p w14:paraId="493C7072" w14:textId="77777777" w:rsidR="009B08BB" w:rsidRDefault="009B08BB">
                            <w:pPr>
                              <w:spacing w:after="0" w:line="200" w:lineRule="exact"/>
                              <w:rPr>
                                <w:sz w:val="20"/>
                                <w:szCs w:val="20"/>
                              </w:rPr>
                            </w:pPr>
                          </w:p>
                          <w:p w14:paraId="2EB2AEFD" w14:textId="77777777" w:rsidR="009B08BB" w:rsidRDefault="009B08BB">
                            <w:pPr>
                              <w:spacing w:after="0" w:line="200" w:lineRule="exact"/>
                              <w:rPr>
                                <w:sz w:val="20"/>
                                <w:szCs w:val="20"/>
                              </w:rPr>
                            </w:pPr>
                          </w:p>
                          <w:p w14:paraId="17EFF721" w14:textId="77777777" w:rsidR="009B08BB" w:rsidRDefault="009B08BB">
                            <w:pPr>
                              <w:spacing w:after="0" w:line="200" w:lineRule="exact"/>
                              <w:rPr>
                                <w:sz w:val="20"/>
                                <w:szCs w:val="20"/>
                              </w:rPr>
                            </w:pPr>
                          </w:p>
                          <w:p w14:paraId="6BE870F2" w14:textId="77777777" w:rsidR="009B08BB" w:rsidRDefault="009B08BB">
                            <w:pPr>
                              <w:spacing w:after="0" w:line="200" w:lineRule="exact"/>
                              <w:rPr>
                                <w:sz w:val="20"/>
                                <w:szCs w:val="20"/>
                              </w:rPr>
                            </w:pPr>
                          </w:p>
                          <w:p w14:paraId="4F41EA73" w14:textId="77777777" w:rsidR="009B08BB" w:rsidRDefault="009B08BB">
                            <w:pPr>
                              <w:spacing w:after="0" w:line="200" w:lineRule="exact"/>
                              <w:rPr>
                                <w:sz w:val="20"/>
                                <w:szCs w:val="20"/>
                              </w:rPr>
                            </w:pPr>
                          </w:p>
                          <w:p w14:paraId="2ECC2568" w14:textId="77777777" w:rsidR="009B08BB" w:rsidRDefault="009B08BB">
                            <w:pPr>
                              <w:spacing w:after="0" w:line="200" w:lineRule="exact"/>
                              <w:rPr>
                                <w:sz w:val="20"/>
                                <w:szCs w:val="20"/>
                              </w:rPr>
                            </w:pPr>
                          </w:p>
                          <w:p w14:paraId="68C3C246" w14:textId="77777777" w:rsidR="009B08BB" w:rsidRDefault="009B08BB">
                            <w:pPr>
                              <w:spacing w:after="0" w:line="200" w:lineRule="exact"/>
                              <w:rPr>
                                <w:sz w:val="20"/>
                                <w:szCs w:val="20"/>
                              </w:rPr>
                            </w:pPr>
                          </w:p>
                          <w:p w14:paraId="3900D9D0" w14:textId="77777777" w:rsidR="009B08BB" w:rsidRDefault="009B08BB">
                            <w:pPr>
                              <w:spacing w:after="0" w:line="200" w:lineRule="exact"/>
                              <w:rPr>
                                <w:sz w:val="20"/>
                                <w:szCs w:val="20"/>
                              </w:rPr>
                            </w:pPr>
                          </w:p>
                          <w:p w14:paraId="70B0C6FE" w14:textId="77777777" w:rsidR="009B08BB" w:rsidRDefault="009B08BB">
                            <w:pPr>
                              <w:spacing w:after="0" w:line="200" w:lineRule="exact"/>
                              <w:rPr>
                                <w:sz w:val="20"/>
                                <w:szCs w:val="20"/>
                              </w:rPr>
                            </w:pPr>
                          </w:p>
                          <w:p w14:paraId="48CEF496" w14:textId="77777777" w:rsidR="009B08BB" w:rsidRDefault="009B08BB">
                            <w:pPr>
                              <w:spacing w:after="0" w:line="200" w:lineRule="exact"/>
                              <w:rPr>
                                <w:sz w:val="20"/>
                                <w:szCs w:val="20"/>
                              </w:rPr>
                            </w:pPr>
                          </w:p>
                          <w:p w14:paraId="4689F123" w14:textId="77777777" w:rsidR="009B08BB" w:rsidRDefault="009B08BB">
                            <w:pPr>
                              <w:spacing w:after="0" w:line="200" w:lineRule="exact"/>
                              <w:rPr>
                                <w:sz w:val="20"/>
                                <w:szCs w:val="20"/>
                              </w:rPr>
                            </w:pPr>
                          </w:p>
                          <w:p w14:paraId="34F4B2F8" w14:textId="77777777" w:rsidR="009B08BB" w:rsidRDefault="009B08BB">
                            <w:pPr>
                              <w:spacing w:after="0" w:line="200" w:lineRule="exact"/>
                              <w:rPr>
                                <w:sz w:val="20"/>
                                <w:szCs w:val="20"/>
                              </w:rPr>
                            </w:pPr>
                          </w:p>
                          <w:p w14:paraId="2A82931C" w14:textId="77777777" w:rsidR="009B08BB" w:rsidRDefault="009B08BB">
                            <w:pPr>
                              <w:spacing w:after="0" w:line="200" w:lineRule="exact"/>
                              <w:rPr>
                                <w:sz w:val="20"/>
                                <w:szCs w:val="20"/>
                              </w:rPr>
                            </w:pPr>
                          </w:p>
                          <w:p w14:paraId="6E5269CB" w14:textId="77777777" w:rsidR="009B08BB" w:rsidRDefault="009B08BB">
                            <w:pPr>
                              <w:spacing w:after="0" w:line="200" w:lineRule="exact"/>
                              <w:rPr>
                                <w:sz w:val="20"/>
                                <w:szCs w:val="20"/>
                              </w:rPr>
                            </w:pPr>
                          </w:p>
                          <w:p w14:paraId="6AB17BAB" w14:textId="77777777" w:rsidR="009B08BB" w:rsidRDefault="009B08BB">
                            <w:pPr>
                              <w:spacing w:after="0" w:line="200" w:lineRule="exact"/>
                              <w:rPr>
                                <w:sz w:val="20"/>
                                <w:szCs w:val="20"/>
                              </w:rPr>
                            </w:pPr>
                          </w:p>
                          <w:p w14:paraId="35E230C1" w14:textId="77777777" w:rsidR="009B08BB" w:rsidRDefault="009B08BB">
                            <w:pPr>
                              <w:spacing w:after="0" w:line="200" w:lineRule="exact"/>
                              <w:rPr>
                                <w:sz w:val="20"/>
                                <w:szCs w:val="20"/>
                              </w:rPr>
                            </w:pPr>
                          </w:p>
                          <w:p w14:paraId="41752997" w14:textId="77777777" w:rsidR="009B08BB" w:rsidRDefault="009B08BB">
                            <w:pPr>
                              <w:spacing w:after="0" w:line="200" w:lineRule="exact"/>
                              <w:rPr>
                                <w:sz w:val="20"/>
                                <w:szCs w:val="20"/>
                              </w:rPr>
                            </w:pPr>
                          </w:p>
                          <w:p w14:paraId="46C958A7" w14:textId="77777777" w:rsidR="009B08BB" w:rsidRDefault="009B08BB">
                            <w:pPr>
                              <w:spacing w:after="0" w:line="200" w:lineRule="exact"/>
                              <w:rPr>
                                <w:sz w:val="20"/>
                                <w:szCs w:val="20"/>
                              </w:rPr>
                            </w:pPr>
                          </w:p>
                          <w:p w14:paraId="355ACD7E" w14:textId="77777777" w:rsidR="009B08BB" w:rsidRDefault="009B08BB">
                            <w:pPr>
                              <w:spacing w:after="0" w:line="200" w:lineRule="exact"/>
                              <w:rPr>
                                <w:sz w:val="20"/>
                                <w:szCs w:val="20"/>
                              </w:rPr>
                            </w:pPr>
                          </w:p>
                          <w:p w14:paraId="778A37E8" w14:textId="77777777" w:rsidR="009B08BB" w:rsidRDefault="009B08BB">
                            <w:pPr>
                              <w:spacing w:after="0" w:line="200" w:lineRule="exact"/>
                              <w:rPr>
                                <w:sz w:val="20"/>
                                <w:szCs w:val="20"/>
                              </w:rPr>
                            </w:pPr>
                          </w:p>
                          <w:p w14:paraId="0C8FB705" w14:textId="77777777" w:rsidR="009B08BB" w:rsidRDefault="009B08BB">
                            <w:pPr>
                              <w:spacing w:after="0" w:line="200" w:lineRule="exact"/>
                              <w:rPr>
                                <w:sz w:val="20"/>
                                <w:szCs w:val="20"/>
                              </w:rPr>
                            </w:pPr>
                          </w:p>
                          <w:p w14:paraId="006CF87D" w14:textId="77777777" w:rsidR="009B08BB" w:rsidRDefault="009B08BB">
                            <w:pPr>
                              <w:spacing w:after="0" w:line="200" w:lineRule="exact"/>
                              <w:rPr>
                                <w:sz w:val="20"/>
                                <w:szCs w:val="20"/>
                              </w:rPr>
                            </w:pPr>
                          </w:p>
                          <w:p w14:paraId="6F857354" w14:textId="77777777" w:rsidR="009B08BB" w:rsidRDefault="009B08BB">
                            <w:pPr>
                              <w:spacing w:after="0" w:line="200" w:lineRule="exact"/>
                              <w:rPr>
                                <w:sz w:val="20"/>
                                <w:szCs w:val="20"/>
                              </w:rPr>
                            </w:pPr>
                          </w:p>
                          <w:p w14:paraId="6DA645E4" w14:textId="77777777" w:rsidR="009B08BB" w:rsidRDefault="009B08BB">
                            <w:pPr>
                              <w:spacing w:after="0" w:line="200" w:lineRule="exact"/>
                              <w:rPr>
                                <w:sz w:val="20"/>
                                <w:szCs w:val="20"/>
                              </w:rPr>
                            </w:pPr>
                          </w:p>
                          <w:p w14:paraId="1ED42242" w14:textId="77777777" w:rsidR="009B08BB" w:rsidRDefault="009B08BB">
                            <w:pPr>
                              <w:spacing w:after="0" w:line="200" w:lineRule="exact"/>
                              <w:rPr>
                                <w:sz w:val="20"/>
                                <w:szCs w:val="20"/>
                              </w:rPr>
                            </w:pPr>
                          </w:p>
                          <w:p w14:paraId="4B32FD24" w14:textId="77777777" w:rsidR="009B08BB" w:rsidRDefault="009B08BB">
                            <w:pPr>
                              <w:spacing w:after="0" w:line="200" w:lineRule="exact"/>
                              <w:rPr>
                                <w:sz w:val="20"/>
                                <w:szCs w:val="20"/>
                              </w:rPr>
                            </w:pPr>
                          </w:p>
                          <w:p w14:paraId="7E262CA2" w14:textId="77777777" w:rsidR="009B08BB" w:rsidRDefault="009B08BB">
                            <w:pPr>
                              <w:spacing w:after="0" w:line="200" w:lineRule="exact"/>
                              <w:rPr>
                                <w:sz w:val="20"/>
                                <w:szCs w:val="20"/>
                              </w:rPr>
                            </w:pPr>
                          </w:p>
                          <w:p w14:paraId="198B4BE6" w14:textId="77777777" w:rsidR="009B08BB" w:rsidRDefault="009B08BB">
                            <w:pPr>
                              <w:spacing w:after="0" w:line="200" w:lineRule="exact"/>
                              <w:rPr>
                                <w:sz w:val="20"/>
                                <w:szCs w:val="20"/>
                              </w:rPr>
                            </w:pPr>
                          </w:p>
                          <w:p w14:paraId="0FEB7293" w14:textId="77777777" w:rsidR="009B08BB" w:rsidRDefault="009B08BB">
                            <w:pPr>
                              <w:spacing w:after="0" w:line="200" w:lineRule="exact"/>
                              <w:rPr>
                                <w:sz w:val="20"/>
                                <w:szCs w:val="20"/>
                              </w:rPr>
                            </w:pPr>
                          </w:p>
                          <w:p w14:paraId="569737D5" w14:textId="77777777" w:rsidR="009B08BB" w:rsidRDefault="009B08BB">
                            <w:pPr>
                              <w:spacing w:after="0" w:line="200" w:lineRule="exact"/>
                              <w:rPr>
                                <w:sz w:val="20"/>
                                <w:szCs w:val="20"/>
                              </w:rPr>
                            </w:pPr>
                          </w:p>
                          <w:p w14:paraId="0245DCB2" w14:textId="77777777" w:rsidR="009B08BB" w:rsidRDefault="009B08BB">
                            <w:pPr>
                              <w:spacing w:after="0" w:line="200" w:lineRule="exact"/>
                              <w:rPr>
                                <w:sz w:val="20"/>
                                <w:szCs w:val="20"/>
                              </w:rPr>
                            </w:pPr>
                          </w:p>
                          <w:p w14:paraId="4D3044DF" w14:textId="77777777" w:rsidR="009B08BB" w:rsidRDefault="009B08BB">
                            <w:pPr>
                              <w:spacing w:after="0" w:line="200" w:lineRule="exact"/>
                              <w:rPr>
                                <w:sz w:val="20"/>
                                <w:szCs w:val="20"/>
                              </w:rPr>
                            </w:pPr>
                          </w:p>
                          <w:p w14:paraId="4FCEFF4C" w14:textId="77777777" w:rsidR="009B08BB" w:rsidRDefault="009B08BB">
                            <w:pPr>
                              <w:spacing w:after="0" w:line="200" w:lineRule="exact"/>
                              <w:rPr>
                                <w:sz w:val="20"/>
                                <w:szCs w:val="20"/>
                              </w:rPr>
                            </w:pPr>
                          </w:p>
                          <w:p w14:paraId="5324E0BF" w14:textId="77777777" w:rsidR="009B08BB" w:rsidRDefault="009B08BB">
                            <w:pPr>
                              <w:spacing w:after="0" w:line="200" w:lineRule="exact"/>
                              <w:rPr>
                                <w:sz w:val="20"/>
                                <w:szCs w:val="20"/>
                              </w:rPr>
                            </w:pPr>
                          </w:p>
                          <w:p w14:paraId="48CEECEF" w14:textId="77777777" w:rsidR="009B08BB" w:rsidRDefault="009B08BB">
                            <w:pPr>
                              <w:spacing w:after="0" w:line="200" w:lineRule="exact"/>
                              <w:rPr>
                                <w:sz w:val="20"/>
                                <w:szCs w:val="20"/>
                              </w:rPr>
                            </w:pPr>
                          </w:p>
                          <w:p w14:paraId="456455BB" w14:textId="77777777" w:rsidR="009B08BB" w:rsidRDefault="009B08BB">
                            <w:pPr>
                              <w:spacing w:after="0" w:line="200" w:lineRule="exact"/>
                              <w:rPr>
                                <w:sz w:val="20"/>
                                <w:szCs w:val="20"/>
                              </w:rPr>
                            </w:pPr>
                          </w:p>
                          <w:p w14:paraId="3539B6A9" w14:textId="77777777" w:rsidR="009B08BB" w:rsidRDefault="009B08BB">
                            <w:pPr>
                              <w:spacing w:after="0" w:line="200" w:lineRule="exact"/>
                              <w:rPr>
                                <w:sz w:val="20"/>
                                <w:szCs w:val="20"/>
                              </w:rPr>
                            </w:pPr>
                          </w:p>
                          <w:p w14:paraId="02212F11" w14:textId="77777777" w:rsidR="009B08BB" w:rsidRDefault="009B08BB">
                            <w:pPr>
                              <w:spacing w:after="0" w:line="200" w:lineRule="exact"/>
                              <w:rPr>
                                <w:sz w:val="20"/>
                                <w:szCs w:val="20"/>
                              </w:rPr>
                            </w:pPr>
                          </w:p>
                          <w:p w14:paraId="4E173F18" w14:textId="77777777" w:rsidR="009B08BB" w:rsidRDefault="009B08BB">
                            <w:pPr>
                              <w:spacing w:after="0" w:line="200" w:lineRule="exact"/>
                              <w:rPr>
                                <w:sz w:val="20"/>
                                <w:szCs w:val="20"/>
                              </w:rPr>
                            </w:pPr>
                          </w:p>
                          <w:p w14:paraId="6CDC6418" w14:textId="77777777" w:rsidR="009B08BB" w:rsidRDefault="009B08BB">
                            <w:pPr>
                              <w:spacing w:after="0" w:line="200" w:lineRule="exact"/>
                              <w:rPr>
                                <w:sz w:val="20"/>
                                <w:szCs w:val="20"/>
                              </w:rPr>
                            </w:pPr>
                          </w:p>
                          <w:p w14:paraId="5DF8DE89" w14:textId="77777777" w:rsidR="009B08BB" w:rsidRDefault="009B08BB">
                            <w:pPr>
                              <w:spacing w:after="0" w:line="200" w:lineRule="exact"/>
                              <w:rPr>
                                <w:sz w:val="20"/>
                                <w:szCs w:val="20"/>
                              </w:rPr>
                            </w:pPr>
                          </w:p>
                          <w:p w14:paraId="2F7E0450" w14:textId="77777777" w:rsidR="009B08BB" w:rsidRDefault="009B08BB">
                            <w:pPr>
                              <w:spacing w:after="0" w:line="200" w:lineRule="exact"/>
                              <w:rPr>
                                <w:sz w:val="20"/>
                                <w:szCs w:val="20"/>
                              </w:rPr>
                            </w:pPr>
                          </w:p>
                          <w:p w14:paraId="1078430A" w14:textId="77777777" w:rsidR="009B08BB" w:rsidRDefault="009B08BB">
                            <w:pPr>
                              <w:spacing w:after="0" w:line="200" w:lineRule="exact"/>
                              <w:rPr>
                                <w:sz w:val="20"/>
                                <w:szCs w:val="20"/>
                              </w:rPr>
                            </w:pPr>
                          </w:p>
                          <w:p w14:paraId="70B07F2B" w14:textId="77777777" w:rsidR="009B08BB" w:rsidRDefault="009B08BB">
                            <w:pPr>
                              <w:spacing w:after="0" w:line="200" w:lineRule="exact"/>
                              <w:rPr>
                                <w:sz w:val="20"/>
                                <w:szCs w:val="20"/>
                              </w:rPr>
                            </w:pPr>
                          </w:p>
                          <w:p w14:paraId="3E0B78BA" w14:textId="77777777" w:rsidR="009B08BB" w:rsidRDefault="009B08BB">
                            <w:pPr>
                              <w:spacing w:after="0" w:line="200" w:lineRule="exact"/>
                              <w:rPr>
                                <w:sz w:val="20"/>
                                <w:szCs w:val="20"/>
                              </w:rPr>
                            </w:pPr>
                          </w:p>
                          <w:p w14:paraId="592344D2" w14:textId="77777777" w:rsidR="009B08BB" w:rsidRDefault="009B08BB">
                            <w:pPr>
                              <w:spacing w:after="0" w:line="200" w:lineRule="exact"/>
                              <w:rPr>
                                <w:sz w:val="20"/>
                                <w:szCs w:val="20"/>
                              </w:rPr>
                            </w:pPr>
                          </w:p>
                          <w:p w14:paraId="3914108B" w14:textId="77777777" w:rsidR="009B08BB" w:rsidRDefault="009B08BB">
                            <w:pPr>
                              <w:spacing w:after="0" w:line="200" w:lineRule="exact"/>
                              <w:rPr>
                                <w:sz w:val="20"/>
                                <w:szCs w:val="20"/>
                              </w:rPr>
                            </w:pPr>
                          </w:p>
                          <w:p w14:paraId="51CB7FAF" w14:textId="77777777" w:rsidR="009B08BB" w:rsidRDefault="009B08BB">
                            <w:pPr>
                              <w:spacing w:after="0" w:line="200" w:lineRule="exact"/>
                              <w:rPr>
                                <w:sz w:val="20"/>
                                <w:szCs w:val="20"/>
                              </w:rPr>
                            </w:pPr>
                          </w:p>
                          <w:p w14:paraId="06EE3897" w14:textId="77777777" w:rsidR="009B08BB" w:rsidRDefault="009B08BB">
                            <w:pPr>
                              <w:spacing w:after="0" w:line="200" w:lineRule="exact"/>
                              <w:rPr>
                                <w:sz w:val="20"/>
                                <w:szCs w:val="20"/>
                              </w:rPr>
                            </w:pPr>
                          </w:p>
                          <w:p w14:paraId="7BFDAE6D" w14:textId="77777777" w:rsidR="009B08BB" w:rsidRDefault="009B08BB">
                            <w:pPr>
                              <w:spacing w:after="0" w:line="200" w:lineRule="exact"/>
                              <w:rPr>
                                <w:sz w:val="20"/>
                                <w:szCs w:val="20"/>
                              </w:rPr>
                            </w:pPr>
                          </w:p>
                          <w:p w14:paraId="4E1986EE" w14:textId="77777777" w:rsidR="009B08BB" w:rsidRDefault="009B08BB">
                            <w:pPr>
                              <w:spacing w:after="0" w:line="200" w:lineRule="exact"/>
                              <w:rPr>
                                <w:sz w:val="20"/>
                                <w:szCs w:val="20"/>
                              </w:rPr>
                            </w:pPr>
                          </w:p>
                          <w:p w14:paraId="445A31B3" w14:textId="77777777" w:rsidR="009B08BB" w:rsidRDefault="009B08BB">
                            <w:pPr>
                              <w:spacing w:after="0" w:line="200" w:lineRule="exact"/>
                              <w:rPr>
                                <w:sz w:val="20"/>
                                <w:szCs w:val="20"/>
                              </w:rPr>
                            </w:pPr>
                          </w:p>
                          <w:p w14:paraId="533186AE" w14:textId="77777777" w:rsidR="009B08BB" w:rsidRDefault="009B08BB">
                            <w:pPr>
                              <w:spacing w:after="0" w:line="200" w:lineRule="exact"/>
                              <w:rPr>
                                <w:sz w:val="20"/>
                                <w:szCs w:val="20"/>
                              </w:rPr>
                            </w:pPr>
                          </w:p>
                          <w:p w14:paraId="2E089535" w14:textId="77777777" w:rsidR="009B08BB" w:rsidRDefault="009B08BB">
                            <w:pPr>
                              <w:spacing w:after="0" w:line="200" w:lineRule="exact"/>
                              <w:rPr>
                                <w:sz w:val="20"/>
                                <w:szCs w:val="20"/>
                              </w:rPr>
                            </w:pPr>
                          </w:p>
                          <w:p w14:paraId="1A50DD7C" w14:textId="77777777" w:rsidR="009B08BB" w:rsidRDefault="009B08BB">
                            <w:pPr>
                              <w:spacing w:after="0" w:line="200" w:lineRule="exact"/>
                              <w:rPr>
                                <w:sz w:val="20"/>
                                <w:szCs w:val="20"/>
                              </w:rPr>
                            </w:pPr>
                          </w:p>
                          <w:p w14:paraId="2B4D9F9C" w14:textId="77777777" w:rsidR="009B08BB" w:rsidRDefault="009B08BB">
                            <w:pPr>
                              <w:spacing w:after="0" w:line="200" w:lineRule="exact"/>
                              <w:rPr>
                                <w:sz w:val="20"/>
                                <w:szCs w:val="20"/>
                              </w:rPr>
                            </w:pPr>
                          </w:p>
                          <w:p w14:paraId="5BF0FB09" w14:textId="77777777" w:rsidR="009B08BB" w:rsidRDefault="009B08BB">
                            <w:pPr>
                              <w:spacing w:after="0" w:line="200" w:lineRule="exact"/>
                              <w:rPr>
                                <w:sz w:val="20"/>
                                <w:szCs w:val="20"/>
                              </w:rPr>
                            </w:pPr>
                          </w:p>
                          <w:p w14:paraId="46DB8088" w14:textId="77777777" w:rsidR="009B08BB" w:rsidRDefault="009B08BB">
                            <w:pPr>
                              <w:spacing w:after="0" w:line="200" w:lineRule="exact"/>
                              <w:rPr>
                                <w:sz w:val="20"/>
                                <w:szCs w:val="20"/>
                              </w:rPr>
                            </w:pPr>
                          </w:p>
                          <w:p w14:paraId="6DDEA956" w14:textId="77777777" w:rsidR="009B08BB" w:rsidRDefault="009B08BB">
                            <w:pPr>
                              <w:spacing w:after="0" w:line="200" w:lineRule="exact"/>
                              <w:rPr>
                                <w:sz w:val="20"/>
                                <w:szCs w:val="20"/>
                              </w:rPr>
                            </w:pPr>
                          </w:p>
                          <w:p w14:paraId="12133078" w14:textId="77777777" w:rsidR="009B08BB" w:rsidRDefault="009B08BB">
                            <w:pPr>
                              <w:spacing w:after="0" w:line="200" w:lineRule="exact"/>
                              <w:rPr>
                                <w:sz w:val="20"/>
                                <w:szCs w:val="20"/>
                              </w:rPr>
                            </w:pPr>
                          </w:p>
                          <w:p w14:paraId="0537388D" w14:textId="77777777" w:rsidR="009B08BB" w:rsidRDefault="009B08BB">
                            <w:pPr>
                              <w:spacing w:after="0" w:line="200" w:lineRule="exact"/>
                              <w:rPr>
                                <w:sz w:val="20"/>
                                <w:szCs w:val="20"/>
                              </w:rPr>
                            </w:pPr>
                          </w:p>
                          <w:p w14:paraId="32811B3E" w14:textId="77777777" w:rsidR="009B08BB" w:rsidRDefault="009B08BB">
                            <w:pPr>
                              <w:spacing w:before="13" w:after="0" w:line="280" w:lineRule="exact"/>
                              <w:rPr>
                                <w:sz w:val="28"/>
                                <w:szCs w:val="28"/>
                              </w:rPr>
                            </w:pPr>
                          </w:p>
                          <w:p w14:paraId="1DFEDED6" w14:textId="77777777" w:rsidR="009B08BB" w:rsidRDefault="009B08BB">
                            <w:pPr>
                              <w:spacing w:after="0" w:line="240" w:lineRule="auto"/>
                              <w:ind w:left="6015" w:right="5995"/>
                              <w:jc w:val="center"/>
                              <w:rPr>
                                <w:rFonts w:ascii="Arial" w:eastAsia="Arial" w:hAnsi="Arial" w:cs="Arial"/>
                                <w:sz w:val="24"/>
                                <w:szCs w:val="24"/>
                              </w:rPr>
                            </w:pPr>
                            <w:r>
                              <w:rPr>
                                <w:rFonts w:ascii="Arial" w:eastAsia="Arial" w:hAnsi="Arial" w:cs="Arial"/>
                                <w:sz w:val="24"/>
                                <w:szCs w:val="24"/>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860D7B" id="Text Box 23" o:spid="_x0000_s1028" type="#_x0000_t202" style="position:absolute;margin-left:0;margin-top:0;width:612pt;height:11in;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" filled="f" stroked="f">
                <v:textbox inset="0,0,0,0">
                  <w:txbxContent>
                    <w:p w14:paraId="02ECA634" w14:textId="77777777" w:rsidR="009B08BB" w:rsidRDefault="009B08BB">
                      <w:pPr>
                        <w:spacing w:after="0" w:line="200" w:lineRule="exact"/>
                        <w:rPr>
                          <w:sz w:val="20"/>
                          <w:szCs w:val="20"/>
                        </w:rPr>
                      </w:pPr>
                    </w:p>
                    <w:p w14:paraId="4BB0D9EE" w14:textId="77777777" w:rsidR="009B08BB" w:rsidRDefault="009B08BB">
                      <w:pPr>
                        <w:spacing w:after="0" w:line="200" w:lineRule="exact"/>
                        <w:rPr>
                          <w:sz w:val="20"/>
                          <w:szCs w:val="20"/>
                        </w:rPr>
                      </w:pPr>
                    </w:p>
                    <w:p w14:paraId="5AA54C6A" w14:textId="77777777" w:rsidR="009B08BB" w:rsidRDefault="009B08BB">
                      <w:pPr>
                        <w:spacing w:after="0" w:line="200" w:lineRule="exact"/>
                        <w:rPr>
                          <w:sz w:val="20"/>
                          <w:szCs w:val="20"/>
                        </w:rPr>
                      </w:pPr>
                    </w:p>
                    <w:p w14:paraId="12715DE5" w14:textId="77777777" w:rsidR="009B08BB" w:rsidRDefault="009B08BB">
                      <w:pPr>
                        <w:spacing w:after="0" w:line="200" w:lineRule="exact"/>
                        <w:rPr>
                          <w:sz w:val="20"/>
                          <w:szCs w:val="20"/>
                        </w:rPr>
                      </w:pPr>
                    </w:p>
                    <w:p w14:paraId="222BD670" w14:textId="77777777" w:rsidR="009B08BB" w:rsidRDefault="009B08BB">
                      <w:pPr>
                        <w:spacing w:after="0" w:line="200" w:lineRule="exact"/>
                        <w:rPr>
                          <w:sz w:val="20"/>
                          <w:szCs w:val="20"/>
                        </w:rPr>
                      </w:pPr>
                    </w:p>
                    <w:p w14:paraId="06CE3BAA" w14:textId="77777777" w:rsidR="009B08BB" w:rsidRDefault="009B08BB">
                      <w:pPr>
                        <w:spacing w:after="0" w:line="200" w:lineRule="exact"/>
                        <w:rPr>
                          <w:sz w:val="20"/>
                          <w:szCs w:val="20"/>
                        </w:rPr>
                      </w:pPr>
                    </w:p>
                    <w:p w14:paraId="30D3AC58" w14:textId="77777777" w:rsidR="009B08BB" w:rsidRDefault="009B08BB">
                      <w:pPr>
                        <w:spacing w:after="0" w:line="200" w:lineRule="exact"/>
                        <w:rPr>
                          <w:sz w:val="20"/>
                          <w:szCs w:val="20"/>
                        </w:rPr>
                      </w:pPr>
                    </w:p>
                    <w:p w14:paraId="43877FAA" w14:textId="77777777" w:rsidR="009B08BB" w:rsidRDefault="009B08BB">
                      <w:pPr>
                        <w:spacing w:after="0" w:line="200" w:lineRule="exact"/>
                        <w:rPr>
                          <w:sz w:val="20"/>
                          <w:szCs w:val="20"/>
                        </w:rPr>
                      </w:pPr>
                    </w:p>
                    <w:p w14:paraId="4039727A" w14:textId="77777777" w:rsidR="009B08BB" w:rsidRDefault="009B08BB">
                      <w:pPr>
                        <w:spacing w:after="0" w:line="200" w:lineRule="exact"/>
                        <w:rPr>
                          <w:sz w:val="20"/>
                          <w:szCs w:val="20"/>
                        </w:rPr>
                      </w:pPr>
                    </w:p>
                    <w:p w14:paraId="76E9845D" w14:textId="77777777" w:rsidR="009B08BB" w:rsidRDefault="009B08BB">
                      <w:pPr>
                        <w:spacing w:after="0" w:line="200" w:lineRule="exact"/>
                        <w:rPr>
                          <w:sz w:val="20"/>
                          <w:szCs w:val="20"/>
                        </w:rPr>
                      </w:pPr>
                    </w:p>
                    <w:p w14:paraId="7787E003" w14:textId="77777777" w:rsidR="009B08BB" w:rsidRDefault="009B08BB">
                      <w:pPr>
                        <w:spacing w:after="0" w:line="200" w:lineRule="exact"/>
                        <w:rPr>
                          <w:sz w:val="20"/>
                          <w:szCs w:val="20"/>
                        </w:rPr>
                      </w:pPr>
                    </w:p>
                    <w:p w14:paraId="32A9D996" w14:textId="77777777" w:rsidR="009B08BB" w:rsidRDefault="009B08BB">
                      <w:pPr>
                        <w:spacing w:after="0" w:line="200" w:lineRule="exact"/>
                        <w:rPr>
                          <w:sz w:val="20"/>
                          <w:szCs w:val="20"/>
                        </w:rPr>
                      </w:pPr>
                    </w:p>
                    <w:p w14:paraId="390D2B21" w14:textId="77777777" w:rsidR="009B08BB" w:rsidRDefault="009B08BB">
                      <w:pPr>
                        <w:spacing w:after="0" w:line="200" w:lineRule="exact"/>
                        <w:rPr>
                          <w:sz w:val="20"/>
                          <w:szCs w:val="20"/>
                        </w:rPr>
                      </w:pPr>
                    </w:p>
                    <w:p w14:paraId="493C7072" w14:textId="77777777" w:rsidR="009B08BB" w:rsidRDefault="009B08BB">
                      <w:pPr>
                        <w:spacing w:after="0" w:line="200" w:lineRule="exact"/>
                        <w:rPr>
                          <w:sz w:val="20"/>
                          <w:szCs w:val="20"/>
                        </w:rPr>
                      </w:pPr>
                    </w:p>
                    <w:p w14:paraId="2EB2AEFD" w14:textId="77777777" w:rsidR="009B08BB" w:rsidRDefault="009B08BB">
                      <w:pPr>
                        <w:spacing w:after="0" w:line="200" w:lineRule="exact"/>
                        <w:rPr>
                          <w:sz w:val="20"/>
                          <w:szCs w:val="20"/>
                        </w:rPr>
                      </w:pPr>
                    </w:p>
                    <w:p w14:paraId="17EFF721" w14:textId="77777777" w:rsidR="009B08BB" w:rsidRDefault="009B08BB">
                      <w:pPr>
                        <w:spacing w:after="0" w:line="200" w:lineRule="exact"/>
                        <w:rPr>
                          <w:sz w:val="20"/>
                          <w:szCs w:val="20"/>
                        </w:rPr>
                      </w:pPr>
                    </w:p>
                    <w:p w14:paraId="6BE870F2" w14:textId="77777777" w:rsidR="009B08BB" w:rsidRDefault="009B08BB">
                      <w:pPr>
                        <w:spacing w:after="0" w:line="200" w:lineRule="exact"/>
                        <w:rPr>
                          <w:sz w:val="20"/>
                          <w:szCs w:val="20"/>
                        </w:rPr>
                      </w:pPr>
                    </w:p>
                    <w:p w14:paraId="4F41EA73" w14:textId="77777777" w:rsidR="009B08BB" w:rsidRDefault="009B08BB">
                      <w:pPr>
                        <w:spacing w:after="0" w:line="200" w:lineRule="exact"/>
                        <w:rPr>
                          <w:sz w:val="20"/>
                          <w:szCs w:val="20"/>
                        </w:rPr>
                      </w:pPr>
                    </w:p>
                    <w:p w14:paraId="2ECC2568" w14:textId="77777777" w:rsidR="009B08BB" w:rsidRDefault="009B08BB">
                      <w:pPr>
                        <w:spacing w:after="0" w:line="200" w:lineRule="exact"/>
                        <w:rPr>
                          <w:sz w:val="20"/>
                          <w:szCs w:val="20"/>
                        </w:rPr>
                      </w:pPr>
                    </w:p>
                    <w:p w14:paraId="68C3C246" w14:textId="77777777" w:rsidR="009B08BB" w:rsidRDefault="009B08BB">
                      <w:pPr>
                        <w:spacing w:after="0" w:line="200" w:lineRule="exact"/>
                        <w:rPr>
                          <w:sz w:val="20"/>
                          <w:szCs w:val="20"/>
                        </w:rPr>
                      </w:pPr>
                    </w:p>
                    <w:p w14:paraId="3900D9D0" w14:textId="77777777" w:rsidR="009B08BB" w:rsidRDefault="009B08BB">
                      <w:pPr>
                        <w:spacing w:after="0" w:line="200" w:lineRule="exact"/>
                        <w:rPr>
                          <w:sz w:val="20"/>
                          <w:szCs w:val="20"/>
                        </w:rPr>
                      </w:pPr>
                    </w:p>
                    <w:p w14:paraId="70B0C6FE" w14:textId="77777777" w:rsidR="009B08BB" w:rsidRDefault="009B08BB">
                      <w:pPr>
                        <w:spacing w:after="0" w:line="200" w:lineRule="exact"/>
                        <w:rPr>
                          <w:sz w:val="20"/>
                          <w:szCs w:val="20"/>
                        </w:rPr>
                      </w:pPr>
                    </w:p>
                    <w:p w14:paraId="48CEF496" w14:textId="77777777" w:rsidR="009B08BB" w:rsidRDefault="009B08BB">
                      <w:pPr>
                        <w:spacing w:after="0" w:line="200" w:lineRule="exact"/>
                        <w:rPr>
                          <w:sz w:val="20"/>
                          <w:szCs w:val="20"/>
                        </w:rPr>
                      </w:pPr>
                    </w:p>
                    <w:p w14:paraId="4689F123" w14:textId="77777777" w:rsidR="009B08BB" w:rsidRDefault="009B08BB">
                      <w:pPr>
                        <w:spacing w:after="0" w:line="200" w:lineRule="exact"/>
                        <w:rPr>
                          <w:sz w:val="20"/>
                          <w:szCs w:val="20"/>
                        </w:rPr>
                      </w:pPr>
                    </w:p>
                    <w:p w14:paraId="34F4B2F8" w14:textId="77777777" w:rsidR="009B08BB" w:rsidRDefault="009B08BB">
                      <w:pPr>
                        <w:spacing w:after="0" w:line="200" w:lineRule="exact"/>
                        <w:rPr>
                          <w:sz w:val="20"/>
                          <w:szCs w:val="20"/>
                        </w:rPr>
                      </w:pPr>
                    </w:p>
                    <w:p w14:paraId="2A82931C" w14:textId="77777777" w:rsidR="009B08BB" w:rsidRDefault="009B08BB">
                      <w:pPr>
                        <w:spacing w:after="0" w:line="200" w:lineRule="exact"/>
                        <w:rPr>
                          <w:sz w:val="20"/>
                          <w:szCs w:val="20"/>
                        </w:rPr>
                      </w:pPr>
                    </w:p>
                    <w:p w14:paraId="6E5269CB" w14:textId="77777777" w:rsidR="009B08BB" w:rsidRDefault="009B08BB">
                      <w:pPr>
                        <w:spacing w:after="0" w:line="200" w:lineRule="exact"/>
                        <w:rPr>
                          <w:sz w:val="20"/>
                          <w:szCs w:val="20"/>
                        </w:rPr>
                      </w:pPr>
                    </w:p>
                    <w:p w14:paraId="6AB17BAB" w14:textId="77777777" w:rsidR="009B08BB" w:rsidRDefault="009B08BB">
                      <w:pPr>
                        <w:spacing w:after="0" w:line="200" w:lineRule="exact"/>
                        <w:rPr>
                          <w:sz w:val="20"/>
                          <w:szCs w:val="20"/>
                        </w:rPr>
                      </w:pPr>
                    </w:p>
                    <w:p w14:paraId="35E230C1" w14:textId="77777777" w:rsidR="009B08BB" w:rsidRDefault="009B08BB">
                      <w:pPr>
                        <w:spacing w:after="0" w:line="200" w:lineRule="exact"/>
                        <w:rPr>
                          <w:sz w:val="20"/>
                          <w:szCs w:val="20"/>
                        </w:rPr>
                      </w:pPr>
                    </w:p>
                    <w:p w14:paraId="41752997" w14:textId="77777777" w:rsidR="009B08BB" w:rsidRDefault="009B08BB">
                      <w:pPr>
                        <w:spacing w:after="0" w:line="200" w:lineRule="exact"/>
                        <w:rPr>
                          <w:sz w:val="20"/>
                          <w:szCs w:val="20"/>
                        </w:rPr>
                      </w:pPr>
                    </w:p>
                    <w:p w14:paraId="46C958A7" w14:textId="77777777" w:rsidR="009B08BB" w:rsidRDefault="009B08BB">
                      <w:pPr>
                        <w:spacing w:after="0" w:line="200" w:lineRule="exact"/>
                        <w:rPr>
                          <w:sz w:val="20"/>
                          <w:szCs w:val="20"/>
                        </w:rPr>
                      </w:pPr>
                    </w:p>
                    <w:p w14:paraId="355ACD7E" w14:textId="77777777" w:rsidR="009B08BB" w:rsidRDefault="009B08BB">
                      <w:pPr>
                        <w:spacing w:after="0" w:line="200" w:lineRule="exact"/>
                        <w:rPr>
                          <w:sz w:val="20"/>
                          <w:szCs w:val="20"/>
                        </w:rPr>
                      </w:pPr>
                    </w:p>
                    <w:p w14:paraId="778A37E8" w14:textId="77777777" w:rsidR="009B08BB" w:rsidRDefault="009B08BB">
                      <w:pPr>
                        <w:spacing w:after="0" w:line="200" w:lineRule="exact"/>
                        <w:rPr>
                          <w:sz w:val="20"/>
                          <w:szCs w:val="20"/>
                        </w:rPr>
                      </w:pPr>
                    </w:p>
                    <w:p w14:paraId="0C8FB705" w14:textId="77777777" w:rsidR="009B08BB" w:rsidRDefault="009B08BB">
                      <w:pPr>
                        <w:spacing w:after="0" w:line="200" w:lineRule="exact"/>
                        <w:rPr>
                          <w:sz w:val="20"/>
                          <w:szCs w:val="20"/>
                        </w:rPr>
                      </w:pPr>
                    </w:p>
                    <w:p w14:paraId="006CF87D" w14:textId="77777777" w:rsidR="009B08BB" w:rsidRDefault="009B08BB">
                      <w:pPr>
                        <w:spacing w:after="0" w:line="200" w:lineRule="exact"/>
                        <w:rPr>
                          <w:sz w:val="20"/>
                          <w:szCs w:val="20"/>
                        </w:rPr>
                      </w:pPr>
                    </w:p>
                    <w:p w14:paraId="6F857354" w14:textId="77777777" w:rsidR="009B08BB" w:rsidRDefault="009B08BB">
                      <w:pPr>
                        <w:spacing w:after="0" w:line="200" w:lineRule="exact"/>
                        <w:rPr>
                          <w:sz w:val="20"/>
                          <w:szCs w:val="20"/>
                        </w:rPr>
                      </w:pPr>
                    </w:p>
                    <w:p w14:paraId="6DA645E4" w14:textId="77777777" w:rsidR="009B08BB" w:rsidRDefault="009B08BB">
                      <w:pPr>
                        <w:spacing w:after="0" w:line="200" w:lineRule="exact"/>
                        <w:rPr>
                          <w:sz w:val="20"/>
                          <w:szCs w:val="20"/>
                        </w:rPr>
                      </w:pPr>
                    </w:p>
                    <w:p w14:paraId="1ED42242" w14:textId="77777777" w:rsidR="009B08BB" w:rsidRDefault="009B08BB">
                      <w:pPr>
                        <w:spacing w:after="0" w:line="200" w:lineRule="exact"/>
                        <w:rPr>
                          <w:sz w:val="20"/>
                          <w:szCs w:val="20"/>
                        </w:rPr>
                      </w:pPr>
                    </w:p>
                    <w:p w14:paraId="4B32FD24" w14:textId="77777777" w:rsidR="009B08BB" w:rsidRDefault="009B08BB">
                      <w:pPr>
                        <w:spacing w:after="0" w:line="200" w:lineRule="exact"/>
                        <w:rPr>
                          <w:sz w:val="20"/>
                          <w:szCs w:val="20"/>
                        </w:rPr>
                      </w:pPr>
                    </w:p>
                    <w:p w14:paraId="7E262CA2" w14:textId="77777777" w:rsidR="009B08BB" w:rsidRDefault="009B08BB">
                      <w:pPr>
                        <w:spacing w:after="0" w:line="200" w:lineRule="exact"/>
                        <w:rPr>
                          <w:sz w:val="20"/>
                          <w:szCs w:val="20"/>
                        </w:rPr>
                      </w:pPr>
                    </w:p>
                    <w:p w14:paraId="198B4BE6" w14:textId="77777777" w:rsidR="009B08BB" w:rsidRDefault="009B08BB">
                      <w:pPr>
                        <w:spacing w:after="0" w:line="200" w:lineRule="exact"/>
                        <w:rPr>
                          <w:sz w:val="20"/>
                          <w:szCs w:val="20"/>
                        </w:rPr>
                      </w:pPr>
                    </w:p>
                    <w:p w14:paraId="0FEB7293" w14:textId="77777777" w:rsidR="009B08BB" w:rsidRDefault="009B08BB">
                      <w:pPr>
                        <w:spacing w:after="0" w:line="200" w:lineRule="exact"/>
                        <w:rPr>
                          <w:sz w:val="20"/>
                          <w:szCs w:val="20"/>
                        </w:rPr>
                      </w:pPr>
                    </w:p>
                    <w:p w14:paraId="569737D5" w14:textId="77777777" w:rsidR="009B08BB" w:rsidRDefault="009B08BB">
                      <w:pPr>
                        <w:spacing w:after="0" w:line="200" w:lineRule="exact"/>
                        <w:rPr>
                          <w:sz w:val="20"/>
                          <w:szCs w:val="20"/>
                        </w:rPr>
                      </w:pPr>
                    </w:p>
                    <w:p w14:paraId="0245DCB2" w14:textId="77777777" w:rsidR="009B08BB" w:rsidRDefault="009B08BB">
                      <w:pPr>
                        <w:spacing w:after="0" w:line="200" w:lineRule="exact"/>
                        <w:rPr>
                          <w:sz w:val="20"/>
                          <w:szCs w:val="20"/>
                        </w:rPr>
                      </w:pPr>
                    </w:p>
                    <w:p w14:paraId="4D3044DF" w14:textId="77777777" w:rsidR="009B08BB" w:rsidRDefault="009B08BB">
                      <w:pPr>
                        <w:spacing w:after="0" w:line="200" w:lineRule="exact"/>
                        <w:rPr>
                          <w:sz w:val="20"/>
                          <w:szCs w:val="20"/>
                        </w:rPr>
                      </w:pPr>
                    </w:p>
                    <w:p w14:paraId="4FCEFF4C" w14:textId="77777777" w:rsidR="009B08BB" w:rsidRDefault="009B08BB">
                      <w:pPr>
                        <w:spacing w:after="0" w:line="200" w:lineRule="exact"/>
                        <w:rPr>
                          <w:sz w:val="20"/>
                          <w:szCs w:val="20"/>
                        </w:rPr>
                      </w:pPr>
                    </w:p>
                    <w:p w14:paraId="5324E0BF" w14:textId="77777777" w:rsidR="009B08BB" w:rsidRDefault="009B08BB">
                      <w:pPr>
                        <w:spacing w:after="0" w:line="200" w:lineRule="exact"/>
                        <w:rPr>
                          <w:sz w:val="20"/>
                          <w:szCs w:val="20"/>
                        </w:rPr>
                      </w:pPr>
                    </w:p>
                    <w:p w14:paraId="48CEECEF" w14:textId="77777777" w:rsidR="009B08BB" w:rsidRDefault="009B08BB">
                      <w:pPr>
                        <w:spacing w:after="0" w:line="200" w:lineRule="exact"/>
                        <w:rPr>
                          <w:sz w:val="20"/>
                          <w:szCs w:val="20"/>
                        </w:rPr>
                      </w:pPr>
                    </w:p>
                    <w:p w14:paraId="456455BB" w14:textId="77777777" w:rsidR="009B08BB" w:rsidRDefault="009B08BB">
                      <w:pPr>
                        <w:spacing w:after="0" w:line="200" w:lineRule="exact"/>
                        <w:rPr>
                          <w:sz w:val="20"/>
                          <w:szCs w:val="20"/>
                        </w:rPr>
                      </w:pPr>
                    </w:p>
                    <w:p w14:paraId="3539B6A9" w14:textId="77777777" w:rsidR="009B08BB" w:rsidRDefault="009B08BB">
                      <w:pPr>
                        <w:spacing w:after="0" w:line="200" w:lineRule="exact"/>
                        <w:rPr>
                          <w:sz w:val="20"/>
                          <w:szCs w:val="20"/>
                        </w:rPr>
                      </w:pPr>
                    </w:p>
                    <w:p w14:paraId="02212F11" w14:textId="77777777" w:rsidR="009B08BB" w:rsidRDefault="009B08BB">
                      <w:pPr>
                        <w:spacing w:after="0" w:line="200" w:lineRule="exact"/>
                        <w:rPr>
                          <w:sz w:val="20"/>
                          <w:szCs w:val="20"/>
                        </w:rPr>
                      </w:pPr>
                    </w:p>
                    <w:p w14:paraId="4E173F18" w14:textId="77777777" w:rsidR="009B08BB" w:rsidRDefault="009B08BB">
                      <w:pPr>
                        <w:spacing w:after="0" w:line="200" w:lineRule="exact"/>
                        <w:rPr>
                          <w:sz w:val="20"/>
                          <w:szCs w:val="20"/>
                        </w:rPr>
                      </w:pPr>
                    </w:p>
                    <w:p w14:paraId="6CDC6418" w14:textId="77777777" w:rsidR="009B08BB" w:rsidRDefault="009B08BB">
                      <w:pPr>
                        <w:spacing w:after="0" w:line="200" w:lineRule="exact"/>
                        <w:rPr>
                          <w:sz w:val="20"/>
                          <w:szCs w:val="20"/>
                        </w:rPr>
                      </w:pPr>
                    </w:p>
                    <w:p w14:paraId="5DF8DE89" w14:textId="77777777" w:rsidR="009B08BB" w:rsidRDefault="009B08BB">
                      <w:pPr>
                        <w:spacing w:after="0" w:line="200" w:lineRule="exact"/>
                        <w:rPr>
                          <w:sz w:val="20"/>
                          <w:szCs w:val="20"/>
                        </w:rPr>
                      </w:pPr>
                    </w:p>
                    <w:p w14:paraId="2F7E0450" w14:textId="77777777" w:rsidR="009B08BB" w:rsidRDefault="009B08BB">
                      <w:pPr>
                        <w:spacing w:after="0" w:line="200" w:lineRule="exact"/>
                        <w:rPr>
                          <w:sz w:val="20"/>
                          <w:szCs w:val="20"/>
                        </w:rPr>
                      </w:pPr>
                    </w:p>
                    <w:p w14:paraId="1078430A" w14:textId="77777777" w:rsidR="009B08BB" w:rsidRDefault="009B08BB">
                      <w:pPr>
                        <w:spacing w:after="0" w:line="200" w:lineRule="exact"/>
                        <w:rPr>
                          <w:sz w:val="20"/>
                          <w:szCs w:val="20"/>
                        </w:rPr>
                      </w:pPr>
                    </w:p>
                    <w:p w14:paraId="70B07F2B" w14:textId="77777777" w:rsidR="009B08BB" w:rsidRDefault="009B08BB">
                      <w:pPr>
                        <w:spacing w:after="0" w:line="200" w:lineRule="exact"/>
                        <w:rPr>
                          <w:sz w:val="20"/>
                          <w:szCs w:val="20"/>
                        </w:rPr>
                      </w:pPr>
                    </w:p>
                    <w:p w14:paraId="3E0B78BA" w14:textId="77777777" w:rsidR="009B08BB" w:rsidRDefault="009B08BB">
                      <w:pPr>
                        <w:spacing w:after="0" w:line="200" w:lineRule="exact"/>
                        <w:rPr>
                          <w:sz w:val="20"/>
                          <w:szCs w:val="20"/>
                        </w:rPr>
                      </w:pPr>
                    </w:p>
                    <w:p w14:paraId="592344D2" w14:textId="77777777" w:rsidR="009B08BB" w:rsidRDefault="009B08BB">
                      <w:pPr>
                        <w:spacing w:after="0" w:line="200" w:lineRule="exact"/>
                        <w:rPr>
                          <w:sz w:val="20"/>
                          <w:szCs w:val="20"/>
                        </w:rPr>
                      </w:pPr>
                    </w:p>
                    <w:p w14:paraId="3914108B" w14:textId="77777777" w:rsidR="009B08BB" w:rsidRDefault="009B08BB">
                      <w:pPr>
                        <w:spacing w:after="0" w:line="200" w:lineRule="exact"/>
                        <w:rPr>
                          <w:sz w:val="20"/>
                          <w:szCs w:val="20"/>
                        </w:rPr>
                      </w:pPr>
                    </w:p>
                    <w:p w14:paraId="51CB7FAF" w14:textId="77777777" w:rsidR="009B08BB" w:rsidRDefault="009B08BB">
                      <w:pPr>
                        <w:spacing w:after="0" w:line="200" w:lineRule="exact"/>
                        <w:rPr>
                          <w:sz w:val="20"/>
                          <w:szCs w:val="20"/>
                        </w:rPr>
                      </w:pPr>
                    </w:p>
                    <w:p w14:paraId="06EE3897" w14:textId="77777777" w:rsidR="009B08BB" w:rsidRDefault="009B08BB">
                      <w:pPr>
                        <w:spacing w:after="0" w:line="200" w:lineRule="exact"/>
                        <w:rPr>
                          <w:sz w:val="20"/>
                          <w:szCs w:val="20"/>
                        </w:rPr>
                      </w:pPr>
                    </w:p>
                    <w:p w14:paraId="7BFDAE6D" w14:textId="77777777" w:rsidR="009B08BB" w:rsidRDefault="009B08BB">
                      <w:pPr>
                        <w:spacing w:after="0" w:line="200" w:lineRule="exact"/>
                        <w:rPr>
                          <w:sz w:val="20"/>
                          <w:szCs w:val="20"/>
                        </w:rPr>
                      </w:pPr>
                    </w:p>
                    <w:p w14:paraId="4E1986EE" w14:textId="77777777" w:rsidR="009B08BB" w:rsidRDefault="009B08BB">
                      <w:pPr>
                        <w:spacing w:after="0" w:line="200" w:lineRule="exact"/>
                        <w:rPr>
                          <w:sz w:val="20"/>
                          <w:szCs w:val="20"/>
                        </w:rPr>
                      </w:pPr>
                    </w:p>
                    <w:p w14:paraId="445A31B3" w14:textId="77777777" w:rsidR="009B08BB" w:rsidRDefault="009B08BB">
                      <w:pPr>
                        <w:spacing w:after="0" w:line="200" w:lineRule="exact"/>
                        <w:rPr>
                          <w:sz w:val="20"/>
                          <w:szCs w:val="20"/>
                        </w:rPr>
                      </w:pPr>
                    </w:p>
                    <w:p w14:paraId="533186AE" w14:textId="77777777" w:rsidR="009B08BB" w:rsidRDefault="009B08BB">
                      <w:pPr>
                        <w:spacing w:after="0" w:line="200" w:lineRule="exact"/>
                        <w:rPr>
                          <w:sz w:val="20"/>
                          <w:szCs w:val="20"/>
                        </w:rPr>
                      </w:pPr>
                    </w:p>
                    <w:p w14:paraId="2E089535" w14:textId="77777777" w:rsidR="009B08BB" w:rsidRDefault="009B08BB">
                      <w:pPr>
                        <w:spacing w:after="0" w:line="200" w:lineRule="exact"/>
                        <w:rPr>
                          <w:sz w:val="20"/>
                          <w:szCs w:val="20"/>
                        </w:rPr>
                      </w:pPr>
                    </w:p>
                    <w:p w14:paraId="1A50DD7C" w14:textId="77777777" w:rsidR="009B08BB" w:rsidRDefault="009B08BB">
                      <w:pPr>
                        <w:spacing w:after="0" w:line="200" w:lineRule="exact"/>
                        <w:rPr>
                          <w:sz w:val="20"/>
                          <w:szCs w:val="20"/>
                        </w:rPr>
                      </w:pPr>
                    </w:p>
                    <w:p w14:paraId="2B4D9F9C" w14:textId="77777777" w:rsidR="009B08BB" w:rsidRDefault="009B08BB">
                      <w:pPr>
                        <w:spacing w:after="0" w:line="200" w:lineRule="exact"/>
                        <w:rPr>
                          <w:sz w:val="20"/>
                          <w:szCs w:val="20"/>
                        </w:rPr>
                      </w:pPr>
                    </w:p>
                    <w:p w14:paraId="5BF0FB09" w14:textId="77777777" w:rsidR="009B08BB" w:rsidRDefault="009B08BB">
                      <w:pPr>
                        <w:spacing w:after="0" w:line="200" w:lineRule="exact"/>
                        <w:rPr>
                          <w:sz w:val="20"/>
                          <w:szCs w:val="20"/>
                        </w:rPr>
                      </w:pPr>
                    </w:p>
                    <w:p w14:paraId="46DB8088" w14:textId="77777777" w:rsidR="009B08BB" w:rsidRDefault="009B08BB">
                      <w:pPr>
                        <w:spacing w:after="0" w:line="200" w:lineRule="exact"/>
                        <w:rPr>
                          <w:sz w:val="20"/>
                          <w:szCs w:val="20"/>
                        </w:rPr>
                      </w:pPr>
                    </w:p>
                    <w:p w14:paraId="6DDEA956" w14:textId="77777777" w:rsidR="009B08BB" w:rsidRDefault="009B08BB">
                      <w:pPr>
                        <w:spacing w:after="0" w:line="200" w:lineRule="exact"/>
                        <w:rPr>
                          <w:sz w:val="20"/>
                          <w:szCs w:val="20"/>
                        </w:rPr>
                      </w:pPr>
                    </w:p>
                    <w:p w14:paraId="12133078" w14:textId="77777777" w:rsidR="009B08BB" w:rsidRDefault="009B08BB">
                      <w:pPr>
                        <w:spacing w:after="0" w:line="200" w:lineRule="exact"/>
                        <w:rPr>
                          <w:sz w:val="20"/>
                          <w:szCs w:val="20"/>
                        </w:rPr>
                      </w:pPr>
                    </w:p>
                    <w:p w14:paraId="0537388D" w14:textId="77777777" w:rsidR="009B08BB" w:rsidRDefault="009B08BB">
                      <w:pPr>
                        <w:spacing w:after="0" w:line="200" w:lineRule="exact"/>
                        <w:rPr>
                          <w:sz w:val="20"/>
                          <w:szCs w:val="20"/>
                        </w:rPr>
                      </w:pPr>
                    </w:p>
                    <w:p w14:paraId="32811B3E" w14:textId="77777777" w:rsidR="009B08BB" w:rsidRDefault="009B08BB">
                      <w:pPr>
                        <w:spacing w:before="13" w:after="0" w:line="280" w:lineRule="exact"/>
                        <w:rPr>
                          <w:sz w:val="28"/>
                          <w:szCs w:val="28"/>
                        </w:rPr>
                      </w:pPr>
                    </w:p>
                    <w:p w14:paraId="1DFEDED6" w14:textId="77777777" w:rsidR="009B08BB" w:rsidRDefault="009B08BB">
                      <w:pPr>
                        <w:spacing w:after="0" w:line="240" w:lineRule="auto"/>
                        <w:ind w:left="6015" w:right="5995"/>
                        <w:jc w:val="center"/>
                        <w:rPr>
                          <w:rFonts w:ascii="Arial" w:eastAsia="Arial" w:hAnsi="Arial" w:cs="Arial"/>
                          <w:sz w:val="24"/>
                          <w:szCs w:val="24"/>
                        </w:rPr>
                      </w:pPr>
                      <w:r>
                        <w:rPr>
                          <w:rFonts w:ascii="Arial" w:eastAsia="Arial" w:hAnsi="Arial" w:cs="Arial"/>
                          <w:sz w:val="24"/>
                          <w:szCs w:val="24"/>
                        </w:rPr>
                        <w:t>9</w:t>
                      </w:r>
                    </w:p>
                  </w:txbxContent>
                </v:textbox>
                <w10:wrap anchorx="page" anchory="page"/>
              </v:shape>
            </w:pict>
          </mc:Fallback>
        </mc:AlternateContent>
      </w:r>
      <w:r w:rsidRPr="00632A5D">
        <w:rPr>
          <w:rFonts w:ascii="Cambria" w:hAnsi="Cambria"/>
          <w:noProof/>
        </w:rPr>
        <mc:AlternateContent>
          <mc:Choice Requires="wpg">
            <w:drawing>
              <wp:anchor distT="0" distB="0" distL="114300" distR="114300" simplePos="0" relativeHeight="251653632" behindDoc="1" locked="0" layoutInCell="1" allowOverlap="1" wp14:anchorId="488102FB" wp14:editId="185C2AE2">
                <wp:simplePos x="0" y="0"/>
                <wp:positionH relativeFrom="page">
                  <wp:posOffset>0</wp:posOffset>
                </wp:positionH>
                <wp:positionV relativeFrom="page">
                  <wp:posOffset>0</wp:posOffset>
                </wp:positionV>
                <wp:extent cx="7772400" cy="10058400"/>
                <wp:effectExtent l="0" t="0" r="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24" name="Freeform 22"/>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3FA10C19" id="Group 21" o:spid="_x0000_s1026" style="position:absolute;margin-left:0;margin-top:0;width:612pt;height:11in;z-index:-2257;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">
                <v:shape id="Freeform 22" o:spid="_x0000_s1027" style="position:absolute;width:12240;height:15840;visibility:visible;mso-wrap-style:square;v-text-anchor:top"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" path="m,15840r12240,l12240,,,,,15840e" fillcolor="#f7a800" stroked="f">
                  <v:path arrowok="t" o:connecttype="custom" o:connectlocs="0,15840;12240,15840;12240,0;0,0;0,15840" o:connectangles="0,0,0,0,0"/>
                </v:shape>
                <w10:wrap anchorx="page" anchory="page"/>
              </v:group>
            </w:pict>
          </mc:Fallback>
        </mc:AlternateContent>
      </w:r>
    </w:p>
    <w:p w14:paraId="0AEE1C39" w14:textId="77777777" w:rsidR="0054719C" w:rsidRPr="00632A5D" w:rsidRDefault="0054719C" w:rsidP="00DB2013">
      <w:pPr>
        <w:spacing w:after="0" w:line="240" w:lineRule="auto"/>
        <w:contextualSpacing/>
        <w:mirrorIndents/>
        <w:rPr>
          <w:rFonts w:ascii="Cambria" w:hAnsi="Cambria"/>
        </w:rPr>
      </w:pPr>
    </w:p>
    <w:p w14:paraId="6BBD6CCE" w14:textId="77777777" w:rsidR="0054719C" w:rsidRPr="00632A5D" w:rsidRDefault="0054719C" w:rsidP="00DB2013">
      <w:pPr>
        <w:spacing w:after="0" w:line="240" w:lineRule="auto"/>
        <w:contextualSpacing/>
        <w:mirrorIndents/>
        <w:rPr>
          <w:rFonts w:ascii="Cambria" w:hAnsi="Cambria"/>
        </w:rPr>
      </w:pPr>
    </w:p>
    <w:p w14:paraId="5D03FA38" w14:textId="77777777" w:rsidR="0054719C" w:rsidRPr="00632A5D" w:rsidRDefault="0054719C" w:rsidP="00DB2013">
      <w:pPr>
        <w:spacing w:after="0" w:line="240" w:lineRule="auto"/>
        <w:contextualSpacing/>
        <w:mirrorIndents/>
        <w:rPr>
          <w:rFonts w:ascii="Cambria" w:hAnsi="Cambria"/>
        </w:rPr>
      </w:pPr>
    </w:p>
    <w:p w14:paraId="7CA31905" w14:textId="77777777" w:rsidR="0054719C" w:rsidRPr="00632A5D" w:rsidRDefault="0054719C" w:rsidP="00DB2013">
      <w:pPr>
        <w:spacing w:after="0" w:line="240" w:lineRule="auto"/>
        <w:contextualSpacing/>
        <w:mirrorIndents/>
        <w:rPr>
          <w:rFonts w:ascii="Cambria" w:hAnsi="Cambria"/>
        </w:rPr>
      </w:pPr>
    </w:p>
    <w:p w14:paraId="1803DD7D" w14:textId="77777777" w:rsidR="0054719C" w:rsidRPr="00632A5D" w:rsidRDefault="0054719C" w:rsidP="00DB2013">
      <w:pPr>
        <w:spacing w:after="0" w:line="240" w:lineRule="auto"/>
        <w:contextualSpacing/>
        <w:mirrorIndents/>
        <w:rPr>
          <w:rFonts w:ascii="Cambria" w:hAnsi="Cambria"/>
        </w:rPr>
      </w:pPr>
    </w:p>
    <w:p w14:paraId="6754C3DF" w14:textId="77777777" w:rsidR="0054719C" w:rsidRPr="00632A5D" w:rsidRDefault="0054719C" w:rsidP="00DB2013">
      <w:pPr>
        <w:spacing w:after="0" w:line="240" w:lineRule="auto"/>
        <w:contextualSpacing/>
        <w:mirrorIndents/>
        <w:rPr>
          <w:rFonts w:ascii="Cambria" w:hAnsi="Cambria"/>
        </w:rPr>
      </w:pPr>
    </w:p>
    <w:p w14:paraId="39EB3C72" w14:textId="77777777" w:rsidR="0054719C" w:rsidRPr="00632A5D" w:rsidRDefault="0054719C" w:rsidP="00DB2013">
      <w:pPr>
        <w:spacing w:after="0" w:line="240" w:lineRule="auto"/>
        <w:contextualSpacing/>
        <w:mirrorIndents/>
        <w:rPr>
          <w:rFonts w:ascii="Cambria" w:hAnsi="Cambria"/>
        </w:rPr>
      </w:pPr>
    </w:p>
    <w:p w14:paraId="107AB39D" w14:textId="77777777" w:rsidR="0054719C" w:rsidRPr="00632A5D" w:rsidRDefault="0054719C" w:rsidP="00DB2013">
      <w:pPr>
        <w:spacing w:after="0" w:line="240" w:lineRule="auto"/>
        <w:contextualSpacing/>
        <w:mirrorIndents/>
        <w:rPr>
          <w:rFonts w:ascii="Cambria" w:hAnsi="Cambria"/>
        </w:rPr>
      </w:pPr>
    </w:p>
    <w:p w14:paraId="4E494B7A" w14:textId="77777777" w:rsidR="0054719C" w:rsidRPr="00632A5D" w:rsidRDefault="0054719C" w:rsidP="00DB2013">
      <w:pPr>
        <w:spacing w:after="0" w:line="240" w:lineRule="auto"/>
        <w:contextualSpacing/>
        <w:mirrorIndents/>
        <w:rPr>
          <w:rFonts w:ascii="Cambria" w:hAnsi="Cambria"/>
        </w:rPr>
      </w:pPr>
    </w:p>
    <w:p w14:paraId="6CE15F0F" w14:textId="77777777" w:rsidR="0054719C" w:rsidRPr="00632A5D" w:rsidRDefault="0054719C" w:rsidP="00DB2013">
      <w:pPr>
        <w:spacing w:after="0" w:line="240" w:lineRule="auto"/>
        <w:contextualSpacing/>
        <w:mirrorIndents/>
        <w:rPr>
          <w:rFonts w:ascii="Cambria" w:hAnsi="Cambria"/>
        </w:rPr>
      </w:pPr>
    </w:p>
    <w:p w14:paraId="1D08B731" w14:textId="77777777" w:rsidR="0054719C" w:rsidRPr="00632A5D" w:rsidRDefault="0054719C" w:rsidP="00DB2013">
      <w:pPr>
        <w:spacing w:after="0" w:line="240" w:lineRule="auto"/>
        <w:contextualSpacing/>
        <w:mirrorIndents/>
        <w:rPr>
          <w:rFonts w:ascii="Cambria" w:hAnsi="Cambria"/>
        </w:rPr>
      </w:pPr>
    </w:p>
    <w:p w14:paraId="72688646" w14:textId="77777777" w:rsidR="0054719C" w:rsidRPr="00632A5D" w:rsidRDefault="0054719C" w:rsidP="00DB2013">
      <w:pPr>
        <w:spacing w:after="0" w:line="240" w:lineRule="auto"/>
        <w:contextualSpacing/>
        <w:mirrorIndents/>
        <w:rPr>
          <w:rFonts w:ascii="Cambria" w:hAnsi="Cambria"/>
        </w:rPr>
      </w:pPr>
    </w:p>
    <w:p w14:paraId="2EF42377" w14:textId="77777777" w:rsidR="0054719C" w:rsidRPr="00632A5D" w:rsidRDefault="0054719C" w:rsidP="00DB2013">
      <w:pPr>
        <w:spacing w:after="0" w:line="240" w:lineRule="auto"/>
        <w:contextualSpacing/>
        <w:mirrorIndents/>
        <w:rPr>
          <w:rFonts w:ascii="Cambria" w:hAnsi="Cambria"/>
        </w:rPr>
      </w:pPr>
    </w:p>
    <w:p w14:paraId="670165C5" w14:textId="77777777" w:rsidR="0054719C" w:rsidRPr="00632A5D" w:rsidRDefault="0054719C" w:rsidP="00DB2013">
      <w:pPr>
        <w:spacing w:after="0" w:line="240" w:lineRule="auto"/>
        <w:contextualSpacing/>
        <w:mirrorIndents/>
        <w:rPr>
          <w:rFonts w:ascii="Cambria" w:hAnsi="Cambria"/>
        </w:rPr>
      </w:pPr>
    </w:p>
    <w:p w14:paraId="3BAA12BB" w14:textId="77777777" w:rsidR="0054719C" w:rsidRPr="00623A2E" w:rsidRDefault="006C3606" w:rsidP="00DB2013">
      <w:pPr>
        <w:spacing w:after="0" w:line="240" w:lineRule="auto"/>
        <w:contextualSpacing/>
        <w:mirrorIndents/>
        <w:jc w:val="center"/>
        <w:rPr>
          <w:rFonts w:ascii="Cambria" w:hAnsi="Cambria"/>
          <w:b/>
          <w:bCs/>
          <w:sz w:val="72"/>
          <w:szCs w:val="72"/>
        </w:rPr>
      </w:pPr>
      <w:bookmarkStart w:id="2" w:name="_Toc46316635"/>
      <w:r w:rsidRPr="00623A2E">
        <w:rPr>
          <w:rFonts w:ascii="Cambria" w:hAnsi="Cambria"/>
          <w:b/>
          <w:bCs/>
          <w:sz w:val="72"/>
          <w:szCs w:val="72"/>
        </w:rPr>
        <w:t>Programs</w:t>
      </w:r>
      <w:bookmarkEnd w:id="2"/>
    </w:p>
    <w:p w14:paraId="069D5373"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480" w:right="1720" w:bottom="700" w:left="1720" w:header="42362" w:footer="312" w:gutter="0"/>
          <w:cols w:space="720"/>
        </w:sectPr>
      </w:pPr>
    </w:p>
    <w:p w14:paraId="5C970924" w14:textId="77777777" w:rsidR="0054719C" w:rsidRPr="006103EA" w:rsidRDefault="006C3606" w:rsidP="00DB2013">
      <w:pPr>
        <w:spacing w:after="0" w:line="240" w:lineRule="auto"/>
        <w:contextualSpacing/>
        <w:mirrorIndents/>
        <w:rPr>
          <w:rFonts w:ascii="Cambria" w:hAnsi="Cambria"/>
          <w:b/>
          <w:bCs/>
          <w:sz w:val="32"/>
          <w:szCs w:val="32"/>
        </w:rPr>
      </w:pPr>
      <w:bookmarkStart w:id="3" w:name="_Toc46316636"/>
      <w:r w:rsidRPr="006103EA">
        <w:rPr>
          <w:rFonts w:ascii="Cambria" w:hAnsi="Cambria"/>
          <w:b/>
          <w:bCs/>
          <w:sz w:val="32"/>
          <w:szCs w:val="32"/>
        </w:rPr>
        <w:lastRenderedPageBreak/>
        <w:t>Master of Science in Criminal Justice</w:t>
      </w:r>
      <w:bookmarkEnd w:id="3"/>
    </w:p>
    <w:p w14:paraId="294683EB" w14:textId="2CCCC2D5" w:rsidR="0054719C" w:rsidRPr="00632A5D" w:rsidRDefault="0054719C" w:rsidP="00DB2013">
      <w:pPr>
        <w:spacing w:after="0" w:line="240" w:lineRule="auto"/>
        <w:contextualSpacing/>
        <w:mirrorIndents/>
        <w:rPr>
          <w:rFonts w:ascii="Cambria" w:hAnsi="Cambria"/>
        </w:rPr>
      </w:pPr>
    </w:p>
    <w:p w14:paraId="113FA00C" w14:textId="465B3D32" w:rsidR="0054719C" w:rsidRPr="00632A5D" w:rsidRDefault="007C6724" w:rsidP="00DB2013">
      <w:pPr>
        <w:spacing w:after="0" w:line="240" w:lineRule="auto"/>
        <w:contextualSpacing/>
        <w:mirrorIndents/>
        <w:rPr>
          <w:rFonts w:ascii="Cambria" w:hAnsi="Cambria"/>
        </w:rPr>
      </w:pPr>
      <w:r w:rsidRPr="00632A5D">
        <w:rPr>
          <w:rFonts w:ascii="Cambria" w:hAnsi="Cambria"/>
          <w:noProof/>
        </w:rPr>
        <w:drawing>
          <wp:anchor distT="0" distB="0" distL="114300" distR="114300" simplePos="0" relativeHeight="251666944" behindDoc="0" locked="0" layoutInCell="1" allowOverlap="1" wp14:anchorId="0ADC727E" wp14:editId="68D5DFEB">
            <wp:simplePos x="0" y="0"/>
            <wp:positionH relativeFrom="margin">
              <wp:posOffset>31115</wp:posOffset>
            </wp:positionH>
            <wp:positionV relativeFrom="margin">
              <wp:posOffset>480060</wp:posOffset>
            </wp:positionV>
            <wp:extent cx="1850390" cy="2467610"/>
            <wp:effectExtent l="0" t="0" r="3810" b="0"/>
            <wp:wrapSquare wrapText="bothSides"/>
            <wp:docPr id="217" name="Picture 217" descr="c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ok.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50390" cy="2467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3606" w:rsidRPr="00632A5D">
        <w:rPr>
          <w:rFonts w:ascii="Cambria" w:hAnsi="Cambria"/>
        </w:rPr>
        <w:t xml:space="preserve">Program Chair: </w:t>
      </w:r>
      <w:r w:rsidR="00B951BE" w:rsidRPr="00632A5D">
        <w:rPr>
          <w:rFonts w:ascii="Cambria" w:hAnsi="Cambria"/>
        </w:rPr>
        <w:t>Amy Cook</w:t>
      </w:r>
      <w:r w:rsidR="006C3606" w:rsidRPr="00632A5D">
        <w:rPr>
          <w:rFonts w:ascii="Cambria" w:hAnsi="Cambria"/>
        </w:rPr>
        <w:t>, Ph.D. Phone: (</w:t>
      </w:r>
      <w:r w:rsidR="00B951BE" w:rsidRPr="00632A5D">
        <w:rPr>
          <w:rFonts w:ascii="Cambria" w:hAnsi="Cambria"/>
        </w:rPr>
        <w:t>804) 828-7544</w:t>
      </w:r>
    </w:p>
    <w:p w14:paraId="50EB9F63" w14:textId="6F1F8E61" w:rsidR="0054719C" w:rsidRPr="00632A5D" w:rsidRDefault="006C3606" w:rsidP="00DB2013">
      <w:pPr>
        <w:spacing w:after="0" w:line="240" w:lineRule="auto"/>
        <w:contextualSpacing/>
        <w:mirrorIndents/>
        <w:rPr>
          <w:rFonts w:ascii="Cambria" w:hAnsi="Cambria"/>
        </w:rPr>
      </w:pPr>
      <w:r w:rsidRPr="00632A5D">
        <w:rPr>
          <w:rFonts w:ascii="Cambria" w:hAnsi="Cambria"/>
        </w:rPr>
        <w:t>Email:</w:t>
      </w:r>
      <w:r w:rsidR="00390770" w:rsidRPr="00632A5D">
        <w:rPr>
          <w:rFonts w:ascii="Cambria" w:hAnsi="Cambria"/>
        </w:rPr>
        <w:t xml:space="preserve"> cookak@vcu.edu</w:t>
      </w:r>
    </w:p>
    <w:p w14:paraId="7A4E6730" w14:textId="371A37E4"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Website: </w:t>
      </w:r>
      <w:hyperlink r:id="rId29">
        <w:r w:rsidRPr="00632A5D">
          <w:rPr>
            <w:rStyle w:val="Hyperlink"/>
            <w:rFonts w:ascii="Cambria" w:hAnsi="Cambria"/>
          </w:rPr>
          <w:t>wilder.vcu.edu/programs/criminal-justice</w:t>
        </w:r>
      </w:hyperlink>
    </w:p>
    <w:p w14:paraId="03DEEFA3" w14:textId="26A6BAE4" w:rsidR="00CD6469" w:rsidRPr="00632A5D" w:rsidRDefault="00CD6469" w:rsidP="00DB2013">
      <w:pPr>
        <w:spacing w:after="0" w:line="240" w:lineRule="auto"/>
        <w:contextualSpacing/>
        <w:mirrorIndents/>
        <w:rPr>
          <w:rFonts w:ascii="Cambria" w:hAnsi="Cambria"/>
        </w:rPr>
      </w:pPr>
      <w:r w:rsidRPr="00632A5D">
        <w:rPr>
          <w:rFonts w:ascii="Cambria" w:hAnsi="Cambria"/>
        </w:rPr>
        <w:t xml:space="preserve">Bulletin: </w:t>
      </w:r>
      <w:hyperlink r:id="rId30" w:history="1">
        <w:r w:rsidRPr="00632A5D">
          <w:rPr>
            <w:rStyle w:val="Hyperlink"/>
            <w:rFonts w:ascii="Cambria" w:hAnsi="Cambria"/>
          </w:rPr>
          <w:t>bulletin.vcu.edu/graduate/school-government-public-affairs/criminal-justice-ms/</w:t>
        </w:r>
      </w:hyperlink>
    </w:p>
    <w:p w14:paraId="5735696C" w14:textId="0D9EAE9C" w:rsidR="00CD6469" w:rsidRDefault="00CD6469" w:rsidP="00DB2013">
      <w:pPr>
        <w:spacing w:after="0" w:line="240" w:lineRule="auto"/>
        <w:contextualSpacing/>
        <w:mirrorIndents/>
        <w:rPr>
          <w:rFonts w:ascii="Cambria" w:hAnsi="Cambria"/>
        </w:rPr>
      </w:pPr>
    </w:p>
    <w:p w14:paraId="1B9D4368" w14:textId="7B2FB11D" w:rsidR="004F30E6" w:rsidRDefault="004F30E6" w:rsidP="00DB2013">
      <w:pPr>
        <w:spacing w:after="0" w:line="240" w:lineRule="auto"/>
        <w:contextualSpacing/>
        <w:mirrorIndents/>
        <w:rPr>
          <w:rFonts w:ascii="Cambria" w:hAnsi="Cambria"/>
        </w:rPr>
      </w:pPr>
    </w:p>
    <w:p w14:paraId="6FAA988C" w14:textId="77777777" w:rsidR="004F30E6" w:rsidRPr="00632A5D" w:rsidRDefault="004F30E6" w:rsidP="00DB2013">
      <w:pPr>
        <w:spacing w:after="0" w:line="240" w:lineRule="auto"/>
        <w:contextualSpacing/>
        <w:mirrorIndents/>
        <w:rPr>
          <w:rFonts w:ascii="Cambria" w:hAnsi="Cambria"/>
        </w:rPr>
      </w:pPr>
    </w:p>
    <w:p w14:paraId="4BFEBA11" w14:textId="28173F7D"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Mission</w:t>
      </w:r>
    </w:p>
    <w:p w14:paraId="5F13EC1B" w14:textId="329EB551" w:rsidR="00F82135" w:rsidRDefault="006C3606" w:rsidP="004F30E6">
      <w:pPr>
        <w:spacing w:after="0" w:line="240" w:lineRule="auto"/>
        <w:contextualSpacing/>
        <w:mirrorIndents/>
        <w:rPr>
          <w:rFonts w:ascii="Cambria" w:hAnsi="Cambria"/>
        </w:rPr>
      </w:pPr>
      <w:r w:rsidRPr="00632A5D">
        <w:rPr>
          <w:rFonts w:ascii="Cambria" w:hAnsi="Cambria"/>
        </w:rPr>
        <w:t>The Master of Science (M.S.) in Criminal Justice (CRJS) assists in broadening and refining the understanding of criminal justice and criminological issues to facilitate career success and advancement. The mission of the program is to develop critical-thinking skills among the students through the use of current criminal justice and</w:t>
      </w:r>
      <w:r w:rsidR="00B951BE" w:rsidRPr="00632A5D">
        <w:rPr>
          <w:rFonts w:ascii="Cambria" w:hAnsi="Cambria"/>
        </w:rPr>
        <w:t xml:space="preserve"> </w:t>
      </w:r>
      <w:r w:rsidRPr="00632A5D">
        <w:rPr>
          <w:rFonts w:ascii="Cambria" w:hAnsi="Cambria"/>
        </w:rPr>
        <w:t>criminological topics, reports</w:t>
      </w:r>
      <w:r w:rsidR="00A51ADB" w:rsidRPr="00632A5D">
        <w:rPr>
          <w:rFonts w:ascii="Cambria" w:hAnsi="Cambria"/>
        </w:rPr>
        <w:t>,</w:t>
      </w:r>
      <w:r w:rsidRPr="00632A5D">
        <w:rPr>
          <w:rFonts w:ascii="Cambria" w:hAnsi="Cambria"/>
        </w:rPr>
        <w:t xml:space="preserve"> and research findings</w:t>
      </w:r>
      <w:r w:rsidR="007C6724" w:rsidRPr="00632A5D">
        <w:rPr>
          <w:rFonts w:ascii="Cambria" w:hAnsi="Cambria"/>
        </w:rPr>
        <w:t>.</w:t>
      </w:r>
    </w:p>
    <w:p w14:paraId="6568C978" w14:textId="77777777" w:rsidR="00F82135" w:rsidRDefault="00F82135" w:rsidP="00DB2013">
      <w:pPr>
        <w:spacing w:after="0" w:line="240" w:lineRule="auto"/>
        <w:contextualSpacing/>
        <w:mirrorIndents/>
        <w:rPr>
          <w:rFonts w:ascii="Cambria" w:hAnsi="Cambria"/>
        </w:rPr>
      </w:pPr>
    </w:p>
    <w:p w14:paraId="0067EEA6" w14:textId="77777777" w:rsidR="00F82135" w:rsidRDefault="00F82135" w:rsidP="00DB2013">
      <w:pPr>
        <w:spacing w:after="0" w:line="240" w:lineRule="auto"/>
        <w:contextualSpacing/>
        <w:mirrorIndents/>
        <w:rPr>
          <w:rFonts w:ascii="Cambria" w:hAnsi="Cambria"/>
        </w:rPr>
      </w:pPr>
    </w:p>
    <w:p w14:paraId="52B5BA21" w14:textId="0005FA82"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Student Learning Outcomes</w:t>
      </w:r>
    </w:p>
    <w:p w14:paraId="77CB3720" w14:textId="28A6122E" w:rsidR="00222482" w:rsidRPr="00F82135" w:rsidRDefault="00222482" w:rsidP="004F30E6">
      <w:pPr>
        <w:pStyle w:val="ListParagraph"/>
        <w:numPr>
          <w:ilvl w:val="0"/>
          <w:numId w:val="4"/>
        </w:numPr>
        <w:spacing w:after="0" w:line="240" w:lineRule="auto"/>
        <w:ind w:left="360"/>
        <w:mirrorIndents/>
        <w:rPr>
          <w:rFonts w:ascii="Cambria" w:hAnsi="Cambria"/>
        </w:rPr>
      </w:pPr>
      <w:r w:rsidRPr="00F82135">
        <w:rPr>
          <w:rFonts w:ascii="Cambria" w:hAnsi="Cambria"/>
        </w:rPr>
        <w:t>Students will communicate effectively about criminal justice issues/policies using well-reasoned evidence from empirical studies to support their arguments and/or positions.</w:t>
      </w:r>
    </w:p>
    <w:p w14:paraId="4A0EC182" w14:textId="77777777" w:rsidR="00222482" w:rsidRPr="00F82135" w:rsidRDefault="00222482" w:rsidP="004F30E6">
      <w:pPr>
        <w:pStyle w:val="ListParagraph"/>
        <w:numPr>
          <w:ilvl w:val="0"/>
          <w:numId w:val="4"/>
        </w:numPr>
        <w:spacing w:after="0" w:line="240" w:lineRule="auto"/>
        <w:ind w:left="360"/>
        <w:mirrorIndents/>
        <w:rPr>
          <w:rFonts w:ascii="Cambria" w:hAnsi="Cambria"/>
        </w:rPr>
      </w:pPr>
      <w:r w:rsidRPr="00F82135">
        <w:rPr>
          <w:rFonts w:ascii="Cambria" w:hAnsi="Cambria"/>
        </w:rPr>
        <w:t>Students will demonstrate critical thinking and articulation of major issues related to the field in a diverse socio-cultural context while also understanding the diversity of lived experiences.</w:t>
      </w:r>
    </w:p>
    <w:p w14:paraId="33226DDF" w14:textId="77777777" w:rsidR="00222482" w:rsidRPr="00F82135" w:rsidRDefault="00222482" w:rsidP="004F30E6">
      <w:pPr>
        <w:pStyle w:val="ListParagraph"/>
        <w:numPr>
          <w:ilvl w:val="0"/>
          <w:numId w:val="4"/>
        </w:numPr>
        <w:spacing w:after="0" w:line="240" w:lineRule="auto"/>
        <w:ind w:left="360"/>
        <w:mirrorIndents/>
        <w:rPr>
          <w:rFonts w:ascii="Cambria" w:hAnsi="Cambria"/>
        </w:rPr>
      </w:pPr>
      <w:r w:rsidRPr="00F82135">
        <w:rPr>
          <w:rFonts w:ascii="Cambria" w:hAnsi="Cambria"/>
        </w:rPr>
        <w:t>Students will integrate their knowledge of existing theoretical and methodological frameworks to evaluate policy issues related to criminal justice and to be able to communicate to community stakeholders about the consequences of policy implementation.</w:t>
      </w:r>
    </w:p>
    <w:p w14:paraId="4ADDCF17" w14:textId="77777777" w:rsidR="00222482" w:rsidRPr="00F82135" w:rsidRDefault="00222482" w:rsidP="004F30E6">
      <w:pPr>
        <w:pStyle w:val="ListParagraph"/>
        <w:numPr>
          <w:ilvl w:val="0"/>
          <w:numId w:val="4"/>
        </w:numPr>
        <w:spacing w:after="0" w:line="240" w:lineRule="auto"/>
        <w:ind w:left="360"/>
        <w:mirrorIndents/>
        <w:rPr>
          <w:rFonts w:ascii="Cambria" w:hAnsi="Cambria"/>
        </w:rPr>
      </w:pPr>
      <w:r w:rsidRPr="00F82135">
        <w:rPr>
          <w:rFonts w:ascii="Cambria" w:hAnsi="Cambria"/>
        </w:rPr>
        <w:t>Students will make impactful contributions to their fields, surrounding community and public policy through ethically responsible active participation and leadership in their careers.</w:t>
      </w:r>
    </w:p>
    <w:p w14:paraId="691AA57F" w14:textId="475E42D5" w:rsidR="0054719C" w:rsidRPr="00632A5D" w:rsidRDefault="0054719C" w:rsidP="004F30E6">
      <w:pPr>
        <w:spacing w:after="0" w:line="240" w:lineRule="auto"/>
        <w:ind w:left="720"/>
        <w:contextualSpacing/>
        <w:mirrorIndents/>
        <w:rPr>
          <w:rFonts w:ascii="Cambria" w:hAnsi="Cambria"/>
        </w:rPr>
      </w:pPr>
    </w:p>
    <w:p w14:paraId="062F51E9" w14:textId="77777777" w:rsidR="0054719C" w:rsidRPr="004F30E6" w:rsidRDefault="006C3606" w:rsidP="004F30E6">
      <w:pPr>
        <w:spacing w:after="0" w:line="240" w:lineRule="auto"/>
        <w:contextualSpacing/>
        <w:mirrorIndents/>
        <w:rPr>
          <w:rFonts w:ascii="Cambria" w:hAnsi="Cambria"/>
          <w:b/>
          <w:bCs/>
        </w:rPr>
      </w:pPr>
      <w:r w:rsidRPr="004F30E6">
        <w:rPr>
          <w:rFonts w:ascii="Cambria" w:hAnsi="Cambria"/>
          <w:b/>
          <w:bCs/>
        </w:rPr>
        <w:t>Degree requirements</w:t>
      </w:r>
    </w:p>
    <w:p w14:paraId="60660952" w14:textId="15ED4EE4" w:rsidR="0054719C" w:rsidRPr="00F82135" w:rsidRDefault="006C3606" w:rsidP="004F30E6">
      <w:pPr>
        <w:pStyle w:val="ListParagraph"/>
        <w:numPr>
          <w:ilvl w:val="0"/>
          <w:numId w:val="3"/>
        </w:numPr>
        <w:spacing w:after="0" w:line="240" w:lineRule="auto"/>
        <w:ind w:left="360"/>
        <w:mirrorIndents/>
        <w:rPr>
          <w:rFonts w:ascii="Cambria" w:hAnsi="Cambria"/>
        </w:rPr>
      </w:pPr>
      <w:r w:rsidRPr="00F82135">
        <w:rPr>
          <w:rFonts w:ascii="Cambria" w:hAnsi="Cambria"/>
        </w:rPr>
        <w:t>Students must complete a minimum of 3</w:t>
      </w:r>
      <w:r w:rsidR="00A51ADB" w:rsidRPr="00F82135">
        <w:rPr>
          <w:rFonts w:ascii="Cambria" w:hAnsi="Cambria"/>
        </w:rPr>
        <w:t>0</w:t>
      </w:r>
      <w:r w:rsidRPr="00F82135">
        <w:rPr>
          <w:rFonts w:ascii="Cambria" w:hAnsi="Cambria"/>
        </w:rPr>
        <w:t xml:space="preserve"> graduate credit hours (required core courses and approved electives)</w:t>
      </w:r>
    </w:p>
    <w:p w14:paraId="55E3481D" w14:textId="670AC0AA" w:rsidR="00222482" w:rsidRPr="00F82135" w:rsidRDefault="006C3606" w:rsidP="004F30E6">
      <w:pPr>
        <w:pStyle w:val="ListParagraph"/>
        <w:numPr>
          <w:ilvl w:val="0"/>
          <w:numId w:val="3"/>
        </w:numPr>
        <w:spacing w:after="0" w:line="240" w:lineRule="auto"/>
        <w:ind w:left="360"/>
        <w:mirrorIndents/>
        <w:rPr>
          <w:rFonts w:ascii="Cambria" w:hAnsi="Cambria"/>
        </w:rPr>
      </w:pPr>
      <w:r w:rsidRPr="00F82135">
        <w:rPr>
          <w:rFonts w:ascii="Cambria" w:hAnsi="Cambria"/>
        </w:rPr>
        <w:t>Students must have an overall minimum GPA of 3.0</w:t>
      </w:r>
    </w:p>
    <w:p w14:paraId="53661B9B" w14:textId="6E6904EE" w:rsidR="0054719C" w:rsidRPr="00F82135" w:rsidRDefault="00222482" w:rsidP="004F30E6">
      <w:pPr>
        <w:pStyle w:val="ListParagraph"/>
        <w:numPr>
          <w:ilvl w:val="0"/>
          <w:numId w:val="3"/>
        </w:numPr>
        <w:spacing w:after="0" w:line="240" w:lineRule="auto"/>
        <w:ind w:left="360"/>
        <w:mirrorIndents/>
        <w:rPr>
          <w:rFonts w:ascii="Cambria" w:hAnsi="Cambria"/>
        </w:rPr>
      </w:pPr>
      <w:r w:rsidRPr="00F82135">
        <w:rPr>
          <w:rFonts w:ascii="Cambria" w:hAnsi="Cambria"/>
        </w:rPr>
        <w:t>Students who do not have at least one year of professional-level experience are encouraged to take a three-credit-hour internship as part of the 30 semester hours.</w:t>
      </w:r>
    </w:p>
    <w:p w14:paraId="4DEEFE4B" w14:textId="77777777" w:rsidR="001D62F0" w:rsidRPr="00632A5D" w:rsidRDefault="001D62F0" w:rsidP="00DB2013">
      <w:pPr>
        <w:spacing w:after="0" w:line="240" w:lineRule="auto"/>
        <w:contextualSpacing/>
        <w:mirrorIndents/>
        <w:rPr>
          <w:rFonts w:ascii="Cambria" w:hAnsi="Cambria"/>
        </w:rPr>
      </w:pPr>
    </w:p>
    <w:p w14:paraId="512B57A5" w14:textId="06143AC4" w:rsidR="002B26B2" w:rsidRPr="00632A5D" w:rsidRDefault="006C3606" w:rsidP="00DB2013">
      <w:pPr>
        <w:spacing w:after="0" w:line="240" w:lineRule="auto"/>
        <w:contextualSpacing/>
        <w:mirrorIndents/>
        <w:rPr>
          <w:rFonts w:ascii="Cambria" w:hAnsi="Cambria"/>
        </w:rPr>
      </w:pPr>
      <w:r w:rsidRPr="004F30E6">
        <w:rPr>
          <w:rFonts w:ascii="Cambria" w:hAnsi="Cambria"/>
          <w:b/>
          <w:bCs/>
        </w:rPr>
        <w:t>Required Courses</w:t>
      </w:r>
      <w:r w:rsidRPr="00632A5D">
        <w:rPr>
          <w:rFonts w:ascii="Cambria" w:hAnsi="Cambria"/>
        </w:rPr>
        <w:t xml:space="preserve"> (6 courses, 18 credits)</w:t>
      </w:r>
    </w:p>
    <w:p w14:paraId="26819CB6" w14:textId="77777777" w:rsidR="00C154BD" w:rsidRPr="00632A5D" w:rsidRDefault="006C3606" w:rsidP="00DB2013">
      <w:pPr>
        <w:spacing w:after="0" w:line="240" w:lineRule="auto"/>
        <w:contextualSpacing/>
        <w:mirrorIndents/>
        <w:rPr>
          <w:rFonts w:ascii="Cambria" w:hAnsi="Cambria"/>
        </w:rPr>
      </w:pPr>
      <w:r w:rsidRPr="00632A5D">
        <w:rPr>
          <w:rFonts w:ascii="Cambria" w:hAnsi="Cambria"/>
        </w:rPr>
        <w:t>CRJS 501 – Principles of Criminal Justice</w:t>
      </w:r>
    </w:p>
    <w:p w14:paraId="0F3DF2D0" w14:textId="502C36D6" w:rsidR="0054719C" w:rsidRPr="00632A5D" w:rsidRDefault="006C3606" w:rsidP="00DB2013">
      <w:pPr>
        <w:spacing w:after="0" w:line="240" w:lineRule="auto"/>
        <w:contextualSpacing/>
        <w:mirrorIndents/>
        <w:rPr>
          <w:rFonts w:ascii="Cambria" w:hAnsi="Cambria"/>
        </w:rPr>
      </w:pPr>
      <w:r w:rsidRPr="00632A5D">
        <w:rPr>
          <w:rFonts w:ascii="Cambria" w:hAnsi="Cambria"/>
        </w:rPr>
        <w:t>CRJS 550 – Professional Ethics and Liability</w:t>
      </w:r>
    </w:p>
    <w:p w14:paraId="4067DF28" w14:textId="4A094945" w:rsidR="0054719C" w:rsidRPr="00632A5D" w:rsidRDefault="006C3606" w:rsidP="00DB2013">
      <w:pPr>
        <w:spacing w:after="0" w:line="240" w:lineRule="auto"/>
        <w:contextualSpacing/>
        <w:mirrorIndents/>
        <w:rPr>
          <w:rFonts w:ascii="Cambria" w:hAnsi="Cambria"/>
        </w:rPr>
      </w:pPr>
      <w:r w:rsidRPr="00632A5D">
        <w:rPr>
          <w:rFonts w:ascii="Cambria" w:hAnsi="Cambria"/>
        </w:rPr>
        <w:t>CRJS 61</w:t>
      </w:r>
      <w:r w:rsidR="00AB39EC" w:rsidRPr="00632A5D">
        <w:rPr>
          <w:rFonts w:ascii="Cambria" w:hAnsi="Cambria"/>
        </w:rPr>
        <w:t>7</w:t>
      </w:r>
      <w:r w:rsidRPr="00632A5D">
        <w:rPr>
          <w:rFonts w:ascii="Cambria" w:hAnsi="Cambria"/>
        </w:rPr>
        <w:t xml:space="preserve"> – </w:t>
      </w:r>
      <w:r w:rsidR="00AB39EC" w:rsidRPr="00632A5D">
        <w:rPr>
          <w:rFonts w:ascii="Cambria" w:hAnsi="Cambria"/>
        </w:rPr>
        <w:t>Law and Criminal Justice Policy</w:t>
      </w:r>
    </w:p>
    <w:p w14:paraId="6BE8D227" w14:textId="4A565CA4"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CRJS 620 – </w:t>
      </w:r>
      <w:r w:rsidR="00F21BD1" w:rsidRPr="00632A5D">
        <w:rPr>
          <w:rFonts w:ascii="Cambria" w:hAnsi="Cambria"/>
        </w:rPr>
        <w:t xml:space="preserve">Seminar in </w:t>
      </w:r>
      <w:r w:rsidRPr="00632A5D">
        <w:rPr>
          <w:rFonts w:ascii="Cambria" w:hAnsi="Cambria"/>
        </w:rPr>
        <w:t>Criminology</w:t>
      </w:r>
    </w:p>
    <w:p w14:paraId="701794E9" w14:textId="535F738D" w:rsidR="00F21BD1" w:rsidRPr="00632A5D" w:rsidRDefault="00F21BD1" w:rsidP="00DB2013">
      <w:pPr>
        <w:spacing w:after="0" w:line="240" w:lineRule="auto"/>
        <w:contextualSpacing/>
        <w:mirrorIndents/>
        <w:rPr>
          <w:rFonts w:ascii="Cambria" w:hAnsi="Cambria"/>
        </w:rPr>
      </w:pPr>
      <w:r w:rsidRPr="00632A5D">
        <w:rPr>
          <w:rFonts w:ascii="Cambria" w:hAnsi="Cambria"/>
        </w:rPr>
        <w:t>CRJS 623 – Research Methods for Government and Public Affairs</w:t>
      </w:r>
    </w:p>
    <w:p w14:paraId="2B819521" w14:textId="511F32B1" w:rsidR="002B26B2" w:rsidRPr="00632A5D" w:rsidRDefault="006C3606" w:rsidP="00DB2013">
      <w:pPr>
        <w:spacing w:after="0" w:line="240" w:lineRule="auto"/>
        <w:contextualSpacing/>
        <w:mirrorIndents/>
        <w:rPr>
          <w:rFonts w:ascii="Cambria" w:hAnsi="Cambria"/>
        </w:rPr>
      </w:pPr>
      <w:r w:rsidRPr="00632A5D">
        <w:rPr>
          <w:rFonts w:ascii="Cambria" w:hAnsi="Cambria"/>
        </w:rPr>
        <w:t xml:space="preserve">CRJS </w:t>
      </w:r>
      <w:r w:rsidR="00AB39EC" w:rsidRPr="00632A5D">
        <w:rPr>
          <w:rFonts w:ascii="Cambria" w:hAnsi="Cambria"/>
        </w:rPr>
        <w:t>690 –</w:t>
      </w:r>
      <w:r w:rsidRPr="00632A5D">
        <w:rPr>
          <w:rFonts w:ascii="Cambria" w:hAnsi="Cambria"/>
        </w:rPr>
        <w:t xml:space="preserve"> </w:t>
      </w:r>
      <w:r w:rsidR="00AB39EC" w:rsidRPr="00632A5D">
        <w:rPr>
          <w:rFonts w:ascii="Cambria" w:hAnsi="Cambria"/>
        </w:rPr>
        <w:t>Criminal Justice Policy Analysi</w:t>
      </w:r>
      <w:r w:rsidR="002B26B2" w:rsidRPr="00632A5D">
        <w:rPr>
          <w:rFonts w:ascii="Cambria" w:hAnsi="Cambria"/>
        </w:rPr>
        <w:t>s</w:t>
      </w:r>
    </w:p>
    <w:p w14:paraId="5DECBF30" w14:textId="77777777" w:rsidR="002B26B2" w:rsidRPr="00632A5D" w:rsidRDefault="002B26B2" w:rsidP="00DB2013">
      <w:pPr>
        <w:spacing w:after="0" w:line="240" w:lineRule="auto"/>
        <w:contextualSpacing/>
        <w:mirrorIndents/>
        <w:rPr>
          <w:rFonts w:ascii="Cambria" w:hAnsi="Cambria"/>
        </w:rPr>
      </w:pPr>
    </w:p>
    <w:p w14:paraId="0AC11364" w14:textId="2D5CD88F" w:rsidR="0054719C" w:rsidRPr="00632A5D" w:rsidRDefault="002B26B2" w:rsidP="00DB2013">
      <w:pPr>
        <w:spacing w:after="0" w:line="240" w:lineRule="auto"/>
        <w:contextualSpacing/>
        <w:mirrorIndents/>
        <w:rPr>
          <w:rFonts w:ascii="Cambria" w:hAnsi="Cambria"/>
        </w:rPr>
      </w:pPr>
      <w:r w:rsidRPr="004F30E6">
        <w:rPr>
          <w:rFonts w:ascii="Cambria" w:hAnsi="Cambria"/>
          <w:b/>
          <w:bCs/>
        </w:rPr>
        <w:t>E</w:t>
      </w:r>
      <w:r w:rsidR="006C3606" w:rsidRPr="004F30E6">
        <w:rPr>
          <w:rFonts w:ascii="Cambria" w:hAnsi="Cambria"/>
          <w:b/>
          <w:bCs/>
        </w:rPr>
        <w:t>lectives</w:t>
      </w:r>
      <w:r w:rsidR="006C3606" w:rsidRPr="00632A5D">
        <w:rPr>
          <w:rFonts w:ascii="Cambria" w:hAnsi="Cambria"/>
        </w:rPr>
        <w:t xml:space="preserve"> (</w:t>
      </w:r>
      <w:r w:rsidR="00AB39EC" w:rsidRPr="00632A5D">
        <w:rPr>
          <w:rFonts w:ascii="Cambria" w:hAnsi="Cambria"/>
        </w:rPr>
        <w:t>4</w:t>
      </w:r>
      <w:r w:rsidR="006C3606" w:rsidRPr="00632A5D">
        <w:rPr>
          <w:rFonts w:ascii="Cambria" w:hAnsi="Cambria"/>
        </w:rPr>
        <w:t xml:space="preserve"> courses</w:t>
      </w:r>
      <w:r w:rsidR="00613A6D" w:rsidRPr="00632A5D">
        <w:rPr>
          <w:rFonts w:ascii="Cambria" w:hAnsi="Cambria"/>
        </w:rPr>
        <w:t>, 1</w:t>
      </w:r>
      <w:r w:rsidR="00AB39EC" w:rsidRPr="00632A5D">
        <w:rPr>
          <w:rFonts w:ascii="Cambria" w:hAnsi="Cambria"/>
        </w:rPr>
        <w:t>2</w:t>
      </w:r>
      <w:r w:rsidR="006C3606" w:rsidRPr="00632A5D">
        <w:rPr>
          <w:rFonts w:ascii="Cambria" w:hAnsi="Cambria"/>
        </w:rPr>
        <w:t xml:space="preserve"> credits)</w:t>
      </w:r>
    </w:p>
    <w:p w14:paraId="02CB62CD" w14:textId="7B970D01" w:rsidR="00AB39EC" w:rsidRPr="00632A5D" w:rsidRDefault="00AB39EC" w:rsidP="00DB2013">
      <w:pPr>
        <w:spacing w:after="0" w:line="240" w:lineRule="auto"/>
        <w:contextualSpacing/>
        <w:mirrorIndents/>
        <w:rPr>
          <w:rFonts w:ascii="Cambria" w:hAnsi="Cambria"/>
        </w:rPr>
      </w:pPr>
      <w:r w:rsidRPr="00632A5D">
        <w:rPr>
          <w:rFonts w:ascii="Cambria" w:hAnsi="Cambria"/>
        </w:rPr>
        <w:t>Select 12 credits in consultation with an advisor.</w:t>
      </w:r>
    </w:p>
    <w:p w14:paraId="11368A9F" w14:textId="77777777" w:rsidR="0054719C" w:rsidRPr="00632A5D" w:rsidRDefault="0054719C" w:rsidP="00DB2013">
      <w:pPr>
        <w:spacing w:after="0" w:line="240" w:lineRule="auto"/>
        <w:contextualSpacing/>
        <w:mirrorIndents/>
        <w:rPr>
          <w:rFonts w:ascii="Cambria" w:hAnsi="Cambria"/>
        </w:rPr>
        <w:sectPr w:rsidR="0054719C" w:rsidRPr="00632A5D" w:rsidSect="00CB6007">
          <w:pgSz w:w="12240" w:h="15840"/>
          <w:pgMar w:top="1040" w:right="810" w:bottom="700" w:left="880" w:header="42362" w:footer="312" w:gutter="0"/>
          <w:cols w:space="720"/>
        </w:sectPr>
      </w:pPr>
    </w:p>
    <w:p w14:paraId="02F79485" w14:textId="77777777" w:rsidR="00801DE1" w:rsidRPr="004F30E6" w:rsidRDefault="00801DE1" w:rsidP="00DB2013">
      <w:pPr>
        <w:spacing w:after="0" w:line="240" w:lineRule="auto"/>
        <w:contextualSpacing/>
        <w:mirrorIndents/>
        <w:rPr>
          <w:rFonts w:ascii="Cambria" w:hAnsi="Cambria"/>
          <w:sz w:val="28"/>
          <w:szCs w:val="28"/>
        </w:rPr>
      </w:pPr>
      <w:r w:rsidRPr="004F30E6">
        <w:rPr>
          <w:rFonts w:ascii="Cambria" w:hAnsi="Cambria"/>
          <w:sz w:val="28"/>
          <w:szCs w:val="28"/>
        </w:rPr>
        <w:lastRenderedPageBreak/>
        <w:t>C</w:t>
      </w:r>
      <w:r w:rsidR="0041428B" w:rsidRPr="004F30E6">
        <w:rPr>
          <w:rFonts w:ascii="Cambria" w:hAnsi="Cambria"/>
          <w:sz w:val="28"/>
          <w:szCs w:val="28"/>
        </w:rPr>
        <w:t>riminal Justice</w:t>
      </w:r>
      <w:r w:rsidRPr="004F30E6">
        <w:rPr>
          <w:rFonts w:ascii="Cambria" w:hAnsi="Cambria"/>
          <w:sz w:val="28"/>
          <w:szCs w:val="28"/>
        </w:rPr>
        <w:t xml:space="preserve"> Thesis Guidelines</w:t>
      </w:r>
    </w:p>
    <w:p w14:paraId="6F095DEC" w14:textId="77777777" w:rsidR="0041428B" w:rsidRPr="00632A5D" w:rsidRDefault="0041428B" w:rsidP="00DB2013">
      <w:pPr>
        <w:spacing w:after="0" w:line="240" w:lineRule="auto"/>
        <w:contextualSpacing/>
        <w:mirrorIndents/>
        <w:rPr>
          <w:rFonts w:ascii="Cambria" w:hAnsi="Cambria"/>
        </w:rPr>
      </w:pPr>
    </w:p>
    <w:p w14:paraId="55651C00" w14:textId="43A8B2B9" w:rsidR="0041428B" w:rsidRPr="00632A5D" w:rsidRDefault="0041428B" w:rsidP="00DB2013">
      <w:pPr>
        <w:spacing w:after="0" w:line="240" w:lineRule="auto"/>
        <w:contextualSpacing/>
        <w:mirrorIndents/>
        <w:rPr>
          <w:rFonts w:ascii="Cambria" w:hAnsi="Cambria"/>
        </w:rPr>
      </w:pPr>
      <w:r w:rsidRPr="00632A5D">
        <w:rPr>
          <w:rFonts w:ascii="Cambria" w:hAnsi="Cambria"/>
        </w:rPr>
        <w:t xml:space="preserve">Criminal Justice students may elect to complete a thesis during their program. Students will be required to register for six credits in total (CRJS 798 </w:t>
      </w:r>
      <w:r w:rsidR="007C6724" w:rsidRPr="00632A5D">
        <w:rPr>
          <w:rFonts w:ascii="Cambria" w:hAnsi="Cambria"/>
        </w:rPr>
        <w:t>-</w:t>
      </w:r>
      <w:r w:rsidRPr="00632A5D">
        <w:rPr>
          <w:rFonts w:ascii="Cambria" w:hAnsi="Cambria"/>
        </w:rPr>
        <w:t xml:space="preserve"> Thesis Research and CRJS 799</w:t>
      </w:r>
      <w:r w:rsidR="007C6724" w:rsidRPr="00632A5D">
        <w:rPr>
          <w:rFonts w:ascii="Cambria" w:hAnsi="Cambria"/>
        </w:rPr>
        <w:t xml:space="preserve"> - </w:t>
      </w:r>
      <w:r w:rsidRPr="00632A5D">
        <w:rPr>
          <w:rFonts w:ascii="Cambria" w:hAnsi="Cambria"/>
        </w:rPr>
        <w:t>Thesis), which will be applied towards the elective requirements for the degree.</w:t>
      </w:r>
    </w:p>
    <w:p w14:paraId="22F000BF" w14:textId="77777777" w:rsidR="004123DA" w:rsidRPr="00632A5D" w:rsidRDefault="004123DA" w:rsidP="00DB2013">
      <w:pPr>
        <w:spacing w:after="0" w:line="240" w:lineRule="auto"/>
        <w:contextualSpacing/>
        <w:mirrorIndents/>
        <w:rPr>
          <w:rFonts w:ascii="Cambria" w:hAnsi="Cambria"/>
        </w:rPr>
      </w:pPr>
    </w:p>
    <w:tbl>
      <w:tblPr>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93"/>
        <w:gridCol w:w="4518"/>
        <w:gridCol w:w="3919"/>
      </w:tblGrid>
      <w:tr w:rsidR="004123DA" w:rsidRPr="008B2FE0" w14:paraId="444C3F01" w14:textId="77777777" w:rsidTr="007C6724">
        <w:trPr>
          <w:trHeight w:val="412"/>
        </w:trPr>
        <w:tc>
          <w:tcPr>
            <w:tcW w:w="2093" w:type="dxa"/>
            <w:tcBorders>
              <w:top w:val="nil"/>
              <w:left w:val="nil"/>
              <w:bottom w:val="nil"/>
            </w:tcBorders>
            <w:shd w:val="clear" w:color="auto" w:fill="4BACC6" w:themeFill="accent5"/>
          </w:tcPr>
          <w:p w14:paraId="6C596392"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Steps</w:t>
            </w:r>
          </w:p>
        </w:tc>
        <w:tc>
          <w:tcPr>
            <w:tcW w:w="4518" w:type="dxa"/>
            <w:tcBorders>
              <w:top w:val="nil"/>
              <w:bottom w:val="nil"/>
            </w:tcBorders>
            <w:shd w:val="clear" w:color="auto" w:fill="4BACC6" w:themeFill="accent5"/>
          </w:tcPr>
          <w:p w14:paraId="3C4DBD1E"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Action(s) Required</w:t>
            </w:r>
          </w:p>
        </w:tc>
        <w:tc>
          <w:tcPr>
            <w:tcW w:w="3919" w:type="dxa"/>
            <w:tcBorders>
              <w:top w:val="nil"/>
              <w:bottom w:val="nil"/>
              <w:right w:val="nil"/>
            </w:tcBorders>
            <w:shd w:val="clear" w:color="auto" w:fill="4BACC6" w:themeFill="accent5"/>
          </w:tcPr>
          <w:p w14:paraId="0D5D0317"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Forms and Document Needed</w:t>
            </w:r>
          </w:p>
        </w:tc>
      </w:tr>
      <w:tr w:rsidR="004123DA" w:rsidRPr="008B2FE0" w14:paraId="033D7CA7" w14:textId="77777777" w:rsidTr="007C6724">
        <w:trPr>
          <w:trHeight w:val="1229"/>
        </w:trPr>
        <w:tc>
          <w:tcPr>
            <w:tcW w:w="2093" w:type="dxa"/>
            <w:shd w:val="clear" w:color="auto" w:fill="DAEEF3" w:themeFill="accent5" w:themeFillTint="33"/>
          </w:tcPr>
          <w:p w14:paraId="3C19E54D"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Begin developing concept paper</w:t>
            </w:r>
          </w:p>
          <w:p w14:paraId="487E8FF1" w14:textId="77777777" w:rsidR="004123DA" w:rsidRPr="008B2FE0" w:rsidRDefault="004123DA" w:rsidP="00DB2013">
            <w:pPr>
              <w:spacing w:after="0" w:line="240" w:lineRule="auto"/>
              <w:contextualSpacing/>
              <w:mirrorIndents/>
              <w:rPr>
                <w:rFonts w:ascii="Cambria" w:hAnsi="Cambria"/>
              </w:rPr>
            </w:pPr>
          </w:p>
        </w:tc>
        <w:tc>
          <w:tcPr>
            <w:tcW w:w="4518" w:type="dxa"/>
            <w:shd w:val="clear" w:color="auto" w:fill="DAEEF3" w:themeFill="accent5" w:themeFillTint="33"/>
          </w:tcPr>
          <w:p w14:paraId="3A64E9A4"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Register for CRJS 798 (Thesis Research)</w:t>
            </w:r>
          </w:p>
        </w:tc>
        <w:tc>
          <w:tcPr>
            <w:tcW w:w="3919" w:type="dxa"/>
            <w:shd w:val="clear" w:color="auto" w:fill="DAEEF3" w:themeFill="accent5" w:themeFillTint="33"/>
          </w:tcPr>
          <w:p w14:paraId="4C64114B"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Request override</w:t>
            </w:r>
          </w:p>
          <w:p w14:paraId="35F8467C" w14:textId="313FE161" w:rsidR="004123DA" w:rsidRDefault="004123DA" w:rsidP="00DB2013">
            <w:pPr>
              <w:spacing w:after="0" w:line="240" w:lineRule="auto"/>
              <w:contextualSpacing/>
              <w:mirrorIndents/>
              <w:rPr>
                <w:rFonts w:ascii="Cambria" w:hAnsi="Cambria"/>
              </w:rPr>
            </w:pPr>
            <w:r w:rsidRPr="008B2FE0">
              <w:rPr>
                <w:rFonts w:ascii="Cambria" w:hAnsi="Cambria"/>
              </w:rPr>
              <w:t>Wilder School Override form</w:t>
            </w:r>
            <w:r w:rsidR="008B2FE0">
              <w:rPr>
                <w:rFonts w:ascii="Cambria" w:hAnsi="Cambria"/>
              </w:rPr>
              <w:t>:</w:t>
            </w:r>
          </w:p>
          <w:p w14:paraId="4A746BA1" w14:textId="66F41DCF" w:rsidR="008B2FE0" w:rsidRPr="008B2FE0" w:rsidRDefault="00000000" w:rsidP="00DB2013">
            <w:pPr>
              <w:spacing w:after="0" w:line="240" w:lineRule="auto"/>
              <w:contextualSpacing/>
              <w:mirrorIndents/>
              <w:rPr>
                <w:rFonts w:ascii="Cambria" w:hAnsi="Cambria"/>
              </w:rPr>
            </w:pPr>
            <w:hyperlink r:id="rId31" w:history="1">
              <w:r w:rsidR="008B2FE0" w:rsidRPr="008B2FE0">
                <w:rPr>
                  <w:rStyle w:val="Hyperlink"/>
                  <w:rFonts w:ascii="Cambria" w:hAnsi="Cambria"/>
                </w:rPr>
                <w:t>https://goo.gl/forms/JqNlS6BYprlNiZ4V2</w:t>
              </w:r>
            </w:hyperlink>
          </w:p>
          <w:p w14:paraId="10B4CD87" w14:textId="6E588F24" w:rsidR="004123DA" w:rsidRPr="008B2FE0" w:rsidRDefault="004123DA" w:rsidP="00DB2013">
            <w:pPr>
              <w:spacing w:after="0" w:line="240" w:lineRule="auto"/>
              <w:contextualSpacing/>
              <w:mirrorIndents/>
              <w:rPr>
                <w:rFonts w:ascii="Cambria" w:hAnsi="Cambria"/>
              </w:rPr>
            </w:pPr>
          </w:p>
        </w:tc>
      </w:tr>
      <w:tr w:rsidR="004123DA" w:rsidRPr="008B2FE0" w14:paraId="0543AA79" w14:textId="77777777" w:rsidTr="007C6724">
        <w:trPr>
          <w:trHeight w:val="419"/>
        </w:trPr>
        <w:tc>
          <w:tcPr>
            <w:tcW w:w="10530" w:type="dxa"/>
            <w:gridSpan w:val="3"/>
          </w:tcPr>
          <w:p w14:paraId="68E3C684"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Finalize concept paper and identify a thesis chair</w:t>
            </w:r>
          </w:p>
        </w:tc>
      </w:tr>
      <w:tr w:rsidR="004123DA" w:rsidRPr="008B2FE0" w14:paraId="2E670E1E" w14:textId="77777777" w:rsidTr="007C6724">
        <w:trPr>
          <w:trHeight w:val="1274"/>
        </w:trPr>
        <w:tc>
          <w:tcPr>
            <w:tcW w:w="2093" w:type="dxa"/>
            <w:shd w:val="clear" w:color="auto" w:fill="DAEEF3" w:themeFill="accent5" w:themeFillTint="33"/>
          </w:tcPr>
          <w:p w14:paraId="0FEF9962"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Select additional thesis committee members</w:t>
            </w:r>
          </w:p>
        </w:tc>
        <w:tc>
          <w:tcPr>
            <w:tcW w:w="4518" w:type="dxa"/>
            <w:shd w:val="clear" w:color="auto" w:fill="DAEEF3" w:themeFill="accent5" w:themeFillTint="33"/>
          </w:tcPr>
          <w:p w14:paraId="75DC0BA1" w14:textId="569E290B" w:rsidR="004123DA" w:rsidRPr="008B2FE0" w:rsidRDefault="004123DA" w:rsidP="00DB2013">
            <w:pPr>
              <w:spacing w:after="0" w:line="240" w:lineRule="auto"/>
              <w:contextualSpacing/>
              <w:mirrorIndents/>
              <w:rPr>
                <w:rFonts w:ascii="Cambria" w:hAnsi="Cambria"/>
              </w:rPr>
            </w:pPr>
            <w:r w:rsidRPr="008B2FE0">
              <w:rPr>
                <w:rFonts w:ascii="Cambria" w:hAnsi="Cambria"/>
              </w:rPr>
              <w:t>Provide CV for any non-VCU faculty members who do not have graduate faculty or affiliate faculty status</w:t>
            </w:r>
          </w:p>
        </w:tc>
        <w:tc>
          <w:tcPr>
            <w:tcW w:w="3919" w:type="dxa"/>
            <w:shd w:val="clear" w:color="auto" w:fill="DAEEF3" w:themeFill="accent5" w:themeFillTint="33"/>
          </w:tcPr>
          <w:p w14:paraId="15B72730" w14:textId="01C3CBA0" w:rsidR="004123DA" w:rsidRPr="008B2FE0" w:rsidRDefault="00000000" w:rsidP="00DB2013">
            <w:pPr>
              <w:spacing w:after="0" w:line="240" w:lineRule="auto"/>
              <w:contextualSpacing/>
              <w:mirrorIndents/>
              <w:rPr>
                <w:rFonts w:ascii="Cambria" w:hAnsi="Cambria"/>
              </w:rPr>
            </w:pPr>
            <w:hyperlink r:id="rId32" w:history="1">
              <w:r w:rsidR="004123DA" w:rsidRPr="008B2FE0">
                <w:rPr>
                  <w:rStyle w:val="Hyperlink"/>
                  <w:rFonts w:ascii="Cambria" w:hAnsi="Cambria"/>
                </w:rPr>
                <w:t>Request for Approval of Thesis Committee</w:t>
              </w:r>
            </w:hyperlink>
            <w:r w:rsidR="004123DA" w:rsidRPr="008B2FE0">
              <w:rPr>
                <w:rFonts w:ascii="Cambria" w:hAnsi="Cambria"/>
              </w:rPr>
              <w:t xml:space="preserve"> form*</w:t>
            </w:r>
          </w:p>
        </w:tc>
      </w:tr>
      <w:tr w:rsidR="004123DA" w:rsidRPr="008B2FE0" w14:paraId="767BE039" w14:textId="77777777" w:rsidTr="007C6724">
        <w:trPr>
          <w:trHeight w:val="412"/>
        </w:trPr>
        <w:tc>
          <w:tcPr>
            <w:tcW w:w="10530" w:type="dxa"/>
            <w:gridSpan w:val="3"/>
          </w:tcPr>
          <w:p w14:paraId="429558C9"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Finalize proposal and share with committee</w:t>
            </w:r>
          </w:p>
        </w:tc>
      </w:tr>
      <w:tr w:rsidR="004123DA" w:rsidRPr="008B2FE0" w14:paraId="27F08B50" w14:textId="77777777" w:rsidTr="007C6724">
        <w:trPr>
          <w:trHeight w:val="1544"/>
        </w:trPr>
        <w:tc>
          <w:tcPr>
            <w:tcW w:w="2093" w:type="dxa"/>
            <w:shd w:val="clear" w:color="auto" w:fill="DAEEF3" w:themeFill="accent5" w:themeFillTint="33"/>
          </w:tcPr>
          <w:p w14:paraId="0955D64F"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Defend thesis proposal</w:t>
            </w:r>
          </w:p>
          <w:p w14:paraId="3D0B41E2" w14:textId="77777777" w:rsidR="004123DA" w:rsidRPr="008B2FE0" w:rsidRDefault="004123DA" w:rsidP="00DB2013">
            <w:pPr>
              <w:spacing w:after="0" w:line="240" w:lineRule="auto"/>
              <w:contextualSpacing/>
              <w:mirrorIndents/>
              <w:rPr>
                <w:rFonts w:ascii="Cambria" w:hAnsi="Cambria"/>
              </w:rPr>
            </w:pPr>
          </w:p>
        </w:tc>
        <w:tc>
          <w:tcPr>
            <w:tcW w:w="4518" w:type="dxa"/>
            <w:shd w:val="clear" w:color="auto" w:fill="DAEEF3" w:themeFill="accent5" w:themeFillTint="33"/>
          </w:tcPr>
          <w:p w14:paraId="73EB42E1"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Coordinate with Chair and Committee</w:t>
            </w:r>
          </w:p>
        </w:tc>
        <w:tc>
          <w:tcPr>
            <w:tcW w:w="3919" w:type="dxa"/>
            <w:shd w:val="clear" w:color="auto" w:fill="DAEEF3" w:themeFill="accent5" w:themeFillTint="33"/>
          </w:tcPr>
          <w:p w14:paraId="2371B264" w14:textId="31BBB126" w:rsidR="004123DA" w:rsidRPr="008B2FE0" w:rsidRDefault="00635CBE" w:rsidP="00DB2013">
            <w:pPr>
              <w:spacing w:after="0" w:line="240" w:lineRule="auto"/>
              <w:contextualSpacing/>
              <w:mirrorIndents/>
              <w:rPr>
                <w:rFonts w:ascii="Cambria" w:hAnsi="Cambria"/>
              </w:rPr>
            </w:pPr>
            <w:r w:rsidRPr="008B2FE0">
              <w:rPr>
                <w:rFonts w:ascii="Cambria" w:hAnsi="Cambria"/>
              </w:rPr>
              <w:t>-</w:t>
            </w:r>
            <w:hyperlink r:id="rId33" w:history="1">
              <w:r w:rsidR="004123DA" w:rsidRPr="008B2FE0">
                <w:rPr>
                  <w:rStyle w:val="Hyperlink"/>
                  <w:rFonts w:ascii="Cambria" w:hAnsi="Cambria"/>
                </w:rPr>
                <w:t>Proposed Approval</w:t>
              </w:r>
            </w:hyperlink>
            <w:r w:rsidR="004123DA" w:rsidRPr="008B2FE0">
              <w:rPr>
                <w:rFonts w:ascii="Cambria" w:hAnsi="Cambria"/>
              </w:rPr>
              <w:t xml:space="preserve"> form*</w:t>
            </w:r>
          </w:p>
          <w:p w14:paraId="5BD57B85" w14:textId="0E9A8EBB" w:rsidR="004123DA" w:rsidRPr="008B2FE0" w:rsidRDefault="00635CBE" w:rsidP="00DB2013">
            <w:pPr>
              <w:spacing w:after="0" w:line="240" w:lineRule="auto"/>
              <w:contextualSpacing/>
              <w:mirrorIndents/>
              <w:rPr>
                <w:rFonts w:ascii="Cambria" w:hAnsi="Cambria"/>
              </w:rPr>
            </w:pPr>
            <w:r w:rsidRPr="008B2FE0">
              <w:rPr>
                <w:rFonts w:ascii="Cambria" w:hAnsi="Cambria"/>
              </w:rPr>
              <w:t>-</w:t>
            </w:r>
            <w:r w:rsidR="004123DA" w:rsidRPr="008B2FE0">
              <w:rPr>
                <w:rFonts w:ascii="Cambria" w:hAnsi="Cambria"/>
              </w:rPr>
              <w:t xml:space="preserve">Master’s Degree Candidacy form:  </w:t>
            </w:r>
            <w:hyperlink r:id="rId34">
              <w:r w:rsidR="004123DA" w:rsidRPr="008B2FE0">
                <w:rPr>
                  <w:rStyle w:val="Hyperlink"/>
                  <w:rFonts w:ascii="Cambria" w:hAnsi="Cambria"/>
                </w:rPr>
                <w:t>https://graduate.vcu.edu/student/candidacy.html</w:t>
              </w:r>
            </w:hyperlink>
          </w:p>
        </w:tc>
      </w:tr>
      <w:tr w:rsidR="004123DA" w:rsidRPr="008B2FE0" w14:paraId="07F61F19" w14:textId="77777777" w:rsidTr="007C6724">
        <w:trPr>
          <w:trHeight w:val="2327"/>
        </w:trPr>
        <w:tc>
          <w:tcPr>
            <w:tcW w:w="2093" w:type="dxa"/>
          </w:tcPr>
          <w:p w14:paraId="521D486A"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Coordinate revisions to your paper with Chair and Committee</w:t>
            </w:r>
          </w:p>
        </w:tc>
        <w:tc>
          <w:tcPr>
            <w:tcW w:w="4518" w:type="dxa"/>
          </w:tcPr>
          <w:p w14:paraId="486FE7DE"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Register for CRJS 799 (Thesis)**</w:t>
            </w:r>
          </w:p>
          <w:p w14:paraId="081F15EE" w14:textId="77777777" w:rsidR="004123DA" w:rsidRPr="008B2FE0" w:rsidRDefault="004123DA" w:rsidP="00DB2013">
            <w:pPr>
              <w:spacing w:after="0" w:line="240" w:lineRule="auto"/>
              <w:contextualSpacing/>
              <w:mirrorIndents/>
              <w:rPr>
                <w:rFonts w:ascii="Cambria" w:hAnsi="Cambria"/>
              </w:rPr>
            </w:pPr>
            <w:bookmarkStart w:id="4" w:name="_gjdgxs" w:colFirst="0" w:colLast="0"/>
            <w:bookmarkEnd w:id="4"/>
            <w:r w:rsidRPr="008B2FE0">
              <w:rPr>
                <w:rFonts w:ascii="Cambria" w:hAnsi="Cambria"/>
              </w:rPr>
              <w:t xml:space="preserve">-If you are in your final semester, submit your graduation application via </w:t>
            </w:r>
            <w:proofErr w:type="spellStart"/>
            <w:r w:rsidRPr="008B2FE0">
              <w:rPr>
                <w:rFonts w:ascii="Cambria" w:hAnsi="Cambria"/>
              </w:rPr>
              <w:t>eServices</w:t>
            </w:r>
            <w:proofErr w:type="spellEnd"/>
          </w:p>
        </w:tc>
        <w:tc>
          <w:tcPr>
            <w:tcW w:w="3919" w:type="dxa"/>
          </w:tcPr>
          <w:p w14:paraId="2B98FC9E"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Request override</w:t>
            </w:r>
          </w:p>
          <w:p w14:paraId="271FF2DF" w14:textId="76C094C0" w:rsidR="004123DA" w:rsidRPr="008B2FE0" w:rsidRDefault="004123DA" w:rsidP="00DB2013">
            <w:pPr>
              <w:spacing w:after="0" w:line="240" w:lineRule="auto"/>
              <w:contextualSpacing/>
              <w:mirrorIndents/>
              <w:rPr>
                <w:rFonts w:ascii="Cambria" w:hAnsi="Cambria"/>
              </w:rPr>
            </w:pPr>
            <w:r w:rsidRPr="008B2FE0">
              <w:rPr>
                <w:rFonts w:ascii="Cambria" w:hAnsi="Cambria"/>
              </w:rPr>
              <w:t>Wilder School Override form:</w:t>
            </w:r>
          </w:p>
          <w:p w14:paraId="0FB514B4" w14:textId="77777777" w:rsidR="004123DA" w:rsidRPr="008B2FE0" w:rsidRDefault="00000000" w:rsidP="00DB2013">
            <w:pPr>
              <w:spacing w:after="0" w:line="240" w:lineRule="auto"/>
              <w:contextualSpacing/>
              <w:mirrorIndents/>
              <w:rPr>
                <w:rFonts w:ascii="Cambria" w:hAnsi="Cambria"/>
              </w:rPr>
            </w:pPr>
            <w:hyperlink r:id="rId35">
              <w:r w:rsidR="004123DA" w:rsidRPr="008B2FE0">
                <w:rPr>
                  <w:rStyle w:val="Hyperlink"/>
                  <w:rFonts w:ascii="Cambria" w:hAnsi="Cambria"/>
                </w:rPr>
                <w:t>https://goo.gl/forms/JqNlS6BYprlNiZ4V2</w:t>
              </w:r>
            </w:hyperlink>
          </w:p>
          <w:p w14:paraId="30E80001"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Review Thesis/Dissertation Manual:</w:t>
            </w:r>
          </w:p>
          <w:p w14:paraId="4F54EC32" w14:textId="77777777" w:rsidR="004123DA" w:rsidRPr="008B2FE0" w:rsidRDefault="00000000" w:rsidP="00DB2013">
            <w:pPr>
              <w:spacing w:after="0" w:line="240" w:lineRule="auto"/>
              <w:contextualSpacing/>
              <w:mirrorIndents/>
              <w:rPr>
                <w:rFonts w:ascii="Cambria" w:hAnsi="Cambria"/>
              </w:rPr>
            </w:pPr>
            <w:hyperlink r:id="rId36">
              <w:r w:rsidR="004123DA" w:rsidRPr="008B2FE0">
                <w:rPr>
                  <w:rStyle w:val="Hyperlink"/>
                  <w:rFonts w:ascii="Cambria" w:hAnsi="Cambria"/>
                </w:rPr>
                <w:t>https://graduate.vcu.edu/student/thesis.html</w:t>
              </w:r>
            </w:hyperlink>
          </w:p>
        </w:tc>
      </w:tr>
      <w:tr w:rsidR="004123DA" w:rsidRPr="00632A5D" w14:paraId="7E03E799" w14:textId="77777777" w:rsidTr="007C6724">
        <w:trPr>
          <w:trHeight w:val="2597"/>
        </w:trPr>
        <w:tc>
          <w:tcPr>
            <w:tcW w:w="2093" w:type="dxa"/>
            <w:shd w:val="clear" w:color="auto" w:fill="DAEEF3" w:themeFill="accent5" w:themeFillTint="33"/>
          </w:tcPr>
          <w:p w14:paraId="0813A8E6"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Final defense</w:t>
            </w:r>
          </w:p>
        </w:tc>
        <w:tc>
          <w:tcPr>
            <w:tcW w:w="4518" w:type="dxa"/>
            <w:shd w:val="clear" w:color="auto" w:fill="DAEEF3" w:themeFill="accent5" w:themeFillTint="33"/>
          </w:tcPr>
          <w:p w14:paraId="75433679"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Provide committee with a copy of the final thesis two weeks before final defense</w:t>
            </w:r>
          </w:p>
          <w:p w14:paraId="2E8DC5A1"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Schedule a room for final defense via GSSA</w:t>
            </w:r>
          </w:p>
          <w:p w14:paraId="0FE38D21"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Review the ETD Checklist and submit the ETD Approval form</w:t>
            </w:r>
          </w:p>
          <w:p w14:paraId="27A9E416" w14:textId="55179198" w:rsidR="004123DA" w:rsidRPr="008B2FE0" w:rsidRDefault="004123DA" w:rsidP="00DB2013">
            <w:pPr>
              <w:spacing w:after="0" w:line="240" w:lineRule="auto"/>
              <w:contextualSpacing/>
              <w:mirrorIndents/>
              <w:rPr>
                <w:rFonts w:ascii="Cambria" w:hAnsi="Cambria"/>
              </w:rPr>
            </w:pPr>
            <w:r w:rsidRPr="008B2FE0">
              <w:rPr>
                <w:rFonts w:ascii="Cambria" w:hAnsi="Cambria"/>
              </w:rPr>
              <w:t>-Upload final thesis to VCU Scholars Compass</w:t>
            </w:r>
          </w:p>
        </w:tc>
        <w:tc>
          <w:tcPr>
            <w:tcW w:w="3919" w:type="dxa"/>
            <w:shd w:val="clear" w:color="auto" w:fill="DAEEF3" w:themeFill="accent5" w:themeFillTint="33"/>
          </w:tcPr>
          <w:p w14:paraId="3B9FE334"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 xml:space="preserve">-ETD Checklist and Approval </w:t>
            </w:r>
            <w:r w:rsidR="00EA35BD" w:rsidRPr="008B2FE0">
              <w:rPr>
                <w:rFonts w:ascii="Cambria" w:hAnsi="Cambria"/>
              </w:rPr>
              <w:t>form:</w:t>
            </w:r>
            <w:r w:rsidRPr="008B2FE0">
              <w:rPr>
                <w:rFonts w:ascii="Cambria" w:hAnsi="Cambria"/>
              </w:rPr>
              <w:t xml:space="preserve">  </w:t>
            </w:r>
            <w:hyperlink r:id="rId37">
              <w:r w:rsidRPr="008B2FE0">
                <w:rPr>
                  <w:rStyle w:val="Hyperlink"/>
                  <w:rFonts w:ascii="Cambria" w:hAnsi="Cambria"/>
                </w:rPr>
                <w:t>https://graduate.vcu.edu/student/thesis.html</w:t>
              </w:r>
            </w:hyperlink>
          </w:p>
          <w:p w14:paraId="7FDC191B" w14:textId="77777777" w:rsidR="004123DA" w:rsidRPr="008B2FE0" w:rsidRDefault="004123DA" w:rsidP="00DB2013">
            <w:pPr>
              <w:spacing w:after="0" w:line="240" w:lineRule="auto"/>
              <w:contextualSpacing/>
              <w:mirrorIndents/>
              <w:rPr>
                <w:rFonts w:ascii="Cambria" w:hAnsi="Cambria"/>
              </w:rPr>
            </w:pPr>
            <w:r w:rsidRPr="008B2FE0">
              <w:rPr>
                <w:rFonts w:ascii="Cambria" w:hAnsi="Cambria"/>
              </w:rPr>
              <w:t>-VCU Scholars Compass link:</w:t>
            </w:r>
          </w:p>
          <w:p w14:paraId="39BC0B22" w14:textId="77777777" w:rsidR="004123DA" w:rsidRPr="00632A5D" w:rsidRDefault="00000000" w:rsidP="00DB2013">
            <w:pPr>
              <w:spacing w:after="0" w:line="240" w:lineRule="auto"/>
              <w:contextualSpacing/>
              <w:mirrorIndents/>
              <w:rPr>
                <w:rFonts w:ascii="Cambria" w:hAnsi="Cambria"/>
              </w:rPr>
            </w:pPr>
            <w:hyperlink r:id="rId38">
              <w:r w:rsidR="004123DA" w:rsidRPr="008B2FE0">
                <w:rPr>
                  <w:rStyle w:val="Hyperlink"/>
                  <w:rFonts w:ascii="Cambria" w:hAnsi="Cambria"/>
                </w:rPr>
                <w:t>https://graduate.vcu.edu/student/thesis.html</w:t>
              </w:r>
            </w:hyperlink>
          </w:p>
        </w:tc>
      </w:tr>
    </w:tbl>
    <w:p w14:paraId="76D8C706" w14:textId="77777777" w:rsidR="00801DE1" w:rsidRPr="00632A5D" w:rsidRDefault="00801DE1" w:rsidP="00DB2013">
      <w:pPr>
        <w:spacing w:after="0" w:line="240" w:lineRule="auto"/>
        <w:contextualSpacing/>
        <w:mirrorIndents/>
        <w:rPr>
          <w:rFonts w:ascii="Cambria" w:hAnsi="Cambria"/>
        </w:rPr>
      </w:pPr>
    </w:p>
    <w:p w14:paraId="51EFDF6B" w14:textId="436B47CB" w:rsidR="00801DE1" w:rsidRPr="00632A5D" w:rsidRDefault="00801DE1" w:rsidP="00DB2013">
      <w:pPr>
        <w:spacing w:after="0" w:line="240" w:lineRule="auto"/>
        <w:contextualSpacing/>
        <w:mirrorIndents/>
        <w:rPr>
          <w:rFonts w:ascii="Cambria" w:hAnsi="Cambria"/>
        </w:rPr>
      </w:pPr>
      <w:r w:rsidRPr="00632A5D">
        <w:rPr>
          <w:rFonts w:ascii="Cambria" w:hAnsi="Cambria"/>
        </w:rPr>
        <w:t>*</w:t>
      </w:r>
      <w:r w:rsidR="005821F5" w:rsidRPr="00632A5D">
        <w:rPr>
          <w:rFonts w:ascii="Cambria" w:hAnsi="Cambria"/>
        </w:rPr>
        <w:t>Please complete and submit form through email or in person to Graduate Student Services and Advising (GSSA) office – wsgradvise@vcu.edu; Raleigh building, Rooms 1007 and 1009</w:t>
      </w:r>
      <w:r w:rsidRPr="00632A5D">
        <w:rPr>
          <w:rFonts w:ascii="Cambria" w:hAnsi="Cambria"/>
        </w:rPr>
        <w:t>.</w:t>
      </w:r>
    </w:p>
    <w:p w14:paraId="7A5AF332" w14:textId="77777777" w:rsidR="00801DE1" w:rsidRPr="00632A5D" w:rsidRDefault="00801DE1" w:rsidP="00DB2013">
      <w:pPr>
        <w:spacing w:after="0" w:line="240" w:lineRule="auto"/>
        <w:contextualSpacing/>
        <w:mirrorIndents/>
        <w:rPr>
          <w:rFonts w:ascii="Cambria" w:hAnsi="Cambria"/>
        </w:rPr>
      </w:pPr>
      <w:r w:rsidRPr="00632A5D">
        <w:rPr>
          <w:rFonts w:ascii="Cambria" w:hAnsi="Cambria"/>
        </w:rPr>
        <w:t>**If a student does not finish the thesis while taking CRJS 799, the student must register for one credit of a Directed Research class for each semester until the thesis is completed.</w:t>
      </w:r>
    </w:p>
    <w:p w14:paraId="0E30B184" w14:textId="5B370F92" w:rsidR="00801DE1" w:rsidRPr="00632A5D" w:rsidRDefault="00801DE1" w:rsidP="00DB2013">
      <w:pPr>
        <w:spacing w:after="0" w:line="240" w:lineRule="auto"/>
        <w:contextualSpacing/>
        <w:mirrorIndents/>
        <w:rPr>
          <w:rFonts w:ascii="Cambria" w:hAnsi="Cambria"/>
        </w:rPr>
      </w:pPr>
    </w:p>
    <w:p w14:paraId="69C5F02E" w14:textId="77777777" w:rsidR="00F82135" w:rsidRDefault="00F82135" w:rsidP="00DB2013">
      <w:pPr>
        <w:spacing w:after="0" w:line="240" w:lineRule="auto"/>
        <w:contextualSpacing/>
        <w:mirrorIndents/>
        <w:rPr>
          <w:rFonts w:ascii="Cambria" w:hAnsi="Cambria"/>
        </w:rPr>
      </w:pPr>
      <w:bookmarkStart w:id="5" w:name="_Toc46316637"/>
      <w:r>
        <w:rPr>
          <w:rFonts w:ascii="Cambria" w:hAnsi="Cambria"/>
        </w:rPr>
        <w:br w:type="page"/>
      </w:r>
    </w:p>
    <w:p w14:paraId="3E5A54A2" w14:textId="60F82229" w:rsidR="0054719C" w:rsidRPr="00F82135" w:rsidRDefault="006C3606" w:rsidP="00DB2013">
      <w:pPr>
        <w:spacing w:after="0" w:line="240" w:lineRule="auto"/>
        <w:contextualSpacing/>
        <w:mirrorIndents/>
        <w:rPr>
          <w:rFonts w:ascii="Cambria" w:hAnsi="Cambria"/>
          <w:b/>
          <w:bCs/>
          <w:sz w:val="32"/>
          <w:szCs w:val="32"/>
        </w:rPr>
      </w:pPr>
      <w:r w:rsidRPr="00F82135">
        <w:rPr>
          <w:rFonts w:ascii="Cambria" w:hAnsi="Cambria"/>
          <w:b/>
          <w:bCs/>
          <w:sz w:val="32"/>
          <w:szCs w:val="32"/>
        </w:rPr>
        <w:lastRenderedPageBreak/>
        <w:t>Master of Arts in Homeland Security and</w:t>
      </w:r>
      <w:r w:rsidR="00CB6007" w:rsidRPr="00F82135">
        <w:rPr>
          <w:rFonts w:ascii="Cambria" w:hAnsi="Cambria"/>
          <w:b/>
          <w:bCs/>
          <w:sz w:val="32"/>
          <w:szCs w:val="32"/>
        </w:rPr>
        <w:t xml:space="preserve"> </w:t>
      </w:r>
      <w:r w:rsidRPr="00F82135">
        <w:rPr>
          <w:rFonts w:ascii="Cambria" w:hAnsi="Cambria"/>
          <w:b/>
          <w:bCs/>
          <w:sz w:val="32"/>
          <w:szCs w:val="32"/>
        </w:rPr>
        <w:t>Emergency Preparedness</w:t>
      </w:r>
      <w:bookmarkEnd w:id="5"/>
    </w:p>
    <w:p w14:paraId="70E5A6F6" w14:textId="70F424D6" w:rsidR="00F82135" w:rsidRDefault="00F82135" w:rsidP="00DB2013">
      <w:pPr>
        <w:spacing w:after="0" w:line="240" w:lineRule="auto"/>
        <w:contextualSpacing/>
        <w:mirrorIndents/>
        <w:rPr>
          <w:rFonts w:ascii="Cambria" w:hAnsi="Cambria"/>
        </w:rPr>
      </w:pPr>
    </w:p>
    <w:p w14:paraId="4D4DD536" w14:textId="624D641C" w:rsidR="0054719C" w:rsidRPr="003468BF" w:rsidRDefault="00684043" w:rsidP="00684043">
      <w:pPr>
        <w:widowControl/>
        <w:spacing w:after="0" w:line="240" w:lineRule="auto"/>
        <w:rPr>
          <w:rFonts w:ascii="Times New Roman" w:eastAsia="Times New Roman" w:hAnsi="Times New Roman" w:cs="Times New Roman"/>
          <w:sz w:val="24"/>
          <w:szCs w:val="24"/>
          <w:lang w:eastAsia="zh-CN"/>
        </w:rPr>
      </w:pPr>
      <w:r w:rsidRPr="00684043">
        <w:rPr>
          <w:rFonts w:ascii="Times New Roman" w:eastAsia="Times New Roman" w:hAnsi="Times New Roman" w:cs="Times New Roman"/>
          <w:sz w:val="24"/>
          <w:szCs w:val="24"/>
          <w:lang w:eastAsia="zh-CN"/>
        </w:rPr>
        <w:fldChar w:fldCharType="begin"/>
      </w:r>
      <w:r w:rsidR="006A7F60">
        <w:rPr>
          <w:rFonts w:ascii="Times New Roman" w:eastAsia="Times New Roman" w:hAnsi="Times New Roman" w:cs="Times New Roman"/>
          <w:sz w:val="24"/>
          <w:szCs w:val="24"/>
          <w:lang w:eastAsia="zh-CN"/>
        </w:rPr>
        <w:instrText xml:space="preserve"> INCLUDEPICTURE "C:\\var\\folders\\1y\\00k473bd1131mz44y3drbznw0000gn\\T\\com.microsoft.Word\\WebArchiveCopyPasteTempFiles\\MOSLOW-BENWAY_Maureen_2017.jpg" \* MERGEFORMAT </w:instrText>
      </w:r>
      <w:r w:rsidRPr="00684043">
        <w:rPr>
          <w:rFonts w:ascii="Times New Roman" w:eastAsia="Times New Roman" w:hAnsi="Times New Roman" w:cs="Times New Roman"/>
          <w:sz w:val="24"/>
          <w:szCs w:val="24"/>
          <w:lang w:eastAsia="zh-CN"/>
        </w:rPr>
        <w:fldChar w:fldCharType="separate"/>
      </w:r>
      <w:r w:rsidRPr="00684043">
        <w:rPr>
          <w:rFonts w:ascii="Times New Roman" w:eastAsia="Times New Roman" w:hAnsi="Times New Roman" w:cs="Times New Roman"/>
          <w:noProof/>
          <w:sz w:val="24"/>
          <w:szCs w:val="24"/>
        </w:rPr>
        <w:drawing>
          <wp:anchor distT="0" distB="0" distL="114300" distR="114300" simplePos="0" relativeHeight="251688959" behindDoc="0" locked="0" layoutInCell="1" allowOverlap="1" wp14:anchorId="63152107" wp14:editId="705755DD">
            <wp:simplePos x="0" y="0"/>
            <wp:positionH relativeFrom="column">
              <wp:posOffset>0</wp:posOffset>
            </wp:positionH>
            <wp:positionV relativeFrom="paragraph">
              <wp:posOffset>635</wp:posOffset>
            </wp:positionV>
            <wp:extent cx="1760855" cy="2464435"/>
            <wp:effectExtent l="0" t="0" r="4445" b="0"/>
            <wp:wrapSquare wrapText="bothSides"/>
            <wp:docPr id="7" name="Picture 7" descr="Maureen Moslow-Ben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ureen Moslow-Benway"/>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760855" cy="2464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4043">
        <w:rPr>
          <w:rFonts w:ascii="Times New Roman" w:eastAsia="Times New Roman" w:hAnsi="Times New Roman" w:cs="Times New Roman"/>
          <w:sz w:val="24"/>
          <w:szCs w:val="24"/>
          <w:lang w:eastAsia="zh-CN"/>
        </w:rPr>
        <w:fldChar w:fldCharType="end"/>
      </w:r>
      <w:r w:rsidR="003468BF" w:rsidRPr="003468BF">
        <w:rPr>
          <w:rFonts w:ascii="Times New Roman" w:eastAsia="Times New Roman" w:hAnsi="Times New Roman" w:cs="Times New Roman"/>
          <w:sz w:val="24"/>
          <w:szCs w:val="24"/>
          <w:lang w:eastAsia="zh-CN"/>
        </w:rPr>
        <w:fldChar w:fldCharType="begin"/>
      </w:r>
      <w:r w:rsidR="006A7F60">
        <w:rPr>
          <w:rFonts w:ascii="Times New Roman" w:eastAsia="Times New Roman" w:hAnsi="Times New Roman" w:cs="Times New Roman"/>
          <w:sz w:val="24"/>
          <w:szCs w:val="24"/>
          <w:lang w:eastAsia="zh-CN"/>
        </w:rPr>
        <w:instrText xml:space="preserve"> INCLUDEPICTURE "C:\\var\\folders\\1y\\00k473bd1131mz44y3drbznw0000gn\\T\\com.microsoft.Word\\WebArchiveCopyPasteTempFiles\\pelfrey.jpg" \* MERGEFORMAT </w:instrText>
      </w:r>
      <w:r w:rsidR="003468BF" w:rsidRPr="003468BF">
        <w:rPr>
          <w:rFonts w:ascii="Times New Roman" w:eastAsia="Times New Roman" w:hAnsi="Times New Roman" w:cs="Times New Roman"/>
          <w:sz w:val="24"/>
          <w:szCs w:val="24"/>
          <w:lang w:eastAsia="zh-CN"/>
        </w:rPr>
        <w:fldChar w:fldCharType="end"/>
      </w:r>
      <w:r w:rsidR="006C3606" w:rsidRPr="00632A5D">
        <w:rPr>
          <w:rFonts w:ascii="Cambria" w:hAnsi="Cambria"/>
        </w:rPr>
        <w:t xml:space="preserve">Program Chair: </w:t>
      </w:r>
      <w:r>
        <w:rPr>
          <w:rFonts w:ascii="Cambria" w:hAnsi="Cambria"/>
        </w:rPr>
        <w:t xml:space="preserve">Maureen </w:t>
      </w:r>
      <w:proofErr w:type="spellStart"/>
      <w:r>
        <w:rPr>
          <w:rFonts w:ascii="Cambria" w:hAnsi="Cambria"/>
        </w:rPr>
        <w:t>Moslow-Benway</w:t>
      </w:r>
      <w:proofErr w:type="spellEnd"/>
      <w:r w:rsidR="006C3606" w:rsidRPr="00632A5D">
        <w:rPr>
          <w:rFonts w:ascii="Cambria" w:hAnsi="Cambria"/>
        </w:rPr>
        <w:t>.,</w:t>
      </w:r>
      <w:r w:rsidR="00107F80" w:rsidRPr="00632A5D">
        <w:rPr>
          <w:rFonts w:ascii="Cambria" w:hAnsi="Cambria"/>
        </w:rPr>
        <w:t xml:space="preserve"> </w:t>
      </w:r>
      <w:r w:rsidR="006C3606" w:rsidRPr="00632A5D">
        <w:rPr>
          <w:rFonts w:ascii="Cambria" w:hAnsi="Cambria"/>
        </w:rPr>
        <w:t>Ph.D.</w:t>
      </w:r>
      <w:r w:rsidR="00F82135">
        <w:rPr>
          <w:rFonts w:ascii="Cambria" w:hAnsi="Cambria"/>
        </w:rPr>
        <w:t xml:space="preserve"> </w:t>
      </w:r>
      <w:r w:rsidR="006C3606" w:rsidRPr="00632A5D">
        <w:rPr>
          <w:rFonts w:ascii="Cambria" w:hAnsi="Cambria"/>
        </w:rPr>
        <w:t xml:space="preserve">Phone: (804) </w:t>
      </w:r>
      <w:r>
        <w:rPr>
          <w:rFonts w:ascii="Cambria" w:hAnsi="Cambria"/>
        </w:rPr>
        <w:t>475</w:t>
      </w:r>
      <w:r w:rsidR="006C3606" w:rsidRPr="00632A5D">
        <w:rPr>
          <w:rFonts w:ascii="Cambria" w:hAnsi="Cambria"/>
        </w:rPr>
        <w:t>-</w:t>
      </w:r>
      <w:r>
        <w:rPr>
          <w:rFonts w:ascii="Cambria" w:hAnsi="Cambria"/>
        </w:rPr>
        <w:t>6496</w:t>
      </w:r>
    </w:p>
    <w:p w14:paraId="5BFAEFD9" w14:textId="59450CFA" w:rsidR="00684043" w:rsidRDefault="006C3606" w:rsidP="00684043">
      <w:pPr>
        <w:spacing w:after="0" w:line="240" w:lineRule="auto"/>
        <w:contextualSpacing/>
        <w:mirrorIndents/>
        <w:rPr>
          <w:rFonts w:ascii="Cambria" w:hAnsi="Cambria"/>
        </w:rPr>
      </w:pPr>
      <w:r w:rsidRPr="00632A5D">
        <w:rPr>
          <w:rFonts w:ascii="Cambria" w:hAnsi="Cambria"/>
        </w:rPr>
        <w:t xml:space="preserve">Email: </w:t>
      </w:r>
      <w:hyperlink r:id="rId40" w:history="1">
        <w:r w:rsidR="00684043" w:rsidRPr="00476E4B">
          <w:rPr>
            <w:rStyle w:val="Hyperlink"/>
            <w:rFonts w:ascii="Cambria" w:hAnsi="Cambria"/>
          </w:rPr>
          <w:t>mmoslowbenwa@vcu.edu</w:t>
        </w:r>
      </w:hyperlink>
    </w:p>
    <w:p w14:paraId="2155DEBF" w14:textId="2E2CC960"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Website: </w:t>
      </w:r>
      <w:hyperlink r:id="rId41" w:history="1">
        <w:r w:rsidRPr="009B08BB">
          <w:rPr>
            <w:rStyle w:val="Hyperlink"/>
            <w:rFonts w:ascii="Cambria" w:hAnsi="Cambria"/>
          </w:rPr>
          <w:t>wilder.vcu.edu/programs/homeland-security-and-</w:t>
        </w:r>
        <w:r w:rsidR="00D81EF3" w:rsidRPr="009B08BB">
          <w:rPr>
            <w:rStyle w:val="Hyperlink"/>
            <w:rFonts w:ascii="Cambria" w:hAnsi="Cambria"/>
          </w:rPr>
          <w:t>emergen</w:t>
        </w:r>
        <w:r w:rsidRPr="009B08BB">
          <w:rPr>
            <w:rStyle w:val="Hyperlink"/>
            <w:rFonts w:ascii="Cambria" w:hAnsi="Cambria"/>
          </w:rPr>
          <w:t>cy-preparedness</w:t>
        </w:r>
      </w:hyperlink>
    </w:p>
    <w:p w14:paraId="2470F179" w14:textId="4D509F85" w:rsidR="009E5A1D" w:rsidRPr="00632A5D" w:rsidRDefault="009E5A1D" w:rsidP="00DB2013">
      <w:pPr>
        <w:spacing w:after="0" w:line="240" w:lineRule="auto"/>
        <w:contextualSpacing/>
        <w:mirrorIndents/>
        <w:rPr>
          <w:rFonts w:ascii="Cambria" w:hAnsi="Cambria"/>
        </w:rPr>
      </w:pPr>
      <w:r w:rsidRPr="00632A5D">
        <w:rPr>
          <w:rFonts w:ascii="Cambria" w:hAnsi="Cambria"/>
        </w:rPr>
        <w:t xml:space="preserve">Bulletin: </w:t>
      </w:r>
      <w:hyperlink r:id="rId42" w:anchor="text" w:history="1">
        <w:r w:rsidRPr="00632A5D">
          <w:rPr>
            <w:rStyle w:val="Hyperlink"/>
            <w:rFonts w:ascii="Cambria" w:hAnsi="Cambria"/>
          </w:rPr>
          <w:t>bulletin.vcu.edu/graduate/school-government-public-affairs/homeland-security-emergency-preparedness-ma</w:t>
        </w:r>
      </w:hyperlink>
    </w:p>
    <w:p w14:paraId="764F0B24" w14:textId="76974670" w:rsidR="0054719C" w:rsidRDefault="0054719C" w:rsidP="00DB2013">
      <w:pPr>
        <w:spacing w:after="0" w:line="240" w:lineRule="auto"/>
        <w:contextualSpacing/>
        <w:mirrorIndents/>
        <w:rPr>
          <w:rFonts w:ascii="Cambria" w:hAnsi="Cambria"/>
        </w:rPr>
      </w:pPr>
    </w:p>
    <w:p w14:paraId="24763206" w14:textId="77777777" w:rsidR="004F30E6" w:rsidRPr="00632A5D" w:rsidRDefault="004F30E6" w:rsidP="00DB2013">
      <w:pPr>
        <w:spacing w:after="0" w:line="240" w:lineRule="auto"/>
        <w:contextualSpacing/>
        <w:mirrorIndents/>
        <w:rPr>
          <w:rFonts w:ascii="Cambria" w:hAnsi="Cambria"/>
        </w:rPr>
      </w:pPr>
    </w:p>
    <w:p w14:paraId="516B6867"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Mission</w:t>
      </w:r>
    </w:p>
    <w:p w14:paraId="3D1E72F8" w14:textId="77777777" w:rsidR="00E54090" w:rsidRDefault="00E54090" w:rsidP="00E54090">
      <w:pPr>
        <w:spacing w:after="0" w:line="240" w:lineRule="auto"/>
        <w:contextualSpacing/>
        <w:mirrorIndents/>
        <w:rPr>
          <w:rFonts w:ascii="Cambria" w:hAnsi="Cambria"/>
        </w:rPr>
      </w:pPr>
      <w:r w:rsidRPr="00E54090">
        <w:rPr>
          <w:rFonts w:ascii="Cambria" w:hAnsi="Cambria"/>
        </w:rPr>
        <w:t xml:space="preserve">The Master of Arts in Homeland Security and Emergency Preparedness degree program is designed in the broadest interdisciplinary sense. Students will learn theoretical and practical knowledge that will prepare them for private or public sector employment in the expanding area of homeland security and emergency preparedness and/or further study in numerous areas of public policy. The curriculum focuses upon international and domestic security and preparedness issues related to terrorist threats, such as the 9/11 attack, and natural disasters, such as Hurricane Katrina. Since the attacks of Sept. 11, 2001, homeland security and emergency preparedness has become a critical aspect of governmental policy at the federal, </w:t>
      </w:r>
      <w:proofErr w:type="gramStart"/>
      <w:r w:rsidRPr="00E54090">
        <w:rPr>
          <w:rFonts w:ascii="Cambria" w:hAnsi="Cambria"/>
        </w:rPr>
        <w:t>state</w:t>
      </w:r>
      <w:proofErr w:type="gramEnd"/>
      <w:r w:rsidRPr="00E54090">
        <w:rPr>
          <w:rFonts w:ascii="Cambria" w:hAnsi="Cambria"/>
        </w:rPr>
        <w:t xml:space="preserve"> and local levels as well as within the private sector. The L. Douglas Wilder School of Government and Public Affairs believes that a stable and productive evolution of public and private sector policies in this area can only be achieved if academe recognizes and accepts its role in developing scholars, professional policy analysts and informed governmental decision makers.</w:t>
      </w:r>
    </w:p>
    <w:p w14:paraId="6E3E173A" w14:textId="77777777" w:rsidR="00E54090" w:rsidRDefault="00E54090" w:rsidP="00E54090">
      <w:pPr>
        <w:spacing w:after="0" w:line="240" w:lineRule="auto"/>
        <w:contextualSpacing/>
        <w:mirrorIndents/>
        <w:rPr>
          <w:rFonts w:ascii="Cambria" w:hAnsi="Cambria"/>
        </w:rPr>
      </w:pPr>
    </w:p>
    <w:p w14:paraId="4B9860F2" w14:textId="542D7068" w:rsidR="00E54090" w:rsidRPr="00E54090" w:rsidRDefault="00E54090" w:rsidP="00E54090">
      <w:pPr>
        <w:spacing w:after="0" w:line="240" w:lineRule="auto"/>
        <w:contextualSpacing/>
        <w:mirrorIndents/>
        <w:rPr>
          <w:rFonts w:ascii="Cambria" w:hAnsi="Cambria"/>
        </w:rPr>
      </w:pPr>
      <w:r w:rsidRPr="00E54090">
        <w:rPr>
          <w:rFonts w:ascii="Cambria" w:hAnsi="Cambria"/>
        </w:rPr>
        <w:t xml:space="preserve">The master’s degree is an online, distance-learning program. VCU’s program takes a broad interdisciplinary approach to preparedness that will give students the ability to see the larger organizational, social, political, ethical and economic aspects of disaster studies, in addition to the </w:t>
      </w:r>
      <w:proofErr w:type="gramStart"/>
      <w:r w:rsidRPr="00E54090">
        <w:rPr>
          <w:rFonts w:ascii="Cambria" w:hAnsi="Cambria"/>
        </w:rPr>
        <w:t>policy-making</w:t>
      </w:r>
      <w:proofErr w:type="gramEnd"/>
      <w:r w:rsidRPr="00E54090">
        <w:rPr>
          <w:rFonts w:ascii="Cambria" w:hAnsi="Cambria"/>
        </w:rPr>
        <w:t xml:space="preserve"> and implementation aspects. The scholarly study of homeland security and emergency preparedness rests at the intersection of national defense, emergency management, law enforcement and policy management. With expertise in criminal justice, geography, government (local, state, federal and foreign), international affairs, policy planning and public administration, the Wilder School is particularly well-suited for such a program. Its location in the state capital and situated just 90 minutes from the nation’s capital also provides easy access to homeland security institutions and practitioners.</w:t>
      </w:r>
    </w:p>
    <w:p w14:paraId="4ABD6B59" w14:textId="77777777" w:rsidR="0054719C" w:rsidRPr="00632A5D" w:rsidRDefault="0054719C" w:rsidP="00DB2013">
      <w:pPr>
        <w:spacing w:after="0" w:line="240" w:lineRule="auto"/>
        <w:contextualSpacing/>
        <w:mirrorIndents/>
        <w:rPr>
          <w:rFonts w:ascii="Cambria" w:hAnsi="Cambria"/>
        </w:rPr>
      </w:pPr>
    </w:p>
    <w:p w14:paraId="5FCC007C"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Student Learning Outcomes</w:t>
      </w:r>
    </w:p>
    <w:p w14:paraId="2334B690" w14:textId="4E49CE68" w:rsidR="00107F80" w:rsidRPr="00F82135" w:rsidRDefault="006C3606" w:rsidP="004F30E6">
      <w:pPr>
        <w:pStyle w:val="ListParagraph"/>
        <w:numPr>
          <w:ilvl w:val="0"/>
          <w:numId w:val="5"/>
        </w:numPr>
        <w:spacing w:after="0" w:line="240" w:lineRule="auto"/>
        <w:ind w:left="360"/>
        <w:mirrorIndents/>
        <w:rPr>
          <w:rFonts w:ascii="Cambria" w:hAnsi="Cambria"/>
        </w:rPr>
      </w:pPr>
      <w:r w:rsidRPr="00F82135">
        <w:rPr>
          <w:rFonts w:ascii="Cambria" w:hAnsi="Cambria"/>
        </w:rPr>
        <w:t>Students will achieve comprehension of the theory and practice of homeland security and emergency preparedness and be able to analyze policy and synthesize</w:t>
      </w:r>
      <w:r w:rsidR="00900EA7" w:rsidRPr="00F82135">
        <w:rPr>
          <w:rFonts w:ascii="Cambria" w:hAnsi="Cambria"/>
        </w:rPr>
        <w:t xml:space="preserve"> </w:t>
      </w:r>
      <w:r w:rsidRPr="00F82135">
        <w:rPr>
          <w:rFonts w:ascii="Cambria" w:hAnsi="Cambria"/>
        </w:rPr>
        <w:t>information in four key areas: risk and vulnerability analysis, strategic planning dilemmas of disasters and disaster preparedness, institutional coordination and intelligence operations</w:t>
      </w:r>
      <w:r w:rsidR="001B3C56" w:rsidRPr="00F82135">
        <w:rPr>
          <w:rFonts w:ascii="Cambria" w:hAnsi="Cambria"/>
        </w:rPr>
        <w:t>,</w:t>
      </w:r>
      <w:r w:rsidRPr="00F82135">
        <w:rPr>
          <w:rFonts w:ascii="Cambria" w:hAnsi="Cambria"/>
        </w:rPr>
        <w:t xml:space="preserve"> and legal/constitutional aspects.</w:t>
      </w:r>
    </w:p>
    <w:p w14:paraId="742ADFD9" w14:textId="721B7A6E" w:rsidR="0054719C" w:rsidRPr="00F82135" w:rsidRDefault="006C3606" w:rsidP="004F30E6">
      <w:pPr>
        <w:pStyle w:val="ListParagraph"/>
        <w:numPr>
          <w:ilvl w:val="0"/>
          <w:numId w:val="5"/>
        </w:numPr>
        <w:spacing w:after="0" w:line="240" w:lineRule="auto"/>
        <w:ind w:left="360"/>
        <w:mirrorIndents/>
        <w:rPr>
          <w:rFonts w:ascii="Cambria" w:hAnsi="Cambria"/>
        </w:rPr>
      </w:pPr>
      <w:r w:rsidRPr="00F82135">
        <w:rPr>
          <w:rFonts w:ascii="Cambria" w:hAnsi="Cambria"/>
        </w:rPr>
        <w:t>Students will develop advanced skills in expository writing and oral presentation.</w:t>
      </w:r>
    </w:p>
    <w:p w14:paraId="2BDA7FB8" w14:textId="5B8E3C1D" w:rsidR="0054719C" w:rsidRPr="00F82135" w:rsidRDefault="006C3606" w:rsidP="004F30E6">
      <w:pPr>
        <w:pStyle w:val="ListParagraph"/>
        <w:numPr>
          <w:ilvl w:val="0"/>
          <w:numId w:val="5"/>
        </w:numPr>
        <w:spacing w:after="0" w:line="240" w:lineRule="auto"/>
        <w:ind w:left="360"/>
        <w:mirrorIndents/>
        <w:rPr>
          <w:rFonts w:ascii="Cambria" w:hAnsi="Cambria"/>
        </w:rPr>
      </w:pPr>
      <w:r w:rsidRPr="00F82135">
        <w:rPr>
          <w:rFonts w:ascii="Cambria" w:hAnsi="Cambria"/>
        </w:rPr>
        <w:t>Students will achieve comprehension of the theoretical and practical principles of emergency preparedness for both natural disasters and terrorist incidents and be able to analyze key topics related to natural disasters, emergency planning, terrorism</w:t>
      </w:r>
      <w:r w:rsidR="005017F5" w:rsidRPr="00F82135">
        <w:rPr>
          <w:rFonts w:ascii="Cambria" w:hAnsi="Cambria"/>
        </w:rPr>
        <w:t>,</w:t>
      </w:r>
      <w:r w:rsidRPr="00F82135">
        <w:rPr>
          <w:rFonts w:ascii="Cambria" w:hAnsi="Cambria"/>
        </w:rPr>
        <w:t xml:space="preserve"> and </w:t>
      </w:r>
      <w:r w:rsidR="00483AD1" w:rsidRPr="00F82135">
        <w:rPr>
          <w:rFonts w:ascii="Cambria" w:hAnsi="Cambria"/>
        </w:rPr>
        <w:t>counterterrorism</w:t>
      </w:r>
      <w:r w:rsidRPr="00F82135">
        <w:rPr>
          <w:rFonts w:ascii="Cambria" w:hAnsi="Cambria"/>
        </w:rPr>
        <w:t>.</w:t>
      </w:r>
    </w:p>
    <w:p w14:paraId="7862814B" w14:textId="1310012E" w:rsidR="0054719C" w:rsidRPr="00F82135" w:rsidRDefault="006C3606" w:rsidP="004F30E6">
      <w:pPr>
        <w:pStyle w:val="ListParagraph"/>
        <w:numPr>
          <w:ilvl w:val="0"/>
          <w:numId w:val="5"/>
        </w:numPr>
        <w:spacing w:after="0" w:line="240" w:lineRule="auto"/>
        <w:ind w:left="360"/>
        <w:mirrorIndents/>
        <w:rPr>
          <w:rFonts w:ascii="Cambria" w:hAnsi="Cambria"/>
        </w:rPr>
      </w:pPr>
      <w:r w:rsidRPr="00F82135">
        <w:rPr>
          <w:rFonts w:ascii="Cambria" w:hAnsi="Cambria"/>
        </w:rPr>
        <w:t>Students will perform research, policy analysis</w:t>
      </w:r>
      <w:r w:rsidR="005017F5" w:rsidRPr="00F82135">
        <w:rPr>
          <w:rFonts w:ascii="Cambria" w:hAnsi="Cambria"/>
        </w:rPr>
        <w:t>,</w:t>
      </w:r>
      <w:r w:rsidRPr="00F82135">
        <w:rPr>
          <w:rFonts w:ascii="Cambria" w:hAnsi="Cambria"/>
        </w:rPr>
        <w:t xml:space="preserve"> and risk assessment using several methodological and theoretical approaches to homeland security and emergency preparedness.</w:t>
      </w:r>
    </w:p>
    <w:p w14:paraId="5BEAA78C" w14:textId="77777777" w:rsidR="0054719C" w:rsidRDefault="006C3606" w:rsidP="004F30E6">
      <w:pPr>
        <w:pStyle w:val="ListParagraph"/>
        <w:numPr>
          <w:ilvl w:val="0"/>
          <w:numId w:val="5"/>
        </w:numPr>
        <w:spacing w:after="0" w:line="240" w:lineRule="auto"/>
        <w:ind w:left="360"/>
        <w:mirrorIndents/>
        <w:rPr>
          <w:rFonts w:ascii="Cambria" w:hAnsi="Cambria"/>
        </w:rPr>
      </w:pPr>
      <w:r w:rsidRPr="00F82135">
        <w:rPr>
          <w:rFonts w:ascii="Cambria" w:hAnsi="Cambria"/>
        </w:rPr>
        <w:t xml:space="preserve">Students will also be able to evaluate scholarly and practitioner analyses of homeland security and </w:t>
      </w:r>
      <w:r w:rsidR="00EA35BD" w:rsidRPr="00F82135">
        <w:rPr>
          <w:rFonts w:ascii="Cambria" w:hAnsi="Cambria"/>
        </w:rPr>
        <w:t>emergency preparednes</w:t>
      </w:r>
      <w:r w:rsidR="00F82135">
        <w:rPr>
          <w:rFonts w:ascii="Cambria" w:hAnsi="Cambria"/>
        </w:rPr>
        <w:t>s</w:t>
      </w:r>
    </w:p>
    <w:p w14:paraId="7B2ECC42" w14:textId="77777777" w:rsidR="004F30E6" w:rsidRDefault="004F30E6" w:rsidP="004F30E6">
      <w:pPr>
        <w:spacing w:after="0" w:line="240" w:lineRule="auto"/>
        <w:contextualSpacing/>
        <w:mirrorIndents/>
        <w:rPr>
          <w:rFonts w:ascii="Cambria" w:hAnsi="Cambria"/>
        </w:rPr>
      </w:pPr>
    </w:p>
    <w:p w14:paraId="58615AE7" w14:textId="5B76E4A7" w:rsidR="0054719C" w:rsidRPr="004F30E6" w:rsidRDefault="00F82135" w:rsidP="004F30E6">
      <w:pPr>
        <w:spacing w:after="0" w:line="240" w:lineRule="auto"/>
        <w:contextualSpacing/>
        <w:mirrorIndents/>
        <w:rPr>
          <w:rFonts w:ascii="Cambria" w:hAnsi="Cambria"/>
        </w:rPr>
      </w:pPr>
      <w:r w:rsidRPr="004F30E6">
        <w:rPr>
          <w:rFonts w:ascii="Cambria" w:hAnsi="Cambria"/>
          <w:b/>
          <w:bCs/>
        </w:rPr>
        <w:t>D</w:t>
      </w:r>
      <w:r w:rsidR="006C3606" w:rsidRPr="004F30E6">
        <w:rPr>
          <w:rFonts w:ascii="Cambria" w:hAnsi="Cambria"/>
          <w:b/>
          <w:bCs/>
        </w:rPr>
        <w:t>egree Requirements</w:t>
      </w:r>
    </w:p>
    <w:p w14:paraId="29E93260" w14:textId="620EE6E6" w:rsidR="0054719C" w:rsidRPr="00F82135" w:rsidRDefault="006C3606" w:rsidP="004F30E6">
      <w:pPr>
        <w:pStyle w:val="ListParagraph"/>
        <w:numPr>
          <w:ilvl w:val="0"/>
          <w:numId w:val="6"/>
        </w:numPr>
        <w:spacing w:after="0" w:line="240" w:lineRule="auto"/>
        <w:ind w:left="360"/>
        <w:mirrorIndents/>
        <w:rPr>
          <w:rFonts w:ascii="Cambria" w:hAnsi="Cambria"/>
        </w:rPr>
      </w:pPr>
      <w:r w:rsidRPr="00F82135">
        <w:rPr>
          <w:rFonts w:ascii="Cambria" w:hAnsi="Cambria"/>
        </w:rPr>
        <w:t>Students must complete a minimum of 36 graduate credit hours</w:t>
      </w:r>
    </w:p>
    <w:p w14:paraId="6AFD3383" w14:textId="30C057D7" w:rsidR="0054719C" w:rsidRDefault="006C3606" w:rsidP="004F30E6">
      <w:pPr>
        <w:pStyle w:val="ListParagraph"/>
        <w:numPr>
          <w:ilvl w:val="0"/>
          <w:numId w:val="6"/>
        </w:numPr>
        <w:spacing w:after="0" w:line="240" w:lineRule="auto"/>
        <w:ind w:left="360"/>
        <w:mirrorIndents/>
        <w:rPr>
          <w:rFonts w:ascii="Cambria" w:hAnsi="Cambria"/>
        </w:rPr>
      </w:pPr>
      <w:r w:rsidRPr="00F82135">
        <w:rPr>
          <w:rFonts w:ascii="Cambria" w:hAnsi="Cambria"/>
        </w:rPr>
        <w:t>Students must have an overall minimum GPA of 3.0</w:t>
      </w:r>
    </w:p>
    <w:p w14:paraId="1D72B50B" w14:textId="4D5EE7E7" w:rsidR="00F82135" w:rsidRDefault="00F82135" w:rsidP="00DB2013">
      <w:pPr>
        <w:pStyle w:val="ListParagraph"/>
        <w:spacing w:after="0" w:line="240" w:lineRule="auto"/>
        <w:ind w:left="0"/>
        <w:mirrorIndents/>
        <w:rPr>
          <w:rFonts w:ascii="Cambria" w:hAnsi="Cambria"/>
        </w:rPr>
      </w:pPr>
    </w:p>
    <w:p w14:paraId="772C62F4" w14:textId="7CDD278B" w:rsidR="004F30E6" w:rsidRDefault="004F30E6" w:rsidP="00DB2013">
      <w:pPr>
        <w:pStyle w:val="ListParagraph"/>
        <w:spacing w:after="0" w:line="240" w:lineRule="auto"/>
        <w:ind w:left="0"/>
        <w:mirrorIndents/>
        <w:rPr>
          <w:rFonts w:ascii="Cambria" w:hAnsi="Cambria"/>
        </w:rPr>
      </w:pPr>
    </w:p>
    <w:p w14:paraId="5D2B52A8" w14:textId="77777777" w:rsidR="004F30E6" w:rsidRPr="00F82135" w:rsidRDefault="004F30E6" w:rsidP="00DB2013">
      <w:pPr>
        <w:pStyle w:val="ListParagraph"/>
        <w:spacing w:after="0" w:line="240" w:lineRule="auto"/>
        <w:ind w:left="0"/>
        <w:mirrorIndents/>
        <w:rPr>
          <w:rFonts w:ascii="Cambria" w:hAnsi="Cambria"/>
        </w:rPr>
      </w:pPr>
    </w:p>
    <w:p w14:paraId="0EAE23DA" w14:textId="05BA8A0F" w:rsidR="00FB24A1" w:rsidRDefault="006C3606" w:rsidP="00DB2013">
      <w:pPr>
        <w:spacing w:after="0" w:line="240" w:lineRule="auto"/>
        <w:contextualSpacing/>
        <w:mirrorIndents/>
        <w:rPr>
          <w:rFonts w:ascii="Cambria" w:hAnsi="Cambria"/>
        </w:rPr>
      </w:pPr>
      <w:r w:rsidRPr="004F30E6">
        <w:rPr>
          <w:rFonts w:ascii="Cambria" w:hAnsi="Cambria"/>
          <w:b/>
          <w:bCs/>
        </w:rPr>
        <w:t>Required Courses</w:t>
      </w:r>
      <w:r w:rsidRPr="00632A5D">
        <w:rPr>
          <w:rFonts w:ascii="Cambria" w:hAnsi="Cambria"/>
        </w:rPr>
        <w:t xml:space="preserve"> (12 courses, 36 credits)</w:t>
      </w:r>
    </w:p>
    <w:tbl>
      <w:tblPr>
        <w:tblStyle w:val="TableGrid"/>
        <w:tblW w:w="0" w:type="auto"/>
        <w:tblLook w:val="04A0" w:firstRow="1" w:lastRow="0" w:firstColumn="1" w:lastColumn="0" w:noHBand="0" w:noVBand="1"/>
      </w:tblPr>
      <w:tblGrid>
        <w:gridCol w:w="5205"/>
        <w:gridCol w:w="5205"/>
      </w:tblGrid>
      <w:tr w:rsidR="00F82135" w14:paraId="2DF3A8C9" w14:textId="77777777" w:rsidTr="00F82135">
        <w:tc>
          <w:tcPr>
            <w:tcW w:w="5205" w:type="dxa"/>
          </w:tcPr>
          <w:p w14:paraId="2323488F" w14:textId="77777777" w:rsidR="00F82135" w:rsidRPr="00632A5D" w:rsidRDefault="00F82135" w:rsidP="00DB2013">
            <w:pPr>
              <w:contextualSpacing/>
              <w:mirrorIndents/>
              <w:rPr>
                <w:rFonts w:ascii="Cambria" w:hAnsi="Cambria"/>
              </w:rPr>
            </w:pPr>
            <w:r w:rsidRPr="00632A5D">
              <w:rPr>
                <w:rFonts w:ascii="Cambria" w:hAnsi="Cambria"/>
              </w:rPr>
              <w:t>HSEP 501 - Introduction to Homeland Security and Emergency Preparedness</w:t>
            </w:r>
          </w:p>
          <w:p w14:paraId="1BA36646" w14:textId="77777777" w:rsidR="00F82135" w:rsidRPr="00632A5D" w:rsidRDefault="00F82135" w:rsidP="00DB2013">
            <w:pPr>
              <w:contextualSpacing/>
              <w:mirrorIndents/>
              <w:rPr>
                <w:rFonts w:ascii="Cambria" w:hAnsi="Cambria"/>
              </w:rPr>
            </w:pPr>
            <w:r w:rsidRPr="00632A5D">
              <w:rPr>
                <w:rFonts w:ascii="Cambria" w:hAnsi="Cambria"/>
              </w:rPr>
              <w:t>HSEP 502 - Survey of Terrorism</w:t>
            </w:r>
          </w:p>
          <w:p w14:paraId="66975A7A" w14:textId="5F0DF6EB" w:rsidR="00F82135" w:rsidRDefault="00F82135" w:rsidP="00DB2013">
            <w:pPr>
              <w:contextualSpacing/>
              <w:mirrorIndents/>
              <w:rPr>
                <w:rFonts w:ascii="Cambria" w:hAnsi="Cambria"/>
              </w:rPr>
            </w:pPr>
            <w:r w:rsidRPr="00632A5D">
              <w:rPr>
                <w:rFonts w:ascii="Cambria" w:hAnsi="Cambria"/>
              </w:rPr>
              <w:t>HSEP 601 - Emergency Management: Response Planning and Incident Command</w:t>
            </w:r>
          </w:p>
          <w:p w14:paraId="5776EC5C" w14:textId="77777777" w:rsidR="00F82135" w:rsidRPr="00632A5D" w:rsidRDefault="00F82135" w:rsidP="00DB2013">
            <w:pPr>
              <w:contextualSpacing/>
              <w:mirrorIndents/>
              <w:rPr>
                <w:rFonts w:ascii="Cambria" w:hAnsi="Cambria"/>
              </w:rPr>
            </w:pPr>
            <w:r w:rsidRPr="00632A5D">
              <w:rPr>
                <w:rFonts w:ascii="Cambria" w:hAnsi="Cambria"/>
              </w:rPr>
              <w:t>HSEP 602 - Government, Industry, and Community Strategic Planning</w:t>
            </w:r>
          </w:p>
          <w:p w14:paraId="085670CC" w14:textId="77777777" w:rsidR="00F82135" w:rsidRPr="00632A5D" w:rsidRDefault="00F82135" w:rsidP="00DB2013">
            <w:pPr>
              <w:contextualSpacing/>
              <w:mirrorIndents/>
              <w:rPr>
                <w:rFonts w:ascii="Cambria" w:hAnsi="Cambria"/>
              </w:rPr>
            </w:pPr>
            <w:r w:rsidRPr="00632A5D">
              <w:rPr>
                <w:rFonts w:ascii="Cambria" w:hAnsi="Cambria"/>
              </w:rPr>
              <w:t>HSEP 603 - Risk Assessment</w:t>
            </w:r>
          </w:p>
          <w:p w14:paraId="773200BF" w14:textId="77777777" w:rsidR="00F82135" w:rsidRPr="00632A5D" w:rsidRDefault="00F82135" w:rsidP="00DB2013">
            <w:pPr>
              <w:contextualSpacing/>
              <w:mirrorIndents/>
              <w:rPr>
                <w:rFonts w:ascii="Cambria" w:hAnsi="Cambria"/>
              </w:rPr>
            </w:pPr>
            <w:r w:rsidRPr="00632A5D">
              <w:rPr>
                <w:rFonts w:ascii="Cambria" w:hAnsi="Cambria"/>
              </w:rPr>
              <w:t>HSEP 610 - Law Enforcement Policy and Judicial Precedent</w:t>
            </w:r>
          </w:p>
          <w:p w14:paraId="18A7179B" w14:textId="73E09325" w:rsidR="00F82135" w:rsidRDefault="00F82135" w:rsidP="00DB2013">
            <w:pPr>
              <w:contextualSpacing/>
              <w:mirrorIndents/>
              <w:rPr>
                <w:rFonts w:ascii="Cambria" w:hAnsi="Cambria"/>
              </w:rPr>
            </w:pPr>
          </w:p>
        </w:tc>
        <w:tc>
          <w:tcPr>
            <w:tcW w:w="5205" w:type="dxa"/>
          </w:tcPr>
          <w:p w14:paraId="55588529" w14:textId="35C6701C" w:rsidR="00F82135" w:rsidRPr="00632A5D" w:rsidRDefault="00F82135" w:rsidP="00DB2013">
            <w:pPr>
              <w:contextualSpacing/>
              <w:mirrorIndents/>
              <w:rPr>
                <w:rFonts w:ascii="Cambria" w:hAnsi="Cambria"/>
              </w:rPr>
            </w:pPr>
            <w:r w:rsidRPr="00632A5D">
              <w:rPr>
                <w:rFonts w:ascii="Cambria" w:hAnsi="Cambria"/>
              </w:rPr>
              <w:t>HSEP 620 - Private Sector Issues in Security and Preparedness</w:t>
            </w:r>
          </w:p>
          <w:p w14:paraId="3FF947CB" w14:textId="77777777" w:rsidR="00F82135" w:rsidRPr="00632A5D" w:rsidRDefault="00F82135" w:rsidP="00DB2013">
            <w:pPr>
              <w:contextualSpacing/>
              <w:mirrorIndents/>
              <w:rPr>
                <w:rFonts w:ascii="Cambria" w:hAnsi="Cambria"/>
              </w:rPr>
            </w:pPr>
            <w:r w:rsidRPr="00632A5D">
              <w:rPr>
                <w:rFonts w:ascii="Cambria" w:hAnsi="Cambria"/>
              </w:rPr>
              <w:t>HSEP 623 - Research Methods for Government &amp; Public Affairs</w:t>
            </w:r>
          </w:p>
          <w:p w14:paraId="5943FEAD" w14:textId="77777777" w:rsidR="00F82135" w:rsidRPr="00632A5D" w:rsidRDefault="00F82135" w:rsidP="00DB2013">
            <w:pPr>
              <w:contextualSpacing/>
              <w:mirrorIndents/>
              <w:rPr>
                <w:rFonts w:ascii="Cambria" w:hAnsi="Cambria"/>
              </w:rPr>
            </w:pPr>
            <w:r w:rsidRPr="00632A5D">
              <w:rPr>
                <w:rFonts w:ascii="Cambria" w:hAnsi="Cambria"/>
              </w:rPr>
              <w:t>HSEP 628 - Survey of Cyber Security</w:t>
            </w:r>
          </w:p>
          <w:p w14:paraId="208E1B13" w14:textId="77777777" w:rsidR="00F82135" w:rsidRPr="00632A5D" w:rsidRDefault="00F82135" w:rsidP="00DB2013">
            <w:pPr>
              <w:contextualSpacing/>
              <w:mirrorIndents/>
              <w:rPr>
                <w:rFonts w:ascii="Cambria" w:hAnsi="Cambria"/>
              </w:rPr>
            </w:pPr>
            <w:r w:rsidRPr="00632A5D">
              <w:rPr>
                <w:rFonts w:ascii="Cambria" w:hAnsi="Cambria"/>
              </w:rPr>
              <w:t>HSEP 640 - Intelligence and Counterintelligence</w:t>
            </w:r>
          </w:p>
          <w:p w14:paraId="06B174C8" w14:textId="77777777" w:rsidR="00F82135" w:rsidRPr="00632A5D" w:rsidRDefault="00F82135" w:rsidP="00DB2013">
            <w:pPr>
              <w:contextualSpacing/>
              <w:mirrorIndents/>
              <w:rPr>
                <w:rFonts w:ascii="Cambria" w:hAnsi="Cambria"/>
              </w:rPr>
            </w:pPr>
            <w:r w:rsidRPr="00632A5D">
              <w:rPr>
                <w:rFonts w:ascii="Cambria" w:hAnsi="Cambria"/>
              </w:rPr>
              <w:t>HSEP 650 - Public Health Preparedness</w:t>
            </w:r>
          </w:p>
          <w:p w14:paraId="60D9DE11" w14:textId="77777777" w:rsidR="00F82135" w:rsidRPr="00632A5D" w:rsidRDefault="00F82135" w:rsidP="00DB2013">
            <w:pPr>
              <w:contextualSpacing/>
              <w:mirrorIndents/>
              <w:rPr>
                <w:rFonts w:ascii="Cambria" w:hAnsi="Cambria"/>
              </w:rPr>
            </w:pPr>
            <w:r w:rsidRPr="00632A5D">
              <w:rPr>
                <w:rFonts w:ascii="Cambria" w:hAnsi="Cambria"/>
              </w:rPr>
              <w:t>HSEP 690 - Capstone Seminar</w:t>
            </w:r>
          </w:p>
          <w:p w14:paraId="5D415200" w14:textId="77777777" w:rsidR="00F82135" w:rsidRDefault="00F82135" w:rsidP="00DB2013">
            <w:pPr>
              <w:contextualSpacing/>
              <w:mirrorIndents/>
              <w:rPr>
                <w:rFonts w:ascii="Cambria" w:hAnsi="Cambria"/>
              </w:rPr>
            </w:pPr>
          </w:p>
        </w:tc>
      </w:tr>
    </w:tbl>
    <w:p w14:paraId="604F1F0A" w14:textId="77777777" w:rsidR="00F82135" w:rsidRPr="00632A5D" w:rsidRDefault="00F82135" w:rsidP="00DB2013">
      <w:pPr>
        <w:spacing w:after="0" w:line="240" w:lineRule="auto"/>
        <w:contextualSpacing/>
        <w:mirrorIndents/>
        <w:rPr>
          <w:rFonts w:ascii="Cambria" w:hAnsi="Cambria"/>
        </w:rPr>
      </w:pPr>
    </w:p>
    <w:p w14:paraId="71CA7171" w14:textId="3E646DBC" w:rsidR="0054719C" w:rsidRPr="00632A5D" w:rsidRDefault="0054719C" w:rsidP="00DB2013">
      <w:pPr>
        <w:spacing w:after="0" w:line="240" w:lineRule="auto"/>
        <w:contextualSpacing/>
        <w:mirrorIndents/>
        <w:rPr>
          <w:rFonts w:ascii="Cambria" w:hAnsi="Cambria"/>
        </w:rPr>
        <w:sectPr w:rsidR="0054719C" w:rsidRPr="00632A5D">
          <w:pgSz w:w="12240" w:h="15840"/>
          <w:pgMar w:top="1040" w:right="940" w:bottom="700" w:left="880" w:header="42362" w:footer="312" w:gutter="0"/>
          <w:cols w:space="720"/>
        </w:sectPr>
      </w:pPr>
    </w:p>
    <w:p w14:paraId="32B3C762" w14:textId="35F4C468" w:rsidR="0075620A" w:rsidRPr="003468BF" w:rsidRDefault="006C3606" w:rsidP="00DB2013">
      <w:pPr>
        <w:spacing w:after="0" w:line="240" w:lineRule="auto"/>
        <w:contextualSpacing/>
        <w:mirrorIndents/>
        <w:rPr>
          <w:rFonts w:ascii="Cambria" w:hAnsi="Cambria"/>
          <w:b/>
          <w:bCs/>
          <w:sz w:val="32"/>
          <w:szCs w:val="32"/>
        </w:rPr>
      </w:pPr>
      <w:bookmarkStart w:id="6" w:name="_Toc46316638"/>
      <w:r w:rsidRPr="003468BF">
        <w:rPr>
          <w:rFonts w:ascii="Cambria" w:hAnsi="Cambria"/>
          <w:b/>
          <w:bCs/>
          <w:sz w:val="32"/>
          <w:szCs w:val="32"/>
        </w:rPr>
        <w:lastRenderedPageBreak/>
        <w:t>Master of Public Administration</w:t>
      </w:r>
      <w:bookmarkEnd w:id="6"/>
    </w:p>
    <w:p w14:paraId="2EC0E7F1" w14:textId="4265CE1F" w:rsidR="0054719C" w:rsidRPr="00632A5D" w:rsidRDefault="0075620A" w:rsidP="00DB2013">
      <w:pPr>
        <w:spacing w:after="0" w:line="240" w:lineRule="auto"/>
        <w:contextualSpacing/>
        <w:mirrorIndents/>
        <w:rPr>
          <w:rFonts w:ascii="Cambria" w:hAnsi="Cambria"/>
        </w:rPr>
      </w:pPr>
      <w:r w:rsidRPr="00632A5D">
        <w:rPr>
          <w:rFonts w:ascii="Cambria" w:hAnsi="Cambria"/>
          <w:noProof/>
        </w:rPr>
        <w:drawing>
          <wp:anchor distT="0" distB="0" distL="114300" distR="114300" simplePos="0" relativeHeight="251681791" behindDoc="0" locked="0" layoutInCell="1" allowOverlap="1" wp14:anchorId="5039B29E" wp14:editId="594187F9">
            <wp:simplePos x="0" y="0"/>
            <wp:positionH relativeFrom="column">
              <wp:posOffset>-21590</wp:posOffset>
            </wp:positionH>
            <wp:positionV relativeFrom="paragraph">
              <wp:posOffset>67945</wp:posOffset>
            </wp:positionV>
            <wp:extent cx="1847215" cy="2466340"/>
            <wp:effectExtent l="0" t="0" r="0" b="0"/>
            <wp:wrapSquare wrapText="bothSides"/>
            <wp:docPr id="220" name="Picture 220" descr="Myung Hun J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yung Hun Jin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7215" cy="2466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2A5D">
        <w:rPr>
          <w:rFonts w:ascii="Cambria" w:hAnsi="Cambria"/>
        </w:rPr>
        <w:fldChar w:fldCharType="begin"/>
      </w:r>
      <w:r w:rsidR="006A7F60">
        <w:rPr>
          <w:rFonts w:ascii="Cambria" w:hAnsi="Cambria"/>
        </w:rPr>
        <w:instrText xml:space="preserve"> INCLUDEPICTURE "C:\\var\\folders\\1y\\00k473bd1131mz44y3drbznw0000gn\\T\\com.microsoft.Word\\WebArchiveCopyPasteTempFiles\\jin.jpg" \* MERGEFORMAT </w:instrText>
      </w:r>
      <w:r w:rsidRPr="00632A5D">
        <w:rPr>
          <w:rFonts w:ascii="Cambria" w:hAnsi="Cambria"/>
        </w:rPr>
        <w:fldChar w:fldCharType="end"/>
      </w:r>
      <w:r w:rsidR="006C3606" w:rsidRPr="00632A5D">
        <w:rPr>
          <w:rFonts w:ascii="Cambria" w:hAnsi="Cambria"/>
        </w:rPr>
        <w:t xml:space="preserve">Program Chair: </w:t>
      </w:r>
      <w:r w:rsidR="00F544B6" w:rsidRPr="00632A5D">
        <w:rPr>
          <w:rFonts w:ascii="Cambria" w:hAnsi="Cambria"/>
        </w:rPr>
        <w:t xml:space="preserve">Myung </w:t>
      </w:r>
      <w:proofErr w:type="spellStart"/>
      <w:r w:rsidR="00F544B6" w:rsidRPr="00632A5D">
        <w:rPr>
          <w:rFonts w:ascii="Cambria" w:hAnsi="Cambria"/>
        </w:rPr>
        <w:t>Jin</w:t>
      </w:r>
      <w:proofErr w:type="spellEnd"/>
      <w:r w:rsidR="006C3606" w:rsidRPr="00632A5D">
        <w:rPr>
          <w:rFonts w:ascii="Cambria" w:hAnsi="Cambria"/>
        </w:rPr>
        <w:t>,</w:t>
      </w:r>
      <w:r w:rsidR="00F544B6" w:rsidRPr="00632A5D">
        <w:rPr>
          <w:rFonts w:ascii="Cambria" w:hAnsi="Cambria"/>
        </w:rPr>
        <w:t xml:space="preserve"> Ph</w:t>
      </w:r>
      <w:r w:rsidR="00635CBE" w:rsidRPr="00632A5D">
        <w:rPr>
          <w:rFonts w:ascii="Cambria" w:hAnsi="Cambria"/>
        </w:rPr>
        <w:t>.</w:t>
      </w:r>
      <w:r w:rsidR="00F544B6" w:rsidRPr="00632A5D">
        <w:rPr>
          <w:rFonts w:ascii="Cambria" w:hAnsi="Cambria"/>
        </w:rPr>
        <w:t>D</w:t>
      </w:r>
      <w:r w:rsidR="00635CBE" w:rsidRPr="00632A5D">
        <w:rPr>
          <w:rFonts w:ascii="Cambria" w:hAnsi="Cambria"/>
        </w:rPr>
        <w:t>.</w:t>
      </w:r>
      <w:r w:rsidRPr="00632A5D">
        <w:rPr>
          <w:rFonts w:ascii="Cambria" w:hAnsi="Cambria"/>
        </w:rPr>
        <w:t xml:space="preserve"> </w:t>
      </w:r>
      <w:r w:rsidR="006C3606" w:rsidRPr="00632A5D">
        <w:rPr>
          <w:rFonts w:ascii="Cambria" w:hAnsi="Cambria"/>
        </w:rPr>
        <w:t>Phone: (804) 828-</w:t>
      </w:r>
      <w:r w:rsidR="00F544B6" w:rsidRPr="00632A5D">
        <w:rPr>
          <w:rFonts w:ascii="Cambria" w:hAnsi="Cambria"/>
        </w:rPr>
        <w:t>8812</w:t>
      </w:r>
    </w:p>
    <w:p w14:paraId="398EDC79" w14:textId="14ECD388"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Email: </w:t>
      </w:r>
      <w:r w:rsidR="00F544B6" w:rsidRPr="00632A5D">
        <w:rPr>
          <w:rFonts w:ascii="Cambria" w:hAnsi="Cambria"/>
        </w:rPr>
        <w:t>mhjin@vcu.edu</w:t>
      </w:r>
    </w:p>
    <w:p w14:paraId="38ACD238" w14:textId="29049F3D"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Website: </w:t>
      </w:r>
      <w:hyperlink r:id="rId44">
        <w:r w:rsidRPr="00632A5D">
          <w:rPr>
            <w:rStyle w:val="Hyperlink"/>
            <w:rFonts w:ascii="Cambria" w:hAnsi="Cambria"/>
          </w:rPr>
          <w:t>wilder.vcu.edu/programs/public-administration</w:t>
        </w:r>
      </w:hyperlink>
    </w:p>
    <w:p w14:paraId="315DAC8C" w14:textId="4C9E6F1F" w:rsidR="009E5A1D" w:rsidRPr="00632A5D" w:rsidRDefault="009E5A1D" w:rsidP="00DB2013">
      <w:pPr>
        <w:spacing w:after="0" w:line="240" w:lineRule="auto"/>
        <w:contextualSpacing/>
        <w:mirrorIndents/>
        <w:rPr>
          <w:rFonts w:ascii="Cambria" w:hAnsi="Cambria"/>
        </w:rPr>
      </w:pPr>
      <w:r w:rsidRPr="00632A5D">
        <w:rPr>
          <w:rFonts w:ascii="Cambria" w:hAnsi="Cambria"/>
        </w:rPr>
        <w:t xml:space="preserve">Bulletin: </w:t>
      </w:r>
      <w:hyperlink r:id="rId45" w:history="1">
        <w:r w:rsidRPr="00632A5D">
          <w:rPr>
            <w:rStyle w:val="Hyperlink"/>
            <w:rFonts w:ascii="Cambria" w:hAnsi="Cambria"/>
          </w:rPr>
          <w:t>bulletin.vcu.edu/graduate/school-government-public-affairs/public-administration-mpa-generalist-curriculum/</w:t>
        </w:r>
      </w:hyperlink>
    </w:p>
    <w:p w14:paraId="5AB50789" w14:textId="77777777" w:rsidR="0054719C" w:rsidRPr="00632A5D" w:rsidRDefault="0054719C" w:rsidP="00DB2013">
      <w:pPr>
        <w:spacing w:after="0" w:line="240" w:lineRule="auto"/>
        <w:contextualSpacing/>
        <w:mirrorIndents/>
        <w:rPr>
          <w:rFonts w:ascii="Cambria" w:hAnsi="Cambria"/>
        </w:rPr>
      </w:pPr>
    </w:p>
    <w:p w14:paraId="6DEEE82F"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Mission</w:t>
      </w:r>
    </w:p>
    <w:p w14:paraId="6B7AC13B" w14:textId="206AE52C" w:rsidR="00CB6007" w:rsidRPr="00632A5D" w:rsidRDefault="00CB6007" w:rsidP="00DB2013">
      <w:pPr>
        <w:spacing w:after="0" w:line="240" w:lineRule="auto"/>
        <w:contextualSpacing/>
        <w:mirrorIndents/>
        <w:rPr>
          <w:rFonts w:ascii="Cambria" w:hAnsi="Cambria"/>
        </w:rPr>
      </w:pPr>
      <w:r w:rsidRPr="00632A5D">
        <w:rPr>
          <w:rFonts w:ascii="Cambria" w:hAnsi="Cambria"/>
        </w:rPr>
        <w:t>The mission of the Master of Public Administration (M.P.A.)</w:t>
      </w:r>
      <w:r w:rsidR="0075620A" w:rsidRPr="00632A5D">
        <w:rPr>
          <w:rFonts w:ascii="Cambria" w:hAnsi="Cambria"/>
        </w:rPr>
        <w:t xml:space="preserve"> </w:t>
      </w:r>
      <w:r w:rsidRPr="00632A5D">
        <w:rPr>
          <w:rFonts w:ascii="Cambria" w:hAnsi="Cambria"/>
        </w:rPr>
        <w:t>program is to develop creative, principled leaders who understand the demands placed upon local, national, and global public and nonprofit institutions and are equipped with skills in program management and policy analysis. Applying theory and practice, the program addresses complex social problems while advancing collaborative, effective, equitable and ethical democratic governance.</w:t>
      </w:r>
    </w:p>
    <w:p w14:paraId="302B1D05" w14:textId="15127582" w:rsidR="00884660" w:rsidRDefault="00884660" w:rsidP="00DB2013">
      <w:pPr>
        <w:spacing w:after="0" w:line="240" w:lineRule="auto"/>
        <w:contextualSpacing/>
        <w:mirrorIndents/>
        <w:rPr>
          <w:rFonts w:ascii="Cambria" w:hAnsi="Cambria"/>
        </w:rPr>
      </w:pPr>
    </w:p>
    <w:p w14:paraId="0032AC43" w14:textId="77777777" w:rsidR="003468BF" w:rsidRPr="00632A5D" w:rsidRDefault="003468BF" w:rsidP="00DB2013">
      <w:pPr>
        <w:spacing w:after="0" w:line="240" w:lineRule="auto"/>
        <w:contextualSpacing/>
        <w:mirrorIndents/>
        <w:rPr>
          <w:rFonts w:ascii="Cambria" w:hAnsi="Cambria"/>
        </w:rPr>
      </w:pPr>
    </w:p>
    <w:p w14:paraId="36B21E8E" w14:textId="2B913FFE" w:rsidR="0054719C" w:rsidRPr="004F30E6" w:rsidRDefault="00CB6007" w:rsidP="00DB2013">
      <w:pPr>
        <w:spacing w:after="0" w:line="240" w:lineRule="auto"/>
        <w:contextualSpacing/>
        <w:mirrorIndents/>
        <w:rPr>
          <w:rFonts w:ascii="Cambria" w:hAnsi="Cambria"/>
          <w:b/>
          <w:bCs/>
        </w:rPr>
      </w:pPr>
      <w:r w:rsidRPr="004F30E6">
        <w:rPr>
          <w:rFonts w:ascii="Cambria" w:hAnsi="Cambria"/>
          <w:b/>
          <w:bCs/>
        </w:rPr>
        <w:t>P</w:t>
      </w:r>
      <w:r w:rsidR="006C3606" w:rsidRPr="004F30E6">
        <w:rPr>
          <w:rFonts w:ascii="Cambria" w:hAnsi="Cambria"/>
          <w:b/>
          <w:bCs/>
        </w:rPr>
        <w:t>rogram Accreditation</w:t>
      </w:r>
    </w:p>
    <w:p w14:paraId="5CCBB255" w14:textId="3096FC7A" w:rsidR="0054719C" w:rsidRPr="00632A5D" w:rsidRDefault="0075620A" w:rsidP="00DB2013">
      <w:pPr>
        <w:spacing w:after="0" w:line="240" w:lineRule="auto"/>
        <w:contextualSpacing/>
        <w:mirrorIndents/>
        <w:rPr>
          <w:rFonts w:ascii="Cambria" w:hAnsi="Cambria"/>
        </w:rPr>
      </w:pPr>
      <w:r w:rsidRPr="00632A5D">
        <w:rPr>
          <w:rFonts w:ascii="Cambria" w:hAnsi="Cambria"/>
        </w:rPr>
        <w:t>Network of Schools of Public Policy, Affairs, and Administration</w:t>
      </w:r>
      <w:r w:rsidR="009E5A1D" w:rsidRPr="00632A5D">
        <w:rPr>
          <w:rFonts w:ascii="Cambria" w:hAnsi="Cambria"/>
        </w:rPr>
        <w:t xml:space="preserve"> (NASPAA)</w:t>
      </w:r>
    </w:p>
    <w:p w14:paraId="0D855FE4" w14:textId="77777777" w:rsidR="0054719C" w:rsidRPr="00632A5D" w:rsidRDefault="0054719C" w:rsidP="00DB2013">
      <w:pPr>
        <w:spacing w:after="0" w:line="240" w:lineRule="auto"/>
        <w:contextualSpacing/>
        <w:mirrorIndents/>
        <w:rPr>
          <w:rFonts w:ascii="Cambria" w:hAnsi="Cambria"/>
        </w:rPr>
      </w:pPr>
    </w:p>
    <w:p w14:paraId="50BC6EB7"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Program Goals</w:t>
      </w:r>
    </w:p>
    <w:p w14:paraId="3F86266B" w14:textId="01051ED7" w:rsidR="0054719C" w:rsidRPr="00632A5D" w:rsidDel="00A4154E" w:rsidRDefault="006C3606" w:rsidP="00DB2013">
      <w:pPr>
        <w:spacing w:after="0" w:line="240" w:lineRule="auto"/>
        <w:contextualSpacing/>
        <w:mirrorIndents/>
        <w:rPr>
          <w:rFonts w:ascii="Cambria" w:hAnsi="Cambria"/>
        </w:rPr>
      </w:pPr>
      <w:r w:rsidRPr="00632A5D" w:rsidDel="00A4154E">
        <w:rPr>
          <w:rFonts w:ascii="Cambria" w:hAnsi="Cambria"/>
        </w:rPr>
        <w:t>The Master of Public Administration program’s mission supports a “generalist” conception of public administration. This seems quite appropriate as the students come from diverse academic and employment backgrounds and find jobs in a wide variety of government</w:t>
      </w:r>
      <w:r w:rsidR="00613A6D" w:rsidRPr="00632A5D" w:rsidDel="00A4154E">
        <w:rPr>
          <w:rFonts w:ascii="Cambria" w:hAnsi="Cambria"/>
        </w:rPr>
        <w:t xml:space="preserve"> </w:t>
      </w:r>
      <w:r w:rsidRPr="00632A5D" w:rsidDel="00A4154E">
        <w:rPr>
          <w:rFonts w:ascii="Cambria" w:hAnsi="Cambria"/>
        </w:rPr>
        <w:t>and nonprofit organizations.</w:t>
      </w:r>
    </w:p>
    <w:p w14:paraId="187CB86E" w14:textId="6559A69D" w:rsidR="0054719C" w:rsidRPr="00632A5D" w:rsidDel="00A4154E" w:rsidRDefault="0054719C" w:rsidP="00DB2013">
      <w:pPr>
        <w:spacing w:after="0" w:line="240" w:lineRule="auto"/>
        <w:contextualSpacing/>
        <w:mirrorIndents/>
        <w:rPr>
          <w:rFonts w:ascii="Cambria" w:hAnsi="Cambria"/>
        </w:rPr>
      </w:pPr>
    </w:p>
    <w:p w14:paraId="03BC1A79" w14:textId="4EA54A9A" w:rsidR="0054719C" w:rsidRPr="00632A5D" w:rsidDel="00A4154E" w:rsidRDefault="006C3606" w:rsidP="00DB2013">
      <w:pPr>
        <w:spacing w:after="0" w:line="240" w:lineRule="auto"/>
        <w:contextualSpacing/>
        <w:mirrorIndents/>
        <w:rPr>
          <w:rFonts w:ascii="Cambria" w:hAnsi="Cambria"/>
        </w:rPr>
      </w:pPr>
      <w:r w:rsidRPr="00632A5D" w:rsidDel="00A4154E">
        <w:rPr>
          <w:rFonts w:ascii="Cambria" w:hAnsi="Cambria"/>
        </w:rPr>
        <w:t>The program’s mission includes the following goals:</w:t>
      </w:r>
    </w:p>
    <w:p w14:paraId="62504482" w14:textId="3B7C03C6" w:rsidR="0054719C" w:rsidRPr="003468BF" w:rsidDel="00A4154E" w:rsidRDefault="006C3606" w:rsidP="004F30E6">
      <w:pPr>
        <w:pStyle w:val="ListParagraph"/>
        <w:numPr>
          <w:ilvl w:val="0"/>
          <w:numId w:val="7"/>
        </w:numPr>
        <w:spacing w:after="0" w:line="240" w:lineRule="auto"/>
        <w:ind w:left="360"/>
        <w:mirrorIndents/>
        <w:rPr>
          <w:rFonts w:ascii="Cambria" w:hAnsi="Cambria"/>
        </w:rPr>
      </w:pPr>
      <w:r w:rsidRPr="003468BF" w:rsidDel="00A4154E">
        <w:rPr>
          <w:rFonts w:ascii="Cambria" w:hAnsi="Cambria"/>
        </w:rPr>
        <w:t>Prepare professional public managers, public officials, and citizens to meet the challenges of public service in both government and nonprofit sectors</w:t>
      </w:r>
    </w:p>
    <w:p w14:paraId="3C61240A" w14:textId="3F2FEB05" w:rsidR="0054719C" w:rsidRPr="003468BF" w:rsidDel="00A4154E" w:rsidRDefault="006C3606" w:rsidP="004F30E6">
      <w:pPr>
        <w:pStyle w:val="ListParagraph"/>
        <w:numPr>
          <w:ilvl w:val="0"/>
          <w:numId w:val="7"/>
        </w:numPr>
        <w:spacing w:after="0" w:line="240" w:lineRule="auto"/>
        <w:ind w:left="360"/>
        <w:mirrorIndents/>
        <w:rPr>
          <w:rFonts w:ascii="Cambria" w:hAnsi="Cambria"/>
        </w:rPr>
      </w:pPr>
      <w:r w:rsidRPr="003468BF" w:rsidDel="00A4154E">
        <w:rPr>
          <w:rFonts w:ascii="Cambria" w:hAnsi="Cambria"/>
        </w:rPr>
        <w:t>Advance the state of knowledge in the field of public administration through scholarly research and publications</w:t>
      </w:r>
    </w:p>
    <w:p w14:paraId="75B0744A" w14:textId="0878235A" w:rsidR="0054719C" w:rsidRPr="003468BF" w:rsidDel="00A4154E" w:rsidRDefault="006C3606" w:rsidP="004F30E6">
      <w:pPr>
        <w:pStyle w:val="ListParagraph"/>
        <w:numPr>
          <w:ilvl w:val="0"/>
          <w:numId w:val="7"/>
        </w:numPr>
        <w:spacing w:after="0" w:line="240" w:lineRule="auto"/>
        <w:ind w:left="360"/>
        <w:mirrorIndents/>
        <w:rPr>
          <w:rFonts w:ascii="Cambria" w:hAnsi="Cambria"/>
        </w:rPr>
      </w:pPr>
      <w:r w:rsidRPr="003468BF" w:rsidDel="00A4154E">
        <w:rPr>
          <w:rFonts w:ascii="Cambria" w:hAnsi="Cambria"/>
        </w:rPr>
        <w:t>Serve the profession and local, state, federal, and international communities by extending faculty expertise and intellectual resources.</w:t>
      </w:r>
    </w:p>
    <w:p w14:paraId="0D6A20DD" w14:textId="77777777" w:rsidR="0054719C" w:rsidRPr="00632A5D" w:rsidRDefault="0054719C" w:rsidP="00DB2013">
      <w:pPr>
        <w:spacing w:after="0" w:line="240" w:lineRule="auto"/>
        <w:contextualSpacing/>
        <w:mirrorIndents/>
        <w:rPr>
          <w:rFonts w:ascii="Cambria" w:hAnsi="Cambria"/>
        </w:rPr>
      </w:pPr>
    </w:p>
    <w:p w14:paraId="3B7B7A01"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Student Learning Outcomes</w:t>
      </w:r>
    </w:p>
    <w:p w14:paraId="0B04494A" w14:textId="0754165F" w:rsidR="0054719C" w:rsidRPr="003468BF" w:rsidRDefault="006C3606" w:rsidP="004F30E6">
      <w:pPr>
        <w:pStyle w:val="ListParagraph"/>
        <w:numPr>
          <w:ilvl w:val="0"/>
          <w:numId w:val="8"/>
        </w:numPr>
        <w:spacing w:after="0" w:line="240" w:lineRule="auto"/>
        <w:ind w:left="360"/>
        <w:mirrorIndents/>
        <w:rPr>
          <w:rFonts w:ascii="Cambria" w:hAnsi="Cambria"/>
        </w:rPr>
      </w:pPr>
      <w:r w:rsidRPr="003468BF">
        <w:rPr>
          <w:rFonts w:ascii="Cambria" w:hAnsi="Cambria"/>
        </w:rPr>
        <w:t>Students will participate in and contribute to the policy process.</w:t>
      </w:r>
    </w:p>
    <w:p w14:paraId="3E7C55F4" w14:textId="15B2808F" w:rsidR="0054719C" w:rsidRPr="003468BF" w:rsidRDefault="006C3606" w:rsidP="004F30E6">
      <w:pPr>
        <w:pStyle w:val="ListParagraph"/>
        <w:numPr>
          <w:ilvl w:val="0"/>
          <w:numId w:val="8"/>
        </w:numPr>
        <w:spacing w:after="0" w:line="240" w:lineRule="auto"/>
        <w:ind w:left="360"/>
        <w:mirrorIndents/>
        <w:rPr>
          <w:rFonts w:ascii="Cambria" w:hAnsi="Cambria"/>
        </w:rPr>
      </w:pPr>
      <w:r w:rsidRPr="003468BF">
        <w:rPr>
          <w:rFonts w:ascii="Cambria" w:hAnsi="Cambria"/>
        </w:rPr>
        <w:t>Students will lead and manage in public governance.</w:t>
      </w:r>
    </w:p>
    <w:p w14:paraId="42FA42B7" w14:textId="2CDE3580" w:rsidR="0054719C" w:rsidRPr="003468BF" w:rsidRDefault="006C3606" w:rsidP="004F30E6">
      <w:pPr>
        <w:pStyle w:val="ListParagraph"/>
        <w:numPr>
          <w:ilvl w:val="0"/>
          <w:numId w:val="8"/>
        </w:numPr>
        <w:spacing w:after="0" w:line="240" w:lineRule="auto"/>
        <w:ind w:left="360"/>
        <w:mirrorIndents/>
        <w:rPr>
          <w:rFonts w:ascii="Cambria" w:hAnsi="Cambria"/>
        </w:rPr>
      </w:pPr>
      <w:r w:rsidRPr="003468BF">
        <w:rPr>
          <w:rFonts w:ascii="Cambria" w:hAnsi="Cambria"/>
        </w:rPr>
        <w:t xml:space="preserve">Students will </w:t>
      </w:r>
      <w:r w:rsidR="00297EF5" w:rsidRPr="003468BF">
        <w:rPr>
          <w:rFonts w:ascii="Cambria" w:hAnsi="Cambria"/>
        </w:rPr>
        <w:t>analyze, synthesize, think critically, solve problems, and make decisions</w:t>
      </w:r>
      <w:r w:rsidRPr="003468BF">
        <w:rPr>
          <w:rFonts w:ascii="Cambria" w:hAnsi="Cambria"/>
        </w:rPr>
        <w:t>.</w:t>
      </w:r>
    </w:p>
    <w:p w14:paraId="1D5A0A66" w14:textId="6CFAB39E" w:rsidR="00297EF5" w:rsidRPr="003468BF" w:rsidRDefault="00297EF5" w:rsidP="004F30E6">
      <w:pPr>
        <w:pStyle w:val="ListParagraph"/>
        <w:numPr>
          <w:ilvl w:val="0"/>
          <w:numId w:val="8"/>
        </w:numPr>
        <w:spacing w:after="0" w:line="240" w:lineRule="auto"/>
        <w:ind w:left="360"/>
        <w:mirrorIndents/>
        <w:rPr>
          <w:rFonts w:ascii="Cambria" w:hAnsi="Cambria"/>
        </w:rPr>
      </w:pPr>
      <w:r w:rsidRPr="003468BF">
        <w:rPr>
          <w:rFonts w:ascii="Cambria" w:hAnsi="Cambria"/>
        </w:rPr>
        <w:t>Students will articulate and apply a public service perspective.</w:t>
      </w:r>
    </w:p>
    <w:p w14:paraId="15DE2E7D" w14:textId="05FF2845" w:rsidR="0054719C" w:rsidRPr="003468BF" w:rsidRDefault="006C3606" w:rsidP="004F30E6">
      <w:pPr>
        <w:pStyle w:val="ListParagraph"/>
        <w:numPr>
          <w:ilvl w:val="0"/>
          <w:numId w:val="8"/>
        </w:numPr>
        <w:spacing w:after="0" w:line="240" w:lineRule="auto"/>
        <w:ind w:left="360"/>
        <w:mirrorIndents/>
        <w:rPr>
          <w:rFonts w:ascii="Cambria" w:hAnsi="Cambria"/>
        </w:rPr>
      </w:pPr>
      <w:r w:rsidRPr="003468BF">
        <w:rPr>
          <w:rFonts w:ascii="Cambria" w:hAnsi="Cambria"/>
        </w:rPr>
        <w:t xml:space="preserve">Students will communicate and interact </w:t>
      </w:r>
      <w:r w:rsidR="009E5A1D" w:rsidRPr="003468BF">
        <w:rPr>
          <w:rFonts w:ascii="Cambria" w:hAnsi="Cambria"/>
        </w:rPr>
        <w:t xml:space="preserve">productively </w:t>
      </w:r>
      <w:r w:rsidRPr="003468BF">
        <w:rPr>
          <w:rFonts w:ascii="Cambria" w:hAnsi="Cambria"/>
        </w:rPr>
        <w:t>with</w:t>
      </w:r>
      <w:r w:rsidR="00DF7A27" w:rsidRPr="003468BF">
        <w:rPr>
          <w:rFonts w:ascii="Cambria" w:hAnsi="Cambria"/>
        </w:rPr>
        <w:t xml:space="preserve"> </w:t>
      </w:r>
      <w:r w:rsidR="00297EF5" w:rsidRPr="003468BF">
        <w:rPr>
          <w:rFonts w:ascii="Cambria" w:hAnsi="Cambria"/>
        </w:rPr>
        <w:t>a diverse and changing</w:t>
      </w:r>
      <w:r w:rsidR="00DF7A27" w:rsidRPr="003468BF">
        <w:rPr>
          <w:rFonts w:ascii="Cambria" w:hAnsi="Cambria"/>
        </w:rPr>
        <w:t xml:space="preserve"> </w:t>
      </w:r>
      <w:r w:rsidR="009E5A1D" w:rsidRPr="003468BF">
        <w:rPr>
          <w:rFonts w:ascii="Cambria" w:hAnsi="Cambria"/>
        </w:rPr>
        <w:t>workforce and citizenry</w:t>
      </w:r>
      <w:r w:rsidRPr="003468BF">
        <w:rPr>
          <w:rFonts w:ascii="Cambria" w:hAnsi="Cambria"/>
        </w:rPr>
        <w:t>.</w:t>
      </w:r>
    </w:p>
    <w:p w14:paraId="1375F267" w14:textId="77777777" w:rsidR="00DF7A27" w:rsidRPr="00632A5D" w:rsidRDefault="00DF7A27" w:rsidP="00DB2013">
      <w:pPr>
        <w:spacing w:after="0" w:line="240" w:lineRule="auto"/>
        <w:contextualSpacing/>
        <w:mirrorIndents/>
        <w:rPr>
          <w:rFonts w:ascii="Cambria" w:hAnsi="Cambria"/>
        </w:rPr>
      </w:pPr>
    </w:p>
    <w:p w14:paraId="3067FCF2" w14:textId="3CA14F8F"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Degree Requirements</w:t>
      </w:r>
    </w:p>
    <w:p w14:paraId="63BE31D4" w14:textId="7948B299" w:rsidR="00884660" w:rsidRPr="00632A5D" w:rsidRDefault="006C3606" w:rsidP="00DB2013">
      <w:pPr>
        <w:spacing w:after="0" w:line="240" w:lineRule="auto"/>
        <w:contextualSpacing/>
        <w:mirrorIndents/>
        <w:rPr>
          <w:rFonts w:ascii="Cambria" w:hAnsi="Cambria"/>
        </w:rPr>
      </w:pPr>
      <w:r w:rsidRPr="00632A5D">
        <w:rPr>
          <w:rFonts w:ascii="Cambria" w:hAnsi="Cambria"/>
        </w:rPr>
        <w:t>The M.P.A. program is designed to meet the graduate educational needs of pre-service and in-service professionals for careers in public management and analysis in the public and nonprofit sectors. In addition to the general VCU Graduate School requirements, M.P.A. students must meet the following requirements:</w:t>
      </w:r>
    </w:p>
    <w:p w14:paraId="38194B7E" w14:textId="496FE223" w:rsidR="0054719C" w:rsidRPr="003468BF" w:rsidRDefault="006C3606" w:rsidP="00E54090">
      <w:pPr>
        <w:pStyle w:val="ListParagraph"/>
        <w:numPr>
          <w:ilvl w:val="0"/>
          <w:numId w:val="9"/>
        </w:numPr>
        <w:spacing w:after="0" w:line="240" w:lineRule="auto"/>
        <w:ind w:left="360"/>
        <w:mirrorIndents/>
        <w:rPr>
          <w:rFonts w:ascii="Cambria" w:hAnsi="Cambria"/>
        </w:rPr>
      </w:pPr>
      <w:r w:rsidRPr="003468BF">
        <w:rPr>
          <w:rFonts w:ascii="Cambria" w:hAnsi="Cambria"/>
        </w:rPr>
        <w:t>Students must complete a minimum of 36 graduate credit hours (required core courses and approved electives) with an overall minimum GPA of 3.0.</w:t>
      </w:r>
    </w:p>
    <w:p w14:paraId="3D71FE6F" w14:textId="7B688E27" w:rsidR="0054719C" w:rsidRPr="003468BF" w:rsidRDefault="006C3606" w:rsidP="00E54090">
      <w:pPr>
        <w:pStyle w:val="ListParagraph"/>
        <w:numPr>
          <w:ilvl w:val="0"/>
          <w:numId w:val="9"/>
        </w:numPr>
        <w:spacing w:after="0" w:line="240" w:lineRule="auto"/>
        <w:ind w:left="360"/>
        <w:mirrorIndents/>
        <w:rPr>
          <w:rFonts w:ascii="Cambria" w:hAnsi="Cambria"/>
        </w:rPr>
      </w:pPr>
      <w:r w:rsidRPr="003468BF">
        <w:rPr>
          <w:rFonts w:ascii="Cambria" w:hAnsi="Cambria"/>
        </w:rPr>
        <w:t>Students who do not have at least one year of professional level experience in the public sector or in a nonprofit agency are required to earn three additional hours of credit in a public service practicum/internship (for a total of 39 graduate credit hours for the degree).</w:t>
      </w:r>
    </w:p>
    <w:p w14:paraId="1349939E" w14:textId="51977489" w:rsidR="00DF7A27" w:rsidRPr="003468BF" w:rsidRDefault="006C3606" w:rsidP="00E54090">
      <w:pPr>
        <w:pStyle w:val="ListParagraph"/>
        <w:numPr>
          <w:ilvl w:val="0"/>
          <w:numId w:val="9"/>
        </w:numPr>
        <w:spacing w:after="0" w:line="240" w:lineRule="auto"/>
        <w:ind w:left="360"/>
        <w:mirrorIndents/>
        <w:rPr>
          <w:rFonts w:ascii="Cambria" w:hAnsi="Cambria"/>
        </w:rPr>
      </w:pPr>
      <w:r w:rsidRPr="003468BF">
        <w:rPr>
          <w:rFonts w:ascii="Cambria" w:hAnsi="Cambria"/>
        </w:rPr>
        <w:t xml:space="preserve">Students who are required to take the practicum/internship will usually do so during the summer between the first and second years or during the last semester of course work. The practicum must include a minimum of 300 hours as required by the </w:t>
      </w:r>
      <w:r w:rsidR="00297EF5" w:rsidRPr="003468BF">
        <w:rPr>
          <w:rFonts w:ascii="Cambria" w:hAnsi="Cambria"/>
        </w:rPr>
        <w:t xml:space="preserve">Network of Schools of Public Policy, Affairs, and Administration </w:t>
      </w:r>
      <w:r w:rsidRPr="003468BF">
        <w:rPr>
          <w:rFonts w:ascii="Cambria" w:hAnsi="Cambria"/>
        </w:rPr>
        <w:t xml:space="preserve">(NASPAA). The scheduling of the practicum will be flexible enough to accommodate the needs of those students who pursue the degree on a part-time basis. Each practicum will be negotiated between VCU and </w:t>
      </w:r>
      <w:r w:rsidRPr="003468BF">
        <w:rPr>
          <w:rFonts w:ascii="Cambria" w:hAnsi="Cambria"/>
        </w:rPr>
        <w:lastRenderedPageBreak/>
        <w:t>the host agency, including the scope of work to be performed by</w:t>
      </w:r>
      <w:r w:rsidR="00613A6D" w:rsidRPr="003468BF">
        <w:rPr>
          <w:rFonts w:ascii="Cambria" w:hAnsi="Cambria"/>
        </w:rPr>
        <w:t xml:space="preserve"> </w:t>
      </w:r>
      <w:r w:rsidRPr="003468BF">
        <w:rPr>
          <w:rFonts w:ascii="Cambria" w:hAnsi="Cambria"/>
        </w:rPr>
        <w:t xml:space="preserve">the student, the type and extent of supervision, both within the agency and from the university, and the stipend (if applicable). A learning contract will be executed among the department, the agency and the student. A written student project is required </w:t>
      </w:r>
      <w:r w:rsidR="00900EA7" w:rsidRPr="003468BF">
        <w:rPr>
          <w:rFonts w:ascii="Cambria" w:hAnsi="Cambria"/>
        </w:rPr>
        <w:t>t</w:t>
      </w:r>
      <w:r w:rsidRPr="003468BF">
        <w:rPr>
          <w:rFonts w:ascii="Cambria" w:hAnsi="Cambria"/>
        </w:rPr>
        <w:t>o complete the internship.</w:t>
      </w:r>
    </w:p>
    <w:p w14:paraId="14D6EDAF" w14:textId="77777777" w:rsidR="003468BF" w:rsidRDefault="006C3606" w:rsidP="00E54090">
      <w:pPr>
        <w:pStyle w:val="ListParagraph"/>
        <w:numPr>
          <w:ilvl w:val="0"/>
          <w:numId w:val="9"/>
        </w:numPr>
        <w:spacing w:after="0" w:line="240" w:lineRule="auto"/>
        <w:ind w:left="360"/>
        <w:mirrorIndents/>
        <w:rPr>
          <w:rFonts w:ascii="Cambria" w:hAnsi="Cambria"/>
        </w:rPr>
      </w:pPr>
      <w:r w:rsidRPr="003468BF">
        <w:rPr>
          <w:rFonts w:ascii="Cambria" w:hAnsi="Cambria"/>
        </w:rPr>
        <w:t>All students are required to complete the courses in the core curriculum unless competence in the subject matter can be demonstrated on a basis of previous experience or course work. Coursework that is waived must be replaced by approved substitutions in order to meet the minimum 36 (or 39) graduate credit hours for the degree.</w:t>
      </w:r>
    </w:p>
    <w:p w14:paraId="0D53D550" w14:textId="05AB39D9" w:rsidR="006F0411" w:rsidRPr="003468BF" w:rsidRDefault="006F0411" w:rsidP="00E54090">
      <w:pPr>
        <w:pStyle w:val="ListParagraph"/>
        <w:numPr>
          <w:ilvl w:val="0"/>
          <w:numId w:val="9"/>
        </w:numPr>
        <w:spacing w:after="0" w:line="240" w:lineRule="auto"/>
        <w:ind w:left="360"/>
        <w:mirrorIndents/>
        <w:rPr>
          <w:rFonts w:ascii="Cambria" w:hAnsi="Cambria"/>
        </w:rPr>
      </w:pPr>
      <w:r w:rsidRPr="003468BF">
        <w:rPr>
          <w:rFonts w:ascii="Cambria" w:hAnsi="Cambria"/>
        </w:rPr>
        <w:t>Students must complete ALL core courses successfully (grade of C or higher), with a minimum of 24 credit hours, in order to be eligible for Capstone (PADM 689).</w:t>
      </w:r>
    </w:p>
    <w:p w14:paraId="07500789" w14:textId="77777777" w:rsidR="004F30E6" w:rsidRDefault="004F30E6" w:rsidP="00DB2013">
      <w:pPr>
        <w:spacing w:after="0" w:line="240" w:lineRule="auto"/>
        <w:contextualSpacing/>
        <w:mirrorIndents/>
        <w:rPr>
          <w:rFonts w:ascii="Cambria" w:hAnsi="Cambria"/>
        </w:rPr>
      </w:pPr>
    </w:p>
    <w:p w14:paraId="71B3C67D" w14:textId="4153B2F6" w:rsidR="00EC6F2F" w:rsidRPr="00632A5D" w:rsidRDefault="00EC6F2F" w:rsidP="00DB2013">
      <w:pPr>
        <w:spacing w:after="0" w:line="240" w:lineRule="auto"/>
        <w:contextualSpacing/>
        <w:mirrorIndents/>
        <w:rPr>
          <w:rFonts w:ascii="Cambria" w:hAnsi="Cambria"/>
        </w:rPr>
      </w:pPr>
      <w:r w:rsidRPr="004F30E6">
        <w:rPr>
          <w:rFonts w:ascii="Cambria" w:hAnsi="Cambria"/>
          <w:b/>
          <w:bCs/>
        </w:rPr>
        <w:t xml:space="preserve">Required </w:t>
      </w:r>
      <w:r w:rsidR="00E54090">
        <w:rPr>
          <w:rFonts w:ascii="Cambria" w:hAnsi="Cambria"/>
          <w:b/>
          <w:bCs/>
        </w:rPr>
        <w:t>C</w:t>
      </w:r>
      <w:r w:rsidRPr="004F30E6">
        <w:rPr>
          <w:rFonts w:ascii="Cambria" w:hAnsi="Cambria"/>
          <w:b/>
          <w:bCs/>
        </w:rPr>
        <w:t>ourses</w:t>
      </w:r>
      <w:r w:rsidRPr="00632A5D">
        <w:rPr>
          <w:rFonts w:ascii="Cambria" w:hAnsi="Cambria"/>
        </w:rPr>
        <w:t xml:space="preserve"> (8 courses, 24 credits)</w:t>
      </w:r>
    </w:p>
    <w:p w14:paraId="18D2AE1C" w14:textId="3FC8F5F7" w:rsidR="00EC6F2F" w:rsidRPr="00632A5D" w:rsidRDefault="00EC6F2F" w:rsidP="00DB2013">
      <w:pPr>
        <w:spacing w:after="0" w:line="240" w:lineRule="auto"/>
        <w:contextualSpacing/>
        <w:mirrorIndents/>
        <w:rPr>
          <w:rFonts w:ascii="Cambria" w:hAnsi="Cambria"/>
        </w:rPr>
      </w:pPr>
      <w:r w:rsidRPr="00632A5D">
        <w:rPr>
          <w:rFonts w:ascii="Cambria" w:hAnsi="Cambria"/>
        </w:rPr>
        <w:t>PADM/GVPA 601 - Principles of Public Administratio</w:t>
      </w:r>
      <w:r w:rsidR="0069000A">
        <w:rPr>
          <w:rFonts w:ascii="Cambria" w:hAnsi="Cambria"/>
        </w:rPr>
        <w:t>n</w:t>
      </w:r>
    </w:p>
    <w:p w14:paraId="656E3605" w14:textId="1B90C9AB" w:rsidR="00EC6F2F" w:rsidRPr="00632A5D" w:rsidRDefault="00EC6F2F" w:rsidP="00DB2013">
      <w:pPr>
        <w:spacing w:after="0" w:line="240" w:lineRule="auto"/>
        <w:contextualSpacing/>
        <w:mirrorIndents/>
        <w:rPr>
          <w:rFonts w:ascii="Cambria" w:hAnsi="Cambria"/>
        </w:rPr>
      </w:pPr>
      <w:r w:rsidRPr="00632A5D">
        <w:rPr>
          <w:rFonts w:ascii="Cambria" w:hAnsi="Cambria"/>
        </w:rPr>
        <w:t>PADM 602 - Public Administration Theory</w:t>
      </w:r>
    </w:p>
    <w:p w14:paraId="501B5374" w14:textId="1C955CCC" w:rsidR="00EC6F2F" w:rsidRPr="00632A5D" w:rsidRDefault="00EC6F2F" w:rsidP="00DB2013">
      <w:pPr>
        <w:spacing w:after="0" w:line="240" w:lineRule="auto"/>
        <w:contextualSpacing/>
        <w:mirrorIndents/>
        <w:rPr>
          <w:rFonts w:ascii="Cambria" w:hAnsi="Cambria"/>
        </w:rPr>
      </w:pPr>
      <w:r w:rsidRPr="00632A5D">
        <w:rPr>
          <w:rFonts w:ascii="Cambria" w:hAnsi="Cambria"/>
        </w:rPr>
        <w:t>PADM 607 - Public Human Resource Management</w:t>
      </w:r>
    </w:p>
    <w:p w14:paraId="435D69B9" w14:textId="2915B003" w:rsidR="00EC6F2F" w:rsidRPr="00632A5D" w:rsidRDefault="00EC6F2F" w:rsidP="00DB2013">
      <w:pPr>
        <w:spacing w:after="0" w:line="240" w:lineRule="auto"/>
        <w:contextualSpacing/>
        <w:mirrorIndents/>
        <w:rPr>
          <w:rFonts w:ascii="Cambria" w:hAnsi="Cambria"/>
        </w:rPr>
      </w:pPr>
      <w:r w:rsidRPr="00632A5D">
        <w:rPr>
          <w:rFonts w:ascii="Cambria" w:hAnsi="Cambria"/>
        </w:rPr>
        <w:t>PADM 609 - Financial Management in Government</w:t>
      </w:r>
    </w:p>
    <w:p w14:paraId="71ADBD37" w14:textId="400E3BE1" w:rsidR="00EC6F2F" w:rsidRPr="00632A5D" w:rsidRDefault="00EC6F2F" w:rsidP="00DB2013">
      <w:pPr>
        <w:spacing w:after="0" w:line="240" w:lineRule="auto"/>
        <w:contextualSpacing/>
        <w:mirrorIndents/>
        <w:rPr>
          <w:rFonts w:ascii="Cambria" w:hAnsi="Cambria"/>
        </w:rPr>
      </w:pPr>
      <w:r w:rsidRPr="00632A5D">
        <w:rPr>
          <w:rFonts w:ascii="Cambria" w:hAnsi="Cambria"/>
        </w:rPr>
        <w:t>PADM/GVP</w:t>
      </w:r>
      <w:r w:rsidR="0069000A">
        <w:rPr>
          <w:rFonts w:ascii="Cambria" w:hAnsi="Cambria"/>
        </w:rPr>
        <w:t>A</w:t>
      </w:r>
      <w:r w:rsidRPr="00632A5D">
        <w:rPr>
          <w:rFonts w:ascii="Cambria" w:hAnsi="Cambria"/>
        </w:rPr>
        <w:t xml:space="preserve"> 623 - Research Methods for Government and Public Affairs</w:t>
      </w:r>
    </w:p>
    <w:p w14:paraId="3140CD1C" w14:textId="7D1C09F1" w:rsidR="00EC6F2F" w:rsidRPr="00632A5D" w:rsidRDefault="00EC6F2F" w:rsidP="00DB2013">
      <w:pPr>
        <w:spacing w:after="0" w:line="240" w:lineRule="auto"/>
        <w:contextualSpacing/>
        <w:mirrorIndents/>
        <w:rPr>
          <w:rFonts w:ascii="Cambria" w:hAnsi="Cambria"/>
        </w:rPr>
      </w:pPr>
      <w:r w:rsidRPr="00632A5D">
        <w:rPr>
          <w:rFonts w:ascii="Cambria" w:hAnsi="Cambria"/>
        </w:rPr>
        <w:t>PADM 624 - Quantitative Methods for Public Administration</w:t>
      </w:r>
    </w:p>
    <w:p w14:paraId="1E0974D4" w14:textId="37B64F46" w:rsidR="00EC6F2F" w:rsidRPr="00632A5D" w:rsidRDefault="00EC6F2F" w:rsidP="00DB2013">
      <w:pPr>
        <w:spacing w:after="0" w:line="240" w:lineRule="auto"/>
        <w:contextualSpacing/>
        <w:mirrorIndents/>
        <w:rPr>
          <w:rFonts w:ascii="Cambria" w:hAnsi="Cambria"/>
        </w:rPr>
      </w:pPr>
      <w:r w:rsidRPr="00632A5D">
        <w:rPr>
          <w:rFonts w:ascii="Cambria" w:hAnsi="Cambria"/>
        </w:rPr>
        <w:t>PADM/GVPA 625 - Public Policy Analysis</w:t>
      </w:r>
    </w:p>
    <w:p w14:paraId="6BD3B1B2" w14:textId="00AE0161" w:rsidR="00EC6F2F" w:rsidRPr="00632A5D" w:rsidRDefault="00EC6F2F" w:rsidP="00DB2013">
      <w:pPr>
        <w:spacing w:after="0" w:line="240" w:lineRule="auto"/>
        <w:contextualSpacing/>
        <w:mirrorIndents/>
        <w:rPr>
          <w:rFonts w:ascii="Cambria" w:hAnsi="Cambria"/>
        </w:rPr>
      </w:pPr>
      <w:r w:rsidRPr="00632A5D">
        <w:rPr>
          <w:rFonts w:ascii="Cambria" w:hAnsi="Cambria"/>
        </w:rPr>
        <w:t xml:space="preserve">PADM 689 - Seminar in Public Administration: Integration </w:t>
      </w:r>
      <w:r w:rsidR="0069000A">
        <w:rPr>
          <w:rFonts w:ascii="Cambria" w:hAnsi="Cambria"/>
        </w:rPr>
        <w:t xml:space="preserve">of </w:t>
      </w:r>
      <w:r w:rsidRPr="00632A5D">
        <w:rPr>
          <w:rFonts w:ascii="Cambria" w:hAnsi="Cambria"/>
        </w:rPr>
        <w:t>Theory &amp; Practice (Capstone</w:t>
      </w:r>
      <w:r w:rsidR="0069000A">
        <w:rPr>
          <w:rFonts w:ascii="Cambria" w:hAnsi="Cambria"/>
        </w:rPr>
        <w:t>)</w:t>
      </w:r>
    </w:p>
    <w:p w14:paraId="432B4FF2" w14:textId="77777777" w:rsidR="001D5A6A" w:rsidRPr="00632A5D" w:rsidRDefault="001D5A6A" w:rsidP="00DB2013">
      <w:pPr>
        <w:spacing w:after="0" w:line="240" w:lineRule="auto"/>
        <w:contextualSpacing/>
        <w:mirrorIndents/>
        <w:rPr>
          <w:rFonts w:ascii="Cambria" w:hAnsi="Cambria"/>
          <w:highlight w:val="yellow"/>
        </w:rPr>
      </w:pPr>
    </w:p>
    <w:p w14:paraId="0A786ED7" w14:textId="71EDD91F" w:rsidR="00861E8C" w:rsidRPr="00632A5D" w:rsidRDefault="001D5A6A" w:rsidP="00DB2013">
      <w:pPr>
        <w:spacing w:after="0" w:line="240" w:lineRule="auto"/>
        <w:contextualSpacing/>
        <w:mirrorIndents/>
        <w:rPr>
          <w:rFonts w:ascii="Cambria" w:hAnsi="Cambria"/>
        </w:rPr>
      </w:pPr>
      <w:r w:rsidRPr="00632A5D">
        <w:rPr>
          <w:rFonts w:ascii="Cambria" w:hAnsi="Cambria"/>
        </w:rPr>
        <w:t xml:space="preserve">It is recommended that </w:t>
      </w:r>
      <w:r w:rsidR="00861E8C" w:rsidRPr="00632A5D">
        <w:rPr>
          <w:rFonts w:ascii="Cambria" w:hAnsi="Cambria"/>
        </w:rPr>
        <w:t>PADM 601 and 623 are to be taken in the first semester of coursework.</w:t>
      </w:r>
    </w:p>
    <w:p w14:paraId="46765F94" w14:textId="77777777" w:rsidR="00884660" w:rsidRPr="00632A5D" w:rsidRDefault="00884660" w:rsidP="00DB2013">
      <w:pPr>
        <w:spacing w:after="0" w:line="240" w:lineRule="auto"/>
        <w:contextualSpacing/>
        <w:mirrorIndents/>
        <w:rPr>
          <w:rFonts w:ascii="Cambria" w:hAnsi="Cambria"/>
        </w:rPr>
      </w:pPr>
    </w:p>
    <w:p w14:paraId="4F811F3B" w14:textId="36878514" w:rsidR="00A84428" w:rsidRPr="00632A5D" w:rsidRDefault="00861E8C" w:rsidP="00DB2013">
      <w:pPr>
        <w:spacing w:after="0" w:line="240" w:lineRule="auto"/>
        <w:contextualSpacing/>
        <w:mirrorIndents/>
        <w:rPr>
          <w:rFonts w:ascii="Cambria" w:hAnsi="Cambria"/>
        </w:rPr>
      </w:pPr>
      <w:r w:rsidRPr="00632A5D">
        <w:rPr>
          <w:rFonts w:ascii="Cambria" w:hAnsi="Cambria"/>
        </w:rPr>
        <w:t>The Capstone class is intended to be a culmination of M.P.A. coursework with the goal of connecting theory and practice. Student groups work directly with local government and nonprofit agencies. Therefore, students must complete ALL core coursework prior to taking the capstone course. Exceptions to this policy will be determined by the program chair.</w:t>
      </w:r>
    </w:p>
    <w:p w14:paraId="08091C19" w14:textId="77777777" w:rsidR="00884660" w:rsidRPr="00632A5D" w:rsidRDefault="00884660" w:rsidP="00DB2013">
      <w:pPr>
        <w:spacing w:after="0" w:line="240" w:lineRule="auto"/>
        <w:contextualSpacing/>
        <w:mirrorIndents/>
        <w:rPr>
          <w:rFonts w:ascii="Cambria" w:hAnsi="Cambria"/>
        </w:rPr>
      </w:pPr>
    </w:p>
    <w:p w14:paraId="04876B72" w14:textId="5338172B" w:rsidR="0054719C" w:rsidRPr="00632A5D" w:rsidRDefault="006C3606" w:rsidP="00DB2013">
      <w:pPr>
        <w:spacing w:after="0" w:line="240" w:lineRule="auto"/>
        <w:contextualSpacing/>
        <w:mirrorIndents/>
        <w:rPr>
          <w:rFonts w:ascii="Cambria" w:hAnsi="Cambria"/>
        </w:rPr>
      </w:pPr>
      <w:r w:rsidRPr="004F30E6">
        <w:rPr>
          <w:rFonts w:ascii="Cambria" w:hAnsi="Cambria"/>
          <w:b/>
          <w:bCs/>
        </w:rPr>
        <w:t>Electives</w:t>
      </w:r>
      <w:r w:rsidRPr="00632A5D">
        <w:rPr>
          <w:rFonts w:ascii="Cambria" w:hAnsi="Cambria"/>
        </w:rPr>
        <w:t xml:space="preserve"> (</w:t>
      </w:r>
      <w:r w:rsidR="009E5A1D" w:rsidRPr="00632A5D">
        <w:rPr>
          <w:rFonts w:ascii="Cambria" w:hAnsi="Cambria"/>
        </w:rPr>
        <w:t>4</w:t>
      </w:r>
      <w:r w:rsidRPr="00632A5D">
        <w:rPr>
          <w:rFonts w:ascii="Cambria" w:hAnsi="Cambria"/>
        </w:rPr>
        <w:t xml:space="preserve"> courses, </w:t>
      </w:r>
      <w:r w:rsidR="009E5A1D" w:rsidRPr="00632A5D">
        <w:rPr>
          <w:rFonts w:ascii="Cambria" w:hAnsi="Cambria"/>
        </w:rPr>
        <w:t>12</w:t>
      </w:r>
      <w:r w:rsidRPr="00632A5D">
        <w:rPr>
          <w:rFonts w:ascii="Cambria" w:hAnsi="Cambria"/>
        </w:rPr>
        <w:t xml:space="preserve"> credits)</w:t>
      </w:r>
    </w:p>
    <w:p w14:paraId="3A7E3750" w14:textId="22EC6985" w:rsidR="0054719C" w:rsidRPr="00632A5D" w:rsidRDefault="00861E8C" w:rsidP="00DB2013">
      <w:pPr>
        <w:spacing w:after="0" w:line="240" w:lineRule="auto"/>
        <w:contextualSpacing/>
        <w:mirrorIndents/>
        <w:rPr>
          <w:rFonts w:ascii="Cambria" w:hAnsi="Cambria"/>
        </w:rPr>
      </w:pPr>
      <w:r w:rsidRPr="00632A5D">
        <w:rPr>
          <w:rFonts w:ascii="Cambria" w:hAnsi="Cambria"/>
        </w:rPr>
        <w:t xml:space="preserve">In consultation with an adviser, select </w:t>
      </w:r>
      <w:r w:rsidR="009E5A1D" w:rsidRPr="00632A5D">
        <w:rPr>
          <w:rFonts w:ascii="Cambria" w:hAnsi="Cambria"/>
        </w:rPr>
        <w:t xml:space="preserve">12 </w:t>
      </w:r>
      <w:r w:rsidRPr="00632A5D">
        <w:rPr>
          <w:rFonts w:ascii="Cambria" w:hAnsi="Cambria"/>
        </w:rPr>
        <w:t xml:space="preserve">credits from any additional graduate-level PADM, CRJS, GVPA, HSEP or URSP courses; </w:t>
      </w:r>
      <w:r w:rsidR="006F0411" w:rsidRPr="00632A5D">
        <w:rPr>
          <w:rFonts w:ascii="Cambria" w:hAnsi="Cambria"/>
        </w:rPr>
        <w:t>other cours</w:t>
      </w:r>
      <w:r w:rsidR="004F30E6">
        <w:rPr>
          <w:rFonts w:ascii="Cambria" w:hAnsi="Cambria"/>
        </w:rPr>
        <w:t>e</w:t>
      </w:r>
      <w:r w:rsidR="006F0411" w:rsidRPr="00632A5D">
        <w:rPr>
          <w:rFonts w:ascii="Cambria" w:hAnsi="Cambria"/>
        </w:rPr>
        <w:t>s (e.g., non-WS courses) may be selected with permission of the program chair.</w:t>
      </w:r>
    </w:p>
    <w:p w14:paraId="311B7E7F" w14:textId="13D9F0DA" w:rsidR="0054719C" w:rsidRPr="00632A5D" w:rsidRDefault="00EC6F2F" w:rsidP="00852E1A">
      <w:pPr>
        <w:spacing w:after="0" w:line="240" w:lineRule="auto"/>
        <w:contextualSpacing/>
        <w:mirrorIndents/>
        <w:rPr>
          <w:rFonts w:ascii="Cambria" w:hAnsi="Cambria"/>
        </w:rPr>
        <w:sectPr w:rsidR="0054719C" w:rsidRPr="00632A5D">
          <w:pgSz w:w="12240" w:h="15840"/>
          <w:pgMar w:top="1040" w:right="920" w:bottom="500" w:left="880" w:header="42362" w:footer="312" w:gutter="0"/>
          <w:cols w:space="720"/>
        </w:sectPr>
      </w:pPr>
      <w:r w:rsidRPr="00632A5D">
        <w:rPr>
          <w:rFonts w:ascii="Cambria" w:hAnsi="Cambria"/>
        </w:rPr>
        <w:t xml:space="preserve"> </w:t>
      </w:r>
    </w:p>
    <w:p w14:paraId="5B902D4F" w14:textId="128A7DD7" w:rsidR="00A84428" w:rsidRPr="004F30E6" w:rsidRDefault="006C3606" w:rsidP="00DB2013">
      <w:pPr>
        <w:spacing w:after="0" w:line="240" w:lineRule="auto"/>
        <w:contextualSpacing/>
        <w:mirrorIndents/>
        <w:rPr>
          <w:rFonts w:ascii="Cambria" w:hAnsi="Cambria"/>
          <w:sz w:val="28"/>
          <w:szCs w:val="28"/>
        </w:rPr>
      </w:pPr>
      <w:r w:rsidRPr="004F30E6">
        <w:rPr>
          <w:rFonts w:ascii="Cambria" w:hAnsi="Cambria"/>
          <w:sz w:val="28"/>
          <w:szCs w:val="28"/>
        </w:rPr>
        <w:t>The Public Administration Internship</w:t>
      </w:r>
    </w:p>
    <w:p w14:paraId="088A2465" w14:textId="2E17DFBF" w:rsidR="00A84428" w:rsidRPr="00632A5D" w:rsidRDefault="006C3606" w:rsidP="00DB2013">
      <w:pPr>
        <w:spacing w:after="0" w:line="240" w:lineRule="auto"/>
        <w:contextualSpacing/>
        <w:mirrorIndents/>
        <w:rPr>
          <w:rFonts w:ascii="Cambria" w:hAnsi="Cambria"/>
        </w:rPr>
      </w:pPr>
      <w:r w:rsidRPr="00632A5D">
        <w:rPr>
          <w:rFonts w:ascii="Cambria" w:hAnsi="Cambria"/>
        </w:rPr>
        <w:t xml:space="preserve">M.P.A. students who do not have at least one year of professional level experience in the public sector or in a nonprofit agency are </w:t>
      </w:r>
      <w:r w:rsidR="00A84428" w:rsidRPr="00632A5D">
        <w:rPr>
          <w:rFonts w:ascii="Cambria" w:hAnsi="Cambria"/>
        </w:rPr>
        <w:t>required to</w:t>
      </w:r>
      <w:r w:rsidRPr="00632A5D">
        <w:rPr>
          <w:rFonts w:ascii="Cambria" w:hAnsi="Cambria"/>
        </w:rPr>
        <w:t xml:space="preserve"> </w:t>
      </w:r>
      <w:r w:rsidR="00A84428" w:rsidRPr="00632A5D">
        <w:rPr>
          <w:rFonts w:ascii="Cambria" w:hAnsi="Cambria"/>
        </w:rPr>
        <w:t>complete PADM</w:t>
      </w:r>
      <w:r w:rsidRPr="00632A5D">
        <w:rPr>
          <w:rFonts w:ascii="Cambria" w:hAnsi="Cambria"/>
        </w:rPr>
        <w:t xml:space="preserve"> 693: Public Administration Practicum (3 credit hours)</w:t>
      </w:r>
      <w:r w:rsidR="00570189" w:rsidRPr="00632A5D">
        <w:rPr>
          <w:rFonts w:ascii="Cambria" w:hAnsi="Cambria"/>
        </w:rPr>
        <w:t xml:space="preserve"> or GVPA 693:  Internship (3 credit hours)</w:t>
      </w:r>
      <w:r w:rsidRPr="00632A5D">
        <w:rPr>
          <w:rFonts w:ascii="Cambria" w:hAnsi="Cambria"/>
        </w:rPr>
        <w:t>. The determination of whether a student must complete the internship should begin with a discussion between the student and the program chair. Based on this discussion, a student should either decide to take an internship or request a waiver.</w:t>
      </w:r>
    </w:p>
    <w:p w14:paraId="64EF5F00" w14:textId="77777777" w:rsidR="00884660" w:rsidRPr="00632A5D" w:rsidRDefault="00884660" w:rsidP="00DB2013">
      <w:pPr>
        <w:spacing w:after="0" w:line="240" w:lineRule="auto"/>
        <w:contextualSpacing/>
        <w:mirrorIndents/>
        <w:rPr>
          <w:rFonts w:ascii="Cambria" w:hAnsi="Cambria"/>
        </w:rPr>
      </w:pPr>
    </w:p>
    <w:p w14:paraId="5BC9233A"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Purpose</w:t>
      </w:r>
    </w:p>
    <w:p w14:paraId="559227A7" w14:textId="04602729" w:rsidR="0054719C" w:rsidRDefault="006C3606" w:rsidP="00DB2013">
      <w:pPr>
        <w:spacing w:after="0" w:line="240" w:lineRule="auto"/>
        <w:contextualSpacing/>
        <w:mirrorIndents/>
        <w:rPr>
          <w:rFonts w:ascii="Cambria" w:hAnsi="Cambria"/>
        </w:rPr>
      </w:pPr>
      <w:r w:rsidRPr="00632A5D">
        <w:rPr>
          <w:rFonts w:ascii="Cambria" w:hAnsi="Cambria"/>
        </w:rPr>
        <w:t>The public service internship provides the student with work experience and a realistic exposure to an organizational-bureaucratic environment. This experience should develop the student’s awareness of the internal dynamics of an organization and of the value and attitudes of public employees to both their clientele and their administrative-political superiors.</w:t>
      </w:r>
    </w:p>
    <w:p w14:paraId="77CB0A09" w14:textId="77777777" w:rsidR="003468BF" w:rsidRPr="00632A5D" w:rsidRDefault="003468BF" w:rsidP="00DB2013">
      <w:pPr>
        <w:spacing w:after="0" w:line="240" w:lineRule="auto"/>
        <w:contextualSpacing/>
        <w:mirrorIndents/>
        <w:rPr>
          <w:rFonts w:ascii="Cambria" w:hAnsi="Cambria"/>
        </w:rPr>
      </w:pPr>
    </w:p>
    <w:p w14:paraId="2CE58A99" w14:textId="2810D2FC" w:rsidR="00A84428" w:rsidRPr="00632A5D" w:rsidRDefault="006C3606" w:rsidP="00DB2013">
      <w:pPr>
        <w:spacing w:after="0" w:line="240" w:lineRule="auto"/>
        <w:contextualSpacing/>
        <w:mirrorIndents/>
        <w:rPr>
          <w:rFonts w:ascii="Cambria" w:hAnsi="Cambria"/>
        </w:rPr>
      </w:pPr>
      <w:r w:rsidRPr="00632A5D">
        <w:rPr>
          <w:rFonts w:ascii="Cambria" w:hAnsi="Cambria"/>
        </w:rPr>
        <w:t xml:space="preserve">The internship should give the student the opportunity to become aware of </w:t>
      </w:r>
      <w:r w:rsidR="0009362B" w:rsidRPr="00632A5D">
        <w:rPr>
          <w:rFonts w:ascii="Cambria" w:hAnsi="Cambria"/>
        </w:rPr>
        <w:t>their</w:t>
      </w:r>
      <w:r w:rsidRPr="00632A5D">
        <w:rPr>
          <w:rFonts w:ascii="Cambria" w:hAnsi="Cambria"/>
        </w:rPr>
        <w:t xml:space="preserve"> obligations as a professional and to the public. The internship will address the</w:t>
      </w:r>
      <w:r w:rsidR="00A84428" w:rsidRPr="00632A5D">
        <w:rPr>
          <w:rFonts w:ascii="Cambria" w:hAnsi="Cambria"/>
        </w:rPr>
        <w:t xml:space="preserve"> </w:t>
      </w:r>
      <w:r w:rsidRPr="00632A5D">
        <w:rPr>
          <w:rFonts w:ascii="Cambria" w:hAnsi="Cambria"/>
        </w:rPr>
        <w:t xml:space="preserve">experiential needs of the pre-service student by providing: (1) a laboratory for students to integrate classroom </w:t>
      </w:r>
      <w:r w:rsidR="00A84428" w:rsidRPr="00632A5D">
        <w:rPr>
          <w:rFonts w:ascii="Cambria" w:hAnsi="Cambria"/>
        </w:rPr>
        <w:t>k</w:t>
      </w:r>
      <w:r w:rsidRPr="00632A5D">
        <w:rPr>
          <w:rFonts w:ascii="Cambria" w:hAnsi="Cambria"/>
        </w:rPr>
        <w:t>nowledge with specific job situations and apply this knowledge to organizational problems; (2) an environment in which the student can learn how to engage effectively with others in mutual goal-directed activities; and (3) a means for students to understand the work processes common in public and nonprofit agencies. The student should gain experience coping with organizational routines, potentially observe mediation in conflict situations, and observe the complexity and ambiguity common to professional organizational life. The internship may be one of the few opportunities the pre-service student has to test the skills and attitudes development discussed in the academic program.</w:t>
      </w:r>
    </w:p>
    <w:p w14:paraId="287AE3DE" w14:textId="77777777" w:rsidR="00884660" w:rsidRPr="00632A5D" w:rsidRDefault="00884660" w:rsidP="00DB2013">
      <w:pPr>
        <w:spacing w:after="0" w:line="240" w:lineRule="auto"/>
        <w:contextualSpacing/>
        <w:mirrorIndents/>
        <w:rPr>
          <w:rFonts w:ascii="Cambria" w:hAnsi="Cambria"/>
        </w:rPr>
      </w:pPr>
    </w:p>
    <w:p w14:paraId="506C8CED" w14:textId="57315E2C" w:rsidR="00A84428" w:rsidRPr="00632A5D" w:rsidRDefault="006C3606" w:rsidP="00DB2013">
      <w:pPr>
        <w:spacing w:after="0" w:line="240" w:lineRule="auto"/>
        <w:contextualSpacing/>
        <w:mirrorIndents/>
        <w:rPr>
          <w:rFonts w:ascii="Cambria" w:hAnsi="Cambria"/>
        </w:rPr>
      </w:pPr>
      <w:r w:rsidRPr="00632A5D">
        <w:rPr>
          <w:rFonts w:ascii="Cambria" w:hAnsi="Cambria"/>
        </w:rPr>
        <w:lastRenderedPageBreak/>
        <w:t>Because of the individual focus of the internship, each student’s experience is unique.  Work assignments have varied from narrow research projects to general involvement in a wide range of agency policy and management decisions, depending upon the needs of the agencies and the degree of involvement by the agency internship supervisor.</w:t>
      </w:r>
    </w:p>
    <w:p w14:paraId="1BF6A11E" w14:textId="77777777" w:rsidR="00884660" w:rsidRPr="00632A5D" w:rsidRDefault="00884660" w:rsidP="00DB2013">
      <w:pPr>
        <w:spacing w:after="0" w:line="240" w:lineRule="auto"/>
        <w:contextualSpacing/>
        <w:mirrorIndents/>
        <w:rPr>
          <w:rFonts w:ascii="Cambria" w:hAnsi="Cambria"/>
        </w:rPr>
      </w:pPr>
    </w:p>
    <w:p w14:paraId="3991E115" w14:textId="1B57B633" w:rsidR="00A84428" w:rsidRPr="00632A5D" w:rsidRDefault="006C3606" w:rsidP="00842113">
      <w:pPr>
        <w:spacing w:after="0" w:line="240" w:lineRule="auto"/>
        <w:contextualSpacing/>
        <w:mirrorIndents/>
        <w:rPr>
          <w:rFonts w:ascii="Cambria" w:hAnsi="Cambria"/>
        </w:rPr>
      </w:pPr>
      <w:r w:rsidRPr="00632A5D">
        <w:rPr>
          <w:rFonts w:ascii="Cambria" w:hAnsi="Cambria"/>
        </w:rPr>
        <w:t>All internships are intended to be at the beginning professional level in an agency. If a student has special skills and abilities, the internship could be at a higher level.</w:t>
      </w:r>
      <w:r w:rsidR="00842113">
        <w:rPr>
          <w:rFonts w:ascii="Cambria" w:hAnsi="Cambria"/>
        </w:rPr>
        <w:t xml:space="preserve"> </w:t>
      </w:r>
      <w:r w:rsidR="00842113" w:rsidRPr="00842113">
        <w:rPr>
          <w:rFonts w:ascii="Cambria" w:hAnsi="Cambria"/>
        </w:rPr>
        <w:t>To the extent possible, students secure internships in agencies of their choosing, ensuring that the first taste of public or nonprofit experience is in an area of interest to the student.</w:t>
      </w:r>
      <w:r w:rsidRPr="00632A5D">
        <w:rPr>
          <w:rFonts w:ascii="Cambria" w:hAnsi="Cambria"/>
        </w:rPr>
        <w:t xml:space="preserve"> Although the intern should handle real work assignments, it should be remembered by all supervisory personnel - both on the job and academic - that the major reason for the internship is</w:t>
      </w:r>
      <w:r w:rsidR="00613A6D" w:rsidRPr="00632A5D">
        <w:rPr>
          <w:rFonts w:ascii="Cambria" w:hAnsi="Cambria"/>
        </w:rPr>
        <w:t xml:space="preserve"> </w:t>
      </w:r>
      <w:r w:rsidRPr="00632A5D">
        <w:rPr>
          <w:rFonts w:ascii="Cambria" w:hAnsi="Cambria"/>
        </w:rPr>
        <w:t>to provide a learning experience. The internship should be carefully integrated into the student’s overall academic program.</w:t>
      </w:r>
    </w:p>
    <w:p w14:paraId="200828C8" w14:textId="77777777" w:rsidR="00884660" w:rsidRPr="00632A5D" w:rsidRDefault="00884660" w:rsidP="00DB2013">
      <w:pPr>
        <w:spacing w:after="0" w:line="240" w:lineRule="auto"/>
        <w:contextualSpacing/>
        <w:mirrorIndents/>
        <w:rPr>
          <w:rFonts w:ascii="Cambria" w:hAnsi="Cambria"/>
        </w:rPr>
      </w:pPr>
    </w:p>
    <w:p w14:paraId="2C83F8C6"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Arranging the Internship</w:t>
      </w:r>
    </w:p>
    <w:p w14:paraId="6334A5B3" w14:textId="3611B0BA" w:rsidR="00884660" w:rsidRPr="00632A5D" w:rsidRDefault="006C3606" w:rsidP="00DB2013">
      <w:pPr>
        <w:spacing w:after="0" w:line="240" w:lineRule="auto"/>
        <w:contextualSpacing/>
        <w:mirrorIndents/>
        <w:rPr>
          <w:rFonts w:ascii="Cambria" w:hAnsi="Cambria"/>
        </w:rPr>
      </w:pPr>
      <w:r w:rsidRPr="00632A5D">
        <w:rPr>
          <w:rFonts w:ascii="Cambria" w:hAnsi="Cambria"/>
        </w:rPr>
        <w:t xml:space="preserve">To </w:t>
      </w:r>
      <w:r w:rsidR="00842113">
        <w:rPr>
          <w:rFonts w:ascii="Cambria" w:hAnsi="Cambria"/>
        </w:rPr>
        <w:t>request approval for</w:t>
      </w:r>
      <w:r w:rsidRPr="00632A5D">
        <w:rPr>
          <w:rFonts w:ascii="Cambria" w:hAnsi="Cambria"/>
        </w:rPr>
        <w:t xml:space="preserve"> an internship, contact the Wilder School’s Office of Student Success. Please note, proposals for internships are due the semester before the internship will </w:t>
      </w:r>
      <w:r w:rsidR="00046A58" w:rsidRPr="00632A5D">
        <w:rPr>
          <w:rFonts w:ascii="Cambria" w:hAnsi="Cambria"/>
        </w:rPr>
        <w:t>beg</w:t>
      </w:r>
      <w:r w:rsidR="00A84428" w:rsidRPr="00632A5D">
        <w:rPr>
          <w:rFonts w:ascii="Cambria" w:hAnsi="Cambria"/>
        </w:rPr>
        <w:t>in.</w:t>
      </w:r>
    </w:p>
    <w:p w14:paraId="235F0E85" w14:textId="77777777" w:rsidR="00884660" w:rsidRPr="00632A5D" w:rsidRDefault="00884660" w:rsidP="00DB2013">
      <w:pPr>
        <w:spacing w:after="0" w:line="240" w:lineRule="auto"/>
        <w:contextualSpacing/>
        <w:mirrorIndents/>
        <w:rPr>
          <w:rFonts w:ascii="Cambria" w:hAnsi="Cambria"/>
        </w:rPr>
      </w:pPr>
    </w:p>
    <w:p w14:paraId="3E9AEBD2" w14:textId="58FB156C" w:rsidR="00391B2C" w:rsidRDefault="00842113" w:rsidP="00842113">
      <w:pPr>
        <w:spacing w:after="0" w:line="240" w:lineRule="auto"/>
        <w:contextualSpacing/>
        <w:mirrorIndents/>
        <w:rPr>
          <w:rFonts w:ascii="Cambria" w:hAnsi="Cambria"/>
        </w:rPr>
      </w:pPr>
      <w:r>
        <w:rPr>
          <w:rFonts w:ascii="Cambria" w:hAnsi="Cambria"/>
        </w:rPr>
        <w:t xml:space="preserve">Applications are accepted on a rolling basis. The deadline for earned academic credit for internships will be reviewed and approved by the Office of Student Success based on the internship timeline and semester calendar. Visit </w:t>
      </w:r>
      <w:hyperlink r:id="rId46" w:history="1">
        <w:r w:rsidRPr="001462B6">
          <w:rPr>
            <w:rStyle w:val="Hyperlink"/>
            <w:rFonts w:ascii="Cambria" w:hAnsi="Cambria"/>
          </w:rPr>
          <w:t>https://wilder.vcu.edu/students/student-success/internships/</w:t>
        </w:r>
      </w:hyperlink>
    </w:p>
    <w:p w14:paraId="11686359" w14:textId="77777777" w:rsidR="00842113" w:rsidRPr="00632A5D" w:rsidRDefault="00842113" w:rsidP="00842113">
      <w:pPr>
        <w:spacing w:after="0" w:line="240" w:lineRule="auto"/>
        <w:contextualSpacing/>
        <w:mirrorIndents/>
        <w:rPr>
          <w:rFonts w:ascii="Cambria" w:hAnsi="Cambria"/>
        </w:rPr>
      </w:pPr>
    </w:p>
    <w:p w14:paraId="6A289447" w14:textId="4E95FC3B" w:rsidR="00391B2C" w:rsidRPr="00632A5D" w:rsidRDefault="00391B2C" w:rsidP="00DB2013">
      <w:pPr>
        <w:spacing w:after="0" w:line="240" w:lineRule="auto"/>
        <w:contextualSpacing/>
        <w:mirrorIndents/>
        <w:rPr>
          <w:rFonts w:ascii="Cambria" w:hAnsi="Cambria"/>
        </w:rPr>
      </w:pPr>
      <w:r w:rsidRPr="00632A5D">
        <w:rPr>
          <w:rFonts w:ascii="Cambria" w:hAnsi="Cambria"/>
        </w:rPr>
        <w:t>The program chair will approve all internship placements after consulting with the Internship Coordinator.  If the student identifies their own internship, they must request approval for the placement in advance, provide a job description and the contact information for their supervisor.</w:t>
      </w:r>
    </w:p>
    <w:p w14:paraId="18309F8B" w14:textId="77777777" w:rsidR="00884660" w:rsidRPr="00632A5D" w:rsidRDefault="00884660" w:rsidP="00DB2013">
      <w:pPr>
        <w:spacing w:after="0" w:line="240" w:lineRule="auto"/>
        <w:contextualSpacing/>
        <w:mirrorIndents/>
        <w:rPr>
          <w:rFonts w:ascii="Cambria" w:hAnsi="Cambria"/>
        </w:rPr>
      </w:pPr>
    </w:p>
    <w:p w14:paraId="2AA59B1F"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Academic Elements of the Internship</w:t>
      </w:r>
    </w:p>
    <w:p w14:paraId="66F38801" w14:textId="3694970E" w:rsidR="00A84428" w:rsidRPr="00632A5D" w:rsidRDefault="006C3606" w:rsidP="00DB2013">
      <w:pPr>
        <w:spacing w:after="0" w:line="240" w:lineRule="auto"/>
        <w:contextualSpacing/>
        <w:mirrorIndents/>
        <w:rPr>
          <w:rFonts w:ascii="Cambria" w:hAnsi="Cambria"/>
        </w:rPr>
      </w:pPr>
      <w:r w:rsidRPr="00632A5D">
        <w:rPr>
          <w:rFonts w:ascii="Cambria" w:hAnsi="Cambria"/>
        </w:rPr>
        <w:t>During the internship period, students are assigned written work by the Office of Student Success, which is to be completed on students’ own time. The first assignment outlines the specific work that is being completed and the final assignment is an academic term paper that integrates the theory learned in classwork with the on-the-job experience.</w:t>
      </w:r>
    </w:p>
    <w:p w14:paraId="7D73C9A7" w14:textId="77777777" w:rsidR="00884660" w:rsidRPr="00632A5D" w:rsidRDefault="00884660" w:rsidP="00DB2013">
      <w:pPr>
        <w:spacing w:after="0" w:line="240" w:lineRule="auto"/>
        <w:contextualSpacing/>
        <w:mirrorIndents/>
        <w:rPr>
          <w:rFonts w:ascii="Cambria" w:hAnsi="Cambria"/>
        </w:rPr>
      </w:pPr>
    </w:p>
    <w:p w14:paraId="3A5B4D01" w14:textId="1BAA29DF" w:rsidR="00A84428" w:rsidRPr="00632A5D" w:rsidRDefault="006C3606" w:rsidP="00DB2013">
      <w:pPr>
        <w:spacing w:after="0" w:line="240" w:lineRule="auto"/>
        <w:contextualSpacing/>
        <w:mirrorIndents/>
        <w:rPr>
          <w:rFonts w:ascii="Cambria" w:hAnsi="Cambria"/>
        </w:rPr>
      </w:pPr>
      <w:r w:rsidRPr="00632A5D">
        <w:rPr>
          <w:rFonts w:ascii="Cambria" w:hAnsi="Cambria"/>
        </w:rPr>
        <w:t>Following procedures and using evaluation instruments common to the agency’s practice, the intern is evaluated by an immediate supervisor. It is expected that these ratings will</w:t>
      </w:r>
      <w:r w:rsidR="00613A6D" w:rsidRPr="00632A5D">
        <w:rPr>
          <w:rFonts w:ascii="Cambria" w:hAnsi="Cambria"/>
        </w:rPr>
        <w:t xml:space="preserve"> </w:t>
      </w:r>
      <w:r w:rsidRPr="00632A5D">
        <w:rPr>
          <w:rFonts w:ascii="Cambria" w:hAnsi="Cambria"/>
        </w:rPr>
        <w:t>be at the satisfactory or higher levels of performance evaluation. The academic papers and the evaluation of the intern become a part of the student’s record.  A course grade of “pass” or “</w:t>
      </w:r>
      <w:r w:rsidR="00842113">
        <w:rPr>
          <w:rFonts w:ascii="Cambria" w:hAnsi="Cambria"/>
        </w:rPr>
        <w:t>fail</w:t>
      </w:r>
      <w:r w:rsidRPr="00632A5D">
        <w:rPr>
          <w:rFonts w:ascii="Cambria" w:hAnsi="Cambria"/>
        </w:rPr>
        <w:t xml:space="preserve">” is assigned by the Office of Student Success. Regardless of whether compensation is involved in the internship, the time applied by the student must equal the </w:t>
      </w:r>
      <w:r w:rsidR="00EA35BD" w:rsidRPr="00632A5D">
        <w:rPr>
          <w:rFonts w:ascii="Cambria" w:hAnsi="Cambria"/>
        </w:rPr>
        <w:t>300-hour</w:t>
      </w:r>
      <w:r w:rsidRPr="00632A5D">
        <w:rPr>
          <w:rFonts w:ascii="Cambria" w:hAnsi="Cambria"/>
        </w:rPr>
        <w:t xml:space="preserve"> minimum requirement, the experience must be arranged formally with the Office of Student Success, and all of the written requirements must be satisfied for the student to receive credit for the internship.</w:t>
      </w:r>
    </w:p>
    <w:p w14:paraId="5CAD6D8A" w14:textId="77777777" w:rsidR="00884660" w:rsidRPr="00632A5D" w:rsidRDefault="00884660" w:rsidP="00DB2013">
      <w:pPr>
        <w:spacing w:after="0" w:line="240" w:lineRule="auto"/>
        <w:contextualSpacing/>
        <w:mirrorIndents/>
        <w:rPr>
          <w:rFonts w:ascii="Cambria" w:hAnsi="Cambria"/>
        </w:rPr>
      </w:pPr>
    </w:p>
    <w:p w14:paraId="3F340180"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Waiving the Internship</w:t>
      </w:r>
    </w:p>
    <w:p w14:paraId="7C523264" w14:textId="15690FF4" w:rsidR="00A84428" w:rsidRPr="00632A5D" w:rsidRDefault="006C3606" w:rsidP="00DB2013">
      <w:pPr>
        <w:spacing w:after="0" w:line="240" w:lineRule="auto"/>
        <w:contextualSpacing/>
        <w:mirrorIndents/>
        <w:rPr>
          <w:rFonts w:ascii="Cambria" w:hAnsi="Cambria"/>
        </w:rPr>
      </w:pPr>
      <w:r w:rsidRPr="00632A5D">
        <w:rPr>
          <w:rFonts w:ascii="Cambria" w:hAnsi="Cambria"/>
        </w:rPr>
        <w:t xml:space="preserve">If a student would like to request an internship waiver due to work experience that may </w:t>
      </w:r>
      <w:r w:rsidR="00A84428" w:rsidRPr="00632A5D">
        <w:rPr>
          <w:rFonts w:ascii="Cambria" w:hAnsi="Cambria"/>
        </w:rPr>
        <w:t>exempt the</w:t>
      </w:r>
      <w:r w:rsidR="0009362B" w:rsidRPr="00632A5D">
        <w:rPr>
          <w:rFonts w:ascii="Cambria" w:hAnsi="Cambria"/>
        </w:rPr>
        <w:t xml:space="preserve"> student</w:t>
      </w:r>
      <w:r w:rsidRPr="00632A5D">
        <w:rPr>
          <w:rFonts w:ascii="Cambria" w:hAnsi="Cambria"/>
        </w:rPr>
        <w:t xml:space="preserve"> from the internship, </w:t>
      </w:r>
      <w:r w:rsidR="0009362B" w:rsidRPr="00632A5D">
        <w:rPr>
          <w:rFonts w:ascii="Cambria" w:hAnsi="Cambria"/>
        </w:rPr>
        <w:t>the student</w:t>
      </w:r>
      <w:r w:rsidRPr="00632A5D">
        <w:rPr>
          <w:rFonts w:ascii="Cambria" w:hAnsi="Cambria"/>
        </w:rPr>
        <w:t xml:space="preserve"> must submit a formal, written rationale to the M.P.A. </w:t>
      </w:r>
      <w:r w:rsidR="00C154BD" w:rsidRPr="00632A5D">
        <w:rPr>
          <w:rFonts w:ascii="Cambria" w:hAnsi="Cambria"/>
        </w:rPr>
        <w:t>assistant</w:t>
      </w:r>
      <w:r w:rsidRPr="00632A5D">
        <w:rPr>
          <w:rFonts w:ascii="Cambria" w:hAnsi="Cambria"/>
        </w:rPr>
        <w:t xml:space="preserve"> chair by email for consideration. The </w:t>
      </w:r>
      <w:r w:rsidR="00A84428" w:rsidRPr="00632A5D">
        <w:rPr>
          <w:rFonts w:ascii="Cambria" w:hAnsi="Cambria"/>
        </w:rPr>
        <w:t>rationale should</w:t>
      </w:r>
      <w:r w:rsidRPr="00632A5D">
        <w:rPr>
          <w:rFonts w:ascii="Cambria" w:hAnsi="Cambria"/>
        </w:rPr>
        <w:t xml:space="preserve"> address the three purposes of the internship and M.P.A. Student Learning Outcomes, stating specifically how the professional experience </w:t>
      </w:r>
      <w:r w:rsidR="00A84428" w:rsidRPr="00632A5D">
        <w:rPr>
          <w:rFonts w:ascii="Cambria" w:hAnsi="Cambria"/>
        </w:rPr>
        <w:t>directly fulfills</w:t>
      </w:r>
      <w:r w:rsidRPr="00632A5D">
        <w:rPr>
          <w:rFonts w:ascii="Cambria" w:hAnsi="Cambria"/>
        </w:rPr>
        <w:t xml:space="preserve"> (or fulfilled) the purposes of the internship. Students must attach a copy of their resume to the email. The </w:t>
      </w:r>
      <w:r w:rsidR="00C154BD" w:rsidRPr="00632A5D">
        <w:rPr>
          <w:rFonts w:ascii="Cambria" w:hAnsi="Cambria"/>
        </w:rPr>
        <w:t>assistant</w:t>
      </w:r>
      <w:r w:rsidRPr="00632A5D">
        <w:rPr>
          <w:rFonts w:ascii="Cambria" w:hAnsi="Cambria"/>
        </w:rPr>
        <w:t xml:space="preserve"> chair will either approve or deny the request for a waiver.</w:t>
      </w:r>
    </w:p>
    <w:p w14:paraId="7A95C2F4" w14:textId="77777777" w:rsidR="00884660" w:rsidRPr="00632A5D" w:rsidRDefault="00884660" w:rsidP="00DB2013">
      <w:pPr>
        <w:spacing w:after="0" w:line="240" w:lineRule="auto"/>
        <w:contextualSpacing/>
        <w:mirrorIndents/>
        <w:rPr>
          <w:rFonts w:ascii="Cambria" w:hAnsi="Cambria"/>
        </w:rPr>
      </w:pPr>
    </w:p>
    <w:p w14:paraId="20E50D4E" w14:textId="3F9B4C63" w:rsidR="00891FA6" w:rsidRPr="00632A5D" w:rsidRDefault="006E615D" w:rsidP="00DB2013">
      <w:pPr>
        <w:spacing w:after="0" w:line="240" w:lineRule="auto"/>
        <w:contextualSpacing/>
        <w:mirrorIndents/>
        <w:rPr>
          <w:rFonts w:ascii="Cambria" w:hAnsi="Cambria"/>
        </w:rPr>
      </w:pPr>
      <w:r w:rsidRPr="00632A5D">
        <w:rPr>
          <w:rFonts w:ascii="Cambria" w:hAnsi="Cambria"/>
        </w:rPr>
        <w:t>B</w:t>
      </w:r>
      <w:r w:rsidR="006C3606" w:rsidRPr="00632A5D">
        <w:rPr>
          <w:rFonts w:ascii="Cambria" w:hAnsi="Cambria"/>
        </w:rPr>
        <w:t>egin with (1) an introductory paragraph that describes why you are writing and introduce your past employment role and responsibilities. (2) Follow with the three purposes of an internship (integration of knowledge with job situations and application</w:t>
      </w:r>
      <w:r w:rsidR="00A84428" w:rsidRPr="00632A5D">
        <w:rPr>
          <w:rFonts w:ascii="Cambria" w:hAnsi="Cambria"/>
        </w:rPr>
        <w:t xml:space="preserve"> </w:t>
      </w:r>
      <w:r w:rsidR="006C3606" w:rsidRPr="00632A5D">
        <w:rPr>
          <w:rFonts w:ascii="Cambria" w:hAnsi="Cambria"/>
        </w:rPr>
        <w:t xml:space="preserve">to organizational problems; </w:t>
      </w:r>
      <w:r w:rsidR="00A84428" w:rsidRPr="00632A5D">
        <w:rPr>
          <w:rFonts w:ascii="Cambria" w:hAnsi="Cambria"/>
        </w:rPr>
        <w:t>engaging effectively</w:t>
      </w:r>
      <w:r w:rsidR="006C3606" w:rsidRPr="00632A5D">
        <w:rPr>
          <w:rFonts w:ascii="Cambria" w:hAnsi="Cambria"/>
        </w:rPr>
        <w:t xml:space="preserve"> with others in </w:t>
      </w:r>
      <w:r w:rsidR="00A84428" w:rsidRPr="00632A5D">
        <w:rPr>
          <w:rFonts w:ascii="Cambria" w:hAnsi="Cambria"/>
        </w:rPr>
        <w:t>mutual goal</w:t>
      </w:r>
      <w:r w:rsidR="006C3606" w:rsidRPr="00632A5D">
        <w:rPr>
          <w:rFonts w:ascii="Cambria" w:hAnsi="Cambria"/>
        </w:rPr>
        <w:t>-directed activities; and understanding the work processes common in public and nonprofit agencies) providing for each an explanation of how your work experience applies and would justify an exemption. Include specific examples of how your experience relates to Student Learning Outcomes. (3) Describe and reflect on how you have learned through your work experience.</w:t>
      </w:r>
    </w:p>
    <w:p w14:paraId="10FCBF3A" w14:textId="77777777" w:rsidR="00884660" w:rsidRPr="00632A5D" w:rsidRDefault="00884660" w:rsidP="00DB2013">
      <w:pPr>
        <w:spacing w:after="0" w:line="240" w:lineRule="auto"/>
        <w:contextualSpacing/>
        <w:mirrorIndents/>
        <w:rPr>
          <w:rFonts w:ascii="Cambria" w:hAnsi="Cambria"/>
        </w:rPr>
      </w:pPr>
    </w:p>
    <w:p w14:paraId="591CC13C"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lastRenderedPageBreak/>
        <w:t>Using a Wilder Fellowship for the M.P.A. Internship</w:t>
      </w:r>
    </w:p>
    <w:p w14:paraId="210EAA65" w14:textId="0FF1CF00" w:rsidR="00FE7AC2" w:rsidRPr="00632A5D" w:rsidRDefault="006C3606" w:rsidP="00DB2013">
      <w:pPr>
        <w:spacing w:after="0" w:line="240" w:lineRule="auto"/>
        <w:contextualSpacing/>
        <w:mirrorIndents/>
        <w:rPr>
          <w:rFonts w:ascii="Cambria" w:hAnsi="Cambria"/>
        </w:rPr>
      </w:pPr>
      <w:r w:rsidRPr="00632A5D">
        <w:rPr>
          <w:rFonts w:ascii="Cambria" w:hAnsi="Cambria"/>
        </w:rPr>
        <w:t>Students successfully completing at least one year of a Wilder Graduate Scholars’ Fellowship will</w:t>
      </w:r>
      <w:r w:rsidR="00EA35BD" w:rsidRPr="00632A5D">
        <w:rPr>
          <w:rFonts w:ascii="Cambria" w:hAnsi="Cambria"/>
        </w:rPr>
        <w:t xml:space="preserve"> </w:t>
      </w:r>
      <w:r w:rsidRPr="00632A5D">
        <w:rPr>
          <w:rFonts w:ascii="Cambria" w:hAnsi="Cambria"/>
        </w:rPr>
        <w:t>receive credit for their internship only if they register for PADM 693 and visit the Office of Student Success to ensure they comply with all internship requirements.</w:t>
      </w:r>
    </w:p>
    <w:p w14:paraId="766C8E0B" w14:textId="77777777" w:rsidR="000459B9" w:rsidRPr="00632A5D" w:rsidRDefault="000459B9" w:rsidP="00DB2013">
      <w:pPr>
        <w:spacing w:after="0" w:line="240" w:lineRule="auto"/>
        <w:contextualSpacing/>
        <w:mirrorIndents/>
        <w:rPr>
          <w:rFonts w:ascii="Cambria" w:hAnsi="Cambria"/>
        </w:rPr>
      </w:pPr>
    </w:p>
    <w:p w14:paraId="08D839F3" w14:textId="77777777" w:rsidR="000459B9" w:rsidRPr="004F30E6" w:rsidRDefault="000459B9" w:rsidP="00DB2013">
      <w:pPr>
        <w:spacing w:after="0" w:line="240" w:lineRule="auto"/>
        <w:contextualSpacing/>
        <w:mirrorIndents/>
        <w:rPr>
          <w:rFonts w:ascii="Cambria" w:hAnsi="Cambria"/>
          <w:b/>
          <w:bCs/>
        </w:rPr>
      </w:pPr>
      <w:r w:rsidRPr="004F30E6">
        <w:rPr>
          <w:rFonts w:ascii="Cambria" w:hAnsi="Cambria"/>
          <w:b/>
          <w:bCs/>
        </w:rPr>
        <w:t>Exemption from Required Courses</w:t>
      </w:r>
    </w:p>
    <w:p w14:paraId="096C37C9" w14:textId="77777777" w:rsidR="000459B9" w:rsidRPr="00632A5D" w:rsidRDefault="000459B9" w:rsidP="00DB2013">
      <w:pPr>
        <w:spacing w:after="0" w:line="240" w:lineRule="auto"/>
        <w:contextualSpacing/>
        <w:mirrorIndents/>
        <w:rPr>
          <w:rFonts w:ascii="Cambria" w:hAnsi="Cambria"/>
        </w:rPr>
      </w:pPr>
      <w:r w:rsidRPr="00632A5D">
        <w:rPr>
          <w:rFonts w:ascii="Cambria" w:hAnsi="Cambria"/>
        </w:rPr>
        <w:t>A student may petition for an exemption (waiver) from a course requirement, under the same conditions and in the same manner as requesting transfer credits. The decision will depend on concurrence from faculty. If the exemption is granted, because the M.P.A. requires the completion of 36/39 credit hours to graduate, the student must take another approved course to replace the exempted course. The replacement course must be approved by the Chair, M.P.A. Program, pertinent M.P.A. faculty and the Director of Graduate Studies.</w:t>
      </w:r>
    </w:p>
    <w:p w14:paraId="289770DF" w14:textId="77777777" w:rsidR="000459B9" w:rsidRPr="00632A5D" w:rsidRDefault="000459B9" w:rsidP="00DB2013">
      <w:pPr>
        <w:spacing w:after="0" w:line="240" w:lineRule="auto"/>
        <w:contextualSpacing/>
        <w:mirrorIndents/>
        <w:rPr>
          <w:rFonts w:ascii="Cambria" w:hAnsi="Cambria"/>
        </w:rPr>
      </w:pPr>
    </w:p>
    <w:p w14:paraId="678D39A0" w14:textId="17A4CE9F" w:rsidR="000459B9" w:rsidRPr="004F30E6" w:rsidRDefault="000459B9" w:rsidP="00DB2013">
      <w:pPr>
        <w:spacing w:after="0" w:line="240" w:lineRule="auto"/>
        <w:contextualSpacing/>
        <w:mirrorIndents/>
        <w:rPr>
          <w:rFonts w:ascii="Cambria" w:hAnsi="Cambria"/>
          <w:b/>
          <w:bCs/>
        </w:rPr>
      </w:pPr>
      <w:r w:rsidRPr="004F30E6">
        <w:rPr>
          <w:rFonts w:ascii="Cambria" w:hAnsi="Cambria"/>
          <w:b/>
          <w:bCs/>
        </w:rPr>
        <w:t>Shared Credits</w:t>
      </w:r>
    </w:p>
    <w:p w14:paraId="562E9C68" w14:textId="77777777" w:rsidR="000459B9" w:rsidRPr="00632A5D" w:rsidRDefault="000459B9" w:rsidP="00DB2013">
      <w:pPr>
        <w:spacing w:after="0" w:line="240" w:lineRule="auto"/>
        <w:contextualSpacing/>
        <w:mirrorIndents/>
        <w:rPr>
          <w:rFonts w:ascii="Cambria" w:hAnsi="Cambria"/>
        </w:rPr>
      </w:pPr>
      <w:r w:rsidRPr="00632A5D">
        <w:rPr>
          <w:rFonts w:ascii="Cambria" w:hAnsi="Cambria"/>
        </w:rPr>
        <w:t>Students pursuing the MPA and a certificate concurrently need to complete their certificate before, or at the same time, as their MPA, if they intend to share credits between the two programs. Current MPA students who decide to pursue a certificate must apply prior to the beginning of their second year, and/or after completing 18 credit hours. Students beginning the program with a certificate and then applying toward the MPA may carry forward the certificate credits earned and apply them (with grade B or above) toward the MPA, either as electives in the case of the nonprofit certificate, or both core and electives if pursuing the certificate in public management. Certificates in other programs may be eligible for shared credits with review and approval of MPA faculty.</w:t>
      </w:r>
    </w:p>
    <w:p w14:paraId="24025C95" w14:textId="0236F6B8" w:rsidR="003228E6" w:rsidRPr="00632A5D" w:rsidRDefault="003228E6" w:rsidP="00DB2013">
      <w:pPr>
        <w:spacing w:after="0" w:line="240" w:lineRule="auto"/>
        <w:contextualSpacing/>
        <w:mirrorIndents/>
        <w:rPr>
          <w:rFonts w:ascii="Cambria" w:hAnsi="Cambria"/>
        </w:rPr>
      </w:pPr>
    </w:p>
    <w:p w14:paraId="05258C15" w14:textId="5025A32E" w:rsidR="00DA0987" w:rsidRPr="004F30E6" w:rsidRDefault="00DA0987" w:rsidP="00DB2013">
      <w:pPr>
        <w:spacing w:after="0" w:line="240" w:lineRule="auto"/>
        <w:contextualSpacing/>
        <w:mirrorIndents/>
        <w:rPr>
          <w:rFonts w:ascii="Cambria" w:hAnsi="Cambria"/>
          <w:b/>
          <w:bCs/>
        </w:rPr>
      </w:pPr>
      <w:bookmarkStart w:id="7" w:name="_Toc309728929"/>
      <w:bookmarkStart w:id="8" w:name="_Toc427049676"/>
      <w:r w:rsidRPr="004F30E6">
        <w:rPr>
          <w:rFonts w:ascii="Cambria" w:hAnsi="Cambria"/>
          <w:b/>
          <w:bCs/>
        </w:rPr>
        <w:t>Independent Study</w:t>
      </w:r>
      <w:bookmarkEnd w:id="7"/>
      <w:bookmarkEnd w:id="8"/>
    </w:p>
    <w:p w14:paraId="0C7BC1FF" w14:textId="1E773DF6" w:rsidR="00DA0987" w:rsidRPr="00632A5D" w:rsidRDefault="00DA0987" w:rsidP="00DB2013">
      <w:pPr>
        <w:spacing w:after="0" w:line="240" w:lineRule="auto"/>
        <w:contextualSpacing/>
        <w:mirrorIndents/>
        <w:rPr>
          <w:rFonts w:ascii="Cambria" w:hAnsi="Cambria"/>
        </w:rPr>
      </w:pPr>
      <w:r w:rsidRPr="00632A5D">
        <w:rPr>
          <w:rFonts w:ascii="Cambria" w:hAnsi="Cambria"/>
        </w:rPr>
        <w:t>For those subjects in which a student is interested and academically prepared for, but formal course offerings are not available, enrollment in an independent study course is recommended. Students may choose to conduct original research or select a substantive project. The course designation used is PADM 697 Directed Research in Public Administration.  To pursue an independent study, the student must have the sponsorship of a faculty member in the Wilder School.  It is not mandatory for the faculty member to be on the public administration faculty.</w:t>
      </w:r>
    </w:p>
    <w:p w14:paraId="5F90BBA4" w14:textId="77777777" w:rsidR="00082A15" w:rsidRPr="00632A5D" w:rsidRDefault="00082A15" w:rsidP="00DB2013">
      <w:pPr>
        <w:spacing w:after="0" w:line="240" w:lineRule="auto"/>
        <w:contextualSpacing/>
        <w:mirrorIndents/>
        <w:rPr>
          <w:rFonts w:ascii="Cambria" w:hAnsi="Cambria"/>
        </w:rPr>
      </w:pPr>
    </w:p>
    <w:p w14:paraId="02CE083E" w14:textId="40380593" w:rsidR="00DA0987" w:rsidRDefault="00DA0987" w:rsidP="00DB2013">
      <w:pPr>
        <w:spacing w:after="0" w:line="240" w:lineRule="auto"/>
        <w:contextualSpacing/>
        <w:mirrorIndents/>
        <w:rPr>
          <w:rFonts w:ascii="Cambria" w:hAnsi="Cambria"/>
        </w:rPr>
      </w:pPr>
      <w:r w:rsidRPr="00632A5D">
        <w:rPr>
          <w:rFonts w:ascii="Cambria" w:hAnsi="Cambria"/>
        </w:rPr>
        <w:t xml:space="preserve">The course is designed as an academic, rather than practical, endeavor, which includes readings, ongoing meetings between the faculty advisor and student, and an academic product(s).  Please see the Independent Study Syllabus/Guidelines at Appendix </w:t>
      </w:r>
      <w:r w:rsidR="00852E1A">
        <w:rPr>
          <w:rFonts w:ascii="Cambria" w:hAnsi="Cambria"/>
        </w:rPr>
        <w:t>A</w:t>
      </w:r>
      <w:r w:rsidRPr="00632A5D">
        <w:rPr>
          <w:rFonts w:ascii="Cambria" w:hAnsi="Cambria"/>
        </w:rPr>
        <w:t>.</w:t>
      </w:r>
    </w:p>
    <w:p w14:paraId="4759BC3D" w14:textId="77777777" w:rsidR="00852E1A" w:rsidRPr="00632A5D" w:rsidRDefault="00852E1A" w:rsidP="00DB2013">
      <w:pPr>
        <w:spacing w:after="0" w:line="240" w:lineRule="auto"/>
        <w:contextualSpacing/>
        <w:mirrorIndents/>
        <w:rPr>
          <w:rFonts w:ascii="Cambria" w:hAnsi="Cambria"/>
        </w:rPr>
      </w:pPr>
    </w:p>
    <w:p w14:paraId="351ED345" w14:textId="4E2811CB" w:rsidR="00DA0987" w:rsidRDefault="00DA0987" w:rsidP="00DB2013">
      <w:pPr>
        <w:spacing w:after="0" w:line="240" w:lineRule="auto"/>
        <w:contextualSpacing/>
        <w:mirrorIndents/>
        <w:rPr>
          <w:rFonts w:ascii="Cambria" w:hAnsi="Cambria"/>
        </w:rPr>
      </w:pPr>
      <w:r w:rsidRPr="00632A5D">
        <w:rPr>
          <w:rFonts w:ascii="Cambria" w:hAnsi="Cambria"/>
        </w:rPr>
        <w:t xml:space="preserve">The student will propose a project or subject for investigation and, with advisement, will negotiate the appropriate number of credit hours. A directed research proposal will be filed with the program chair (the form is found in Appendix </w:t>
      </w:r>
      <w:r w:rsidR="00852E1A">
        <w:rPr>
          <w:rFonts w:ascii="Cambria" w:hAnsi="Cambria"/>
        </w:rPr>
        <w:t>A</w:t>
      </w:r>
      <w:r w:rsidRPr="00632A5D">
        <w:rPr>
          <w:rFonts w:ascii="Cambria" w:hAnsi="Cambria"/>
        </w:rPr>
        <w:t>). This form will contain a short description of the research or subject of inquiry, the name of the supervising faculty member, the proposed date for completion, and the number of credit hours to be earned.</w:t>
      </w:r>
    </w:p>
    <w:p w14:paraId="723F7DD2" w14:textId="77777777" w:rsidR="0069000A" w:rsidRPr="00632A5D" w:rsidRDefault="0069000A" w:rsidP="00DB2013">
      <w:pPr>
        <w:spacing w:after="0" w:line="240" w:lineRule="auto"/>
        <w:contextualSpacing/>
        <w:mirrorIndents/>
        <w:rPr>
          <w:rFonts w:ascii="Cambria" w:hAnsi="Cambria"/>
        </w:rPr>
      </w:pPr>
    </w:p>
    <w:p w14:paraId="7A9BC001" w14:textId="77777777" w:rsidR="00DA0987" w:rsidRPr="00632A5D" w:rsidRDefault="00DA0987" w:rsidP="00DB2013">
      <w:pPr>
        <w:spacing w:after="0" w:line="240" w:lineRule="auto"/>
        <w:contextualSpacing/>
        <w:mirrorIndents/>
        <w:rPr>
          <w:rFonts w:ascii="Cambria" w:hAnsi="Cambria"/>
        </w:rPr>
      </w:pPr>
      <w:r w:rsidRPr="00632A5D">
        <w:rPr>
          <w:rFonts w:ascii="Cambria" w:hAnsi="Cambria"/>
        </w:rPr>
        <w:t>All paperwork and approvals must be signed by both the supervising faculty member and   submitted to the program chair by the beginning of the semester in which the course will be taken.</w:t>
      </w:r>
    </w:p>
    <w:p w14:paraId="1E49CF62" w14:textId="77777777" w:rsidR="003228E6" w:rsidRPr="00632A5D" w:rsidRDefault="003228E6" w:rsidP="00DB2013">
      <w:pPr>
        <w:spacing w:after="0" w:line="240" w:lineRule="auto"/>
        <w:contextualSpacing/>
        <w:mirrorIndents/>
        <w:rPr>
          <w:rFonts w:ascii="Cambria" w:hAnsi="Cambria"/>
        </w:rPr>
      </w:pPr>
    </w:p>
    <w:p w14:paraId="4B091E78" w14:textId="1BE10CCB" w:rsidR="004F30E6" w:rsidRPr="0069000A" w:rsidRDefault="003468BF" w:rsidP="0069000A">
      <w:pPr>
        <w:spacing w:after="0" w:line="240" w:lineRule="auto"/>
        <w:contextualSpacing/>
        <w:mirrorIndents/>
        <w:rPr>
          <w:rFonts w:ascii="Cambria" w:hAnsi="Cambria"/>
        </w:rPr>
      </w:pPr>
      <w:bookmarkStart w:id="9" w:name="_Toc427049673"/>
      <w:r>
        <w:rPr>
          <w:rFonts w:ascii="Cambria" w:hAnsi="Cambria"/>
        </w:rPr>
        <w:br w:type="page"/>
      </w:r>
      <w:bookmarkEnd w:id="9"/>
    </w:p>
    <w:p w14:paraId="388E91C0" w14:textId="30C32FAF" w:rsidR="0054719C" w:rsidRPr="004F30E6" w:rsidRDefault="006C3606" w:rsidP="00DB2013">
      <w:pPr>
        <w:spacing w:after="0" w:line="240" w:lineRule="auto"/>
        <w:contextualSpacing/>
        <w:mirrorIndents/>
        <w:rPr>
          <w:rFonts w:ascii="Cambria" w:hAnsi="Cambria"/>
          <w:sz w:val="28"/>
          <w:szCs w:val="28"/>
        </w:rPr>
      </w:pPr>
      <w:r w:rsidRPr="004F30E6">
        <w:rPr>
          <w:rFonts w:ascii="Cambria" w:hAnsi="Cambria"/>
          <w:sz w:val="28"/>
          <w:szCs w:val="28"/>
        </w:rPr>
        <w:lastRenderedPageBreak/>
        <w:t>Master of Public Administration (M.P.A.)/ Juris Doctor (J.D.) Dual-Degree</w:t>
      </w:r>
    </w:p>
    <w:p w14:paraId="507A453F" w14:textId="681B5797" w:rsidR="0054719C" w:rsidRPr="00632A5D" w:rsidRDefault="0054719C" w:rsidP="00DB2013">
      <w:pPr>
        <w:spacing w:after="0" w:line="240" w:lineRule="auto"/>
        <w:contextualSpacing/>
        <w:mirrorIndents/>
        <w:rPr>
          <w:rFonts w:ascii="Cambria" w:hAnsi="Cambria"/>
        </w:rPr>
      </w:pPr>
    </w:p>
    <w:p w14:paraId="7BFC1AA3" w14:textId="2E2277C2" w:rsidR="007A692B" w:rsidRDefault="007A692B" w:rsidP="00DB2013">
      <w:pPr>
        <w:spacing w:after="0" w:line="240" w:lineRule="auto"/>
        <w:contextualSpacing/>
        <w:mirrorIndents/>
        <w:rPr>
          <w:rFonts w:ascii="Cambria" w:hAnsi="Cambria"/>
        </w:rPr>
      </w:pPr>
      <w:r w:rsidRPr="00632A5D">
        <w:rPr>
          <w:rFonts w:ascii="Cambria" w:hAnsi="Cambria"/>
        </w:rPr>
        <w:t>Bulletin</w:t>
      </w:r>
      <w:r w:rsidR="003468BF">
        <w:rPr>
          <w:rFonts w:ascii="Cambria" w:hAnsi="Cambria"/>
        </w:rPr>
        <w:t>s</w:t>
      </w:r>
      <w:r w:rsidRPr="00632A5D">
        <w:rPr>
          <w:rFonts w:ascii="Cambria" w:hAnsi="Cambria"/>
        </w:rPr>
        <w:t xml:space="preserve">: </w:t>
      </w:r>
      <w:hyperlink r:id="rId47" w:history="1">
        <w:r w:rsidRPr="00632A5D">
          <w:rPr>
            <w:rStyle w:val="Hyperlink"/>
            <w:rFonts w:ascii="Cambria" w:hAnsi="Cambria"/>
          </w:rPr>
          <w:t>http://bulletin.vcu.edu/graduate/school-government-public-affairs/public-administration-mpa-jd-university-richmond/</w:t>
        </w:r>
      </w:hyperlink>
    </w:p>
    <w:p w14:paraId="698F00E6" w14:textId="77777777" w:rsidR="003468BF" w:rsidRPr="00632A5D" w:rsidRDefault="00000000" w:rsidP="00DB2013">
      <w:pPr>
        <w:spacing w:after="0" w:line="240" w:lineRule="auto"/>
        <w:contextualSpacing/>
        <w:mirrorIndents/>
        <w:rPr>
          <w:rFonts w:ascii="Cambria" w:hAnsi="Cambria"/>
        </w:rPr>
      </w:pPr>
      <w:hyperlink r:id="rId48" w:history="1">
        <w:r w:rsidR="003468BF" w:rsidRPr="00632A5D">
          <w:rPr>
            <w:rStyle w:val="Hyperlink"/>
            <w:rFonts w:ascii="Cambria" w:hAnsi="Cambria"/>
          </w:rPr>
          <w:t>http://lawcatalog.richmond.edu/dual-degree/index.html</w:t>
        </w:r>
      </w:hyperlink>
    </w:p>
    <w:p w14:paraId="62BB4C6A" w14:textId="77777777" w:rsidR="007A692B" w:rsidRPr="00632A5D" w:rsidRDefault="007A692B" w:rsidP="00DB2013">
      <w:pPr>
        <w:spacing w:after="0" w:line="240" w:lineRule="auto"/>
        <w:contextualSpacing/>
        <w:mirrorIndents/>
        <w:rPr>
          <w:rFonts w:ascii="Cambria" w:hAnsi="Cambria"/>
        </w:rPr>
      </w:pPr>
    </w:p>
    <w:p w14:paraId="7DBF5B33"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Program accreditation</w:t>
      </w:r>
    </w:p>
    <w:p w14:paraId="05CE04B0" w14:textId="524C0994" w:rsidR="0054719C" w:rsidRPr="00632A5D" w:rsidRDefault="003468BF" w:rsidP="00DB2013">
      <w:pPr>
        <w:spacing w:after="0" w:line="240" w:lineRule="auto"/>
        <w:contextualSpacing/>
        <w:mirrorIndents/>
        <w:rPr>
          <w:rFonts w:ascii="Cambria" w:hAnsi="Cambria"/>
        </w:rPr>
      </w:pPr>
      <w:r>
        <w:rPr>
          <w:rFonts w:ascii="Cambria" w:hAnsi="Cambria"/>
        </w:rPr>
        <w:t>Network of Schools of Public Policy, Affairs, and Administration</w:t>
      </w:r>
    </w:p>
    <w:p w14:paraId="05C88201" w14:textId="77777777" w:rsidR="00884660" w:rsidRPr="00632A5D" w:rsidRDefault="00884660" w:rsidP="00DB2013">
      <w:pPr>
        <w:spacing w:after="0" w:line="240" w:lineRule="auto"/>
        <w:contextualSpacing/>
        <w:mirrorIndents/>
        <w:rPr>
          <w:rFonts w:ascii="Cambria" w:hAnsi="Cambria"/>
        </w:rPr>
      </w:pPr>
    </w:p>
    <w:p w14:paraId="4B968DDB"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Overview</w:t>
      </w:r>
    </w:p>
    <w:p w14:paraId="1085D4C9" w14:textId="77777777" w:rsidR="007A692B" w:rsidRPr="00632A5D" w:rsidRDefault="007A692B" w:rsidP="00DB2013">
      <w:pPr>
        <w:spacing w:after="0" w:line="240" w:lineRule="auto"/>
        <w:contextualSpacing/>
        <w:mirrorIndents/>
        <w:rPr>
          <w:rFonts w:ascii="Cambria" w:hAnsi="Cambria"/>
        </w:rPr>
      </w:pPr>
      <w:r w:rsidRPr="00632A5D">
        <w:rPr>
          <w:rFonts w:ascii="Cambria" w:hAnsi="Cambria"/>
        </w:rPr>
        <w:t>A cooperative arrangement with the University of Richmond School of Law makes it possible for students to receive a law degree from the University of Richmond and the Master of Public Administration from VCU. The dual degree program is designed to provide its graduates with competency in both public administration and law. This competency is applicable to areas of practice drawing upon knowledge and skills from each of these fields. The program brings together persons interested in both the broader aspects of public policy and government affairs and the law. It also brings together two fields that require complementary knowledge and skills that may be directed toward solving problems that are associated with the affairs of the government and nonprofit sectors. This integration of education in public administration and law draws on the contributions that each discipline can make to a professional knowledge base for practice in both fields.</w:t>
      </w:r>
    </w:p>
    <w:p w14:paraId="21469CE5" w14:textId="77777777" w:rsidR="00884660" w:rsidRPr="00632A5D" w:rsidRDefault="00884660" w:rsidP="00DB2013">
      <w:pPr>
        <w:spacing w:after="0" w:line="240" w:lineRule="auto"/>
        <w:contextualSpacing/>
        <w:mirrorIndents/>
        <w:rPr>
          <w:rFonts w:ascii="Cambria" w:hAnsi="Cambria"/>
        </w:rPr>
      </w:pPr>
    </w:p>
    <w:p w14:paraId="299563D6"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Application process</w:t>
      </w:r>
    </w:p>
    <w:p w14:paraId="0B530AF8" w14:textId="21F995F8" w:rsidR="007A692B" w:rsidRPr="00632A5D" w:rsidRDefault="007A692B" w:rsidP="00DB2013">
      <w:pPr>
        <w:spacing w:after="0" w:line="240" w:lineRule="auto"/>
        <w:contextualSpacing/>
        <w:mirrorIndents/>
        <w:rPr>
          <w:rFonts w:ascii="Cambria" w:hAnsi="Cambria"/>
        </w:rPr>
      </w:pPr>
      <w:r w:rsidRPr="00632A5D">
        <w:rPr>
          <w:rFonts w:ascii="Cambria" w:hAnsi="Cambria"/>
        </w:rPr>
        <w:t>Application for admission to each program must be made separately to VCU and the T.C. Williams School of Law of the University of Richmond and the candidate will be subject to the admission requirements for the respective programs at each institution. Only students admitted to both programs will be eligible for the dual degree program.</w:t>
      </w:r>
    </w:p>
    <w:p w14:paraId="7EFAFE57" w14:textId="77777777" w:rsidR="007A692B" w:rsidRPr="00632A5D" w:rsidRDefault="007A692B" w:rsidP="00DB2013">
      <w:pPr>
        <w:spacing w:after="0" w:line="240" w:lineRule="auto"/>
        <w:contextualSpacing/>
        <w:mirrorIndents/>
        <w:rPr>
          <w:rFonts w:ascii="Cambria" w:hAnsi="Cambria"/>
        </w:rPr>
      </w:pPr>
    </w:p>
    <w:p w14:paraId="0BD87B01" w14:textId="7DFC5918" w:rsidR="007A692B" w:rsidRPr="00632A5D" w:rsidRDefault="007A692B" w:rsidP="00DB2013">
      <w:pPr>
        <w:spacing w:after="0" w:line="240" w:lineRule="auto"/>
        <w:contextualSpacing/>
        <w:mirrorIndents/>
        <w:rPr>
          <w:rFonts w:ascii="Cambria" w:hAnsi="Cambria"/>
        </w:rPr>
      </w:pPr>
      <w:r w:rsidRPr="00632A5D">
        <w:rPr>
          <w:rFonts w:ascii="Cambria" w:hAnsi="Cambria"/>
        </w:rPr>
        <w:t>Once admitted to the program, students are encouraged to meet with their advisers at both VCU and the University of Richmond to review the proposed course of dual degree study, keeping in mind the timelines and requirements for each program.</w:t>
      </w:r>
    </w:p>
    <w:p w14:paraId="54F2F9E9" w14:textId="77777777" w:rsidR="007A692B" w:rsidRPr="00632A5D" w:rsidRDefault="007A692B" w:rsidP="00DB2013">
      <w:pPr>
        <w:spacing w:after="0" w:line="240" w:lineRule="auto"/>
        <w:contextualSpacing/>
        <w:mirrorIndents/>
        <w:rPr>
          <w:rFonts w:ascii="Cambria" w:hAnsi="Cambria"/>
        </w:rPr>
      </w:pPr>
    </w:p>
    <w:p w14:paraId="0AF37D9A" w14:textId="086A33CB" w:rsidR="007A692B" w:rsidRPr="00632A5D" w:rsidRDefault="007A692B" w:rsidP="00DB2013">
      <w:pPr>
        <w:spacing w:after="0" w:line="240" w:lineRule="auto"/>
        <w:contextualSpacing/>
        <w:mirrorIndents/>
        <w:rPr>
          <w:rFonts w:ascii="Cambria" w:hAnsi="Cambria"/>
        </w:rPr>
      </w:pPr>
      <w:r w:rsidRPr="00632A5D">
        <w:rPr>
          <w:rFonts w:ascii="Cambria" w:hAnsi="Cambria"/>
        </w:rPr>
        <w:t>Students in the dual degree program may begin their studies at either institution and the primary program during the student’s first year of study will determine the sequence of courses to be completed. Students must spend the entire first year at either VCU or the T.C. Williams School of Law, but may attend either institution in subsequent years. The first-year curriculum at the law school must be completed in its entirety during a single academic year.</w:t>
      </w:r>
    </w:p>
    <w:p w14:paraId="6D51A58C" w14:textId="77777777" w:rsidR="007A692B" w:rsidRPr="00632A5D" w:rsidRDefault="007A692B" w:rsidP="00DB2013">
      <w:pPr>
        <w:spacing w:after="0" w:line="240" w:lineRule="auto"/>
        <w:contextualSpacing/>
        <w:mirrorIndents/>
        <w:rPr>
          <w:rFonts w:ascii="Cambria" w:hAnsi="Cambria"/>
        </w:rPr>
      </w:pPr>
    </w:p>
    <w:p w14:paraId="3A26452D" w14:textId="77777777" w:rsidR="007A692B" w:rsidRPr="00632A5D" w:rsidRDefault="007A692B" w:rsidP="00DB2013">
      <w:pPr>
        <w:spacing w:after="0" w:line="240" w:lineRule="auto"/>
        <w:contextualSpacing/>
        <w:mirrorIndents/>
        <w:rPr>
          <w:rFonts w:ascii="Cambria" w:hAnsi="Cambria"/>
        </w:rPr>
      </w:pPr>
      <w:r w:rsidRPr="00632A5D">
        <w:rPr>
          <w:rFonts w:ascii="Cambria" w:hAnsi="Cambria"/>
        </w:rPr>
        <w:t>Students who are accepted into the dual degree program are permitted to apply 12 credit hours of work in the M.P.A. degree program toward meeting the graduation requirements in the T.C. Williams School of Law and up to 12 credit hours of work in the law school are applied as elective credits toward meeting the degree requirements for the M.P.A. This credit application enables participants in the dual degree program to complete the requirements for the J.D. and the M.P.A. in an estimated four years of full-time course work after the completion of 99 or 102 credits, rather than a minimum of 123 or 126 if the degrees were pursued separately. Applicants for this program are required to meet all admission and academic standards of the T.C. Williams School of Law of the University of Richmond, the VCU Graduate School and the M.P.A. program.</w:t>
      </w:r>
    </w:p>
    <w:p w14:paraId="0856BC55" w14:textId="77777777" w:rsidR="0054719C" w:rsidRPr="00632A5D" w:rsidRDefault="0054719C" w:rsidP="00DB2013">
      <w:pPr>
        <w:spacing w:after="0" w:line="240" w:lineRule="auto"/>
        <w:contextualSpacing/>
        <w:mirrorIndents/>
        <w:rPr>
          <w:rFonts w:ascii="Cambria" w:hAnsi="Cambria"/>
        </w:rPr>
      </w:pPr>
    </w:p>
    <w:p w14:paraId="4D1F452C" w14:textId="427BB2D0" w:rsidR="00F05F11" w:rsidRPr="00632A5D" w:rsidRDefault="00F05F11" w:rsidP="00852E1A">
      <w:pPr>
        <w:spacing w:after="0" w:line="240" w:lineRule="auto"/>
        <w:contextualSpacing/>
        <w:mirrorIndents/>
        <w:rPr>
          <w:rFonts w:ascii="Cambria" w:hAnsi="Cambria"/>
        </w:rPr>
      </w:pPr>
      <w:r w:rsidRPr="00632A5D">
        <w:rPr>
          <w:rFonts w:ascii="Cambria" w:hAnsi="Cambria"/>
        </w:rPr>
        <w:br w:type="page"/>
      </w:r>
    </w:p>
    <w:p w14:paraId="1BDD063D" w14:textId="558C1DA9" w:rsidR="00F05F11" w:rsidRPr="004F30E6" w:rsidRDefault="00F05F11" w:rsidP="00DB2013">
      <w:pPr>
        <w:spacing w:after="0" w:line="240" w:lineRule="auto"/>
        <w:contextualSpacing/>
        <w:mirrorIndents/>
        <w:rPr>
          <w:rFonts w:ascii="Cambria" w:hAnsi="Cambria"/>
          <w:sz w:val="28"/>
          <w:szCs w:val="28"/>
        </w:rPr>
      </w:pPr>
      <w:bookmarkStart w:id="10" w:name="_Toc427048799"/>
      <w:bookmarkStart w:id="11" w:name="_Toc427049687"/>
      <w:bookmarkStart w:id="12" w:name="_Toc316466345"/>
      <w:r w:rsidRPr="004F30E6">
        <w:rPr>
          <w:rFonts w:ascii="Cambria" w:hAnsi="Cambria"/>
          <w:sz w:val="28"/>
          <w:szCs w:val="28"/>
        </w:rPr>
        <w:lastRenderedPageBreak/>
        <w:t xml:space="preserve">Appendix </w:t>
      </w:r>
      <w:bookmarkEnd w:id="10"/>
      <w:bookmarkEnd w:id="11"/>
      <w:r w:rsidR="00852E1A">
        <w:rPr>
          <w:rFonts w:ascii="Cambria" w:hAnsi="Cambria"/>
          <w:sz w:val="28"/>
          <w:szCs w:val="28"/>
        </w:rPr>
        <w:t>A</w:t>
      </w:r>
      <w:r w:rsidR="004F30E6">
        <w:rPr>
          <w:rFonts w:ascii="Cambria" w:hAnsi="Cambria"/>
          <w:sz w:val="28"/>
          <w:szCs w:val="28"/>
        </w:rPr>
        <w:t xml:space="preserve"> – Directed Research/Independent Study Project</w:t>
      </w:r>
    </w:p>
    <w:bookmarkEnd w:id="12"/>
    <w:p w14:paraId="195E16E9" w14:textId="77777777" w:rsidR="003468BF" w:rsidRDefault="003468BF" w:rsidP="00DB2013">
      <w:pPr>
        <w:spacing w:after="0" w:line="240" w:lineRule="auto"/>
        <w:contextualSpacing/>
        <w:mirrorIndents/>
        <w:rPr>
          <w:rFonts w:ascii="Cambria" w:hAnsi="Cambria"/>
        </w:rPr>
      </w:pPr>
    </w:p>
    <w:p w14:paraId="7A9FAA91" w14:textId="5A5F6978" w:rsidR="003468BF" w:rsidRPr="004F30E6" w:rsidRDefault="00F05F11" w:rsidP="00DB2013">
      <w:pPr>
        <w:spacing w:after="0" w:line="240" w:lineRule="auto"/>
        <w:contextualSpacing/>
        <w:mirrorIndents/>
        <w:rPr>
          <w:rFonts w:ascii="Cambria" w:hAnsi="Cambria"/>
          <w:b/>
          <w:bCs/>
        </w:rPr>
      </w:pPr>
      <w:r w:rsidRPr="004F30E6">
        <w:rPr>
          <w:rFonts w:ascii="Cambria" w:hAnsi="Cambria"/>
          <w:b/>
          <w:bCs/>
        </w:rPr>
        <w:t>Syllabus/Guidelin</w:t>
      </w:r>
      <w:r w:rsidR="003468BF" w:rsidRPr="004F30E6">
        <w:rPr>
          <w:rFonts w:ascii="Cambria" w:hAnsi="Cambria"/>
          <w:b/>
          <w:bCs/>
        </w:rPr>
        <w:t>e</w:t>
      </w:r>
    </w:p>
    <w:p w14:paraId="28280CE1" w14:textId="307B05F1" w:rsidR="000C4450" w:rsidRPr="004F30E6" w:rsidRDefault="000C4450" w:rsidP="00DB2013">
      <w:pPr>
        <w:spacing w:after="0" w:line="240" w:lineRule="auto"/>
        <w:contextualSpacing/>
        <w:mirrorIndents/>
        <w:rPr>
          <w:rFonts w:ascii="Cambria" w:hAnsi="Cambria"/>
          <w:i/>
          <w:iCs/>
        </w:rPr>
      </w:pPr>
      <w:r w:rsidRPr="004F30E6">
        <w:rPr>
          <w:rFonts w:ascii="Cambria" w:hAnsi="Cambria"/>
          <w:i/>
          <w:iCs/>
        </w:rPr>
        <w:t>Course description and objectives:</w:t>
      </w:r>
    </w:p>
    <w:p w14:paraId="2382D740"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The graduate independent study is designed for individual students to develop their knowledge and understanding of a substantive or theoretical area of scholarship of their own.  In order to gain approval of an independent study a faculty member must agree to supervise their work.  Students are expected to work primarily on their own, with some guidance and feedback from a faculty member.  Students should expect to commit 150 hours to the independent study per 3 credit hours.  Up to six credits of independent study can apply as elective requirements of the MPA</w:t>
      </w:r>
    </w:p>
    <w:p w14:paraId="56D84F7A" w14:textId="77777777" w:rsidR="003468BF" w:rsidRDefault="003468BF" w:rsidP="00DB2013">
      <w:pPr>
        <w:spacing w:after="0" w:line="240" w:lineRule="auto"/>
        <w:contextualSpacing/>
        <w:mirrorIndents/>
        <w:rPr>
          <w:rFonts w:ascii="Cambria" w:hAnsi="Cambria"/>
        </w:rPr>
      </w:pPr>
    </w:p>
    <w:p w14:paraId="6D887EF9" w14:textId="49A194DA" w:rsidR="000C4450" w:rsidRPr="004F30E6" w:rsidRDefault="000C4450" w:rsidP="00DB2013">
      <w:pPr>
        <w:spacing w:after="0" w:line="240" w:lineRule="auto"/>
        <w:contextualSpacing/>
        <w:mirrorIndents/>
        <w:rPr>
          <w:rFonts w:ascii="Cambria" w:hAnsi="Cambria"/>
          <w:i/>
          <w:iCs/>
        </w:rPr>
      </w:pPr>
      <w:r w:rsidRPr="004F30E6">
        <w:rPr>
          <w:rFonts w:ascii="Cambria" w:hAnsi="Cambria"/>
          <w:i/>
          <w:iCs/>
        </w:rPr>
        <w:t>Reading lists:</w:t>
      </w:r>
    </w:p>
    <w:p w14:paraId="287C16A9"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Depending on the situation, students may be provided with a reading list by the faculty member directing the independent study, or they may be asked to design their own reading list.  The reading for the course should include approximately 100 pages (3 articles or 5 book chapters) per week from scholarly journals and books (not textbooks). Students who design their own reading lists should use the library databases to identify and access the most current scholarship on the topic of interest.  Students are discouraged from using popular, nonacademic, and internet sources. Students should create a timeline for reading the assignments, designating specific readings to each week.  The timeline should be submitted to the instructor by the end of the 2nd week of classes and must be approved by the instructor.</w:t>
      </w:r>
    </w:p>
    <w:p w14:paraId="69F01C89" w14:textId="77777777" w:rsidR="003468BF" w:rsidRDefault="003468BF" w:rsidP="00DB2013">
      <w:pPr>
        <w:spacing w:after="0" w:line="240" w:lineRule="auto"/>
        <w:contextualSpacing/>
        <w:mirrorIndents/>
        <w:rPr>
          <w:rFonts w:ascii="Cambria" w:hAnsi="Cambria"/>
        </w:rPr>
      </w:pPr>
    </w:p>
    <w:p w14:paraId="3B7E2324" w14:textId="436DE4D2" w:rsidR="000C4450" w:rsidRPr="004F30E6" w:rsidRDefault="000C4450" w:rsidP="00DB2013">
      <w:pPr>
        <w:spacing w:after="0" w:line="240" w:lineRule="auto"/>
        <w:contextualSpacing/>
        <w:mirrorIndents/>
        <w:rPr>
          <w:rFonts w:ascii="Cambria" w:hAnsi="Cambria"/>
          <w:i/>
          <w:iCs/>
        </w:rPr>
      </w:pPr>
      <w:r w:rsidRPr="004F30E6">
        <w:rPr>
          <w:rFonts w:ascii="Cambria" w:hAnsi="Cambria"/>
          <w:i/>
          <w:iCs/>
        </w:rPr>
        <w:t>Weekly writing submissions:</w:t>
      </w:r>
    </w:p>
    <w:p w14:paraId="7116FC6F"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Students are expected to submit written work to their faculty directors on a regular basis (weekly, monthly at faculty discretion).  These submissions should be summaries, as well as critical reflections of the readings for the week.  The submissions should be proofread, well-written and well-organized.  Students should put the same effort and level of writing into the weekly submissions as the final paper.  Instructors will provide feedback on each submission with respect to writing, organization, and approach to topic.</w:t>
      </w:r>
    </w:p>
    <w:p w14:paraId="43F2E7C7" w14:textId="77777777" w:rsidR="003468BF" w:rsidRDefault="003468BF" w:rsidP="00DB2013">
      <w:pPr>
        <w:spacing w:after="0" w:line="240" w:lineRule="auto"/>
        <w:contextualSpacing/>
        <w:mirrorIndents/>
        <w:rPr>
          <w:rFonts w:ascii="Cambria" w:hAnsi="Cambria"/>
        </w:rPr>
      </w:pPr>
    </w:p>
    <w:p w14:paraId="19DF1ECB" w14:textId="3B83A237" w:rsidR="000C4450" w:rsidRPr="004F30E6" w:rsidRDefault="000C4450" w:rsidP="00DB2013">
      <w:pPr>
        <w:spacing w:after="0" w:line="240" w:lineRule="auto"/>
        <w:contextualSpacing/>
        <w:mirrorIndents/>
        <w:rPr>
          <w:rFonts w:ascii="Cambria" w:hAnsi="Cambria"/>
          <w:i/>
          <w:iCs/>
        </w:rPr>
      </w:pPr>
      <w:r w:rsidRPr="004F30E6">
        <w:rPr>
          <w:rFonts w:ascii="Cambria" w:hAnsi="Cambria"/>
          <w:i/>
          <w:iCs/>
        </w:rPr>
        <w:t>Final paper:</w:t>
      </w:r>
    </w:p>
    <w:p w14:paraId="1FAD1DF3" w14:textId="22CBBD96" w:rsidR="000C4450" w:rsidRPr="00632A5D" w:rsidRDefault="000C4450" w:rsidP="00DB2013">
      <w:pPr>
        <w:spacing w:after="0" w:line="240" w:lineRule="auto"/>
        <w:contextualSpacing/>
        <w:mirrorIndents/>
        <w:rPr>
          <w:rFonts w:ascii="Cambria" w:hAnsi="Cambria"/>
        </w:rPr>
      </w:pPr>
      <w:r w:rsidRPr="00632A5D">
        <w:rPr>
          <w:rFonts w:ascii="Cambria" w:hAnsi="Cambria"/>
        </w:rPr>
        <w:t>Each independent study should result in a substantial final paper of approximately 25 pages.  The paper should be well-written and organized, including introduction, subheadings, conclusion and bibliography.  Sources should be consistently cited throughout the text as well as in the bibliography.</w:t>
      </w:r>
    </w:p>
    <w:p w14:paraId="4F62C2B3"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At the semester mid-point, students should provide the instructor with a one-page paper proposal that includes a specific focus within the topic.  The instructor must approve the proposal.  Examples of foci include: critical review of the literature, comparison of various approaches, a research proposal, etc.</w:t>
      </w:r>
    </w:p>
    <w:p w14:paraId="58EF0768" w14:textId="77777777" w:rsidR="003468BF" w:rsidRDefault="003468BF" w:rsidP="00DB2013">
      <w:pPr>
        <w:spacing w:after="0" w:line="240" w:lineRule="auto"/>
        <w:contextualSpacing/>
        <w:mirrorIndents/>
        <w:rPr>
          <w:rFonts w:ascii="Cambria" w:hAnsi="Cambria"/>
        </w:rPr>
      </w:pPr>
    </w:p>
    <w:p w14:paraId="1AD43B8D" w14:textId="58B2A84A" w:rsidR="000C4450" w:rsidRPr="004F30E6" w:rsidRDefault="000C4450" w:rsidP="00DB2013">
      <w:pPr>
        <w:spacing w:after="0" w:line="240" w:lineRule="auto"/>
        <w:contextualSpacing/>
        <w:mirrorIndents/>
        <w:rPr>
          <w:rFonts w:ascii="Cambria" w:hAnsi="Cambria"/>
          <w:i/>
          <w:iCs/>
        </w:rPr>
      </w:pPr>
      <w:r w:rsidRPr="004F30E6">
        <w:rPr>
          <w:rFonts w:ascii="Cambria" w:hAnsi="Cambria"/>
          <w:i/>
          <w:iCs/>
        </w:rPr>
        <w:t>Meetings with instructor:</w:t>
      </w:r>
    </w:p>
    <w:p w14:paraId="5AFD40A0"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Students are required to meet with the instructor a minimum of 3 times – once at the beginning, once at mid-point to discuss the paper proposal, and once at the end to discuss the final paper.</w:t>
      </w:r>
    </w:p>
    <w:p w14:paraId="34067DB3" w14:textId="77777777" w:rsidR="003468BF" w:rsidRDefault="003468BF" w:rsidP="00DB2013">
      <w:pPr>
        <w:spacing w:after="0" w:line="240" w:lineRule="auto"/>
        <w:contextualSpacing/>
        <w:mirrorIndents/>
        <w:rPr>
          <w:rFonts w:ascii="Cambria" w:hAnsi="Cambria"/>
        </w:rPr>
      </w:pPr>
    </w:p>
    <w:p w14:paraId="40A52100" w14:textId="64FC0987" w:rsidR="000C4450" w:rsidRPr="004F30E6" w:rsidRDefault="000C4450" w:rsidP="00DB2013">
      <w:pPr>
        <w:spacing w:after="0" w:line="240" w:lineRule="auto"/>
        <w:contextualSpacing/>
        <w:mirrorIndents/>
        <w:rPr>
          <w:rFonts w:ascii="Cambria" w:hAnsi="Cambria"/>
          <w:i/>
          <w:iCs/>
        </w:rPr>
      </w:pPr>
      <w:r w:rsidRPr="004F30E6">
        <w:rPr>
          <w:rFonts w:ascii="Cambria" w:hAnsi="Cambria"/>
          <w:i/>
          <w:iCs/>
        </w:rPr>
        <w:t>Grading:</w:t>
      </w:r>
    </w:p>
    <w:p w14:paraId="19EFE5E7"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Students will be graded on the following:</w:t>
      </w:r>
    </w:p>
    <w:p w14:paraId="23538DC9"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Weekly submissions (30%)</w:t>
      </w:r>
    </w:p>
    <w:p w14:paraId="57731AB4"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Final paper (50%)</w:t>
      </w:r>
    </w:p>
    <w:p w14:paraId="75D45E8D"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Compliance with course expectations as outlined above (20%)</w:t>
      </w:r>
    </w:p>
    <w:p w14:paraId="61C2FD78" w14:textId="0CB8F4A7" w:rsidR="000C4450" w:rsidRPr="00632A5D" w:rsidRDefault="000C4450" w:rsidP="00DB2013">
      <w:pPr>
        <w:spacing w:after="0" w:line="240" w:lineRule="auto"/>
        <w:contextualSpacing/>
        <w:mirrorIndents/>
        <w:rPr>
          <w:rFonts w:ascii="Cambria" w:hAnsi="Cambria"/>
        </w:rPr>
      </w:pPr>
      <w:r w:rsidRPr="00632A5D">
        <w:rPr>
          <w:rFonts w:ascii="Cambria" w:hAnsi="Cambria"/>
        </w:rPr>
        <w:br w:type="page"/>
      </w:r>
    </w:p>
    <w:p w14:paraId="0A3F45B3" w14:textId="77777777" w:rsidR="000C4450" w:rsidRPr="004F30E6" w:rsidRDefault="000C4450" w:rsidP="00DB2013">
      <w:pPr>
        <w:spacing w:after="0" w:line="240" w:lineRule="auto"/>
        <w:contextualSpacing/>
        <w:mirrorIndents/>
        <w:rPr>
          <w:rFonts w:ascii="Cambria" w:hAnsi="Cambria"/>
          <w:sz w:val="28"/>
          <w:szCs w:val="28"/>
        </w:rPr>
      </w:pPr>
      <w:r w:rsidRPr="004F30E6">
        <w:rPr>
          <w:rFonts w:ascii="Cambria" w:hAnsi="Cambria"/>
          <w:sz w:val="28"/>
          <w:szCs w:val="28"/>
        </w:rPr>
        <w:lastRenderedPageBreak/>
        <w:t>Approval for Directed Research/Independent Study</w:t>
      </w:r>
    </w:p>
    <w:p w14:paraId="3861A0B8" w14:textId="77777777" w:rsidR="000C4450" w:rsidRPr="00632A5D" w:rsidRDefault="000C4450" w:rsidP="00DB2013">
      <w:pPr>
        <w:spacing w:after="0" w:line="240" w:lineRule="auto"/>
        <w:contextualSpacing/>
        <w:mirrorIndents/>
        <w:rPr>
          <w:rFonts w:ascii="Cambria" w:hAnsi="Cambria"/>
        </w:rPr>
      </w:pPr>
    </w:p>
    <w:p w14:paraId="145F91A2" w14:textId="7D34F77C" w:rsidR="000C4450" w:rsidRPr="00632A5D" w:rsidRDefault="000C4450" w:rsidP="00DB2013">
      <w:pPr>
        <w:spacing w:after="0" w:line="240" w:lineRule="auto"/>
        <w:contextualSpacing/>
        <w:mirrorIndents/>
        <w:rPr>
          <w:rFonts w:ascii="Cambria" w:hAnsi="Cambria"/>
        </w:rPr>
      </w:pPr>
      <w:r w:rsidRPr="00632A5D">
        <w:rPr>
          <w:rFonts w:ascii="Cambria" w:hAnsi="Cambria"/>
        </w:rPr>
        <w:t>Instructions:  Please have your faculty supervisor sign this form, and then submit it to the M.P.A. program chair at the time of your registration for a PADM 69</w:t>
      </w:r>
      <w:r w:rsidR="005B2174" w:rsidRPr="00632A5D">
        <w:rPr>
          <w:rFonts w:ascii="Cambria" w:hAnsi="Cambria"/>
        </w:rPr>
        <w:t>7</w:t>
      </w:r>
      <w:r w:rsidRPr="00632A5D">
        <w:rPr>
          <w:rFonts w:ascii="Cambria" w:hAnsi="Cambria"/>
        </w:rPr>
        <w:t xml:space="preserve"> course.</w:t>
      </w:r>
    </w:p>
    <w:p w14:paraId="31629EB6" w14:textId="77777777" w:rsidR="000C4450" w:rsidRPr="00632A5D" w:rsidRDefault="000C4450" w:rsidP="00DB2013">
      <w:pPr>
        <w:spacing w:after="0" w:line="240" w:lineRule="auto"/>
        <w:contextualSpacing/>
        <w:mirrorIndents/>
        <w:rPr>
          <w:rFonts w:ascii="Cambria" w:hAnsi="Cambria"/>
        </w:rPr>
      </w:pPr>
    </w:p>
    <w:p w14:paraId="2F6F8210"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Student Name: ____________________________________Date: _______________________</w:t>
      </w:r>
    </w:p>
    <w:p w14:paraId="63DD6066" w14:textId="77777777" w:rsidR="000C4450" w:rsidRPr="00632A5D" w:rsidRDefault="000C4450" w:rsidP="00DB2013">
      <w:pPr>
        <w:spacing w:after="0" w:line="240" w:lineRule="auto"/>
        <w:contextualSpacing/>
        <w:mirrorIndents/>
        <w:rPr>
          <w:rFonts w:ascii="Cambria" w:hAnsi="Cambria"/>
        </w:rPr>
      </w:pPr>
    </w:p>
    <w:p w14:paraId="3EC818EC"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 xml:space="preserve">Academic Term: _________Section: ____________ </w:t>
      </w:r>
      <w:bookmarkStart w:id="13" w:name="_Toc309728970"/>
      <w:r w:rsidRPr="00632A5D">
        <w:rPr>
          <w:rFonts w:ascii="Cambria" w:hAnsi="Cambria"/>
        </w:rPr>
        <w:t>Credit Hours: ___________</w:t>
      </w:r>
      <w:bookmarkEnd w:id="13"/>
      <w:r w:rsidRPr="00632A5D">
        <w:rPr>
          <w:rFonts w:ascii="Cambria" w:hAnsi="Cambria"/>
        </w:rPr>
        <w:t>______</w:t>
      </w:r>
    </w:p>
    <w:p w14:paraId="1D70F6D8" w14:textId="77777777" w:rsidR="000C4450" w:rsidRPr="00632A5D" w:rsidRDefault="000C4450" w:rsidP="00DB2013">
      <w:pPr>
        <w:spacing w:after="0" w:line="240" w:lineRule="auto"/>
        <w:contextualSpacing/>
        <w:mirrorIndents/>
        <w:rPr>
          <w:rFonts w:ascii="Cambria" w:hAnsi="Cambria"/>
        </w:rPr>
      </w:pPr>
    </w:p>
    <w:p w14:paraId="11BA7F88"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Faculty Supervisor: __________________________ Date Due: _______________________</w:t>
      </w:r>
    </w:p>
    <w:p w14:paraId="3ABB4DB0" w14:textId="77777777" w:rsidR="000C4450" w:rsidRPr="00632A5D" w:rsidRDefault="000C4450" w:rsidP="00DB2013">
      <w:pPr>
        <w:spacing w:after="0" w:line="240" w:lineRule="auto"/>
        <w:contextualSpacing/>
        <w:mirrorIndents/>
        <w:rPr>
          <w:rFonts w:ascii="Cambria" w:hAnsi="Cambria"/>
        </w:rPr>
      </w:pPr>
    </w:p>
    <w:p w14:paraId="3EA02524"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________________________________________________________________________</w:t>
      </w:r>
    </w:p>
    <w:p w14:paraId="20BDA581" w14:textId="77777777" w:rsidR="000C4450" w:rsidRPr="00632A5D" w:rsidRDefault="000C4450" w:rsidP="00DB2013">
      <w:pPr>
        <w:spacing w:after="0" w:line="240" w:lineRule="auto"/>
        <w:contextualSpacing/>
        <w:mirrorIndents/>
        <w:rPr>
          <w:rFonts w:ascii="Cambria" w:hAnsi="Cambria"/>
        </w:rPr>
      </w:pPr>
    </w:p>
    <w:p w14:paraId="26830E05" w14:textId="77777777" w:rsidR="000C4450" w:rsidRPr="00632A5D" w:rsidRDefault="000C4450" w:rsidP="00DB2013">
      <w:pPr>
        <w:spacing w:after="0" w:line="240" w:lineRule="auto"/>
        <w:contextualSpacing/>
        <w:mirrorIndents/>
        <w:rPr>
          <w:rFonts w:ascii="Cambria" w:hAnsi="Cambria"/>
        </w:rPr>
      </w:pPr>
      <w:bookmarkStart w:id="14" w:name="_Toc309728971"/>
      <w:r w:rsidRPr="00632A5D">
        <w:rPr>
          <w:rFonts w:ascii="Cambria" w:hAnsi="Cambria"/>
        </w:rPr>
        <w:t>Summary of the Proposed Independent Study Project</w:t>
      </w:r>
      <w:bookmarkEnd w:id="14"/>
    </w:p>
    <w:p w14:paraId="0CBDAC96"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______________________________________________________________________________</w:t>
      </w:r>
    </w:p>
    <w:p w14:paraId="6392B701" w14:textId="77777777" w:rsidR="000C4450" w:rsidRPr="00632A5D" w:rsidRDefault="000C4450" w:rsidP="00DB2013">
      <w:pPr>
        <w:spacing w:after="0" w:line="240" w:lineRule="auto"/>
        <w:contextualSpacing/>
        <w:mirrorIndents/>
        <w:rPr>
          <w:rFonts w:ascii="Cambria" w:hAnsi="Cambria"/>
        </w:rPr>
      </w:pPr>
    </w:p>
    <w:p w14:paraId="0E838A44" w14:textId="77777777" w:rsidR="000C4450" w:rsidRPr="00632A5D" w:rsidRDefault="000C4450" w:rsidP="00DB2013">
      <w:pPr>
        <w:spacing w:after="0" w:line="240" w:lineRule="auto"/>
        <w:contextualSpacing/>
        <w:mirrorIndents/>
        <w:rPr>
          <w:rFonts w:ascii="Cambria" w:hAnsi="Cambria"/>
        </w:rPr>
      </w:pPr>
    </w:p>
    <w:p w14:paraId="675C1191" w14:textId="77777777" w:rsidR="000C4450" w:rsidRPr="00632A5D" w:rsidRDefault="000C4450" w:rsidP="00DB2013">
      <w:pPr>
        <w:spacing w:after="0" w:line="240" w:lineRule="auto"/>
        <w:contextualSpacing/>
        <w:mirrorIndents/>
        <w:rPr>
          <w:rFonts w:ascii="Cambria" w:hAnsi="Cambria"/>
        </w:rPr>
      </w:pPr>
    </w:p>
    <w:p w14:paraId="521AD0B9" w14:textId="77777777" w:rsidR="000C4450" w:rsidRPr="00632A5D" w:rsidRDefault="000C4450" w:rsidP="00DB2013">
      <w:pPr>
        <w:spacing w:after="0" w:line="240" w:lineRule="auto"/>
        <w:contextualSpacing/>
        <w:mirrorIndents/>
        <w:rPr>
          <w:rFonts w:ascii="Cambria" w:hAnsi="Cambria"/>
        </w:rPr>
      </w:pPr>
    </w:p>
    <w:p w14:paraId="69C63C5F" w14:textId="77777777" w:rsidR="000C4450" w:rsidRPr="00632A5D" w:rsidRDefault="000C4450" w:rsidP="00DB2013">
      <w:pPr>
        <w:spacing w:after="0" w:line="240" w:lineRule="auto"/>
        <w:contextualSpacing/>
        <w:mirrorIndents/>
        <w:rPr>
          <w:rFonts w:ascii="Cambria" w:hAnsi="Cambria"/>
        </w:rPr>
      </w:pPr>
    </w:p>
    <w:p w14:paraId="7506E951" w14:textId="77777777" w:rsidR="000C4450" w:rsidRPr="00632A5D" w:rsidRDefault="000C4450" w:rsidP="00DB2013">
      <w:pPr>
        <w:spacing w:after="0" w:line="240" w:lineRule="auto"/>
        <w:contextualSpacing/>
        <w:mirrorIndents/>
        <w:rPr>
          <w:rFonts w:ascii="Cambria" w:hAnsi="Cambria"/>
        </w:rPr>
      </w:pPr>
    </w:p>
    <w:p w14:paraId="2531BC58" w14:textId="77777777" w:rsidR="000C4450" w:rsidRPr="00632A5D" w:rsidRDefault="000C4450" w:rsidP="00DB2013">
      <w:pPr>
        <w:spacing w:after="0" w:line="240" w:lineRule="auto"/>
        <w:contextualSpacing/>
        <w:mirrorIndents/>
        <w:rPr>
          <w:rFonts w:ascii="Cambria" w:hAnsi="Cambria"/>
        </w:rPr>
      </w:pPr>
      <w:r w:rsidRPr="00632A5D">
        <w:rPr>
          <w:rFonts w:ascii="Cambria" w:hAnsi="Cambria"/>
        </w:rPr>
        <w:t>______________________________________________________________________________</w:t>
      </w:r>
    </w:p>
    <w:p w14:paraId="00132F73" w14:textId="77777777" w:rsidR="000C4450" w:rsidRPr="00632A5D" w:rsidRDefault="000C4450" w:rsidP="00DB2013">
      <w:pPr>
        <w:spacing w:after="0" w:line="240" w:lineRule="auto"/>
        <w:contextualSpacing/>
        <w:mirrorIndents/>
        <w:rPr>
          <w:rFonts w:ascii="Cambria" w:hAnsi="Cambria"/>
        </w:rPr>
      </w:pPr>
    </w:p>
    <w:p w14:paraId="7B0FFA15" w14:textId="77777777" w:rsidR="000C4450" w:rsidRPr="00632A5D" w:rsidRDefault="000C4450" w:rsidP="00DB2013">
      <w:pPr>
        <w:spacing w:after="0" w:line="240" w:lineRule="auto"/>
        <w:contextualSpacing/>
        <w:mirrorIndents/>
        <w:rPr>
          <w:rFonts w:ascii="Cambria" w:hAnsi="Cambria"/>
        </w:rPr>
      </w:pPr>
      <w:bookmarkStart w:id="15" w:name="_Toc309728972"/>
      <w:r w:rsidRPr="00632A5D">
        <w:rPr>
          <w:rFonts w:ascii="Cambria" w:hAnsi="Cambria"/>
        </w:rPr>
        <w:t>Student Signature: ______________________________________</w:t>
      </w:r>
      <w:bookmarkEnd w:id="15"/>
    </w:p>
    <w:p w14:paraId="2EF9F762" w14:textId="77777777" w:rsidR="000C4450" w:rsidRPr="00632A5D" w:rsidRDefault="000C4450" w:rsidP="00DB2013">
      <w:pPr>
        <w:spacing w:after="0" w:line="240" w:lineRule="auto"/>
        <w:contextualSpacing/>
        <w:mirrorIndents/>
        <w:rPr>
          <w:rFonts w:ascii="Cambria" w:hAnsi="Cambria"/>
        </w:rPr>
      </w:pPr>
    </w:p>
    <w:p w14:paraId="4694468A" w14:textId="77777777" w:rsidR="000C4450" w:rsidRPr="00632A5D" w:rsidRDefault="000C4450" w:rsidP="00DB2013">
      <w:pPr>
        <w:spacing w:after="0" w:line="240" w:lineRule="auto"/>
        <w:contextualSpacing/>
        <w:mirrorIndents/>
        <w:rPr>
          <w:rFonts w:ascii="Cambria" w:hAnsi="Cambria"/>
        </w:rPr>
      </w:pPr>
      <w:bookmarkStart w:id="16" w:name="_Toc309728973"/>
      <w:bookmarkStart w:id="17" w:name="_Toc309733256"/>
      <w:bookmarkStart w:id="18" w:name="_Toc309733517"/>
      <w:bookmarkStart w:id="19" w:name="_Toc311122158"/>
      <w:bookmarkStart w:id="20" w:name="_Toc316466239"/>
      <w:bookmarkStart w:id="21" w:name="_Toc316466346"/>
      <w:bookmarkStart w:id="22" w:name="_Toc427048801"/>
      <w:bookmarkStart w:id="23" w:name="_Toc427049689"/>
      <w:r w:rsidRPr="00632A5D">
        <w:rPr>
          <w:rFonts w:ascii="Cambria" w:hAnsi="Cambria"/>
        </w:rPr>
        <w:t>Faculty Advisor: ________________________________________</w:t>
      </w:r>
      <w:bookmarkEnd w:id="16"/>
      <w:bookmarkEnd w:id="17"/>
      <w:bookmarkEnd w:id="18"/>
      <w:bookmarkEnd w:id="19"/>
      <w:bookmarkEnd w:id="20"/>
      <w:bookmarkEnd w:id="21"/>
      <w:bookmarkEnd w:id="22"/>
      <w:bookmarkEnd w:id="23"/>
    </w:p>
    <w:p w14:paraId="4162F11A" w14:textId="77777777" w:rsidR="000C4450" w:rsidRPr="00632A5D" w:rsidRDefault="000C4450" w:rsidP="00DB2013">
      <w:pPr>
        <w:spacing w:after="0" w:line="240" w:lineRule="auto"/>
        <w:contextualSpacing/>
        <w:mirrorIndents/>
        <w:rPr>
          <w:rFonts w:ascii="Cambria" w:hAnsi="Cambria"/>
        </w:rPr>
      </w:pPr>
      <w:bookmarkStart w:id="24" w:name="_Toc309728974"/>
      <w:bookmarkStart w:id="25" w:name="_Toc309733257"/>
      <w:bookmarkStart w:id="26" w:name="_Toc309733518"/>
      <w:bookmarkStart w:id="27" w:name="_Toc311122159"/>
      <w:bookmarkStart w:id="28" w:name="_Toc316466240"/>
      <w:bookmarkStart w:id="29" w:name="_Toc316466347"/>
      <w:bookmarkStart w:id="30" w:name="_Toc427048802"/>
      <w:bookmarkStart w:id="31" w:name="_Toc427049690"/>
      <w:r w:rsidRPr="00632A5D">
        <w:rPr>
          <w:rFonts w:ascii="Cambria" w:hAnsi="Cambria"/>
        </w:rPr>
        <w:t>Program Chair: _________________________________________</w:t>
      </w:r>
      <w:bookmarkEnd w:id="24"/>
      <w:bookmarkEnd w:id="25"/>
      <w:bookmarkEnd w:id="26"/>
      <w:bookmarkEnd w:id="27"/>
      <w:bookmarkEnd w:id="28"/>
      <w:bookmarkEnd w:id="29"/>
      <w:bookmarkEnd w:id="30"/>
      <w:bookmarkEnd w:id="31"/>
    </w:p>
    <w:p w14:paraId="2E8E6843" w14:textId="0B977854" w:rsidR="000C4450" w:rsidRPr="00632A5D" w:rsidRDefault="000C4450" w:rsidP="00DB2013">
      <w:pPr>
        <w:spacing w:after="0" w:line="240" w:lineRule="auto"/>
        <w:contextualSpacing/>
        <w:mirrorIndents/>
        <w:rPr>
          <w:rFonts w:ascii="Cambria" w:hAnsi="Cambria"/>
        </w:rPr>
      </w:pPr>
      <w:r w:rsidRPr="00632A5D">
        <w:rPr>
          <w:rFonts w:ascii="Cambria" w:hAnsi="Cambria"/>
        </w:rPr>
        <w:br w:type="page"/>
      </w:r>
    </w:p>
    <w:p w14:paraId="33D10679" w14:textId="45600B66" w:rsidR="00F05F11" w:rsidRPr="00632A5D" w:rsidRDefault="00F05F11" w:rsidP="00DB2013">
      <w:pPr>
        <w:spacing w:after="0" w:line="240" w:lineRule="auto"/>
        <w:contextualSpacing/>
        <w:mirrorIndents/>
        <w:rPr>
          <w:rFonts w:ascii="Cambria" w:hAnsi="Cambria"/>
        </w:rPr>
        <w:sectPr w:rsidR="00F05F11" w:rsidRPr="00632A5D" w:rsidSect="000C4450">
          <w:type w:val="continuous"/>
          <w:pgSz w:w="12240" w:h="15840"/>
          <w:pgMar w:top="1020" w:right="920" w:bottom="700" w:left="880" w:header="42362" w:footer="312" w:gutter="0"/>
          <w:cols w:space="720"/>
        </w:sectPr>
      </w:pPr>
    </w:p>
    <w:p w14:paraId="69CB2557" w14:textId="5BF7C2BA" w:rsidR="00884660" w:rsidRPr="003468BF" w:rsidRDefault="006C3606" w:rsidP="00DB2013">
      <w:pPr>
        <w:spacing w:after="0" w:line="240" w:lineRule="auto"/>
        <w:contextualSpacing/>
        <w:mirrorIndents/>
        <w:rPr>
          <w:rFonts w:ascii="Cambria" w:hAnsi="Cambria"/>
          <w:b/>
          <w:bCs/>
          <w:sz w:val="32"/>
          <w:szCs w:val="32"/>
        </w:rPr>
      </w:pPr>
      <w:bookmarkStart w:id="32" w:name="_Toc46316639"/>
      <w:r w:rsidRPr="003468BF">
        <w:rPr>
          <w:rFonts w:ascii="Cambria" w:hAnsi="Cambria"/>
          <w:b/>
          <w:bCs/>
          <w:sz w:val="32"/>
          <w:szCs w:val="32"/>
        </w:rPr>
        <w:lastRenderedPageBreak/>
        <w:t>Master of Urban and Regional Planning</w:t>
      </w:r>
      <w:bookmarkEnd w:id="32"/>
      <w:r w:rsidR="004F30E6">
        <w:rPr>
          <w:rFonts w:ascii="Cambria" w:hAnsi="Cambria"/>
          <w:b/>
          <w:bCs/>
          <w:sz w:val="32"/>
          <w:szCs w:val="32"/>
        </w:rPr>
        <w:t xml:space="preserve"> (M.U.R.P.)</w:t>
      </w:r>
    </w:p>
    <w:p w14:paraId="72D2D2FC" w14:textId="282B4B90" w:rsidR="00380DC4" w:rsidRDefault="00380DC4" w:rsidP="00380DC4">
      <w:pPr>
        <w:widowControl/>
        <w:spacing w:after="0" w:line="240" w:lineRule="auto"/>
        <w:rPr>
          <w:rFonts w:ascii="Cambria" w:hAnsi="Cambria"/>
        </w:rPr>
      </w:pPr>
      <w:r w:rsidRPr="00380DC4">
        <w:rPr>
          <w:rFonts w:ascii="Times New Roman" w:eastAsia="Times New Roman" w:hAnsi="Times New Roman" w:cs="Times New Roman"/>
          <w:noProof/>
          <w:sz w:val="24"/>
          <w:szCs w:val="24"/>
        </w:rPr>
        <w:drawing>
          <wp:anchor distT="0" distB="0" distL="114300" distR="114300" simplePos="0" relativeHeight="251687935" behindDoc="0" locked="0" layoutInCell="1" allowOverlap="1" wp14:anchorId="7551E2E6" wp14:editId="0857F8AB">
            <wp:simplePos x="0" y="0"/>
            <wp:positionH relativeFrom="column">
              <wp:posOffset>-2540</wp:posOffset>
            </wp:positionH>
            <wp:positionV relativeFrom="paragraph">
              <wp:posOffset>167640</wp:posOffset>
            </wp:positionV>
            <wp:extent cx="1848485" cy="2465070"/>
            <wp:effectExtent l="0" t="0" r="5715" b="0"/>
            <wp:wrapSquare wrapText="bothSides"/>
            <wp:docPr id="6" name="Picture 6" descr="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48485" cy="2465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C957AF" w14:textId="00CC5C50" w:rsidR="00DA7F87" w:rsidRPr="00380DC4" w:rsidRDefault="00380DC4" w:rsidP="00380DC4">
      <w:pPr>
        <w:widowControl/>
        <w:spacing w:after="0" w:line="240" w:lineRule="auto"/>
        <w:rPr>
          <w:rFonts w:ascii="Times New Roman" w:eastAsia="Times New Roman" w:hAnsi="Times New Roman" w:cs="Times New Roman"/>
          <w:sz w:val="24"/>
          <w:szCs w:val="24"/>
          <w:lang w:eastAsia="zh-CN"/>
        </w:rPr>
      </w:pPr>
      <w:r w:rsidRPr="00380DC4">
        <w:rPr>
          <w:rFonts w:ascii="Times New Roman" w:eastAsia="Times New Roman" w:hAnsi="Times New Roman" w:cs="Times New Roman"/>
          <w:sz w:val="24"/>
          <w:szCs w:val="24"/>
          <w:lang w:eastAsia="zh-CN"/>
        </w:rPr>
        <w:fldChar w:fldCharType="begin"/>
      </w:r>
      <w:r w:rsidR="006A7F60">
        <w:rPr>
          <w:rFonts w:ascii="Times New Roman" w:eastAsia="Times New Roman" w:hAnsi="Times New Roman" w:cs="Times New Roman"/>
          <w:sz w:val="24"/>
          <w:szCs w:val="24"/>
          <w:lang w:eastAsia="zh-CN"/>
        </w:rPr>
        <w:instrText xml:space="preserve"> INCLUDEPICTURE "C:\\var\\folders\\1y\\00k473bd1131mz44y3drbznw0000gn\\T\\com.microsoft.Word\\WebArchiveCopyPasteTempFiles\\chen.jpg" \* MERGEFORMAT </w:instrText>
      </w:r>
      <w:r w:rsidRPr="00380DC4">
        <w:rPr>
          <w:rFonts w:ascii="Times New Roman" w:eastAsia="Times New Roman" w:hAnsi="Times New Roman" w:cs="Times New Roman"/>
          <w:sz w:val="24"/>
          <w:szCs w:val="24"/>
          <w:lang w:eastAsia="zh-CN"/>
        </w:rPr>
        <w:fldChar w:fldCharType="end"/>
      </w:r>
      <w:r w:rsidR="0075620A" w:rsidRPr="00632A5D">
        <w:rPr>
          <w:rFonts w:ascii="Cambria" w:hAnsi="Cambria"/>
        </w:rPr>
        <w:fldChar w:fldCharType="begin"/>
      </w:r>
      <w:r w:rsidR="006A7F60">
        <w:rPr>
          <w:rFonts w:ascii="Cambria" w:hAnsi="Cambria"/>
        </w:rPr>
        <w:instrText xml:space="preserve"> INCLUDEPICTURE "C:\\var\\folders\\1y\\00k473bd1131mz44y3drbznw0000gn\\T\\com.microsoft.Word\\WebArchiveCopyPasteTempFiles\\PITT_Damian_2017.jpg" \* MERGEFORMAT </w:instrText>
      </w:r>
      <w:r w:rsidR="0075620A" w:rsidRPr="00632A5D">
        <w:rPr>
          <w:rFonts w:ascii="Cambria" w:hAnsi="Cambria"/>
        </w:rPr>
        <w:fldChar w:fldCharType="end"/>
      </w:r>
      <w:r w:rsidR="006C3606" w:rsidRPr="00632A5D">
        <w:rPr>
          <w:rFonts w:ascii="Cambria" w:hAnsi="Cambria"/>
        </w:rPr>
        <w:t xml:space="preserve">Program Chair: </w:t>
      </w:r>
      <w:proofErr w:type="spellStart"/>
      <w:r>
        <w:rPr>
          <w:rFonts w:ascii="Cambria" w:hAnsi="Cambria"/>
        </w:rPr>
        <w:t>Xueming</w:t>
      </w:r>
      <w:proofErr w:type="spellEnd"/>
      <w:r>
        <w:rPr>
          <w:rFonts w:ascii="Cambria" w:hAnsi="Cambria"/>
        </w:rPr>
        <w:t xml:space="preserve"> (Jimmy) Chen</w:t>
      </w:r>
      <w:r w:rsidR="006C3606" w:rsidRPr="00632A5D">
        <w:rPr>
          <w:rFonts w:ascii="Cambria" w:hAnsi="Cambria"/>
        </w:rPr>
        <w:t>, Ph.D. Phone: (804) 82</w:t>
      </w:r>
      <w:r w:rsidR="00DC5530" w:rsidRPr="00632A5D">
        <w:rPr>
          <w:rFonts w:ascii="Cambria" w:hAnsi="Cambria"/>
        </w:rPr>
        <w:t>8-</w:t>
      </w:r>
      <w:r>
        <w:rPr>
          <w:rFonts w:ascii="Cambria" w:hAnsi="Cambria"/>
        </w:rPr>
        <w:t>1254</w:t>
      </w:r>
    </w:p>
    <w:p w14:paraId="272F7EC3" w14:textId="38233CAE"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Email: </w:t>
      </w:r>
      <w:r w:rsidR="0074231B">
        <w:rPr>
          <w:rFonts w:ascii="Cambria" w:hAnsi="Cambria"/>
        </w:rPr>
        <w:t>xchen2</w:t>
      </w:r>
      <w:r w:rsidR="00DC5530" w:rsidRPr="00632A5D">
        <w:rPr>
          <w:rFonts w:ascii="Cambria" w:hAnsi="Cambria"/>
        </w:rPr>
        <w:t>@vcu.edu</w:t>
      </w:r>
    </w:p>
    <w:p w14:paraId="641EC08D" w14:textId="6448D522"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Website: </w:t>
      </w:r>
      <w:hyperlink r:id="rId50">
        <w:r w:rsidRPr="00632A5D">
          <w:rPr>
            <w:rStyle w:val="Hyperlink"/>
            <w:rFonts w:ascii="Cambria" w:hAnsi="Cambria"/>
          </w:rPr>
          <w:t xml:space="preserve">www.wilder.vcu.edu/programs/urban-and-regional- </w:t>
        </w:r>
      </w:hyperlink>
      <w:hyperlink r:id="rId51">
        <w:r w:rsidRPr="00632A5D">
          <w:rPr>
            <w:rStyle w:val="Hyperlink"/>
            <w:rFonts w:ascii="Cambria" w:hAnsi="Cambria"/>
          </w:rPr>
          <w:t>studies-planning/</w:t>
        </w:r>
      </w:hyperlink>
    </w:p>
    <w:p w14:paraId="59256120" w14:textId="05965D1C" w:rsidR="009E5A1D" w:rsidRPr="00632A5D" w:rsidRDefault="009E5A1D" w:rsidP="00DB2013">
      <w:pPr>
        <w:spacing w:after="0" w:line="240" w:lineRule="auto"/>
        <w:contextualSpacing/>
        <w:mirrorIndents/>
        <w:rPr>
          <w:rFonts w:ascii="Cambria" w:hAnsi="Cambria"/>
        </w:rPr>
      </w:pPr>
      <w:r w:rsidRPr="00632A5D">
        <w:rPr>
          <w:rFonts w:ascii="Cambria" w:hAnsi="Cambria"/>
        </w:rPr>
        <w:t xml:space="preserve">Bulletin: </w:t>
      </w:r>
      <w:hyperlink r:id="rId52" w:history="1">
        <w:r w:rsidRPr="00632A5D">
          <w:rPr>
            <w:rStyle w:val="Hyperlink"/>
            <w:rFonts w:ascii="Cambria" w:hAnsi="Cambria"/>
          </w:rPr>
          <w:t>bulletin.vcu.edu/graduate/school-government-public-affairs/urban-regional-planning-murp/</w:t>
        </w:r>
      </w:hyperlink>
    </w:p>
    <w:p w14:paraId="0ACDC687" w14:textId="0534B008" w:rsidR="0054719C" w:rsidRDefault="0054719C" w:rsidP="00DB2013">
      <w:pPr>
        <w:spacing w:after="0" w:line="240" w:lineRule="auto"/>
        <w:contextualSpacing/>
        <w:mirrorIndents/>
        <w:rPr>
          <w:rFonts w:ascii="Cambria" w:hAnsi="Cambria"/>
        </w:rPr>
      </w:pPr>
    </w:p>
    <w:p w14:paraId="5151C765" w14:textId="77777777" w:rsidR="004F30E6" w:rsidRPr="00632A5D" w:rsidRDefault="004F30E6" w:rsidP="00DB2013">
      <w:pPr>
        <w:spacing w:after="0" w:line="240" w:lineRule="auto"/>
        <w:contextualSpacing/>
        <w:mirrorIndents/>
        <w:rPr>
          <w:rFonts w:ascii="Cambria" w:hAnsi="Cambria"/>
        </w:rPr>
      </w:pPr>
    </w:p>
    <w:p w14:paraId="1345F2B3"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Mission</w:t>
      </w:r>
    </w:p>
    <w:p w14:paraId="2B933BC6" w14:textId="240C352D" w:rsidR="00AD3C19" w:rsidRPr="00632A5D" w:rsidRDefault="00AD3C19" w:rsidP="00DB2013">
      <w:pPr>
        <w:spacing w:after="0" w:line="240" w:lineRule="auto"/>
        <w:contextualSpacing/>
        <w:mirrorIndents/>
        <w:rPr>
          <w:rFonts w:ascii="Cambria" w:hAnsi="Cambria"/>
        </w:rPr>
      </w:pPr>
      <w:r w:rsidRPr="00632A5D">
        <w:rPr>
          <w:rFonts w:ascii="Cambria" w:hAnsi="Cambria"/>
        </w:rPr>
        <w:t>The Master of Urban and Regional Planning degree program advances social justice and quality of life through planning, designing and evaluating options to create, enhance and sustain the social, economic and environmental conditions that improve communities. The program maintains a culture of diversity, equity and inclusion.</w:t>
      </w:r>
    </w:p>
    <w:p w14:paraId="1BC0CC14" w14:textId="77777777" w:rsidR="003468BF" w:rsidRDefault="003468BF" w:rsidP="00DB2013">
      <w:pPr>
        <w:spacing w:after="0" w:line="240" w:lineRule="auto"/>
        <w:contextualSpacing/>
        <w:mirrorIndents/>
        <w:rPr>
          <w:rFonts w:ascii="Cambria" w:hAnsi="Cambria"/>
        </w:rPr>
      </w:pPr>
    </w:p>
    <w:p w14:paraId="1B89C693" w14:textId="77777777" w:rsidR="003468BF" w:rsidRDefault="003468BF" w:rsidP="00DB2013">
      <w:pPr>
        <w:spacing w:after="0" w:line="240" w:lineRule="auto"/>
        <w:contextualSpacing/>
        <w:mirrorIndents/>
        <w:rPr>
          <w:rFonts w:ascii="Cambria" w:hAnsi="Cambria"/>
        </w:rPr>
      </w:pPr>
    </w:p>
    <w:p w14:paraId="20C10F59" w14:textId="311B3C51" w:rsidR="00DA7F87" w:rsidRPr="004F30E6" w:rsidRDefault="004F30E6" w:rsidP="00DB2013">
      <w:pPr>
        <w:spacing w:after="0" w:line="240" w:lineRule="auto"/>
        <w:contextualSpacing/>
        <w:mirrorIndents/>
        <w:rPr>
          <w:rFonts w:ascii="Cambria" w:hAnsi="Cambria"/>
        </w:rPr>
      </w:pPr>
      <w:r>
        <w:rPr>
          <w:rFonts w:ascii="Cambria" w:hAnsi="Cambria"/>
          <w:b/>
          <w:bCs/>
        </w:rPr>
        <w:t>Program Goals</w:t>
      </w:r>
    </w:p>
    <w:p w14:paraId="6AB09F3D" w14:textId="77777777" w:rsidR="0069000A" w:rsidRPr="0069000A" w:rsidRDefault="0069000A" w:rsidP="0069000A">
      <w:pPr>
        <w:numPr>
          <w:ilvl w:val="0"/>
          <w:numId w:val="33"/>
        </w:numPr>
        <w:spacing w:after="0" w:line="240" w:lineRule="auto"/>
        <w:contextualSpacing/>
        <w:mirrorIndents/>
        <w:rPr>
          <w:rFonts w:ascii="Cambria" w:hAnsi="Cambria"/>
        </w:rPr>
      </w:pPr>
      <w:r w:rsidRPr="0069000A">
        <w:rPr>
          <w:rFonts w:ascii="Cambria" w:hAnsi="Cambria"/>
        </w:rPr>
        <w:t>Prepare students to connect knowledge, skills and values to reflective action that informs their work in planning and related fields</w:t>
      </w:r>
    </w:p>
    <w:p w14:paraId="14D9DEAC" w14:textId="77777777" w:rsidR="0069000A" w:rsidRPr="0069000A" w:rsidRDefault="0069000A" w:rsidP="0069000A">
      <w:pPr>
        <w:numPr>
          <w:ilvl w:val="0"/>
          <w:numId w:val="33"/>
        </w:numPr>
        <w:spacing w:after="0" w:line="240" w:lineRule="auto"/>
        <w:contextualSpacing/>
        <w:mirrorIndents/>
        <w:rPr>
          <w:rFonts w:ascii="Cambria" w:hAnsi="Cambria"/>
        </w:rPr>
      </w:pPr>
      <w:r w:rsidRPr="0069000A">
        <w:rPr>
          <w:rFonts w:ascii="Cambria" w:hAnsi="Cambria"/>
        </w:rPr>
        <w:t>Recruit and retain excellent students</w:t>
      </w:r>
    </w:p>
    <w:p w14:paraId="05403B76" w14:textId="3AA46F2C" w:rsidR="0069000A" w:rsidRPr="0069000A" w:rsidRDefault="0069000A" w:rsidP="0069000A">
      <w:pPr>
        <w:numPr>
          <w:ilvl w:val="0"/>
          <w:numId w:val="33"/>
        </w:numPr>
        <w:spacing w:after="0" w:line="240" w:lineRule="auto"/>
        <w:contextualSpacing/>
        <w:mirrorIndents/>
        <w:rPr>
          <w:rFonts w:ascii="Cambria" w:hAnsi="Cambria"/>
        </w:rPr>
      </w:pPr>
      <w:r w:rsidRPr="0069000A">
        <w:rPr>
          <w:rFonts w:ascii="Cambria" w:hAnsi="Cambria"/>
        </w:rPr>
        <w:t>Produce research and service that advances planning knowledge, practice and the public good through scholarship, civic engagement, and professional work</w:t>
      </w:r>
    </w:p>
    <w:p w14:paraId="0C35E294" w14:textId="77777777" w:rsidR="0069000A" w:rsidRPr="0069000A" w:rsidRDefault="0069000A" w:rsidP="0069000A">
      <w:pPr>
        <w:numPr>
          <w:ilvl w:val="0"/>
          <w:numId w:val="33"/>
        </w:numPr>
        <w:spacing w:after="0" w:line="240" w:lineRule="auto"/>
        <w:contextualSpacing/>
        <w:mirrorIndents/>
        <w:rPr>
          <w:rFonts w:ascii="Cambria" w:hAnsi="Cambria"/>
        </w:rPr>
      </w:pPr>
      <w:r w:rsidRPr="0069000A">
        <w:rPr>
          <w:rFonts w:ascii="Cambria" w:hAnsi="Cambria"/>
        </w:rPr>
        <w:t>Promote diversity and inclusion broadly as a primary feature and strength of the M.U.R.P. program</w:t>
      </w:r>
    </w:p>
    <w:p w14:paraId="63D70AE8" w14:textId="77777777" w:rsidR="00DA7F87" w:rsidRPr="00632A5D" w:rsidRDefault="00DA7F87" w:rsidP="00DB2013">
      <w:pPr>
        <w:spacing w:after="0" w:line="240" w:lineRule="auto"/>
        <w:contextualSpacing/>
        <w:mirrorIndents/>
        <w:rPr>
          <w:rFonts w:ascii="Cambria" w:hAnsi="Cambria"/>
        </w:rPr>
      </w:pPr>
    </w:p>
    <w:p w14:paraId="3BA46A7F"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Program Accreditation</w:t>
      </w:r>
    </w:p>
    <w:p w14:paraId="675A1850" w14:textId="29AE8F90" w:rsidR="0054719C" w:rsidRPr="00632A5D" w:rsidRDefault="006C3606" w:rsidP="00DB2013">
      <w:pPr>
        <w:spacing w:after="0" w:line="240" w:lineRule="auto"/>
        <w:contextualSpacing/>
        <w:mirrorIndents/>
        <w:rPr>
          <w:rFonts w:ascii="Cambria" w:hAnsi="Cambria"/>
        </w:rPr>
      </w:pPr>
      <w:r w:rsidRPr="00632A5D">
        <w:rPr>
          <w:rFonts w:ascii="Cambria" w:hAnsi="Cambria"/>
        </w:rPr>
        <w:t>Planning Accreditation Board</w:t>
      </w:r>
    </w:p>
    <w:p w14:paraId="28C65BFC" w14:textId="77777777" w:rsidR="00DA7F87" w:rsidRPr="00632A5D" w:rsidRDefault="00DA7F87" w:rsidP="00DB2013">
      <w:pPr>
        <w:spacing w:after="0" w:line="240" w:lineRule="auto"/>
        <w:contextualSpacing/>
        <w:mirrorIndents/>
        <w:rPr>
          <w:rFonts w:ascii="Cambria" w:hAnsi="Cambria"/>
        </w:rPr>
      </w:pPr>
    </w:p>
    <w:p w14:paraId="1599E46E" w14:textId="77777777" w:rsidR="00A4154E" w:rsidRPr="004F30E6" w:rsidRDefault="00A4154E" w:rsidP="00DB2013">
      <w:pPr>
        <w:spacing w:after="0" w:line="240" w:lineRule="auto"/>
        <w:contextualSpacing/>
        <w:mirrorIndents/>
        <w:rPr>
          <w:rFonts w:ascii="Cambria" w:hAnsi="Cambria"/>
          <w:b/>
          <w:bCs/>
        </w:rPr>
      </w:pPr>
      <w:r w:rsidRPr="004F30E6">
        <w:rPr>
          <w:rFonts w:ascii="Cambria" w:hAnsi="Cambria"/>
          <w:b/>
          <w:bCs/>
        </w:rPr>
        <w:t>Student learning outcomes</w:t>
      </w:r>
    </w:p>
    <w:p w14:paraId="3BAF6C7B" w14:textId="77777777" w:rsidR="0069000A" w:rsidRPr="0069000A" w:rsidRDefault="0069000A" w:rsidP="0069000A">
      <w:pPr>
        <w:numPr>
          <w:ilvl w:val="0"/>
          <w:numId w:val="34"/>
        </w:numPr>
        <w:spacing w:after="0" w:line="240" w:lineRule="auto"/>
        <w:contextualSpacing/>
        <w:mirrorIndents/>
        <w:rPr>
          <w:rFonts w:ascii="Cambria" w:hAnsi="Cambria"/>
        </w:rPr>
      </w:pPr>
      <w:r w:rsidRPr="0069000A">
        <w:rPr>
          <w:rFonts w:ascii="Cambria" w:hAnsi="Cambria"/>
        </w:rPr>
        <w:t xml:space="preserve">Students will understand the historical, </w:t>
      </w:r>
      <w:proofErr w:type="gramStart"/>
      <w:r w:rsidRPr="0069000A">
        <w:rPr>
          <w:rFonts w:ascii="Cambria" w:hAnsi="Cambria"/>
        </w:rPr>
        <w:t>legal</w:t>
      </w:r>
      <w:proofErr w:type="gramEnd"/>
      <w:r w:rsidRPr="0069000A">
        <w:rPr>
          <w:rFonts w:ascii="Cambria" w:hAnsi="Cambria"/>
        </w:rPr>
        <w:t xml:space="preserve"> and theoretical contexts in which planning operates.</w:t>
      </w:r>
    </w:p>
    <w:p w14:paraId="53E1856C" w14:textId="77777777" w:rsidR="0069000A" w:rsidRPr="0069000A" w:rsidRDefault="0069000A" w:rsidP="0069000A">
      <w:pPr>
        <w:numPr>
          <w:ilvl w:val="0"/>
          <w:numId w:val="34"/>
        </w:numPr>
        <w:spacing w:after="0" w:line="240" w:lineRule="auto"/>
        <w:contextualSpacing/>
        <w:mirrorIndents/>
        <w:rPr>
          <w:rFonts w:ascii="Cambria" w:hAnsi="Cambria"/>
        </w:rPr>
      </w:pPr>
      <w:r w:rsidRPr="0069000A">
        <w:rPr>
          <w:rFonts w:ascii="Cambria" w:hAnsi="Cambria"/>
        </w:rPr>
        <w:t xml:space="preserve">Students will understand the functions and processes of an equitable, </w:t>
      </w:r>
      <w:proofErr w:type="gramStart"/>
      <w:r w:rsidRPr="0069000A">
        <w:rPr>
          <w:rFonts w:ascii="Cambria" w:hAnsi="Cambria"/>
        </w:rPr>
        <w:t>sustainable</w:t>
      </w:r>
      <w:proofErr w:type="gramEnd"/>
      <w:r w:rsidRPr="0069000A">
        <w:rPr>
          <w:rFonts w:ascii="Cambria" w:hAnsi="Cambria"/>
        </w:rPr>
        <w:t xml:space="preserve"> and livable community; how planning practice strives to achieve and maintain such communities; and the impact of these actions for future planning.</w:t>
      </w:r>
    </w:p>
    <w:p w14:paraId="0DC858CE" w14:textId="77777777" w:rsidR="0069000A" w:rsidRPr="0069000A" w:rsidRDefault="0069000A" w:rsidP="0069000A">
      <w:pPr>
        <w:numPr>
          <w:ilvl w:val="0"/>
          <w:numId w:val="34"/>
        </w:numPr>
        <w:spacing w:after="0" w:line="240" w:lineRule="auto"/>
        <w:contextualSpacing/>
        <w:mirrorIndents/>
        <w:rPr>
          <w:rFonts w:ascii="Cambria" w:hAnsi="Cambria"/>
        </w:rPr>
      </w:pPr>
      <w:r w:rsidRPr="0069000A">
        <w:rPr>
          <w:rFonts w:ascii="Cambria" w:hAnsi="Cambria"/>
        </w:rPr>
        <w:t>Students will appreciate the approaches and perspectives of planning across world regions and how that differs from planning approaches in the U.S.</w:t>
      </w:r>
    </w:p>
    <w:p w14:paraId="5A037EC5" w14:textId="77777777" w:rsidR="0069000A" w:rsidRPr="0069000A" w:rsidRDefault="0069000A" w:rsidP="0069000A">
      <w:pPr>
        <w:numPr>
          <w:ilvl w:val="0"/>
          <w:numId w:val="34"/>
        </w:numPr>
        <w:spacing w:after="0" w:line="240" w:lineRule="auto"/>
        <w:contextualSpacing/>
        <w:mirrorIndents/>
        <w:rPr>
          <w:rFonts w:ascii="Cambria" w:hAnsi="Cambria"/>
        </w:rPr>
      </w:pPr>
      <w:r w:rsidRPr="0069000A">
        <w:rPr>
          <w:rFonts w:ascii="Cambria" w:hAnsi="Cambria"/>
        </w:rPr>
        <w:t xml:space="preserve">Students will think critically, </w:t>
      </w:r>
      <w:proofErr w:type="gramStart"/>
      <w:r w:rsidRPr="0069000A">
        <w:rPr>
          <w:rFonts w:ascii="Cambria" w:hAnsi="Cambria"/>
        </w:rPr>
        <w:t>analyze</w:t>
      </w:r>
      <w:proofErr w:type="gramEnd"/>
      <w:r w:rsidRPr="0069000A">
        <w:rPr>
          <w:rFonts w:ascii="Cambria" w:hAnsi="Cambria"/>
        </w:rPr>
        <w:t xml:space="preserve"> and assess information, and exhibit technical competence related to plan and policy analysis, long-range plan creation and current planning practices (i.e., implementation and enforcement).</w:t>
      </w:r>
    </w:p>
    <w:p w14:paraId="532344A6" w14:textId="77777777" w:rsidR="0069000A" w:rsidRPr="0069000A" w:rsidRDefault="0069000A" w:rsidP="0069000A">
      <w:pPr>
        <w:numPr>
          <w:ilvl w:val="0"/>
          <w:numId w:val="34"/>
        </w:numPr>
        <w:spacing w:after="0" w:line="240" w:lineRule="auto"/>
        <w:contextualSpacing/>
        <w:mirrorIndents/>
        <w:rPr>
          <w:rFonts w:ascii="Cambria" w:hAnsi="Cambria"/>
        </w:rPr>
      </w:pPr>
      <w:r w:rsidRPr="0069000A">
        <w:rPr>
          <w:rFonts w:ascii="Cambria" w:hAnsi="Cambria"/>
        </w:rPr>
        <w:t>Students will engage with diverse planning constituencies via effective communication, listening, empathy and understanding.</w:t>
      </w:r>
    </w:p>
    <w:p w14:paraId="0B0D8287" w14:textId="77777777" w:rsidR="0069000A" w:rsidRPr="0069000A" w:rsidRDefault="0069000A" w:rsidP="0069000A">
      <w:pPr>
        <w:numPr>
          <w:ilvl w:val="0"/>
          <w:numId w:val="34"/>
        </w:numPr>
        <w:spacing w:after="0" w:line="240" w:lineRule="auto"/>
        <w:contextualSpacing/>
        <w:mirrorIndents/>
        <w:rPr>
          <w:rFonts w:ascii="Cambria" w:hAnsi="Cambria"/>
        </w:rPr>
      </w:pPr>
      <w:r w:rsidRPr="0069000A">
        <w:rPr>
          <w:rFonts w:ascii="Cambria" w:hAnsi="Cambria"/>
        </w:rPr>
        <w:t>Students will communicate effectively through use of writing, oral, visual and design skills.</w:t>
      </w:r>
    </w:p>
    <w:p w14:paraId="20552FF0" w14:textId="77777777" w:rsidR="0069000A" w:rsidRPr="0069000A" w:rsidRDefault="0069000A" w:rsidP="0069000A">
      <w:pPr>
        <w:numPr>
          <w:ilvl w:val="0"/>
          <w:numId w:val="34"/>
        </w:numPr>
        <w:spacing w:after="0" w:line="240" w:lineRule="auto"/>
        <w:contextualSpacing/>
        <w:mirrorIndents/>
        <w:rPr>
          <w:rFonts w:ascii="Cambria" w:hAnsi="Cambria"/>
        </w:rPr>
      </w:pPr>
      <w:r w:rsidRPr="0069000A">
        <w:rPr>
          <w:rFonts w:ascii="Cambria" w:hAnsi="Cambria"/>
        </w:rPr>
        <w:t xml:space="preserve">Students will evaluate questions and approaches using principles of diversity, inclusion, social </w:t>
      </w:r>
      <w:proofErr w:type="gramStart"/>
      <w:r w:rsidRPr="0069000A">
        <w:rPr>
          <w:rFonts w:ascii="Cambria" w:hAnsi="Cambria"/>
        </w:rPr>
        <w:t>justice</w:t>
      </w:r>
      <w:proofErr w:type="gramEnd"/>
      <w:r w:rsidRPr="0069000A">
        <w:rPr>
          <w:rFonts w:ascii="Cambria" w:hAnsi="Cambria"/>
        </w:rPr>
        <w:t xml:space="preserve"> and sustainability to guide planning in a democratic society.</w:t>
      </w:r>
    </w:p>
    <w:p w14:paraId="7F1CDB2E" w14:textId="77777777" w:rsidR="0069000A" w:rsidRPr="0069000A" w:rsidRDefault="0069000A" w:rsidP="0069000A">
      <w:pPr>
        <w:numPr>
          <w:ilvl w:val="0"/>
          <w:numId w:val="34"/>
        </w:numPr>
        <w:spacing w:after="0" w:line="240" w:lineRule="auto"/>
        <w:contextualSpacing/>
        <w:mirrorIndents/>
        <w:rPr>
          <w:rFonts w:ascii="Cambria" w:hAnsi="Cambria"/>
        </w:rPr>
      </w:pPr>
      <w:r w:rsidRPr="0069000A">
        <w:rPr>
          <w:rFonts w:ascii="Cambria" w:hAnsi="Cambria"/>
        </w:rPr>
        <w:t>Students will lead and engage in civic action and the political process through innovative planning approaches and policy-making that reflect diversity and inclusion and contribute positive changes in society.</w:t>
      </w:r>
    </w:p>
    <w:p w14:paraId="634BD5E6" w14:textId="77777777" w:rsidR="00DA7F87" w:rsidRPr="00632A5D" w:rsidRDefault="00DA7F87" w:rsidP="00DB2013">
      <w:pPr>
        <w:spacing w:after="0" w:line="240" w:lineRule="auto"/>
        <w:contextualSpacing/>
        <w:mirrorIndents/>
        <w:rPr>
          <w:rFonts w:ascii="Cambria" w:hAnsi="Cambria"/>
        </w:rPr>
      </w:pPr>
    </w:p>
    <w:p w14:paraId="45B3A010" w14:textId="6B2AECFD"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Degree Requirements</w:t>
      </w:r>
    </w:p>
    <w:p w14:paraId="17105829" w14:textId="0D33D6BA" w:rsidR="0054719C" w:rsidRDefault="006C3606" w:rsidP="00DB2013">
      <w:pPr>
        <w:spacing w:after="0" w:line="240" w:lineRule="auto"/>
        <w:contextualSpacing/>
        <w:mirrorIndents/>
        <w:rPr>
          <w:rFonts w:ascii="Cambria" w:hAnsi="Cambria"/>
        </w:rPr>
      </w:pPr>
      <w:r w:rsidRPr="00632A5D">
        <w:rPr>
          <w:rFonts w:ascii="Cambria" w:hAnsi="Cambria"/>
        </w:rPr>
        <w:t xml:space="preserve">Students must </w:t>
      </w:r>
      <w:r w:rsidR="00EA35BD" w:rsidRPr="00632A5D">
        <w:rPr>
          <w:rFonts w:ascii="Cambria" w:hAnsi="Cambria"/>
        </w:rPr>
        <w:t>complete a</w:t>
      </w:r>
      <w:r w:rsidRPr="00632A5D">
        <w:rPr>
          <w:rFonts w:ascii="Cambria" w:hAnsi="Cambria"/>
        </w:rPr>
        <w:t xml:space="preserve"> minimum of 48 graduate credit hours</w:t>
      </w:r>
      <w:r w:rsidR="009A05CF" w:rsidRPr="00632A5D">
        <w:rPr>
          <w:rFonts w:ascii="Cambria" w:hAnsi="Cambria"/>
        </w:rPr>
        <w:t xml:space="preserve"> plus an internship (not for credit). A core of required courses accounts for 24 of these credit hours. A capstone requirement accounts for three or six of the required 48 hours. The remaining 18 or 21 credit hours are electives. A minimum overall GPA of 3.0 (on a 4.0 scale) is required for receipt of the M.U.R.P. degree. In addition, students must receive a minimum grade of B for </w:t>
      </w:r>
      <w:r w:rsidR="009A05CF" w:rsidRPr="00632A5D">
        <w:rPr>
          <w:rFonts w:ascii="Cambria" w:hAnsi="Cambria"/>
        </w:rPr>
        <w:lastRenderedPageBreak/>
        <w:t>all core and capstone courses.</w:t>
      </w:r>
    </w:p>
    <w:p w14:paraId="18C1643B" w14:textId="77777777" w:rsidR="003468BF" w:rsidRPr="00632A5D" w:rsidRDefault="003468BF" w:rsidP="00DB2013">
      <w:pPr>
        <w:spacing w:after="0" w:line="240" w:lineRule="auto"/>
        <w:contextualSpacing/>
        <w:mirrorIndents/>
        <w:rPr>
          <w:rFonts w:ascii="Cambria" w:hAnsi="Cambria"/>
        </w:rPr>
      </w:pPr>
    </w:p>
    <w:p w14:paraId="0D01F714" w14:textId="77777777" w:rsidR="009A05CF" w:rsidRPr="00632A5D" w:rsidRDefault="009A05CF" w:rsidP="00DB2013">
      <w:pPr>
        <w:spacing w:after="0" w:line="240" w:lineRule="auto"/>
        <w:contextualSpacing/>
        <w:mirrorIndents/>
        <w:rPr>
          <w:rFonts w:ascii="Cambria" w:hAnsi="Cambria"/>
        </w:rPr>
      </w:pPr>
      <w:r w:rsidRPr="00632A5D">
        <w:rPr>
          <w:rFonts w:ascii="Cambria" w:hAnsi="Cambria"/>
        </w:rPr>
        <w:t>Complete either a six-credit thesis (</w:t>
      </w:r>
      <w:hyperlink r:id="rId53" w:tooltip="URSP 764" w:history="1">
        <w:r w:rsidRPr="00632A5D">
          <w:rPr>
            <w:rStyle w:val="Hyperlink"/>
            <w:rFonts w:ascii="Cambria" w:hAnsi="Cambria"/>
          </w:rPr>
          <w:t>URSP 764</w:t>
        </w:r>
      </w:hyperlink>
      <w:r w:rsidRPr="00632A5D">
        <w:rPr>
          <w:rFonts w:ascii="Cambria" w:hAnsi="Cambria"/>
        </w:rPr>
        <w:t>) or prepare a three-credit professional plan project through the professional plan course (</w:t>
      </w:r>
      <w:hyperlink r:id="rId54" w:tooltip="URSP 762" w:history="1">
        <w:r w:rsidRPr="00632A5D">
          <w:rPr>
            <w:rStyle w:val="Hyperlink"/>
            <w:rFonts w:ascii="Cambria" w:hAnsi="Cambria"/>
          </w:rPr>
          <w:t>URSP 762</w:t>
        </w:r>
      </w:hyperlink>
      <w:r w:rsidRPr="00632A5D">
        <w:rPr>
          <w:rFonts w:ascii="Cambria" w:hAnsi="Cambria"/>
        </w:rPr>
        <w:t>). Program administrators request permission to utilize the grade of PR, in addition to normal letter grades (A, B, C, D or F) in </w:t>
      </w:r>
      <w:hyperlink r:id="rId55" w:tooltip="URSP 762" w:history="1">
        <w:r w:rsidRPr="00632A5D">
          <w:rPr>
            <w:rStyle w:val="Hyperlink"/>
            <w:rFonts w:ascii="Cambria" w:hAnsi="Cambria"/>
          </w:rPr>
          <w:t>URSP 762</w:t>
        </w:r>
      </w:hyperlink>
      <w:r w:rsidRPr="00632A5D">
        <w:rPr>
          <w:rFonts w:ascii="Cambria" w:hAnsi="Cambria"/>
        </w:rPr>
        <w:t>. This will allow students the ability to work on their plans over a more extended period of time, if necessary.</w:t>
      </w:r>
    </w:p>
    <w:p w14:paraId="4CCB1F4B" w14:textId="77777777" w:rsidR="00DA7F87" w:rsidRPr="00632A5D" w:rsidRDefault="00DA7F87" w:rsidP="00DB2013">
      <w:pPr>
        <w:spacing w:after="0" w:line="240" w:lineRule="auto"/>
        <w:contextualSpacing/>
        <w:mirrorIndents/>
        <w:rPr>
          <w:rFonts w:ascii="Cambria" w:hAnsi="Cambria"/>
        </w:rPr>
      </w:pPr>
    </w:p>
    <w:p w14:paraId="391D60F2" w14:textId="74E210DC" w:rsidR="0054719C" w:rsidRPr="00632A5D" w:rsidRDefault="00C154BD" w:rsidP="00DB2013">
      <w:pPr>
        <w:spacing w:after="0" w:line="240" w:lineRule="auto"/>
        <w:contextualSpacing/>
        <w:mirrorIndents/>
        <w:rPr>
          <w:rFonts w:ascii="Cambria" w:hAnsi="Cambria"/>
        </w:rPr>
      </w:pPr>
      <w:r w:rsidRPr="004F30E6">
        <w:rPr>
          <w:rFonts w:ascii="Cambria" w:hAnsi="Cambria"/>
          <w:b/>
          <w:bCs/>
        </w:rPr>
        <w:t>Required Courses</w:t>
      </w:r>
      <w:r w:rsidRPr="00632A5D">
        <w:rPr>
          <w:rFonts w:ascii="Cambria" w:hAnsi="Cambria"/>
        </w:rPr>
        <w:t xml:space="preserve"> (9</w:t>
      </w:r>
      <w:r w:rsidR="006C3606" w:rsidRPr="00632A5D">
        <w:rPr>
          <w:rFonts w:ascii="Cambria" w:hAnsi="Cambria"/>
        </w:rPr>
        <w:t xml:space="preserve"> courses, 27</w:t>
      </w:r>
      <w:r w:rsidRPr="00632A5D">
        <w:rPr>
          <w:rFonts w:ascii="Cambria" w:hAnsi="Cambria"/>
        </w:rPr>
        <w:t xml:space="preserve"> or 30</w:t>
      </w:r>
      <w:r w:rsidR="006C3606" w:rsidRPr="00632A5D">
        <w:rPr>
          <w:rFonts w:ascii="Cambria" w:hAnsi="Cambria"/>
        </w:rPr>
        <w:t xml:space="preserve"> credits)</w:t>
      </w:r>
    </w:p>
    <w:p w14:paraId="371D08FE"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URSP 610 - Introduction to Planning</w:t>
      </w:r>
    </w:p>
    <w:p w14:paraId="6FEED362" w14:textId="3579F132" w:rsidR="0054719C" w:rsidRPr="00632A5D" w:rsidRDefault="006C3606" w:rsidP="00DB2013">
      <w:pPr>
        <w:spacing w:after="0" w:line="240" w:lineRule="auto"/>
        <w:contextualSpacing/>
        <w:mirrorIndents/>
        <w:rPr>
          <w:rFonts w:ascii="Cambria" w:hAnsi="Cambria"/>
        </w:rPr>
      </w:pPr>
      <w:r w:rsidRPr="00632A5D">
        <w:rPr>
          <w:rFonts w:ascii="Cambria" w:hAnsi="Cambria"/>
        </w:rPr>
        <w:t>URSP 622 - Community Socioeconomic Analysis using GIS</w:t>
      </w:r>
    </w:p>
    <w:p w14:paraId="38305202" w14:textId="382531C6"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URSP 623 - Research </w:t>
      </w:r>
      <w:r w:rsidR="00EA35BD" w:rsidRPr="00632A5D">
        <w:rPr>
          <w:rFonts w:ascii="Cambria" w:hAnsi="Cambria"/>
        </w:rPr>
        <w:t>Methods for</w:t>
      </w:r>
      <w:r w:rsidRPr="00632A5D">
        <w:rPr>
          <w:rFonts w:ascii="Cambria" w:hAnsi="Cambria"/>
        </w:rPr>
        <w:t xml:space="preserve"> Government and Public Affairs</w:t>
      </w:r>
    </w:p>
    <w:p w14:paraId="30C6F6DC" w14:textId="443283F6" w:rsidR="003A5CE7" w:rsidRPr="00632A5D" w:rsidRDefault="003A5CE7" w:rsidP="00DB2013">
      <w:pPr>
        <w:spacing w:after="0" w:line="240" w:lineRule="auto"/>
        <w:contextualSpacing/>
        <w:mirrorIndents/>
        <w:rPr>
          <w:rFonts w:ascii="Cambria" w:hAnsi="Cambria"/>
        </w:rPr>
      </w:pPr>
      <w:r w:rsidRPr="00632A5D">
        <w:rPr>
          <w:rFonts w:ascii="Cambria" w:hAnsi="Cambria"/>
        </w:rPr>
        <w:t>URSP</w:t>
      </w:r>
      <w:r w:rsidR="006E615D" w:rsidRPr="00632A5D">
        <w:rPr>
          <w:rFonts w:ascii="Cambria" w:hAnsi="Cambria"/>
        </w:rPr>
        <w:t>/GVPA</w:t>
      </w:r>
      <w:r w:rsidRPr="00632A5D">
        <w:rPr>
          <w:rFonts w:ascii="Cambria" w:hAnsi="Cambria"/>
        </w:rPr>
        <w:t xml:space="preserve"> 632 - Planning Theory and Processes</w:t>
      </w:r>
    </w:p>
    <w:p w14:paraId="5BF9317C" w14:textId="77777777" w:rsidR="003A5CE7" w:rsidRPr="00632A5D" w:rsidRDefault="003A5CE7" w:rsidP="00DB2013">
      <w:pPr>
        <w:spacing w:after="0" w:line="240" w:lineRule="auto"/>
        <w:contextualSpacing/>
        <w:mirrorIndents/>
        <w:rPr>
          <w:rFonts w:ascii="Cambria" w:hAnsi="Cambria"/>
        </w:rPr>
      </w:pPr>
      <w:r w:rsidRPr="00632A5D">
        <w:rPr>
          <w:rFonts w:ascii="Cambria" w:hAnsi="Cambria"/>
        </w:rPr>
        <w:t>URSP 635 - Legal and Legislative Foundations of Planning</w:t>
      </w:r>
    </w:p>
    <w:p w14:paraId="01EC3A8B" w14:textId="77777777" w:rsidR="003A5CE7" w:rsidRPr="00632A5D" w:rsidRDefault="003A5CE7" w:rsidP="00DB2013">
      <w:pPr>
        <w:spacing w:after="0" w:line="240" w:lineRule="auto"/>
        <w:contextualSpacing/>
        <w:mirrorIndents/>
        <w:rPr>
          <w:rFonts w:ascii="Cambria" w:hAnsi="Cambria"/>
        </w:rPr>
      </w:pPr>
      <w:r w:rsidRPr="00632A5D">
        <w:rPr>
          <w:rFonts w:ascii="Cambria" w:hAnsi="Cambria"/>
        </w:rPr>
        <w:t>URSP 662 - Foundations for Development Planning</w:t>
      </w:r>
    </w:p>
    <w:p w14:paraId="00940300" w14:textId="68D2A835" w:rsidR="00A4154E" w:rsidRPr="00632A5D" w:rsidRDefault="00A4154E" w:rsidP="00DB2013">
      <w:pPr>
        <w:spacing w:after="0" w:line="240" w:lineRule="auto"/>
        <w:contextualSpacing/>
        <w:mirrorIndents/>
        <w:rPr>
          <w:rFonts w:ascii="Cambria" w:hAnsi="Cambria"/>
        </w:rPr>
      </w:pPr>
      <w:r w:rsidRPr="00632A5D">
        <w:rPr>
          <w:rFonts w:ascii="Cambria" w:hAnsi="Cambria"/>
        </w:rPr>
        <w:t xml:space="preserve">URSP 760 </w:t>
      </w:r>
      <w:r w:rsidR="0044412C" w:rsidRPr="00632A5D">
        <w:rPr>
          <w:rFonts w:ascii="Cambria" w:hAnsi="Cambria"/>
        </w:rPr>
        <w:t>-</w:t>
      </w:r>
      <w:r w:rsidRPr="00632A5D">
        <w:rPr>
          <w:rFonts w:ascii="Cambria" w:hAnsi="Cambria"/>
        </w:rPr>
        <w:t xml:space="preserve"> Capstone Proposal Development</w:t>
      </w:r>
    </w:p>
    <w:p w14:paraId="5E8E8777" w14:textId="438C8340" w:rsidR="0054719C" w:rsidRPr="00632A5D" w:rsidRDefault="006C3606" w:rsidP="00DB2013">
      <w:pPr>
        <w:spacing w:after="0" w:line="240" w:lineRule="auto"/>
        <w:contextualSpacing/>
        <w:mirrorIndents/>
        <w:rPr>
          <w:rFonts w:ascii="Cambria" w:hAnsi="Cambria"/>
        </w:rPr>
      </w:pPr>
      <w:r w:rsidRPr="00632A5D">
        <w:rPr>
          <w:rFonts w:ascii="Cambria" w:hAnsi="Cambria"/>
        </w:rPr>
        <w:t>URSP 761 - Planning Studio</w:t>
      </w:r>
    </w:p>
    <w:p w14:paraId="1F946247" w14:textId="4281A9FA"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URSP 762 - </w:t>
      </w:r>
      <w:r w:rsidR="00EA35BD" w:rsidRPr="00632A5D">
        <w:rPr>
          <w:rFonts w:ascii="Cambria" w:hAnsi="Cambria"/>
        </w:rPr>
        <w:t>Professional Plan</w:t>
      </w:r>
      <w:r w:rsidRPr="00632A5D">
        <w:rPr>
          <w:rFonts w:ascii="Cambria" w:hAnsi="Cambria"/>
        </w:rPr>
        <w:t xml:space="preserve"> </w:t>
      </w:r>
      <w:r w:rsidR="00046A58" w:rsidRPr="00632A5D">
        <w:rPr>
          <w:rFonts w:ascii="Cambria" w:hAnsi="Cambria"/>
        </w:rPr>
        <w:t>(3</w:t>
      </w:r>
      <w:r w:rsidRPr="00632A5D">
        <w:rPr>
          <w:rFonts w:ascii="Cambria" w:hAnsi="Cambria"/>
        </w:rPr>
        <w:t xml:space="preserve"> credits) or URSP 764 - Thesis (6 credits)</w:t>
      </w:r>
    </w:p>
    <w:p w14:paraId="0362A9F9" w14:textId="77777777" w:rsidR="00DA7F87" w:rsidRPr="00632A5D" w:rsidRDefault="00DA7F87" w:rsidP="00DB2013">
      <w:pPr>
        <w:spacing w:after="0" w:line="240" w:lineRule="auto"/>
        <w:contextualSpacing/>
        <w:mirrorIndents/>
        <w:rPr>
          <w:rFonts w:ascii="Cambria" w:hAnsi="Cambria"/>
        </w:rPr>
      </w:pPr>
    </w:p>
    <w:p w14:paraId="1A8AFCE3" w14:textId="42282FEC" w:rsidR="0054719C" w:rsidRPr="00632A5D" w:rsidRDefault="006C3606" w:rsidP="00DB2013">
      <w:pPr>
        <w:spacing w:after="0" w:line="240" w:lineRule="auto"/>
        <w:contextualSpacing/>
        <w:mirrorIndents/>
        <w:rPr>
          <w:rFonts w:ascii="Cambria" w:hAnsi="Cambria"/>
        </w:rPr>
      </w:pPr>
      <w:r w:rsidRPr="004F30E6">
        <w:rPr>
          <w:rFonts w:ascii="Cambria" w:hAnsi="Cambria"/>
          <w:b/>
          <w:bCs/>
        </w:rPr>
        <w:t>Electives</w:t>
      </w:r>
      <w:r w:rsidRPr="00632A5D">
        <w:rPr>
          <w:rFonts w:ascii="Cambria" w:hAnsi="Cambria"/>
        </w:rPr>
        <w:t xml:space="preserve"> </w:t>
      </w:r>
      <w:r w:rsidR="00EA35BD" w:rsidRPr="00632A5D">
        <w:rPr>
          <w:rFonts w:ascii="Cambria" w:hAnsi="Cambria"/>
        </w:rPr>
        <w:t>(</w:t>
      </w:r>
      <w:r w:rsidR="003A5CE7" w:rsidRPr="00632A5D">
        <w:rPr>
          <w:rFonts w:ascii="Cambria" w:hAnsi="Cambria"/>
        </w:rPr>
        <w:t>6 or 7</w:t>
      </w:r>
      <w:r w:rsidRPr="00632A5D">
        <w:rPr>
          <w:rFonts w:ascii="Cambria" w:hAnsi="Cambria"/>
        </w:rPr>
        <w:t xml:space="preserve"> courses, </w:t>
      </w:r>
      <w:r w:rsidR="003A5CE7" w:rsidRPr="00632A5D">
        <w:rPr>
          <w:rFonts w:ascii="Cambria" w:hAnsi="Cambria"/>
        </w:rPr>
        <w:t xml:space="preserve">18 or </w:t>
      </w:r>
      <w:r w:rsidRPr="00632A5D">
        <w:rPr>
          <w:rFonts w:ascii="Cambria" w:hAnsi="Cambria"/>
        </w:rPr>
        <w:t>21 credits</w:t>
      </w:r>
      <w:r w:rsidR="003A5CE7" w:rsidRPr="00632A5D">
        <w:rPr>
          <w:rFonts w:ascii="Cambria" w:hAnsi="Cambria"/>
        </w:rPr>
        <w:t xml:space="preserve"> as appropriate</w:t>
      </w:r>
      <w:r w:rsidRPr="00632A5D">
        <w:rPr>
          <w:rFonts w:ascii="Cambria" w:hAnsi="Cambria"/>
        </w:rPr>
        <w:t>)</w:t>
      </w:r>
    </w:p>
    <w:p w14:paraId="61145014" w14:textId="46BC9F28" w:rsidR="0054719C" w:rsidRPr="00632A5D" w:rsidRDefault="006E615D" w:rsidP="00DB2013">
      <w:pPr>
        <w:spacing w:after="0" w:line="240" w:lineRule="auto"/>
        <w:contextualSpacing/>
        <w:mirrorIndents/>
        <w:rPr>
          <w:rFonts w:ascii="Cambria" w:hAnsi="Cambria"/>
        </w:rPr>
      </w:pPr>
      <w:r w:rsidRPr="00632A5D">
        <w:rPr>
          <w:rFonts w:ascii="Cambria" w:hAnsi="Cambria"/>
        </w:rPr>
        <w:t xml:space="preserve">Refer to the </w:t>
      </w:r>
      <w:hyperlink r:id="rId56" w:anchor="degreerequirementstext" w:history="1">
        <w:r w:rsidRPr="00632A5D">
          <w:rPr>
            <w:rStyle w:val="Hyperlink"/>
            <w:rFonts w:ascii="Cambria" w:hAnsi="Cambria"/>
          </w:rPr>
          <w:t>Graduate Bulletin</w:t>
        </w:r>
      </w:hyperlink>
      <w:r w:rsidRPr="00632A5D">
        <w:rPr>
          <w:rFonts w:ascii="Cambria" w:hAnsi="Cambria"/>
        </w:rPr>
        <w:t xml:space="preserve"> for a list of approved courses. </w:t>
      </w:r>
      <w:r w:rsidR="006C3606" w:rsidRPr="00632A5D">
        <w:rPr>
          <w:rFonts w:ascii="Cambria" w:hAnsi="Cambria"/>
        </w:rPr>
        <w:t xml:space="preserve">Other courses may also be selected with permission of the program </w:t>
      </w:r>
      <w:r w:rsidRPr="00632A5D">
        <w:rPr>
          <w:rFonts w:ascii="Cambria" w:hAnsi="Cambria"/>
        </w:rPr>
        <w:t>chair</w:t>
      </w:r>
      <w:r w:rsidR="006C3606" w:rsidRPr="00632A5D">
        <w:rPr>
          <w:rFonts w:ascii="Cambria" w:hAnsi="Cambria"/>
        </w:rPr>
        <w:t>.</w:t>
      </w:r>
    </w:p>
    <w:p w14:paraId="48CC8C00" w14:textId="77777777" w:rsidR="00AD3C19" w:rsidRPr="00632A5D" w:rsidRDefault="00AD3C19" w:rsidP="00DB2013">
      <w:pPr>
        <w:spacing w:after="0" w:line="240" w:lineRule="auto"/>
        <w:contextualSpacing/>
        <w:mirrorIndents/>
        <w:rPr>
          <w:rFonts w:ascii="Cambria" w:hAnsi="Cambria"/>
        </w:rPr>
      </w:pPr>
    </w:p>
    <w:p w14:paraId="16D6B13E" w14:textId="2ECF33C4" w:rsidR="00AD3C19" w:rsidRPr="004F30E6" w:rsidRDefault="00AD3C19" w:rsidP="00DB2013">
      <w:pPr>
        <w:spacing w:after="0" w:line="240" w:lineRule="auto"/>
        <w:contextualSpacing/>
        <w:mirrorIndents/>
        <w:rPr>
          <w:rFonts w:ascii="Cambria" w:hAnsi="Cambria"/>
          <w:b/>
          <w:bCs/>
        </w:rPr>
      </w:pPr>
      <w:r w:rsidRPr="004F30E6">
        <w:rPr>
          <w:rFonts w:ascii="Cambria" w:hAnsi="Cambria"/>
          <w:b/>
          <w:bCs/>
        </w:rPr>
        <w:t>M</w:t>
      </w:r>
      <w:r w:rsidR="004F30E6">
        <w:rPr>
          <w:rFonts w:ascii="Cambria" w:hAnsi="Cambria"/>
          <w:b/>
          <w:bCs/>
        </w:rPr>
        <w:t>.</w:t>
      </w:r>
      <w:r w:rsidRPr="004F30E6">
        <w:rPr>
          <w:rFonts w:ascii="Cambria" w:hAnsi="Cambria"/>
          <w:b/>
          <w:bCs/>
        </w:rPr>
        <w:t>U</w:t>
      </w:r>
      <w:r w:rsidR="004F30E6">
        <w:rPr>
          <w:rFonts w:ascii="Cambria" w:hAnsi="Cambria"/>
          <w:b/>
          <w:bCs/>
        </w:rPr>
        <w:t>.</w:t>
      </w:r>
      <w:r w:rsidRPr="004F30E6">
        <w:rPr>
          <w:rFonts w:ascii="Cambria" w:hAnsi="Cambria"/>
          <w:b/>
          <w:bCs/>
        </w:rPr>
        <w:t>R</w:t>
      </w:r>
      <w:r w:rsidR="004F30E6">
        <w:rPr>
          <w:rFonts w:ascii="Cambria" w:hAnsi="Cambria"/>
          <w:b/>
          <w:bCs/>
        </w:rPr>
        <w:t>.</w:t>
      </w:r>
      <w:r w:rsidRPr="004F30E6">
        <w:rPr>
          <w:rFonts w:ascii="Cambria" w:hAnsi="Cambria"/>
          <w:b/>
          <w:bCs/>
        </w:rPr>
        <w:t>P</w:t>
      </w:r>
      <w:r w:rsidR="004F30E6">
        <w:rPr>
          <w:rFonts w:ascii="Cambria" w:hAnsi="Cambria"/>
          <w:b/>
          <w:bCs/>
        </w:rPr>
        <w:t>.</w:t>
      </w:r>
      <w:r w:rsidRPr="004F30E6">
        <w:rPr>
          <w:rFonts w:ascii="Cambria" w:hAnsi="Cambria"/>
          <w:b/>
          <w:bCs/>
        </w:rPr>
        <w:t xml:space="preserve"> Specializations</w:t>
      </w:r>
    </w:p>
    <w:p w14:paraId="5561C95F" w14:textId="77777777" w:rsidR="009A05CF" w:rsidRPr="00632A5D" w:rsidRDefault="009A05CF" w:rsidP="00DB2013">
      <w:pPr>
        <w:spacing w:after="0" w:line="240" w:lineRule="auto"/>
        <w:contextualSpacing/>
        <w:mirrorIndents/>
        <w:rPr>
          <w:rFonts w:ascii="Cambria" w:hAnsi="Cambria"/>
        </w:rPr>
      </w:pPr>
      <w:r w:rsidRPr="00632A5D">
        <w:rPr>
          <w:rFonts w:ascii="Cambria" w:hAnsi="Cambria"/>
        </w:rPr>
        <w:t>In selecting their elective courses, students may (1) opt for exposure to a wide array of planning-related subject matter (the generalist or comprehensive approach), (2) select one of the areas of specialization defined by the department’s faculty (see the list that follows) or (3) develop an individualized program, focusing on one or more self-defined topics. Regardless of the approach selected, students are expected to meet regularly with their faculty advisers for discussion of their courses of study in relation to their career plans.</w:t>
      </w:r>
    </w:p>
    <w:p w14:paraId="23771B6E" w14:textId="77777777" w:rsidR="009A05CF" w:rsidRPr="00632A5D" w:rsidRDefault="009A05CF" w:rsidP="00DB2013">
      <w:pPr>
        <w:spacing w:after="0" w:line="240" w:lineRule="auto"/>
        <w:contextualSpacing/>
        <w:mirrorIndents/>
        <w:rPr>
          <w:rFonts w:ascii="Cambria" w:hAnsi="Cambria"/>
        </w:rPr>
      </w:pPr>
      <w:r w:rsidRPr="00632A5D">
        <w:rPr>
          <w:rFonts w:ascii="Cambria" w:hAnsi="Cambria"/>
        </w:rPr>
        <w:t>The following faculty-defined areas of specialization are offered by the department:</w:t>
      </w:r>
    </w:p>
    <w:p w14:paraId="2B63FD3D" w14:textId="77777777" w:rsidR="009A05CF" w:rsidRPr="004F30E6" w:rsidRDefault="009A05CF" w:rsidP="004F30E6">
      <w:pPr>
        <w:pStyle w:val="ListParagraph"/>
        <w:numPr>
          <w:ilvl w:val="0"/>
          <w:numId w:val="22"/>
        </w:numPr>
        <w:spacing w:after="0" w:line="240" w:lineRule="auto"/>
        <w:mirrorIndents/>
        <w:rPr>
          <w:rFonts w:ascii="Cambria" w:hAnsi="Cambria"/>
        </w:rPr>
      </w:pPr>
      <w:r w:rsidRPr="004F30E6">
        <w:rPr>
          <w:rFonts w:ascii="Cambria" w:hAnsi="Cambria"/>
        </w:rPr>
        <w:t>Community revitalization</w:t>
      </w:r>
    </w:p>
    <w:p w14:paraId="35F6E26E" w14:textId="77777777" w:rsidR="009A05CF" w:rsidRPr="004F30E6" w:rsidRDefault="009A05CF" w:rsidP="004F30E6">
      <w:pPr>
        <w:pStyle w:val="ListParagraph"/>
        <w:numPr>
          <w:ilvl w:val="0"/>
          <w:numId w:val="22"/>
        </w:numPr>
        <w:spacing w:after="0" w:line="240" w:lineRule="auto"/>
        <w:mirrorIndents/>
        <w:rPr>
          <w:rFonts w:ascii="Cambria" w:hAnsi="Cambria"/>
        </w:rPr>
      </w:pPr>
      <w:r w:rsidRPr="004F30E6">
        <w:rPr>
          <w:rFonts w:ascii="Cambria" w:hAnsi="Cambria"/>
        </w:rPr>
        <w:t>Environmental planning</w:t>
      </w:r>
    </w:p>
    <w:p w14:paraId="5B59648F" w14:textId="7E421653" w:rsidR="009A05CF" w:rsidRPr="004F30E6" w:rsidRDefault="00F87354" w:rsidP="004F30E6">
      <w:pPr>
        <w:pStyle w:val="ListParagraph"/>
        <w:numPr>
          <w:ilvl w:val="0"/>
          <w:numId w:val="22"/>
        </w:numPr>
        <w:spacing w:after="0" w:line="240" w:lineRule="auto"/>
        <w:mirrorIndents/>
        <w:rPr>
          <w:rFonts w:ascii="Cambria" w:hAnsi="Cambria"/>
        </w:rPr>
      </w:pPr>
      <w:r>
        <w:rPr>
          <w:rFonts w:ascii="Cambria" w:hAnsi="Cambria"/>
        </w:rPr>
        <w:t>Regional</w:t>
      </w:r>
      <w:r w:rsidR="009A05CF" w:rsidRPr="004F30E6">
        <w:rPr>
          <w:rFonts w:ascii="Cambria" w:hAnsi="Cambria"/>
        </w:rPr>
        <w:t xml:space="preserve"> planning</w:t>
      </w:r>
    </w:p>
    <w:p w14:paraId="2268D1C3" w14:textId="77777777" w:rsidR="00DA7F87" w:rsidRPr="00632A5D" w:rsidRDefault="00DA7F87" w:rsidP="00DB2013">
      <w:pPr>
        <w:spacing w:after="0" w:line="240" w:lineRule="auto"/>
        <w:contextualSpacing/>
        <w:mirrorIndents/>
        <w:rPr>
          <w:rFonts w:ascii="Cambria" w:hAnsi="Cambria"/>
        </w:rPr>
      </w:pPr>
    </w:p>
    <w:p w14:paraId="499E073B" w14:textId="77777777" w:rsidR="0054719C" w:rsidRPr="00632A5D" w:rsidRDefault="006C3606" w:rsidP="00DB2013">
      <w:pPr>
        <w:spacing w:after="0" w:line="240" w:lineRule="auto"/>
        <w:contextualSpacing/>
        <w:mirrorIndents/>
        <w:rPr>
          <w:rFonts w:ascii="Cambria" w:hAnsi="Cambria"/>
        </w:rPr>
      </w:pPr>
      <w:r w:rsidRPr="004F30E6">
        <w:rPr>
          <w:rFonts w:ascii="Cambria" w:hAnsi="Cambria"/>
          <w:b/>
          <w:bCs/>
        </w:rPr>
        <w:t>Required MURP Internship</w:t>
      </w:r>
      <w:r w:rsidRPr="00632A5D">
        <w:rPr>
          <w:rFonts w:ascii="Cambria" w:hAnsi="Cambria"/>
        </w:rPr>
        <w:t xml:space="preserve"> (not for academic credit)</w:t>
      </w:r>
    </w:p>
    <w:p w14:paraId="49D47F1D" w14:textId="020649E6" w:rsidR="00AD3C19" w:rsidRPr="00632A5D" w:rsidRDefault="00AD3C19" w:rsidP="00DB2013">
      <w:pPr>
        <w:spacing w:after="0" w:line="240" w:lineRule="auto"/>
        <w:contextualSpacing/>
        <w:mirrorIndents/>
        <w:rPr>
          <w:rFonts w:ascii="Cambria" w:hAnsi="Cambria"/>
        </w:rPr>
      </w:pPr>
      <w:r w:rsidRPr="00632A5D">
        <w:rPr>
          <w:rFonts w:ascii="Cambria" w:hAnsi="Cambria"/>
        </w:rPr>
        <w:t>The internship is designed to give students practical experience in planning-related activities in an institutional context. Normally, the internship is taken during the summer between the first and second year or during the second year. Many opportunities for internship positions, as well as part- and full-time jobs in planning at all levels of government, exist within the Richmond area. Upon request, the internship requirement may be waived for students with substantial planning-related professional experience.</w:t>
      </w:r>
      <w:r w:rsidR="00842113">
        <w:rPr>
          <w:rFonts w:ascii="Cambria" w:hAnsi="Cambria"/>
        </w:rPr>
        <w:t xml:space="preserve"> Please contact the Office of Student Success to review internship requirements and to request internship documentation forms.</w:t>
      </w:r>
    </w:p>
    <w:p w14:paraId="3B6699E5" w14:textId="77777777" w:rsidR="00DA7F87" w:rsidRPr="00632A5D" w:rsidRDefault="00DA7F87" w:rsidP="00DB2013">
      <w:pPr>
        <w:spacing w:after="0" w:line="240" w:lineRule="auto"/>
        <w:contextualSpacing/>
        <w:mirrorIndents/>
        <w:rPr>
          <w:rFonts w:ascii="Cambria" w:hAnsi="Cambria"/>
        </w:rPr>
      </w:pPr>
    </w:p>
    <w:p w14:paraId="029D6109" w14:textId="77777777" w:rsidR="00DA7F87" w:rsidRPr="00632A5D" w:rsidRDefault="00DA7F87" w:rsidP="00DB2013">
      <w:pPr>
        <w:spacing w:after="0" w:line="240" w:lineRule="auto"/>
        <w:contextualSpacing/>
        <w:mirrorIndents/>
        <w:rPr>
          <w:rFonts w:ascii="Cambria" w:hAnsi="Cambria"/>
        </w:rPr>
      </w:pPr>
      <w:r w:rsidRPr="00632A5D">
        <w:rPr>
          <w:rFonts w:ascii="Cambria" w:hAnsi="Cambria"/>
        </w:rPr>
        <w:br w:type="page"/>
      </w:r>
    </w:p>
    <w:p w14:paraId="02C91438" w14:textId="77777777" w:rsidR="00DA7F87" w:rsidRPr="004F30E6" w:rsidRDefault="006C3606" w:rsidP="00DB2013">
      <w:pPr>
        <w:spacing w:after="0" w:line="240" w:lineRule="auto"/>
        <w:contextualSpacing/>
        <w:mirrorIndents/>
        <w:rPr>
          <w:rFonts w:ascii="Cambria" w:hAnsi="Cambria"/>
          <w:sz w:val="28"/>
          <w:szCs w:val="28"/>
        </w:rPr>
      </w:pPr>
      <w:r w:rsidRPr="004F30E6">
        <w:rPr>
          <w:rFonts w:ascii="Cambria" w:hAnsi="Cambria"/>
          <w:sz w:val="28"/>
          <w:szCs w:val="28"/>
        </w:rPr>
        <w:lastRenderedPageBreak/>
        <w:t>Thesis Guidelines</w:t>
      </w:r>
    </w:p>
    <w:p w14:paraId="1F6914F6" w14:textId="77777777" w:rsidR="00DA7F87" w:rsidRPr="00632A5D" w:rsidRDefault="00DA7F87" w:rsidP="00DB2013">
      <w:pPr>
        <w:spacing w:after="0" w:line="240" w:lineRule="auto"/>
        <w:contextualSpacing/>
        <w:mirrorIndents/>
        <w:rPr>
          <w:rFonts w:ascii="Cambria" w:hAnsi="Cambria"/>
        </w:rPr>
      </w:pPr>
    </w:p>
    <w:p w14:paraId="1FDBC009"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What is a thesis?</w:t>
      </w:r>
    </w:p>
    <w:p w14:paraId="4C62CBEC" w14:textId="46D6A3BC" w:rsidR="0054719C" w:rsidRDefault="006C3606" w:rsidP="00DB2013">
      <w:pPr>
        <w:spacing w:after="0" w:line="240" w:lineRule="auto"/>
        <w:contextualSpacing/>
        <w:mirrorIndents/>
        <w:rPr>
          <w:rFonts w:ascii="Cambria" w:hAnsi="Cambria"/>
        </w:rPr>
      </w:pPr>
      <w:r w:rsidRPr="00632A5D">
        <w:rPr>
          <w:rFonts w:ascii="Cambria" w:hAnsi="Cambria"/>
        </w:rPr>
        <w:t xml:space="preserve">A master’s thesis is a unique </w:t>
      </w:r>
      <w:r w:rsidR="00EA35BD" w:rsidRPr="00632A5D">
        <w:rPr>
          <w:rFonts w:ascii="Cambria" w:hAnsi="Cambria"/>
        </w:rPr>
        <w:t>learning experience</w:t>
      </w:r>
      <w:r w:rsidRPr="00632A5D">
        <w:rPr>
          <w:rFonts w:ascii="Cambria" w:hAnsi="Cambria"/>
        </w:rPr>
        <w:t xml:space="preserve"> in graduate education.  It should not be confused with a term paper or other project assignment that the student may have </w:t>
      </w:r>
      <w:r w:rsidR="00EA35BD" w:rsidRPr="00632A5D">
        <w:rPr>
          <w:rFonts w:ascii="Cambria" w:hAnsi="Cambria"/>
        </w:rPr>
        <w:t>undertaken in</w:t>
      </w:r>
      <w:r w:rsidRPr="00632A5D">
        <w:rPr>
          <w:rFonts w:ascii="Cambria" w:hAnsi="Cambria"/>
        </w:rPr>
        <w:t xml:space="preserve"> a course or even as a practicing professional. The thesis is </w:t>
      </w:r>
      <w:r w:rsidR="00EA35BD" w:rsidRPr="00632A5D">
        <w:rPr>
          <w:rFonts w:ascii="Cambria" w:hAnsi="Cambria"/>
        </w:rPr>
        <w:t>intended to</w:t>
      </w:r>
      <w:r w:rsidRPr="00632A5D">
        <w:rPr>
          <w:rFonts w:ascii="Cambria" w:hAnsi="Cambria"/>
        </w:rPr>
        <w:t xml:space="preserve"> demonstrate the </w:t>
      </w:r>
      <w:r w:rsidR="00EA35BD" w:rsidRPr="00632A5D">
        <w:rPr>
          <w:rFonts w:ascii="Cambria" w:hAnsi="Cambria"/>
        </w:rPr>
        <w:t>ability of</w:t>
      </w:r>
      <w:r w:rsidRPr="00632A5D">
        <w:rPr>
          <w:rFonts w:ascii="Cambria" w:hAnsi="Cambria"/>
        </w:rPr>
        <w:t xml:space="preserve"> students to make independent use of their training, research skills and creative abilities.  It is an individual project in which the student selects a topic that merits additional research, becomes well versed in the literature and research pertaining to that topic, devises and executes an appropriate research design to advance knowledge regarding that topic or problem, applies </w:t>
      </w:r>
      <w:r w:rsidR="00EA35BD" w:rsidRPr="00632A5D">
        <w:rPr>
          <w:rFonts w:ascii="Cambria" w:hAnsi="Cambria"/>
        </w:rPr>
        <w:t>analytical skills</w:t>
      </w:r>
      <w:r w:rsidRPr="00632A5D">
        <w:rPr>
          <w:rFonts w:ascii="Cambria" w:hAnsi="Cambria"/>
        </w:rPr>
        <w:t xml:space="preserve"> to develop valid responses to the selected thesis </w:t>
      </w:r>
      <w:r w:rsidR="00EA35BD" w:rsidRPr="00632A5D">
        <w:rPr>
          <w:rFonts w:ascii="Cambria" w:hAnsi="Cambria"/>
        </w:rPr>
        <w:t>questions, and</w:t>
      </w:r>
      <w:r w:rsidRPr="00632A5D">
        <w:rPr>
          <w:rFonts w:ascii="Cambria" w:hAnsi="Cambria"/>
        </w:rPr>
        <w:t xml:space="preserve"> interprets the implications of research findings for the field of urban and </w:t>
      </w:r>
      <w:r w:rsidR="00EA35BD" w:rsidRPr="00632A5D">
        <w:rPr>
          <w:rFonts w:ascii="Cambria" w:hAnsi="Cambria"/>
        </w:rPr>
        <w:t>regional planning</w:t>
      </w:r>
      <w:r w:rsidRPr="00632A5D">
        <w:rPr>
          <w:rFonts w:ascii="Cambria" w:hAnsi="Cambria"/>
        </w:rPr>
        <w:t>. The student is responsible for defining, organizing, conducting and presenting the research.</w:t>
      </w:r>
    </w:p>
    <w:p w14:paraId="3354320C" w14:textId="4010CC87" w:rsidR="00846EAC" w:rsidRDefault="00846EAC" w:rsidP="00DB2013">
      <w:pPr>
        <w:spacing w:after="0" w:line="240" w:lineRule="auto"/>
        <w:contextualSpacing/>
        <w:mirrorIndents/>
        <w:rPr>
          <w:rFonts w:ascii="Cambria" w:hAnsi="Cambria"/>
        </w:rPr>
      </w:pPr>
    </w:p>
    <w:p w14:paraId="5F832C89" w14:textId="62136B8F" w:rsidR="00846EAC" w:rsidRPr="00632A5D" w:rsidRDefault="00846EAC" w:rsidP="00DB2013">
      <w:pPr>
        <w:spacing w:after="0" w:line="240" w:lineRule="auto"/>
        <w:contextualSpacing/>
        <w:mirrorIndents/>
        <w:rPr>
          <w:rFonts w:ascii="Cambria" w:hAnsi="Cambria"/>
        </w:rPr>
      </w:pPr>
      <w:r>
        <w:rPr>
          <w:rFonts w:ascii="Cambria" w:hAnsi="Cambria"/>
        </w:rPr>
        <w:t>Students should consult with the program chair and/or their academic advisor for details on thesis requirements and planning.</w:t>
      </w:r>
    </w:p>
    <w:p w14:paraId="0535EE7C" w14:textId="77777777" w:rsidR="0054719C" w:rsidRPr="00632A5D" w:rsidRDefault="0054719C" w:rsidP="00DB2013">
      <w:pPr>
        <w:spacing w:after="0" w:line="240" w:lineRule="auto"/>
        <w:contextualSpacing/>
        <w:mirrorIndents/>
        <w:rPr>
          <w:rFonts w:ascii="Cambria" w:hAnsi="Cambria"/>
        </w:rPr>
      </w:pPr>
    </w:p>
    <w:p w14:paraId="010AC50C"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w:t>
      </w:r>
      <w:r w:rsidR="00EA35BD" w:rsidRPr="00632A5D">
        <w:rPr>
          <w:rFonts w:ascii="Cambria" w:hAnsi="Cambria"/>
        </w:rPr>
        <w:t>learning objectives to</w:t>
      </w:r>
      <w:r w:rsidRPr="00632A5D">
        <w:rPr>
          <w:rFonts w:ascii="Cambria" w:hAnsi="Cambria"/>
        </w:rPr>
        <w:t xml:space="preserve"> be served by the thesis are numerous. </w:t>
      </w:r>
      <w:r w:rsidR="00EA35BD" w:rsidRPr="00632A5D">
        <w:rPr>
          <w:rFonts w:ascii="Cambria" w:hAnsi="Cambria"/>
        </w:rPr>
        <w:t>Among those</w:t>
      </w:r>
      <w:r w:rsidRPr="00632A5D">
        <w:rPr>
          <w:rFonts w:ascii="Cambria" w:hAnsi="Cambria"/>
        </w:rPr>
        <w:t xml:space="preserve"> that the</w:t>
      </w:r>
    </w:p>
    <w:p w14:paraId="1536011A"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MURP program believes to be particularly important are:</w:t>
      </w:r>
    </w:p>
    <w:p w14:paraId="2F9CF15C" w14:textId="77777777" w:rsidR="0054719C" w:rsidRPr="00632A5D" w:rsidRDefault="0054719C" w:rsidP="00DB2013">
      <w:pPr>
        <w:spacing w:after="0" w:line="240" w:lineRule="auto"/>
        <w:contextualSpacing/>
        <w:mirrorIndents/>
        <w:rPr>
          <w:rFonts w:ascii="Cambria" w:hAnsi="Cambria"/>
        </w:rPr>
      </w:pPr>
    </w:p>
    <w:p w14:paraId="32E43163" w14:textId="3502C420" w:rsidR="0054719C" w:rsidRPr="00C96AF6" w:rsidRDefault="006C3606" w:rsidP="00C96AF6">
      <w:pPr>
        <w:pStyle w:val="ListParagraph"/>
        <w:numPr>
          <w:ilvl w:val="0"/>
          <w:numId w:val="23"/>
        </w:numPr>
        <w:spacing w:after="0" w:line="240" w:lineRule="auto"/>
        <w:mirrorIndents/>
        <w:rPr>
          <w:rFonts w:ascii="Cambria" w:hAnsi="Cambria"/>
        </w:rPr>
      </w:pPr>
      <w:r w:rsidRPr="00C96AF6">
        <w:rPr>
          <w:rFonts w:ascii="Cambria" w:hAnsi="Cambria"/>
        </w:rPr>
        <w:t xml:space="preserve">To develop specific and specialized knowledge in a subject area that extends a student’s field of concentration and educational exposure beyond </w:t>
      </w:r>
      <w:r w:rsidR="00EA35BD" w:rsidRPr="00C96AF6">
        <w:rPr>
          <w:rFonts w:ascii="Cambria" w:hAnsi="Cambria"/>
        </w:rPr>
        <w:t>prescribed coursework</w:t>
      </w:r>
      <w:r w:rsidRPr="00C96AF6">
        <w:rPr>
          <w:rFonts w:ascii="Cambria" w:hAnsi="Cambria"/>
        </w:rPr>
        <w:t>;</w:t>
      </w:r>
    </w:p>
    <w:p w14:paraId="77476A12" w14:textId="7FE4656D" w:rsidR="0054719C" w:rsidRPr="00C96AF6" w:rsidRDefault="006C3606" w:rsidP="00C96AF6">
      <w:pPr>
        <w:pStyle w:val="ListParagraph"/>
        <w:numPr>
          <w:ilvl w:val="0"/>
          <w:numId w:val="23"/>
        </w:numPr>
        <w:spacing w:after="0" w:line="240" w:lineRule="auto"/>
        <w:mirrorIndents/>
        <w:rPr>
          <w:rFonts w:ascii="Cambria" w:hAnsi="Cambria"/>
        </w:rPr>
      </w:pPr>
      <w:r w:rsidRPr="00C96AF6">
        <w:rPr>
          <w:rFonts w:ascii="Cambria" w:hAnsi="Cambria"/>
        </w:rPr>
        <w:t xml:space="preserve">To enhance the </w:t>
      </w:r>
      <w:r w:rsidR="00EA35BD" w:rsidRPr="00C96AF6">
        <w:rPr>
          <w:rFonts w:ascii="Cambria" w:hAnsi="Cambria"/>
        </w:rPr>
        <w:t>student’s research</w:t>
      </w:r>
      <w:r w:rsidRPr="00C96AF6">
        <w:rPr>
          <w:rFonts w:ascii="Cambria" w:hAnsi="Cambria"/>
        </w:rPr>
        <w:t xml:space="preserve"> capabilities; and</w:t>
      </w:r>
    </w:p>
    <w:p w14:paraId="370837F3" w14:textId="15B97E24" w:rsidR="0054719C" w:rsidRPr="00C96AF6" w:rsidRDefault="006C3606" w:rsidP="00C96AF6">
      <w:pPr>
        <w:pStyle w:val="ListParagraph"/>
        <w:numPr>
          <w:ilvl w:val="0"/>
          <w:numId w:val="23"/>
        </w:numPr>
        <w:spacing w:after="0" w:line="240" w:lineRule="auto"/>
        <w:mirrorIndents/>
        <w:rPr>
          <w:rFonts w:ascii="Cambria" w:hAnsi="Cambria"/>
        </w:rPr>
      </w:pPr>
      <w:r w:rsidRPr="00C96AF6">
        <w:rPr>
          <w:rFonts w:ascii="Cambria" w:hAnsi="Cambria"/>
        </w:rPr>
        <w:t xml:space="preserve">To improve writing and presentation skills and to develop individual, creative, </w:t>
      </w:r>
      <w:r w:rsidR="00EA35BD" w:rsidRPr="00C96AF6">
        <w:rPr>
          <w:rFonts w:ascii="Cambria" w:hAnsi="Cambria"/>
        </w:rPr>
        <w:t>analytical and</w:t>
      </w:r>
      <w:r w:rsidRPr="00C96AF6">
        <w:rPr>
          <w:rFonts w:ascii="Cambria" w:hAnsi="Cambria"/>
        </w:rPr>
        <w:t xml:space="preserve"> interpretive skills.</w:t>
      </w:r>
    </w:p>
    <w:p w14:paraId="0828F749" w14:textId="77777777" w:rsidR="00DA7F87" w:rsidRPr="00632A5D" w:rsidRDefault="00DA7F87" w:rsidP="00DB2013">
      <w:pPr>
        <w:spacing w:after="0" w:line="240" w:lineRule="auto"/>
        <w:contextualSpacing/>
        <w:mirrorIndents/>
        <w:rPr>
          <w:rFonts w:ascii="Cambria" w:hAnsi="Cambria"/>
        </w:rPr>
      </w:pPr>
    </w:p>
    <w:p w14:paraId="515748EE" w14:textId="77777777" w:rsidR="0054719C" w:rsidRPr="004F30E6" w:rsidRDefault="006C3606" w:rsidP="00DB2013">
      <w:pPr>
        <w:spacing w:after="0" w:line="240" w:lineRule="auto"/>
        <w:contextualSpacing/>
        <w:mirrorIndents/>
        <w:rPr>
          <w:rFonts w:ascii="Cambria" w:hAnsi="Cambria"/>
          <w:b/>
          <w:bCs/>
        </w:rPr>
      </w:pPr>
      <w:r w:rsidRPr="004F30E6">
        <w:rPr>
          <w:rFonts w:ascii="Cambria" w:hAnsi="Cambria"/>
          <w:b/>
          <w:bCs/>
        </w:rPr>
        <w:t>Types of theses</w:t>
      </w:r>
    </w:p>
    <w:p w14:paraId="1C95C2A2"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n </w:t>
      </w:r>
      <w:r w:rsidRPr="00C96AF6">
        <w:rPr>
          <w:rFonts w:ascii="Cambria" w:hAnsi="Cambria"/>
          <w:i/>
          <w:iCs/>
        </w:rPr>
        <w:t>Exploratory Thesis</w:t>
      </w:r>
      <w:r w:rsidRPr="00632A5D">
        <w:rPr>
          <w:rFonts w:ascii="Cambria" w:hAnsi="Cambria"/>
        </w:rPr>
        <w:t xml:space="preserve"> focuses on answering the “what” question.  It is </w:t>
      </w:r>
      <w:r w:rsidR="00EA35BD" w:rsidRPr="00632A5D">
        <w:rPr>
          <w:rFonts w:ascii="Cambria" w:hAnsi="Cambria"/>
        </w:rPr>
        <w:t>conducted to</w:t>
      </w:r>
      <w:r w:rsidRPr="00632A5D">
        <w:rPr>
          <w:rFonts w:ascii="Cambria" w:hAnsi="Cambria"/>
        </w:rPr>
        <w:t xml:space="preserve"> study a phenomenon defined by the research </w:t>
      </w:r>
      <w:r w:rsidR="00EA35BD" w:rsidRPr="00632A5D">
        <w:rPr>
          <w:rFonts w:ascii="Cambria" w:hAnsi="Cambria"/>
        </w:rPr>
        <w:t>question that</w:t>
      </w:r>
      <w:r w:rsidRPr="00632A5D">
        <w:rPr>
          <w:rFonts w:ascii="Cambria" w:hAnsi="Cambria"/>
        </w:rPr>
        <w:t xml:space="preserve"> has not been studied or in which </w:t>
      </w:r>
      <w:r w:rsidR="00EA35BD" w:rsidRPr="00632A5D">
        <w:rPr>
          <w:rFonts w:ascii="Cambria" w:hAnsi="Cambria"/>
        </w:rPr>
        <w:t>existing studies</w:t>
      </w:r>
      <w:r w:rsidRPr="00632A5D">
        <w:rPr>
          <w:rFonts w:ascii="Cambria" w:hAnsi="Cambria"/>
        </w:rPr>
        <w:t xml:space="preserve"> are lacking. An exploratory thesis offers the researcher the opportunity to uncover potential processes and/or factors associated with a phenomenon being studied and to make a contribution to advance our understanding of it.</w:t>
      </w:r>
    </w:p>
    <w:p w14:paraId="3858711B" w14:textId="77777777" w:rsidR="0054719C" w:rsidRPr="00632A5D" w:rsidRDefault="0054719C" w:rsidP="00DB2013">
      <w:pPr>
        <w:spacing w:after="0" w:line="240" w:lineRule="auto"/>
        <w:contextualSpacing/>
        <w:mirrorIndents/>
        <w:rPr>
          <w:rFonts w:ascii="Cambria" w:hAnsi="Cambria"/>
        </w:rPr>
      </w:pPr>
    </w:p>
    <w:p w14:paraId="33F7F1C0"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 </w:t>
      </w:r>
      <w:r w:rsidRPr="00C96AF6">
        <w:rPr>
          <w:rFonts w:ascii="Cambria" w:hAnsi="Cambria"/>
          <w:i/>
          <w:iCs/>
        </w:rPr>
        <w:t>Descriptive Thesis</w:t>
      </w:r>
      <w:r w:rsidRPr="00632A5D">
        <w:rPr>
          <w:rFonts w:ascii="Cambria" w:hAnsi="Cambria"/>
        </w:rPr>
        <w:t xml:space="preserve"> also focuses on answering the “what” </w:t>
      </w:r>
      <w:r w:rsidR="00EA35BD" w:rsidRPr="00632A5D">
        <w:rPr>
          <w:rFonts w:ascii="Cambria" w:hAnsi="Cambria"/>
        </w:rPr>
        <w:t>question, but</w:t>
      </w:r>
      <w:r w:rsidRPr="00632A5D">
        <w:rPr>
          <w:rFonts w:ascii="Cambria" w:hAnsi="Cambria"/>
        </w:rPr>
        <w:t xml:space="preserve"> in a different way than an exploratory thesis. It describes and </w:t>
      </w:r>
      <w:r w:rsidR="00EA35BD" w:rsidRPr="00632A5D">
        <w:rPr>
          <w:rFonts w:ascii="Cambria" w:hAnsi="Cambria"/>
        </w:rPr>
        <w:t>summarizes the</w:t>
      </w:r>
      <w:r w:rsidRPr="00632A5D">
        <w:rPr>
          <w:rFonts w:ascii="Cambria" w:hAnsi="Cambria"/>
        </w:rPr>
        <w:t xml:space="preserve"> characteristics, viewpoints, arguments, theories, etc. related to a phenomenon defined by the research question.</w:t>
      </w:r>
    </w:p>
    <w:p w14:paraId="4E33A885" w14:textId="5C5836DB"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 descriptive thesis </w:t>
      </w:r>
      <w:r w:rsidR="00EA35BD" w:rsidRPr="00632A5D">
        <w:rPr>
          <w:rFonts w:ascii="Cambria" w:hAnsi="Cambria"/>
        </w:rPr>
        <w:t>provides a</w:t>
      </w:r>
      <w:r w:rsidRPr="00632A5D">
        <w:rPr>
          <w:rFonts w:ascii="Cambria" w:hAnsi="Cambria"/>
        </w:rPr>
        <w:t xml:space="preserve"> comprehensive and </w:t>
      </w:r>
      <w:r w:rsidR="00EA35BD" w:rsidRPr="00632A5D">
        <w:rPr>
          <w:rFonts w:ascii="Cambria" w:hAnsi="Cambria"/>
        </w:rPr>
        <w:t>systematic way</w:t>
      </w:r>
      <w:r w:rsidRPr="00632A5D">
        <w:rPr>
          <w:rFonts w:ascii="Cambria" w:hAnsi="Cambria"/>
        </w:rPr>
        <w:t xml:space="preserve"> to synthesize and present factual findings related to the research question.</w:t>
      </w:r>
    </w:p>
    <w:p w14:paraId="3F3D5B15" w14:textId="77777777" w:rsidR="00B01579" w:rsidRPr="00632A5D" w:rsidRDefault="00B01579" w:rsidP="00DB2013">
      <w:pPr>
        <w:spacing w:after="0" w:line="240" w:lineRule="auto"/>
        <w:contextualSpacing/>
        <w:mirrorIndents/>
        <w:rPr>
          <w:rFonts w:ascii="Cambria" w:hAnsi="Cambria"/>
        </w:rPr>
      </w:pPr>
    </w:p>
    <w:p w14:paraId="45234A72" w14:textId="35BC0CCB" w:rsidR="00B01579" w:rsidRDefault="006C3606" w:rsidP="00DB2013">
      <w:pPr>
        <w:spacing w:after="0" w:line="240" w:lineRule="auto"/>
        <w:contextualSpacing/>
        <w:mirrorIndents/>
        <w:rPr>
          <w:rFonts w:ascii="Cambria" w:hAnsi="Cambria"/>
        </w:rPr>
      </w:pPr>
      <w:r w:rsidRPr="00632A5D">
        <w:rPr>
          <w:rFonts w:ascii="Cambria" w:hAnsi="Cambria"/>
        </w:rPr>
        <w:t xml:space="preserve">An </w:t>
      </w:r>
      <w:r w:rsidRPr="00C96AF6">
        <w:rPr>
          <w:rFonts w:ascii="Cambria" w:hAnsi="Cambria"/>
          <w:i/>
          <w:iCs/>
        </w:rPr>
        <w:t>Explanatory Thesis</w:t>
      </w:r>
      <w:r w:rsidRPr="00632A5D">
        <w:rPr>
          <w:rFonts w:ascii="Cambria" w:hAnsi="Cambria"/>
        </w:rPr>
        <w:t xml:space="preserve"> focuses on answering the “why” question.  It requires empirical evidence to test and identify the relationships, causal or not, among variables related to a phenomenon defined by the research question. An explanatory thesis allows researchers to verify </w:t>
      </w:r>
      <w:r w:rsidR="00EA35BD" w:rsidRPr="00632A5D">
        <w:rPr>
          <w:rFonts w:ascii="Cambria" w:hAnsi="Cambria"/>
        </w:rPr>
        <w:t>existing theories</w:t>
      </w:r>
      <w:r w:rsidRPr="00632A5D">
        <w:rPr>
          <w:rFonts w:ascii="Cambria" w:hAnsi="Cambria"/>
        </w:rPr>
        <w:t xml:space="preserve"> and/or develop new ones which will </w:t>
      </w:r>
      <w:r w:rsidR="00EA35BD" w:rsidRPr="00632A5D">
        <w:rPr>
          <w:rFonts w:ascii="Cambria" w:hAnsi="Cambria"/>
        </w:rPr>
        <w:t>further our</w:t>
      </w:r>
      <w:r w:rsidRPr="00632A5D">
        <w:rPr>
          <w:rFonts w:ascii="Cambria" w:hAnsi="Cambria"/>
        </w:rPr>
        <w:t xml:space="preserve"> knowledge of the inner workings of a phenomenon so that improvements can be made in the future.</w:t>
      </w:r>
    </w:p>
    <w:p w14:paraId="389819CB" w14:textId="26271A28" w:rsidR="00801DE1" w:rsidRPr="00632A5D" w:rsidRDefault="00801DE1" w:rsidP="00DB2013">
      <w:pPr>
        <w:spacing w:after="0" w:line="240" w:lineRule="auto"/>
        <w:contextualSpacing/>
        <w:mirrorIndents/>
        <w:rPr>
          <w:rFonts w:ascii="Cambria" w:hAnsi="Cambria"/>
        </w:rPr>
      </w:pPr>
      <w:r w:rsidRPr="00632A5D">
        <w:rPr>
          <w:rFonts w:ascii="Cambria" w:hAnsi="Cambria"/>
        </w:rPr>
        <w:br w:type="page"/>
      </w:r>
    </w:p>
    <w:p w14:paraId="0C869D64" w14:textId="77777777" w:rsidR="00801DE1" w:rsidRPr="00632A5D" w:rsidRDefault="00801DE1" w:rsidP="00DB2013">
      <w:pPr>
        <w:spacing w:after="0" w:line="240" w:lineRule="auto"/>
        <w:contextualSpacing/>
        <w:mirrorIndents/>
        <w:rPr>
          <w:rFonts w:ascii="Cambria" w:hAnsi="Cambria"/>
        </w:rPr>
        <w:sectPr w:rsidR="00801DE1" w:rsidRPr="00632A5D">
          <w:pgSz w:w="12240" w:h="15840"/>
          <w:pgMar w:top="1020" w:right="880" w:bottom="700" w:left="880" w:header="42362" w:footer="312" w:gutter="0"/>
          <w:cols w:space="720"/>
        </w:sectPr>
      </w:pPr>
    </w:p>
    <w:p w14:paraId="2350C000" w14:textId="77777777" w:rsidR="0054719C" w:rsidRPr="00C96AF6" w:rsidRDefault="006C3606" w:rsidP="00DB2013">
      <w:pPr>
        <w:spacing w:after="0" w:line="240" w:lineRule="auto"/>
        <w:contextualSpacing/>
        <w:mirrorIndents/>
        <w:rPr>
          <w:rFonts w:ascii="Cambria" w:hAnsi="Cambria"/>
          <w:sz w:val="28"/>
          <w:szCs w:val="28"/>
        </w:rPr>
      </w:pPr>
      <w:r w:rsidRPr="00C96AF6">
        <w:rPr>
          <w:rFonts w:ascii="Cambria" w:hAnsi="Cambria"/>
          <w:sz w:val="28"/>
          <w:szCs w:val="28"/>
        </w:rPr>
        <w:lastRenderedPageBreak/>
        <w:t>Professional Plan Guidelines</w:t>
      </w:r>
    </w:p>
    <w:p w14:paraId="0DB8D8CB" w14:textId="77777777" w:rsidR="00B01579" w:rsidRPr="00632A5D" w:rsidRDefault="00B01579" w:rsidP="00DB2013">
      <w:pPr>
        <w:spacing w:after="0" w:line="240" w:lineRule="auto"/>
        <w:contextualSpacing/>
        <w:mirrorIndents/>
        <w:rPr>
          <w:rFonts w:ascii="Cambria" w:hAnsi="Cambria"/>
        </w:rPr>
      </w:pPr>
    </w:p>
    <w:p w14:paraId="4D89DB2A" w14:textId="77777777" w:rsidR="0054719C" w:rsidRPr="00C96AF6" w:rsidRDefault="006C3606" w:rsidP="00DB2013">
      <w:pPr>
        <w:spacing w:after="0" w:line="240" w:lineRule="auto"/>
        <w:contextualSpacing/>
        <w:mirrorIndents/>
        <w:rPr>
          <w:rFonts w:ascii="Cambria" w:hAnsi="Cambria"/>
          <w:b/>
          <w:bCs/>
        </w:rPr>
      </w:pPr>
      <w:r w:rsidRPr="00C96AF6">
        <w:rPr>
          <w:rFonts w:ascii="Cambria" w:hAnsi="Cambria"/>
          <w:b/>
          <w:bCs/>
        </w:rPr>
        <w:t>Policies and processes</w:t>
      </w:r>
    </w:p>
    <w:p w14:paraId="3CA9B42C" w14:textId="6288D0B8"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Spring is the </w:t>
      </w:r>
      <w:r w:rsidR="00846EAC">
        <w:rPr>
          <w:rFonts w:ascii="Cambria" w:hAnsi="Cambria"/>
        </w:rPr>
        <w:t>recommended</w:t>
      </w:r>
      <w:r w:rsidR="00EA35BD" w:rsidRPr="00632A5D">
        <w:rPr>
          <w:rFonts w:ascii="Cambria" w:hAnsi="Cambria"/>
        </w:rPr>
        <w:t xml:space="preserve"> semester</w:t>
      </w:r>
      <w:r w:rsidRPr="00632A5D">
        <w:rPr>
          <w:rFonts w:ascii="Cambria" w:hAnsi="Cambria"/>
        </w:rPr>
        <w:t xml:space="preserve"> for students to register for </w:t>
      </w:r>
      <w:r w:rsidR="00EA35BD" w:rsidRPr="00632A5D">
        <w:rPr>
          <w:rFonts w:ascii="Cambria" w:hAnsi="Cambria"/>
        </w:rPr>
        <w:t>Professional Plan</w:t>
      </w:r>
      <w:r w:rsidRPr="00632A5D">
        <w:rPr>
          <w:rFonts w:ascii="Cambria" w:hAnsi="Cambria"/>
        </w:rPr>
        <w:t xml:space="preserve"> because we can </w:t>
      </w:r>
      <w:r w:rsidR="00EA35BD" w:rsidRPr="00632A5D">
        <w:rPr>
          <w:rFonts w:ascii="Cambria" w:hAnsi="Cambria"/>
        </w:rPr>
        <w:t>provide a</w:t>
      </w:r>
      <w:r w:rsidRPr="00632A5D">
        <w:rPr>
          <w:rFonts w:ascii="Cambria" w:hAnsi="Cambria"/>
        </w:rPr>
        <w:t xml:space="preserve"> class </w:t>
      </w:r>
      <w:r w:rsidR="00EA35BD" w:rsidRPr="00632A5D">
        <w:rPr>
          <w:rFonts w:ascii="Cambria" w:hAnsi="Cambria"/>
        </w:rPr>
        <w:t>structure and</w:t>
      </w:r>
      <w:r w:rsidRPr="00632A5D">
        <w:rPr>
          <w:rFonts w:ascii="Cambria" w:hAnsi="Cambria"/>
        </w:rPr>
        <w:t xml:space="preserve"> ample faculty resources. Students must </w:t>
      </w:r>
      <w:r w:rsidR="00EA35BD" w:rsidRPr="00632A5D">
        <w:rPr>
          <w:rFonts w:ascii="Cambria" w:hAnsi="Cambria"/>
        </w:rPr>
        <w:t>complete all</w:t>
      </w:r>
      <w:r w:rsidRPr="00632A5D">
        <w:rPr>
          <w:rFonts w:ascii="Cambria" w:hAnsi="Cambria"/>
        </w:rPr>
        <w:t xml:space="preserve"> </w:t>
      </w:r>
      <w:r w:rsidR="009D7A90" w:rsidRPr="00632A5D">
        <w:rPr>
          <w:rFonts w:ascii="Cambria" w:hAnsi="Cambria"/>
        </w:rPr>
        <w:t>three</w:t>
      </w:r>
      <w:r w:rsidRPr="00632A5D">
        <w:rPr>
          <w:rFonts w:ascii="Cambria" w:hAnsi="Cambria"/>
        </w:rPr>
        <w:t xml:space="preserve"> credits </w:t>
      </w:r>
      <w:r w:rsidR="00EA35BD" w:rsidRPr="00632A5D">
        <w:rPr>
          <w:rFonts w:ascii="Cambria" w:hAnsi="Cambria"/>
        </w:rPr>
        <w:t>during the</w:t>
      </w:r>
      <w:r w:rsidRPr="00632A5D">
        <w:rPr>
          <w:rFonts w:ascii="Cambria" w:hAnsi="Cambria"/>
        </w:rPr>
        <w:t xml:space="preserve"> spring semester.</w:t>
      </w:r>
    </w:p>
    <w:p w14:paraId="5571D4A0" w14:textId="77777777" w:rsidR="0054719C" w:rsidRPr="00632A5D" w:rsidRDefault="0054719C" w:rsidP="00DB2013">
      <w:pPr>
        <w:spacing w:after="0" w:line="240" w:lineRule="auto"/>
        <w:contextualSpacing/>
        <w:mirrorIndents/>
        <w:rPr>
          <w:rFonts w:ascii="Cambria" w:hAnsi="Cambria"/>
        </w:rPr>
      </w:pPr>
    </w:p>
    <w:p w14:paraId="5C973D7A" w14:textId="458BBC09" w:rsidR="0054719C" w:rsidRPr="00632A5D" w:rsidRDefault="00EA35BD" w:rsidP="00DB2013">
      <w:pPr>
        <w:spacing w:after="0" w:line="240" w:lineRule="auto"/>
        <w:contextualSpacing/>
        <w:mirrorIndents/>
        <w:rPr>
          <w:rFonts w:ascii="Cambria" w:hAnsi="Cambria"/>
        </w:rPr>
      </w:pPr>
      <w:r w:rsidRPr="00632A5D">
        <w:rPr>
          <w:rFonts w:ascii="Cambria" w:hAnsi="Cambria"/>
        </w:rPr>
        <w:t>Summer is</w:t>
      </w:r>
      <w:r w:rsidR="006C3606" w:rsidRPr="00632A5D">
        <w:rPr>
          <w:rFonts w:ascii="Cambria" w:hAnsi="Cambria"/>
        </w:rPr>
        <w:t xml:space="preserve"> not permitted for </w:t>
      </w:r>
      <w:r w:rsidRPr="00632A5D">
        <w:rPr>
          <w:rFonts w:ascii="Cambria" w:hAnsi="Cambria"/>
        </w:rPr>
        <w:t>Professional Plan</w:t>
      </w:r>
      <w:r w:rsidR="006C3606" w:rsidRPr="00632A5D">
        <w:rPr>
          <w:rFonts w:ascii="Cambria" w:hAnsi="Cambria"/>
        </w:rPr>
        <w:t>.</w:t>
      </w:r>
    </w:p>
    <w:p w14:paraId="1CB97991" w14:textId="77777777" w:rsidR="00B01579" w:rsidRPr="00632A5D" w:rsidRDefault="00B01579" w:rsidP="00DB2013">
      <w:pPr>
        <w:spacing w:after="0" w:line="240" w:lineRule="auto"/>
        <w:contextualSpacing/>
        <w:mirrorIndents/>
        <w:rPr>
          <w:rFonts w:ascii="Cambria" w:hAnsi="Cambria"/>
        </w:rPr>
      </w:pPr>
    </w:p>
    <w:p w14:paraId="72CBAED7" w14:textId="74D71D5B"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Fall is permitted but not </w:t>
      </w:r>
      <w:r w:rsidR="00EA35BD" w:rsidRPr="00632A5D">
        <w:rPr>
          <w:rFonts w:ascii="Cambria" w:hAnsi="Cambria"/>
        </w:rPr>
        <w:t>encouraged for</w:t>
      </w:r>
      <w:r w:rsidRPr="00632A5D">
        <w:rPr>
          <w:rFonts w:ascii="Cambria" w:hAnsi="Cambria"/>
        </w:rPr>
        <w:t xml:space="preserve"> </w:t>
      </w:r>
      <w:r w:rsidR="00EA35BD" w:rsidRPr="00632A5D">
        <w:rPr>
          <w:rFonts w:ascii="Cambria" w:hAnsi="Cambria"/>
        </w:rPr>
        <w:t>Professional Plan</w:t>
      </w:r>
      <w:r w:rsidRPr="00632A5D">
        <w:rPr>
          <w:rFonts w:ascii="Cambria" w:hAnsi="Cambria"/>
        </w:rPr>
        <w:t xml:space="preserve"> because we cannot </w:t>
      </w:r>
      <w:r w:rsidR="00EA35BD" w:rsidRPr="00632A5D">
        <w:rPr>
          <w:rFonts w:ascii="Cambria" w:hAnsi="Cambria"/>
        </w:rPr>
        <w:t>provide a</w:t>
      </w:r>
      <w:r w:rsidRPr="00632A5D">
        <w:rPr>
          <w:rFonts w:ascii="Cambria" w:hAnsi="Cambria"/>
        </w:rPr>
        <w:t xml:space="preserve"> class </w:t>
      </w:r>
      <w:r w:rsidR="00EA35BD" w:rsidRPr="00632A5D">
        <w:rPr>
          <w:rFonts w:ascii="Cambria" w:hAnsi="Cambria"/>
        </w:rPr>
        <w:t>structure and</w:t>
      </w:r>
      <w:r w:rsidRPr="00632A5D">
        <w:rPr>
          <w:rFonts w:ascii="Cambria" w:hAnsi="Cambria"/>
        </w:rPr>
        <w:t xml:space="preserve"> since we have fewer faculty resources to devote to </w:t>
      </w:r>
      <w:r w:rsidR="00EA35BD" w:rsidRPr="00632A5D">
        <w:rPr>
          <w:rFonts w:ascii="Cambria" w:hAnsi="Cambria"/>
        </w:rPr>
        <w:t>Professional Plan</w:t>
      </w:r>
      <w:r w:rsidRPr="00632A5D">
        <w:rPr>
          <w:rFonts w:ascii="Cambria" w:hAnsi="Cambria"/>
        </w:rPr>
        <w:t xml:space="preserve"> at this time.  In order to be permitted to </w:t>
      </w:r>
      <w:r w:rsidR="00EA35BD" w:rsidRPr="00632A5D">
        <w:rPr>
          <w:rFonts w:ascii="Cambria" w:hAnsi="Cambria"/>
        </w:rPr>
        <w:t>complete a</w:t>
      </w:r>
      <w:r w:rsidRPr="00632A5D">
        <w:rPr>
          <w:rFonts w:ascii="Cambria" w:hAnsi="Cambria"/>
        </w:rPr>
        <w:t xml:space="preserve"> Fall </w:t>
      </w:r>
      <w:r w:rsidR="00EA35BD" w:rsidRPr="00632A5D">
        <w:rPr>
          <w:rFonts w:ascii="Cambria" w:hAnsi="Cambria"/>
        </w:rPr>
        <w:t>Professional Plan</w:t>
      </w:r>
      <w:r w:rsidRPr="00632A5D">
        <w:rPr>
          <w:rFonts w:ascii="Cambria" w:hAnsi="Cambria"/>
        </w:rPr>
        <w:t xml:space="preserve">, students must secure, by June 30, the </w:t>
      </w:r>
      <w:r w:rsidR="00EA35BD" w:rsidRPr="00632A5D">
        <w:rPr>
          <w:rFonts w:ascii="Cambria" w:hAnsi="Cambria"/>
        </w:rPr>
        <w:t>approval via</w:t>
      </w:r>
      <w:r w:rsidRPr="00632A5D">
        <w:rPr>
          <w:rFonts w:ascii="Cambria" w:hAnsi="Cambria"/>
        </w:rPr>
        <w:t xml:space="preserve"> email of the MURP chair </w:t>
      </w:r>
      <w:r w:rsidR="00EA35BD" w:rsidRPr="00632A5D">
        <w:rPr>
          <w:rFonts w:ascii="Cambria" w:hAnsi="Cambria"/>
        </w:rPr>
        <w:t>giving permission</w:t>
      </w:r>
      <w:r w:rsidRPr="00632A5D">
        <w:rPr>
          <w:rFonts w:ascii="Cambria" w:hAnsi="Cambria"/>
        </w:rPr>
        <w:t xml:space="preserve"> for the student to begin planning a Fall </w:t>
      </w:r>
      <w:r w:rsidR="00EA35BD" w:rsidRPr="00632A5D">
        <w:rPr>
          <w:rFonts w:ascii="Cambria" w:hAnsi="Cambria"/>
        </w:rPr>
        <w:t>Professional Plan</w:t>
      </w:r>
      <w:r w:rsidRPr="00632A5D">
        <w:rPr>
          <w:rFonts w:ascii="Cambria" w:hAnsi="Cambria"/>
        </w:rPr>
        <w:t xml:space="preserve"> project (since it may not be feasible</w:t>
      </w:r>
      <w:r w:rsidR="00722A4F" w:rsidRPr="00632A5D">
        <w:rPr>
          <w:rFonts w:ascii="Cambria" w:hAnsi="Cambria"/>
        </w:rPr>
        <w:t xml:space="preserve"> </w:t>
      </w:r>
      <w:r w:rsidRPr="00632A5D">
        <w:rPr>
          <w:rFonts w:ascii="Cambria" w:hAnsi="Cambria"/>
        </w:rPr>
        <w:t xml:space="preserve">if the student has other courses to take). By August 16, the student must deliver to the </w:t>
      </w:r>
      <w:r w:rsidR="00EA35BD" w:rsidRPr="00632A5D">
        <w:rPr>
          <w:rFonts w:ascii="Cambria" w:hAnsi="Cambria"/>
        </w:rPr>
        <w:t>Professional Plan</w:t>
      </w:r>
      <w:r w:rsidRPr="00632A5D">
        <w:rPr>
          <w:rFonts w:ascii="Cambria" w:hAnsi="Cambria"/>
        </w:rPr>
        <w:t xml:space="preserve"> Master a </w:t>
      </w:r>
      <w:r w:rsidR="00EA35BD" w:rsidRPr="00632A5D">
        <w:rPr>
          <w:rFonts w:ascii="Cambria" w:hAnsi="Cambria"/>
        </w:rPr>
        <w:t>proposal that</w:t>
      </w:r>
      <w:r w:rsidRPr="00632A5D">
        <w:rPr>
          <w:rFonts w:ascii="Cambria" w:hAnsi="Cambria"/>
        </w:rPr>
        <w:t xml:space="preserve"> has been signed by the client and a faculty </w:t>
      </w:r>
      <w:r w:rsidR="00EA35BD" w:rsidRPr="00632A5D">
        <w:rPr>
          <w:rFonts w:ascii="Cambria" w:hAnsi="Cambria"/>
        </w:rPr>
        <w:t>member who</w:t>
      </w:r>
      <w:r w:rsidRPr="00632A5D">
        <w:rPr>
          <w:rFonts w:ascii="Cambria" w:hAnsi="Cambria"/>
        </w:rPr>
        <w:t xml:space="preserve"> will also serve on the panel. If the Professional Plan Master agrees that the proposal meets all of the requirements of a Professional Plan proposal, s/he will then sign on to create a panel of three persons—the client and two faculty members.  The initial </w:t>
      </w:r>
      <w:r w:rsidR="00EA35BD" w:rsidRPr="00632A5D">
        <w:rPr>
          <w:rFonts w:ascii="Cambria" w:hAnsi="Cambria"/>
        </w:rPr>
        <w:t>meeting of</w:t>
      </w:r>
      <w:r w:rsidRPr="00632A5D">
        <w:rPr>
          <w:rFonts w:ascii="Cambria" w:hAnsi="Cambria"/>
        </w:rPr>
        <w:t xml:space="preserve"> the entire </w:t>
      </w:r>
      <w:r w:rsidR="00EA35BD" w:rsidRPr="00632A5D">
        <w:rPr>
          <w:rFonts w:ascii="Cambria" w:hAnsi="Cambria"/>
        </w:rPr>
        <w:t>Professional Plan</w:t>
      </w:r>
      <w:r w:rsidRPr="00632A5D">
        <w:rPr>
          <w:rFonts w:ascii="Cambria" w:hAnsi="Cambria"/>
        </w:rPr>
        <w:t xml:space="preserve"> panel must be organized by the student and it must take place by August 23. Only then will the student be </w:t>
      </w:r>
      <w:r w:rsidR="00EA35BD" w:rsidRPr="00632A5D">
        <w:rPr>
          <w:rFonts w:ascii="Cambria" w:hAnsi="Cambria"/>
        </w:rPr>
        <w:t>giving a</w:t>
      </w:r>
      <w:r w:rsidRPr="00632A5D">
        <w:rPr>
          <w:rFonts w:ascii="Cambria" w:hAnsi="Cambria"/>
        </w:rPr>
        <w:t xml:space="preserve"> course </w:t>
      </w:r>
      <w:r w:rsidR="00EA35BD" w:rsidRPr="00632A5D">
        <w:rPr>
          <w:rFonts w:ascii="Cambria" w:hAnsi="Cambria"/>
        </w:rPr>
        <w:t>override form</w:t>
      </w:r>
      <w:r w:rsidRPr="00632A5D">
        <w:rPr>
          <w:rFonts w:ascii="Cambria" w:hAnsi="Cambria"/>
        </w:rPr>
        <w:t xml:space="preserve"> so that s/he may enroll in the Fall </w:t>
      </w:r>
      <w:r w:rsidR="00EA35BD" w:rsidRPr="00632A5D">
        <w:rPr>
          <w:rFonts w:ascii="Cambria" w:hAnsi="Cambria"/>
        </w:rPr>
        <w:t>Professional Plan</w:t>
      </w:r>
      <w:r w:rsidRPr="00632A5D">
        <w:rPr>
          <w:rFonts w:ascii="Cambria" w:hAnsi="Cambria"/>
        </w:rPr>
        <w:t xml:space="preserve"> class. Students must </w:t>
      </w:r>
      <w:r w:rsidR="00EA35BD" w:rsidRPr="00632A5D">
        <w:rPr>
          <w:rFonts w:ascii="Cambria" w:hAnsi="Cambria"/>
        </w:rPr>
        <w:t>complete all</w:t>
      </w:r>
      <w:r w:rsidRPr="00632A5D">
        <w:rPr>
          <w:rFonts w:ascii="Cambria" w:hAnsi="Cambria"/>
        </w:rPr>
        <w:t xml:space="preserve"> </w:t>
      </w:r>
      <w:r w:rsidR="00AF6E7F" w:rsidRPr="00632A5D">
        <w:rPr>
          <w:rFonts w:ascii="Cambria" w:hAnsi="Cambria"/>
        </w:rPr>
        <w:t>three</w:t>
      </w:r>
      <w:r w:rsidRPr="00632A5D">
        <w:rPr>
          <w:rFonts w:ascii="Cambria" w:hAnsi="Cambria"/>
        </w:rPr>
        <w:t xml:space="preserve"> credits </w:t>
      </w:r>
      <w:r w:rsidR="00EA35BD" w:rsidRPr="00632A5D">
        <w:rPr>
          <w:rFonts w:ascii="Cambria" w:hAnsi="Cambria"/>
        </w:rPr>
        <w:t>during the</w:t>
      </w:r>
      <w:r w:rsidRPr="00632A5D">
        <w:rPr>
          <w:rFonts w:ascii="Cambria" w:hAnsi="Cambria"/>
        </w:rPr>
        <w:t xml:space="preserve"> fall semester.</w:t>
      </w:r>
    </w:p>
    <w:p w14:paraId="57DA69F3" w14:textId="77777777" w:rsidR="00B01579" w:rsidRPr="00632A5D" w:rsidRDefault="00B01579" w:rsidP="00DB2013">
      <w:pPr>
        <w:spacing w:after="0" w:line="240" w:lineRule="auto"/>
        <w:contextualSpacing/>
        <w:mirrorIndents/>
        <w:rPr>
          <w:rFonts w:ascii="Cambria" w:hAnsi="Cambria"/>
        </w:rPr>
      </w:pPr>
    </w:p>
    <w:p w14:paraId="53102F12" w14:textId="77777777" w:rsidR="00451235" w:rsidRPr="00632A5D" w:rsidRDefault="00451235" w:rsidP="00DB2013">
      <w:pPr>
        <w:spacing w:after="0" w:line="240" w:lineRule="auto"/>
        <w:contextualSpacing/>
        <w:mirrorIndents/>
        <w:rPr>
          <w:rFonts w:ascii="Cambria" w:hAnsi="Cambria"/>
        </w:rPr>
      </w:pPr>
      <w:r w:rsidRPr="00632A5D">
        <w:rPr>
          <w:rFonts w:ascii="Cambria" w:hAnsi="Cambria"/>
        </w:rPr>
        <w:br w:type="page"/>
      </w:r>
    </w:p>
    <w:p w14:paraId="3E739EF3" w14:textId="7E7B1637" w:rsidR="00722A4F" w:rsidRPr="00C96AF6" w:rsidRDefault="00943689" w:rsidP="00DB2013">
      <w:pPr>
        <w:spacing w:after="0" w:line="240" w:lineRule="auto"/>
        <w:contextualSpacing/>
        <w:mirrorIndents/>
        <w:rPr>
          <w:rFonts w:ascii="Cambria" w:hAnsi="Cambria"/>
          <w:sz w:val="28"/>
          <w:szCs w:val="28"/>
        </w:rPr>
      </w:pPr>
      <w:r w:rsidRPr="00C96AF6">
        <w:rPr>
          <w:rFonts w:ascii="Cambria" w:hAnsi="Cambria"/>
          <w:sz w:val="28"/>
          <w:szCs w:val="28"/>
        </w:rPr>
        <w:lastRenderedPageBreak/>
        <w:t>Master of Urban and Regional Planning</w:t>
      </w:r>
      <w:r w:rsidR="00722A4F" w:rsidRPr="00C96AF6">
        <w:rPr>
          <w:rFonts w:ascii="Cambria" w:hAnsi="Cambria"/>
          <w:sz w:val="28"/>
          <w:szCs w:val="28"/>
        </w:rPr>
        <w:t xml:space="preserve"> </w:t>
      </w:r>
      <w:r w:rsidRPr="00C96AF6">
        <w:rPr>
          <w:rFonts w:ascii="Cambria" w:hAnsi="Cambria"/>
          <w:sz w:val="28"/>
          <w:szCs w:val="28"/>
        </w:rPr>
        <w:t>(MURP) and Juris Doctor (J.D.) Dual-Degree</w:t>
      </w:r>
    </w:p>
    <w:p w14:paraId="065D7463" w14:textId="77777777" w:rsidR="00026AFD" w:rsidRPr="00632A5D" w:rsidRDefault="00026AFD" w:rsidP="00DB2013">
      <w:pPr>
        <w:spacing w:after="0" w:line="240" w:lineRule="auto"/>
        <w:contextualSpacing/>
        <w:mirrorIndents/>
        <w:rPr>
          <w:rFonts w:ascii="Cambria" w:hAnsi="Cambria"/>
        </w:rPr>
      </w:pPr>
    </w:p>
    <w:p w14:paraId="2408A0AC" w14:textId="77777777" w:rsidR="00943689" w:rsidRPr="00C96AF6" w:rsidRDefault="00943689" w:rsidP="00DB2013">
      <w:pPr>
        <w:spacing w:after="0" w:line="240" w:lineRule="auto"/>
        <w:contextualSpacing/>
        <w:mirrorIndents/>
        <w:rPr>
          <w:rFonts w:ascii="Cambria" w:hAnsi="Cambria"/>
          <w:b/>
          <w:bCs/>
        </w:rPr>
      </w:pPr>
      <w:r w:rsidRPr="00C96AF6">
        <w:rPr>
          <w:rFonts w:ascii="Cambria" w:hAnsi="Cambria"/>
          <w:b/>
          <w:bCs/>
        </w:rPr>
        <w:t>Overview</w:t>
      </w:r>
    </w:p>
    <w:p w14:paraId="3A5BBE4F" w14:textId="15AABBF4" w:rsidR="00722A4F" w:rsidRPr="00632A5D" w:rsidRDefault="00943689" w:rsidP="00DB2013">
      <w:pPr>
        <w:spacing w:after="0" w:line="240" w:lineRule="auto"/>
        <w:contextualSpacing/>
        <w:mirrorIndents/>
        <w:rPr>
          <w:rFonts w:ascii="Cambria" w:hAnsi="Cambria"/>
        </w:rPr>
      </w:pPr>
      <w:r w:rsidRPr="00632A5D">
        <w:rPr>
          <w:rFonts w:ascii="Cambria" w:hAnsi="Cambria"/>
        </w:rPr>
        <w:t>A cooperative arrangement with the University of Richmond (UR) School of Law makes it possible for students to receive a law degree (J.D.) and a graduate urban and regional planning degree (MURP) in four years of full-time coursework, rather than the five years ordinarily required.</w:t>
      </w:r>
    </w:p>
    <w:p w14:paraId="51F934FD" w14:textId="77777777" w:rsidR="00026AFD" w:rsidRPr="00632A5D" w:rsidRDefault="00026AFD" w:rsidP="00DB2013">
      <w:pPr>
        <w:spacing w:after="0" w:line="240" w:lineRule="auto"/>
        <w:contextualSpacing/>
        <w:mirrorIndents/>
        <w:rPr>
          <w:rFonts w:ascii="Cambria" w:hAnsi="Cambria"/>
        </w:rPr>
      </w:pPr>
    </w:p>
    <w:p w14:paraId="0D5B4E6F" w14:textId="2B7D2CB2" w:rsidR="00722A4F" w:rsidRPr="00632A5D" w:rsidRDefault="00943689" w:rsidP="00DB2013">
      <w:pPr>
        <w:spacing w:after="0" w:line="240" w:lineRule="auto"/>
        <w:contextualSpacing/>
        <w:mirrorIndents/>
        <w:rPr>
          <w:rFonts w:ascii="Cambria" w:hAnsi="Cambria"/>
        </w:rPr>
      </w:pPr>
      <w:r w:rsidRPr="00632A5D">
        <w:rPr>
          <w:rFonts w:ascii="Cambria" w:hAnsi="Cambria"/>
        </w:rPr>
        <w:t>The purpose of the program is to integrate the two professional curricula and to provide the expertise necessary to apply legal analytical skills and planning methods and analysis to urban and regional policy issues and problems. The dual-degree program is designed to equip graduates for a variety of professional positions, including the following: staff for legislative committees and government agencies and commissions; government legal staff; private consulting; neighborhood advocacy; directorships of planning and related agencies; and executive aides to elected officials.</w:t>
      </w:r>
    </w:p>
    <w:p w14:paraId="7C288040" w14:textId="77777777" w:rsidR="00026AFD" w:rsidRPr="00632A5D" w:rsidRDefault="00026AFD" w:rsidP="00DB2013">
      <w:pPr>
        <w:spacing w:after="0" w:line="240" w:lineRule="auto"/>
        <w:contextualSpacing/>
        <w:mirrorIndents/>
        <w:rPr>
          <w:rFonts w:ascii="Cambria" w:hAnsi="Cambria"/>
        </w:rPr>
      </w:pPr>
    </w:p>
    <w:p w14:paraId="47E5379A" w14:textId="77777777" w:rsidR="00943689" w:rsidRPr="00C96AF6" w:rsidRDefault="00943689" w:rsidP="00DB2013">
      <w:pPr>
        <w:spacing w:after="0" w:line="240" w:lineRule="auto"/>
        <w:contextualSpacing/>
        <w:mirrorIndents/>
        <w:rPr>
          <w:rFonts w:ascii="Cambria" w:hAnsi="Cambria"/>
          <w:b/>
          <w:bCs/>
        </w:rPr>
      </w:pPr>
      <w:r w:rsidRPr="00C96AF6">
        <w:rPr>
          <w:rFonts w:ascii="Cambria" w:hAnsi="Cambria"/>
          <w:b/>
          <w:bCs/>
        </w:rPr>
        <w:t>Application Process</w:t>
      </w:r>
    </w:p>
    <w:p w14:paraId="1E6FCADC" w14:textId="30FAD871" w:rsidR="00722A4F" w:rsidRPr="00632A5D" w:rsidRDefault="00943689" w:rsidP="00DB2013">
      <w:pPr>
        <w:spacing w:after="0" w:line="240" w:lineRule="auto"/>
        <w:contextualSpacing/>
        <w:mirrorIndents/>
        <w:rPr>
          <w:rFonts w:ascii="Cambria" w:hAnsi="Cambria"/>
        </w:rPr>
      </w:pPr>
      <w:r w:rsidRPr="00632A5D">
        <w:rPr>
          <w:rFonts w:ascii="Cambria" w:hAnsi="Cambria"/>
        </w:rPr>
        <w:t>Interested students must apply separately for, and be admitted to, UR’s School of Law and VCU’s MURP program. Students will spend the entire first year in either the UR School of Law or VCU’s L. Douglas Wilder School of Government and Public Affairs. The second year will be spent in the program not</w:t>
      </w:r>
      <w:r w:rsidR="00722A4F" w:rsidRPr="00632A5D">
        <w:rPr>
          <w:rFonts w:ascii="Cambria" w:hAnsi="Cambria"/>
        </w:rPr>
        <w:t xml:space="preserve"> </w:t>
      </w:r>
      <w:r w:rsidRPr="00632A5D">
        <w:rPr>
          <w:rFonts w:ascii="Cambria" w:hAnsi="Cambria"/>
        </w:rPr>
        <w:t>selected the first year. Twelve credit hours of the planning program will be applied toward meeting the graduation requirements of the law school, and 12 credit hours in the law school will be applied toward meeting</w:t>
      </w:r>
      <w:r w:rsidR="00E43A9E" w:rsidRPr="00632A5D">
        <w:rPr>
          <w:rFonts w:ascii="Cambria" w:hAnsi="Cambria"/>
        </w:rPr>
        <w:t xml:space="preserve"> elective</w:t>
      </w:r>
      <w:r w:rsidRPr="00632A5D">
        <w:rPr>
          <w:rFonts w:ascii="Cambria" w:hAnsi="Cambria"/>
        </w:rPr>
        <w:t xml:space="preserve"> requirements of the MURP program.</w:t>
      </w:r>
    </w:p>
    <w:p w14:paraId="224E2A0A" w14:textId="77777777" w:rsidR="00026AFD" w:rsidRPr="00632A5D" w:rsidRDefault="00026AFD" w:rsidP="00DB2013">
      <w:pPr>
        <w:spacing w:after="0" w:line="240" w:lineRule="auto"/>
        <w:contextualSpacing/>
        <w:mirrorIndents/>
        <w:rPr>
          <w:rFonts w:ascii="Cambria" w:hAnsi="Cambria"/>
        </w:rPr>
      </w:pPr>
    </w:p>
    <w:p w14:paraId="30FDFC48" w14:textId="45490C75" w:rsidR="00943689" w:rsidRPr="00632A5D" w:rsidRDefault="00943689" w:rsidP="00DB2013">
      <w:pPr>
        <w:spacing w:after="0" w:line="240" w:lineRule="auto"/>
        <w:contextualSpacing/>
        <w:mirrorIndents/>
        <w:rPr>
          <w:rFonts w:ascii="Cambria" w:hAnsi="Cambria"/>
        </w:rPr>
      </w:pPr>
      <w:r w:rsidRPr="00632A5D">
        <w:rPr>
          <w:rFonts w:ascii="Cambria" w:hAnsi="Cambria"/>
        </w:rPr>
        <w:t>Upon admission to the dual-degree program, the student will be assigned an adviser</w:t>
      </w:r>
    </w:p>
    <w:p w14:paraId="0CF00218" w14:textId="0765AB3E" w:rsidR="00722A4F" w:rsidRPr="00632A5D" w:rsidRDefault="00943689" w:rsidP="00DB2013">
      <w:pPr>
        <w:spacing w:after="0" w:line="240" w:lineRule="auto"/>
        <w:contextualSpacing/>
        <w:mirrorIndents/>
        <w:rPr>
          <w:rFonts w:ascii="Cambria" w:hAnsi="Cambria"/>
        </w:rPr>
      </w:pPr>
      <w:r w:rsidRPr="00632A5D">
        <w:rPr>
          <w:rFonts w:ascii="Cambria" w:hAnsi="Cambria"/>
        </w:rPr>
        <w:t>in each program who will assist in planning a course of study that will include all of the required courses in each program plus such elective courses that will best serve the interests of the individual student.</w:t>
      </w:r>
    </w:p>
    <w:p w14:paraId="62671235" w14:textId="77777777" w:rsidR="00026AFD" w:rsidRPr="00632A5D" w:rsidRDefault="00026AFD" w:rsidP="00DB2013">
      <w:pPr>
        <w:spacing w:after="0" w:line="240" w:lineRule="auto"/>
        <w:contextualSpacing/>
        <w:mirrorIndents/>
        <w:rPr>
          <w:rFonts w:ascii="Cambria" w:hAnsi="Cambria"/>
        </w:rPr>
      </w:pPr>
    </w:p>
    <w:p w14:paraId="77FB2411" w14:textId="5497C19E" w:rsidR="00722A4F" w:rsidRPr="00632A5D" w:rsidRDefault="00943689" w:rsidP="00DB2013">
      <w:pPr>
        <w:spacing w:after="0" w:line="240" w:lineRule="auto"/>
        <w:contextualSpacing/>
        <w:mirrorIndents/>
        <w:rPr>
          <w:rFonts w:ascii="Cambria" w:hAnsi="Cambria"/>
        </w:rPr>
      </w:pPr>
      <w:r w:rsidRPr="00632A5D">
        <w:rPr>
          <w:rFonts w:ascii="Cambria" w:hAnsi="Cambria"/>
        </w:rPr>
        <w:t>Students deciding not to complete the dual-degree program must meet all of the regular requirements of either the J.D. or MURP to receive the degree of their choice.</w:t>
      </w:r>
    </w:p>
    <w:p w14:paraId="5CEBAF66" w14:textId="77777777" w:rsidR="00026AFD" w:rsidRPr="00632A5D" w:rsidRDefault="00026AFD" w:rsidP="00DB2013">
      <w:pPr>
        <w:spacing w:after="0" w:line="240" w:lineRule="auto"/>
        <w:contextualSpacing/>
        <w:mirrorIndents/>
        <w:rPr>
          <w:rFonts w:ascii="Cambria" w:hAnsi="Cambria"/>
        </w:rPr>
      </w:pPr>
    </w:p>
    <w:p w14:paraId="03D17C96" w14:textId="300F2162" w:rsidR="00722A4F" w:rsidRPr="00632A5D" w:rsidRDefault="00943689" w:rsidP="00DB2013">
      <w:pPr>
        <w:spacing w:after="0" w:line="240" w:lineRule="auto"/>
        <w:contextualSpacing/>
        <w:mirrorIndents/>
        <w:rPr>
          <w:rFonts w:ascii="Cambria" w:hAnsi="Cambria"/>
        </w:rPr>
      </w:pPr>
      <w:r w:rsidRPr="00632A5D">
        <w:rPr>
          <w:rFonts w:ascii="Cambria" w:hAnsi="Cambria"/>
        </w:rPr>
        <w:t xml:space="preserve">For more information visit the VCU Graduate School Bulletin: </w:t>
      </w:r>
      <w:hyperlink r:id="rId57" w:history="1">
        <w:r w:rsidR="003A1169" w:rsidRPr="003A1169">
          <w:rPr>
            <w:rStyle w:val="Hyperlink"/>
            <w:rFonts w:ascii="Cambria" w:hAnsi="Cambria"/>
          </w:rPr>
          <w:t>http://bulletin.vcu.edu/graduate/school-government-public-affairs/urban-regional-planning-murp-jd-university-richmond/</w:t>
        </w:r>
      </w:hyperlink>
      <w:r w:rsidRPr="00632A5D">
        <w:rPr>
          <w:rFonts w:ascii="Cambria" w:hAnsi="Cambria"/>
        </w:rPr>
        <w:t xml:space="preserve"> or contact:</w:t>
      </w:r>
    </w:p>
    <w:p w14:paraId="64C8C700" w14:textId="77777777" w:rsidR="00026AFD" w:rsidRPr="00632A5D" w:rsidRDefault="00026AFD" w:rsidP="00DB2013">
      <w:pPr>
        <w:spacing w:after="0" w:line="240" w:lineRule="auto"/>
        <w:contextualSpacing/>
        <w:mirrorIndents/>
        <w:rPr>
          <w:rFonts w:ascii="Cambria" w:hAnsi="Cambria"/>
        </w:rPr>
      </w:pPr>
    </w:p>
    <w:p w14:paraId="6AFCECCC" w14:textId="07DDB3CE" w:rsidR="00943689" w:rsidRPr="00632A5D" w:rsidRDefault="003A1169" w:rsidP="00DB2013">
      <w:pPr>
        <w:spacing w:after="0" w:line="240" w:lineRule="auto"/>
        <w:contextualSpacing/>
        <w:mirrorIndents/>
        <w:rPr>
          <w:rFonts w:ascii="Cambria" w:hAnsi="Cambria"/>
        </w:rPr>
      </w:pPr>
      <w:proofErr w:type="spellStart"/>
      <w:r>
        <w:rPr>
          <w:rFonts w:ascii="Cambria" w:hAnsi="Cambria"/>
        </w:rPr>
        <w:t>Xueming</w:t>
      </w:r>
      <w:proofErr w:type="spellEnd"/>
      <w:r>
        <w:rPr>
          <w:rFonts w:ascii="Cambria" w:hAnsi="Cambria"/>
        </w:rPr>
        <w:t xml:space="preserve"> (Jimmy) Chen</w:t>
      </w:r>
      <w:r w:rsidR="00943689" w:rsidRPr="00632A5D">
        <w:rPr>
          <w:rFonts w:ascii="Cambria" w:hAnsi="Cambria"/>
        </w:rPr>
        <w:t>, Ph.D., Chair, MURP Program</w:t>
      </w:r>
    </w:p>
    <w:p w14:paraId="04153E81" w14:textId="328B3440" w:rsidR="00943689" w:rsidRPr="00632A5D" w:rsidRDefault="00943689" w:rsidP="00DB2013">
      <w:pPr>
        <w:spacing w:after="0" w:line="240" w:lineRule="auto"/>
        <w:contextualSpacing/>
        <w:mirrorIndents/>
        <w:rPr>
          <w:rFonts w:ascii="Cambria" w:hAnsi="Cambria"/>
        </w:rPr>
      </w:pPr>
      <w:r w:rsidRPr="00632A5D">
        <w:rPr>
          <w:rFonts w:ascii="Cambria" w:hAnsi="Cambria"/>
        </w:rPr>
        <w:t>Phone: (804) 828-</w:t>
      </w:r>
      <w:r w:rsidR="003A1169">
        <w:rPr>
          <w:rFonts w:ascii="Cambria" w:hAnsi="Cambria"/>
        </w:rPr>
        <w:t>1254</w:t>
      </w:r>
    </w:p>
    <w:p w14:paraId="5076CFA7" w14:textId="7FC2169D" w:rsidR="00521516" w:rsidRPr="00632A5D" w:rsidRDefault="00943689" w:rsidP="00DB2013">
      <w:pPr>
        <w:spacing w:after="0" w:line="240" w:lineRule="auto"/>
        <w:contextualSpacing/>
        <w:mirrorIndents/>
        <w:rPr>
          <w:rFonts w:ascii="Cambria" w:hAnsi="Cambria"/>
        </w:rPr>
      </w:pPr>
      <w:r w:rsidRPr="00632A5D">
        <w:rPr>
          <w:rFonts w:ascii="Cambria" w:hAnsi="Cambria"/>
        </w:rPr>
        <w:t xml:space="preserve">Email: </w:t>
      </w:r>
      <w:r w:rsidR="003A1169" w:rsidRPr="003A1169">
        <w:rPr>
          <w:rFonts w:ascii="Cambria" w:hAnsi="Cambria"/>
        </w:rPr>
        <w:t> xchen2@vcu.edu</w:t>
      </w:r>
    </w:p>
    <w:p w14:paraId="470C7937" w14:textId="77777777" w:rsidR="00026AFD" w:rsidRPr="00632A5D" w:rsidRDefault="00026AFD" w:rsidP="00DB2013">
      <w:pPr>
        <w:spacing w:after="0" w:line="240" w:lineRule="auto"/>
        <w:contextualSpacing/>
        <w:mirrorIndents/>
        <w:rPr>
          <w:rFonts w:ascii="Cambria" w:hAnsi="Cambria"/>
        </w:rPr>
      </w:pPr>
    </w:p>
    <w:p w14:paraId="5EFE4D77" w14:textId="4482AE4C" w:rsidR="00943689" w:rsidRPr="00632A5D" w:rsidRDefault="00943689" w:rsidP="00DB2013">
      <w:pPr>
        <w:spacing w:after="0" w:line="240" w:lineRule="auto"/>
        <w:contextualSpacing/>
        <w:mirrorIndents/>
        <w:rPr>
          <w:rFonts w:ascii="Cambria" w:hAnsi="Cambria"/>
        </w:rPr>
      </w:pPr>
      <w:r w:rsidRPr="00632A5D">
        <w:rPr>
          <w:rFonts w:ascii="Cambria" w:hAnsi="Cambria"/>
        </w:rPr>
        <w:t>University of Richmond School of Law</w:t>
      </w:r>
    </w:p>
    <w:p w14:paraId="5CEEC331" w14:textId="61357031" w:rsidR="00943689" w:rsidRPr="00632A5D" w:rsidRDefault="00943689" w:rsidP="00DB2013">
      <w:pPr>
        <w:spacing w:after="0" w:line="240" w:lineRule="auto"/>
        <w:contextualSpacing/>
        <w:mirrorIndents/>
        <w:rPr>
          <w:rFonts w:ascii="Cambria" w:hAnsi="Cambria"/>
        </w:rPr>
      </w:pPr>
      <w:r w:rsidRPr="00632A5D">
        <w:rPr>
          <w:rFonts w:ascii="Cambria" w:hAnsi="Cambria"/>
        </w:rPr>
        <w:t>28 Westhampton Way</w:t>
      </w:r>
    </w:p>
    <w:p w14:paraId="4EC31D65" w14:textId="7CBFBA13" w:rsidR="00943689" w:rsidRPr="00632A5D" w:rsidRDefault="00943689" w:rsidP="00DB2013">
      <w:pPr>
        <w:spacing w:after="0" w:line="240" w:lineRule="auto"/>
        <w:contextualSpacing/>
        <w:mirrorIndents/>
        <w:rPr>
          <w:rFonts w:ascii="Cambria" w:hAnsi="Cambria"/>
        </w:rPr>
      </w:pPr>
      <w:r w:rsidRPr="00632A5D">
        <w:rPr>
          <w:rFonts w:ascii="Cambria" w:hAnsi="Cambria"/>
        </w:rPr>
        <w:t>University of Richmond, Virginia 23173</w:t>
      </w:r>
    </w:p>
    <w:p w14:paraId="2E4B896E" w14:textId="3208E052" w:rsidR="00943689" w:rsidRPr="00632A5D" w:rsidRDefault="00943689" w:rsidP="00DB2013">
      <w:pPr>
        <w:spacing w:after="0" w:line="240" w:lineRule="auto"/>
        <w:contextualSpacing/>
        <w:mirrorIndents/>
        <w:rPr>
          <w:rFonts w:ascii="Cambria" w:hAnsi="Cambria"/>
        </w:rPr>
      </w:pPr>
      <w:r w:rsidRPr="00632A5D">
        <w:rPr>
          <w:rFonts w:ascii="Cambria" w:hAnsi="Cambria"/>
        </w:rPr>
        <w:t>Phone: (804) 289-8189</w:t>
      </w:r>
    </w:p>
    <w:p w14:paraId="22E3FD5B" w14:textId="1C37DDE2" w:rsidR="00943689" w:rsidRPr="00632A5D" w:rsidRDefault="00943689" w:rsidP="00DB2013">
      <w:pPr>
        <w:spacing w:after="0" w:line="240" w:lineRule="auto"/>
        <w:contextualSpacing/>
        <w:mirrorIndents/>
        <w:rPr>
          <w:rFonts w:ascii="Cambria" w:hAnsi="Cambria"/>
        </w:rPr>
      </w:pPr>
      <w:r w:rsidRPr="00632A5D">
        <w:rPr>
          <w:rFonts w:ascii="Cambria" w:hAnsi="Cambria"/>
        </w:rPr>
        <w:t xml:space="preserve">Email: </w:t>
      </w:r>
      <w:hyperlink r:id="rId58">
        <w:r w:rsidRPr="00632A5D">
          <w:rPr>
            <w:rStyle w:val="Hyperlink"/>
            <w:rFonts w:ascii="Cambria" w:hAnsi="Cambria"/>
          </w:rPr>
          <w:t>lawadmissions@richmond.edu</w:t>
        </w:r>
      </w:hyperlink>
    </w:p>
    <w:p w14:paraId="149BC93B" w14:textId="41DC82A6" w:rsidR="0054719C" w:rsidRPr="00632A5D" w:rsidRDefault="00943689" w:rsidP="00DB2013">
      <w:pPr>
        <w:spacing w:after="0" w:line="240" w:lineRule="auto"/>
        <w:contextualSpacing/>
        <w:mirrorIndents/>
        <w:rPr>
          <w:rFonts w:ascii="Cambria" w:hAnsi="Cambria"/>
        </w:rPr>
      </w:pPr>
      <w:r w:rsidRPr="00632A5D">
        <w:rPr>
          <w:rFonts w:ascii="Cambria" w:hAnsi="Cambria"/>
        </w:rPr>
        <w:t xml:space="preserve">Website:  </w:t>
      </w:r>
      <w:hyperlink r:id="rId59">
        <w:r w:rsidRPr="00632A5D">
          <w:rPr>
            <w:rStyle w:val="Hyperlink"/>
            <w:rFonts w:ascii="Cambria" w:hAnsi="Cambria"/>
          </w:rPr>
          <w:t>law.richmond.edu/admissions</w:t>
        </w:r>
      </w:hyperlink>
    </w:p>
    <w:p w14:paraId="3783A6FD" w14:textId="59DD3A9B" w:rsidR="0054719C" w:rsidRPr="00632A5D" w:rsidRDefault="0054719C" w:rsidP="00DB2013">
      <w:pPr>
        <w:spacing w:after="0" w:line="240" w:lineRule="auto"/>
        <w:contextualSpacing/>
        <w:mirrorIndents/>
        <w:rPr>
          <w:rFonts w:ascii="Cambria" w:hAnsi="Cambria"/>
        </w:rPr>
      </w:pPr>
    </w:p>
    <w:p w14:paraId="408CFA46" w14:textId="7C71B48F" w:rsidR="00521516" w:rsidRPr="00632A5D" w:rsidRDefault="00521516" w:rsidP="00DB2013">
      <w:pPr>
        <w:spacing w:after="0" w:line="240" w:lineRule="auto"/>
        <w:contextualSpacing/>
        <w:mirrorIndents/>
        <w:rPr>
          <w:rFonts w:ascii="Cambria" w:hAnsi="Cambria"/>
        </w:rPr>
      </w:pPr>
    </w:p>
    <w:p w14:paraId="589FE736" w14:textId="25BD59F2" w:rsidR="00521516" w:rsidRPr="00632A5D" w:rsidRDefault="00521516" w:rsidP="00DB2013">
      <w:pPr>
        <w:spacing w:after="0" w:line="240" w:lineRule="auto"/>
        <w:contextualSpacing/>
        <w:mirrorIndents/>
        <w:rPr>
          <w:rFonts w:ascii="Cambria" w:hAnsi="Cambria"/>
        </w:rPr>
      </w:pPr>
    </w:p>
    <w:p w14:paraId="50AA12FC" w14:textId="059586B9" w:rsidR="0054719C" w:rsidRPr="00632A5D" w:rsidRDefault="0054719C" w:rsidP="00DB2013">
      <w:pPr>
        <w:spacing w:after="0" w:line="240" w:lineRule="auto"/>
        <w:contextualSpacing/>
        <w:mirrorIndents/>
        <w:rPr>
          <w:rFonts w:ascii="Cambria" w:hAnsi="Cambria"/>
        </w:rPr>
      </w:pPr>
    </w:p>
    <w:p w14:paraId="27A73241" w14:textId="286532B7" w:rsidR="0054719C" w:rsidRPr="00632A5D" w:rsidRDefault="0054719C" w:rsidP="00DB2013">
      <w:pPr>
        <w:spacing w:after="0" w:line="240" w:lineRule="auto"/>
        <w:contextualSpacing/>
        <w:mirrorIndents/>
        <w:rPr>
          <w:rFonts w:ascii="Cambria" w:hAnsi="Cambria"/>
        </w:rPr>
      </w:pPr>
    </w:p>
    <w:p w14:paraId="543F9FE2" w14:textId="24033360" w:rsidR="0054719C" w:rsidRPr="00632A5D" w:rsidRDefault="0054719C" w:rsidP="00DB2013">
      <w:pPr>
        <w:spacing w:after="0" w:line="240" w:lineRule="auto"/>
        <w:contextualSpacing/>
        <w:mirrorIndents/>
        <w:rPr>
          <w:rFonts w:ascii="Cambria" w:hAnsi="Cambria"/>
        </w:rPr>
      </w:pPr>
    </w:p>
    <w:p w14:paraId="27E58AC1" w14:textId="1DDB3733" w:rsidR="0054719C" w:rsidRPr="00632A5D" w:rsidRDefault="0054719C" w:rsidP="00DB2013">
      <w:pPr>
        <w:spacing w:after="0" w:line="240" w:lineRule="auto"/>
        <w:contextualSpacing/>
        <w:mirrorIndents/>
        <w:rPr>
          <w:rFonts w:ascii="Cambria" w:hAnsi="Cambria"/>
        </w:rPr>
      </w:pPr>
    </w:p>
    <w:p w14:paraId="2C08C5F0" w14:textId="77777777" w:rsidR="0054719C" w:rsidRPr="00632A5D" w:rsidRDefault="0054719C" w:rsidP="00DB2013">
      <w:pPr>
        <w:spacing w:after="0" w:line="240" w:lineRule="auto"/>
        <w:contextualSpacing/>
        <w:mirrorIndents/>
        <w:rPr>
          <w:rFonts w:ascii="Cambria" w:hAnsi="Cambria"/>
        </w:rPr>
      </w:pPr>
    </w:p>
    <w:p w14:paraId="679E4806" w14:textId="77777777" w:rsidR="0054719C" w:rsidRPr="00632A5D" w:rsidRDefault="0054719C" w:rsidP="00DB2013">
      <w:pPr>
        <w:spacing w:after="0" w:line="240" w:lineRule="auto"/>
        <w:contextualSpacing/>
        <w:mirrorIndents/>
        <w:rPr>
          <w:rFonts w:ascii="Cambria" w:hAnsi="Cambria"/>
        </w:rPr>
      </w:pPr>
    </w:p>
    <w:p w14:paraId="3E3E0517" w14:textId="2BE08BCE" w:rsidR="0054719C" w:rsidRPr="00632A5D" w:rsidRDefault="0054719C" w:rsidP="00DB2013">
      <w:pPr>
        <w:spacing w:after="0" w:line="240" w:lineRule="auto"/>
        <w:contextualSpacing/>
        <w:mirrorIndents/>
        <w:rPr>
          <w:rFonts w:ascii="Cambria" w:hAnsi="Cambria"/>
        </w:rPr>
      </w:pPr>
    </w:p>
    <w:p w14:paraId="6C56274F" w14:textId="60F0D6AC" w:rsidR="0054719C" w:rsidRPr="00632A5D" w:rsidRDefault="0054719C" w:rsidP="00DB2013">
      <w:pPr>
        <w:spacing w:after="0" w:line="240" w:lineRule="auto"/>
        <w:contextualSpacing/>
        <w:mirrorIndents/>
        <w:rPr>
          <w:rFonts w:ascii="Cambria" w:hAnsi="Cambria"/>
        </w:rPr>
      </w:pPr>
    </w:p>
    <w:p w14:paraId="402EE761" w14:textId="1268684B" w:rsidR="0054719C" w:rsidRPr="00632A5D" w:rsidRDefault="00C96AF6" w:rsidP="00DB2013">
      <w:pPr>
        <w:spacing w:after="0" w:line="240" w:lineRule="auto"/>
        <w:contextualSpacing/>
        <w:mirrorIndents/>
        <w:rPr>
          <w:rFonts w:ascii="Cambria" w:hAnsi="Cambria"/>
        </w:rPr>
      </w:pPr>
      <w:r w:rsidRPr="00632A5D">
        <w:rPr>
          <w:rFonts w:ascii="Cambria" w:hAnsi="Cambria"/>
          <w:noProof/>
        </w:rPr>
        <mc:AlternateContent>
          <mc:Choice Requires="wps">
            <w:drawing>
              <wp:anchor distT="0" distB="0" distL="114300" distR="114300" simplePos="0" relativeHeight="251678719" behindDoc="1" locked="0" layoutInCell="1" allowOverlap="1" wp14:anchorId="7C7941F6" wp14:editId="17433925">
                <wp:simplePos x="0" y="0"/>
                <wp:positionH relativeFrom="page">
                  <wp:posOffset>-228601</wp:posOffset>
                </wp:positionH>
                <wp:positionV relativeFrom="paragraph">
                  <wp:posOffset>-1893957</wp:posOffset>
                </wp:positionV>
                <wp:extent cx="8010939" cy="11002297"/>
                <wp:effectExtent l="0" t="0" r="3175" b="0"/>
                <wp:wrapNone/>
                <wp:docPr id="2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10939" cy="11002297"/>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49445E" id="Freeform 22" o:spid="_x0000_s1026" style="position:absolute;margin-left:-18pt;margin-top:-149.15pt;width:630.8pt;height:866.3pt;z-index:-2516377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" path="m,15840r12240,l12240,,,,,15840e" fillcolor="#f7a800" stroked="f">
                <v:path arrowok="t" o:connecttype="custom" o:connectlocs="0,11002297;8010939,11002297;8010939,0;0,0;0,11002297" o:connectangles="0,0,0,0,0"/>
                <w10:wrap anchorx="page"/>
              </v:shape>
            </w:pict>
          </mc:Fallback>
        </mc:AlternateContent>
      </w:r>
    </w:p>
    <w:p w14:paraId="626F3A72" w14:textId="77777777" w:rsidR="0054719C" w:rsidRPr="00632A5D" w:rsidRDefault="0054719C" w:rsidP="00DB2013">
      <w:pPr>
        <w:spacing w:after="0" w:line="240" w:lineRule="auto"/>
        <w:contextualSpacing/>
        <w:mirrorIndents/>
        <w:rPr>
          <w:rFonts w:ascii="Cambria" w:hAnsi="Cambria"/>
        </w:rPr>
      </w:pPr>
    </w:p>
    <w:p w14:paraId="602208D2" w14:textId="77777777" w:rsidR="0054719C" w:rsidRPr="00632A5D" w:rsidRDefault="0054719C" w:rsidP="00DB2013">
      <w:pPr>
        <w:spacing w:after="0" w:line="240" w:lineRule="auto"/>
        <w:contextualSpacing/>
        <w:mirrorIndents/>
        <w:rPr>
          <w:rFonts w:ascii="Cambria" w:hAnsi="Cambria"/>
        </w:rPr>
      </w:pPr>
    </w:p>
    <w:p w14:paraId="14B93F3A" w14:textId="00FBDCA7" w:rsidR="0054719C" w:rsidRPr="00632A5D" w:rsidRDefault="0054719C" w:rsidP="00DB2013">
      <w:pPr>
        <w:spacing w:after="0" w:line="240" w:lineRule="auto"/>
        <w:contextualSpacing/>
        <w:mirrorIndents/>
        <w:rPr>
          <w:rFonts w:ascii="Cambria" w:hAnsi="Cambria"/>
        </w:rPr>
      </w:pPr>
    </w:p>
    <w:p w14:paraId="282CA49C" w14:textId="77777777" w:rsidR="00303BAD" w:rsidRDefault="00303BAD" w:rsidP="00DB2013">
      <w:pPr>
        <w:spacing w:after="0" w:line="240" w:lineRule="auto"/>
        <w:contextualSpacing/>
        <w:mirrorIndents/>
        <w:jc w:val="center"/>
        <w:rPr>
          <w:rFonts w:ascii="Cambria" w:hAnsi="Cambria"/>
          <w:sz w:val="96"/>
          <w:szCs w:val="96"/>
        </w:rPr>
      </w:pPr>
      <w:bookmarkStart w:id="33" w:name="_Toc46316640"/>
    </w:p>
    <w:p w14:paraId="3032155D" w14:textId="77777777" w:rsidR="00303BAD" w:rsidRDefault="00303BAD" w:rsidP="00DB2013">
      <w:pPr>
        <w:spacing w:after="0" w:line="240" w:lineRule="auto"/>
        <w:contextualSpacing/>
        <w:mirrorIndents/>
        <w:jc w:val="center"/>
        <w:rPr>
          <w:rFonts w:ascii="Cambria" w:hAnsi="Cambria"/>
          <w:sz w:val="96"/>
          <w:szCs w:val="96"/>
        </w:rPr>
      </w:pPr>
    </w:p>
    <w:p w14:paraId="6758C703" w14:textId="77777777" w:rsidR="00303BAD" w:rsidRDefault="00303BAD" w:rsidP="00DB2013">
      <w:pPr>
        <w:spacing w:after="0" w:line="240" w:lineRule="auto"/>
        <w:contextualSpacing/>
        <w:mirrorIndents/>
        <w:jc w:val="center"/>
        <w:rPr>
          <w:rFonts w:ascii="Cambria" w:hAnsi="Cambria"/>
          <w:sz w:val="96"/>
          <w:szCs w:val="96"/>
        </w:rPr>
      </w:pPr>
    </w:p>
    <w:p w14:paraId="48AD7408" w14:textId="0C6A5C04" w:rsidR="0054719C" w:rsidRPr="00303BAD" w:rsidRDefault="006C3606" w:rsidP="00DB2013">
      <w:pPr>
        <w:spacing w:after="0" w:line="240" w:lineRule="auto"/>
        <w:contextualSpacing/>
        <w:mirrorIndents/>
        <w:jc w:val="center"/>
        <w:rPr>
          <w:rFonts w:ascii="Cambria" w:hAnsi="Cambria"/>
          <w:sz w:val="96"/>
          <w:szCs w:val="96"/>
        </w:rPr>
      </w:pPr>
      <w:r w:rsidRPr="00303BAD">
        <w:rPr>
          <w:rFonts w:ascii="Cambria" w:hAnsi="Cambria"/>
          <w:sz w:val="96"/>
          <w:szCs w:val="96"/>
        </w:rPr>
        <w:t>Graduate</w:t>
      </w:r>
      <w:r w:rsidR="00451235" w:rsidRPr="00303BAD">
        <w:rPr>
          <w:rFonts w:ascii="Cambria" w:hAnsi="Cambria"/>
          <w:sz w:val="96"/>
          <w:szCs w:val="96"/>
        </w:rPr>
        <w:t xml:space="preserve"> </w:t>
      </w:r>
      <w:r w:rsidRPr="00303BAD">
        <w:rPr>
          <w:rFonts w:ascii="Cambria" w:hAnsi="Cambria"/>
          <w:sz w:val="96"/>
          <w:szCs w:val="96"/>
        </w:rPr>
        <w:t>Certificates</w:t>
      </w:r>
      <w:bookmarkEnd w:id="33"/>
    </w:p>
    <w:p w14:paraId="41493FBB"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480" w:right="1040" w:bottom="700" w:left="1040" w:header="42362" w:footer="312" w:gutter="0"/>
          <w:cols w:space="720"/>
        </w:sectPr>
      </w:pPr>
    </w:p>
    <w:p w14:paraId="321EC732" w14:textId="741C12DE" w:rsidR="0054719C" w:rsidRPr="00303BAD" w:rsidRDefault="006C3606" w:rsidP="00DB2013">
      <w:pPr>
        <w:spacing w:after="0" w:line="240" w:lineRule="auto"/>
        <w:contextualSpacing/>
        <w:mirrorIndents/>
        <w:rPr>
          <w:rFonts w:ascii="Cambria" w:hAnsi="Cambria"/>
          <w:b/>
          <w:bCs/>
          <w:sz w:val="32"/>
          <w:szCs w:val="32"/>
        </w:rPr>
      </w:pPr>
      <w:bookmarkStart w:id="34" w:name="_Toc46316641"/>
      <w:r w:rsidRPr="00303BAD">
        <w:rPr>
          <w:rFonts w:ascii="Cambria" w:hAnsi="Cambria"/>
          <w:b/>
          <w:bCs/>
          <w:sz w:val="32"/>
          <w:szCs w:val="32"/>
        </w:rPr>
        <w:lastRenderedPageBreak/>
        <w:t>Criminal Justice</w:t>
      </w:r>
      <w:bookmarkEnd w:id="34"/>
    </w:p>
    <w:p w14:paraId="5F9EBC2C" w14:textId="6A5EB574" w:rsidR="00F676EB" w:rsidRPr="00632A5D" w:rsidRDefault="00026AFD" w:rsidP="00DB2013">
      <w:pPr>
        <w:spacing w:after="0" w:line="240" w:lineRule="auto"/>
        <w:contextualSpacing/>
        <w:mirrorIndents/>
        <w:rPr>
          <w:rFonts w:ascii="Cambria" w:hAnsi="Cambria"/>
        </w:rPr>
      </w:pPr>
      <w:r w:rsidRPr="00632A5D">
        <w:rPr>
          <w:rFonts w:ascii="Cambria" w:hAnsi="Cambria"/>
        </w:rPr>
        <w:t>Bulletin</w:t>
      </w:r>
      <w:r w:rsidR="00F676EB" w:rsidRPr="00632A5D">
        <w:rPr>
          <w:rFonts w:ascii="Cambria" w:hAnsi="Cambria"/>
        </w:rPr>
        <w:t xml:space="preserve">: </w:t>
      </w:r>
      <w:hyperlink r:id="rId60">
        <w:r w:rsidR="00F676EB" w:rsidRPr="00632A5D">
          <w:rPr>
            <w:rStyle w:val="Hyperlink"/>
            <w:rFonts w:ascii="Cambria" w:hAnsi="Cambria"/>
          </w:rPr>
          <w:t xml:space="preserve">bulletin.vcu.edu/graduate/school-government-public-affairs/criminal-justice- </w:t>
        </w:r>
      </w:hyperlink>
      <w:hyperlink r:id="rId61">
        <w:r w:rsidR="00F676EB" w:rsidRPr="00632A5D">
          <w:rPr>
            <w:rStyle w:val="Hyperlink"/>
            <w:rFonts w:ascii="Cambria" w:hAnsi="Cambria"/>
          </w:rPr>
          <w:t>certificate/</w:t>
        </w:r>
      </w:hyperlink>
    </w:p>
    <w:p w14:paraId="61CC8FF8" w14:textId="77777777" w:rsidR="0054719C" w:rsidRPr="00632A5D" w:rsidRDefault="0054719C" w:rsidP="00DB2013">
      <w:pPr>
        <w:spacing w:after="0" w:line="240" w:lineRule="auto"/>
        <w:contextualSpacing/>
        <w:mirrorIndents/>
        <w:rPr>
          <w:rFonts w:ascii="Cambria" w:hAnsi="Cambria"/>
        </w:rPr>
      </w:pPr>
    </w:p>
    <w:p w14:paraId="7FBC0FE1" w14:textId="77777777" w:rsidR="0054719C" w:rsidRPr="00C96AF6" w:rsidRDefault="006C3606" w:rsidP="00DB2013">
      <w:pPr>
        <w:spacing w:after="0" w:line="240" w:lineRule="auto"/>
        <w:contextualSpacing/>
        <w:mirrorIndents/>
        <w:rPr>
          <w:rFonts w:ascii="Cambria" w:hAnsi="Cambria"/>
          <w:b/>
          <w:bCs/>
        </w:rPr>
      </w:pPr>
      <w:r w:rsidRPr="00C96AF6">
        <w:rPr>
          <w:rFonts w:ascii="Cambria" w:hAnsi="Cambria"/>
          <w:b/>
          <w:bCs/>
        </w:rPr>
        <w:t>Program Goal</w:t>
      </w:r>
    </w:p>
    <w:p w14:paraId="4DA26400" w14:textId="53D7BBD2" w:rsidR="000A4256" w:rsidRDefault="000A4256" w:rsidP="00DB2013">
      <w:pPr>
        <w:spacing w:after="0" w:line="240" w:lineRule="auto"/>
        <w:contextualSpacing/>
        <w:mirrorIndents/>
        <w:rPr>
          <w:rFonts w:ascii="Cambria" w:hAnsi="Cambria"/>
        </w:rPr>
      </w:pPr>
      <w:r w:rsidRPr="00632A5D">
        <w:rPr>
          <w:rFonts w:ascii="Cambria" w:hAnsi="Cambria"/>
        </w:rPr>
        <w:t>The Certificate in Criminal Justice is a post-baccalaureate graduate program designed to help facilitate career advancement in the criminal justice and/or criminology field. The program seeks to develop critical-thinking skills among the students through the use of current criminal justice and criminological topics, reports and research findings.</w:t>
      </w:r>
    </w:p>
    <w:p w14:paraId="164D3930" w14:textId="77777777" w:rsidR="00303BAD" w:rsidRPr="00632A5D" w:rsidRDefault="00303BAD" w:rsidP="00DB2013">
      <w:pPr>
        <w:spacing w:after="0" w:line="240" w:lineRule="auto"/>
        <w:contextualSpacing/>
        <w:mirrorIndents/>
        <w:rPr>
          <w:rFonts w:ascii="Cambria" w:hAnsi="Cambria"/>
        </w:rPr>
      </w:pPr>
    </w:p>
    <w:p w14:paraId="580FAC40" w14:textId="50BFE1B8" w:rsidR="00026AFD" w:rsidRPr="00632A5D" w:rsidRDefault="000A4256" w:rsidP="00DB2013">
      <w:pPr>
        <w:spacing w:after="0" w:line="240" w:lineRule="auto"/>
        <w:contextualSpacing/>
        <w:mirrorIndents/>
        <w:rPr>
          <w:rFonts w:ascii="Cambria" w:hAnsi="Cambria"/>
        </w:rPr>
      </w:pPr>
      <w:r w:rsidRPr="00632A5D">
        <w:rPr>
          <w:rFonts w:ascii="Cambria" w:hAnsi="Cambria"/>
        </w:rPr>
        <w:t>This certificate program offers specialization for individuals interested or involved in law enforcement, corrections, juvenile justice or the courts. It combines survey and theory courses with research, management and policy courses on the justice system. The courses in the certificate program are the same as the master’s courses. With minimum grades of B and upon acceptance into the master’s degree program, these courses are fully transferable to the Master of Science (M.S.) in Criminal Justice degree program.</w:t>
      </w:r>
    </w:p>
    <w:p w14:paraId="0A125EA9" w14:textId="77777777" w:rsidR="00026AFD" w:rsidRPr="00632A5D" w:rsidRDefault="006C3606" w:rsidP="00DB2013">
      <w:pPr>
        <w:spacing w:after="0" w:line="240" w:lineRule="auto"/>
        <w:contextualSpacing/>
        <w:mirrorIndents/>
        <w:rPr>
          <w:rFonts w:ascii="Cambria" w:hAnsi="Cambria"/>
        </w:rPr>
      </w:pPr>
      <w:r w:rsidRPr="00632A5D">
        <w:rPr>
          <w:rFonts w:ascii="Cambria" w:hAnsi="Cambria"/>
        </w:rPr>
        <w:t>Student Learning Outcomes</w:t>
      </w:r>
    </w:p>
    <w:p w14:paraId="2A90E33B" w14:textId="73980488" w:rsidR="00B91201" w:rsidRPr="00632A5D" w:rsidRDefault="00B91201" w:rsidP="00DB2013">
      <w:pPr>
        <w:spacing w:after="0" w:line="240" w:lineRule="auto"/>
        <w:contextualSpacing/>
        <w:mirrorIndents/>
        <w:rPr>
          <w:rFonts w:ascii="Cambria" w:hAnsi="Cambria"/>
        </w:rPr>
      </w:pPr>
    </w:p>
    <w:p w14:paraId="0C4ADD7C" w14:textId="29F2D1CA" w:rsidR="00F676EB" w:rsidRPr="00632A5D" w:rsidRDefault="00F676EB" w:rsidP="00DB2013">
      <w:pPr>
        <w:spacing w:after="0" w:line="240" w:lineRule="auto"/>
        <w:contextualSpacing/>
        <w:mirrorIndents/>
        <w:rPr>
          <w:rFonts w:ascii="Cambria" w:hAnsi="Cambria"/>
        </w:rPr>
      </w:pPr>
      <w:r w:rsidRPr="00632A5D">
        <w:rPr>
          <w:rFonts w:ascii="Cambria" w:hAnsi="Cambria"/>
        </w:rPr>
        <w:t>Students will communicate effectively about criminal justice issues/policies using well-reasoned evidence from empirical studies to support their arguments and/or positions.</w:t>
      </w:r>
    </w:p>
    <w:p w14:paraId="1461B4A2" w14:textId="263A5CF5" w:rsidR="0054719C" w:rsidRPr="00632A5D" w:rsidRDefault="00F676EB" w:rsidP="00DB2013">
      <w:pPr>
        <w:spacing w:after="0" w:line="240" w:lineRule="auto"/>
        <w:contextualSpacing/>
        <w:mirrorIndents/>
        <w:rPr>
          <w:rFonts w:ascii="Cambria" w:hAnsi="Cambria"/>
        </w:rPr>
      </w:pPr>
      <w:r w:rsidRPr="00632A5D">
        <w:rPr>
          <w:rFonts w:ascii="Cambria" w:hAnsi="Cambria"/>
        </w:rPr>
        <w:t>Students will demonstrate critical thinking and articulation of major issues related to the field in a diverse socio-cultural context while also understanding the diversity of lived experiences.</w:t>
      </w:r>
    </w:p>
    <w:p w14:paraId="280CF2E1" w14:textId="77777777" w:rsidR="00026AFD" w:rsidRPr="00632A5D" w:rsidRDefault="00026AFD" w:rsidP="00DB2013">
      <w:pPr>
        <w:spacing w:after="0" w:line="240" w:lineRule="auto"/>
        <w:contextualSpacing/>
        <w:mirrorIndents/>
        <w:rPr>
          <w:rFonts w:ascii="Cambria" w:hAnsi="Cambria"/>
        </w:rPr>
      </w:pPr>
    </w:p>
    <w:p w14:paraId="61FC9CAC" w14:textId="0B9534E9" w:rsidR="008900F8" w:rsidRPr="00632A5D" w:rsidRDefault="008900F8" w:rsidP="00DB2013">
      <w:pPr>
        <w:spacing w:after="0" w:line="240" w:lineRule="auto"/>
        <w:contextualSpacing/>
        <w:mirrorIndents/>
        <w:rPr>
          <w:rFonts w:ascii="Cambria" w:hAnsi="Cambria"/>
        </w:rPr>
      </w:pPr>
      <w:r w:rsidRPr="00C96AF6">
        <w:rPr>
          <w:rFonts w:ascii="Cambria" w:hAnsi="Cambria"/>
          <w:b/>
          <w:bCs/>
        </w:rPr>
        <w:t>Required Courses</w:t>
      </w:r>
      <w:r w:rsidRPr="00632A5D">
        <w:rPr>
          <w:rFonts w:ascii="Cambria" w:hAnsi="Cambria"/>
        </w:rPr>
        <w:t xml:space="preserve"> (</w:t>
      </w:r>
      <w:r w:rsidR="00B91201" w:rsidRPr="00632A5D">
        <w:rPr>
          <w:rFonts w:ascii="Cambria" w:hAnsi="Cambria"/>
        </w:rPr>
        <w:t>4</w:t>
      </w:r>
      <w:r w:rsidRPr="00632A5D">
        <w:rPr>
          <w:rFonts w:ascii="Cambria" w:hAnsi="Cambria"/>
        </w:rPr>
        <w:t xml:space="preserve"> Courses, </w:t>
      </w:r>
      <w:r w:rsidR="00B91201" w:rsidRPr="00632A5D">
        <w:rPr>
          <w:rFonts w:ascii="Cambria" w:hAnsi="Cambria"/>
        </w:rPr>
        <w:t>12</w:t>
      </w:r>
      <w:r w:rsidRPr="00632A5D">
        <w:rPr>
          <w:rFonts w:ascii="Cambria" w:hAnsi="Cambria"/>
        </w:rPr>
        <w:t xml:space="preserve"> Credits)</w:t>
      </w:r>
    </w:p>
    <w:p w14:paraId="33134D13" w14:textId="7287305C" w:rsidR="008900F8" w:rsidRPr="00632A5D" w:rsidRDefault="008900F8" w:rsidP="00DB2013">
      <w:pPr>
        <w:spacing w:after="0" w:line="240" w:lineRule="auto"/>
        <w:contextualSpacing/>
        <w:mirrorIndents/>
        <w:rPr>
          <w:rFonts w:ascii="Cambria" w:hAnsi="Cambria"/>
        </w:rPr>
      </w:pPr>
      <w:r w:rsidRPr="00632A5D">
        <w:rPr>
          <w:rFonts w:ascii="Cambria" w:hAnsi="Cambria"/>
        </w:rPr>
        <w:t>CRJS 501</w:t>
      </w:r>
      <w:r w:rsidR="00F749E5" w:rsidRPr="00632A5D">
        <w:rPr>
          <w:rFonts w:ascii="Cambria" w:hAnsi="Cambria"/>
        </w:rPr>
        <w:t xml:space="preserve"> - </w:t>
      </w:r>
      <w:r w:rsidRPr="00632A5D">
        <w:rPr>
          <w:rFonts w:ascii="Cambria" w:hAnsi="Cambria"/>
        </w:rPr>
        <w:t>Principles of Criminal Justice</w:t>
      </w:r>
    </w:p>
    <w:p w14:paraId="63085386" w14:textId="77777777" w:rsidR="00B91201" w:rsidRPr="00632A5D" w:rsidRDefault="00B91201" w:rsidP="00DB2013">
      <w:pPr>
        <w:spacing w:after="0" w:line="240" w:lineRule="auto"/>
        <w:contextualSpacing/>
        <w:mirrorIndents/>
        <w:rPr>
          <w:rFonts w:ascii="Cambria" w:hAnsi="Cambria"/>
        </w:rPr>
      </w:pPr>
      <w:r w:rsidRPr="00632A5D">
        <w:rPr>
          <w:rFonts w:ascii="Cambria" w:hAnsi="Cambria"/>
        </w:rPr>
        <w:t>CRJS 550 - Professional Ethics and Liability</w:t>
      </w:r>
    </w:p>
    <w:p w14:paraId="51793896" w14:textId="373CE2F5" w:rsidR="00B91201" w:rsidRPr="00632A5D" w:rsidRDefault="00B91201" w:rsidP="00DB2013">
      <w:pPr>
        <w:spacing w:after="0" w:line="240" w:lineRule="auto"/>
        <w:contextualSpacing/>
        <w:mirrorIndents/>
        <w:rPr>
          <w:rFonts w:ascii="Cambria" w:hAnsi="Cambria"/>
        </w:rPr>
      </w:pPr>
      <w:r w:rsidRPr="00632A5D">
        <w:rPr>
          <w:rFonts w:ascii="Cambria" w:hAnsi="Cambria"/>
        </w:rPr>
        <w:t xml:space="preserve">CRJS 617 </w:t>
      </w:r>
      <w:r w:rsidR="00F676EB" w:rsidRPr="00632A5D">
        <w:rPr>
          <w:rFonts w:ascii="Cambria" w:hAnsi="Cambria"/>
        </w:rPr>
        <w:t>-</w:t>
      </w:r>
      <w:r w:rsidRPr="00632A5D">
        <w:rPr>
          <w:rFonts w:ascii="Cambria" w:hAnsi="Cambria"/>
        </w:rPr>
        <w:t xml:space="preserve"> Law and Criminal Justice Policy</w:t>
      </w:r>
    </w:p>
    <w:p w14:paraId="06809C89" w14:textId="77777777" w:rsidR="008900F8" w:rsidRPr="00632A5D" w:rsidRDefault="008900F8" w:rsidP="00DB2013">
      <w:pPr>
        <w:spacing w:after="0" w:line="240" w:lineRule="auto"/>
        <w:contextualSpacing/>
        <w:mirrorIndents/>
        <w:rPr>
          <w:rFonts w:ascii="Cambria" w:hAnsi="Cambria"/>
        </w:rPr>
      </w:pPr>
      <w:r w:rsidRPr="00632A5D">
        <w:rPr>
          <w:rFonts w:ascii="Cambria" w:hAnsi="Cambria"/>
        </w:rPr>
        <w:t>CRJS 623</w:t>
      </w:r>
      <w:r w:rsidR="00F749E5" w:rsidRPr="00632A5D">
        <w:rPr>
          <w:rFonts w:ascii="Cambria" w:hAnsi="Cambria"/>
        </w:rPr>
        <w:t xml:space="preserve"> - </w:t>
      </w:r>
      <w:r w:rsidRPr="00632A5D">
        <w:rPr>
          <w:rFonts w:ascii="Cambria" w:hAnsi="Cambria"/>
        </w:rPr>
        <w:t>Research Methods for Government and Public Affairs</w:t>
      </w:r>
    </w:p>
    <w:p w14:paraId="0F01E3F4" w14:textId="77777777" w:rsidR="008900F8" w:rsidRPr="00632A5D" w:rsidRDefault="008900F8" w:rsidP="00DB2013">
      <w:pPr>
        <w:spacing w:after="0" w:line="240" w:lineRule="auto"/>
        <w:contextualSpacing/>
        <w:mirrorIndents/>
        <w:rPr>
          <w:rFonts w:ascii="Cambria" w:hAnsi="Cambria"/>
        </w:rPr>
      </w:pPr>
    </w:p>
    <w:p w14:paraId="5692B33F" w14:textId="39DE3365" w:rsidR="008900F8" w:rsidRPr="00632A5D" w:rsidRDefault="008900F8" w:rsidP="00DB2013">
      <w:pPr>
        <w:spacing w:after="0" w:line="240" w:lineRule="auto"/>
        <w:contextualSpacing/>
        <w:mirrorIndents/>
        <w:rPr>
          <w:rFonts w:ascii="Cambria" w:hAnsi="Cambria"/>
        </w:rPr>
      </w:pPr>
      <w:r w:rsidRPr="00C96AF6">
        <w:rPr>
          <w:rFonts w:ascii="Cambria" w:hAnsi="Cambria"/>
          <w:b/>
          <w:bCs/>
        </w:rPr>
        <w:t>Electives</w:t>
      </w:r>
      <w:r w:rsidRPr="00632A5D">
        <w:rPr>
          <w:rFonts w:ascii="Cambria" w:hAnsi="Cambria"/>
        </w:rPr>
        <w:t xml:space="preserve"> (</w:t>
      </w:r>
      <w:r w:rsidR="00B91201" w:rsidRPr="00632A5D">
        <w:rPr>
          <w:rFonts w:ascii="Cambria" w:hAnsi="Cambria"/>
        </w:rPr>
        <w:t>1</w:t>
      </w:r>
      <w:r w:rsidRPr="00632A5D">
        <w:rPr>
          <w:rFonts w:ascii="Cambria" w:hAnsi="Cambria"/>
        </w:rPr>
        <w:t xml:space="preserve"> Course, </w:t>
      </w:r>
      <w:r w:rsidR="00B91201" w:rsidRPr="00632A5D">
        <w:rPr>
          <w:rFonts w:ascii="Cambria" w:hAnsi="Cambria"/>
        </w:rPr>
        <w:t>3</w:t>
      </w:r>
      <w:r w:rsidRPr="00632A5D">
        <w:rPr>
          <w:rFonts w:ascii="Cambria" w:hAnsi="Cambria"/>
        </w:rPr>
        <w:t xml:space="preserve"> Credits)</w:t>
      </w:r>
    </w:p>
    <w:p w14:paraId="78E60ADD" w14:textId="5C535A9E" w:rsidR="00B91201" w:rsidRPr="00632A5D" w:rsidRDefault="00B91201" w:rsidP="00DB2013">
      <w:pPr>
        <w:spacing w:after="0" w:line="240" w:lineRule="auto"/>
        <w:contextualSpacing/>
        <w:mirrorIndents/>
        <w:rPr>
          <w:rFonts w:ascii="Cambria" w:hAnsi="Cambria"/>
        </w:rPr>
      </w:pPr>
      <w:r w:rsidRPr="00632A5D">
        <w:rPr>
          <w:rFonts w:ascii="Cambria" w:hAnsi="Cambria"/>
        </w:rPr>
        <w:t xml:space="preserve">One additional CRJS, GVPA, HSEP, URSP or PADM course may be used as an elective. Other course(s) may be selected with permission of the criminal justice </w:t>
      </w:r>
      <w:r w:rsidR="00E43A9E" w:rsidRPr="00632A5D">
        <w:rPr>
          <w:rFonts w:ascii="Cambria" w:hAnsi="Cambria"/>
        </w:rPr>
        <w:t>program chair</w:t>
      </w:r>
    </w:p>
    <w:p w14:paraId="04C83BA4" w14:textId="10A4A6B2" w:rsidR="00F676EB" w:rsidRPr="00632A5D" w:rsidRDefault="00F676EB" w:rsidP="00DB2013">
      <w:pPr>
        <w:spacing w:after="0" w:line="240" w:lineRule="auto"/>
        <w:contextualSpacing/>
        <w:mirrorIndents/>
        <w:rPr>
          <w:rFonts w:ascii="Cambria" w:hAnsi="Cambria"/>
        </w:rPr>
      </w:pPr>
    </w:p>
    <w:p w14:paraId="179BC346" w14:textId="02563C20" w:rsidR="00F676EB" w:rsidRPr="00C96AF6" w:rsidRDefault="00F676EB" w:rsidP="00DB2013">
      <w:pPr>
        <w:spacing w:after="0" w:line="240" w:lineRule="auto"/>
        <w:contextualSpacing/>
        <w:mirrorIndents/>
        <w:rPr>
          <w:rFonts w:ascii="Cambria" w:hAnsi="Cambria"/>
          <w:b/>
          <w:bCs/>
        </w:rPr>
      </w:pPr>
      <w:r w:rsidRPr="00C96AF6">
        <w:rPr>
          <w:rFonts w:ascii="Cambria" w:hAnsi="Cambria"/>
          <w:b/>
          <w:bCs/>
        </w:rPr>
        <w:t>Total: 15 Credits</w:t>
      </w:r>
    </w:p>
    <w:p w14:paraId="70A76DE5" w14:textId="35DBA766" w:rsidR="00F749E5" w:rsidRPr="00632A5D" w:rsidRDefault="00F749E5" w:rsidP="00DB2013">
      <w:pPr>
        <w:spacing w:after="0" w:line="240" w:lineRule="auto"/>
        <w:contextualSpacing/>
        <w:mirrorIndents/>
        <w:rPr>
          <w:rFonts w:ascii="Cambria" w:hAnsi="Cambria"/>
        </w:rPr>
      </w:pPr>
    </w:p>
    <w:p w14:paraId="318ED3C2" w14:textId="77777777" w:rsidR="00F676EB" w:rsidRPr="00632A5D" w:rsidRDefault="00F676EB" w:rsidP="00DB2013">
      <w:pPr>
        <w:spacing w:after="0" w:line="240" w:lineRule="auto"/>
        <w:contextualSpacing/>
        <w:mirrorIndents/>
        <w:rPr>
          <w:rFonts w:ascii="Cambria" w:hAnsi="Cambria"/>
        </w:rPr>
      </w:pPr>
      <w:r w:rsidRPr="00632A5D">
        <w:rPr>
          <w:rFonts w:ascii="Cambria" w:hAnsi="Cambria"/>
        </w:rPr>
        <w:br w:type="page"/>
      </w:r>
    </w:p>
    <w:p w14:paraId="5F0FC6C0" w14:textId="3A7A6295" w:rsidR="0054719C" w:rsidRPr="00303BAD" w:rsidRDefault="006C3606" w:rsidP="00DB2013">
      <w:pPr>
        <w:spacing w:after="0" w:line="240" w:lineRule="auto"/>
        <w:contextualSpacing/>
        <w:mirrorIndents/>
        <w:rPr>
          <w:rFonts w:ascii="Cambria" w:hAnsi="Cambria"/>
          <w:b/>
          <w:bCs/>
          <w:sz w:val="32"/>
          <w:szCs w:val="32"/>
        </w:rPr>
      </w:pPr>
      <w:bookmarkStart w:id="35" w:name="_Toc46316642"/>
      <w:r w:rsidRPr="00303BAD">
        <w:rPr>
          <w:rFonts w:ascii="Cambria" w:hAnsi="Cambria"/>
          <w:b/>
          <w:bCs/>
          <w:sz w:val="32"/>
          <w:szCs w:val="32"/>
        </w:rPr>
        <w:lastRenderedPageBreak/>
        <w:t>Gender Violence Intervention</w:t>
      </w:r>
      <w:bookmarkEnd w:id="35"/>
      <w:r w:rsidR="00E86709">
        <w:rPr>
          <w:rFonts w:ascii="Cambria" w:hAnsi="Cambria"/>
          <w:b/>
          <w:bCs/>
          <w:sz w:val="32"/>
          <w:szCs w:val="32"/>
        </w:rPr>
        <w:t xml:space="preserve"> </w:t>
      </w:r>
    </w:p>
    <w:p w14:paraId="0C129F56" w14:textId="0424BAC9" w:rsidR="00A55E90" w:rsidRDefault="00026AFD" w:rsidP="00DB2013">
      <w:pPr>
        <w:spacing w:after="0" w:line="240" w:lineRule="auto"/>
        <w:contextualSpacing/>
        <w:mirrorIndents/>
        <w:rPr>
          <w:rStyle w:val="Hyperlink"/>
          <w:rFonts w:ascii="Cambria" w:hAnsi="Cambria"/>
        </w:rPr>
      </w:pPr>
      <w:r w:rsidRPr="00632A5D">
        <w:rPr>
          <w:rFonts w:ascii="Cambria" w:hAnsi="Cambria"/>
        </w:rPr>
        <w:t>Bulletin</w:t>
      </w:r>
      <w:r w:rsidR="00A55E90" w:rsidRPr="00632A5D">
        <w:rPr>
          <w:rFonts w:ascii="Cambria" w:hAnsi="Cambria"/>
        </w:rPr>
        <w:t xml:space="preserve">: </w:t>
      </w:r>
      <w:hyperlink r:id="rId62">
        <w:r w:rsidR="00A55E90" w:rsidRPr="00632A5D">
          <w:rPr>
            <w:rStyle w:val="Hyperlink"/>
            <w:rFonts w:ascii="Cambria" w:hAnsi="Cambria"/>
          </w:rPr>
          <w:t xml:space="preserve">bulletin.vcu.edu/graduate/school-government-public-affairs/gender-violence- </w:t>
        </w:r>
      </w:hyperlink>
      <w:hyperlink r:id="rId63">
        <w:r w:rsidR="00A55E90" w:rsidRPr="00632A5D">
          <w:rPr>
            <w:rStyle w:val="Hyperlink"/>
            <w:rFonts w:ascii="Cambria" w:hAnsi="Cambria"/>
          </w:rPr>
          <w:t>intervention-certificate/</w:t>
        </w:r>
      </w:hyperlink>
    </w:p>
    <w:p w14:paraId="7D123471" w14:textId="77777777" w:rsidR="00E86709" w:rsidRDefault="00E86709" w:rsidP="00DB2013">
      <w:pPr>
        <w:spacing w:after="0" w:line="240" w:lineRule="auto"/>
        <w:contextualSpacing/>
        <w:mirrorIndents/>
        <w:rPr>
          <w:rStyle w:val="Hyperlink"/>
          <w:rFonts w:ascii="Cambria" w:hAnsi="Cambria"/>
          <w:b/>
          <w:color w:val="auto"/>
          <w:u w:val="none"/>
        </w:rPr>
      </w:pPr>
    </w:p>
    <w:p w14:paraId="101E5D88" w14:textId="09B4EDC4" w:rsidR="00E86709" w:rsidRPr="00E86709" w:rsidRDefault="00E86709" w:rsidP="00DB2013">
      <w:pPr>
        <w:spacing w:after="0" w:line="240" w:lineRule="auto"/>
        <w:contextualSpacing/>
        <w:mirrorIndents/>
        <w:rPr>
          <w:rStyle w:val="Hyperlink"/>
          <w:rFonts w:ascii="Cambria" w:hAnsi="Cambria"/>
          <w:b/>
          <w:color w:val="auto"/>
          <w:u w:val="none"/>
        </w:rPr>
      </w:pPr>
      <w:r w:rsidRPr="00E86709">
        <w:rPr>
          <w:rStyle w:val="Hyperlink"/>
          <w:rFonts w:ascii="Cambria" w:hAnsi="Cambria"/>
          <w:b/>
          <w:color w:val="auto"/>
          <w:u w:val="none"/>
        </w:rPr>
        <w:t>Social Work, Master of (M.S.W.)/Gender Violence Intervention, Certificate in (Post-baccalaureate graduate certificate) [dual degree]</w:t>
      </w:r>
    </w:p>
    <w:p w14:paraId="20DD1CC5" w14:textId="68A8ABD6" w:rsidR="00E86709" w:rsidRPr="00632A5D" w:rsidRDefault="00E86709" w:rsidP="00DB2013">
      <w:pPr>
        <w:spacing w:after="0" w:line="240" w:lineRule="auto"/>
        <w:contextualSpacing/>
        <w:mirrorIndents/>
        <w:rPr>
          <w:rFonts w:ascii="Cambria" w:hAnsi="Cambria"/>
        </w:rPr>
      </w:pPr>
      <w:r>
        <w:rPr>
          <w:rFonts w:ascii="Cambria" w:hAnsi="Cambria"/>
        </w:rPr>
        <w:t>Bulletin:</w:t>
      </w:r>
      <w:hyperlink r:id="rId64" w:history="1">
        <w:r w:rsidRPr="00E86709">
          <w:rPr>
            <w:rStyle w:val="Hyperlink"/>
            <w:rFonts w:ascii="Cambria" w:hAnsi="Cambria"/>
          </w:rPr>
          <w:t>http://bulletin.vcu.edu/graduate/school-government-public-affairs/social-work-msw-gender-violence-intervention-certificate/</w:t>
        </w:r>
      </w:hyperlink>
    </w:p>
    <w:p w14:paraId="7B489DB2" w14:textId="77777777" w:rsidR="0054719C" w:rsidRPr="00632A5D" w:rsidRDefault="0054719C" w:rsidP="00DB2013">
      <w:pPr>
        <w:spacing w:after="0" w:line="240" w:lineRule="auto"/>
        <w:contextualSpacing/>
        <w:mirrorIndents/>
        <w:rPr>
          <w:rFonts w:ascii="Cambria" w:hAnsi="Cambria"/>
        </w:rPr>
      </w:pPr>
    </w:p>
    <w:p w14:paraId="2BD6AFB9" w14:textId="75E0AC2A" w:rsidR="0054719C" w:rsidRPr="00C96AF6" w:rsidRDefault="006C3606" w:rsidP="00DB2013">
      <w:pPr>
        <w:spacing w:after="0" w:line="240" w:lineRule="auto"/>
        <w:contextualSpacing/>
        <w:mirrorIndents/>
        <w:rPr>
          <w:rFonts w:ascii="Cambria" w:hAnsi="Cambria"/>
          <w:b/>
          <w:bCs/>
        </w:rPr>
      </w:pPr>
      <w:r w:rsidRPr="00C96AF6">
        <w:rPr>
          <w:rFonts w:ascii="Cambria" w:hAnsi="Cambria"/>
          <w:b/>
          <w:bCs/>
        </w:rPr>
        <w:t xml:space="preserve">Program </w:t>
      </w:r>
      <w:r w:rsidR="00F676EB" w:rsidRPr="00C96AF6">
        <w:rPr>
          <w:rFonts w:ascii="Cambria" w:hAnsi="Cambria"/>
          <w:b/>
          <w:bCs/>
        </w:rPr>
        <w:t>Mission</w:t>
      </w:r>
    </w:p>
    <w:p w14:paraId="1D42F234" w14:textId="10C2C64A" w:rsidR="0054719C" w:rsidRPr="00632A5D" w:rsidRDefault="006C3606" w:rsidP="00DB2013">
      <w:pPr>
        <w:spacing w:after="0" w:line="240" w:lineRule="auto"/>
        <w:contextualSpacing/>
        <w:mirrorIndents/>
        <w:rPr>
          <w:rFonts w:ascii="Cambria" w:hAnsi="Cambria"/>
        </w:rPr>
      </w:pPr>
      <w:r w:rsidRPr="00632A5D">
        <w:rPr>
          <w:rFonts w:ascii="Cambria" w:hAnsi="Cambria"/>
        </w:rPr>
        <w:t>The Graduate Certificate in Gender Violence Intervention is designed to prepare</w:t>
      </w:r>
      <w:r w:rsidR="00CD0293" w:rsidRPr="00632A5D">
        <w:rPr>
          <w:rFonts w:ascii="Cambria" w:hAnsi="Cambria"/>
        </w:rPr>
        <w:t xml:space="preserve"> </w:t>
      </w:r>
      <w:r w:rsidRPr="00632A5D">
        <w:rPr>
          <w:rFonts w:ascii="Cambria" w:hAnsi="Cambria"/>
        </w:rPr>
        <w:t>individuals for positions related to understanding, studying, responding to</w:t>
      </w:r>
      <w:r w:rsidR="00B91201" w:rsidRPr="00632A5D">
        <w:rPr>
          <w:rFonts w:ascii="Cambria" w:hAnsi="Cambria"/>
        </w:rPr>
        <w:t>,</w:t>
      </w:r>
      <w:r w:rsidRPr="00632A5D">
        <w:rPr>
          <w:rFonts w:ascii="Cambria" w:hAnsi="Cambria"/>
        </w:rPr>
        <w:t xml:space="preserve"> and preventing sexual and </w:t>
      </w:r>
      <w:r w:rsidR="00EA35BD" w:rsidRPr="00632A5D">
        <w:rPr>
          <w:rFonts w:ascii="Cambria" w:hAnsi="Cambria"/>
        </w:rPr>
        <w:t>domestic violence</w:t>
      </w:r>
      <w:r w:rsidRPr="00632A5D">
        <w:rPr>
          <w:rFonts w:ascii="Cambria" w:hAnsi="Cambria"/>
        </w:rPr>
        <w:t xml:space="preserve"> in a variety of communities and settings. It provides specialized study in gender violence and can be earned on its own, or in conjunction with another graduate degree in the L. Douglas Wilder School of Government and Public Affairs or the School of Social Work.</w:t>
      </w:r>
    </w:p>
    <w:p w14:paraId="1B3DCEB1" w14:textId="77777777" w:rsidR="00026AFD" w:rsidRPr="00632A5D" w:rsidRDefault="00026AFD" w:rsidP="00DB2013">
      <w:pPr>
        <w:spacing w:after="0" w:line="240" w:lineRule="auto"/>
        <w:contextualSpacing/>
        <w:mirrorIndents/>
        <w:rPr>
          <w:rFonts w:ascii="Cambria" w:hAnsi="Cambria"/>
        </w:rPr>
      </w:pPr>
    </w:p>
    <w:p w14:paraId="2B0361A4" w14:textId="1A8EE5C3" w:rsidR="00F676EB" w:rsidRPr="00C96AF6" w:rsidRDefault="00F676EB" w:rsidP="00DB2013">
      <w:pPr>
        <w:spacing w:after="0" w:line="240" w:lineRule="auto"/>
        <w:contextualSpacing/>
        <w:mirrorIndents/>
        <w:rPr>
          <w:rFonts w:ascii="Cambria" w:hAnsi="Cambria"/>
          <w:b/>
          <w:bCs/>
        </w:rPr>
      </w:pPr>
      <w:r w:rsidRPr="00C96AF6">
        <w:rPr>
          <w:rFonts w:ascii="Cambria" w:hAnsi="Cambria"/>
          <w:b/>
          <w:bCs/>
        </w:rPr>
        <w:t>Program Goals</w:t>
      </w:r>
    </w:p>
    <w:p w14:paraId="2C526EF6" w14:textId="0C3BC759" w:rsidR="0054719C" w:rsidRPr="00C96AF6" w:rsidRDefault="006C3606" w:rsidP="00C96AF6">
      <w:pPr>
        <w:pStyle w:val="ListParagraph"/>
        <w:numPr>
          <w:ilvl w:val="0"/>
          <w:numId w:val="24"/>
        </w:numPr>
        <w:spacing w:after="0" w:line="240" w:lineRule="auto"/>
        <w:mirrorIndents/>
        <w:rPr>
          <w:rFonts w:ascii="Cambria" w:hAnsi="Cambria"/>
        </w:rPr>
      </w:pPr>
      <w:r w:rsidRPr="00C96AF6">
        <w:rPr>
          <w:rFonts w:ascii="Cambria" w:hAnsi="Cambria"/>
        </w:rPr>
        <w:t>The program will guide students in the development of strong academic understanding related to gender violence intervention.</w:t>
      </w:r>
    </w:p>
    <w:p w14:paraId="7177A470" w14:textId="0B5B0A53" w:rsidR="0054719C" w:rsidRPr="00C96AF6" w:rsidRDefault="00F676EB" w:rsidP="00C96AF6">
      <w:pPr>
        <w:pStyle w:val="ListParagraph"/>
        <w:numPr>
          <w:ilvl w:val="0"/>
          <w:numId w:val="24"/>
        </w:numPr>
        <w:spacing w:after="0" w:line="240" w:lineRule="auto"/>
        <w:mirrorIndents/>
        <w:rPr>
          <w:rFonts w:ascii="Cambria" w:hAnsi="Cambria"/>
        </w:rPr>
      </w:pPr>
      <w:r w:rsidRPr="00C96AF6">
        <w:rPr>
          <w:rFonts w:ascii="Cambria" w:hAnsi="Cambria"/>
        </w:rPr>
        <w:t>The program will guide students in the development of skills in applying academic concepts to the practice of gender violence intervention.</w:t>
      </w:r>
    </w:p>
    <w:p w14:paraId="3EA7B837" w14:textId="77777777" w:rsidR="00026AFD" w:rsidRPr="00632A5D" w:rsidRDefault="00026AFD" w:rsidP="00DB2013">
      <w:pPr>
        <w:spacing w:after="0" w:line="240" w:lineRule="auto"/>
        <w:contextualSpacing/>
        <w:mirrorIndents/>
        <w:rPr>
          <w:rFonts w:ascii="Cambria" w:hAnsi="Cambria"/>
        </w:rPr>
      </w:pPr>
    </w:p>
    <w:p w14:paraId="49A63DC8" w14:textId="074CF550" w:rsidR="0054719C" w:rsidRPr="00C96AF6" w:rsidRDefault="006C3606" w:rsidP="00DB2013">
      <w:pPr>
        <w:spacing w:after="0" w:line="240" w:lineRule="auto"/>
        <w:contextualSpacing/>
        <w:mirrorIndents/>
        <w:rPr>
          <w:rFonts w:ascii="Cambria" w:hAnsi="Cambria"/>
          <w:b/>
          <w:bCs/>
        </w:rPr>
      </w:pPr>
      <w:r w:rsidRPr="00C96AF6">
        <w:rPr>
          <w:rFonts w:ascii="Cambria" w:hAnsi="Cambria"/>
          <w:b/>
          <w:bCs/>
        </w:rPr>
        <w:t>Student Learning Outcomes</w:t>
      </w:r>
    </w:p>
    <w:p w14:paraId="777E386C" w14:textId="77777777" w:rsidR="000E5034" w:rsidRDefault="006C3606" w:rsidP="000E5034">
      <w:pPr>
        <w:spacing w:after="0" w:line="240" w:lineRule="auto"/>
        <w:contextualSpacing/>
        <w:mirrorIndents/>
        <w:rPr>
          <w:rFonts w:ascii="Cambria" w:hAnsi="Cambria"/>
          <w:i/>
          <w:iCs/>
        </w:rPr>
      </w:pPr>
      <w:r w:rsidRPr="00C96AF6">
        <w:rPr>
          <w:rFonts w:ascii="Cambria" w:hAnsi="Cambria"/>
          <w:i/>
          <w:iCs/>
        </w:rPr>
        <w:t>Academic understanding</w:t>
      </w:r>
    </w:p>
    <w:p w14:paraId="020B4FB1" w14:textId="77777777" w:rsidR="000E5034" w:rsidRDefault="006C3606" w:rsidP="000E5034">
      <w:pPr>
        <w:pStyle w:val="ListParagraph"/>
        <w:numPr>
          <w:ilvl w:val="0"/>
          <w:numId w:val="27"/>
        </w:numPr>
        <w:spacing w:after="0" w:line="240" w:lineRule="auto"/>
        <w:mirrorIndents/>
        <w:rPr>
          <w:rFonts w:ascii="Cambria" w:hAnsi="Cambria"/>
          <w:i/>
          <w:iCs/>
        </w:rPr>
      </w:pPr>
      <w:r w:rsidRPr="000E5034">
        <w:rPr>
          <w:rFonts w:ascii="Cambria" w:hAnsi="Cambria"/>
        </w:rPr>
        <w:t>Students will have knowledge of common types of gender violence.</w:t>
      </w:r>
    </w:p>
    <w:p w14:paraId="76CE63BD" w14:textId="77777777" w:rsidR="000E5034" w:rsidRDefault="006C3606" w:rsidP="000E5034">
      <w:pPr>
        <w:pStyle w:val="ListParagraph"/>
        <w:numPr>
          <w:ilvl w:val="0"/>
          <w:numId w:val="27"/>
        </w:numPr>
        <w:spacing w:after="0" w:line="240" w:lineRule="auto"/>
        <w:mirrorIndents/>
        <w:rPr>
          <w:rFonts w:ascii="Cambria" w:hAnsi="Cambria"/>
          <w:i/>
          <w:iCs/>
        </w:rPr>
      </w:pPr>
      <w:r w:rsidRPr="000E5034">
        <w:rPr>
          <w:rFonts w:ascii="Cambria" w:hAnsi="Cambria"/>
        </w:rPr>
        <w:t xml:space="preserve">Students will have knowledge of theoretical </w:t>
      </w:r>
      <w:r w:rsidR="00EA35BD" w:rsidRPr="000E5034">
        <w:rPr>
          <w:rFonts w:ascii="Cambria" w:hAnsi="Cambria"/>
        </w:rPr>
        <w:t>perspectives of</w:t>
      </w:r>
      <w:r w:rsidRPr="000E5034">
        <w:rPr>
          <w:rFonts w:ascii="Cambria" w:hAnsi="Cambria"/>
        </w:rPr>
        <w:t xml:space="preserve"> gender violence.</w:t>
      </w:r>
    </w:p>
    <w:p w14:paraId="320798DB" w14:textId="2BDA752F" w:rsidR="0054719C" w:rsidRPr="000E5034" w:rsidRDefault="006C3606" w:rsidP="000E5034">
      <w:pPr>
        <w:pStyle w:val="ListParagraph"/>
        <w:numPr>
          <w:ilvl w:val="0"/>
          <w:numId w:val="27"/>
        </w:numPr>
        <w:spacing w:after="0" w:line="240" w:lineRule="auto"/>
        <w:mirrorIndents/>
        <w:rPr>
          <w:rFonts w:ascii="Cambria" w:hAnsi="Cambria"/>
          <w:i/>
          <w:iCs/>
        </w:rPr>
      </w:pPr>
      <w:r w:rsidRPr="000E5034">
        <w:rPr>
          <w:rFonts w:ascii="Cambria" w:hAnsi="Cambria"/>
        </w:rPr>
        <w:t>Students will have knowledge of gender violence policies.</w:t>
      </w:r>
    </w:p>
    <w:p w14:paraId="4587BDF5" w14:textId="77777777" w:rsidR="00303BAD" w:rsidRDefault="00303BAD" w:rsidP="00DB2013">
      <w:pPr>
        <w:spacing w:after="0" w:line="240" w:lineRule="auto"/>
        <w:contextualSpacing/>
        <w:mirrorIndents/>
        <w:rPr>
          <w:rFonts w:ascii="Cambria" w:hAnsi="Cambria"/>
        </w:rPr>
      </w:pPr>
    </w:p>
    <w:p w14:paraId="7C2E3F55" w14:textId="77777777" w:rsidR="000E5034" w:rsidRDefault="006C3606" w:rsidP="000E5034">
      <w:pPr>
        <w:spacing w:after="0" w:line="240" w:lineRule="auto"/>
        <w:contextualSpacing/>
        <w:mirrorIndents/>
        <w:rPr>
          <w:rFonts w:ascii="Cambria" w:hAnsi="Cambria"/>
          <w:i/>
          <w:iCs/>
        </w:rPr>
      </w:pPr>
      <w:r w:rsidRPr="00C96AF6">
        <w:rPr>
          <w:rFonts w:ascii="Cambria" w:hAnsi="Cambria"/>
          <w:i/>
          <w:iCs/>
        </w:rPr>
        <w:t>Skills</w:t>
      </w:r>
    </w:p>
    <w:p w14:paraId="4C0EC393" w14:textId="77777777" w:rsidR="000E5034" w:rsidRDefault="006C3606" w:rsidP="000E5034">
      <w:pPr>
        <w:pStyle w:val="ListParagraph"/>
        <w:numPr>
          <w:ilvl w:val="0"/>
          <w:numId w:val="28"/>
        </w:numPr>
        <w:spacing w:after="0" w:line="240" w:lineRule="auto"/>
        <w:mirrorIndents/>
        <w:rPr>
          <w:rFonts w:ascii="Cambria" w:hAnsi="Cambria"/>
          <w:i/>
          <w:iCs/>
        </w:rPr>
      </w:pPr>
      <w:r w:rsidRPr="000E5034">
        <w:rPr>
          <w:rFonts w:ascii="Cambria" w:hAnsi="Cambria"/>
        </w:rPr>
        <w:t xml:space="preserve">Students will have the </w:t>
      </w:r>
      <w:r w:rsidR="00EA35BD" w:rsidRPr="000E5034">
        <w:rPr>
          <w:rFonts w:ascii="Cambria" w:hAnsi="Cambria"/>
        </w:rPr>
        <w:t>ability to</w:t>
      </w:r>
      <w:r w:rsidRPr="000E5034">
        <w:rPr>
          <w:rFonts w:ascii="Cambria" w:hAnsi="Cambria"/>
        </w:rPr>
        <w:t xml:space="preserve"> demonstrate </w:t>
      </w:r>
      <w:r w:rsidR="00EA35BD" w:rsidRPr="000E5034">
        <w:rPr>
          <w:rFonts w:ascii="Cambria" w:hAnsi="Cambria"/>
        </w:rPr>
        <w:t>methods of</w:t>
      </w:r>
      <w:r w:rsidRPr="000E5034">
        <w:rPr>
          <w:rFonts w:ascii="Cambria" w:hAnsi="Cambria"/>
        </w:rPr>
        <w:t xml:space="preserve"> applying concepts to problems, practice and policy.</w:t>
      </w:r>
    </w:p>
    <w:p w14:paraId="2F792BCD" w14:textId="047DB848" w:rsidR="0054719C" w:rsidRPr="000E5034" w:rsidRDefault="006C3606" w:rsidP="000E5034">
      <w:pPr>
        <w:pStyle w:val="ListParagraph"/>
        <w:numPr>
          <w:ilvl w:val="0"/>
          <w:numId w:val="28"/>
        </w:numPr>
        <w:spacing w:after="0" w:line="240" w:lineRule="auto"/>
        <w:mirrorIndents/>
        <w:rPr>
          <w:rFonts w:ascii="Cambria" w:hAnsi="Cambria"/>
          <w:i/>
          <w:iCs/>
        </w:rPr>
      </w:pPr>
      <w:r w:rsidRPr="000E5034">
        <w:rPr>
          <w:rFonts w:ascii="Cambria" w:hAnsi="Cambria"/>
        </w:rPr>
        <w:t xml:space="preserve">Students will demonstrate professional </w:t>
      </w:r>
      <w:r w:rsidR="00EA35BD" w:rsidRPr="000E5034">
        <w:rPr>
          <w:rFonts w:ascii="Cambria" w:hAnsi="Cambria"/>
        </w:rPr>
        <w:t>behaviors and</w:t>
      </w:r>
      <w:r w:rsidRPr="000E5034">
        <w:rPr>
          <w:rFonts w:ascii="Cambria" w:hAnsi="Cambria"/>
        </w:rPr>
        <w:t xml:space="preserve"> boundaries w</w:t>
      </w:r>
      <w:r w:rsidR="000E5034">
        <w:rPr>
          <w:rFonts w:ascii="Cambria" w:hAnsi="Cambria"/>
        </w:rPr>
        <w:t xml:space="preserve">hile working in Gender Violence </w:t>
      </w:r>
      <w:r w:rsidRPr="000E5034">
        <w:rPr>
          <w:rFonts w:ascii="Cambria" w:hAnsi="Cambria"/>
        </w:rPr>
        <w:t>Intervention settings and with diverse populations.</w:t>
      </w:r>
    </w:p>
    <w:p w14:paraId="091783B3" w14:textId="77777777" w:rsidR="008900F8" w:rsidRPr="00632A5D" w:rsidRDefault="008900F8" w:rsidP="00DB2013">
      <w:pPr>
        <w:spacing w:after="0" w:line="240" w:lineRule="auto"/>
        <w:contextualSpacing/>
        <w:mirrorIndents/>
        <w:rPr>
          <w:rFonts w:ascii="Cambria" w:hAnsi="Cambria"/>
        </w:rPr>
      </w:pPr>
    </w:p>
    <w:p w14:paraId="66240DEA" w14:textId="77777777" w:rsidR="008900F8" w:rsidRPr="00632A5D" w:rsidRDefault="008900F8" w:rsidP="00DB2013">
      <w:pPr>
        <w:spacing w:after="0" w:line="240" w:lineRule="auto"/>
        <w:contextualSpacing/>
        <w:mirrorIndents/>
        <w:rPr>
          <w:rFonts w:ascii="Cambria" w:hAnsi="Cambria"/>
        </w:rPr>
      </w:pPr>
      <w:r w:rsidRPr="00C96AF6">
        <w:rPr>
          <w:rFonts w:ascii="Cambria" w:hAnsi="Cambria"/>
          <w:b/>
          <w:bCs/>
        </w:rPr>
        <w:t>Required Courses</w:t>
      </w:r>
      <w:r w:rsidRPr="00632A5D">
        <w:rPr>
          <w:rFonts w:ascii="Cambria" w:hAnsi="Cambria"/>
        </w:rPr>
        <w:t xml:space="preserve"> (5 Courses, 15 Credits)</w:t>
      </w:r>
    </w:p>
    <w:p w14:paraId="1036CA70" w14:textId="77777777" w:rsidR="008900F8" w:rsidRPr="00632A5D" w:rsidRDefault="008900F8" w:rsidP="00DB2013">
      <w:pPr>
        <w:spacing w:after="0" w:line="240" w:lineRule="auto"/>
        <w:contextualSpacing/>
        <w:mirrorIndents/>
        <w:rPr>
          <w:rFonts w:ascii="Cambria" w:hAnsi="Cambria"/>
        </w:rPr>
      </w:pPr>
      <w:r w:rsidRPr="00632A5D">
        <w:rPr>
          <w:rFonts w:ascii="Cambria" w:hAnsi="Cambria"/>
        </w:rPr>
        <w:t>GVPA 623</w:t>
      </w:r>
      <w:r w:rsidR="00F749E5" w:rsidRPr="00632A5D">
        <w:rPr>
          <w:rFonts w:ascii="Cambria" w:hAnsi="Cambria"/>
        </w:rPr>
        <w:t xml:space="preserve"> - </w:t>
      </w:r>
      <w:r w:rsidRPr="00632A5D">
        <w:rPr>
          <w:rFonts w:ascii="Cambria" w:hAnsi="Cambria"/>
        </w:rPr>
        <w:t>Research Methods for Government and Public Affairs</w:t>
      </w:r>
    </w:p>
    <w:p w14:paraId="2100EAE7" w14:textId="77777777" w:rsidR="008900F8" w:rsidRPr="00632A5D" w:rsidRDefault="008900F8" w:rsidP="00DB2013">
      <w:pPr>
        <w:spacing w:after="0" w:line="240" w:lineRule="auto"/>
        <w:contextualSpacing/>
        <w:mirrorIndents/>
        <w:rPr>
          <w:rFonts w:ascii="Cambria" w:hAnsi="Cambria"/>
        </w:rPr>
      </w:pPr>
      <w:r w:rsidRPr="00632A5D">
        <w:rPr>
          <w:rFonts w:ascii="Cambria" w:hAnsi="Cambria"/>
        </w:rPr>
        <w:t>GVPA 635</w:t>
      </w:r>
      <w:r w:rsidR="00F749E5" w:rsidRPr="00632A5D">
        <w:rPr>
          <w:rFonts w:ascii="Cambria" w:hAnsi="Cambria"/>
        </w:rPr>
        <w:t xml:space="preserve"> - </w:t>
      </w:r>
      <w:r w:rsidRPr="00632A5D">
        <w:rPr>
          <w:rFonts w:ascii="Cambria" w:hAnsi="Cambria"/>
        </w:rPr>
        <w:t>Theorizing Gender Violence</w:t>
      </w:r>
    </w:p>
    <w:p w14:paraId="3B406CF2" w14:textId="77777777" w:rsidR="008900F8" w:rsidRPr="00632A5D" w:rsidRDefault="008900F8" w:rsidP="00DB2013">
      <w:pPr>
        <w:spacing w:after="0" w:line="240" w:lineRule="auto"/>
        <w:contextualSpacing/>
        <w:mirrorIndents/>
        <w:rPr>
          <w:rFonts w:ascii="Cambria" w:hAnsi="Cambria"/>
        </w:rPr>
      </w:pPr>
      <w:r w:rsidRPr="00632A5D">
        <w:rPr>
          <w:rFonts w:ascii="Cambria" w:hAnsi="Cambria"/>
        </w:rPr>
        <w:t>GVPA 693</w:t>
      </w:r>
      <w:r w:rsidR="00F749E5" w:rsidRPr="00632A5D">
        <w:rPr>
          <w:rFonts w:ascii="Cambria" w:hAnsi="Cambria"/>
        </w:rPr>
        <w:t xml:space="preserve"> - </w:t>
      </w:r>
      <w:r w:rsidRPr="00632A5D">
        <w:rPr>
          <w:rFonts w:ascii="Cambria" w:hAnsi="Cambria"/>
        </w:rPr>
        <w:t>Internship</w:t>
      </w:r>
    </w:p>
    <w:p w14:paraId="31A04F44" w14:textId="77777777" w:rsidR="008900F8" w:rsidRPr="00632A5D" w:rsidRDefault="008900F8" w:rsidP="00DB2013">
      <w:pPr>
        <w:spacing w:after="0" w:line="240" w:lineRule="auto"/>
        <w:contextualSpacing/>
        <w:mirrorIndents/>
        <w:rPr>
          <w:rFonts w:ascii="Cambria" w:hAnsi="Cambria"/>
        </w:rPr>
      </w:pPr>
      <w:r w:rsidRPr="00632A5D">
        <w:rPr>
          <w:rFonts w:ascii="Cambria" w:hAnsi="Cambria"/>
        </w:rPr>
        <w:t>PADM 650</w:t>
      </w:r>
      <w:r w:rsidR="00F749E5" w:rsidRPr="00632A5D">
        <w:rPr>
          <w:rFonts w:ascii="Cambria" w:hAnsi="Cambria"/>
        </w:rPr>
        <w:t xml:space="preserve"> - </w:t>
      </w:r>
      <w:r w:rsidRPr="00632A5D">
        <w:rPr>
          <w:rFonts w:ascii="Cambria" w:hAnsi="Cambria"/>
        </w:rPr>
        <w:t>Principles of Nonprofit Management</w:t>
      </w:r>
    </w:p>
    <w:p w14:paraId="5945C9E6" w14:textId="1B7805E6" w:rsidR="00144DA2" w:rsidRPr="00632A5D" w:rsidRDefault="008900F8" w:rsidP="00DB2013">
      <w:pPr>
        <w:spacing w:after="0" w:line="240" w:lineRule="auto"/>
        <w:contextualSpacing/>
        <w:mirrorIndents/>
        <w:rPr>
          <w:rFonts w:ascii="Cambria" w:hAnsi="Cambria"/>
        </w:rPr>
      </w:pPr>
      <w:r w:rsidRPr="00632A5D">
        <w:rPr>
          <w:rFonts w:ascii="Cambria" w:hAnsi="Cambria"/>
        </w:rPr>
        <w:t>SLWK 761</w:t>
      </w:r>
      <w:r w:rsidR="00F749E5" w:rsidRPr="00632A5D">
        <w:rPr>
          <w:rFonts w:ascii="Cambria" w:hAnsi="Cambria"/>
        </w:rPr>
        <w:t xml:space="preserve"> - </w:t>
      </w:r>
      <w:r w:rsidRPr="00632A5D">
        <w:rPr>
          <w:rFonts w:ascii="Cambria" w:hAnsi="Cambria"/>
        </w:rPr>
        <w:t>Interpersonal Violence</w:t>
      </w:r>
      <w:r w:rsidR="00A55E90" w:rsidRPr="00632A5D">
        <w:rPr>
          <w:rFonts w:ascii="Cambria" w:hAnsi="Cambria"/>
        </w:rPr>
        <w:t xml:space="preserve"> in Clinical Social Work Practice</w:t>
      </w:r>
    </w:p>
    <w:p w14:paraId="5C7F99F3" w14:textId="0A0CCA7A" w:rsidR="00B91201" w:rsidRDefault="00B91201" w:rsidP="00DB2013">
      <w:pPr>
        <w:spacing w:after="0" w:line="240" w:lineRule="auto"/>
        <w:contextualSpacing/>
        <w:mirrorIndents/>
        <w:rPr>
          <w:rFonts w:ascii="Cambria" w:hAnsi="Cambria"/>
        </w:rPr>
      </w:pPr>
    </w:p>
    <w:p w14:paraId="27C054E2" w14:textId="60589B96" w:rsidR="00C96AF6" w:rsidRPr="00C96AF6" w:rsidRDefault="00C96AF6" w:rsidP="00DB2013">
      <w:pPr>
        <w:spacing w:after="0" w:line="240" w:lineRule="auto"/>
        <w:contextualSpacing/>
        <w:mirrorIndents/>
        <w:rPr>
          <w:rFonts w:ascii="Cambria" w:hAnsi="Cambria"/>
          <w:b/>
          <w:bCs/>
        </w:rPr>
      </w:pPr>
      <w:r>
        <w:rPr>
          <w:rFonts w:ascii="Cambria" w:hAnsi="Cambria"/>
          <w:b/>
          <w:bCs/>
        </w:rPr>
        <w:t>Total: 15 Credits</w:t>
      </w:r>
    </w:p>
    <w:p w14:paraId="1A689FD0" w14:textId="77777777" w:rsidR="00B91201" w:rsidRPr="00632A5D" w:rsidRDefault="00B91201" w:rsidP="00DB2013">
      <w:pPr>
        <w:spacing w:after="0" w:line="240" w:lineRule="auto"/>
        <w:contextualSpacing/>
        <w:mirrorIndents/>
        <w:rPr>
          <w:rFonts w:ascii="Cambria" w:hAnsi="Cambria"/>
        </w:rPr>
      </w:pPr>
    </w:p>
    <w:p w14:paraId="24C29CD7" w14:textId="77777777" w:rsidR="00144DA2" w:rsidRPr="00632A5D" w:rsidRDefault="00144DA2" w:rsidP="00DB2013">
      <w:pPr>
        <w:spacing w:after="0" w:line="240" w:lineRule="auto"/>
        <w:contextualSpacing/>
        <w:mirrorIndents/>
        <w:rPr>
          <w:rFonts w:ascii="Cambria" w:hAnsi="Cambria"/>
        </w:rPr>
      </w:pPr>
    </w:p>
    <w:p w14:paraId="0F5238DF" w14:textId="77777777" w:rsidR="00026AFD" w:rsidRPr="00632A5D" w:rsidRDefault="00026AFD" w:rsidP="00DB2013">
      <w:pPr>
        <w:spacing w:after="0" w:line="240" w:lineRule="auto"/>
        <w:contextualSpacing/>
        <w:mirrorIndents/>
        <w:rPr>
          <w:rFonts w:ascii="Cambria" w:hAnsi="Cambria"/>
        </w:rPr>
      </w:pPr>
      <w:r w:rsidRPr="00632A5D">
        <w:rPr>
          <w:rFonts w:ascii="Cambria" w:hAnsi="Cambria"/>
        </w:rPr>
        <w:br w:type="page"/>
      </w:r>
    </w:p>
    <w:p w14:paraId="4CC4E80F" w14:textId="5A97BA10" w:rsidR="0054719C" w:rsidRPr="00303BAD" w:rsidRDefault="006C3606" w:rsidP="00DB2013">
      <w:pPr>
        <w:spacing w:after="0" w:line="240" w:lineRule="auto"/>
        <w:contextualSpacing/>
        <w:mirrorIndents/>
        <w:rPr>
          <w:rFonts w:ascii="Cambria" w:hAnsi="Cambria"/>
          <w:b/>
          <w:bCs/>
          <w:sz w:val="32"/>
          <w:szCs w:val="32"/>
        </w:rPr>
      </w:pPr>
      <w:bookmarkStart w:id="36" w:name="_Toc46316643"/>
      <w:r w:rsidRPr="00303BAD">
        <w:rPr>
          <w:rFonts w:ascii="Cambria" w:hAnsi="Cambria"/>
          <w:b/>
          <w:bCs/>
          <w:sz w:val="32"/>
          <w:szCs w:val="32"/>
        </w:rPr>
        <w:lastRenderedPageBreak/>
        <w:t>Geographic Information Systems</w:t>
      </w:r>
      <w:bookmarkEnd w:id="36"/>
    </w:p>
    <w:p w14:paraId="31CEBC87" w14:textId="48922878" w:rsidR="00A55E90" w:rsidRPr="00632A5D" w:rsidRDefault="00026AFD" w:rsidP="00DB2013">
      <w:pPr>
        <w:spacing w:after="0" w:line="240" w:lineRule="auto"/>
        <w:contextualSpacing/>
        <w:mirrorIndents/>
        <w:rPr>
          <w:rFonts w:ascii="Cambria" w:hAnsi="Cambria"/>
        </w:rPr>
      </w:pPr>
      <w:r w:rsidRPr="00632A5D">
        <w:rPr>
          <w:rFonts w:ascii="Cambria" w:hAnsi="Cambria"/>
        </w:rPr>
        <w:t>Bulletin</w:t>
      </w:r>
      <w:r w:rsidR="00A55E90" w:rsidRPr="00632A5D">
        <w:rPr>
          <w:rFonts w:ascii="Cambria" w:hAnsi="Cambria"/>
        </w:rPr>
        <w:t xml:space="preserve">: </w:t>
      </w:r>
      <w:hyperlink r:id="rId65">
        <w:r w:rsidR="00A55E90" w:rsidRPr="00632A5D">
          <w:rPr>
            <w:rStyle w:val="Hyperlink"/>
            <w:rFonts w:ascii="Cambria" w:hAnsi="Cambria"/>
          </w:rPr>
          <w:t xml:space="preserve">bulletin.vcu.edu/graduate/school-government-public-affairs/geographic- </w:t>
        </w:r>
      </w:hyperlink>
      <w:hyperlink r:id="rId66">
        <w:r w:rsidR="00A55E90" w:rsidRPr="00632A5D">
          <w:rPr>
            <w:rStyle w:val="Hyperlink"/>
            <w:rFonts w:ascii="Cambria" w:hAnsi="Cambria"/>
          </w:rPr>
          <w:t>information-systems-certificate/</w:t>
        </w:r>
      </w:hyperlink>
    </w:p>
    <w:p w14:paraId="3907547A" w14:textId="77777777" w:rsidR="0054719C" w:rsidRPr="00632A5D" w:rsidRDefault="0054719C" w:rsidP="00DB2013">
      <w:pPr>
        <w:spacing w:after="0" w:line="240" w:lineRule="auto"/>
        <w:contextualSpacing/>
        <w:mirrorIndents/>
        <w:rPr>
          <w:rFonts w:ascii="Cambria" w:hAnsi="Cambria"/>
        </w:rPr>
      </w:pPr>
    </w:p>
    <w:p w14:paraId="69409BAB" w14:textId="77777777" w:rsidR="0054719C" w:rsidRPr="00C96AF6" w:rsidRDefault="006C3606" w:rsidP="00DB2013">
      <w:pPr>
        <w:spacing w:after="0" w:line="240" w:lineRule="auto"/>
        <w:contextualSpacing/>
        <w:mirrorIndents/>
        <w:rPr>
          <w:rFonts w:ascii="Cambria" w:hAnsi="Cambria"/>
          <w:b/>
          <w:bCs/>
        </w:rPr>
      </w:pPr>
      <w:r w:rsidRPr="00C96AF6">
        <w:rPr>
          <w:rFonts w:ascii="Cambria" w:hAnsi="Cambria"/>
          <w:b/>
          <w:bCs/>
        </w:rPr>
        <w:t>Program Goal</w:t>
      </w:r>
    </w:p>
    <w:p w14:paraId="2B585F60" w14:textId="21F85184"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Graduate Certificate in </w:t>
      </w:r>
      <w:r w:rsidR="00EA35BD" w:rsidRPr="00632A5D">
        <w:rPr>
          <w:rFonts w:ascii="Cambria" w:hAnsi="Cambria"/>
        </w:rPr>
        <w:t>Geographic Information</w:t>
      </w:r>
      <w:r w:rsidRPr="00632A5D">
        <w:rPr>
          <w:rFonts w:ascii="Cambria" w:hAnsi="Cambria"/>
        </w:rPr>
        <w:t xml:space="preserve"> Systems emphasizes the core functions and applications of GIS. It </w:t>
      </w:r>
      <w:r w:rsidR="00EA35BD" w:rsidRPr="00632A5D">
        <w:rPr>
          <w:rFonts w:ascii="Cambria" w:hAnsi="Cambria"/>
        </w:rPr>
        <w:t>provides specialized</w:t>
      </w:r>
      <w:r w:rsidRPr="00632A5D">
        <w:rPr>
          <w:rFonts w:ascii="Cambria" w:hAnsi="Cambria"/>
        </w:rPr>
        <w:t xml:space="preserve"> training in the operations and </w:t>
      </w:r>
      <w:r w:rsidR="00EA35BD" w:rsidRPr="00632A5D">
        <w:rPr>
          <w:rFonts w:ascii="Cambria" w:hAnsi="Cambria"/>
        </w:rPr>
        <w:t>techniques related</w:t>
      </w:r>
      <w:r w:rsidRPr="00632A5D">
        <w:rPr>
          <w:rFonts w:ascii="Cambria" w:hAnsi="Cambria"/>
        </w:rPr>
        <w:t xml:space="preserve"> to the creation, analysis, modeling, visualization, interpretation and management of geographic information.</w:t>
      </w:r>
    </w:p>
    <w:p w14:paraId="4E5BF2D8" w14:textId="77777777" w:rsidR="00026AFD" w:rsidRPr="00632A5D" w:rsidRDefault="00026AFD" w:rsidP="00DB2013">
      <w:pPr>
        <w:spacing w:after="0" w:line="240" w:lineRule="auto"/>
        <w:contextualSpacing/>
        <w:mirrorIndents/>
        <w:rPr>
          <w:rFonts w:ascii="Cambria" w:hAnsi="Cambria"/>
        </w:rPr>
      </w:pPr>
    </w:p>
    <w:p w14:paraId="7773B7F3" w14:textId="08279672" w:rsidR="0054719C" w:rsidRPr="00632A5D" w:rsidRDefault="006C3606" w:rsidP="00C96AF6">
      <w:pPr>
        <w:spacing w:after="0" w:line="240" w:lineRule="auto"/>
        <w:contextualSpacing/>
        <w:mirrorIndents/>
        <w:rPr>
          <w:rFonts w:ascii="Cambria" w:hAnsi="Cambria"/>
        </w:rPr>
      </w:pPr>
      <w:r w:rsidRPr="00632A5D">
        <w:rPr>
          <w:rFonts w:ascii="Cambria" w:hAnsi="Cambria"/>
        </w:rPr>
        <w:t xml:space="preserve">The </w:t>
      </w:r>
      <w:r w:rsidR="00EA35BD" w:rsidRPr="00632A5D">
        <w:rPr>
          <w:rFonts w:ascii="Cambria" w:hAnsi="Cambria"/>
        </w:rPr>
        <w:t>certificate program</w:t>
      </w:r>
      <w:r w:rsidRPr="00632A5D">
        <w:rPr>
          <w:rFonts w:ascii="Cambria" w:hAnsi="Cambria"/>
        </w:rPr>
        <w:t xml:space="preserve"> is designed to meet the educational needs of both traditional and nontraditional students. The GIS program prepares traditional students to utilize</w:t>
      </w:r>
      <w:r w:rsidR="00C96AF6">
        <w:rPr>
          <w:rFonts w:ascii="Cambria" w:hAnsi="Cambria"/>
        </w:rPr>
        <w:t xml:space="preserve"> </w:t>
      </w:r>
      <w:r w:rsidRPr="00632A5D">
        <w:rPr>
          <w:rFonts w:ascii="Cambria" w:hAnsi="Cambria"/>
        </w:rPr>
        <w:t>GIS in their major areas of study.</w:t>
      </w:r>
      <w:r w:rsidR="00C96AF6">
        <w:rPr>
          <w:rFonts w:ascii="Cambria" w:hAnsi="Cambria"/>
        </w:rPr>
        <w:t xml:space="preserve"> </w:t>
      </w:r>
      <w:r w:rsidRPr="00632A5D">
        <w:rPr>
          <w:rFonts w:ascii="Cambria" w:hAnsi="Cambria"/>
        </w:rPr>
        <w:t xml:space="preserve">Nontraditional students can also take advantage of the </w:t>
      </w:r>
      <w:r w:rsidR="00EA35BD" w:rsidRPr="00632A5D">
        <w:rPr>
          <w:rFonts w:ascii="Cambria" w:hAnsi="Cambria"/>
        </w:rPr>
        <w:t>certificate program</w:t>
      </w:r>
      <w:r w:rsidRPr="00632A5D">
        <w:rPr>
          <w:rFonts w:ascii="Cambria" w:hAnsi="Cambria"/>
        </w:rPr>
        <w:t xml:space="preserve"> to learn and/or upgrade GIS knowledge and skills that are applicable and important to their professions.</w:t>
      </w:r>
    </w:p>
    <w:p w14:paraId="2610AAD5" w14:textId="77777777" w:rsidR="00026AFD" w:rsidRPr="00632A5D" w:rsidRDefault="00026AFD" w:rsidP="00DB2013">
      <w:pPr>
        <w:spacing w:after="0" w:line="240" w:lineRule="auto"/>
        <w:contextualSpacing/>
        <w:mirrorIndents/>
        <w:rPr>
          <w:rFonts w:ascii="Cambria" w:hAnsi="Cambria"/>
        </w:rPr>
      </w:pPr>
    </w:p>
    <w:p w14:paraId="2D64CCD4"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Student Learning Outcomes</w:t>
      </w:r>
    </w:p>
    <w:p w14:paraId="5CC53329" w14:textId="16451770" w:rsidR="0054719C" w:rsidRPr="00303BAD" w:rsidRDefault="00A55E90" w:rsidP="00C96AF6">
      <w:pPr>
        <w:pStyle w:val="ListParagraph"/>
        <w:numPr>
          <w:ilvl w:val="0"/>
          <w:numId w:val="14"/>
        </w:numPr>
        <w:spacing w:after="0" w:line="240" w:lineRule="auto"/>
        <w:ind w:left="360"/>
        <w:mirrorIndents/>
        <w:rPr>
          <w:rFonts w:ascii="Cambria" w:hAnsi="Cambria"/>
        </w:rPr>
      </w:pPr>
      <w:r w:rsidRPr="00303BAD">
        <w:rPr>
          <w:rFonts w:ascii="Cambria" w:hAnsi="Cambria"/>
        </w:rPr>
        <w:t>Understand the fundamental principles and concepts upon which GIS technology is based.</w:t>
      </w:r>
    </w:p>
    <w:p w14:paraId="0B75E11B" w14:textId="6366F9F0" w:rsidR="00A55E90" w:rsidRPr="00303BAD" w:rsidRDefault="00A55E90" w:rsidP="00C96AF6">
      <w:pPr>
        <w:pStyle w:val="ListParagraph"/>
        <w:numPr>
          <w:ilvl w:val="0"/>
          <w:numId w:val="14"/>
        </w:numPr>
        <w:spacing w:after="0" w:line="240" w:lineRule="auto"/>
        <w:ind w:left="360"/>
        <w:mirrorIndents/>
        <w:rPr>
          <w:rFonts w:ascii="Cambria" w:hAnsi="Cambria"/>
        </w:rPr>
      </w:pPr>
      <w:r w:rsidRPr="00303BAD">
        <w:rPr>
          <w:rFonts w:ascii="Cambria" w:hAnsi="Cambria"/>
        </w:rPr>
        <w:t>Utilize various data structures for storing geographic information in GIS database creation and management.</w:t>
      </w:r>
    </w:p>
    <w:p w14:paraId="444976F7" w14:textId="008F57F0" w:rsidR="00A55E90" w:rsidRPr="00303BAD" w:rsidRDefault="00A55E90" w:rsidP="00C96AF6">
      <w:pPr>
        <w:pStyle w:val="ListParagraph"/>
        <w:numPr>
          <w:ilvl w:val="0"/>
          <w:numId w:val="14"/>
        </w:numPr>
        <w:spacing w:after="0" w:line="240" w:lineRule="auto"/>
        <w:ind w:left="360"/>
        <w:mirrorIndents/>
        <w:rPr>
          <w:rFonts w:ascii="Cambria" w:hAnsi="Cambria"/>
        </w:rPr>
      </w:pPr>
      <w:r w:rsidRPr="00303BAD">
        <w:rPr>
          <w:rFonts w:ascii="Cambria" w:hAnsi="Cambria"/>
        </w:rPr>
        <w:t>Apply appropriate GIS techniques in spatial analyses and problem solving.</w:t>
      </w:r>
    </w:p>
    <w:p w14:paraId="258C3A1B" w14:textId="5C68FC93" w:rsidR="008900F8" w:rsidRPr="00303BAD" w:rsidRDefault="00A55E90" w:rsidP="00C96AF6">
      <w:pPr>
        <w:pStyle w:val="ListParagraph"/>
        <w:numPr>
          <w:ilvl w:val="0"/>
          <w:numId w:val="14"/>
        </w:numPr>
        <w:spacing w:after="0" w:line="240" w:lineRule="auto"/>
        <w:ind w:left="360"/>
        <w:mirrorIndents/>
        <w:rPr>
          <w:rFonts w:ascii="Cambria" w:hAnsi="Cambria"/>
        </w:rPr>
      </w:pPr>
      <w:r w:rsidRPr="00303BAD">
        <w:rPr>
          <w:rFonts w:ascii="Cambria" w:hAnsi="Cambria"/>
        </w:rPr>
        <w:t>Design maps and other GIS outputs that communicate effectively.</w:t>
      </w:r>
    </w:p>
    <w:p w14:paraId="42AE79E8" w14:textId="77777777" w:rsidR="00026AFD" w:rsidRPr="00632A5D" w:rsidRDefault="00026AFD" w:rsidP="00DB2013">
      <w:pPr>
        <w:spacing w:after="0" w:line="240" w:lineRule="auto"/>
        <w:contextualSpacing/>
        <w:mirrorIndents/>
        <w:rPr>
          <w:rFonts w:ascii="Cambria" w:hAnsi="Cambria"/>
        </w:rPr>
      </w:pPr>
    </w:p>
    <w:p w14:paraId="0F9DE525" w14:textId="77777777" w:rsidR="008900F8" w:rsidRPr="00632A5D" w:rsidRDefault="008900F8" w:rsidP="00DB2013">
      <w:pPr>
        <w:spacing w:after="0" w:line="240" w:lineRule="auto"/>
        <w:contextualSpacing/>
        <w:mirrorIndents/>
        <w:rPr>
          <w:rFonts w:ascii="Cambria" w:hAnsi="Cambria"/>
        </w:rPr>
      </w:pPr>
      <w:r w:rsidRPr="00C96AF6">
        <w:rPr>
          <w:rFonts w:ascii="Cambria" w:hAnsi="Cambria"/>
          <w:b/>
          <w:bCs/>
        </w:rPr>
        <w:t>Required Courses</w:t>
      </w:r>
      <w:r w:rsidRPr="00632A5D">
        <w:rPr>
          <w:rFonts w:ascii="Cambria" w:hAnsi="Cambria"/>
        </w:rPr>
        <w:t xml:space="preserve"> (2 Courses, 6 Credits)</w:t>
      </w:r>
    </w:p>
    <w:p w14:paraId="376C6CEC" w14:textId="1F906308" w:rsidR="008900F8" w:rsidRPr="00632A5D" w:rsidRDefault="008900F8" w:rsidP="00DB2013">
      <w:pPr>
        <w:spacing w:after="0" w:line="240" w:lineRule="auto"/>
        <w:contextualSpacing/>
        <w:mirrorIndents/>
        <w:rPr>
          <w:rFonts w:ascii="Cambria" w:hAnsi="Cambria"/>
        </w:rPr>
      </w:pPr>
      <w:r w:rsidRPr="00632A5D">
        <w:rPr>
          <w:rFonts w:ascii="Cambria" w:hAnsi="Cambria"/>
        </w:rPr>
        <w:t xml:space="preserve">URSP </w:t>
      </w:r>
      <w:r w:rsidR="00E61544" w:rsidRPr="00632A5D">
        <w:rPr>
          <w:rFonts w:ascii="Cambria" w:hAnsi="Cambria"/>
        </w:rPr>
        <w:t xml:space="preserve">521 or </w:t>
      </w:r>
      <w:r w:rsidRPr="00632A5D">
        <w:rPr>
          <w:rFonts w:ascii="Cambria" w:hAnsi="Cambria"/>
        </w:rPr>
        <w:t>621</w:t>
      </w:r>
      <w:r w:rsidR="00F749E5" w:rsidRPr="00632A5D">
        <w:rPr>
          <w:rFonts w:ascii="Cambria" w:hAnsi="Cambria"/>
        </w:rPr>
        <w:t xml:space="preserve"> - </w:t>
      </w:r>
      <w:r w:rsidRPr="00632A5D">
        <w:rPr>
          <w:rFonts w:ascii="Cambria" w:hAnsi="Cambria"/>
        </w:rPr>
        <w:t>Introduction to Geographic Information Systems</w:t>
      </w:r>
      <w:r w:rsidR="00E61544" w:rsidRPr="00632A5D">
        <w:rPr>
          <w:rFonts w:ascii="Cambria" w:hAnsi="Cambria"/>
        </w:rPr>
        <w:t xml:space="preserve"> (offered in fall semester)</w:t>
      </w:r>
    </w:p>
    <w:p w14:paraId="44ED5FC2" w14:textId="439ABDC6" w:rsidR="008900F8" w:rsidRPr="00632A5D" w:rsidRDefault="008900F8" w:rsidP="00DB2013">
      <w:pPr>
        <w:spacing w:after="0" w:line="240" w:lineRule="auto"/>
        <w:contextualSpacing/>
        <w:mirrorIndents/>
        <w:rPr>
          <w:rFonts w:ascii="Cambria" w:hAnsi="Cambria"/>
        </w:rPr>
      </w:pPr>
      <w:r w:rsidRPr="00632A5D">
        <w:rPr>
          <w:rFonts w:ascii="Cambria" w:hAnsi="Cambria"/>
        </w:rPr>
        <w:t>URSP 625</w:t>
      </w:r>
      <w:r w:rsidR="00F749E5" w:rsidRPr="00632A5D">
        <w:rPr>
          <w:rFonts w:ascii="Cambria" w:hAnsi="Cambria"/>
        </w:rPr>
        <w:t xml:space="preserve"> - </w:t>
      </w:r>
      <w:r w:rsidRPr="00632A5D">
        <w:rPr>
          <w:rFonts w:ascii="Cambria" w:hAnsi="Cambria"/>
        </w:rPr>
        <w:t>Spatial Database Management and GIS Modeling</w:t>
      </w:r>
      <w:r w:rsidR="00E61544" w:rsidRPr="00632A5D">
        <w:rPr>
          <w:rFonts w:ascii="Cambria" w:hAnsi="Cambria"/>
        </w:rPr>
        <w:t xml:space="preserve"> (offered in spring semester)</w:t>
      </w:r>
    </w:p>
    <w:p w14:paraId="226F337E" w14:textId="77777777" w:rsidR="00026AFD" w:rsidRPr="00632A5D" w:rsidRDefault="00026AFD" w:rsidP="00DB2013">
      <w:pPr>
        <w:spacing w:after="0" w:line="240" w:lineRule="auto"/>
        <w:contextualSpacing/>
        <w:mirrorIndents/>
        <w:rPr>
          <w:rFonts w:ascii="Cambria" w:hAnsi="Cambria"/>
        </w:rPr>
      </w:pPr>
    </w:p>
    <w:p w14:paraId="617F7B14" w14:textId="77777777" w:rsidR="008900F8" w:rsidRPr="00632A5D" w:rsidRDefault="008900F8" w:rsidP="00DB2013">
      <w:pPr>
        <w:spacing w:after="0" w:line="240" w:lineRule="auto"/>
        <w:contextualSpacing/>
        <w:mirrorIndents/>
        <w:rPr>
          <w:rFonts w:ascii="Cambria" w:hAnsi="Cambria"/>
        </w:rPr>
      </w:pPr>
      <w:r w:rsidRPr="00C96AF6">
        <w:rPr>
          <w:rFonts w:ascii="Cambria" w:hAnsi="Cambria"/>
          <w:b/>
          <w:bCs/>
        </w:rPr>
        <w:t>Electives</w:t>
      </w:r>
      <w:r w:rsidRPr="00632A5D">
        <w:rPr>
          <w:rFonts w:ascii="Cambria" w:hAnsi="Cambria"/>
        </w:rPr>
        <w:t xml:space="preserve"> (2 Courses, 6 Credits)</w:t>
      </w:r>
    </w:p>
    <w:p w14:paraId="72A193CA" w14:textId="63889499" w:rsidR="008900F8" w:rsidRPr="00632A5D" w:rsidRDefault="008900F8" w:rsidP="00DB2013">
      <w:pPr>
        <w:spacing w:after="0" w:line="240" w:lineRule="auto"/>
        <w:contextualSpacing/>
        <w:mirrorIndents/>
        <w:rPr>
          <w:rFonts w:ascii="Cambria" w:hAnsi="Cambria"/>
        </w:rPr>
      </w:pPr>
      <w:r w:rsidRPr="00632A5D">
        <w:rPr>
          <w:rFonts w:ascii="Cambria" w:hAnsi="Cambria"/>
        </w:rPr>
        <w:t>Select two of the following</w:t>
      </w:r>
    </w:p>
    <w:p w14:paraId="09B99E88" w14:textId="0F7E31D8" w:rsidR="00E61544" w:rsidRPr="00632A5D" w:rsidRDefault="00E61544" w:rsidP="00DB2013">
      <w:pPr>
        <w:spacing w:after="0" w:line="240" w:lineRule="auto"/>
        <w:contextualSpacing/>
        <w:mirrorIndents/>
        <w:rPr>
          <w:rFonts w:ascii="Cambria" w:hAnsi="Cambria"/>
        </w:rPr>
      </w:pPr>
      <w:r w:rsidRPr="00632A5D">
        <w:rPr>
          <w:rFonts w:ascii="Cambria" w:hAnsi="Cambria"/>
        </w:rPr>
        <w:t>URSP 523 - GIS for Land Use and Transportation Planning</w:t>
      </w:r>
    </w:p>
    <w:p w14:paraId="3BAFB14E" w14:textId="162D4D4F" w:rsidR="008900F8" w:rsidRPr="00632A5D" w:rsidRDefault="008900F8" w:rsidP="00DB2013">
      <w:pPr>
        <w:spacing w:after="0" w:line="240" w:lineRule="auto"/>
        <w:contextualSpacing/>
        <w:mirrorIndents/>
        <w:rPr>
          <w:rFonts w:ascii="Cambria" w:hAnsi="Cambria"/>
        </w:rPr>
      </w:pPr>
      <w:r w:rsidRPr="00632A5D">
        <w:rPr>
          <w:rFonts w:ascii="Cambria" w:hAnsi="Cambria"/>
        </w:rPr>
        <w:t>URSP 622</w:t>
      </w:r>
      <w:r w:rsidR="00E61544" w:rsidRPr="00632A5D">
        <w:rPr>
          <w:rFonts w:ascii="Cambria" w:hAnsi="Cambria"/>
        </w:rPr>
        <w:t xml:space="preserve"> -</w:t>
      </w:r>
      <w:r w:rsidR="00F749E5" w:rsidRPr="00632A5D">
        <w:rPr>
          <w:rFonts w:ascii="Cambria" w:hAnsi="Cambria"/>
        </w:rPr>
        <w:t xml:space="preserve"> </w:t>
      </w:r>
      <w:r w:rsidRPr="00632A5D">
        <w:rPr>
          <w:rFonts w:ascii="Cambria" w:hAnsi="Cambria"/>
        </w:rPr>
        <w:t>Community Socioeconomic Analysis Using GIS</w:t>
      </w:r>
    </w:p>
    <w:p w14:paraId="745A550F" w14:textId="0DED6060" w:rsidR="001130A9" w:rsidRPr="00632A5D" w:rsidRDefault="001130A9" w:rsidP="00DB2013">
      <w:pPr>
        <w:spacing w:after="0" w:line="240" w:lineRule="auto"/>
        <w:contextualSpacing/>
        <w:mirrorIndents/>
        <w:rPr>
          <w:rFonts w:ascii="Cambria" w:hAnsi="Cambria"/>
        </w:rPr>
      </w:pPr>
      <w:r w:rsidRPr="00632A5D">
        <w:rPr>
          <w:rFonts w:ascii="Cambria" w:hAnsi="Cambria"/>
        </w:rPr>
        <w:t xml:space="preserve">URSP 626 </w:t>
      </w:r>
      <w:r w:rsidR="00E61544" w:rsidRPr="00632A5D">
        <w:rPr>
          <w:rFonts w:ascii="Cambria" w:hAnsi="Cambria"/>
        </w:rPr>
        <w:t>-</w:t>
      </w:r>
      <w:r w:rsidRPr="00632A5D">
        <w:rPr>
          <w:rFonts w:ascii="Cambria" w:hAnsi="Cambria"/>
        </w:rPr>
        <w:t xml:space="preserve"> Transportation Analytics and Modeling</w:t>
      </w:r>
    </w:p>
    <w:p w14:paraId="5E31E02A" w14:textId="62FB8F3D" w:rsidR="008900F8" w:rsidRPr="00632A5D" w:rsidRDefault="008900F8" w:rsidP="00DB2013">
      <w:pPr>
        <w:spacing w:after="0" w:line="240" w:lineRule="auto"/>
        <w:contextualSpacing/>
        <w:mirrorIndents/>
        <w:rPr>
          <w:rFonts w:ascii="Cambria" w:hAnsi="Cambria"/>
        </w:rPr>
      </w:pPr>
      <w:r w:rsidRPr="00632A5D">
        <w:rPr>
          <w:rFonts w:ascii="Cambria" w:hAnsi="Cambria"/>
        </w:rPr>
        <w:t>URSP 627</w:t>
      </w:r>
      <w:r w:rsidR="00F749E5" w:rsidRPr="00632A5D">
        <w:rPr>
          <w:rFonts w:ascii="Cambria" w:hAnsi="Cambria"/>
        </w:rPr>
        <w:t xml:space="preserve"> - </w:t>
      </w:r>
      <w:r w:rsidRPr="00632A5D">
        <w:rPr>
          <w:rFonts w:ascii="Cambria" w:hAnsi="Cambria"/>
        </w:rPr>
        <w:t>GIS Applications in Urban Design</w:t>
      </w:r>
    </w:p>
    <w:p w14:paraId="285358F9" w14:textId="7C060D88" w:rsidR="00601EF2" w:rsidRPr="00632A5D" w:rsidRDefault="00601EF2" w:rsidP="00DB2013">
      <w:pPr>
        <w:spacing w:after="0" w:line="240" w:lineRule="auto"/>
        <w:contextualSpacing/>
        <w:mirrorIndents/>
        <w:rPr>
          <w:rFonts w:ascii="Cambria" w:hAnsi="Cambria"/>
        </w:rPr>
      </w:pPr>
    </w:p>
    <w:p w14:paraId="0F421119" w14:textId="1F894C42" w:rsidR="00601EF2" w:rsidRPr="00C96AF6" w:rsidRDefault="00C96AF6" w:rsidP="00DB2013">
      <w:pPr>
        <w:spacing w:after="0" w:line="240" w:lineRule="auto"/>
        <w:contextualSpacing/>
        <w:mirrorIndents/>
        <w:rPr>
          <w:rFonts w:ascii="Cambria" w:hAnsi="Cambria"/>
        </w:rPr>
      </w:pPr>
      <w:r>
        <w:rPr>
          <w:rFonts w:ascii="Cambria" w:hAnsi="Cambria"/>
          <w:b/>
          <w:bCs/>
        </w:rPr>
        <w:t>Total: 12 Credits</w:t>
      </w:r>
    </w:p>
    <w:p w14:paraId="1210087C" w14:textId="4E0592D2" w:rsidR="00601EF2" w:rsidRPr="00632A5D" w:rsidRDefault="00601EF2" w:rsidP="00DB2013">
      <w:pPr>
        <w:spacing w:after="0" w:line="240" w:lineRule="auto"/>
        <w:contextualSpacing/>
        <w:mirrorIndents/>
        <w:rPr>
          <w:rFonts w:ascii="Cambria" w:hAnsi="Cambria"/>
        </w:rPr>
      </w:pPr>
    </w:p>
    <w:p w14:paraId="46DE7155" w14:textId="1B37D6DE" w:rsidR="00601EF2" w:rsidRPr="00632A5D" w:rsidRDefault="00601EF2" w:rsidP="00DB2013">
      <w:pPr>
        <w:spacing w:after="0" w:line="240" w:lineRule="auto"/>
        <w:contextualSpacing/>
        <w:mirrorIndents/>
        <w:rPr>
          <w:rFonts w:ascii="Cambria" w:hAnsi="Cambria"/>
        </w:rPr>
      </w:pPr>
    </w:p>
    <w:p w14:paraId="483ACACE" w14:textId="0344B585" w:rsidR="00601EF2" w:rsidRPr="00632A5D" w:rsidRDefault="00601EF2" w:rsidP="00DB2013">
      <w:pPr>
        <w:spacing w:after="0" w:line="240" w:lineRule="auto"/>
        <w:contextualSpacing/>
        <w:mirrorIndents/>
        <w:rPr>
          <w:rFonts w:ascii="Cambria" w:hAnsi="Cambria"/>
        </w:rPr>
      </w:pPr>
    </w:p>
    <w:p w14:paraId="7DF46AA8" w14:textId="10608A75" w:rsidR="00601EF2" w:rsidRPr="00632A5D" w:rsidRDefault="00601EF2" w:rsidP="00DB2013">
      <w:pPr>
        <w:spacing w:after="0" w:line="240" w:lineRule="auto"/>
        <w:contextualSpacing/>
        <w:mirrorIndents/>
        <w:rPr>
          <w:rFonts w:ascii="Cambria" w:hAnsi="Cambria"/>
        </w:rPr>
      </w:pPr>
    </w:p>
    <w:p w14:paraId="62AC76DB" w14:textId="0C718F1E" w:rsidR="00601EF2" w:rsidRPr="00632A5D" w:rsidRDefault="00601EF2" w:rsidP="00DB2013">
      <w:pPr>
        <w:spacing w:after="0" w:line="240" w:lineRule="auto"/>
        <w:contextualSpacing/>
        <w:mirrorIndents/>
        <w:rPr>
          <w:rFonts w:ascii="Cambria" w:hAnsi="Cambria"/>
        </w:rPr>
      </w:pPr>
    </w:p>
    <w:p w14:paraId="7B8C3BED" w14:textId="77777777" w:rsidR="00601EF2" w:rsidRPr="00632A5D" w:rsidRDefault="00601EF2" w:rsidP="00DB2013">
      <w:pPr>
        <w:spacing w:after="0" w:line="240" w:lineRule="auto"/>
        <w:contextualSpacing/>
        <w:mirrorIndents/>
        <w:rPr>
          <w:rFonts w:ascii="Cambria" w:hAnsi="Cambria"/>
        </w:rPr>
      </w:pPr>
    </w:p>
    <w:p w14:paraId="573F3934" w14:textId="77777777" w:rsidR="001130A9" w:rsidRPr="00632A5D" w:rsidRDefault="001130A9" w:rsidP="00DB2013">
      <w:pPr>
        <w:spacing w:after="0" w:line="240" w:lineRule="auto"/>
        <w:contextualSpacing/>
        <w:mirrorIndents/>
        <w:rPr>
          <w:rFonts w:ascii="Cambria" w:hAnsi="Cambria"/>
        </w:rPr>
      </w:pPr>
    </w:p>
    <w:p w14:paraId="21CB9B8A" w14:textId="77777777" w:rsidR="00DA37E4" w:rsidRPr="00632A5D" w:rsidRDefault="00DA37E4" w:rsidP="00DB2013">
      <w:pPr>
        <w:spacing w:after="0" w:line="240" w:lineRule="auto"/>
        <w:contextualSpacing/>
        <w:mirrorIndents/>
        <w:rPr>
          <w:rFonts w:ascii="Cambria" w:hAnsi="Cambria"/>
        </w:rPr>
      </w:pPr>
      <w:r w:rsidRPr="00632A5D">
        <w:rPr>
          <w:rFonts w:ascii="Cambria" w:hAnsi="Cambria"/>
        </w:rPr>
        <w:br w:type="page"/>
      </w:r>
    </w:p>
    <w:p w14:paraId="1F1E2FD0" w14:textId="21B6CE87" w:rsidR="0054719C" w:rsidRPr="00303BAD" w:rsidRDefault="006C3606" w:rsidP="00DB2013">
      <w:pPr>
        <w:spacing w:after="0" w:line="240" w:lineRule="auto"/>
        <w:contextualSpacing/>
        <w:mirrorIndents/>
        <w:rPr>
          <w:rFonts w:ascii="Cambria" w:hAnsi="Cambria"/>
          <w:b/>
          <w:bCs/>
          <w:sz w:val="32"/>
          <w:szCs w:val="32"/>
        </w:rPr>
      </w:pPr>
      <w:bookmarkStart w:id="37" w:name="_Toc46316644"/>
      <w:r w:rsidRPr="00303BAD">
        <w:rPr>
          <w:rFonts w:ascii="Cambria" w:hAnsi="Cambria"/>
          <w:b/>
          <w:bCs/>
          <w:sz w:val="32"/>
          <w:szCs w:val="32"/>
        </w:rPr>
        <w:lastRenderedPageBreak/>
        <w:t>Homeland Security and Emergency</w:t>
      </w:r>
      <w:r w:rsidR="007039A8" w:rsidRPr="00303BAD">
        <w:rPr>
          <w:rFonts w:ascii="Cambria" w:hAnsi="Cambria"/>
          <w:b/>
          <w:bCs/>
          <w:sz w:val="32"/>
          <w:szCs w:val="32"/>
        </w:rPr>
        <w:t xml:space="preserve"> </w:t>
      </w:r>
      <w:r w:rsidRPr="00303BAD">
        <w:rPr>
          <w:rFonts w:ascii="Cambria" w:hAnsi="Cambria"/>
          <w:b/>
          <w:bCs/>
          <w:sz w:val="32"/>
          <w:szCs w:val="32"/>
        </w:rPr>
        <w:t>Preparedness</w:t>
      </w:r>
      <w:bookmarkEnd w:id="37"/>
    </w:p>
    <w:p w14:paraId="641D09B7" w14:textId="17D07B86" w:rsidR="0054719C" w:rsidRPr="00632A5D" w:rsidRDefault="00E61544" w:rsidP="00DB2013">
      <w:pPr>
        <w:spacing w:after="0" w:line="240" w:lineRule="auto"/>
        <w:contextualSpacing/>
        <w:mirrorIndents/>
        <w:rPr>
          <w:rFonts w:ascii="Cambria" w:hAnsi="Cambria"/>
        </w:rPr>
      </w:pPr>
      <w:r w:rsidRPr="00632A5D">
        <w:rPr>
          <w:rFonts w:ascii="Cambria" w:hAnsi="Cambria"/>
        </w:rPr>
        <w:t xml:space="preserve">Website: </w:t>
      </w:r>
      <w:hyperlink r:id="rId67">
        <w:r w:rsidRPr="00632A5D">
          <w:rPr>
            <w:rStyle w:val="Hyperlink"/>
            <w:rFonts w:ascii="Cambria" w:hAnsi="Cambria"/>
          </w:rPr>
          <w:t xml:space="preserve">bulletin.vcu.edu/graduate/school-government-public-affairs/homeland-security- </w:t>
        </w:r>
      </w:hyperlink>
      <w:hyperlink r:id="rId68">
        <w:r w:rsidRPr="00632A5D">
          <w:rPr>
            <w:rStyle w:val="Hyperlink"/>
            <w:rFonts w:ascii="Cambria" w:hAnsi="Cambria"/>
          </w:rPr>
          <w:t>emergency-preparedness-certificate/</w:t>
        </w:r>
      </w:hyperlink>
    </w:p>
    <w:p w14:paraId="341F7549" w14:textId="77777777" w:rsidR="00DA37E4" w:rsidRPr="00632A5D" w:rsidRDefault="00DA37E4" w:rsidP="00DB2013">
      <w:pPr>
        <w:spacing w:after="0" w:line="240" w:lineRule="auto"/>
        <w:contextualSpacing/>
        <w:mirrorIndents/>
        <w:rPr>
          <w:rFonts w:ascii="Cambria" w:hAnsi="Cambria"/>
        </w:rPr>
      </w:pPr>
    </w:p>
    <w:p w14:paraId="490A9270" w14:textId="77777777" w:rsidR="0054719C" w:rsidRPr="00C96AF6" w:rsidRDefault="006C3606" w:rsidP="00DB2013">
      <w:pPr>
        <w:spacing w:after="0" w:line="240" w:lineRule="auto"/>
        <w:contextualSpacing/>
        <w:mirrorIndents/>
        <w:rPr>
          <w:rFonts w:ascii="Cambria" w:hAnsi="Cambria"/>
          <w:b/>
          <w:bCs/>
        </w:rPr>
      </w:pPr>
      <w:r w:rsidRPr="00C96AF6">
        <w:rPr>
          <w:rFonts w:ascii="Cambria" w:hAnsi="Cambria"/>
          <w:b/>
          <w:bCs/>
        </w:rPr>
        <w:t>Program Goal</w:t>
      </w:r>
    </w:p>
    <w:p w14:paraId="4261A474" w14:textId="67794C03" w:rsidR="007945C7" w:rsidRPr="00632A5D" w:rsidRDefault="00E61544" w:rsidP="00DB2013">
      <w:pPr>
        <w:spacing w:after="0" w:line="240" w:lineRule="auto"/>
        <w:contextualSpacing/>
        <w:mirrorIndents/>
        <w:rPr>
          <w:rFonts w:ascii="Cambria" w:hAnsi="Cambria"/>
        </w:rPr>
      </w:pPr>
      <w:r w:rsidRPr="00632A5D">
        <w:rPr>
          <w:rFonts w:ascii="Cambria" w:hAnsi="Cambria"/>
        </w:rPr>
        <w:t>This certificate program complements a student’s other fields of interest in public and government affairs. The curriculum focuses upon international and domestic security and preparedness issues related to terrorist threats, such as the 9/11 attack, and natural disasters, such as Hurricane Katrina. Since the attacks of Sept. 11, 2001, homeland security and emergency preparedness has become a critical aspect of governmental policy at the federal, state and local levels, as well as within the private sector. The L. Douglas Wilder School of Government and Public Affairs believes that a stable and productive evolution of public and private sector policies in this area can only be achieved if academe recognizes and accepts its role in developing scholars, professional policy analysts and informed governmental decision makers.</w:t>
      </w:r>
    </w:p>
    <w:p w14:paraId="3365FA50" w14:textId="77777777" w:rsidR="00DA37E4" w:rsidRPr="00632A5D" w:rsidRDefault="00DA37E4" w:rsidP="00DB2013">
      <w:pPr>
        <w:spacing w:after="0" w:line="240" w:lineRule="auto"/>
        <w:contextualSpacing/>
        <w:mirrorIndents/>
        <w:rPr>
          <w:rFonts w:ascii="Cambria" w:hAnsi="Cambria"/>
        </w:rPr>
      </w:pPr>
    </w:p>
    <w:p w14:paraId="7046C5DE" w14:textId="53C014AC" w:rsidR="0054719C" w:rsidRPr="00C96AF6" w:rsidRDefault="00C96AF6" w:rsidP="00DB2013">
      <w:pPr>
        <w:spacing w:after="0" w:line="240" w:lineRule="auto"/>
        <w:contextualSpacing/>
        <w:mirrorIndents/>
        <w:rPr>
          <w:rFonts w:ascii="Cambria" w:hAnsi="Cambria"/>
          <w:b/>
          <w:bCs/>
        </w:rPr>
      </w:pPr>
      <w:r>
        <w:rPr>
          <w:rFonts w:ascii="Cambria" w:hAnsi="Cambria"/>
          <w:b/>
          <w:bCs/>
        </w:rPr>
        <w:t>Online Instruction</w:t>
      </w:r>
    </w:p>
    <w:p w14:paraId="0C0B9651" w14:textId="7E8B7A54" w:rsidR="007945C7" w:rsidRPr="00632A5D" w:rsidRDefault="007945C7" w:rsidP="00DB2013">
      <w:pPr>
        <w:spacing w:after="0" w:line="240" w:lineRule="auto"/>
        <w:contextualSpacing/>
        <w:mirrorIndents/>
        <w:rPr>
          <w:rFonts w:ascii="Cambria" w:hAnsi="Cambria"/>
        </w:rPr>
      </w:pPr>
      <w:r w:rsidRPr="00632A5D">
        <w:rPr>
          <w:rFonts w:ascii="Cambria" w:hAnsi="Cambria"/>
        </w:rPr>
        <w:t xml:space="preserve">Web-based course delivery in an asynchronous format is designed around each course’s own </w:t>
      </w:r>
      <w:r w:rsidR="00C96AF6">
        <w:rPr>
          <w:rFonts w:ascii="Cambria" w:hAnsi="Cambria"/>
        </w:rPr>
        <w:t>Canvas</w:t>
      </w:r>
      <w:r w:rsidRPr="00632A5D">
        <w:rPr>
          <w:rFonts w:ascii="Cambria" w:hAnsi="Cambria"/>
        </w:rPr>
        <w:t xml:space="preserve"> site.</w:t>
      </w:r>
    </w:p>
    <w:p w14:paraId="6621C776" w14:textId="77777777" w:rsidR="0054719C" w:rsidRPr="00632A5D" w:rsidRDefault="0054719C" w:rsidP="00DB2013">
      <w:pPr>
        <w:spacing w:after="0" w:line="240" w:lineRule="auto"/>
        <w:contextualSpacing/>
        <w:mirrorIndents/>
        <w:rPr>
          <w:rFonts w:ascii="Cambria" w:hAnsi="Cambria"/>
        </w:rPr>
      </w:pPr>
    </w:p>
    <w:p w14:paraId="0CD3E5C2" w14:textId="77777777" w:rsidR="00E61544" w:rsidRPr="00C96AF6" w:rsidRDefault="006C3606" w:rsidP="00DB2013">
      <w:pPr>
        <w:spacing w:after="0" w:line="240" w:lineRule="auto"/>
        <w:contextualSpacing/>
        <w:mirrorIndents/>
        <w:rPr>
          <w:rFonts w:ascii="Cambria" w:hAnsi="Cambria"/>
          <w:b/>
          <w:bCs/>
        </w:rPr>
      </w:pPr>
      <w:r w:rsidRPr="00C96AF6">
        <w:rPr>
          <w:rFonts w:ascii="Cambria" w:hAnsi="Cambria"/>
          <w:b/>
          <w:bCs/>
        </w:rPr>
        <w:t>Student Learning Outcomes</w:t>
      </w:r>
    </w:p>
    <w:p w14:paraId="33A0FBD2" w14:textId="70344B44"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Students will achieve comprehension of the theory and practice of homeland security and </w:t>
      </w:r>
      <w:r w:rsidR="00EA35BD" w:rsidRPr="00632A5D">
        <w:rPr>
          <w:rFonts w:ascii="Cambria" w:hAnsi="Cambria"/>
        </w:rPr>
        <w:t>emergency preparedness</w:t>
      </w:r>
      <w:r w:rsidR="00E61544" w:rsidRPr="00632A5D">
        <w:rPr>
          <w:rFonts w:ascii="Cambria" w:hAnsi="Cambria"/>
        </w:rPr>
        <w:t xml:space="preserve"> and</w:t>
      </w:r>
      <w:r w:rsidRPr="00632A5D">
        <w:rPr>
          <w:rFonts w:ascii="Cambria" w:hAnsi="Cambria"/>
        </w:rPr>
        <w:t xml:space="preserve"> be able to analyze policy and synthesize information</w:t>
      </w:r>
      <w:r w:rsidR="00E61544" w:rsidRPr="00632A5D">
        <w:rPr>
          <w:rFonts w:ascii="Cambria" w:hAnsi="Cambria"/>
        </w:rPr>
        <w:t>.</w:t>
      </w:r>
    </w:p>
    <w:p w14:paraId="79EF8656" w14:textId="77777777" w:rsidR="008900F8" w:rsidRPr="00632A5D" w:rsidRDefault="008900F8" w:rsidP="00DB2013">
      <w:pPr>
        <w:spacing w:after="0" w:line="240" w:lineRule="auto"/>
        <w:contextualSpacing/>
        <w:mirrorIndents/>
        <w:rPr>
          <w:rFonts w:ascii="Cambria" w:hAnsi="Cambria"/>
        </w:rPr>
      </w:pPr>
    </w:p>
    <w:p w14:paraId="75019A82" w14:textId="77777777" w:rsidR="008900F8" w:rsidRPr="00632A5D" w:rsidRDefault="008900F8" w:rsidP="00DB2013">
      <w:pPr>
        <w:spacing w:after="0" w:line="240" w:lineRule="auto"/>
        <w:contextualSpacing/>
        <w:mirrorIndents/>
        <w:rPr>
          <w:rFonts w:ascii="Cambria" w:hAnsi="Cambria"/>
        </w:rPr>
      </w:pPr>
      <w:r w:rsidRPr="00C96AF6">
        <w:rPr>
          <w:rFonts w:ascii="Cambria" w:hAnsi="Cambria"/>
          <w:b/>
          <w:bCs/>
        </w:rPr>
        <w:t>Required Courses</w:t>
      </w:r>
      <w:r w:rsidRPr="00632A5D">
        <w:rPr>
          <w:rFonts w:ascii="Cambria" w:hAnsi="Cambria"/>
        </w:rPr>
        <w:t xml:space="preserve"> (5 Courses, 15 Credits)</w:t>
      </w:r>
    </w:p>
    <w:p w14:paraId="59916470" w14:textId="67B2FDB3" w:rsidR="008900F8" w:rsidRPr="00632A5D" w:rsidRDefault="008900F8" w:rsidP="00DB2013">
      <w:pPr>
        <w:spacing w:after="0" w:line="240" w:lineRule="auto"/>
        <w:contextualSpacing/>
        <w:mirrorIndents/>
        <w:rPr>
          <w:rFonts w:ascii="Cambria" w:hAnsi="Cambria"/>
        </w:rPr>
      </w:pPr>
      <w:r w:rsidRPr="00632A5D">
        <w:rPr>
          <w:rFonts w:ascii="Cambria" w:hAnsi="Cambria"/>
        </w:rPr>
        <w:t xml:space="preserve">HSEP 501 </w:t>
      </w:r>
      <w:r w:rsidR="000A4256" w:rsidRPr="00632A5D">
        <w:rPr>
          <w:rFonts w:ascii="Cambria" w:hAnsi="Cambria"/>
        </w:rPr>
        <w:t>–</w:t>
      </w:r>
      <w:r w:rsidRPr="00632A5D">
        <w:rPr>
          <w:rFonts w:ascii="Cambria" w:hAnsi="Cambria"/>
        </w:rPr>
        <w:t xml:space="preserve"> In</w:t>
      </w:r>
      <w:r w:rsidR="000A4256" w:rsidRPr="00632A5D">
        <w:rPr>
          <w:rFonts w:ascii="Cambria" w:hAnsi="Cambria"/>
        </w:rPr>
        <w:t>troduction to Homeland Security and Emergency Preparedness</w:t>
      </w:r>
    </w:p>
    <w:p w14:paraId="39C6F63A" w14:textId="58BB98CA" w:rsidR="008900F8" w:rsidRPr="00632A5D" w:rsidRDefault="008900F8" w:rsidP="00DB2013">
      <w:pPr>
        <w:spacing w:after="0" w:line="240" w:lineRule="auto"/>
        <w:contextualSpacing/>
        <w:mirrorIndents/>
        <w:rPr>
          <w:rFonts w:ascii="Cambria" w:hAnsi="Cambria"/>
        </w:rPr>
      </w:pPr>
      <w:r w:rsidRPr="00632A5D">
        <w:rPr>
          <w:rFonts w:ascii="Cambria" w:hAnsi="Cambria"/>
        </w:rPr>
        <w:t xml:space="preserve">HSEP 502 </w:t>
      </w:r>
      <w:r w:rsidR="000A4256" w:rsidRPr="00632A5D">
        <w:rPr>
          <w:rFonts w:ascii="Cambria" w:hAnsi="Cambria"/>
        </w:rPr>
        <w:t>–</w:t>
      </w:r>
      <w:r w:rsidRPr="00632A5D">
        <w:rPr>
          <w:rFonts w:ascii="Cambria" w:hAnsi="Cambria"/>
        </w:rPr>
        <w:t xml:space="preserve"> Surv</w:t>
      </w:r>
      <w:r w:rsidR="000A4256" w:rsidRPr="00632A5D">
        <w:rPr>
          <w:rFonts w:ascii="Cambria" w:hAnsi="Cambria"/>
        </w:rPr>
        <w:t>ey</w:t>
      </w:r>
      <w:r w:rsidRPr="00632A5D">
        <w:rPr>
          <w:rFonts w:ascii="Cambria" w:hAnsi="Cambria"/>
        </w:rPr>
        <w:t xml:space="preserve"> of Terrorism</w:t>
      </w:r>
    </w:p>
    <w:p w14:paraId="20E0EB3C" w14:textId="2FE15247" w:rsidR="008900F8" w:rsidRPr="00632A5D" w:rsidRDefault="008900F8" w:rsidP="00DB2013">
      <w:pPr>
        <w:spacing w:after="0" w:line="240" w:lineRule="auto"/>
        <w:contextualSpacing/>
        <w:mirrorIndents/>
        <w:rPr>
          <w:rFonts w:ascii="Cambria" w:hAnsi="Cambria"/>
        </w:rPr>
      </w:pPr>
      <w:r w:rsidRPr="00632A5D">
        <w:rPr>
          <w:rFonts w:ascii="Cambria" w:hAnsi="Cambria"/>
        </w:rPr>
        <w:t xml:space="preserve">HSEP 601 </w:t>
      </w:r>
      <w:r w:rsidR="000A4256" w:rsidRPr="00632A5D">
        <w:rPr>
          <w:rFonts w:ascii="Cambria" w:hAnsi="Cambria"/>
        </w:rPr>
        <w:t>–</w:t>
      </w:r>
      <w:r w:rsidRPr="00632A5D">
        <w:rPr>
          <w:rFonts w:ascii="Cambria" w:hAnsi="Cambria"/>
        </w:rPr>
        <w:t xml:space="preserve"> Emergen</w:t>
      </w:r>
      <w:r w:rsidR="000A4256" w:rsidRPr="00632A5D">
        <w:rPr>
          <w:rFonts w:ascii="Cambria" w:hAnsi="Cambria"/>
        </w:rPr>
        <w:t>cy</w:t>
      </w:r>
      <w:r w:rsidRPr="00632A5D">
        <w:rPr>
          <w:rFonts w:ascii="Cambria" w:hAnsi="Cambria"/>
        </w:rPr>
        <w:t xml:space="preserve"> Management: Response Planning and Incident Command</w:t>
      </w:r>
    </w:p>
    <w:p w14:paraId="6FAD204E" w14:textId="721E3FE9" w:rsidR="008900F8" w:rsidRPr="00632A5D" w:rsidRDefault="008900F8" w:rsidP="00DB2013">
      <w:pPr>
        <w:spacing w:after="0" w:line="240" w:lineRule="auto"/>
        <w:contextualSpacing/>
        <w:mirrorIndents/>
        <w:rPr>
          <w:rFonts w:ascii="Cambria" w:hAnsi="Cambria"/>
        </w:rPr>
      </w:pPr>
      <w:r w:rsidRPr="00632A5D">
        <w:rPr>
          <w:rFonts w:ascii="Cambria" w:hAnsi="Cambria"/>
        </w:rPr>
        <w:t xml:space="preserve">HSEP 602 </w:t>
      </w:r>
      <w:r w:rsidR="000A4256" w:rsidRPr="00632A5D">
        <w:rPr>
          <w:rFonts w:ascii="Cambria" w:hAnsi="Cambria"/>
        </w:rPr>
        <w:t>–</w:t>
      </w:r>
      <w:r w:rsidRPr="00632A5D">
        <w:rPr>
          <w:rFonts w:ascii="Cambria" w:hAnsi="Cambria"/>
        </w:rPr>
        <w:t xml:space="preserve"> Governme</w:t>
      </w:r>
      <w:r w:rsidR="000A4256" w:rsidRPr="00632A5D">
        <w:rPr>
          <w:rFonts w:ascii="Cambria" w:hAnsi="Cambria"/>
        </w:rPr>
        <w:t>nt</w:t>
      </w:r>
      <w:r w:rsidRPr="00632A5D">
        <w:rPr>
          <w:rFonts w:ascii="Cambria" w:hAnsi="Cambria"/>
        </w:rPr>
        <w:t>, Industry and Community Strategic Planning</w:t>
      </w:r>
    </w:p>
    <w:p w14:paraId="4C74844C" w14:textId="12C500F7" w:rsidR="00144DA2" w:rsidRPr="00632A5D" w:rsidRDefault="008900F8" w:rsidP="00DB2013">
      <w:pPr>
        <w:spacing w:after="0" w:line="240" w:lineRule="auto"/>
        <w:contextualSpacing/>
        <w:mirrorIndents/>
        <w:rPr>
          <w:rFonts w:ascii="Cambria" w:hAnsi="Cambria"/>
        </w:rPr>
      </w:pPr>
      <w:r w:rsidRPr="00632A5D">
        <w:rPr>
          <w:rFonts w:ascii="Cambria" w:hAnsi="Cambria"/>
        </w:rPr>
        <w:t xml:space="preserve">HSEP 603 </w:t>
      </w:r>
      <w:r w:rsidR="000A4256" w:rsidRPr="00632A5D">
        <w:rPr>
          <w:rFonts w:ascii="Cambria" w:hAnsi="Cambria"/>
        </w:rPr>
        <w:t>–</w:t>
      </w:r>
      <w:r w:rsidRPr="00632A5D">
        <w:rPr>
          <w:rFonts w:ascii="Cambria" w:hAnsi="Cambria"/>
        </w:rPr>
        <w:t xml:space="preserve"> Ri</w:t>
      </w:r>
      <w:r w:rsidR="000A4256" w:rsidRPr="00632A5D">
        <w:rPr>
          <w:rFonts w:ascii="Cambria" w:hAnsi="Cambria"/>
        </w:rPr>
        <w:t>s</w:t>
      </w:r>
      <w:r w:rsidRPr="00632A5D">
        <w:rPr>
          <w:rFonts w:ascii="Cambria" w:hAnsi="Cambria"/>
        </w:rPr>
        <w:t>k Assessment</w:t>
      </w:r>
    </w:p>
    <w:p w14:paraId="6A1BE495" w14:textId="77777777" w:rsidR="00601EF2" w:rsidRPr="00632A5D" w:rsidRDefault="00601EF2" w:rsidP="00DB2013">
      <w:pPr>
        <w:spacing w:after="0" w:line="240" w:lineRule="auto"/>
        <w:contextualSpacing/>
        <w:mirrorIndents/>
        <w:rPr>
          <w:rFonts w:ascii="Cambria" w:hAnsi="Cambria"/>
        </w:rPr>
      </w:pPr>
    </w:p>
    <w:p w14:paraId="0E84B1F7" w14:textId="75634F73" w:rsidR="00601EF2" w:rsidRPr="00C96AF6" w:rsidRDefault="00C96AF6" w:rsidP="00DB2013">
      <w:pPr>
        <w:spacing w:after="0" w:line="240" w:lineRule="auto"/>
        <w:contextualSpacing/>
        <w:mirrorIndents/>
        <w:rPr>
          <w:rFonts w:ascii="Cambria" w:hAnsi="Cambria"/>
          <w:b/>
          <w:bCs/>
        </w:rPr>
      </w:pPr>
      <w:r>
        <w:rPr>
          <w:rFonts w:ascii="Cambria" w:hAnsi="Cambria"/>
          <w:b/>
          <w:bCs/>
        </w:rPr>
        <w:t>Total: 15 Credits</w:t>
      </w:r>
    </w:p>
    <w:p w14:paraId="72BECCE0" w14:textId="77777777" w:rsidR="00601EF2" w:rsidRPr="00632A5D" w:rsidRDefault="00601EF2" w:rsidP="00DB2013">
      <w:pPr>
        <w:spacing w:after="0" w:line="240" w:lineRule="auto"/>
        <w:contextualSpacing/>
        <w:mirrorIndents/>
        <w:rPr>
          <w:rFonts w:ascii="Cambria" w:hAnsi="Cambria"/>
        </w:rPr>
      </w:pPr>
    </w:p>
    <w:p w14:paraId="267B3D23" w14:textId="77777777" w:rsidR="00601EF2" w:rsidRPr="00632A5D" w:rsidRDefault="00601EF2" w:rsidP="00DB2013">
      <w:pPr>
        <w:spacing w:after="0" w:line="240" w:lineRule="auto"/>
        <w:contextualSpacing/>
        <w:mirrorIndents/>
        <w:rPr>
          <w:rFonts w:ascii="Cambria" w:hAnsi="Cambria"/>
        </w:rPr>
      </w:pPr>
    </w:p>
    <w:p w14:paraId="347C4B79" w14:textId="77777777" w:rsidR="00DA37E4" w:rsidRPr="00632A5D" w:rsidRDefault="00DA37E4" w:rsidP="00DB2013">
      <w:pPr>
        <w:spacing w:after="0" w:line="240" w:lineRule="auto"/>
        <w:contextualSpacing/>
        <w:mirrorIndents/>
        <w:rPr>
          <w:rFonts w:ascii="Cambria" w:hAnsi="Cambria"/>
        </w:rPr>
      </w:pPr>
      <w:r w:rsidRPr="00632A5D">
        <w:rPr>
          <w:rFonts w:ascii="Cambria" w:hAnsi="Cambria"/>
        </w:rPr>
        <w:br w:type="page"/>
      </w:r>
    </w:p>
    <w:p w14:paraId="3CDCD7EC" w14:textId="0E7CDA26" w:rsidR="0054719C" w:rsidRPr="00303BAD" w:rsidRDefault="006C3606" w:rsidP="00DB2013">
      <w:pPr>
        <w:spacing w:after="0" w:line="240" w:lineRule="auto"/>
        <w:contextualSpacing/>
        <w:mirrorIndents/>
        <w:rPr>
          <w:rFonts w:ascii="Cambria" w:hAnsi="Cambria"/>
          <w:b/>
          <w:bCs/>
          <w:sz w:val="32"/>
          <w:szCs w:val="32"/>
        </w:rPr>
      </w:pPr>
      <w:bookmarkStart w:id="38" w:name="_Toc46316645"/>
      <w:r w:rsidRPr="00303BAD">
        <w:rPr>
          <w:rFonts w:ascii="Cambria" w:hAnsi="Cambria"/>
          <w:b/>
          <w:bCs/>
          <w:sz w:val="32"/>
          <w:szCs w:val="32"/>
        </w:rPr>
        <w:lastRenderedPageBreak/>
        <w:t>Nonprofit Management</w:t>
      </w:r>
      <w:bookmarkEnd w:id="38"/>
    </w:p>
    <w:p w14:paraId="1DBE0AA9" w14:textId="77777777" w:rsidR="007945C7" w:rsidRPr="00632A5D" w:rsidRDefault="007945C7" w:rsidP="00DB2013">
      <w:pPr>
        <w:spacing w:after="0" w:line="240" w:lineRule="auto"/>
        <w:contextualSpacing/>
        <w:mirrorIndents/>
        <w:rPr>
          <w:rFonts w:ascii="Cambria" w:hAnsi="Cambria"/>
        </w:rPr>
      </w:pPr>
      <w:r w:rsidRPr="00632A5D">
        <w:rPr>
          <w:rFonts w:ascii="Cambria" w:hAnsi="Cambria"/>
        </w:rPr>
        <w:t xml:space="preserve">Website: </w:t>
      </w:r>
      <w:hyperlink r:id="rId69">
        <w:r w:rsidRPr="00632A5D">
          <w:rPr>
            <w:rStyle w:val="Hyperlink"/>
            <w:rFonts w:ascii="Cambria" w:hAnsi="Cambria"/>
          </w:rPr>
          <w:t xml:space="preserve">bulletin.vcu.edu/graduate/school-government-public-affairs/nonprofit- </w:t>
        </w:r>
      </w:hyperlink>
      <w:hyperlink r:id="rId70">
        <w:r w:rsidRPr="00632A5D">
          <w:rPr>
            <w:rStyle w:val="Hyperlink"/>
            <w:rFonts w:ascii="Cambria" w:hAnsi="Cambria"/>
          </w:rPr>
          <w:t>management-certificate</w:t>
        </w:r>
      </w:hyperlink>
    </w:p>
    <w:p w14:paraId="7F544A67" w14:textId="77777777" w:rsidR="0054719C" w:rsidRPr="00632A5D" w:rsidRDefault="0054719C" w:rsidP="00DB2013">
      <w:pPr>
        <w:spacing w:after="0" w:line="240" w:lineRule="auto"/>
        <w:contextualSpacing/>
        <w:mirrorIndents/>
        <w:rPr>
          <w:rFonts w:ascii="Cambria" w:hAnsi="Cambria"/>
        </w:rPr>
      </w:pPr>
    </w:p>
    <w:p w14:paraId="5FB7512B" w14:textId="77777777" w:rsidR="0054719C" w:rsidRPr="00C96AF6" w:rsidRDefault="006C3606" w:rsidP="00DB2013">
      <w:pPr>
        <w:spacing w:after="0" w:line="240" w:lineRule="auto"/>
        <w:contextualSpacing/>
        <w:mirrorIndents/>
        <w:rPr>
          <w:rFonts w:ascii="Cambria" w:hAnsi="Cambria"/>
          <w:b/>
          <w:bCs/>
        </w:rPr>
      </w:pPr>
      <w:r w:rsidRPr="00C96AF6">
        <w:rPr>
          <w:rFonts w:ascii="Cambria" w:hAnsi="Cambria"/>
          <w:b/>
          <w:bCs/>
        </w:rPr>
        <w:t>Program Goal</w:t>
      </w:r>
    </w:p>
    <w:p w14:paraId="524D43AA" w14:textId="4ED041DA" w:rsidR="007945C7" w:rsidRPr="00632A5D" w:rsidRDefault="007945C7" w:rsidP="00DB2013">
      <w:pPr>
        <w:spacing w:after="0" w:line="240" w:lineRule="auto"/>
        <w:contextualSpacing/>
        <w:mirrorIndents/>
        <w:rPr>
          <w:rFonts w:ascii="Cambria" w:hAnsi="Cambria"/>
        </w:rPr>
      </w:pPr>
      <w:r w:rsidRPr="00632A5D">
        <w:rPr>
          <w:rFonts w:ascii="Cambria" w:hAnsi="Cambria"/>
        </w:rPr>
        <w:t>The program mission is to empower community leaders with the knowledge, theory, research and real-world applications needed to creatively solve public issues and shape public policy. The program equips current and future executives, boards, staff and volunteers to lead, govern and manage nonprofit organizations collaboratively, thoughtfully and ethically.</w:t>
      </w:r>
    </w:p>
    <w:p w14:paraId="267B32F8" w14:textId="77777777" w:rsidR="007945C7" w:rsidRPr="00632A5D" w:rsidRDefault="007945C7" w:rsidP="00DB2013">
      <w:pPr>
        <w:spacing w:after="0" w:line="240" w:lineRule="auto"/>
        <w:contextualSpacing/>
        <w:mirrorIndents/>
        <w:rPr>
          <w:rFonts w:ascii="Cambria" w:hAnsi="Cambria"/>
        </w:rPr>
      </w:pPr>
    </w:p>
    <w:p w14:paraId="47508F23" w14:textId="7B2626FA" w:rsidR="0054719C" w:rsidRPr="00632A5D" w:rsidRDefault="007945C7" w:rsidP="00DB2013">
      <w:pPr>
        <w:spacing w:after="0" w:line="240" w:lineRule="auto"/>
        <w:contextualSpacing/>
        <w:mirrorIndents/>
        <w:rPr>
          <w:rFonts w:ascii="Cambria" w:hAnsi="Cambria"/>
        </w:rPr>
      </w:pPr>
      <w:r w:rsidRPr="00632A5D">
        <w:rPr>
          <w:rFonts w:ascii="Cambria" w:hAnsi="Cambria"/>
        </w:rPr>
        <w:t>In the graduate Certificate in Nonprofit Management program, students gain knowledge and skills in nonprofit governance, management, fundraising, and program development and evaluation that they will need to become leaders and change agents in this rapidly growing sector. The school welcomes degree applicants from any undergraduate major, as entry- and top-level employees in nonprofit organizations have a wide range of backgrounds, including the sciences and humanities, social sciences, and technology. Courses are scheduled in the evening and on weekends with the working professional in mind.</w:t>
      </w:r>
    </w:p>
    <w:p w14:paraId="22047F2C" w14:textId="77777777" w:rsidR="00DA37E4" w:rsidRPr="00632A5D" w:rsidRDefault="00DA37E4" w:rsidP="00DB2013">
      <w:pPr>
        <w:spacing w:after="0" w:line="240" w:lineRule="auto"/>
        <w:contextualSpacing/>
        <w:mirrorIndents/>
        <w:rPr>
          <w:rFonts w:ascii="Cambria" w:hAnsi="Cambria"/>
        </w:rPr>
      </w:pPr>
    </w:p>
    <w:p w14:paraId="788FFE37" w14:textId="30A4169E" w:rsidR="0054719C" w:rsidRPr="00C96AF6" w:rsidRDefault="006C3606" w:rsidP="00DB2013">
      <w:pPr>
        <w:spacing w:after="0" w:line="240" w:lineRule="auto"/>
        <w:contextualSpacing/>
        <w:mirrorIndents/>
        <w:rPr>
          <w:rFonts w:ascii="Cambria" w:hAnsi="Cambria"/>
          <w:b/>
          <w:bCs/>
        </w:rPr>
      </w:pPr>
      <w:r w:rsidRPr="00C96AF6">
        <w:rPr>
          <w:rFonts w:ascii="Cambria" w:hAnsi="Cambria"/>
          <w:b/>
          <w:bCs/>
        </w:rPr>
        <w:t>Student Learning Outcomes</w:t>
      </w:r>
    </w:p>
    <w:p w14:paraId="47186F47" w14:textId="68EE19CD" w:rsidR="0054719C" w:rsidRPr="00303BAD" w:rsidRDefault="006C3606" w:rsidP="00C96AF6">
      <w:pPr>
        <w:pStyle w:val="ListParagraph"/>
        <w:numPr>
          <w:ilvl w:val="0"/>
          <w:numId w:val="15"/>
        </w:numPr>
        <w:spacing w:after="0" w:line="240" w:lineRule="auto"/>
        <w:ind w:left="360"/>
        <w:mirrorIndents/>
        <w:rPr>
          <w:rFonts w:ascii="Cambria" w:hAnsi="Cambria"/>
        </w:rPr>
      </w:pPr>
      <w:r w:rsidRPr="00303BAD">
        <w:rPr>
          <w:rFonts w:ascii="Cambria" w:hAnsi="Cambria"/>
        </w:rPr>
        <w:t>To understand the nonprofit sector’s relationship to the for-profit and government sectors.</w:t>
      </w:r>
    </w:p>
    <w:p w14:paraId="0F71D4D5" w14:textId="6B85E44F" w:rsidR="0054719C" w:rsidRPr="00303BAD" w:rsidRDefault="006C3606" w:rsidP="00C96AF6">
      <w:pPr>
        <w:pStyle w:val="ListParagraph"/>
        <w:numPr>
          <w:ilvl w:val="0"/>
          <w:numId w:val="15"/>
        </w:numPr>
        <w:spacing w:after="0" w:line="240" w:lineRule="auto"/>
        <w:ind w:left="360"/>
        <w:mirrorIndents/>
        <w:rPr>
          <w:rFonts w:ascii="Cambria" w:hAnsi="Cambria"/>
        </w:rPr>
      </w:pPr>
      <w:r w:rsidRPr="00303BAD">
        <w:rPr>
          <w:rFonts w:ascii="Cambria" w:hAnsi="Cambria"/>
        </w:rPr>
        <w:t>To know how to build a fundraising and donor communication plan model.</w:t>
      </w:r>
    </w:p>
    <w:p w14:paraId="1CFEA149" w14:textId="75B9D369" w:rsidR="0054719C" w:rsidRPr="00303BAD" w:rsidRDefault="006C3606" w:rsidP="00C96AF6">
      <w:pPr>
        <w:pStyle w:val="ListParagraph"/>
        <w:numPr>
          <w:ilvl w:val="0"/>
          <w:numId w:val="15"/>
        </w:numPr>
        <w:spacing w:after="0" w:line="240" w:lineRule="auto"/>
        <w:ind w:left="360"/>
        <w:mirrorIndents/>
        <w:rPr>
          <w:rFonts w:ascii="Cambria" w:hAnsi="Cambria"/>
        </w:rPr>
      </w:pPr>
      <w:r w:rsidRPr="00303BAD">
        <w:rPr>
          <w:rFonts w:ascii="Cambria" w:hAnsi="Cambria"/>
        </w:rPr>
        <w:t xml:space="preserve">To understand how to budget and evaluate the </w:t>
      </w:r>
      <w:r w:rsidR="00EA35BD" w:rsidRPr="00303BAD">
        <w:rPr>
          <w:rFonts w:ascii="Cambria" w:hAnsi="Cambria"/>
        </w:rPr>
        <w:t>financial management</w:t>
      </w:r>
      <w:r w:rsidRPr="00303BAD">
        <w:rPr>
          <w:rFonts w:ascii="Cambria" w:hAnsi="Cambria"/>
        </w:rPr>
        <w:t xml:space="preserve"> practices of nonprofit organizations.</w:t>
      </w:r>
    </w:p>
    <w:p w14:paraId="102810B8" w14:textId="0E294E5F" w:rsidR="008900F8" w:rsidRPr="00303BAD" w:rsidRDefault="006C3606" w:rsidP="00C96AF6">
      <w:pPr>
        <w:pStyle w:val="ListParagraph"/>
        <w:numPr>
          <w:ilvl w:val="0"/>
          <w:numId w:val="15"/>
        </w:numPr>
        <w:spacing w:after="0" w:line="240" w:lineRule="auto"/>
        <w:ind w:left="360"/>
        <w:mirrorIndents/>
        <w:rPr>
          <w:rFonts w:ascii="Cambria" w:hAnsi="Cambria"/>
        </w:rPr>
      </w:pPr>
      <w:r w:rsidRPr="00303BAD">
        <w:rPr>
          <w:rFonts w:ascii="Cambria" w:hAnsi="Cambria"/>
        </w:rPr>
        <w:t>To have the skills to analyze and implement laws impacting nonprofit organizations and their governance.</w:t>
      </w:r>
    </w:p>
    <w:p w14:paraId="61B03AE5" w14:textId="77777777" w:rsidR="00DA37E4" w:rsidRPr="00632A5D" w:rsidRDefault="00DA37E4" w:rsidP="00DB2013">
      <w:pPr>
        <w:spacing w:after="0" w:line="240" w:lineRule="auto"/>
        <w:contextualSpacing/>
        <w:mirrorIndents/>
        <w:rPr>
          <w:rFonts w:ascii="Cambria" w:hAnsi="Cambria"/>
        </w:rPr>
      </w:pPr>
    </w:p>
    <w:p w14:paraId="6C161C63" w14:textId="77777777" w:rsidR="008900F8" w:rsidRPr="00632A5D" w:rsidRDefault="008900F8" w:rsidP="00DB2013">
      <w:pPr>
        <w:spacing w:after="0" w:line="240" w:lineRule="auto"/>
        <w:contextualSpacing/>
        <w:mirrorIndents/>
        <w:rPr>
          <w:rFonts w:ascii="Cambria" w:hAnsi="Cambria"/>
        </w:rPr>
      </w:pPr>
      <w:r w:rsidRPr="00C96AF6">
        <w:rPr>
          <w:rFonts w:ascii="Cambria" w:hAnsi="Cambria"/>
          <w:b/>
          <w:bCs/>
        </w:rPr>
        <w:t>Required Courses</w:t>
      </w:r>
      <w:r w:rsidRPr="00632A5D">
        <w:rPr>
          <w:rFonts w:ascii="Cambria" w:hAnsi="Cambria"/>
        </w:rPr>
        <w:t xml:space="preserve"> (4 Courses, 12 Credits)</w:t>
      </w:r>
    </w:p>
    <w:p w14:paraId="274BEEFD" w14:textId="0D86D0D9" w:rsidR="008900F8" w:rsidRPr="00632A5D" w:rsidRDefault="008900F8" w:rsidP="00DB2013">
      <w:pPr>
        <w:spacing w:after="0" w:line="240" w:lineRule="auto"/>
        <w:contextualSpacing/>
        <w:mirrorIndents/>
        <w:rPr>
          <w:rFonts w:ascii="Cambria" w:hAnsi="Cambria"/>
        </w:rPr>
      </w:pPr>
      <w:r w:rsidRPr="00632A5D">
        <w:rPr>
          <w:rFonts w:ascii="Cambria" w:hAnsi="Cambria"/>
        </w:rPr>
        <w:t>PADM 650 - Principles of Nonprofit Management</w:t>
      </w:r>
    </w:p>
    <w:p w14:paraId="271C1E7A" w14:textId="0806CA69" w:rsidR="008900F8" w:rsidRPr="00632A5D" w:rsidRDefault="008900F8" w:rsidP="00DB2013">
      <w:pPr>
        <w:spacing w:after="0" w:line="240" w:lineRule="auto"/>
        <w:contextualSpacing/>
        <w:mirrorIndents/>
        <w:rPr>
          <w:rFonts w:ascii="Cambria" w:hAnsi="Cambria"/>
        </w:rPr>
      </w:pPr>
      <w:r w:rsidRPr="00632A5D">
        <w:rPr>
          <w:rFonts w:ascii="Cambria" w:hAnsi="Cambria"/>
        </w:rPr>
        <w:t>PADM 656 - Fund Development for the Nonprofit Sector</w:t>
      </w:r>
    </w:p>
    <w:p w14:paraId="7CC9FB7E" w14:textId="078FCCC1" w:rsidR="008900F8" w:rsidRPr="00632A5D" w:rsidRDefault="008900F8" w:rsidP="00DB2013">
      <w:pPr>
        <w:spacing w:after="0" w:line="240" w:lineRule="auto"/>
        <w:contextualSpacing/>
        <w:mirrorIndents/>
        <w:rPr>
          <w:rFonts w:ascii="Cambria" w:hAnsi="Cambria"/>
        </w:rPr>
      </w:pPr>
      <w:r w:rsidRPr="00632A5D">
        <w:rPr>
          <w:rFonts w:ascii="Cambria" w:hAnsi="Cambria"/>
        </w:rPr>
        <w:t>PADM 659 - Financial Management for Nonprofit Organizations</w:t>
      </w:r>
    </w:p>
    <w:p w14:paraId="6BC2146C" w14:textId="77777777" w:rsidR="008900F8" w:rsidRPr="00632A5D" w:rsidRDefault="008900F8" w:rsidP="00DB2013">
      <w:pPr>
        <w:spacing w:after="0" w:line="240" w:lineRule="auto"/>
        <w:contextualSpacing/>
        <w:mirrorIndents/>
        <w:rPr>
          <w:rFonts w:ascii="Cambria" w:hAnsi="Cambria"/>
        </w:rPr>
      </w:pPr>
      <w:r w:rsidRPr="00632A5D">
        <w:rPr>
          <w:rFonts w:ascii="Cambria" w:hAnsi="Cambria"/>
        </w:rPr>
        <w:t>PADM 661 - Nonprofit Law, Governance and Ethics</w:t>
      </w:r>
    </w:p>
    <w:p w14:paraId="0F96529F" w14:textId="77777777" w:rsidR="008900F8" w:rsidRPr="00632A5D" w:rsidRDefault="008900F8" w:rsidP="00DB2013">
      <w:pPr>
        <w:spacing w:after="0" w:line="240" w:lineRule="auto"/>
        <w:contextualSpacing/>
        <w:mirrorIndents/>
        <w:rPr>
          <w:rFonts w:ascii="Cambria" w:hAnsi="Cambria"/>
        </w:rPr>
      </w:pPr>
    </w:p>
    <w:p w14:paraId="14EC5A15" w14:textId="77777777" w:rsidR="008900F8" w:rsidRPr="00632A5D" w:rsidRDefault="008900F8" w:rsidP="00DB2013">
      <w:pPr>
        <w:spacing w:after="0" w:line="240" w:lineRule="auto"/>
        <w:contextualSpacing/>
        <w:mirrorIndents/>
        <w:rPr>
          <w:rFonts w:ascii="Cambria" w:hAnsi="Cambria"/>
        </w:rPr>
      </w:pPr>
      <w:r w:rsidRPr="00C96AF6">
        <w:rPr>
          <w:rFonts w:ascii="Cambria" w:hAnsi="Cambria"/>
          <w:b/>
          <w:bCs/>
        </w:rPr>
        <w:t>Elective Courses</w:t>
      </w:r>
      <w:r w:rsidRPr="00632A5D">
        <w:rPr>
          <w:rFonts w:ascii="Cambria" w:hAnsi="Cambria"/>
        </w:rPr>
        <w:t xml:space="preserve"> (1 Course, 3 Credits)</w:t>
      </w:r>
    </w:p>
    <w:p w14:paraId="4A489392" w14:textId="45D1B04C" w:rsidR="008900F8" w:rsidRDefault="007D097D" w:rsidP="00DB2013">
      <w:pPr>
        <w:spacing w:after="0" w:line="240" w:lineRule="auto"/>
        <w:contextualSpacing/>
        <w:mirrorIndents/>
        <w:rPr>
          <w:rFonts w:ascii="Cambria" w:hAnsi="Cambria"/>
        </w:rPr>
      </w:pPr>
      <w:r w:rsidRPr="00632A5D">
        <w:rPr>
          <w:rFonts w:ascii="Cambria" w:hAnsi="Cambria"/>
        </w:rPr>
        <w:t xml:space="preserve">Students may take any graduate PADM course as an elective for this program.  Other courses may be selected with permission of the program </w:t>
      </w:r>
      <w:r w:rsidR="001130A9" w:rsidRPr="00632A5D">
        <w:rPr>
          <w:rFonts w:ascii="Cambria" w:hAnsi="Cambria"/>
        </w:rPr>
        <w:t>chair</w:t>
      </w:r>
      <w:r w:rsidRPr="00632A5D">
        <w:rPr>
          <w:rFonts w:ascii="Cambria" w:hAnsi="Cambria"/>
        </w:rPr>
        <w:t>.</w:t>
      </w:r>
    </w:p>
    <w:p w14:paraId="186536E4" w14:textId="7DF79627" w:rsidR="00C96AF6" w:rsidRDefault="00C96AF6" w:rsidP="00DB2013">
      <w:pPr>
        <w:spacing w:after="0" w:line="240" w:lineRule="auto"/>
        <w:contextualSpacing/>
        <w:mirrorIndents/>
        <w:rPr>
          <w:rFonts w:ascii="Cambria" w:hAnsi="Cambria"/>
        </w:rPr>
      </w:pPr>
    </w:p>
    <w:p w14:paraId="1E484165" w14:textId="65578084" w:rsidR="00C96AF6" w:rsidRPr="00C96AF6" w:rsidRDefault="00C96AF6" w:rsidP="00DB2013">
      <w:pPr>
        <w:spacing w:after="0" w:line="240" w:lineRule="auto"/>
        <w:contextualSpacing/>
        <w:mirrorIndents/>
        <w:rPr>
          <w:rFonts w:ascii="Cambria" w:hAnsi="Cambria"/>
          <w:b/>
          <w:bCs/>
        </w:rPr>
      </w:pPr>
      <w:r>
        <w:rPr>
          <w:rFonts w:ascii="Cambria" w:hAnsi="Cambria"/>
          <w:b/>
          <w:bCs/>
        </w:rPr>
        <w:t>Total: 15 Credits</w:t>
      </w:r>
    </w:p>
    <w:p w14:paraId="0A8473C3" w14:textId="3872509F" w:rsidR="009C3235" w:rsidRPr="00632A5D" w:rsidRDefault="009C3235" w:rsidP="00DB2013">
      <w:pPr>
        <w:spacing w:after="0" w:line="240" w:lineRule="auto"/>
        <w:contextualSpacing/>
        <w:mirrorIndents/>
        <w:rPr>
          <w:rFonts w:ascii="Cambria" w:hAnsi="Cambria"/>
        </w:rPr>
      </w:pPr>
      <w:r w:rsidRPr="00632A5D">
        <w:rPr>
          <w:rFonts w:ascii="Cambria" w:hAnsi="Cambria"/>
        </w:rPr>
        <w:br w:type="page"/>
      </w:r>
    </w:p>
    <w:p w14:paraId="4EB39D1A" w14:textId="4024C391" w:rsidR="009C3235" w:rsidRDefault="009C3235" w:rsidP="00DB2013">
      <w:pPr>
        <w:spacing w:after="0" w:line="240" w:lineRule="auto"/>
        <w:contextualSpacing/>
        <w:mirrorIndents/>
        <w:rPr>
          <w:rFonts w:ascii="Cambria" w:hAnsi="Cambria"/>
          <w:sz w:val="28"/>
          <w:szCs w:val="28"/>
        </w:rPr>
      </w:pPr>
      <w:r w:rsidRPr="003C4C62">
        <w:rPr>
          <w:rFonts w:ascii="Cambria" w:hAnsi="Cambria"/>
          <w:sz w:val="28"/>
          <w:szCs w:val="28"/>
        </w:rPr>
        <w:lastRenderedPageBreak/>
        <w:t>Social Work, Master of (M.S.W.)/Nonprofit Management, Certificate in</w:t>
      </w:r>
    </w:p>
    <w:p w14:paraId="5D6F7973" w14:textId="07672DD4" w:rsidR="003A1169" w:rsidRPr="00E86709" w:rsidRDefault="00E86709" w:rsidP="00DB2013">
      <w:pPr>
        <w:spacing w:after="0" w:line="240" w:lineRule="auto"/>
        <w:contextualSpacing/>
        <w:mirrorIndents/>
        <w:rPr>
          <w:rFonts w:ascii="Cambria" w:hAnsi="Cambria"/>
        </w:rPr>
      </w:pPr>
      <w:r>
        <w:rPr>
          <w:rFonts w:ascii="Cambria" w:hAnsi="Cambria"/>
        </w:rPr>
        <w:t xml:space="preserve">Website: </w:t>
      </w:r>
      <w:hyperlink r:id="rId71" w:history="1">
        <w:r w:rsidRPr="00E86709">
          <w:rPr>
            <w:rStyle w:val="Hyperlink"/>
            <w:rFonts w:ascii="Cambria" w:hAnsi="Cambria"/>
          </w:rPr>
          <w:t>http://bulletin.vcu.edu/graduate/school-government-public-affairs/social-work-msw-nonprofit-management-certificate/</w:t>
        </w:r>
      </w:hyperlink>
    </w:p>
    <w:p w14:paraId="44AF1F58" w14:textId="77777777" w:rsidR="009C3235" w:rsidRPr="00632A5D" w:rsidRDefault="009C3235" w:rsidP="00DB2013">
      <w:pPr>
        <w:spacing w:after="0" w:line="240" w:lineRule="auto"/>
        <w:contextualSpacing/>
        <w:mirrorIndents/>
        <w:rPr>
          <w:rFonts w:ascii="Cambria" w:hAnsi="Cambria"/>
        </w:rPr>
      </w:pPr>
      <w:bookmarkStart w:id="39" w:name="_Toc427048782"/>
      <w:bookmarkStart w:id="40" w:name="_Toc427049669"/>
    </w:p>
    <w:p w14:paraId="2A3C88A8" w14:textId="32AEBAD7" w:rsidR="009C3235" w:rsidRPr="00632A5D" w:rsidRDefault="009C3235" w:rsidP="00DB2013">
      <w:pPr>
        <w:spacing w:after="0" w:line="240" w:lineRule="auto"/>
        <w:contextualSpacing/>
        <w:mirrorIndents/>
        <w:rPr>
          <w:rFonts w:ascii="Cambria" w:hAnsi="Cambria"/>
        </w:rPr>
      </w:pPr>
      <w:r w:rsidRPr="00632A5D">
        <w:rPr>
          <w:rFonts w:ascii="Cambria" w:hAnsi="Cambria"/>
        </w:rPr>
        <w:t>The dual degree Master of Social Work and Graduate Certificate in Nonprofit Management is a cooperative arrangement between the School of Social Work and the L. Douglas Wilder School of Government and Public Affairs. Master of Social Work students pursuing a concentration in administration, planning and policy practice or clinical practice may simultaneously earn the graduate certificate in nonprofit management offered by the L. Douglas Wilder School of Government and Public Affairs.  The certificate requires a total of 15 credit hours. The program is designed to bring together two fields that benefit from complementary knowledge and skills that may be used in the government and nonprofit sectors. This integration of education in social work and nonprofit management draws on the contributions that each area can make to a professional knowledge base for practice in both fields.</w:t>
      </w:r>
    </w:p>
    <w:p w14:paraId="6BF433A9" w14:textId="77777777" w:rsidR="009C3235" w:rsidRPr="00632A5D" w:rsidRDefault="009C3235" w:rsidP="00DB2013">
      <w:pPr>
        <w:spacing w:after="0" w:line="240" w:lineRule="auto"/>
        <w:contextualSpacing/>
        <w:mirrorIndents/>
        <w:rPr>
          <w:rFonts w:ascii="Cambria" w:hAnsi="Cambria"/>
        </w:rPr>
      </w:pPr>
    </w:p>
    <w:p w14:paraId="5B9EC908" w14:textId="0D5252BB" w:rsidR="009C3235" w:rsidRPr="003C4C62" w:rsidRDefault="009C3235" w:rsidP="00DB2013">
      <w:pPr>
        <w:spacing w:after="0" w:line="240" w:lineRule="auto"/>
        <w:contextualSpacing/>
        <w:mirrorIndents/>
        <w:rPr>
          <w:rFonts w:ascii="Cambria" w:hAnsi="Cambria"/>
          <w:b/>
          <w:bCs/>
        </w:rPr>
      </w:pPr>
      <w:r w:rsidRPr="003C4C62">
        <w:rPr>
          <w:rFonts w:ascii="Cambria" w:hAnsi="Cambria"/>
          <w:b/>
          <w:bCs/>
        </w:rPr>
        <w:t>Application process</w:t>
      </w:r>
      <w:bookmarkEnd w:id="39"/>
      <w:bookmarkEnd w:id="40"/>
    </w:p>
    <w:p w14:paraId="29017F13" w14:textId="170842F6" w:rsidR="009C3235" w:rsidRPr="00632A5D" w:rsidRDefault="009C3235" w:rsidP="00DB2013">
      <w:pPr>
        <w:spacing w:after="0" w:line="240" w:lineRule="auto"/>
        <w:contextualSpacing/>
        <w:mirrorIndents/>
        <w:rPr>
          <w:rFonts w:ascii="Cambria" w:hAnsi="Cambria"/>
        </w:rPr>
      </w:pPr>
      <w:bookmarkStart w:id="41" w:name="_Toc427048783"/>
      <w:bookmarkStart w:id="42" w:name="_Toc427049670"/>
      <w:r w:rsidRPr="00632A5D">
        <w:rPr>
          <w:rFonts w:ascii="Cambria" w:hAnsi="Cambria"/>
        </w:rPr>
        <w:t>To earn the Certificate in Nonprofit Management simultaneously with the M.S.W., it is necessary to complete two graduate admissions applications and be admitted to both programs. Students may begin their studies in either program or apply to both programs simultaneously. Students who are already enrolled in good standing in the M.S.W. degree program are not required to submit any additional supporting documents when applying to the certificate program.</w:t>
      </w:r>
    </w:p>
    <w:p w14:paraId="2F982D41" w14:textId="77777777" w:rsidR="009C3235" w:rsidRPr="00632A5D" w:rsidRDefault="009C3235" w:rsidP="00DB2013">
      <w:pPr>
        <w:spacing w:after="0" w:line="240" w:lineRule="auto"/>
        <w:contextualSpacing/>
        <w:mirrorIndents/>
        <w:rPr>
          <w:rFonts w:ascii="Cambria" w:hAnsi="Cambria"/>
        </w:rPr>
      </w:pPr>
    </w:p>
    <w:p w14:paraId="2994D619" w14:textId="77777777" w:rsidR="009C3235" w:rsidRPr="003C4C62" w:rsidRDefault="009C3235" w:rsidP="00DB2013">
      <w:pPr>
        <w:spacing w:after="0" w:line="240" w:lineRule="auto"/>
        <w:contextualSpacing/>
        <w:mirrorIndents/>
        <w:rPr>
          <w:rFonts w:ascii="Cambria" w:hAnsi="Cambria"/>
          <w:b/>
          <w:bCs/>
        </w:rPr>
      </w:pPr>
      <w:r w:rsidRPr="003C4C62">
        <w:rPr>
          <w:rFonts w:ascii="Cambria" w:hAnsi="Cambria"/>
          <w:b/>
          <w:bCs/>
        </w:rPr>
        <w:t>Certificate requirements for M.S.W. students</w:t>
      </w:r>
      <w:bookmarkEnd w:id="41"/>
      <w:bookmarkEnd w:id="42"/>
    </w:p>
    <w:p w14:paraId="4DE64F21" w14:textId="43B5F2CA" w:rsidR="009C3235" w:rsidRPr="00632A5D" w:rsidRDefault="009C3235" w:rsidP="00DB2013">
      <w:pPr>
        <w:spacing w:after="0" w:line="240" w:lineRule="auto"/>
        <w:contextualSpacing/>
        <w:mirrorIndents/>
        <w:rPr>
          <w:rFonts w:ascii="Cambria" w:hAnsi="Cambria"/>
        </w:rPr>
      </w:pPr>
      <w:r w:rsidRPr="00632A5D">
        <w:rPr>
          <w:rFonts w:ascii="Cambria" w:hAnsi="Cambria"/>
        </w:rPr>
        <w:t>Social work students enrolled in the SWAPPP concentration are required to complete three nonprofit courses: </w:t>
      </w:r>
      <w:hyperlink r:id="rId72" w:tooltip="PADM 656" w:history="1">
        <w:r w:rsidRPr="00632A5D">
          <w:rPr>
            <w:rStyle w:val="Hyperlink"/>
            <w:rFonts w:ascii="Cambria" w:hAnsi="Cambria"/>
          </w:rPr>
          <w:t>PADM 656</w:t>
        </w:r>
      </w:hyperlink>
      <w:r w:rsidRPr="00632A5D">
        <w:rPr>
          <w:rFonts w:ascii="Cambria" w:hAnsi="Cambria"/>
        </w:rPr>
        <w:t>, </w:t>
      </w:r>
      <w:hyperlink r:id="rId73" w:tooltip="PADM 659" w:history="1">
        <w:r w:rsidRPr="00632A5D">
          <w:rPr>
            <w:rStyle w:val="Hyperlink"/>
            <w:rFonts w:ascii="Cambria" w:hAnsi="Cambria"/>
          </w:rPr>
          <w:t>PADM 659</w:t>
        </w:r>
      </w:hyperlink>
      <w:r w:rsidRPr="00632A5D">
        <w:rPr>
          <w:rFonts w:ascii="Cambria" w:hAnsi="Cambria"/>
        </w:rPr>
        <w:t xml:space="preserve"> and </w:t>
      </w:r>
      <w:hyperlink r:id="rId74" w:tooltip="PADM 661" w:history="1">
        <w:r w:rsidRPr="00632A5D">
          <w:rPr>
            <w:rStyle w:val="Hyperlink"/>
            <w:rFonts w:ascii="Cambria" w:hAnsi="Cambria"/>
          </w:rPr>
          <w:t>PADM 661</w:t>
        </w:r>
      </w:hyperlink>
      <w:r w:rsidRPr="00632A5D">
        <w:rPr>
          <w:rFonts w:ascii="Cambria" w:hAnsi="Cambria"/>
        </w:rPr>
        <w:t>. Two social work SWAPPP courses are substituted for six credit hours of the certificate’s 15 credit-hour requirement. One of these courses is </w:t>
      </w:r>
      <w:hyperlink r:id="rId75" w:tooltip="SLWK 712" w:history="1">
        <w:r w:rsidRPr="00632A5D">
          <w:rPr>
            <w:rStyle w:val="Hyperlink"/>
            <w:rFonts w:ascii="Cambria" w:hAnsi="Cambria"/>
          </w:rPr>
          <w:t>SLWK 712</w:t>
        </w:r>
      </w:hyperlink>
      <w:r w:rsidRPr="00632A5D">
        <w:rPr>
          <w:rFonts w:ascii="Cambria" w:hAnsi="Cambria"/>
        </w:rPr>
        <w:t>. The second course may be </w:t>
      </w:r>
      <w:hyperlink r:id="rId76" w:tooltip="SLWK 711" w:history="1">
        <w:r w:rsidRPr="00632A5D">
          <w:rPr>
            <w:rStyle w:val="Hyperlink"/>
            <w:rFonts w:ascii="Cambria" w:hAnsi="Cambria"/>
          </w:rPr>
          <w:t>SLWK 711</w:t>
        </w:r>
      </w:hyperlink>
      <w:r w:rsidRPr="00632A5D">
        <w:rPr>
          <w:rFonts w:ascii="Cambria" w:hAnsi="Cambria"/>
        </w:rPr>
        <w:t> or </w:t>
      </w:r>
      <w:hyperlink r:id="rId77" w:tooltip="SLWK 713" w:history="1">
        <w:r w:rsidRPr="00632A5D">
          <w:rPr>
            <w:rStyle w:val="Hyperlink"/>
            <w:rFonts w:ascii="Cambria" w:hAnsi="Cambria"/>
          </w:rPr>
          <w:t>SLWK 713</w:t>
        </w:r>
      </w:hyperlink>
      <w:r w:rsidRPr="00632A5D">
        <w:rPr>
          <w:rFonts w:ascii="Cambria" w:hAnsi="Cambria"/>
        </w:rPr>
        <w:t>.</w:t>
      </w:r>
    </w:p>
    <w:p w14:paraId="362FF704" w14:textId="77777777" w:rsidR="009C3235" w:rsidRPr="00632A5D" w:rsidRDefault="009C3235" w:rsidP="00DB2013">
      <w:pPr>
        <w:spacing w:after="0" w:line="240" w:lineRule="auto"/>
        <w:contextualSpacing/>
        <w:mirrorIndents/>
        <w:rPr>
          <w:rFonts w:ascii="Cambria" w:hAnsi="Cambria"/>
        </w:rPr>
      </w:pPr>
    </w:p>
    <w:p w14:paraId="091E00B3" w14:textId="7202C8AF" w:rsidR="009C3235" w:rsidRPr="00632A5D" w:rsidRDefault="009C3235" w:rsidP="00DB2013">
      <w:pPr>
        <w:spacing w:after="0" w:line="240" w:lineRule="auto"/>
        <w:contextualSpacing/>
        <w:mirrorIndents/>
        <w:rPr>
          <w:rFonts w:ascii="Cambria" w:hAnsi="Cambria"/>
        </w:rPr>
      </w:pPr>
      <w:r w:rsidRPr="00632A5D">
        <w:rPr>
          <w:rFonts w:ascii="Cambria" w:hAnsi="Cambria"/>
        </w:rPr>
        <w:t>Social work students enrolled in the clinical practice concentration are required to complete four nonprofit courses (</w:t>
      </w:r>
      <w:hyperlink r:id="rId78" w:tooltip="PADM 650" w:history="1">
        <w:r w:rsidRPr="00632A5D">
          <w:rPr>
            <w:rStyle w:val="Hyperlink"/>
            <w:rFonts w:ascii="Cambria" w:hAnsi="Cambria"/>
          </w:rPr>
          <w:t>PADM 650</w:t>
        </w:r>
      </w:hyperlink>
      <w:r w:rsidRPr="00632A5D">
        <w:rPr>
          <w:rFonts w:ascii="Cambria" w:hAnsi="Cambria"/>
        </w:rPr>
        <w:t>, </w:t>
      </w:r>
      <w:hyperlink r:id="rId79" w:tooltip="PADM 656" w:history="1">
        <w:r w:rsidRPr="00632A5D">
          <w:rPr>
            <w:rStyle w:val="Hyperlink"/>
            <w:rFonts w:ascii="Cambria" w:hAnsi="Cambria"/>
          </w:rPr>
          <w:t>PADM 656</w:t>
        </w:r>
      </w:hyperlink>
      <w:r w:rsidRPr="00632A5D">
        <w:rPr>
          <w:rFonts w:ascii="Cambria" w:hAnsi="Cambria"/>
        </w:rPr>
        <w:t>, </w:t>
      </w:r>
      <w:hyperlink r:id="rId80" w:tooltip="PADM 659" w:history="1">
        <w:r w:rsidRPr="00632A5D">
          <w:rPr>
            <w:rStyle w:val="Hyperlink"/>
            <w:rFonts w:ascii="Cambria" w:hAnsi="Cambria"/>
          </w:rPr>
          <w:t>PADM 659</w:t>
        </w:r>
      </w:hyperlink>
      <w:r w:rsidRPr="00632A5D">
        <w:rPr>
          <w:rFonts w:ascii="Cambria" w:hAnsi="Cambria"/>
        </w:rPr>
        <w:t> and </w:t>
      </w:r>
      <w:hyperlink r:id="rId81" w:tooltip="PADM 661" w:history="1">
        <w:r w:rsidRPr="00632A5D">
          <w:rPr>
            <w:rStyle w:val="Hyperlink"/>
            <w:rFonts w:ascii="Cambria" w:hAnsi="Cambria"/>
          </w:rPr>
          <w:t>PADM 661</w:t>
        </w:r>
      </w:hyperlink>
      <w:r w:rsidRPr="00632A5D">
        <w:rPr>
          <w:rFonts w:ascii="Cambria" w:hAnsi="Cambria"/>
        </w:rPr>
        <w:t>) and one elective. Two social work courses, </w:t>
      </w:r>
      <w:hyperlink r:id="rId82" w:tooltip="SLWK 602" w:history="1">
        <w:r w:rsidRPr="00632A5D">
          <w:rPr>
            <w:rStyle w:val="Hyperlink"/>
            <w:rFonts w:ascii="Cambria" w:hAnsi="Cambria"/>
          </w:rPr>
          <w:t>SLWK 602</w:t>
        </w:r>
      </w:hyperlink>
      <w:r w:rsidRPr="00632A5D">
        <w:rPr>
          <w:rFonts w:ascii="Cambria" w:hAnsi="Cambria"/>
        </w:rPr>
        <w:t> and </w:t>
      </w:r>
      <w:hyperlink r:id="rId83" w:tooltip="SLWK 606" w:history="1">
        <w:r w:rsidRPr="00632A5D">
          <w:rPr>
            <w:rStyle w:val="Hyperlink"/>
            <w:rFonts w:ascii="Cambria" w:hAnsi="Cambria"/>
          </w:rPr>
          <w:t>SLWK 606</w:t>
        </w:r>
      </w:hyperlink>
      <w:r w:rsidRPr="00632A5D">
        <w:rPr>
          <w:rFonts w:ascii="Cambria" w:hAnsi="Cambria"/>
        </w:rPr>
        <w:t> (six credits) or SLWK 608 (3 credit hours), may substitute for </w:t>
      </w:r>
      <w:hyperlink r:id="rId84" w:tooltip="PADM 650" w:history="1">
        <w:r w:rsidRPr="00632A5D">
          <w:rPr>
            <w:rStyle w:val="Hyperlink"/>
            <w:rFonts w:ascii="Cambria" w:hAnsi="Cambria"/>
          </w:rPr>
          <w:t>PADM 650</w:t>
        </w:r>
      </w:hyperlink>
      <w:r w:rsidRPr="00632A5D">
        <w:rPr>
          <w:rFonts w:ascii="Cambria" w:hAnsi="Cambria"/>
        </w:rPr>
        <w:t> (three credits).</w:t>
      </w:r>
    </w:p>
    <w:p w14:paraId="6FD9C48D" w14:textId="77777777" w:rsidR="009C3235" w:rsidRPr="00632A5D" w:rsidRDefault="009C3235" w:rsidP="00DB2013">
      <w:pPr>
        <w:spacing w:after="0" w:line="240" w:lineRule="auto"/>
        <w:contextualSpacing/>
        <w:mirrorIndents/>
        <w:rPr>
          <w:rFonts w:ascii="Cambria" w:hAnsi="Cambria"/>
        </w:rPr>
      </w:pPr>
    </w:p>
    <w:p w14:paraId="5F0D926A" w14:textId="1056537B" w:rsidR="009C3235" w:rsidRPr="00632A5D" w:rsidRDefault="009C3235" w:rsidP="00DB2013">
      <w:pPr>
        <w:spacing w:after="0" w:line="240" w:lineRule="auto"/>
        <w:contextualSpacing/>
        <w:mirrorIndents/>
        <w:rPr>
          <w:rFonts w:ascii="Cambria" w:hAnsi="Cambria"/>
        </w:rPr>
      </w:pPr>
      <w:r w:rsidRPr="00632A5D">
        <w:rPr>
          <w:rFonts w:ascii="Cambria" w:hAnsi="Cambria"/>
        </w:rPr>
        <w:t>Note: M.S.W. students pursuing the clinical practice concentration must complete the entire 15 credit hours required for the Certificate in Nonprofit Management. Any six of the PADM nonprofit credit hours will satisfy the M.S.W. elective requirement for either concentration.</w:t>
      </w:r>
    </w:p>
    <w:p w14:paraId="5ACD4BB5" w14:textId="77777777" w:rsidR="009C3235" w:rsidRPr="00632A5D" w:rsidRDefault="009C3235" w:rsidP="00DB2013">
      <w:pPr>
        <w:spacing w:after="0" w:line="240" w:lineRule="auto"/>
        <w:contextualSpacing/>
        <w:mirrorIndents/>
        <w:rPr>
          <w:rFonts w:ascii="Cambria" w:hAnsi="Cambria"/>
        </w:rPr>
      </w:pPr>
    </w:p>
    <w:p w14:paraId="1649E2C4" w14:textId="0BA44E01" w:rsidR="009C3235" w:rsidRPr="00632A5D" w:rsidRDefault="009C3235" w:rsidP="00DB2013">
      <w:pPr>
        <w:spacing w:after="0" w:line="240" w:lineRule="auto"/>
        <w:contextualSpacing/>
        <w:mirrorIndents/>
        <w:rPr>
          <w:rFonts w:ascii="Cambria" w:hAnsi="Cambria"/>
        </w:rPr>
      </w:pPr>
      <w:bookmarkStart w:id="43" w:name="_Toc427048784"/>
      <w:bookmarkStart w:id="44" w:name="_Toc427049671"/>
      <w:r w:rsidRPr="003C4C62">
        <w:rPr>
          <w:rFonts w:ascii="Cambria" w:hAnsi="Cambria"/>
          <w:b/>
          <w:bCs/>
        </w:rPr>
        <w:t>Curriculum requirements</w:t>
      </w:r>
      <w:bookmarkEnd w:id="43"/>
      <w:bookmarkEnd w:id="44"/>
      <w:r w:rsidRPr="00632A5D">
        <w:rPr>
          <w:rFonts w:ascii="Cambria" w:hAnsi="Cambria"/>
        </w:rPr>
        <w:t xml:space="preserve"> - SWAPP Concentration</w:t>
      </w:r>
    </w:p>
    <w:p w14:paraId="2B8D33E0" w14:textId="77777777" w:rsidR="009C3235" w:rsidRPr="00632A5D" w:rsidRDefault="009C3235" w:rsidP="00DB2013">
      <w:pPr>
        <w:spacing w:after="0" w:line="240" w:lineRule="auto"/>
        <w:contextualSpacing/>
        <w:mirrorIndents/>
        <w:rPr>
          <w:rFonts w:ascii="Cambria" w:hAnsi="Cambria"/>
        </w:rPr>
      </w:pPr>
      <w:r w:rsidRPr="00632A5D">
        <w:rPr>
          <w:rFonts w:ascii="Cambria" w:hAnsi="Cambria"/>
        </w:rPr>
        <w:t>PADM 656 Fund Development for the Nonprofit Sector – 3 credits</w:t>
      </w:r>
    </w:p>
    <w:p w14:paraId="630BD477" w14:textId="77777777" w:rsidR="009C3235" w:rsidRPr="00632A5D" w:rsidRDefault="009C3235" w:rsidP="00DB2013">
      <w:pPr>
        <w:spacing w:after="0" w:line="240" w:lineRule="auto"/>
        <w:contextualSpacing/>
        <w:mirrorIndents/>
        <w:rPr>
          <w:rFonts w:ascii="Cambria" w:hAnsi="Cambria"/>
        </w:rPr>
      </w:pPr>
      <w:r w:rsidRPr="00632A5D">
        <w:rPr>
          <w:rFonts w:ascii="Cambria" w:hAnsi="Cambria"/>
        </w:rPr>
        <w:t>PADM 659 Financial Management for Nonprofit Organizations – 3 credits</w:t>
      </w:r>
    </w:p>
    <w:p w14:paraId="57E2CCFE" w14:textId="77777777" w:rsidR="009C3235" w:rsidRPr="00632A5D" w:rsidRDefault="009C3235" w:rsidP="00DB2013">
      <w:pPr>
        <w:spacing w:after="0" w:line="240" w:lineRule="auto"/>
        <w:contextualSpacing/>
        <w:mirrorIndents/>
        <w:rPr>
          <w:rFonts w:ascii="Cambria" w:hAnsi="Cambria"/>
        </w:rPr>
      </w:pPr>
      <w:r w:rsidRPr="00632A5D">
        <w:rPr>
          <w:rFonts w:ascii="Cambria" w:hAnsi="Cambria"/>
        </w:rPr>
        <w:t>PADM 661 Nonprofit Law, Governance and Ethics – 3 credits</w:t>
      </w:r>
    </w:p>
    <w:p w14:paraId="32DF1E77" w14:textId="77777777" w:rsidR="009C3235" w:rsidRPr="00632A5D" w:rsidRDefault="009C3235" w:rsidP="00DB2013">
      <w:pPr>
        <w:spacing w:after="0" w:line="240" w:lineRule="auto"/>
        <w:contextualSpacing/>
        <w:mirrorIndents/>
        <w:rPr>
          <w:rFonts w:ascii="Cambria" w:hAnsi="Cambria"/>
        </w:rPr>
      </w:pPr>
      <w:r w:rsidRPr="00632A5D">
        <w:rPr>
          <w:rFonts w:ascii="Cambria" w:hAnsi="Cambria"/>
        </w:rPr>
        <w:t>SLWK 712 Social Work Planning and Administrative Practice I – 3 credits</w:t>
      </w:r>
    </w:p>
    <w:p w14:paraId="34A08E2D" w14:textId="77777777" w:rsidR="009C3235" w:rsidRPr="00632A5D" w:rsidRDefault="009C3235" w:rsidP="00DB2013">
      <w:pPr>
        <w:spacing w:after="0" w:line="240" w:lineRule="auto"/>
        <w:contextualSpacing/>
        <w:mirrorIndents/>
        <w:rPr>
          <w:rFonts w:ascii="Cambria" w:hAnsi="Cambria"/>
        </w:rPr>
      </w:pPr>
      <w:r w:rsidRPr="00632A5D">
        <w:rPr>
          <w:rFonts w:ascii="Cambria" w:hAnsi="Cambria"/>
        </w:rPr>
        <w:t xml:space="preserve">SLWK 711 Strategies for Social Work Planning and Administrative Practice </w:t>
      </w:r>
      <w:proofErr w:type="gramStart"/>
      <w:r w:rsidRPr="00632A5D">
        <w:rPr>
          <w:rFonts w:ascii="Cambria" w:hAnsi="Cambria"/>
        </w:rPr>
        <w:t>-  3</w:t>
      </w:r>
      <w:proofErr w:type="gramEnd"/>
      <w:r w:rsidRPr="00632A5D">
        <w:rPr>
          <w:rFonts w:ascii="Cambria" w:hAnsi="Cambria"/>
        </w:rPr>
        <w:t xml:space="preserve"> credits</w:t>
      </w:r>
    </w:p>
    <w:p w14:paraId="0E7B311D" w14:textId="77777777" w:rsidR="009C3235" w:rsidRPr="00632A5D" w:rsidRDefault="009C3235" w:rsidP="00DB2013">
      <w:pPr>
        <w:spacing w:after="0" w:line="240" w:lineRule="auto"/>
        <w:contextualSpacing/>
        <w:mirrorIndents/>
        <w:rPr>
          <w:rFonts w:ascii="Cambria" w:hAnsi="Cambria"/>
        </w:rPr>
      </w:pPr>
      <w:r w:rsidRPr="00632A5D">
        <w:rPr>
          <w:rFonts w:ascii="Cambria" w:hAnsi="Cambria"/>
        </w:rPr>
        <w:t xml:space="preserve">Or SLWK 713 Social Work Planning and Administrative Practice II </w:t>
      </w:r>
      <w:proofErr w:type="gramStart"/>
      <w:r w:rsidRPr="00632A5D">
        <w:rPr>
          <w:rFonts w:ascii="Cambria" w:hAnsi="Cambria"/>
        </w:rPr>
        <w:t>-  3</w:t>
      </w:r>
      <w:proofErr w:type="gramEnd"/>
      <w:r w:rsidRPr="00632A5D">
        <w:rPr>
          <w:rFonts w:ascii="Cambria" w:hAnsi="Cambria"/>
        </w:rPr>
        <w:t xml:space="preserve"> credits</w:t>
      </w:r>
    </w:p>
    <w:p w14:paraId="2717D411" w14:textId="77777777" w:rsidR="009C3235" w:rsidRPr="00632A5D" w:rsidRDefault="009C3235" w:rsidP="00DB2013">
      <w:pPr>
        <w:spacing w:after="0" w:line="240" w:lineRule="auto"/>
        <w:contextualSpacing/>
        <w:mirrorIndents/>
        <w:rPr>
          <w:rFonts w:ascii="Cambria" w:hAnsi="Cambria"/>
        </w:rPr>
      </w:pPr>
      <w:r w:rsidRPr="00632A5D">
        <w:rPr>
          <w:rFonts w:ascii="Cambria" w:hAnsi="Cambria"/>
        </w:rPr>
        <w:t>Total Hours</w:t>
      </w:r>
      <w:r w:rsidRPr="00632A5D">
        <w:rPr>
          <w:rFonts w:ascii="Cambria" w:hAnsi="Cambria"/>
        </w:rPr>
        <w:tab/>
      </w:r>
      <w:r w:rsidRPr="00632A5D">
        <w:rPr>
          <w:rFonts w:ascii="Cambria" w:hAnsi="Cambria"/>
        </w:rPr>
        <w:tab/>
      </w:r>
      <w:r w:rsidRPr="00632A5D">
        <w:rPr>
          <w:rFonts w:ascii="Cambria" w:hAnsi="Cambria"/>
        </w:rPr>
        <w:tab/>
      </w:r>
      <w:r w:rsidRPr="00632A5D">
        <w:rPr>
          <w:rFonts w:ascii="Cambria" w:hAnsi="Cambria"/>
        </w:rPr>
        <w:tab/>
      </w:r>
      <w:r w:rsidRPr="00632A5D">
        <w:rPr>
          <w:rFonts w:ascii="Cambria" w:hAnsi="Cambria"/>
        </w:rPr>
        <w:tab/>
      </w:r>
      <w:r w:rsidRPr="00632A5D">
        <w:rPr>
          <w:rFonts w:ascii="Cambria" w:hAnsi="Cambria"/>
        </w:rPr>
        <w:tab/>
      </w:r>
      <w:r w:rsidRPr="00632A5D">
        <w:rPr>
          <w:rFonts w:ascii="Cambria" w:hAnsi="Cambria"/>
        </w:rPr>
        <w:tab/>
      </w:r>
      <w:r w:rsidRPr="00632A5D">
        <w:rPr>
          <w:rFonts w:ascii="Cambria" w:hAnsi="Cambria"/>
        </w:rPr>
        <w:tab/>
        <w:t>15</w:t>
      </w:r>
    </w:p>
    <w:p w14:paraId="582F624C" w14:textId="77777777" w:rsidR="009C3235" w:rsidRPr="00632A5D" w:rsidRDefault="009C3235" w:rsidP="00DB2013">
      <w:pPr>
        <w:spacing w:after="0" w:line="240" w:lineRule="auto"/>
        <w:contextualSpacing/>
        <w:mirrorIndents/>
        <w:rPr>
          <w:rFonts w:ascii="Cambria" w:hAnsi="Cambria"/>
        </w:rPr>
      </w:pPr>
    </w:p>
    <w:p w14:paraId="06132785" w14:textId="646816CB" w:rsidR="00601EF2" w:rsidRPr="00632A5D" w:rsidRDefault="009C3235" w:rsidP="00DB2013">
      <w:pPr>
        <w:spacing w:after="0" w:line="240" w:lineRule="auto"/>
        <w:contextualSpacing/>
        <w:mirrorIndents/>
        <w:rPr>
          <w:rFonts w:ascii="Cambria" w:hAnsi="Cambria"/>
        </w:rPr>
      </w:pPr>
      <w:bookmarkStart w:id="45" w:name="_Toc427048785"/>
      <w:bookmarkStart w:id="46" w:name="_Toc427049672"/>
      <w:r w:rsidRPr="00632A5D">
        <w:rPr>
          <w:rFonts w:ascii="Cambria" w:hAnsi="Cambria"/>
        </w:rPr>
        <w:t>Total graduate credit hours required (minimum) for the Certificate in Nonprofit Management for students in the M.S.W. program SWAPPP concentration 15 credits</w:t>
      </w:r>
      <w:bookmarkEnd w:id="45"/>
      <w:bookmarkEnd w:id="46"/>
    </w:p>
    <w:p w14:paraId="5D522DDD" w14:textId="77777777" w:rsidR="00100FA7" w:rsidRPr="00632A5D" w:rsidRDefault="00100FA7" w:rsidP="00DB2013">
      <w:pPr>
        <w:spacing w:after="0" w:line="240" w:lineRule="auto"/>
        <w:contextualSpacing/>
        <w:mirrorIndents/>
        <w:rPr>
          <w:rFonts w:ascii="Cambria" w:hAnsi="Cambria"/>
        </w:rPr>
      </w:pPr>
    </w:p>
    <w:p w14:paraId="6174C548" w14:textId="77777777" w:rsidR="00DA37E4" w:rsidRPr="00632A5D" w:rsidRDefault="00DA37E4" w:rsidP="00DB2013">
      <w:pPr>
        <w:spacing w:after="0" w:line="240" w:lineRule="auto"/>
        <w:contextualSpacing/>
        <w:mirrorIndents/>
        <w:rPr>
          <w:rFonts w:ascii="Cambria" w:hAnsi="Cambria"/>
        </w:rPr>
      </w:pPr>
      <w:r w:rsidRPr="00632A5D">
        <w:rPr>
          <w:rFonts w:ascii="Cambria" w:hAnsi="Cambria"/>
        </w:rPr>
        <w:br w:type="page"/>
      </w:r>
    </w:p>
    <w:p w14:paraId="5B64CD70" w14:textId="60A22D3A" w:rsidR="0054719C" w:rsidRPr="00303BAD" w:rsidRDefault="006C3606" w:rsidP="00DB2013">
      <w:pPr>
        <w:spacing w:after="0" w:line="240" w:lineRule="auto"/>
        <w:contextualSpacing/>
        <w:mirrorIndents/>
        <w:rPr>
          <w:rFonts w:ascii="Cambria" w:hAnsi="Cambria"/>
          <w:b/>
          <w:bCs/>
          <w:sz w:val="32"/>
          <w:szCs w:val="32"/>
        </w:rPr>
      </w:pPr>
      <w:bookmarkStart w:id="47" w:name="_Toc46316646"/>
      <w:r w:rsidRPr="00303BAD">
        <w:rPr>
          <w:rFonts w:ascii="Cambria" w:hAnsi="Cambria"/>
          <w:b/>
          <w:bCs/>
          <w:sz w:val="32"/>
          <w:szCs w:val="32"/>
        </w:rPr>
        <w:lastRenderedPageBreak/>
        <w:t>Public Management</w:t>
      </w:r>
      <w:bookmarkEnd w:id="47"/>
    </w:p>
    <w:p w14:paraId="3FEC12D7" w14:textId="77777777" w:rsidR="007945C7" w:rsidRPr="00632A5D" w:rsidRDefault="007945C7" w:rsidP="00DB2013">
      <w:pPr>
        <w:spacing w:after="0" w:line="240" w:lineRule="auto"/>
        <w:contextualSpacing/>
        <w:mirrorIndents/>
        <w:rPr>
          <w:rFonts w:ascii="Cambria" w:hAnsi="Cambria"/>
        </w:rPr>
      </w:pPr>
      <w:r w:rsidRPr="00632A5D">
        <w:rPr>
          <w:rFonts w:ascii="Cambria" w:hAnsi="Cambria"/>
        </w:rPr>
        <w:t xml:space="preserve">Website: </w:t>
      </w:r>
      <w:hyperlink r:id="rId85" w:history="1">
        <w:r w:rsidRPr="00632A5D">
          <w:rPr>
            <w:rStyle w:val="Hyperlink"/>
            <w:rFonts w:ascii="Cambria" w:hAnsi="Cambria"/>
          </w:rPr>
          <w:t>http://bulletin.vcu.edu/graduate/school-government-public-affairs/public-management-certificate/</w:t>
        </w:r>
      </w:hyperlink>
    </w:p>
    <w:p w14:paraId="452A196E" w14:textId="77777777" w:rsidR="0054719C" w:rsidRPr="00632A5D" w:rsidRDefault="0054719C" w:rsidP="00DB2013">
      <w:pPr>
        <w:spacing w:after="0" w:line="240" w:lineRule="auto"/>
        <w:contextualSpacing/>
        <w:mirrorIndents/>
        <w:rPr>
          <w:rFonts w:ascii="Cambria" w:hAnsi="Cambria"/>
        </w:rPr>
      </w:pPr>
    </w:p>
    <w:p w14:paraId="7B1E5F55" w14:textId="77777777" w:rsidR="0054719C" w:rsidRPr="003C4C62" w:rsidRDefault="006C3606" w:rsidP="00DB2013">
      <w:pPr>
        <w:spacing w:after="0" w:line="240" w:lineRule="auto"/>
        <w:contextualSpacing/>
        <w:mirrorIndents/>
        <w:rPr>
          <w:rFonts w:ascii="Cambria" w:hAnsi="Cambria"/>
          <w:b/>
          <w:bCs/>
        </w:rPr>
      </w:pPr>
      <w:r w:rsidRPr="003C4C62">
        <w:rPr>
          <w:rFonts w:ascii="Cambria" w:hAnsi="Cambria"/>
          <w:b/>
          <w:bCs/>
        </w:rPr>
        <w:t>Program Goal</w:t>
      </w:r>
    </w:p>
    <w:p w14:paraId="3D6D77A3" w14:textId="2AE42342" w:rsidR="0054719C" w:rsidRPr="00632A5D" w:rsidRDefault="006C3606" w:rsidP="00DB2013">
      <w:pPr>
        <w:spacing w:after="0" w:line="240" w:lineRule="auto"/>
        <w:contextualSpacing/>
        <w:mirrorIndents/>
        <w:rPr>
          <w:rFonts w:ascii="Cambria" w:hAnsi="Cambria"/>
        </w:rPr>
      </w:pPr>
      <w:r w:rsidRPr="00632A5D">
        <w:rPr>
          <w:rFonts w:ascii="Cambria" w:hAnsi="Cambria"/>
        </w:rPr>
        <w:t>The Graduate Certificate in Public Management is a program designed to enable practitioners in government and nonprofit organizations to acquire knowledge and skills in public administration without pursuing a full master’s degree.</w:t>
      </w:r>
    </w:p>
    <w:p w14:paraId="0D296070" w14:textId="77777777" w:rsidR="00DA37E4" w:rsidRPr="00632A5D" w:rsidRDefault="00DA37E4" w:rsidP="00DB2013">
      <w:pPr>
        <w:spacing w:after="0" w:line="240" w:lineRule="auto"/>
        <w:contextualSpacing/>
        <w:mirrorIndents/>
        <w:rPr>
          <w:rFonts w:ascii="Cambria" w:hAnsi="Cambria"/>
        </w:rPr>
      </w:pPr>
    </w:p>
    <w:p w14:paraId="2B936A74" w14:textId="77777777" w:rsidR="0054719C" w:rsidRPr="003C4C62" w:rsidRDefault="006C3606" w:rsidP="00DB2013">
      <w:pPr>
        <w:spacing w:after="0" w:line="240" w:lineRule="auto"/>
        <w:contextualSpacing/>
        <w:mirrorIndents/>
        <w:rPr>
          <w:rFonts w:ascii="Cambria" w:hAnsi="Cambria"/>
          <w:b/>
          <w:bCs/>
        </w:rPr>
      </w:pPr>
      <w:r w:rsidRPr="003C4C62">
        <w:rPr>
          <w:rFonts w:ascii="Cambria" w:hAnsi="Cambria"/>
          <w:b/>
          <w:bCs/>
        </w:rPr>
        <w:t>Student Learning Outcomes</w:t>
      </w:r>
    </w:p>
    <w:p w14:paraId="5167AD7F" w14:textId="0E6D9488" w:rsidR="0054719C" w:rsidRPr="00303BAD" w:rsidRDefault="006C3606" w:rsidP="003C4C62">
      <w:pPr>
        <w:pStyle w:val="ListParagraph"/>
        <w:numPr>
          <w:ilvl w:val="0"/>
          <w:numId w:val="16"/>
        </w:numPr>
        <w:spacing w:after="0" w:line="240" w:lineRule="auto"/>
        <w:ind w:left="360"/>
        <w:mirrorIndents/>
        <w:rPr>
          <w:rFonts w:ascii="Cambria" w:hAnsi="Cambria"/>
        </w:rPr>
      </w:pPr>
      <w:r w:rsidRPr="00303BAD">
        <w:rPr>
          <w:rFonts w:ascii="Cambria" w:hAnsi="Cambria"/>
        </w:rPr>
        <w:t>Students will participate in and contribute to the policy process.</w:t>
      </w:r>
    </w:p>
    <w:p w14:paraId="1177B44F" w14:textId="49EA356A" w:rsidR="0054719C" w:rsidRPr="00303BAD" w:rsidRDefault="006C3606" w:rsidP="003C4C62">
      <w:pPr>
        <w:pStyle w:val="ListParagraph"/>
        <w:numPr>
          <w:ilvl w:val="0"/>
          <w:numId w:val="16"/>
        </w:numPr>
        <w:spacing w:after="0" w:line="240" w:lineRule="auto"/>
        <w:ind w:left="360"/>
        <w:mirrorIndents/>
        <w:rPr>
          <w:rFonts w:ascii="Cambria" w:hAnsi="Cambria"/>
        </w:rPr>
      </w:pPr>
      <w:r w:rsidRPr="00303BAD">
        <w:rPr>
          <w:rFonts w:ascii="Cambria" w:hAnsi="Cambria"/>
        </w:rPr>
        <w:t>Students will lead and manage in public governance.</w:t>
      </w:r>
    </w:p>
    <w:p w14:paraId="286106CE" w14:textId="783EA7BB" w:rsidR="008900F8" w:rsidRPr="00303BAD" w:rsidRDefault="006C3606" w:rsidP="003C4C62">
      <w:pPr>
        <w:pStyle w:val="ListParagraph"/>
        <w:numPr>
          <w:ilvl w:val="0"/>
          <w:numId w:val="16"/>
        </w:numPr>
        <w:spacing w:after="0" w:line="240" w:lineRule="auto"/>
        <w:ind w:left="360"/>
        <w:mirrorIndents/>
        <w:rPr>
          <w:rFonts w:ascii="Cambria" w:hAnsi="Cambria"/>
        </w:rPr>
      </w:pPr>
      <w:r w:rsidRPr="00303BAD">
        <w:rPr>
          <w:rFonts w:ascii="Cambria" w:hAnsi="Cambria"/>
        </w:rPr>
        <w:t xml:space="preserve">Students will </w:t>
      </w:r>
      <w:r w:rsidR="00EA35BD" w:rsidRPr="00303BAD">
        <w:rPr>
          <w:rFonts w:ascii="Cambria" w:hAnsi="Cambria"/>
        </w:rPr>
        <w:t>articulate and</w:t>
      </w:r>
      <w:r w:rsidRPr="00303BAD">
        <w:rPr>
          <w:rFonts w:ascii="Cambria" w:hAnsi="Cambria"/>
        </w:rPr>
        <w:t xml:space="preserve"> apply a public service perspective.</w:t>
      </w:r>
    </w:p>
    <w:p w14:paraId="23653CD3" w14:textId="59F48B99" w:rsidR="007945C7" w:rsidRPr="00632A5D" w:rsidRDefault="007945C7" w:rsidP="00DB2013">
      <w:pPr>
        <w:spacing w:after="0" w:line="240" w:lineRule="auto"/>
        <w:contextualSpacing/>
        <w:mirrorIndents/>
        <w:rPr>
          <w:rFonts w:ascii="Cambria" w:hAnsi="Cambria"/>
        </w:rPr>
      </w:pPr>
    </w:p>
    <w:p w14:paraId="2D4EDBF6" w14:textId="77777777" w:rsidR="008900F8" w:rsidRPr="00632A5D" w:rsidRDefault="008900F8" w:rsidP="00DB2013">
      <w:pPr>
        <w:spacing w:after="0" w:line="240" w:lineRule="auto"/>
        <w:contextualSpacing/>
        <w:mirrorIndents/>
        <w:rPr>
          <w:rFonts w:ascii="Cambria" w:hAnsi="Cambria"/>
        </w:rPr>
      </w:pPr>
      <w:r w:rsidRPr="003C4C62">
        <w:rPr>
          <w:rFonts w:ascii="Cambria" w:hAnsi="Cambria"/>
          <w:b/>
          <w:bCs/>
        </w:rPr>
        <w:t>Required Courses</w:t>
      </w:r>
      <w:r w:rsidRPr="00632A5D">
        <w:rPr>
          <w:rFonts w:ascii="Cambria" w:hAnsi="Cambria"/>
        </w:rPr>
        <w:t xml:space="preserve"> (3 Courses, 9 Credits)</w:t>
      </w:r>
    </w:p>
    <w:p w14:paraId="45593F03" w14:textId="00B01FCE" w:rsidR="008900F8" w:rsidRPr="00632A5D" w:rsidRDefault="008900F8" w:rsidP="00DB2013">
      <w:pPr>
        <w:spacing w:after="0" w:line="240" w:lineRule="auto"/>
        <w:contextualSpacing/>
        <w:mirrorIndents/>
        <w:rPr>
          <w:rFonts w:ascii="Cambria" w:hAnsi="Cambria"/>
        </w:rPr>
      </w:pPr>
      <w:r w:rsidRPr="00632A5D">
        <w:rPr>
          <w:rFonts w:ascii="Cambria" w:hAnsi="Cambria"/>
        </w:rPr>
        <w:t>PADM 601 - Principles of Public Administration</w:t>
      </w:r>
    </w:p>
    <w:p w14:paraId="0BD33D58" w14:textId="7FC0D934" w:rsidR="008900F8" w:rsidRPr="00632A5D" w:rsidRDefault="008900F8" w:rsidP="00DB2013">
      <w:pPr>
        <w:spacing w:after="0" w:line="240" w:lineRule="auto"/>
        <w:contextualSpacing/>
        <w:mirrorIndents/>
        <w:rPr>
          <w:rFonts w:ascii="Cambria" w:hAnsi="Cambria"/>
        </w:rPr>
      </w:pPr>
      <w:r w:rsidRPr="00632A5D">
        <w:rPr>
          <w:rFonts w:ascii="Cambria" w:hAnsi="Cambria"/>
        </w:rPr>
        <w:t>PADM 607 - Public Human Resource Management</w:t>
      </w:r>
    </w:p>
    <w:p w14:paraId="41E517FC" w14:textId="77777777" w:rsidR="008900F8" w:rsidRPr="00632A5D" w:rsidRDefault="008900F8" w:rsidP="00DB2013">
      <w:pPr>
        <w:spacing w:after="0" w:line="240" w:lineRule="auto"/>
        <w:contextualSpacing/>
        <w:mirrorIndents/>
        <w:rPr>
          <w:rFonts w:ascii="Cambria" w:hAnsi="Cambria"/>
        </w:rPr>
      </w:pPr>
      <w:r w:rsidRPr="00632A5D">
        <w:rPr>
          <w:rFonts w:ascii="Cambria" w:hAnsi="Cambria"/>
        </w:rPr>
        <w:t>PADM 609 - Financial Management in Government</w:t>
      </w:r>
    </w:p>
    <w:p w14:paraId="0CD5EF2C" w14:textId="77777777" w:rsidR="008900F8" w:rsidRPr="00632A5D" w:rsidRDefault="008900F8" w:rsidP="00DB2013">
      <w:pPr>
        <w:spacing w:after="0" w:line="240" w:lineRule="auto"/>
        <w:contextualSpacing/>
        <w:mirrorIndents/>
        <w:rPr>
          <w:rFonts w:ascii="Cambria" w:hAnsi="Cambria"/>
        </w:rPr>
      </w:pPr>
    </w:p>
    <w:p w14:paraId="06452F8C" w14:textId="77777777" w:rsidR="008900F8" w:rsidRPr="00632A5D" w:rsidRDefault="008900F8" w:rsidP="00DB2013">
      <w:pPr>
        <w:spacing w:after="0" w:line="240" w:lineRule="auto"/>
        <w:contextualSpacing/>
        <w:mirrorIndents/>
        <w:rPr>
          <w:rFonts w:ascii="Cambria" w:hAnsi="Cambria"/>
        </w:rPr>
      </w:pPr>
      <w:r w:rsidRPr="003C4C62">
        <w:rPr>
          <w:rFonts w:ascii="Cambria" w:hAnsi="Cambria"/>
          <w:b/>
          <w:bCs/>
        </w:rPr>
        <w:t>Electives</w:t>
      </w:r>
      <w:r w:rsidRPr="00632A5D">
        <w:rPr>
          <w:rFonts w:ascii="Cambria" w:hAnsi="Cambria"/>
        </w:rPr>
        <w:t xml:space="preserve"> (3 Courses, 9 Credits)</w:t>
      </w:r>
    </w:p>
    <w:p w14:paraId="21F83037" w14:textId="25EEC483" w:rsidR="008900F8" w:rsidRDefault="007D097D" w:rsidP="00DB2013">
      <w:pPr>
        <w:spacing w:after="0" w:line="240" w:lineRule="auto"/>
        <w:contextualSpacing/>
        <w:mirrorIndents/>
        <w:rPr>
          <w:rFonts w:ascii="Cambria" w:hAnsi="Cambria"/>
        </w:rPr>
      </w:pPr>
      <w:r w:rsidRPr="00632A5D">
        <w:rPr>
          <w:rFonts w:ascii="Cambria" w:hAnsi="Cambria"/>
        </w:rPr>
        <w:t xml:space="preserve">Students may take any graduate PADM course as an elective for this program.  Other courses may be selected with permission of the program </w:t>
      </w:r>
      <w:r w:rsidR="001130A9" w:rsidRPr="00632A5D">
        <w:rPr>
          <w:rFonts w:ascii="Cambria" w:hAnsi="Cambria"/>
        </w:rPr>
        <w:t>chair</w:t>
      </w:r>
      <w:r w:rsidRPr="00632A5D">
        <w:rPr>
          <w:rFonts w:ascii="Cambria" w:hAnsi="Cambria"/>
        </w:rPr>
        <w:t>.</w:t>
      </w:r>
    </w:p>
    <w:p w14:paraId="53F5944E" w14:textId="0F474F74" w:rsidR="00BC3684" w:rsidRDefault="00BC3684" w:rsidP="00DB2013">
      <w:pPr>
        <w:spacing w:after="0" w:line="240" w:lineRule="auto"/>
        <w:contextualSpacing/>
        <w:mirrorIndents/>
        <w:rPr>
          <w:rFonts w:ascii="Cambria" w:hAnsi="Cambria"/>
        </w:rPr>
      </w:pPr>
    </w:p>
    <w:p w14:paraId="3DBFC3D2" w14:textId="093B7593" w:rsidR="00BC3684" w:rsidRPr="00BC3684" w:rsidRDefault="00BC3684" w:rsidP="00DB2013">
      <w:pPr>
        <w:spacing w:after="0" w:line="240" w:lineRule="auto"/>
        <w:contextualSpacing/>
        <w:mirrorIndents/>
        <w:rPr>
          <w:rFonts w:ascii="Cambria" w:hAnsi="Cambria"/>
          <w:b/>
          <w:bCs/>
        </w:rPr>
      </w:pPr>
      <w:r>
        <w:rPr>
          <w:rFonts w:ascii="Cambria" w:hAnsi="Cambria"/>
          <w:b/>
          <w:bCs/>
        </w:rPr>
        <w:t>Total: 18 Credits</w:t>
      </w:r>
    </w:p>
    <w:p w14:paraId="7C3404A0" w14:textId="77777777" w:rsidR="007B0866" w:rsidRPr="00632A5D" w:rsidRDefault="007B0866" w:rsidP="00DB2013">
      <w:pPr>
        <w:spacing w:after="0" w:line="240" w:lineRule="auto"/>
        <w:contextualSpacing/>
        <w:mirrorIndents/>
        <w:rPr>
          <w:rFonts w:ascii="Cambria" w:hAnsi="Cambria"/>
        </w:rPr>
      </w:pPr>
      <w:bookmarkStart w:id="48" w:name="_Toc427049668"/>
    </w:p>
    <w:bookmarkEnd w:id="48"/>
    <w:p w14:paraId="55A47F88" w14:textId="77777777" w:rsidR="00FB509B" w:rsidRPr="00632A5D" w:rsidRDefault="00FB509B" w:rsidP="00DB2013">
      <w:pPr>
        <w:spacing w:after="0" w:line="240" w:lineRule="auto"/>
        <w:contextualSpacing/>
        <w:mirrorIndents/>
        <w:rPr>
          <w:rFonts w:ascii="Cambria" w:hAnsi="Cambria"/>
        </w:rPr>
      </w:pPr>
    </w:p>
    <w:p w14:paraId="16A56CB2" w14:textId="77777777" w:rsidR="00FB509B" w:rsidRPr="00632A5D" w:rsidRDefault="00FB509B" w:rsidP="00DB2013">
      <w:pPr>
        <w:spacing w:after="0" w:line="240" w:lineRule="auto"/>
        <w:contextualSpacing/>
        <w:mirrorIndents/>
        <w:rPr>
          <w:rFonts w:ascii="Cambria" w:hAnsi="Cambria"/>
        </w:rPr>
      </w:pPr>
    </w:p>
    <w:p w14:paraId="0F03772B" w14:textId="0132D86D" w:rsidR="00FB509B" w:rsidRPr="00632A5D" w:rsidRDefault="00FB509B" w:rsidP="00DB2013">
      <w:pPr>
        <w:spacing w:after="0" w:line="240" w:lineRule="auto"/>
        <w:contextualSpacing/>
        <w:mirrorIndents/>
        <w:rPr>
          <w:rFonts w:ascii="Cambria" w:hAnsi="Cambria"/>
        </w:rPr>
        <w:sectPr w:rsidR="00FB509B" w:rsidRPr="00632A5D">
          <w:pgSz w:w="12240" w:h="15840"/>
          <w:pgMar w:top="1480" w:right="880" w:bottom="700" w:left="880" w:header="42362" w:footer="312" w:gutter="0"/>
          <w:cols w:space="720"/>
        </w:sectPr>
      </w:pPr>
    </w:p>
    <w:p w14:paraId="628ADDA0" w14:textId="7FB8426A" w:rsidR="000A1386" w:rsidRPr="00303BAD" w:rsidRDefault="000A1386" w:rsidP="00DB2013">
      <w:pPr>
        <w:spacing w:after="0" w:line="240" w:lineRule="auto"/>
        <w:contextualSpacing/>
        <w:mirrorIndents/>
        <w:rPr>
          <w:rFonts w:ascii="Cambria" w:hAnsi="Cambria"/>
          <w:b/>
          <w:bCs/>
          <w:sz w:val="32"/>
          <w:szCs w:val="32"/>
        </w:rPr>
      </w:pPr>
      <w:bookmarkStart w:id="49" w:name="_Toc46316647"/>
      <w:r w:rsidRPr="00303BAD">
        <w:rPr>
          <w:rFonts w:ascii="Cambria" w:hAnsi="Cambria"/>
          <w:b/>
          <w:bCs/>
          <w:sz w:val="32"/>
          <w:szCs w:val="32"/>
        </w:rPr>
        <w:lastRenderedPageBreak/>
        <w:t xml:space="preserve">Sustainability </w:t>
      </w:r>
      <w:r w:rsidR="00306AAE" w:rsidRPr="00303BAD">
        <w:rPr>
          <w:rFonts w:ascii="Cambria" w:hAnsi="Cambria"/>
          <w:b/>
          <w:bCs/>
          <w:sz w:val="32"/>
          <w:szCs w:val="32"/>
        </w:rPr>
        <w:t>Planning</w:t>
      </w:r>
      <w:bookmarkEnd w:id="49"/>
    </w:p>
    <w:p w14:paraId="3CC813C1" w14:textId="77777777" w:rsidR="00B43D2F" w:rsidRPr="00632A5D" w:rsidRDefault="00B43D2F" w:rsidP="00DB2013">
      <w:pPr>
        <w:spacing w:after="0" w:line="240" w:lineRule="auto"/>
        <w:contextualSpacing/>
        <w:mirrorIndents/>
        <w:rPr>
          <w:rFonts w:ascii="Cambria" w:hAnsi="Cambria"/>
        </w:rPr>
      </w:pPr>
      <w:r w:rsidRPr="00632A5D">
        <w:rPr>
          <w:rFonts w:ascii="Cambria" w:hAnsi="Cambria"/>
        </w:rPr>
        <w:t xml:space="preserve">Website: </w:t>
      </w:r>
      <w:hyperlink r:id="rId86" w:history="1">
        <w:r w:rsidRPr="00632A5D">
          <w:rPr>
            <w:rStyle w:val="Hyperlink"/>
            <w:rFonts w:ascii="Cambria" w:hAnsi="Cambria"/>
          </w:rPr>
          <w:t>http://bulletin.vcu.edu/graduate/school-government-public-affairs/sustainability-planning-certificate/</w:t>
        </w:r>
      </w:hyperlink>
    </w:p>
    <w:p w14:paraId="46B195B8" w14:textId="77777777" w:rsidR="00B43D2F" w:rsidRPr="00632A5D" w:rsidRDefault="00B43D2F" w:rsidP="00DB2013">
      <w:pPr>
        <w:spacing w:after="0" w:line="240" w:lineRule="auto"/>
        <w:contextualSpacing/>
        <w:mirrorIndents/>
        <w:rPr>
          <w:rFonts w:ascii="Cambria" w:hAnsi="Cambria"/>
        </w:rPr>
      </w:pPr>
    </w:p>
    <w:p w14:paraId="54F02D92" w14:textId="62AA9F63" w:rsidR="000A1386" w:rsidRPr="00BC3684" w:rsidRDefault="000A1386" w:rsidP="00DB2013">
      <w:pPr>
        <w:spacing w:after="0" w:line="240" w:lineRule="auto"/>
        <w:contextualSpacing/>
        <w:mirrorIndents/>
        <w:rPr>
          <w:rFonts w:ascii="Cambria" w:hAnsi="Cambria"/>
          <w:b/>
          <w:bCs/>
        </w:rPr>
      </w:pPr>
      <w:r w:rsidRPr="00BC3684">
        <w:rPr>
          <w:rFonts w:ascii="Cambria" w:hAnsi="Cambria"/>
          <w:b/>
          <w:bCs/>
        </w:rPr>
        <w:t xml:space="preserve">Program </w:t>
      </w:r>
      <w:r w:rsidR="007945C7" w:rsidRPr="00BC3684">
        <w:rPr>
          <w:rFonts w:ascii="Cambria" w:hAnsi="Cambria"/>
          <w:b/>
          <w:bCs/>
        </w:rPr>
        <w:t>Mission</w:t>
      </w:r>
    </w:p>
    <w:p w14:paraId="03F84F97" w14:textId="6EAC3315" w:rsidR="007945C7" w:rsidRPr="00632A5D" w:rsidRDefault="007945C7" w:rsidP="00DB2013">
      <w:pPr>
        <w:spacing w:after="0" w:line="240" w:lineRule="auto"/>
        <w:contextualSpacing/>
        <w:mirrorIndents/>
        <w:rPr>
          <w:rFonts w:ascii="Cambria" w:hAnsi="Cambria"/>
        </w:rPr>
      </w:pPr>
      <w:r w:rsidRPr="00632A5D">
        <w:rPr>
          <w:rFonts w:ascii="Cambria" w:hAnsi="Cambria"/>
        </w:rPr>
        <w:t>The mission of the Certificate in Sustainability Planning is to provide students with a better understanding of society’s land use and natural resource systems, with a particular emphasis on the factors that contribute to or constrain their level of sustainability. The program aims to give students the knowledge and skills needed to identify and address barriers to sustainability and to formulate strategies to create more sustainable practices, systems and institutions. Using a holistic and integrated approach, the program emphasizes the interdependence of sociocultural, biophysical and political-economic dimensions of sustainability, especially as they relate to urban or other subnational regions.</w:t>
      </w:r>
    </w:p>
    <w:p w14:paraId="5F3097ED" w14:textId="77777777" w:rsidR="00DA37E4" w:rsidRPr="00632A5D" w:rsidRDefault="00DA37E4" w:rsidP="00DB2013">
      <w:pPr>
        <w:spacing w:after="0" w:line="240" w:lineRule="auto"/>
        <w:contextualSpacing/>
        <w:mirrorIndents/>
        <w:rPr>
          <w:rFonts w:ascii="Cambria" w:hAnsi="Cambria"/>
        </w:rPr>
      </w:pPr>
    </w:p>
    <w:p w14:paraId="68121591" w14:textId="6F6EDEE9" w:rsidR="007945C7" w:rsidRPr="00632A5D" w:rsidRDefault="007945C7" w:rsidP="00DB2013">
      <w:pPr>
        <w:spacing w:after="0" w:line="240" w:lineRule="auto"/>
        <w:contextualSpacing/>
        <w:mirrorIndents/>
        <w:rPr>
          <w:rFonts w:ascii="Cambria" w:hAnsi="Cambria"/>
        </w:rPr>
      </w:pPr>
      <w:r w:rsidRPr="00632A5D">
        <w:rPr>
          <w:rFonts w:ascii="Cambria" w:hAnsi="Cambria"/>
        </w:rPr>
        <w:t>An important theme of the program is that sustainability planning is primarily about influencing humans and their activities by modifying organizational structures, economic policies and legislative frameworks. Therefore, of paramount importance are topics normally associated with the social sciences, such as urban and regional planning, economics, political science and human geography. However, sustainability is an interdisciplinary science, and thus students must also examine topics typically linked to the biophysical sciences, such as ecology and geomorphology.</w:t>
      </w:r>
    </w:p>
    <w:p w14:paraId="0B6A7F78" w14:textId="77777777" w:rsidR="00854D9E" w:rsidRPr="00632A5D" w:rsidRDefault="00854D9E" w:rsidP="00DB2013">
      <w:pPr>
        <w:spacing w:after="0" w:line="240" w:lineRule="auto"/>
        <w:contextualSpacing/>
        <w:mirrorIndents/>
        <w:rPr>
          <w:rFonts w:ascii="Cambria" w:hAnsi="Cambria"/>
        </w:rPr>
      </w:pPr>
    </w:p>
    <w:p w14:paraId="18D240FB" w14:textId="77777777" w:rsidR="007945C7" w:rsidRPr="00632A5D" w:rsidRDefault="007945C7" w:rsidP="00DB2013">
      <w:pPr>
        <w:spacing w:after="0" w:line="240" w:lineRule="auto"/>
        <w:contextualSpacing/>
        <w:mirrorIndents/>
        <w:rPr>
          <w:rFonts w:ascii="Cambria" w:hAnsi="Cambria"/>
        </w:rPr>
      </w:pPr>
      <w:r w:rsidRPr="00632A5D">
        <w:rPr>
          <w:rFonts w:ascii="Cambria" w:hAnsi="Cambria"/>
        </w:rPr>
        <w:t>Students will acquire knowledge and skills that complement backgrounds in engineering, environmental and social sciences, business or other fields.</w:t>
      </w:r>
    </w:p>
    <w:p w14:paraId="3ADC89E1" w14:textId="146FFAE1" w:rsidR="000A1386" w:rsidRPr="00632A5D" w:rsidRDefault="000A1386" w:rsidP="00DB2013">
      <w:pPr>
        <w:spacing w:after="0" w:line="240" w:lineRule="auto"/>
        <w:contextualSpacing/>
        <w:mirrorIndents/>
        <w:rPr>
          <w:rFonts w:ascii="Cambria" w:hAnsi="Cambria"/>
        </w:rPr>
      </w:pPr>
    </w:p>
    <w:p w14:paraId="7F32631F" w14:textId="4D475BE6" w:rsidR="007945C7" w:rsidRPr="00BC3684" w:rsidRDefault="007945C7" w:rsidP="00DB2013">
      <w:pPr>
        <w:spacing w:after="0" w:line="240" w:lineRule="auto"/>
        <w:contextualSpacing/>
        <w:mirrorIndents/>
        <w:rPr>
          <w:rFonts w:ascii="Cambria" w:hAnsi="Cambria"/>
          <w:b/>
          <w:bCs/>
        </w:rPr>
      </w:pPr>
      <w:r w:rsidRPr="00BC3684">
        <w:rPr>
          <w:rFonts w:ascii="Cambria" w:hAnsi="Cambria"/>
          <w:b/>
          <w:bCs/>
        </w:rPr>
        <w:t xml:space="preserve">Program </w:t>
      </w:r>
      <w:r w:rsidR="00BC3684">
        <w:rPr>
          <w:rFonts w:ascii="Cambria" w:hAnsi="Cambria"/>
          <w:b/>
          <w:bCs/>
        </w:rPr>
        <w:t>G</w:t>
      </w:r>
      <w:r w:rsidRPr="00BC3684">
        <w:rPr>
          <w:rFonts w:ascii="Cambria" w:hAnsi="Cambria"/>
          <w:b/>
          <w:bCs/>
        </w:rPr>
        <w:t>oals</w:t>
      </w:r>
    </w:p>
    <w:p w14:paraId="4B118B28" w14:textId="77777777" w:rsidR="007945C7" w:rsidRPr="00303BAD" w:rsidRDefault="007945C7" w:rsidP="00DB2013">
      <w:pPr>
        <w:pStyle w:val="ListParagraph"/>
        <w:numPr>
          <w:ilvl w:val="0"/>
          <w:numId w:val="17"/>
        </w:numPr>
        <w:spacing w:after="0" w:line="240" w:lineRule="auto"/>
        <w:ind w:left="0"/>
        <w:mirrorIndents/>
        <w:rPr>
          <w:rFonts w:ascii="Cambria" w:hAnsi="Cambria"/>
        </w:rPr>
      </w:pPr>
      <w:r w:rsidRPr="00303BAD">
        <w:rPr>
          <w:rFonts w:ascii="Cambria" w:hAnsi="Cambria"/>
        </w:rPr>
        <w:t>Provide students with a better understanding of the sociocultural, biophysical and political-economic dimensions of the key problems faced by society with regard to natural resources and the environment — particularly in the context of urban and other subnational regions.</w:t>
      </w:r>
    </w:p>
    <w:p w14:paraId="7B1450C6" w14:textId="77777777" w:rsidR="007945C7" w:rsidRPr="00303BAD" w:rsidRDefault="007945C7" w:rsidP="00DB2013">
      <w:pPr>
        <w:pStyle w:val="ListParagraph"/>
        <w:numPr>
          <w:ilvl w:val="0"/>
          <w:numId w:val="17"/>
        </w:numPr>
        <w:spacing w:after="0" w:line="240" w:lineRule="auto"/>
        <w:ind w:left="0"/>
        <w:mirrorIndents/>
        <w:rPr>
          <w:rFonts w:ascii="Cambria" w:hAnsi="Cambria"/>
        </w:rPr>
      </w:pPr>
      <w:r w:rsidRPr="00303BAD">
        <w:rPr>
          <w:rFonts w:ascii="Cambria" w:hAnsi="Cambria"/>
        </w:rPr>
        <w:t>Develop students’ insights on the underlying causes of these problems and on the political-economic and sociocultural factors that constrain the ability to address them more effectively.</w:t>
      </w:r>
    </w:p>
    <w:p w14:paraId="556BB490" w14:textId="0FA8C496" w:rsidR="007945C7" w:rsidRPr="00303BAD" w:rsidRDefault="007945C7" w:rsidP="00DB2013">
      <w:pPr>
        <w:pStyle w:val="ListParagraph"/>
        <w:numPr>
          <w:ilvl w:val="0"/>
          <w:numId w:val="17"/>
        </w:numPr>
        <w:spacing w:after="0" w:line="240" w:lineRule="auto"/>
        <w:ind w:left="0"/>
        <w:mirrorIndents/>
        <w:rPr>
          <w:rFonts w:ascii="Cambria" w:hAnsi="Cambria"/>
        </w:rPr>
      </w:pPr>
      <w:r w:rsidRPr="00303BAD">
        <w:rPr>
          <w:rFonts w:ascii="Cambria" w:hAnsi="Cambria"/>
        </w:rPr>
        <w:t>Help student</w:t>
      </w:r>
      <w:r w:rsidR="00854D9E" w:rsidRPr="00303BAD">
        <w:rPr>
          <w:rFonts w:ascii="Cambria" w:hAnsi="Cambria"/>
        </w:rPr>
        <w:t>s</w:t>
      </w:r>
      <w:r w:rsidRPr="00303BAD">
        <w:rPr>
          <w:rFonts w:ascii="Cambria" w:hAnsi="Cambria"/>
        </w:rPr>
        <w:t xml:space="preserve"> acquire the analytical and professional skills needed to identify and address barriers to sustainability and to formulate strategies to develop more sustainable lifestyles, systems and institutions.</w:t>
      </w:r>
    </w:p>
    <w:p w14:paraId="075CF6AD" w14:textId="77777777" w:rsidR="007945C7" w:rsidRPr="00632A5D" w:rsidRDefault="007945C7" w:rsidP="00DB2013">
      <w:pPr>
        <w:spacing w:after="0" w:line="240" w:lineRule="auto"/>
        <w:contextualSpacing/>
        <w:mirrorIndents/>
        <w:rPr>
          <w:rFonts w:ascii="Cambria" w:hAnsi="Cambria"/>
        </w:rPr>
      </w:pPr>
    </w:p>
    <w:p w14:paraId="43AA95CB" w14:textId="54116856" w:rsidR="000A1386" w:rsidRPr="00BC3684" w:rsidRDefault="000A1386" w:rsidP="00DB2013">
      <w:pPr>
        <w:spacing w:after="0" w:line="240" w:lineRule="auto"/>
        <w:contextualSpacing/>
        <w:mirrorIndents/>
        <w:rPr>
          <w:rFonts w:ascii="Cambria" w:hAnsi="Cambria"/>
          <w:b/>
          <w:bCs/>
        </w:rPr>
      </w:pPr>
      <w:r w:rsidRPr="00BC3684">
        <w:rPr>
          <w:rFonts w:ascii="Cambria" w:hAnsi="Cambria"/>
          <w:b/>
          <w:bCs/>
        </w:rPr>
        <w:t>Student Learning Outcomes</w:t>
      </w:r>
    </w:p>
    <w:p w14:paraId="2C12CBF2" w14:textId="2459A903"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Students will develop a well-rounded knowledge of sustainability, with particular emphasis on the following elements:</w:t>
      </w:r>
    </w:p>
    <w:p w14:paraId="6826D8B4"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Factors influencing sustainability at the individual, household, community, regional, national and international scale</w:t>
      </w:r>
    </w:p>
    <w:p w14:paraId="355470C5"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Balancing environmental, economic and social objectives in decision-making</w:t>
      </w:r>
    </w:p>
    <w:p w14:paraId="03770751"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The relationship between the built and natural environments and their effects on human health and well-being</w:t>
      </w:r>
    </w:p>
    <w:p w14:paraId="0860686D"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Linkages among consumptions/lifestyle patterns, technology, regional carrying capacity and sustainability</w:t>
      </w:r>
    </w:p>
    <w:p w14:paraId="7592C156"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Political-economic influences on land/resource use, community design, transportation and other human systems</w:t>
      </w:r>
    </w:p>
    <w:p w14:paraId="1A0FF2BC"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Energy and natural resource efficiency and conservation</w:t>
      </w:r>
    </w:p>
    <w:p w14:paraId="70DFDEC0"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Renewable resource use, environmental management and landscape/habitat protection</w:t>
      </w:r>
    </w:p>
    <w:p w14:paraId="57715E64"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Environmental remediation</w:t>
      </w:r>
    </w:p>
    <w:p w14:paraId="333EF8DF"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Students will be able to communicate clearly and effectively, using a variety of methods, to enhance the collaborative and public nature of their work.</w:t>
      </w:r>
    </w:p>
    <w:p w14:paraId="11DE54FD" w14:textId="77777777" w:rsidR="000A1386"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Students will acquire the analytical and research skills needed to investigate a sustainability-related problem and develop strategies for addressing it.</w:t>
      </w:r>
    </w:p>
    <w:p w14:paraId="7398EE89" w14:textId="7B16BE4B" w:rsidR="002956EC" w:rsidRPr="00303BAD" w:rsidRDefault="000A1386" w:rsidP="00DB2013">
      <w:pPr>
        <w:pStyle w:val="ListParagraph"/>
        <w:numPr>
          <w:ilvl w:val="0"/>
          <w:numId w:val="18"/>
        </w:numPr>
        <w:spacing w:after="0" w:line="240" w:lineRule="auto"/>
        <w:ind w:left="0"/>
        <w:mirrorIndents/>
        <w:rPr>
          <w:rFonts w:ascii="Cambria" w:hAnsi="Cambria"/>
        </w:rPr>
      </w:pPr>
      <w:r w:rsidRPr="00303BAD">
        <w:rPr>
          <w:rFonts w:ascii="Cambria" w:hAnsi="Cambria"/>
        </w:rPr>
        <w:t>Student will acquire organizational skills and knowledge of management practices frequently employed within planning and related fields.</w:t>
      </w:r>
    </w:p>
    <w:p w14:paraId="328F4A7E" w14:textId="77777777" w:rsidR="00DA37E4" w:rsidRPr="00632A5D" w:rsidRDefault="00DA37E4" w:rsidP="00DB2013">
      <w:pPr>
        <w:spacing w:after="0" w:line="240" w:lineRule="auto"/>
        <w:contextualSpacing/>
        <w:mirrorIndents/>
        <w:rPr>
          <w:rFonts w:ascii="Cambria" w:hAnsi="Cambria"/>
        </w:rPr>
      </w:pPr>
    </w:p>
    <w:p w14:paraId="476C18A6" w14:textId="4A8A8B90" w:rsidR="000A1386" w:rsidRPr="00632A5D" w:rsidRDefault="002956EC" w:rsidP="00DB2013">
      <w:pPr>
        <w:spacing w:after="0" w:line="240" w:lineRule="auto"/>
        <w:contextualSpacing/>
        <w:mirrorIndents/>
        <w:rPr>
          <w:rFonts w:ascii="Cambria" w:hAnsi="Cambria"/>
        </w:rPr>
      </w:pPr>
      <w:r w:rsidRPr="00BC3684">
        <w:rPr>
          <w:rFonts w:ascii="Cambria" w:hAnsi="Cambria"/>
          <w:b/>
          <w:bCs/>
        </w:rPr>
        <w:lastRenderedPageBreak/>
        <w:t>Required Courses</w:t>
      </w:r>
      <w:r w:rsidRPr="00632A5D">
        <w:rPr>
          <w:rFonts w:ascii="Cambria" w:hAnsi="Cambria"/>
        </w:rPr>
        <w:t xml:space="preserve"> (3 Courses, 9</w:t>
      </w:r>
      <w:r w:rsidR="000A1386" w:rsidRPr="00632A5D">
        <w:rPr>
          <w:rFonts w:ascii="Cambria" w:hAnsi="Cambria"/>
        </w:rPr>
        <w:t xml:space="preserve"> Credits)</w:t>
      </w:r>
    </w:p>
    <w:p w14:paraId="00962B84" w14:textId="1EB5A68B" w:rsidR="000A1386" w:rsidRPr="00632A5D" w:rsidRDefault="000A1386" w:rsidP="00DB2013">
      <w:pPr>
        <w:spacing w:after="0" w:line="240" w:lineRule="auto"/>
        <w:contextualSpacing/>
        <w:mirrorIndents/>
        <w:rPr>
          <w:rFonts w:ascii="Cambria" w:hAnsi="Cambria"/>
        </w:rPr>
      </w:pPr>
      <w:r w:rsidRPr="00632A5D">
        <w:rPr>
          <w:rFonts w:ascii="Cambria" w:hAnsi="Cambria"/>
        </w:rPr>
        <w:t xml:space="preserve">URSP </w:t>
      </w:r>
      <w:r w:rsidR="002956EC" w:rsidRPr="00632A5D">
        <w:rPr>
          <w:rFonts w:ascii="Cambria" w:hAnsi="Cambria"/>
        </w:rPr>
        <w:t>637</w:t>
      </w:r>
      <w:r w:rsidRPr="00632A5D">
        <w:rPr>
          <w:rFonts w:ascii="Cambria" w:hAnsi="Cambria"/>
        </w:rPr>
        <w:t xml:space="preserve"> </w:t>
      </w:r>
      <w:r w:rsidR="002956EC" w:rsidRPr="00632A5D">
        <w:rPr>
          <w:rFonts w:ascii="Cambria" w:hAnsi="Cambria"/>
        </w:rPr>
        <w:t>–</w:t>
      </w:r>
      <w:r w:rsidRPr="00632A5D">
        <w:rPr>
          <w:rFonts w:ascii="Cambria" w:hAnsi="Cambria"/>
        </w:rPr>
        <w:t xml:space="preserve"> </w:t>
      </w:r>
      <w:r w:rsidR="002956EC" w:rsidRPr="00632A5D">
        <w:rPr>
          <w:rFonts w:ascii="Cambria" w:hAnsi="Cambria"/>
        </w:rPr>
        <w:t>Sustainable Community Development</w:t>
      </w:r>
    </w:p>
    <w:p w14:paraId="1C101BDB" w14:textId="39C2DCCA" w:rsidR="000A1386" w:rsidRPr="00632A5D" w:rsidRDefault="000A1386" w:rsidP="00DB2013">
      <w:pPr>
        <w:spacing w:after="0" w:line="240" w:lineRule="auto"/>
        <w:contextualSpacing/>
        <w:mirrorIndents/>
        <w:rPr>
          <w:rFonts w:ascii="Cambria" w:hAnsi="Cambria"/>
        </w:rPr>
      </w:pPr>
      <w:r w:rsidRPr="00632A5D">
        <w:rPr>
          <w:rFonts w:ascii="Cambria" w:hAnsi="Cambria"/>
        </w:rPr>
        <w:t>URSP 6</w:t>
      </w:r>
      <w:r w:rsidR="002956EC" w:rsidRPr="00632A5D">
        <w:rPr>
          <w:rFonts w:ascii="Cambria" w:hAnsi="Cambria"/>
        </w:rPr>
        <w:t>50</w:t>
      </w:r>
      <w:r w:rsidRPr="00632A5D">
        <w:rPr>
          <w:rFonts w:ascii="Cambria" w:hAnsi="Cambria"/>
        </w:rPr>
        <w:t xml:space="preserve"> </w:t>
      </w:r>
      <w:r w:rsidR="002956EC" w:rsidRPr="00632A5D">
        <w:rPr>
          <w:rFonts w:ascii="Cambria" w:hAnsi="Cambria"/>
        </w:rPr>
        <w:t>–</w:t>
      </w:r>
      <w:r w:rsidRPr="00632A5D">
        <w:rPr>
          <w:rFonts w:ascii="Cambria" w:hAnsi="Cambria"/>
        </w:rPr>
        <w:t xml:space="preserve"> </w:t>
      </w:r>
      <w:r w:rsidR="002956EC" w:rsidRPr="00632A5D">
        <w:rPr>
          <w:rFonts w:ascii="Cambria" w:hAnsi="Cambria"/>
        </w:rPr>
        <w:t>Natural Resources and Environmental Planning</w:t>
      </w:r>
    </w:p>
    <w:p w14:paraId="31095D2E" w14:textId="7BC520B0" w:rsidR="000A1386" w:rsidRPr="00632A5D" w:rsidRDefault="000A1386" w:rsidP="00DB2013">
      <w:pPr>
        <w:spacing w:after="0" w:line="240" w:lineRule="auto"/>
        <w:contextualSpacing/>
        <w:mirrorIndents/>
        <w:rPr>
          <w:rFonts w:ascii="Cambria" w:hAnsi="Cambria"/>
        </w:rPr>
      </w:pPr>
      <w:r w:rsidRPr="00632A5D">
        <w:rPr>
          <w:rFonts w:ascii="Cambria" w:hAnsi="Cambria"/>
        </w:rPr>
        <w:t>URSP 6</w:t>
      </w:r>
      <w:r w:rsidR="002956EC" w:rsidRPr="00632A5D">
        <w:rPr>
          <w:rFonts w:ascii="Cambria" w:hAnsi="Cambria"/>
        </w:rPr>
        <w:t>55 – Environmental Policy and Planning</w:t>
      </w:r>
    </w:p>
    <w:p w14:paraId="5C31FE61" w14:textId="77777777" w:rsidR="002956EC" w:rsidRPr="00632A5D" w:rsidRDefault="002956EC" w:rsidP="00DB2013">
      <w:pPr>
        <w:spacing w:after="0" w:line="240" w:lineRule="auto"/>
        <w:contextualSpacing/>
        <w:mirrorIndents/>
        <w:rPr>
          <w:rFonts w:ascii="Cambria" w:hAnsi="Cambria"/>
        </w:rPr>
      </w:pPr>
    </w:p>
    <w:p w14:paraId="45E9586C" w14:textId="3362465C" w:rsidR="002956EC" w:rsidRPr="00632A5D" w:rsidRDefault="002956EC" w:rsidP="00DB2013">
      <w:pPr>
        <w:spacing w:after="0" w:line="240" w:lineRule="auto"/>
        <w:contextualSpacing/>
        <w:mirrorIndents/>
        <w:rPr>
          <w:rFonts w:ascii="Cambria" w:hAnsi="Cambria"/>
        </w:rPr>
      </w:pPr>
      <w:r w:rsidRPr="00BC3684">
        <w:rPr>
          <w:rFonts w:ascii="Cambria" w:hAnsi="Cambria"/>
          <w:b/>
          <w:bCs/>
        </w:rPr>
        <w:t>Social Equity Elective</w:t>
      </w:r>
      <w:r w:rsidRPr="00632A5D">
        <w:rPr>
          <w:rFonts w:ascii="Cambria" w:hAnsi="Cambria"/>
        </w:rPr>
        <w:t xml:space="preserve"> (1 Course, 3 Credits) select one of the following:</w:t>
      </w:r>
    </w:p>
    <w:p w14:paraId="54827367" w14:textId="69166E41" w:rsidR="002956EC" w:rsidRPr="00632A5D" w:rsidRDefault="002956EC" w:rsidP="00DB2013">
      <w:pPr>
        <w:spacing w:after="0" w:line="240" w:lineRule="auto"/>
        <w:contextualSpacing/>
        <w:mirrorIndents/>
        <w:rPr>
          <w:rFonts w:ascii="Cambria" w:hAnsi="Cambria"/>
        </w:rPr>
      </w:pPr>
      <w:r w:rsidRPr="00632A5D">
        <w:rPr>
          <w:rFonts w:ascii="Cambria" w:hAnsi="Cambria"/>
        </w:rPr>
        <w:t>URSP 622 - Community Socioeconomic Analysis Using GIS</w:t>
      </w:r>
    </w:p>
    <w:p w14:paraId="66BEEDFC" w14:textId="4E794781" w:rsidR="002956EC" w:rsidRPr="00632A5D" w:rsidRDefault="002956EC" w:rsidP="00DB2013">
      <w:pPr>
        <w:spacing w:after="0" w:line="240" w:lineRule="auto"/>
        <w:contextualSpacing/>
        <w:mirrorIndents/>
        <w:rPr>
          <w:rFonts w:ascii="Cambria" w:hAnsi="Cambria"/>
        </w:rPr>
      </w:pPr>
      <w:r w:rsidRPr="00632A5D">
        <w:rPr>
          <w:rFonts w:ascii="Cambria" w:hAnsi="Cambria"/>
        </w:rPr>
        <w:t>URSP 641 - Citizen Participation and Negotiation</w:t>
      </w:r>
    </w:p>
    <w:p w14:paraId="5F62BA16" w14:textId="0F282B79" w:rsidR="002956EC" w:rsidRPr="00632A5D" w:rsidRDefault="000A1386" w:rsidP="00DB2013">
      <w:pPr>
        <w:spacing w:after="0" w:line="240" w:lineRule="auto"/>
        <w:contextualSpacing/>
        <w:mirrorIndents/>
        <w:rPr>
          <w:rFonts w:ascii="Cambria" w:hAnsi="Cambria"/>
        </w:rPr>
      </w:pPr>
      <w:r w:rsidRPr="00632A5D">
        <w:rPr>
          <w:rFonts w:ascii="Cambria" w:hAnsi="Cambria"/>
        </w:rPr>
        <w:t>URSP 643 - Housing Policy</w:t>
      </w:r>
    </w:p>
    <w:p w14:paraId="13186C7E" w14:textId="77777777" w:rsidR="002956EC" w:rsidRPr="00632A5D" w:rsidRDefault="002956EC" w:rsidP="00DB2013">
      <w:pPr>
        <w:spacing w:after="0" w:line="240" w:lineRule="auto"/>
        <w:contextualSpacing/>
        <w:mirrorIndents/>
        <w:rPr>
          <w:rFonts w:ascii="Cambria" w:hAnsi="Cambria"/>
        </w:rPr>
      </w:pPr>
    </w:p>
    <w:p w14:paraId="1AB1CB87" w14:textId="1903B3DA" w:rsidR="002956EC" w:rsidRPr="00632A5D" w:rsidRDefault="002956EC" w:rsidP="00DB2013">
      <w:pPr>
        <w:spacing w:after="0" w:line="240" w:lineRule="auto"/>
        <w:contextualSpacing/>
        <w:mirrorIndents/>
        <w:rPr>
          <w:rFonts w:ascii="Cambria" w:hAnsi="Cambria"/>
        </w:rPr>
      </w:pPr>
      <w:r w:rsidRPr="00BC3684">
        <w:rPr>
          <w:rFonts w:ascii="Cambria" w:hAnsi="Cambria"/>
          <w:b/>
          <w:bCs/>
        </w:rPr>
        <w:t>Sustainability Application Electives</w:t>
      </w:r>
      <w:r w:rsidRPr="00632A5D">
        <w:rPr>
          <w:rFonts w:ascii="Cambria" w:hAnsi="Cambria"/>
        </w:rPr>
        <w:t xml:space="preserve"> (2 Course, 6 Credits) select one of the following:</w:t>
      </w:r>
    </w:p>
    <w:p w14:paraId="2830DFC0" w14:textId="039D175D" w:rsidR="000A1386" w:rsidRPr="00632A5D" w:rsidRDefault="002956EC" w:rsidP="00DB2013">
      <w:pPr>
        <w:spacing w:after="0" w:line="240" w:lineRule="auto"/>
        <w:contextualSpacing/>
        <w:mirrorIndents/>
        <w:rPr>
          <w:rFonts w:ascii="Cambria" w:hAnsi="Cambria"/>
        </w:rPr>
      </w:pPr>
      <w:r w:rsidRPr="00632A5D">
        <w:rPr>
          <w:rFonts w:ascii="Cambria" w:hAnsi="Cambria"/>
        </w:rPr>
        <w:t>U</w:t>
      </w:r>
      <w:r w:rsidR="000A1386" w:rsidRPr="00632A5D">
        <w:rPr>
          <w:rFonts w:ascii="Cambria" w:hAnsi="Cambria"/>
        </w:rPr>
        <w:t xml:space="preserve">RSP </w:t>
      </w:r>
      <w:r w:rsidRPr="00632A5D">
        <w:rPr>
          <w:rFonts w:ascii="Cambria" w:hAnsi="Cambria"/>
        </w:rPr>
        <w:t>545</w:t>
      </w:r>
      <w:r w:rsidR="000A1386" w:rsidRPr="00632A5D">
        <w:rPr>
          <w:rFonts w:ascii="Cambria" w:hAnsi="Cambria"/>
        </w:rPr>
        <w:t xml:space="preserve"> - </w:t>
      </w:r>
      <w:r w:rsidRPr="00632A5D">
        <w:rPr>
          <w:rFonts w:ascii="Cambria" w:hAnsi="Cambria"/>
        </w:rPr>
        <w:t>Sustainable Energy Policy and Planning</w:t>
      </w:r>
    </w:p>
    <w:p w14:paraId="76049EC4" w14:textId="298C5C52" w:rsidR="000A1386" w:rsidRPr="00632A5D" w:rsidRDefault="000A1386" w:rsidP="00DB2013">
      <w:pPr>
        <w:spacing w:after="0" w:line="240" w:lineRule="auto"/>
        <w:contextualSpacing/>
        <w:mirrorIndents/>
        <w:rPr>
          <w:rFonts w:ascii="Cambria" w:hAnsi="Cambria"/>
        </w:rPr>
      </w:pPr>
      <w:r w:rsidRPr="00632A5D">
        <w:rPr>
          <w:rFonts w:ascii="Cambria" w:hAnsi="Cambria"/>
        </w:rPr>
        <w:t>URSP 6</w:t>
      </w:r>
      <w:r w:rsidR="002956EC" w:rsidRPr="00632A5D">
        <w:rPr>
          <w:rFonts w:ascii="Cambria" w:hAnsi="Cambria"/>
        </w:rPr>
        <w:t>21</w:t>
      </w:r>
      <w:r w:rsidRPr="00632A5D">
        <w:rPr>
          <w:rFonts w:ascii="Cambria" w:hAnsi="Cambria"/>
        </w:rPr>
        <w:t xml:space="preserve">- </w:t>
      </w:r>
      <w:r w:rsidR="002956EC" w:rsidRPr="00632A5D">
        <w:rPr>
          <w:rFonts w:ascii="Cambria" w:hAnsi="Cambria"/>
        </w:rPr>
        <w:t>Introduction to Geographic Information Systems</w:t>
      </w:r>
    </w:p>
    <w:p w14:paraId="2A4BB320" w14:textId="3C96066E" w:rsidR="000A1386" w:rsidRPr="00632A5D" w:rsidRDefault="000A1386" w:rsidP="00DB2013">
      <w:pPr>
        <w:spacing w:after="0" w:line="240" w:lineRule="auto"/>
        <w:contextualSpacing/>
        <w:mirrorIndents/>
        <w:rPr>
          <w:rFonts w:ascii="Cambria" w:hAnsi="Cambria"/>
        </w:rPr>
      </w:pPr>
      <w:r w:rsidRPr="00632A5D">
        <w:rPr>
          <w:rFonts w:ascii="Cambria" w:hAnsi="Cambria"/>
        </w:rPr>
        <w:t>URSP 6</w:t>
      </w:r>
      <w:r w:rsidR="002956EC" w:rsidRPr="00632A5D">
        <w:rPr>
          <w:rFonts w:ascii="Cambria" w:hAnsi="Cambria"/>
        </w:rPr>
        <w:t>28</w:t>
      </w:r>
      <w:r w:rsidRPr="00632A5D">
        <w:rPr>
          <w:rFonts w:ascii="Cambria" w:hAnsi="Cambria"/>
        </w:rPr>
        <w:t xml:space="preserve"> - </w:t>
      </w:r>
      <w:r w:rsidR="002956EC" w:rsidRPr="00632A5D">
        <w:rPr>
          <w:rFonts w:ascii="Cambria" w:hAnsi="Cambria"/>
        </w:rPr>
        <w:t>Land Use Planning</w:t>
      </w:r>
    </w:p>
    <w:p w14:paraId="35239816" w14:textId="410395FB" w:rsidR="000A1386" w:rsidRPr="00632A5D" w:rsidRDefault="002956EC" w:rsidP="00DB2013">
      <w:pPr>
        <w:spacing w:after="0" w:line="240" w:lineRule="auto"/>
        <w:contextualSpacing/>
        <w:mirrorIndents/>
        <w:rPr>
          <w:rFonts w:ascii="Cambria" w:hAnsi="Cambria"/>
        </w:rPr>
      </w:pPr>
      <w:r w:rsidRPr="00632A5D">
        <w:rPr>
          <w:rFonts w:ascii="Cambria" w:hAnsi="Cambria"/>
        </w:rPr>
        <w:t>URSP 672</w:t>
      </w:r>
      <w:r w:rsidR="000A1386" w:rsidRPr="00632A5D">
        <w:rPr>
          <w:rFonts w:ascii="Cambria" w:hAnsi="Cambria"/>
        </w:rPr>
        <w:t xml:space="preserve"> - </w:t>
      </w:r>
      <w:r w:rsidRPr="00632A5D">
        <w:rPr>
          <w:rFonts w:ascii="Cambria" w:hAnsi="Cambria"/>
        </w:rPr>
        <w:t>Food Systems, Rural Development and Landscape Conservation</w:t>
      </w:r>
    </w:p>
    <w:p w14:paraId="318E4615" w14:textId="54D358E3" w:rsidR="000A1386" w:rsidRPr="00632A5D" w:rsidRDefault="002956EC" w:rsidP="00DB2013">
      <w:pPr>
        <w:spacing w:after="0" w:line="240" w:lineRule="auto"/>
        <w:contextualSpacing/>
        <w:mirrorIndents/>
        <w:rPr>
          <w:rFonts w:ascii="Cambria" w:hAnsi="Cambria"/>
        </w:rPr>
      </w:pPr>
      <w:r w:rsidRPr="00632A5D">
        <w:rPr>
          <w:rFonts w:ascii="Cambria" w:hAnsi="Cambria"/>
        </w:rPr>
        <w:t>URSP 68</w:t>
      </w:r>
      <w:r w:rsidR="000A1386" w:rsidRPr="00632A5D">
        <w:rPr>
          <w:rFonts w:ascii="Cambria" w:hAnsi="Cambria"/>
        </w:rPr>
        <w:t xml:space="preserve">1 - </w:t>
      </w:r>
      <w:r w:rsidRPr="00632A5D">
        <w:rPr>
          <w:rFonts w:ascii="Cambria" w:hAnsi="Cambria"/>
        </w:rPr>
        <w:t>International Urban Policy and Planning</w:t>
      </w:r>
    </w:p>
    <w:p w14:paraId="3A234F0C" w14:textId="77777777" w:rsidR="000A1386" w:rsidRPr="00632A5D" w:rsidRDefault="000A1386" w:rsidP="00DB2013">
      <w:pPr>
        <w:spacing w:after="0" w:line="240" w:lineRule="auto"/>
        <w:contextualSpacing/>
        <w:mirrorIndents/>
        <w:rPr>
          <w:rFonts w:ascii="Cambria" w:hAnsi="Cambria"/>
        </w:rPr>
      </w:pPr>
    </w:p>
    <w:p w14:paraId="64109556" w14:textId="70B866C9" w:rsidR="002956EC" w:rsidRPr="00BC3684" w:rsidRDefault="00BC3684" w:rsidP="00DB2013">
      <w:pPr>
        <w:spacing w:after="0" w:line="240" w:lineRule="auto"/>
        <w:contextualSpacing/>
        <w:mirrorIndents/>
        <w:rPr>
          <w:rFonts w:ascii="Cambria" w:hAnsi="Cambria"/>
          <w:b/>
          <w:bCs/>
        </w:rPr>
      </w:pPr>
      <w:r>
        <w:rPr>
          <w:rFonts w:ascii="Cambria" w:hAnsi="Cambria"/>
          <w:b/>
          <w:bCs/>
        </w:rPr>
        <w:t>Total: 18 Credits</w:t>
      </w:r>
    </w:p>
    <w:p w14:paraId="7A79EEF3" w14:textId="5945AF9B" w:rsidR="002956EC" w:rsidRPr="00632A5D" w:rsidRDefault="002956EC" w:rsidP="00DB2013">
      <w:pPr>
        <w:spacing w:after="0" w:line="240" w:lineRule="auto"/>
        <w:contextualSpacing/>
        <w:mirrorIndents/>
        <w:rPr>
          <w:rFonts w:ascii="Cambria" w:hAnsi="Cambria"/>
        </w:rPr>
      </w:pPr>
    </w:p>
    <w:p w14:paraId="616EA619" w14:textId="4E5C4E40" w:rsidR="002956EC" w:rsidRPr="00632A5D" w:rsidRDefault="002956EC" w:rsidP="00DB2013">
      <w:pPr>
        <w:spacing w:after="0" w:line="240" w:lineRule="auto"/>
        <w:contextualSpacing/>
        <w:mirrorIndents/>
        <w:rPr>
          <w:rFonts w:ascii="Cambria" w:hAnsi="Cambria"/>
        </w:rPr>
      </w:pPr>
    </w:p>
    <w:p w14:paraId="4632D0AE" w14:textId="0BE39ECE" w:rsidR="002956EC" w:rsidRPr="00632A5D" w:rsidRDefault="002956EC" w:rsidP="00DB2013">
      <w:pPr>
        <w:spacing w:after="0" w:line="240" w:lineRule="auto"/>
        <w:contextualSpacing/>
        <w:mirrorIndents/>
        <w:rPr>
          <w:rFonts w:ascii="Cambria" w:hAnsi="Cambria"/>
        </w:rPr>
      </w:pPr>
    </w:p>
    <w:p w14:paraId="365002F4" w14:textId="2F2AF5CE" w:rsidR="002956EC" w:rsidRPr="00632A5D" w:rsidRDefault="002956EC" w:rsidP="00DB2013">
      <w:pPr>
        <w:spacing w:after="0" w:line="240" w:lineRule="auto"/>
        <w:contextualSpacing/>
        <w:mirrorIndents/>
        <w:rPr>
          <w:rFonts w:ascii="Cambria" w:hAnsi="Cambria"/>
        </w:rPr>
      </w:pPr>
    </w:p>
    <w:p w14:paraId="1E249FAB" w14:textId="6FF0C94B" w:rsidR="002956EC" w:rsidRPr="00632A5D" w:rsidRDefault="002956EC" w:rsidP="00DB2013">
      <w:pPr>
        <w:spacing w:after="0" w:line="240" w:lineRule="auto"/>
        <w:contextualSpacing/>
        <w:mirrorIndents/>
        <w:rPr>
          <w:rFonts w:ascii="Cambria" w:hAnsi="Cambria"/>
        </w:rPr>
      </w:pPr>
    </w:p>
    <w:p w14:paraId="03673CD5" w14:textId="11502713" w:rsidR="002956EC" w:rsidRPr="00632A5D" w:rsidRDefault="002956EC" w:rsidP="00DB2013">
      <w:pPr>
        <w:spacing w:after="0" w:line="240" w:lineRule="auto"/>
        <w:contextualSpacing/>
        <w:mirrorIndents/>
        <w:rPr>
          <w:rFonts w:ascii="Cambria" w:hAnsi="Cambria"/>
        </w:rPr>
      </w:pPr>
    </w:p>
    <w:p w14:paraId="4AF7B9C7" w14:textId="1AE43E6F" w:rsidR="002956EC" w:rsidRPr="00632A5D" w:rsidRDefault="002956EC" w:rsidP="00DB2013">
      <w:pPr>
        <w:spacing w:after="0" w:line="240" w:lineRule="auto"/>
        <w:contextualSpacing/>
        <w:mirrorIndents/>
        <w:rPr>
          <w:rFonts w:ascii="Cambria" w:hAnsi="Cambria"/>
        </w:rPr>
      </w:pPr>
    </w:p>
    <w:p w14:paraId="413BED7C" w14:textId="066FBAFF" w:rsidR="002956EC" w:rsidRPr="00632A5D" w:rsidRDefault="002956EC" w:rsidP="00DB2013">
      <w:pPr>
        <w:spacing w:after="0" w:line="240" w:lineRule="auto"/>
        <w:contextualSpacing/>
        <w:mirrorIndents/>
        <w:rPr>
          <w:rFonts w:ascii="Cambria" w:hAnsi="Cambria"/>
        </w:rPr>
      </w:pPr>
    </w:p>
    <w:p w14:paraId="07658568" w14:textId="00434FF0" w:rsidR="002956EC" w:rsidRPr="00632A5D" w:rsidRDefault="002956EC" w:rsidP="00DB2013">
      <w:pPr>
        <w:spacing w:after="0" w:line="240" w:lineRule="auto"/>
        <w:contextualSpacing/>
        <w:mirrorIndents/>
        <w:rPr>
          <w:rFonts w:ascii="Cambria" w:hAnsi="Cambria"/>
        </w:rPr>
      </w:pPr>
    </w:p>
    <w:p w14:paraId="315E4EE7" w14:textId="38F89E38" w:rsidR="002956EC" w:rsidRPr="00632A5D" w:rsidRDefault="002956EC" w:rsidP="00DB2013">
      <w:pPr>
        <w:spacing w:after="0" w:line="240" w:lineRule="auto"/>
        <w:contextualSpacing/>
        <w:mirrorIndents/>
        <w:rPr>
          <w:rFonts w:ascii="Cambria" w:hAnsi="Cambria"/>
        </w:rPr>
      </w:pPr>
    </w:p>
    <w:p w14:paraId="64DA51A2" w14:textId="77777777" w:rsidR="00DA37E4" w:rsidRPr="00632A5D" w:rsidRDefault="00DA37E4" w:rsidP="00DB2013">
      <w:pPr>
        <w:spacing w:after="0" w:line="240" w:lineRule="auto"/>
        <w:contextualSpacing/>
        <w:mirrorIndents/>
        <w:rPr>
          <w:rFonts w:ascii="Cambria" w:hAnsi="Cambria"/>
        </w:rPr>
      </w:pPr>
      <w:r w:rsidRPr="00632A5D">
        <w:rPr>
          <w:rFonts w:ascii="Cambria" w:hAnsi="Cambria"/>
        </w:rPr>
        <w:br w:type="page"/>
      </w:r>
    </w:p>
    <w:p w14:paraId="6B1C04FC" w14:textId="7DB9CEC6" w:rsidR="0054719C" w:rsidRPr="00303BAD" w:rsidRDefault="006C3606" w:rsidP="00DB2013">
      <w:pPr>
        <w:spacing w:after="0" w:line="240" w:lineRule="auto"/>
        <w:contextualSpacing/>
        <w:mirrorIndents/>
        <w:rPr>
          <w:rFonts w:ascii="Cambria" w:hAnsi="Cambria"/>
          <w:b/>
          <w:bCs/>
          <w:sz w:val="32"/>
          <w:szCs w:val="32"/>
        </w:rPr>
      </w:pPr>
      <w:bookmarkStart w:id="50" w:name="_Toc46316648"/>
      <w:r w:rsidRPr="00303BAD">
        <w:rPr>
          <w:rFonts w:ascii="Cambria" w:hAnsi="Cambria"/>
          <w:b/>
          <w:bCs/>
          <w:sz w:val="32"/>
          <w:szCs w:val="32"/>
        </w:rPr>
        <w:lastRenderedPageBreak/>
        <w:t>Urban Revitalization</w:t>
      </w:r>
      <w:bookmarkEnd w:id="50"/>
    </w:p>
    <w:p w14:paraId="56E03415" w14:textId="77777777" w:rsidR="00B43D2F" w:rsidRPr="00632A5D" w:rsidRDefault="00B43D2F" w:rsidP="00DB2013">
      <w:pPr>
        <w:spacing w:after="0" w:line="240" w:lineRule="auto"/>
        <w:contextualSpacing/>
        <w:mirrorIndents/>
        <w:rPr>
          <w:rFonts w:ascii="Cambria" w:hAnsi="Cambria"/>
        </w:rPr>
      </w:pPr>
      <w:r w:rsidRPr="00632A5D">
        <w:rPr>
          <w:rFonts w:ascii="Cambria" w:hAnsi="Cambria"/>
        </w:rPr>
        <w:t xml:space="preserve">Website: </w:t>
      </w:r>
      <w:hyperlink r:id="rId87">
        <w:r w:rsidRPr="00632A5D">
          <w:rPr>
            <w:rStyle w:val="Hyperlink"/>
            <w:rFonts w:ascii="Cambria" w:hAnsi="Cambria"/>
          </w:rPr>
          <w:t xml:space="preserve">bulletin.vcu.edu/graduate/school-government-public-affairs/urban-revitalization- </w:t>
        </w:r>
      </w:hyperlink>
      <w:hyperlink r:id="rId88">
        <w:r w:rsidRPr="00632A5D">
          <w:rPr>
            <w:rStyle w:val="Hyperlink"/>
            <w:rFonts w:ascii="Cambria" w:hAnsi="Cambria"/>
          </w:rPr>
          <w:t>certificate/</w:t>
        </w:r>
      </w:hyperlink>
    </w:p>
    <w:p w14:paraId="2CF8198E" w14:textId="77777777" w:rsidR="0054719C" w:rsidRPr="00632A5D" w:rsidRDefault="0054719C" w:rsidP="00DB2013">
      <w:pPr>
        <w:spacing w:after="0" w:line="240" w:lineRule="auto"/>
        <w:contextualSpacing/>
        <w:mirrorIndents/>
        <w:rPr>
          <w:rFonts w:ascii="Cambria" w:hAnsi="Cambria"/>
        </w:rPr>
      </w:pPr>
    </w:p>
    <w:p w14:paraId="44F9268A"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Program Goal</w:t>
      </w:r>
    </w:p>
    <w:p w14:paraId="64B210A2" w14:textId="5086A2FD"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Certificate in Urban Revitalization </w:t>
      </w:r>
      <w:r w:rsidR="00EA35BD" w:rsidRPr="00632A5D">
        <w:rPr>
          <w:rFonts w:ascii="Cambria" w:hAnsi="Cambria"/>
        </w:rPr>
        <w:t>provides specialized</w:t>
      </w:r>
      <w:r w:rsidRPr="00632A5D">
        <w:rPr>
          <w:rFonts w:ascii="Cambria" w:hAnsi="Cambria"/>
        </w:rPr>
        <w:t xml:space="preserve"> training in the </w:t>
      </w:r>
      <w:r w:rsidR="00EA35BD" w:rsidRPr="00632A5D">
        <w:rPr>
          <w:rFonts w:ascii="Cambria" w:hAnsi="Cambria"/>
        </w:rPr>
        <w:t>techniques and</w:t>
      </w:r>
      <w:r w:rsidRPr="00632A5D">
        <w:rPr>
          <w:rFonts w:ascii="Cambria" w:hAnsi="Cambria"/>
        </w:rPr>
        <w:t xml:space="preserve"> processes of city and neighborhood revitalization. Topics include adaptive reuse of buildings, </w:t>
      </w:r>
      <w:r w:rsidR="00EA35BD" w:rsidRPr="00632A5D">
        <w:rPr>
          <w:rFonts w:ascii="Cambria" w:hAnsi="Cambria"/>
        </w:rPr>
        <w:t>historic preservation</w:t>
      </w:r>
      <w:r w:rsidRPr="00632A5D">
        <w:rPr>
          <w:rFonts w:ascii="Cambria" w:hAnsi="Cambria"/>
        </w:rPr>
        <w:t xml:space="preserve">, real estate market analysis and the role of private-public partnerships in financing development projects. The </w:t>
      </w:r>
      <w:r w:rsidR="00EA35BD" w:rsidRPr="00632A5D">
        <w:rPr>
          <w:rFonts w:ascii="Cambria" w:hAnsi="Cambria"/>
        </w:rPr>
        <w:t>certificate is</w:t>
      </w:r>
      <w:r w:rsidRPr="00632A5D">
        <w:rPr>
          <w:rFonts w:ascii="Cambria" w:hAnsi="Cambria"/>
        </w:rPr>
        <w:t xml:space="preserve"> useful for mid-career professionals who wish to learn new skills to expand their career options.  It also is useful for recent college graduates who desire advanced training beyond the baccalaureate level and accelerated entry into the job market.</w:t>
      </w:r>
    </w:p>
    <w:p w14:paraId="58279236" w14:textId="77777777" w:rsidR="00DA37E4" w:rsidRPr="00632A5D" w:rsidRDefault="00DA37E4" w:rsidP="00DB2013">
      <w:pPr>
        <w:spacing w:after="0" w:line="240" w:lineRule="auto"/>
        <w:contextualSpacing/>
        <w:mirrorIndents/>
        <w:rPr>
          <w:rFonts w:ascii="Cambria" w:hAnsi="Cambria"/>
        </w:rPr>
      </w:pPr>
    </w:p>
    <w:p w14:paraId="739D3E75" w14:textId="628173EA"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t any time, students in the </w:t>
      </w:r>
      <w:r w:rsidR="00EA35BD" w:rsidRPr="00632A5D">
        <w:rPr>
          <w:rFonts w:ascii="Cambria" w:hAnsi="Cambria"/>
        </w:rPr>
        <w:t>certificate program</w:t>
      </w:r>
      <w:r w:rsidRPr="00632A5D">
        <w:rPr>
          <w:rFonts w:ascii="Cambria" w:hAnsi="Cambria"/>
        </w:rPr>
        <w:t xml:space="preserve"> may apply for admission into the Master of Urban and Regional Planning program and, if accepted, may transfer the certificate credits </w:t>
      </w:r>
      <w:r w:rsidR="00EA35BD" w:rsidRPr="00632A5D">
        <w:rPr>
          <w:rFonts w:ascii="Cambria" w:hAnsi="Cambria"/>
        </w:rPr>
        <w:t>toward partial</w:t>
      </w:r>
      <w:r w:rsidRPr="00632A5D">
        <w:rPr>
          <w:rFonts w:ascii="Cambria" w:hAnsi="Cambria"/>
        </w:rPr>
        <w:t xml:space="preserve"> fulfillment of the master’s degree requirements.</w:t>
      </w:r>
    </w:p>
    <w:p w14:paraId="7E958C5F" w14:textId="77777777" w:rsidR="00DA37E4" w:rsidRPr="00632A5D" w:rsidRDefault="00DA37E4" w:rsidP="00DB2013">
      <w:pPr>
        <w:spacing w:after="0" w:line="240" w:lineRule="auto"/>
        <w:contextualSpacing/>
        <w:mirrorIndents/>
        <w:rPr>
          <w:rFonts w:ascii="Cambria" w:hAnsi="Cambria"/>
        </w:rPr>
      </w:pPr>
    </w:p>
    <w:p w14:paraId="7271FBBF" w14:textId="2462D51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Student Learning Outcomes</w:t>
      </w:r>
    </w:p>
    <w:p w14:paraId="19D3C84C" w14:textId="320D74C4" w:rsidR="0054719C" w:rsidRPr="00303BAD" w:rsidRDefault="006C3606" w:rsidP="00DB2013">
      <w:pPr>
        <w:pStyle w:val="ListParagraph"/>
        <w:numPr>
          <w:ilvl w:val="0"/>
          <w:numId w:val="19"/>
        </w:numPr>
        <w:spacing w:after="0" w:line="240" w:lineRule="auto"/>
        <w:ind w:left="0"/>
        <w:mirrorIndents/>
        <w:rPr>
          <w:rFonts w:ascii="Cambria" w:hAnsi="Cambria"/>
        </w:rPr>
      </w:pPr>
      <w:r w:rsidRPr="00303BAD">
        <w:rPr>
          <w:rFonts w:ascii="Cambria" w:hAnsi="Cambria"/>
        </w:rPr>
        <w:t xml:space="preserve">Students should display evidence of having </w:t>
      </w:r>
      <w:r w:rsidR="00EA35BD" w:rsidRPr="00303BAD">
        <w:rPr>
          <w:rFonts w:ascii="Cambria" w:hAnsi="Cambria"/>
        </w:rPr>
        <w:t>developed a</w:t>
      </w:r>
      <w:r w:rsidRPr="00303BAD">
        <w:rPr>
          <w:rFonts w:ascii="Cambria" w:hAnsi="Cambria"/>
        </w:rPr>
        <w:t xml:space="preserve"> multidisciplinary understanding of urban life.</w:t>
      </w:r>
    </w:p>
    <w:p w14:paraId="5DFFBB54" w14:textId="7D3FD3AE" w:rsidR="008900F8" w:rsidRPr="00303BAD" w:rsidRDefault="006C3606" w:rsidP="00DB2013">
      <w:pPr>
        <w:pStyle w:val="ListParagraph"/>
        <w:numPr>
          <w:ilvl w:val="0"/>
          <w:numId w:val="19"/>
        </w:numPr>
        <w:spacing w:after="0" w:line="240" w:lineRule="auto"/>
        <w:ind w:left="0"/>
        <w:mirrorIndents/>
        <w:rPr>
          <w:rFonts w:ascii="Cambria" w:hAnsi="Cambria"/>
        </w:rPr>
      </w:pPr>
      <w:r w:rsidRPr="00303BAD">
        <w:rPr>
          <w:rFonts w:ascii="Cambria" w:hAnsi="Cambria"/>
        </w:rPr>
        <w:t>Students will demonstrate an understanding of, and a willingness to act in accordance with, the ethics and values of the professional.</w:t>
      </w:r>
    </w:p>
    <w:p w14:paraId="14A8B013" w14:textId="77777777" w:rsidR="00DA37E4" w:rsidRPr="00632A5D" w:rsidRDefault="00DA37E4" w:rsidP="00DB2013">
      <w:pPr>
        <w:spacing w:after="0" w:line="240" w:lineRule="auto"/>
        <w:contextualSpacing/>
        <w:mirrorIndents/>
        <w:rPr>
          <w:rFonts w:ascii="Cambria" w:hAnsi="Cambria"/>
        </w:rPr>
      </w:pPr>
    </w:p>
    <w:p w14:paraId="36C26A25" w14:textId="77777777" w:rsidR="008900F8" w:rsidRPr="00632A5D" w:rsidRDefault="008900F8" w:rsidP="00DB2013">
      <w:pPr>
        <w:spacing w:after="0" w:line="240" w:lineRule="auto"/>
        <w:contextualSpacing/>
        <w:mirrorIndents/>
        <w:rPr>
          <w:rFonts w:ascii="Cambria" w:hAnsi="Cambria"/>
        </w:rPr>
      </w:pPr>
      <w:r w:rsidRPr="00BC3684">
        <w:rPr>
          <w:rFonts w:ascii="Cambria" w:hAnsi="Cambria"/>
          <w:b/>
          <w:bCs/>
        </w:rPr>
        <w:t>Required Courses</w:t>
      </w:r>
      <w:r w:rsidRPr="00632A5D">
        <w:rPr>
          <w:rFonts w:ascii="Cambria" w:hAnsi="Cambria"/>
        </w:rPr>
        <w:t xml:space="preserve"> (6 Courses, 18 Credits)</w:t>
      </w:r>
    </w:p>
    <w:p w14:paraId="5B6EE51B" w14:textId="77777777" w:rsidR="008900F8" w:rsidRPr="00632A5D" w:rsidRDefault="008900F8" w:rsidP="00DB2013">
      <w:pPr>
        <w:spacing w:after="0" w:line="240" w:lineRule="auto"/>
        <w:contextualSpacing/>
        <w:mirrorIndents/>
        <w:rPr>
          <w:rFonts w:ascii="Cambria" w:hAnsi="Cambria"/>
        </w:rPr>
      </w:pPr>
      <w:r w:rsidRPr="00632A5D">
        <w:rPr>
          <w:rFonts w:ascii="Cambria" w:hAnsi="Cambria"/>
        </w:rPr>
        <w:t>Select 6 of the following</w:t>
      </w:r>
    </w:p>
    <w:p w14:paraId="48582A94" w14:textId="588A657D" w:rsidR="008900F8" w:rsidRPr="00632A5D" w:rsidRDefault="008900F8" w:rsidP="00DB2013">
      <w:pPr>
        <w:spacing w:after="0" w:line="240" w:lineRule="auto"/>
        <w:contextualSpacing/>
        <w:mirrorIndents/>
        <w:rPr>
          <w:rFonts w:ascii="Cambria" w:hAnsi="Cambria"/>
        </w:rPr>
      </w:pPr>
      <w:r w:rsidRPr="00632A5D">
        <w:rPr>
          <w:rFonts w:ascii="Cambria" w:hAnsi="Cambria"/>
        </w:rPr>
        <w:t xml:space="preserve">FIRE 629 </w:t>
      </w:r>
      <w:r w:rsidR="00B43D2F" w:rsidRPr="00632A5D">
        <w:rPr>
          <w:rFonts w:ascii="Cambria" w:hAnsi="Cambria"/>
        </w:rPr>
        <w:t>–</w:t>
      </w:r>
      <w:r w:rsidRPr="00632A5D">
        <w:rPr>
          <w:rFonts w:ascii="Cambria" w:hAnsi="Cambria"/>
        </w:rPr>
        <w:t xml:space="preserve"> </w:t>
      </w:r>
      <w:r w:rsidR="00B43D2F" w:rsidRPr="00632A5D">
        <w:rPr>
          <w:rFonts w:ascii="Cambria" w:hAnsi="Cambria"/>
        </w:rPr>
        <w:t>Cases in Real Estate</w:t>
      </w:r>
      <w:r w:rsidR="00854D9E" w:rsidRPr="00632A5D">
        <w:rPr>
          <w:rFonts w:ascii="Cambria" w:hAnsi="Cambria"/>
        </w:rPr>
        <w:t>*</w:t>
      </w:r>
    </w:p>
    <w:p w14:paraId="79664D93" w14:textId="1B48BC90" w:rsidR="008900F8" w:rsidRPr="00632A5D" w:rsidRDefault="008900F8" w:rsidP="00DB2013">
      <w:pPr>
        <w:spacing w:after="0" w:line="240" w:lineRule="auto"/>
        <w:contextualSpacing/>
        <w:mirrorIndents/>
        <w:rPr>
          <w:rFonts w:ascii="Cambria" w:hAnsi="Cambria"/>
        </w:rPr>
      </w:pPr>
      <w:r w:rsidRPr="00632A5D">
        <w:rPr>
          <w:rFonts w:ascii="Cambria" w:hAnsi="Cambria"/>
        </w:rPr>
        <w:t>URSP 517 - Hi</w:t>
      </w:r>
      <w:r w:rsidR="00C57D78" w:rsidRPr="00632A5D">
        <w:rPr>
          <w:rFonts w:ascii="Cambria" w:hAnsi="Cambria"/>
        </w:rPr>
        <w:t>storic Preservation in Planning</w:t>
      </w:r>
    </w:p>
    <w:p w14:paraId="64BAEA20" w14:textId="5076B102" w:rsidR="008900F8" w:rsidRPr="00632A5D" w:rsidRDefault="008900F8" w:rsidP="00DB2013">
      <w:pPr>
        <w:spacing w:after="0" w:line="240" w:lineRule="auto"/>
        <w:contextualSpacing/>
        <w:mirrorIndents/>
        <w:rPr>
          <w:rFonts w:ascii="Cambria" w:hAnsi="Cambria"/>
        </w:rPr>
      </w:pPr>
      <w:r w:rsidRPr="00632A5D">
        <w:rPr>
          <w:rFonts w:ascii="Cambria" w:hAnsi="Cambria"/>
        </w:rPr>
        <w:t>URSP 610 - Introduction to Planning</w:t>
      </w:r>
    </w:p>
    <w:p w14:paraId="71B4B2DA" w14:textId="74718B9D" w:rsidR="008900F8" w:rsidRPr="00632A5D" w:rsidRDefault="008900F8" w:rsidP="00DB2013">
      <w:pPr>
        <w:spacing w:after="0" w:line="240" w:lineRule="auto"/>
        <w:contextualSpacing/>
        <w:mirrorIndents/>
        <w:rPr>
          <w:rFonts w:ascii="Cambria" w:hAnsi="Cambria"/>
        </w:rPr>
      </w:pPr>
      <w:r w:rsidRPr="00632A5D">
        <w:rPr>
          <w:rFonts w:ascii="Cambria" w:hAnsi="Cambria"/>
        </w:rPr>
        <w:t>URSP 611 - Principles of Urban Design</w:t>
      </w:r>
    </w:p>
    <w:p w14:paraId="3C3E3E3F" w14:textId="430609D6" w:rsidR="008900F8" w:rsidRPr="00632A5D" w:rsidRDefault="008900F8" w:rsidP="00DB2013">
      <w:pPr>
        <w:spacing w:after="0" w:line="240" w:lineRule="auto"/>
        <w:contextualSpacing/>
        <w:mirrorIndents/>
        <w:rPr>
          <w:rFonts w:ascii="Cambria" w:hAnsi="Cambria"/>
        </w:rPr>
      </w:pPr>
      <w:r w:rsidRPr="00632A5D">
        <w:rPr>
          <w:rFonts w:ascii="Cambria" w:hAnsi="Cambria"/>
        </w:rPr>
        <w:t>URSP 643 - Housing Policy</w:t>
      </w:r>
    </w:p>
    <w:p w14:paraId="3AE6C3D7" w14:textId="33C50174" w:rsidR="008900F8" w:rsidRPr="00632A5D" w:rsidRDefault="008900F8" w:rsidP="00DB2013">
      <w:pPr>
        <w:spacing w:after="0" w:line="240" w:lineRule="auto"/>
        <w:contextualSpacing/>
        <w:mirrorIndents/>
        <w:rPr>
          <w:rFonts w:ascii="Cambria" w:hAnsi="Cambria"/>
        </w:rPr>
      </w:pPr>
      <w:r w:rsidRPr="00632A5D">
        <w:rPr>
          <w:rFonts w:ascii="Cambria" w:hAnsi="Cambria"/>
        </w:rPr>
        <w:t>URSP 64</w:t>
      </w:r>
      <w:r w:rsidR="00C57D78" w:rsidRPr="00632A5D">
        <w:rPr>
          <w:rFonts w:ascii="Cambria" w:hAnsi="Cambria"/>
        </w:rPr>
        <w:t xml:space="preserve">7 - Adaptive Reuse of </w:t>
      </w:r>
      <w:r w:rsidR="00EA35BD" w:rsidRPr="00632A5D">
        <w:rPr>
          <w:rFonts w:ascii="Cambria" w:hAnsi="Cambria"/>
        </w:rPr>
        <w:t>Buildings</w:t>
      </w:r>
      <w:r w:rsidR="00854D9E" w:rsidRPr="00632A5D">
        <w:rPr>
          <w:rFonts w:ascii="Cambria" w:hAnsi="Cambria"/>
        </w:rPr>
        <w:t>*</w:t>
      </w:r>
    </w:p>
    <w:p w14:paraId="41F3D77D" w14:textId="2BED685C" w:rsidR="008900F8" w:rsidRPr="00632A5D" w:rsidRDefault="008900F8" w:rsidP="00DB2013">
      <w:pPr>
        <w:spacing w:after="0" w:line="240" w:lineRule="auto"/>
        <w:contextualSpacing/>
        <w:mirrorIndents/>
        <w:rPr>
          <w:rFonts w:ascii="Cambria" w:hAnsi="Cambria"/>
        </w:rPr>
      </w:pPr>
      <w:r w:rsidRPr="00632A5D">
        <w:rPr>
          <w:rFonts w:ascii="Cambria" w:hAnsi="Cambria"/>
        </w:rPr>
        <w:t xml:space="preserve">URSP 664 - Urban Economic Development </w:t>
      </w:r>
      <w:r w:rsidR="00EA35BD" w:rsidRPr="00632A5D">
        <w:rPr>
          <w:rFonts w:ascii="Cambria" w:hAnsi="Cambria"/>
        </w:rPr>
        <w:t>Policy</w:t>
      </w:r>
    </w:p>
    <w:p w14:paraId="429E9BB8" w14:textId="6DE43663" w:rsidR="008900F8" w:rsidRPr="00632A5D" w:rsidRDefault="008900F8" w:rsidP="00DB2013">
      <w:pPr>
        <w:spacing w:after="0" w:line="240" w:lineRule="auto"/>
        <w:contextualSpacing/>
        <w:mirrorIndents/>
        <w:rPr>
          <w:rFonts w:ascii="Cambria" w:hAnsi="Cambria"/>
        </w:rPr>
      </w:pPr>
      <w:r w:rsidRPr="00632A5D">
        <w:rPr>
          <w:rFonts w:ascii="Cambria" w:hAnsi="Cambria"/>
        </w:rPr>
        <w:t>URSP 666 - Urban Commercial Revitalization</w:t>
      </w:r>
    </w:p>
    <w:p w14:paraId="59C8BC5B" w14:textId="6577BFA5" w:rsidR="008900F8" w:rsidRPr="00632A5D" w:rsidRDefault="008900F8" w:rsidP="00DB2013">
      <w:pPr>
        <w:spacing w:after="0" w:line="240" w:lineRule="auto"/>
        <w:contextualSpacing/>
        <w:mirrorIndents/>
        <w:rPr>
          <w:rFonts w:ascii="Cambria" w:hAnsi="Cambria"/>
        </w:rPr>
      </w:pPr>
      <w:r w:rsidRPr="00632A5D">
        <w:rPr>
          <w:rFonts w:ascii="Cambria" w:hAnsi="Cambria"/>
        </w:rPr>
        <w:t>URSP 691</w:t>
      </w:r>
      <w:r w:rsidR="002D0721" w:rsidRPr="00632A5D">
        <w:rPr>
          <w:rFonts w:ascii="Cambria" w:hAnsi="Cambria"/>
        </w:rPr>
        <w:t xml:space="preserve"> - </w:t>
      </w:r>
      <w:r w:rsidRPr="00632A5D">
        <w:rPr>
          <w:rFonts w:ascii="Cambria" w:hAnsi="Cambria"/>
        </w:rPr>
        <w:t>Topics</w:t>
      </w:r>
      <w:r w:rsidR="002D0721" w:rsidRPr="00632A5D">
        <w:rPr>
          <w:rFonts w:ascii="Cambria" w:hAnsi="Cambria"/>
        </w:rPr>
        <w:t>:</w:t>
      </w:r>
      <w:r w:rsidR="00BC3684">
        <w:rPr>
          <w:rFonts w:ascii="Cambria" w:hAnsi="Cambria"/>
        </w:rPr>
        <w:t xml:space="preserve"> </w:t>
      </w:r>
      <w:r w:rsidR="00C57D78" w:rsidRPr="00632A5D">
        <w:rPr>
          <w:rFonts w:ascii="Cambria" w:hAnsi="Cambria"/>
        </w:rPr>
        <w:t>Architectural Analysis and Historic Preservation</w:t>
      </w:r>
    </w:p>
    <w:p w14:paraId="04EED916" w14:textId="6707766A" w:rsidR="008900F8" w:rsidRPr="00632A5D" w:rsidRDefault="008900F8" w:rsidP="00DB2013">
      <w:pPr>
        <w:spacing w:after="0" w:line="240" w:lineRule="auto"/>
        <w:contextualSpacing/>
        <w:mirrorIndents/>
        <w:rPr>
          <w:rFonts w:ascii="Cambria" w:hAnsi="Cambria"/>
        </w:rPr>
      </w:pPr>
      <w:r w:rsidRPr="00632A5D">
        <w:rPr>
          <w:rFonts w:ascii="Cambria" w:hAnsi="Cambria"/>
        </w:rPr>
        <w:t>URSP 691</w:t>
      </w:r>
      <w:r w:rsidR="002D0721" w:rsidRPr="00632A5D">
        <w:rPr>
          <w:rFonts w:ascii="Cambria" w:hAnsi="Cambria"/>
        </w:rPr>
        <w:t xml:space="preserve"> - </w:t>
      </w:r>
      <w:r w:rsidRPr="00632A5D">
        <w:rPr>
          <w:rFonts w:ascii="Cambria" w:hAnsi="Cambria"/>
        </w:rPr>
        <w:t>Topics</w:t>
      </w:r>
      <w:r w:rsidR="002D0721" w:rsidRPr="00632A5D">
        <w:rPr>
          <w:rFonts w:ascii="Cambria" w:hAnsi="Cambria"/>
        </w:rPr>
        <w:t>: Historic P</w:t>
      </w:r>
      <w:r w:rsidRPr="00632A5D">
        <w:rPr>
          <w:rFonts w:ascii="Cambria" w:hAnsi="Cambria"/>
        </w:rPr>
        <w:t xml:space="preserve">reservation </w:t>
      </w:r>
      <w:r w:rsidR="00EA35BD" w:rsidRPr="00632A5D">
        <w:rPr>
          <w:rFonts w:ascii="Cambria" w:hAnsi="Cambria"/>
        </w:rPr>
        <w:t>Applications</w:t>
      </w:r>
    </w:p>
    <w:p w14:paraId="5A0AD54A" w14:textId="65C171FA" w:rsidR="008900F8" w:rsidRPr="00632A5D" w:rsidRDefault="008900F8" w:rsidP="00DB2013">
      <w:pPr>
        <w:spacing w:after="0" w:line="240" w:lineRule="auto"/>
        <w:contextualSpacing/>
        <w:mirrorIndents/>
        <w:rPr>
          <w:rFonts w:ascii="Cambria" w:hAnsi="Cambria"/>
        </w:rPr>
      </w:pPr>
    </w:p>
    <w:p w14:paraId="493E5F28" w14:textId="53BDEA6A" w:rsidR="00854D9E" w:rsidRPr="00632A5D" w:rsidRDefault="00854D9E" w:rsidP="00DB2013">
      <w:pPr>
        <w:spacing w:after="0" w:line="240" w:lineRule="auto"/>
        <w:contextualSpacing/>
        <w:mirrorIndents/>
        <w:rPr>
          <w:rFonts w:ascii="Cambria" w:hAnsi="Cambria"/>
        </w:rPr>
      </w:pPr>
      <w:r w:rsidRPr="00632A5D">
        <w:rPr>
          <w:rFonts w:ascii="Cambria" w:hAnsi="Cambria"/>
        </w:rPr>
        <w:t>*Only one of FIRE 629 or URSP 647 may be applied toward the degree requirements</w:t>
      </w:r>
    </w:p>
    <w:p w14:paraId="2E1138EC" w14:textId="77777777" w:rsidR="00854D9E" w:rsidRPr="00632A5D" w:rsidRDefault="00854D9E" w:rsidP="00DB2013">
      <w:pPr>
        <w:spacing w:after="0" w:line="240" w:lineRule="auto"/>
        <w:contextualSpacing/>
        <w:mirrorIndents/>
        <w:rPr>
          <w:rFonts w:ascii="Cambria" w:hAnsi="Cambria"/>
        </w:rPr>
      </w:pPr>
    </w:p>
    <w:p w14:paraId="30A4CF83" w14:textId="77777777" w:rsidR="00BC3684" w:rsidRDefault="00C57D78" w:rsidP="00BC3684">
      <w:pPr>
        <w:spacing w:after="0" w:line="240" w:lineRule="auto"/>
        <w:contextualSpacing/>
        <w:mirrorIndents/>
        <w:rPr>
          <w:rFonts w:ascii="Cambria" w:hAnsi="Cambria"/>
        </w:rPr>
      </w:pPr>
      <w:r w:rsidRPr="00632A5D">
        <w:rPr>
          <w:rFonts w:ascii="Cambria" w:hAnsi="Cambria"/>
        </w:rPr>
        <w:t xml:space="preserve">For </w:t>
      </w:r>
      <w:r w:rsidR="008900F8" w:rsidRPr="00632A5D">
        <w:rPr>
          <w:rFonts w:ascii="Cambria" w:hAnsi="Cambria"/>
        </w:rPr>
        <w:t>students who wish to focus primarily on historic preservation, 12 of t</w:t>
      </w:r>
      <w:r w:rsidRPr="00632A5D">
        <w:rPr>
          <w:rFonts w:ascii="Cambria" w:hAnsi="Cambria"/>
        </w:rPr>
        <w:t>he 18 hours should include URSP 517, URSP 647, URSP 691 (“Topics: Architectural Analysis and Historic</w:t>
      </w:r>
      <w:r w:rsidR="00854D9E" w:rsidRPr="00632A5D">
        <w:rPr>
          <w:rFonts w:ascii="Cambria" w:hAnsi="Cambria"/>
        </w:rPr>
        <w:t xml:space="preserve">al </w:t>
      </w:r>
      <w:r w:rsidRPr="00632A5D">
        <w:rPr>
          <w:rFonts w:ascii="Cambria" w:hAnsi="Cambria"/>
        </w:rPr>
        <w:t>Preservation), and URSP 691 (“Topics: Historic</w:t>
      </w:r>
      <w:r w:rsidR="00854D9E" w:rsidRPr="00632A5D">
        <w:rPr>
          <w:rFonts w:ascii="Cambria" w:hAnsi="Cambria"/>
        </w:rPr>
        <w:t>al</w:t>
      </w:r>
      <w:r w:rsidRPr="00632A5D">
        <w:rPr>
          <w:rFonts w:ascii="Cambria" w:hAnsi="Cambria"/>
        </w:rPr>
        <w:t xml:space="preserve"> Preservation Applications”).</w:t>
      </w:r>
    </w:p>
    <w:p w14:paraId="29F92598" w14:textId="77777777" w:rsidR="00BC3684" w:rsidRDefault="00BC3684" w:rsidP="00BC3684">
      <w:pPr>
        <w:spacing w:after="0" w:line="240" w:lineRule="auto"/>
        <w:contextualSpacing/>
        <w:mirrorIndents/>
        <w:rPr>
          <w:rFonts w:ascii="Cambria" w:hAnsi="Cambria"/>
        </w:rPr>
      </w:pPr>
    </w:p>
    <w:p w14:paraId="6CA56FD7" w14:textId="0FD86778" w:rsidR="00BC3684" w:rsidRPr="00BC3684" w:rsidRDefault="00BC3684" w:rsidP="00BC3684">
      <w:pPr>
        <w:spacing w:after="0" w:line="240" w:lineRule="auto"/>
        <w:contextualSpacing/>
        <w:mirrorIndents/>
        <w:rPr>
          <w:rFonts w:ascii="Cambria" w:hAnsi="Cambria"/>
        </w:rPr>
        <w:sectPr w:rsidR="00BC3684" w:rsidRPr="00BC3684">
          <w:pgSz w:w="12240" w:h="15840"/>
          <w:pgMar w:top="1480" w:right="960" w:bottom="500" w:left="880" w:header="42362" w:footer="312" w:gutter="0"/>
          <w:cols w:space="720"/>
        </w:sectPr>
      </w:pPr>
      <w:r>
        <w:rPr>
          <w:rFonts w:ascii="Cambria" w:hAnsi="Cambria"/>
          <w:b/>
          <w:bCs/>
        </w:rPr>
        <w:t>Total: 18 Credits</w:t>
      </w:r>
    </w:p>
    <w:p w14:paraId="21C083E4" w14:textId="77777777" w:rsidR="0054719C" w:rsidRPr="00632A5D" w:rsidRDefault="007D6814" w:rsidP="00DB2013">
      <w:pPr>
        <w:spacing w:after="0" w:line="240" w:lineRule="auto"/>
        <w:contextualSpacing/>
        <w:mirrorIndents/>
        <w:rPr>
          <w:rFonts w:ascii="Cambria" w:hAnsi="Cambria"/>
        </w:rPr>
      </w:pPr>
      <w:r w:rsidRPr="00632A5D">
        <w:rPr>
          <w:rFonts w:ascii="Cambria" w:hAnsi="Cambria"/>
          <w:noProof/>
        </w:rPr>
        <w:lastRenderedPageBreak/>
        <mc:AlternateContent>
          <mc:Choice Requires="wps">
            <w:drawing>
              <wp:anchor distT="0" distB="0" distL="114300" distR="114300" simplePos="0" relativeHeight="251655680" behindDoc="1" locked="0" layoutInCell="1" allowOverlap="1" wp14:anchorId="10392CFE" wp14:editId="7C7FD8B2">
                <wp:simplePos x="0" y="0"/>
                <wp:positionH relativeFrom="page">
                  <wp:posOffset>0</wp:posOffset>
                </wp:positionH>
                <wp:positionV relativeFrom="page">
                  <wp:posOffset>0</wp:posOffset>
                </wp:positionV>
                <wp:extent cx="7772400" cy="10058400"/>
                <wp:effectExtent l="0" t="0" r="0" b="0"/>
                <wp:wrapNone/>
                <wp:docPr id="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2F3D9" w14:textId="77777777" w:rsidR="009B08BB" w:rsidRDefault="009B08BB">
                            <w:pPr>
                              <w:spacing w:after="0" w:line="200" w:lineRule="exact"/>
                              <w:rPr>
                                <w:sz w:val="20"/>
                                <w:szCs w:val="20"/>
                              </w:rPr>
                            </w:pPr>
                          </w:p>
                          <w:p w14:paraId="0441CCDD" w14:textId="77777777" w:rsidR="009B08BB" w:rsidRDefault="009B08BB">
                            <w:pPr>
                              <w:spacing w:after="0" w:line="200" w:lineRule="exact"/>
                              <w:rPr>
                                <w:sz w:val="20"/>
                                <w:szCs w:val="20"/>
                              </w:rPr>
                            </w:pPr>
                          </w:p>
                          <w:p w14:paraId="6B5CE5AB" w14:textId="77777777" w:rsidR="009B08BB" w:rsidRDefault="009B08BB">
                            <w:pPr>
                              <w:spacing w:after="0" w:line="200" w:lineRule="exact"/>
                              <w:rPr>
                                <w:sz w:val="20"/>
                                <w:szCs w:val="20"/>
                              </w:rPr>
                            </w:pPr>
                          </w:p>
                          <w:p w14:paraId="65E3B17A" w14:textId="77777777" w:rsidR="009B08BB" w:rsidRDefault="009B08BB">
                            <w:pPr>
                              <w:spacing w:after="0" w:line="200" w:lineRule="exact"/>
                              <w:rPr>
                                <w:sz w:val="20"/>
                                <w:szCs w:val="20"/>
                              </w:rPr>
                            </w:pPr>
                          </w:p>
                          <w:p w14:paraId="6B1C85EF" w14:textId="77777777" w:rsidR="009B08BB" w:rsidRDefault="009B08BB">
                            <w:pPr>
                              <w:spacing w:after="0" w:line="200" w:lineRule="exact"/>
                              <w:rPr>
                                <w:sz w:val="20"/>
                                <w:szCs w:val="20"/>
                              </w:rPr>
                            </w:pPr>
                          </w:p>
                          <w:p w14:paraId="404B2240" w14:textId="77777777" w:rsidR="009B08BB" w:rsidRDefault="009B08BB">
                            <w:pPr>
                              <w:spacing w:after="0" w:line="200" w:lineRule="exact"/>
                              <w:rPr>
                                <w:sz w:val="20"/>
                                <w:szCs w:val="20"/>
                              </w:rPr>
                            </w:pPr>
                          </w:p>
                          <w:p w14:paraId="1D6DD7FB" w14:textId="77777777" w:rsidR="009B08BB" w:rsidRDefault="009B08BB">
                            <w:pPr>
                              <w:spacing w:after="0" w:line="200" w:lineRule="exact"/>
                              <w:rPr>
                                <w:sz w:val="20"/>
                                <w:szCs w:val="20"/>
                              </w:rPr>
                            </w:pPr>
                          </w:p>
                          <w:p w14:paraId="1A036CC9" w14:textId="77777777" w:rsidR="009B08BB" w:rsidRDefault="009B08BB">
                            <w:pPr>
                              <w:spacing w:after="0" w:line="200" w:lineRule="exact"/>
                              <w:rPr>
                                <w:sz w:val="20"/>
                                <w:szCs w:val="20"/>
                              </w:rPr>
                            </w:pPr>
                          </w:p>
                          <w:p w14:paraId="10712221" w14:textId="77777777" w:rsidR="009B08BB" w:rsidRDefault="009B08BB">
                            <w:pPr>
                              <w:spacing w:after="0" w:line="200" w:lineRule="exact"/>
                              <w:rPr>
                                <w:sz w:val="20"/>
                                <w:szCs w:val="20"/>
                              </w:rPr>
                            </w:pPr>
                          </w:p>
                          <w:p w14:paraId="5F370DEC" w14:textId="77777777" w:rsidR="009B08BB" w:rsidRDefault="009B08BB">
                            <w:pPr>
                              <w:spacing w:after="0" w:line="200" w:lineRule="exact"/>
                              <w:rPr>
                                <w:sz w:val="20"/>
                                <w:szCs w:val="20"/>
                              </w:rPr>
                            </w:pPr>
                          </w:p>
                          <w:p w14:paraId="5E1E10F1" w14:textId="77777777" w:rsidR="009B08BB" w:rsidRDefault="009B08BB">
                            <w:pPr>
                              <w:spacing w:after="0" w:line="200" w:lineRule="exact"/>
                              <w:rPr>
                                <w:sz w:val="20"/>
                                <w:szCs w:val="20"/>
                              </w:rPr>
                            </w:pPr>
                          </w:p>
                          <w:p w14:paraId="427CD135" w14:textId="77777777" w:rsidR="009B08BB" w:rsidRDefault="009B08BB">
                            <w:pPr>
                              <w:spacing w:after="0" w:line="200" w:lineRule="exact"/>
                              <w:rPr>
                                <w:sz w:val="20"/>
                                <w:szCs w:val="20"/>
                              </w:rPr>
                            </w:pPr>
                          </w:p>
                          <w:p w14:paraId="4972A80F" w14:textId="77777777" w:rsidR="009B08BB" w:rsidRDefault="009B08BB">
                            <w:pPr>
                              <w:spacing w:after="0" w:line="200" w:lineRule="exact"/>
                              <w:rPr>
                                <w:sz w:val="20"/>
                                <w:szCs w:val="20"/>
                              </w:rPr>
                            </w:pPr>
                          </w:p>
                          <w:p w14:paraId="4EA61E11" w14:textId="77777777" w:rsidR="009B08BB" w:rsidRDefault="009B08BB">
                            <w:pPr>
                              <w:spacing w:after="0" w:line="200" w:lineRule="exact"/>
                              <w:rPr>
                                <w:sz w:val="20"/>
                                <w:szCs w:val="20"/>
                              </w:rPr>
                            </w:pPr>
                          </w:p>
                          <w:p w14:paraId="55DC4B1D" w14:textId="77777777" w:rsidR="009B08BB" w:rsidRDefault="009B08BB">
                            <w:pPr>
                              <w:spacing w:after="0" w:line="200" w:lineRule="exact"/>
                              <w:rPr>
                                <w:sz w:val="20"/>
                                <w:szCs w:val="20"/>
                              </w:rPr>
                            </w:pPr>
                          </w:p>
                          <w:p w14:paraId="7F3A88AC" w14:textId="77777777" w:rsidR="009B08BB" w:rsidRDefault="009B08BB">
                            <w:pPr>
                              <w:spacing w:after="0" w:line="200" w:lineRule="exact"/>
                              <w:rPr>
                                <w:sz w:val="20"/>
                                <w:szCs w:val="20"/>
                              </w:rPr>
                            </w:pPr>
                          </w:p>
                          <w:p w14:paraId="039A3955" w14:textId="77777777" w:rsidR="009B08BB" w:rsidRDefault="009B08BB">
                            <w:pPr>
                              <w:spacing w:after="0" w:line="200" w:lineRule="exact"/>
                              <w:rPr>
                                <w:sz w:val="20"/>
                                <w:szCs w:val="20"/>
                              </w:rPr>
                            </w:pPr>
                          </w:p>
                          <w:p w14:paraId="4E961552" w14:textId="77777777" w:rsidR="009B08BB" w:rsidRDefault="009B08BB">
                            <w:pPr>
                              <w:spacing w:after="0" w:line="200" w:lineRule="exact"/>
                              <w:rPr>
                                <w:sz w:val="20"/>
                                <w:szCs w:val="20"/>
                              </w:rPr>
                            </w:pPr>
                          </w:p>
                          <w:p w14:paraId="6EBCC167" w14:textId="77777777" w:rsidR="009B08BB" w:rsidRDefault="009B08BB">
                            <w:pPr>
                              <w:spacing w:after="0" w:line="200" w:lineRule="exact"/>
                              <w:rPr>
                                <w:sz w:val="20"/>
                                <w:szCs w:val="20"/>
                              </w:rPr>
                            </w:pPr>
                          </w:p>
                          <w:p w14:paraId="5A548BB8" w14:textId="77777777" w:rsidR="009B08BB" w:rsidRDefault="009B08BB">
                            <w:pPr>
                              <w:spacing w:after="0" w:line="200" w:lineRule="exact"/>
                              <w:rPr>
                                <w:sz w:val="20"/>
                                <w:szCs w:val="20"/>
                              </w:rPr>
                            </w:pPr>
                          </w:p>
                          <w:p w14:paraId="7881030F" w14:textId="77777777" w:rsidR="009B08BB" w:rsidRDefault="009B08BB">
                            <w:pPr>
                              <w:spacing w:after="0" w:line="200" w:lineRule="exact"/>
                              <w:rPr>
                                <w:sz w:val="20"/>
                                <w:szCs w:val="20"/>
                              </w:rPr>
                            </w:pPr>
                          </w:p>
                          <w:p w14:paraId="085F41E6" w14:textId="77777777" w:rsidR="009B08BB" w:rsidRDefault="009B08BB">
                            <w:pPr>
                              <w:spacing w:after="0" w:line="200" w:lineRule="exact"/>
                              <w:rPr>
                                <w:sz w:val="20"/>
                                <w:szCs w:val="20"/>
                              </w:rPr>
                            </w:pPr>
                          </w:p>
                          <w:p w14:paraId="496FDA50" w14:textId="77777777" w:rsidR="009B08BB" w:rsidRDefault="009B08BB">
                            <w:pPr>
                              <w:spacing w:after="0" w:line="200" w:lineRule="exact"/>
                              <w:rPr>
                                <w:sz w:val="20"/>
                                <w:szCs w:val="20"/>
                              </w:rPr>
                            </w:pPr>
                          </w:p>
                          <w:p w14:paraId="63170D05" w14:textId="77777777" w:rsidR="009B08BB" w:rsidRDefault="009B08BB">
                            <w:pPr>
                              <w:spacing w:after="0" w:line="200" w:lineRule="exact"/>
                              <w:rPr>
                                <w:sz w:val="20"/>
                                <w:szCs w:val="20"/>
                              </w:rPr>
                            </w:pPr>
                          </w:p>
                          <w:p w14:paraId="065B707B" w14:textId="77777777" w:rsidR="009B08BB" w:rsidRDefault="009B08BB">
                            <w:pPr>
                              <w:spacing w:after="0" w:line="200" w:lineRule="exact"/>
                              <w:rPr>
                                <w:sz w:val="20"/>
                                <w:szCs w:val="20"/>
                              </w:rPr>
                            </w:pPr>
                          </w:p>
                          <w:p w14:paraId="7CF6D53A" w14:textId="77777777" w:rsidR="009B08BB" w:rsidRDefault="009B08BB">
                            <w:pPr>
                              <w:spacing w:after="0" w:line="200" w:lineRule="exact"/>
                              <w:rPr>
                                <w:sz w:val="20"/>
                                <w:szCs w:val="20"/>
                              </w:rPr>
                            </w:pPr>
                          </w:p>
                          <w:p w14:paraId="245F1B44" w14:textId="77777777" w:rsidR="009B08BB" w:rsidRDefault="009B08BB">
                            <w:pPr>
                              <w:spacing w:after="0" w:line="200" w:lineRule="exact"/>
                              <w:rPr>
                                <w:sz w:val="20"/>
                                <w:szCs w:val="20"/>
                              </w:rPr>
                            </w:pPr>
                          </w:p>
                          <w:p w14:paraId="6FA5C9A8" w14:textId="77777777" w:rsidR="009B08BB" w:rsidRDefault="009B08BB">
                            <w:pPr>
                              <w:spacing w:after="0" w:line="200" w:lineRule="exact"/>
                              <w:rPr>
                                <w:sz w:val="20"/>
                                <w:szCs w:val="20"/>
                              </w:rPr>
                            </w:pPr>
                          </w:p>
                          <w:p w14:paraId="46361696" w14:textId="77777777" w:rsidR="009B08BB" w:rsidRDefault="009B08BB">
                            <w:pPr>
                              <w:spacing w:after="0" w:line="200" w:lineRule="exact"/>
                              <w:rPr>
                                <w:sz w:val="20"/>
                                <w:szCs w:val="20"/>
                              </w:rPr>
                            </w:pPr>
                          </w:p>
                          <w:p w14:paraId="240D4958" w14:textId="77777777" w:rsidR="009B08BB" w:rsidRDefault="009B08BB">
                            <w:pPr>
                              <w:spacing w:after="0" w:line="200" w:lineRule="exact"/>
                              <w:rPr>
                                <w:sz w:val="20"/>
                                <w:szCs w:val="20"/>
                              </w:rPr>
                            </w:pPr>
                          </w:p>
                          <w:p w14:paraId="2CC36812" w14:textId="77777777" w:rsidR="009B08BB" w:rsidRDefault="009B08BB">
                            <w:pPr>
                              <w:spacing w:after="0" w:line="200" w:lineRule="exact"/>
                              <w:rPr>
                                <w:sz w:val="20"/>
                                <w:szCs w:val="20"/>
                              </w:rPr>
                            </w:pPr>
                          </w:p>
                          <w:p w14:paraId="5F7C4FBB" w14:textId="77777777" w:rsidR="009B08BB" w:rsidRDefault="009B08BB">
                            <w:pPr>
                              <w:spacing w:after="0" w:line="200" w:lineRule="exact"/>
                              <w:rPr>
                                <w:sz w:val="20"/>
                                <w:szCs w:val="20"/>
                              </w:rPr>
                            </w:pPr>
                          </w:p>
                          <w:p w14:paraId="3F0BA6EE" w14:textId="77777777" w:rsidR="009B08BB" w:rsidRDefault="009B08BB">
                            <w:pPr>
                              <w:spacing w:after="0" w:line="200" w:lineRule="exact"/>
                              <w:rPr>
                                <w:sz w:val="20"/>
                                <w:szCs w:val="20"/>
                              </w:rPr>
                            </w:pPr>
                          </w:p>
                          <w:p w14:paraId="3D0FC4D0" w14:textId="77777777" w:rsidR="009B08BB" w:rsidRDefault="009B08BB">
                            <w:pPr>
                              <w:spacing w:after="0" w:line="200" w:lineRule="exact"/>
                              <w:rPr>
                                <w:sz w:val="20"/>
                                <w:szCs w:val="20"/>
                              </w:rPr>
                            </w:pPr>
                          </w:p>
                          <w:p w14:paraId="20FE3CED" w14:textId="77777777" w:rsidR="009B08BB" w:rsidRDefault="009B08BB">
                            <w:pPr>
                              <w:spacing w:after="0" w:line="200" w:lineRule="exact"/>
                              <w:rPr>
                                <w:sz w:val="20"/>
                                <w:szCs w:val="20"/>
                              </w:rPr>
                            </w:pPr>
                          </w:p>
                          <w:p w14:paraId="54741003" w14:textId="77777777" w:rsidR="009B08BB" w:rsidRDefault="009B08BB">
                            <w:pPr>
                              <w:spacing w:after="0" w:line="200" w:lineRule="exact"/>
                              <w:rPr>
                                <w:sz w:val="20"/>
                                <w:szCs w:val="20"/>
                              </w:rPr>
                            </w:pPr>
                          </w:p>
                          <w:p w14:paraId="03971A9C" w14:textId="77777777" w:rsidR="009B08BB" w:rsidRDefault="009B08BB">
                            <w:pPr>
                              <w:spacing w:after="0" w:line="200" w:lineRule="exact"/>
                              <w:rPr>
                                <w:sz w:val="20"/>
                                <w:szCs w:val="20"/>
                              </w:rPr>
                            </w:pPr>
                          </w:p>
                          <w:p w14:paraId="56E48C24" w14:textId="77777777" w:rsidR="009B08BB" w:rsidRDefault="009B08BB">
                            <w:pPr>
                              <w:spacing w:after="0" w:line="200" w:lineRule="exact"/>
                              <w:rPr>
                                <w:sz w:val="20"/>
                                <w:szCs w:val="20"/>
                              </w:rPr>
                            </w:pPr>
                          </w:p>
                          <w:p w14:paraId="18E12722" w14:textId="77777777" w:rsidR="009B08BB" w:rsidRDefault="009B08BB">
                            <w:pPr>
                              <w:spacing w:after="0" w:line="200" w:lineRule="exact"/>
                              <w:rPr>
                                <w:sz w:val="20"/>
                                <w:szCs w:val="20"/>
                              </w:rPr>
                            </w:pPr>
                          </w:p>
                          <w:p w14:paraId="10A705F7" w14:textId="77777777" w:rsidR="009B08BB" w:rsidRDefault="009B08BB">
                            <w:pPr>
                              <w:spacing w:after="0" w:line="200" w:lineRule="exact"/>
                              <w:rPr>
                                <w:sz w:val="20"/>
                                <w:szCs w:val="20"/>
                              </w:rPr>
                            </w:pPr>
                          </w:p>
                          <w:p w14:paraId="729C9A90" w14:textId="77777777" w:rsidR="009B08BB" w:rsidRDefault="009B08BB">
                            <w:pPr>
                              <w:spacing w:after="0" w:line="200" w:lineRule="exact"/>
                              <w:rPr>
                                <w:sz w:val="20"/>
                                <w:szCs w:val="20"/>
                              </w:rPr>
                            </w:pPr>
                          </w:p>
                          <w:p w14:paraId="7CE26B3D" w14:textId="77777777" w:rsidR="009B08BB" w:rsidRDefault="009B08BB">
                            <w:pPr>
                              <w:spacing w:after="0" w:line="200" w:lineRule="exact"/>
                              <w:rPr>
                                <w:sz w:val="20"/>
                                <w:szCs w:val="20"/>
                              </w:rPr>
                            </w:pPr>
                          </w:p>
                          <w:p w14:paraId="1538F6C7" w14:textId="77777777" w:rsidR="009B08BB" w:rsidRDefault="009B08BB">
                            <w:pPr>
                              <w:spacing w:after="0" w:line="200" w:lineRule="exact"/>
                              <w:rPr>
                                <w:sz w:val="20"/>
                                <w:szCs w:val="20"/>
                              </w:rPr>
                            </w:pPr>
                          </w:p>
                          <w:p w14:paraId="455FEE42" w14:textId="77777777" w:rsidR="009B08BB" w:rsidRDefault="009B08BB">
                            <w:pPr>
                              <w:spacing w:after="0" w:line="200" w:lineRule="exact"/>
                              <w:rPr>
                                <w:sz w:val="20"/>
                                <w:szCs w:val="20"/>
                              </w:rPr>
                            </w:pPr>
                          </w:p>
                          <w:p w14:paraId="0C443C23" w14:textId="77777777" w:rsidR="009B08BB" w:rsidRDefault="009B08BB">
                            <w:pPr>
                              <w:spacing w:after="0" w:line="200" w:lineRule="exact"/>
                              <w:rPr>
                                <w:sz w:val="20"/>
                                <w:szCs w:val="20"/>
                              </w:rPr>
                            </w:pPr>
                          </w:p>
                          <w:p w14:paraId="30C3BC3E" w14:textId="77777777" w:rsidR="009B08BB" w:rsidRDefault="009B08BB">
                            <w:pPr>
                              <w:spacing w:after="0" w:line="200" w:lineRule="exact"/>
                              <w:rPr>
                                <w:sz w:val="20"/>
                                <w:szCs w:val="20"/>
                              </w:rPr>
                            </w:pPr>
                          </w:p>
                          <w:p w14:paraId="601972D5" w14:textId="77777777" w:rsidR="009B08BB" w:rsidRDefault="009B08BB">
                            <w:pPr>
                              <w:spacing w:after="0" w:line="200" w:lineRule="exact"/>
                              <w:rPr>
                                <w:sz w:val="20"/>
                                <w:szCs w:val="20"/>
                              </w:rPr>
                            </w:pPr>
                          </w:p>
                          <w:p w14:paraId="4B574D30" w14:textId="77777777" w:rsidR="009B08BB" w:rsidRDefault="009B08BB">
                            <w:pPr>
                              <w:spacing w:after="0" w:line="200" w:lineRule="exact"/>
                              <w:rPr>
                                <w:sz w:val="20"/>
                                <w:szCs w:val="20"/>
                              </w:rPr>
                            </w:pPr>
                          </w:p>
                          <w:p w14:paraId="6F391548" w14:textId="77777777" w:rsidR="009B08BB" w:rsidRDefault="009B08BB">
                            <w:pPr>
                              <w:spacing w:after="0" w:line="200" w:lineRule="exact"/>
                              <w:rPr>
                                <w:sz w:val="20"/>
                                <w:szCs w:val="20"/>
                              </w:rPr>
                            </w:pPr>
                          </w:p>
                          <w:p w14:paraId="7BF26C1B" w14:textId="77777777" w:rsidR="009B08BB" w:rsidRDefault="009B08BB">
                            <w:pPr>
                              <w:spacing w:after="0" w:line="200" w:lineRule="exact"/>
                              <w:rPr>
                                <w:sz w:val="20"/>
                                <w:szCs w:val="20"/>
                              </w:rPr>
                            </w:pPr>
                          </w:p>
                          <w:p w14:paraId="1E2A38E1" w14:textId="77777777" w:rsidR="009B08BB" w:rsidRDefault="009B08BB">
                            <w:pPr>
                              <w:spacing w:after="0" w:line="200" w:lineRule="exact"/>
                              <w:rPr>
                                <w:sz w:val="20"/>
                                <w:szCs w:val="20"/>
                              </w:rPr>
                            </w:pPr>
                          </w:p>
                          <w:p w14:paraId="54D4C6F6" w14:textId="77777777" w:rsidR="009B08BB" w:rsidRDefault="009B08BB">
                            <w:pPr>
                              <w:spacing w:after="0" w:line="200" w:lineRule="exact"/>
                              <w:rPr>
                                <w:sz w:val="20"/>
                                <w:szCs w:val="20"/>
                              </w:rPr>
                            </w:pPr>
                          </w:p>
                          <w:p w14:paraId="01E1A031" w14:textId="77777777" w:rsidR="009B08BB" w:rsidRDefault="009B08BB">
                            <w:pPr>
                              <w:spacing w:after="0" w:line="200" w:lineRule="exact"/>
                              <w:rPr>
                                <w:sz w:val="20"/>
                                <w:szCs w:val="20"/>
                              </w:rPr>
                            </w:pPr>
                          </w:p>
                          <w:p w14:paraId="47CB1C97" w14:textId="77777777" w:rsidR="009B08BB" w:rsidRDefault="009B08BB">
                            <w:pPr>
                              <w:spacing w:after="0" w:line="200" w:lineRule="exact"/>
                              <w:rPr>
                                <w:sz w:val="20"/>
                                <w:szCs w:val="20"/>
                              </w:rPr>
                            </w:pPr>
                          </w:p>
                          <w:p w14:paraId="5614ADD0" w14:textId="77777777" w:rsidR="009B08BB" w:rsidRDefault="009B08BB">
                            <w:pPr>
                              <w:spacing w:after="0" w:line="200" w:lineRule="exact"/>
                              <w:rPr>
                                <w:sz w:val="20"/>
                                <w:szCs w:val="20"/>
                              </w:rPr>
                            </w:pPr>
                          </w:p>
                          <w:p w14:paraId="725CF70D" w14:textId="77777777" w:rsidR="009B08BB" w:rsidRDefault="009B08BB">
                            <w:pPr>
                              <w:spacing w:after="0" w:line="200" w:lineRule="exact"/>
                              <w:rPr>
                                <w:sz w:val="20"/>
                                <w:szCs w:val="20"/>
                              </w:rPr>
                            </w:pPr>
                          </w:p>
                          <w:p w14:paraId="737E9C8A" w14:textId="77777777" w:rsidR="009B08BB" w:rsidRDefault="009B08BB">
                            <w:pPr>
                              <w:spacing w:after="0" w:line="200" w:lineRule="exact"/>
                              <w:rPr>
                                <w:sz w:val="20"/>
                                <w:szCs w:val="20"/>
                              </w:rPr>
                            </w:pPr>
                          </w:p>
                          <w:p w14:paraId="5B484CD9" w14:textId="77777777" w:rsidR="009B08BB" w:rsidRDefault="009B08BB">
                            <w:pPr>
                              <w:spacing w:after="0" w:line="200" w:lineRule="exact"/>
                              <w:rPr>
                                <w:sz w:val="20"/>
                                <w:szCs w:val="20"/>
                              </w:rPr>
                            </w:pPr>
                          </w:p>
                          <w:p w14:paraId="7FB8FE44" w14:textId="77777777" w:rsidR="009B08BB" w:rsidRDefault="009B08BB">
                            <w:pPr>
                              <w:spacing w:after="0" w:line="200" w:lineRule="exact"/>
                              <w:rPr>
                                <w:sz w:val="20"/>
                                <w:szCs w:val="20"/>
                              </w:rPr>
                            </w:pPr>
                          </w:p>
                          <w:p w14:paraId="76FF63F2" w14:textId="77777777" w:rsidR="009B08BB" w:rsidRDefault="009B08BB">
                            <w:pPr>
                              <w:spacing w:after="0" w:line="200" w:lineRule="exact"/>
                              <w:rPr>
                                <w:sz w:val="20"/>
                                <w:szCs w:val="20"/>
                              </w:rPr>
                            </w:pPr>
                          </w:p>
                          <w:p w14:paraId="3EAA34D3" w14:textId="77777777" w:rsidR="009B08BB" w:rsidRDefault="009B08BB">
                            <w:pPr>
                              <w:spacing w:after="0" w:line="200" w:lineRule="exact"/>
                              <w:rPr>
                                <w:sz w:val="20"/>
                                <w:szCs w:val="20"/>
                              </w:rPr>
                            </w:pPr>
                          </w:p>
                          <w:p w14:paraId="22B94A83" w14:textId="77777777" w:rsidR="009B08BB" w:rsidRDefault="009B08BB">
                            <w:pPr>
                              <w:spacing w:after="0" w:line="200" w:lineRule="exact"/>
                              <w:rPr>
                                <w:sz w:val="20"/>
                                <w:szCs w:val="20"/>
                              </w:rPr>
                            </w:pPr>
                          </w:p>
                          <w:p w14:paraId="396C3E7C" w14:textId="77777777" w:rsidR="009B08BB" w:rsidRDefault="009B08BB">
                            <w:pPr>
                              <w:spacing w:after="0" w:line="200" w:lineRule="exact"/>
                              <w:rPr>
                                <w:sz w:val="20"/>
                                <w:szCs w:val="20"/>
                              </w:rPr>
                            </w:pPr>
                          </w:p>
                          <w:p w14:paraId="08A5EC0C" w14:textId="77777777" w:rsidR="009B08BB" w:rsidRDefault="009B08BB">
                            <w:pPr>
                              <w:spacing w:after="0" w:line="200" w:lineRule="exact"/>
                              <w:rPr>
                                <w:sz w:val="20"/>
                                <w:szCs w:val="20"/>
                              </w:rPr>
                            </w:pPr>
                          </w:p>
                          <w:p w14:paraId="605D4965" w14:textId="77777777" w:rsidR="009B08BB" w:rsidRDefault="009B08BB">
                            <w:pPr>
                              <w:spacing w:after="0" w:line="200" w:lineRule="exact"/>
                              <w:rPr>
                                <w:sz w:val="20"/>
                                <w:szCs w:val="20"/>
                              </w:rPr>
                            </w:pPr>
                          </w:p>
                          <w:p w14:paraId="75D59B01" w14:textId="77777777" w:rsidR="009B08BB" w:rsidRDefault="009B08BB">
                            <w:pPr>
                              <w:spacing w:after="0" w:line="200" w:lineRule="exact"/>
                              <w:rPr>
                                <w:sz w:val="20"/>
                                <w:szCs w:val="20"/>
                              </w:rPr>
                            </w:pPr>
                          </w:p>
                          <w:p w14:paraId="1EA8641C" w14:textId="77777777" w:rsidR="009B08BB" w:rsidRDefault="009B08BB">
                            <w:pPr>
                              <w:spacing w:after="0" w:line="200" w:lineRule="exact"/>
                              <w:rPr>
                                <w:sz w:val="20"/>
                                <w:szCs w:val="20"/>
                              </w:rPr>
                            </w:pPr>
                          </w:p>
                          <w:p w14:paraId="3D154BA2" w14:textId="77777777" w:rsidR="009B08BB" w:rsidRDefault="009B08BB">
                            <w:pPr>
                              <w:spacing w:after="0" w:line="200" w:lineRule="exact"/>
                              <w:rPr>
                                <w:sz w:val="20"/>
                                <w:szCs w:val="20"/>
                              </w:rPr>
                            </w:pPr>
                          </w:p>
                          <w:p w14:paraId="750347EF" w14:textId="77777777" w:rsidR="009B08BB" w:rsidRDefault="009B08BB">
                            <w:pPr>
                              <w:spacing w:after="0" w:line="200" w:lineRule="exact"/>
                              <w:rPr>
                                <w:sz w:val="20"/>
                                <w:szCs w:val="20"/>
                              </w:rPr>
                            </w:pPr>
                          </w:p>
                          <w:p w14:paraId="19EBA3F9" w14:textId="77777777" w:rsidR="009B08BB" w:rsidRDefault="009B08BB">
                            <w:pPr>
                              <w:spacing w:after="0" w:line="200" w:lineRule="exact"/>
                              <w:rPr>
                                <w:sz w:val="20"/>
                                <w:szCs w:val="20"/>
                              </w:rPr>
                            </w:pPr>
                          </w:p>
                          <w:p w14:paraId="7FFE3C94" w14:textId="77777777" w:rsidR="009B08BB" w:rsidRDefault="009B08BB">
                            <w:pPr>
                              <w:spacing w:after="0" w:line="200" w:lineRule="exact"/>
                              <w:rPr>
                                <w:sz w:val="20"/>
                                <w:szCs w:val="20"/>
                              </w:rPr>
                            </w:pPr>
                          </w:p>
                          <w:p w14:paraId="5766F1A6" w14:textId="77777777" w:rsidR="009B08BB" w:rsidRDefault="009B08BB">
                            <w:pPr>
                              <w:spacing w:after="0" w:line="200" w:lineRule="exact"/>
                              <w:rPr>
                                <w:sz w:val="20"/>
                                <w:szCs w:val="20"/>
                              </w:rPr>
                            </w:pPr>
                          </w:p>
                          <w:p w14:paraId="23515F1F" w14:textId="77777777" w:rsidR="009B08BB" w:rsidRDefault="009B08BB">
                            <w:pPr>
                              <w:spacing w:after="0" w:line="200" w:lineRule="exact"/>
                              <w:rPr>
                                <w:sz w:val="20"/>
                                <w:szCs w:val="20"/>
                              </w:rPr>
                            </w:pPr>
                          </w:p>
                          <w:p w14:paraId="03BAFEBC" w14:textId="77777777" w:rsidR="009B08BB" w:rsidRDefault="009B08BB">
                            <w:pPr>
                              <w:spacing w:after="0" w:line="200" w:lineRule="exact"/>
                              <w:rPr>
                                <w:sz w:val="20"/>
                                <w:szCs w:val="20"/>
                              </w:rPr>
                            </w:pPr>
                          </w:p>
                          <w:p w14:paraId="37CB16F0" w14:textId="77777777" w:rsidR="009B08BB" w:rsidRDefault="009B08BB">
                            <w:pPr>
                              <w:spacing w:before="13" w:after="0" w:line="280" w:lineRule="exact"/>
                              <w:rPr>
                                <w:sz w:val="28"/>
                                <w:szCs w:val="28"/>
                              </w:rPr>
                            </w:pPr>
                          </w:p>
                          <w:p w14:paraId="053BC836" w14:textId="77777777" w:rsidR="009B08BB" w:rsidRDefault="009B08BB">
                            <w:pPr>
                              <w:spacing w:after="0" w:line="240" w:lineRule="auto"/>
                              <w:ind w:left="5949" w:right="5929"/>
                              <w:jc w:val="center"/>
                              <w:rPr>
                                <w:rFonts w:ascii="Arial" w:eastAsia="Arial" w:hAnsi="Arial" w:cs="Arial"/>
                                <w:sz w:val="24"/>
                                <w:szCs w:val="24"/>
                              </w:rPr>
                            </w:pPr>
                            <w:r>
                              <w:rPr>
                                <w:rFonts w:ascii="Arial" w:eastAsia="Arial" w:hAnsi="Arial" w:cs="Arial"/>
                                <w:sz w:val="24"/>
                                <w:szCs w:val="24"/>
                              </w:rPr>
                              <w:t>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392CFE" id="Text Box 16" o:spid="_x0000_s1029" type="#_x0000_t202" style="position:absolute;margin-left:0;margin-top:0;width:612pt;height:11in;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" filled="f" stroked="f">
                <v:textbox inset="0,0,0,0">
                  <w:txbxContent>
                    <w:p w14:paraId="78B2F3D9" w14:textId="77777777" w:rsidR="009B08BB" w:rsidRDefault="009B08BB">
                      <w:pPr>
                        <w:spacing w:after="0" w:line="200" w:lineRule="exact"/>
                        <w:rPr>
                          <w:sz w:val="20"/>
                          <w:szCs w:val="20"/>
                        </w:rPr>
                      </w:pPr>
                    </w:p>
                    <w:p w14:paraId="0441CCDD" w14:textId="77777777" w:rsidR="009B08BB" w:rsidRDefault="009B08BB">
                      <w:pPr>
                        <w:spacing w:after="0" w:line="200" w:lineRule="exact"/>
                        <w:rPr>
                          <w:sz w:val="20"/>
                          <w:szCs w:val="20"/>
                        </w:rPr>
                      </w:pPr>
                    </w:p>
                    <w:p w14:paraId="6B5CE5AB" w14:textId="77777777" w:rsidR="009B08BB" w:rsidRDefault="009B08BB">
                      <w:pPr>
                        <w:spacing w:after="0" w:line="200" w:lineRule="exact"/>
                        <w:rPr>
                          <w:sz w:val="20"/>
                          <w:szCs w:val="20"/>
                        </w:rPr>
                      </w:pPr>
                    </w:p>
                    <w:p w14:paraId="65E3B17A" w14:textId="77777777" w:rsidR="009B08BB" w:rsidRDefault="009B08BB">
                      <w:pPr>
                        <w:spacing w:after="0" w:line="200" w:lineRule="exact"/>
                        <w:rPr>
                          <w:sz w:val="20"/>
                          <w:szCs w:val="20"/>
                        </w:rPr>
                      </w:pPr>
                    </w:p>
                    <w:p w14:paraId="6B1C85EF" w14:textId="77777777" w:rsidR="009B08BB" w:rsidRDefault="009B08BB">
                      <w:pPr>
                        <w:spacing w:after="0" w:line="200" w:lineRule="exact"/>
                        <w:rPr>
                          <w:sz w:val="20"/>
                          <w:szCs w:val="20"/>
                        </w:rPr>
                      </w:pPr>
                    </w:p>
                    <w:p w14:paraId="404B2240" w14:textId="77777777" w:rsidR="009B08BB" w:rsidRDefault="009B08BB">
                      <w:pPr>
                        <w:spacing w:after="0" w:line="200" w:lineRule="exact"/>
                        <w:rPr>
                          <w:sz w:val="20"/>
                          <w:szCs w:val="20"/>
                        </w:rPr>
                      </w:pPr>
                    </w:p>
                    <w:p w14:paraId="1D6DD7FB" w14:textId="77777777" w:rsidR="009B08BB" w:rsidRDefault="009B08BB">
                      <w:pPr>
                        <w:spacing w:after="0" w:line="200" w:lineRule="exact"/>
                        <w:rPr>
                          <w:sz w:val="20"/>
                          <w:szCs w:val="20"/>
                        </w:rPr>
                      </w:pPr>
                    </w:p>
                    <w:p w14:paraId="1A036CC9" w14:textId="77777777" w:rsidR="009B08BB" w:rsidRDefault="009B08BB">
                      <w:pPr>
                        <w:spacing w:after="0" w:line="200" w:lineRule="exact"/>
                        <w:rPr>
                          <w:sz w:val="20"/>
                          <w:szCs w:val="20"/>
                        </w:rPr>
                      </w:pPr>
                    </w:p>
                    <w:p w14:paraId="10712221" w14:textId="77777777" w:rsidR="009B08BB" w:rsidRDefault="009B08BB">
                      <w:pPr>
                        <w:spacing w:after="0" w:line="200" w:lineRule="exact"/>
                        <w:rPr>
                          <w:sz w:val="20"/>
                          <w:szCs w:val="20"/>
                        </w:rPr>
                      </w:pPr>
                    </w:p>
                    <w:p w14:paraId="5F370DEC" w14:textId="77777777" w:rsidR="009B08BB" w:rsidRDefault="009B08BB">
                      <w:pPr>
                        <w:spacing w:after="0" w:line="200" w:lineRule="exact"/>
                        <w:rPr>
                          <w:sz w:val="20"/>
                          <w:szCs w:val="20"/>
                        </w:rPr>
                      </w:pPr>
                    </w:p>
                    <w:p w14:paraId="5E1E10F1" w14:textId="77777777" w:rsidR="009B08BB" w:rsidRDefault="009B08BB">
                      <w:pPr>
                        <w:spacing w:after="0" w:line="200" w:lineRule="exact"/>
                        <w:rPr>
                          <w:sz w:val="20"/>
                          <w:szCs w:val="20"/>
                        </w:rPr>
                      </w:pPr>
                    </w:p>
                    <w:p w14:paraId="427CD135" w14:textId="77777777" w:rsidR="009B08BB" w:rsidRDefault="009B08BB">
                      <w:pPr>
                        <w:spacing w:after="0" w:line="200" w:lineRule="exact"/>
                        <w:rPr>
                          <w:sz w:val="20"/>
                          <w:szCs w:val="20"/>
                        </w:rPr>
                      </w:pPr>
                    </w:p>
                    <w:p w14:paraId="4972A80F" w14:textId="77777777" w:rsidR="009B08BB" w:rsidRDefault="009B08BB">
                      <w:pPr>
                        <w:spacing w:after="0" w:line="200" w:lineRule="exact"/>
                        <w:rPr>
                          <w:sz w:val="20"/>
                          <w:szCs w:val="20"/>
                        </w:rPr>
                      </w:pPr>
                    </w:p>
                    <w:p w14:paraId="4EA61E11" w14:textId="77777777" w:rsidR="009B08BB" w:rsidRDefault="009B08BB">
                      <w:pPr>
                        <w:spacing w:after="0" w:line="200" w:lineRule="exact"/>
                        <w:rPr>
                          <w:sz w:val="20"/>
                          <w:szCs w:val="20"/>
                        </w:rPr>
                      </w:pPr>
                    </w:p>
                    <w:p w14:paraId="55DC4B1D" w14:textId="77777777" w:rsidR="009B08BB" w:rsidRDefault="009B08BB">
                      <w:pPr>
                        <w:spacing w:after="0" w:line="200" w:lineRule="exact"/>
                        <w:rPr>
                          <w:sz w:val="20"/>
                          <w:szCs w:val="20"/>
                        </w:rPr>
                      </w:pPr>
                    </w:p>
                    <w:p w14:paraId="7F3A88AC" w14:textId="77777777" w:rsidR="009B08BB" w:rsidRDefault="009B08BB">
                      <w:pPr>
                        <w:spacing w:after="0" w:line="200" w:lineRule="exact"/>
                        <w:rPr>
                          <w:sz w:val="20"/>
                          <w:szCs w:val="20"/>
                        </w:rPr>
                      </w:pPr>
                    </w:p>
                    <w:p w14:paraId="039A3955" w14:textId="77777777" w:rsidR="009B08BB" w:rsidRDefault="009B08BB">
                      <w:pPr>
                        <w:spacing w:after="0" w:line="200" w:lineRule="exact"/>
                        <w:rPr>
                          <w:sz w:val="20"/>
                          <w:szCs w:val="20"/>
                        </w:rPr>
                      </w:pPr>
                    </w:p>
                    <w:p w14:paraId="4E961552" w14:textId="77777777" w:rsidR="009B08BB" w:rsidRDefault="009B08BB">
                      <w:pPr>
                        <w:spacing w:after="0" w:line="200" w:lineRule="exact"/>
                        <w:rPr>
                          <w:sz w:val="20"/>
                          <w:szCs w:val="20"/>
                        </w:rPr>
                      </w:pPr>
                    </w:p>
                    <w:p w14:paraId="6EBCC167" w14:textId="77777777" w:rsidR="009B08BB" w:rsidRDefault="009B08BB">
                      <w:pPr>
                        <w:spacing w:after="0" w:line="200" w:lineRule="exact"/>
                        <w:rPr>
                          <w:sz w:val="20"/>
                          <w:szCs w:val="20"/>
                        </w:rPr>
                      </w:pPr>
                    </w:p>
                    <w:p w14:paraId="5A548BB8" w14:textId="77777777" w:rsidR="009B08BB" w:rsidRDefault="009B08BB">
                      <w:pPr>
                        <w:spacing w:after="0" w:line="200" w:lineRule="exact"/>
                        <w:rPr>
                          <w:sz w:val="20"/>
                          <w:szCs w:val="20"/>
                        </w:rPr>
                      </w:pPr>
                    </w:p>
                    <w:p w14:paraId="7881030F" w14:textId="77777777" w:rsidR="009B08BB" w:rsidRDefault="009B08BB">
                      <w:pPr>
                        <w:spacing w:after="0" w:line="200" w:lineRule="exact"/>
                        <w:rPr>
                          <w:sz w:val="20"/>
                          <w:szCs w:val="20"/>
                        </w:rPr>
                      </w:pPr>
                    </w:p>
                    <w:p w14:paraId="085F41E6" w14:textId="77777777" w:rsidR="009B08BB" w:rsidRDefault="009B08BB">
                      <w:pPr>
                        <w:spacing w:after="0" w:line="200" w:lineRule="exact"/>
                        <w:rPr>
                          <w:sz w:val="20"/>
                          <w:szCs w:val="20"/>
                        </w:rPr>
                      </w:pPr>
                    </w:p>
                    <w:p w14:paraId="496FDA50" w14:textId="77777777" w:rsidR="009B08BB" w:rsidRDefault="009B08BB">
                      <w:pPr>
                        <w:spacing w:after="0" w:line="200" w:lineRule="exact"/>
                        <w:rPr>
                          <w:sz w:val="20"/>
                          <w:szCs w:val="20"/>
                        </w:rPr>
                      </w:pPr>
                    </w:p>
                    <w:p w14:paraId="63170D05" w14:textId="77777777" w:rsidR="009B08BB" w:rsidRDefault="009B08BB">
                      <w:pPr>
                        <w:spacing w:after="0" w:line="200" w:lineRule="exact"/>
                        <w:rPr>
                          <w:sz w:val="20"/>
                          <w:szCs w:val="20"/>
                        </w:rPr>
                      </w:pPr>
                    </w:p>
                    <w:p w14:paraId="065B707B" w14:textId="77777777" w:rsidR="009B08BB" w:rsidRDefault="009B08BB">
                      <w:pPr>
                        <w:spacing w:after="0" w:line="200" w:lineRule="exact"/>
                        <w:rPr>
                          <w:sz w:val="20"/>
                          <w:szCs w:val="20"/>
                        </w:rPr>
                      </w:pPr>
                    </w:p>
                    <w:p w14:paraId="7CF6D53A" w14:textId="77777777" w:rsidR="009B08BB" w:rsidRDefault="009B08BB">
                      <w:pPr>
                        <w:spacing w:after="0" w:line="200" w:lineRule="exact"/>
                        <w:rPr>
                          <w:sz w:val="20"/>
                          <w:szCs w:val="20"/>
                        </w:rPr>
                      </w:pPr>
                    </w:p>
                    <w:p w14:paraId="245F1B44" w14:textId="77777777" w:rsidR="009B08BB" w:rsidRDefault="009B08BB">
                      <w:pPr>
                        <w:spacing w:after="0" w:line="200" w:lineRule="exact"/>
                        <w:rPr>
                          <w:sz w:val="20"/>
                          <w:szCs w:val="20"/>
                        </w:rPr>
                      </w:pPr>
                    </w:p>
                    <w:p w14:paraId="6FA5C9A8" w14:textId="77777777" w:rsidR="009B08BB" w:rsidRDefault="009B08BB">
                      <w:pPr>
                        <w:spacing w:after="0" w:line="200" w:lineRule="exact"/>
                        <w:rPr>
                          <w:sz w:val="20"/>
                          <w:szCs w:val="20"/>
                        </w:rPr>
                      </w:pPr>
                    </w:p>
                    <w:p w14:paraId="46361696" w14:textId="77777777" w:rsidR="009B08BB" w:rsidRDefault="009B08BB">
                      <w:pPr>
                        <w:spacing w:after="0" w:line="200" w:lineRule="exact"/>
                        <w:rPr>
                          <w:sz w:val="20"/>
                          <w:szCs w:val="20"/>
                        </w:rPr>
                      </w:pPr>
                    </w:p>
                    <w:p w14:paraId="240D4958" w14:textId="77777777" w:rsidR="009B08BB" w:rsidRDefault="009B08BB">
                      <w:pPr>
                        <w:spacing w:after="0" w:line="200" w:lineRule="exact"/>
                        <w:rPr>
                          <w:sz w:val="20"/>
                          <w:szCs w:val="20"/>
                        </w:rPr>
                      </w:pPr>
                    </w:p>
                    <w:p w14:paraId="2CC36812" w14:textId="77777777" w:rsidR="009B08BB" w:rsidRDefault="009B08BB">
                      <w:pPr>
                        <w:spacing w:after="0" w:line="200" w:lineRule="exact"/>
                        <w:rPr>
                          <w:sz w:val="20"/>
                          <w:szCs w:val="20"/>
                        </w:rPr>
                      </w:pPr>
                    </w:p>
                    <w:p w14:paraId="5F7C4FBB" w14:textId="77777777" w:rsidR="009B08BB" w:rsidRDefault="009B08BB">
                      <w:pPr>
                        <w:spacing w:after="0" w:line="200" w:lineRule="exact"/>
                        <w:rPr>
                          <w:sz w:val="20"/>
                          <w:szCs w:val="20"/>
                        </w:rPr>
                      </w:pPr>
                    </w:p>
                    <w:p w14:paraId="3F0BA6EE" w14:textId="77777777" w:rsidR="009B08BB" w:rsidRDefault="009B08BB">
                      <w:pPr>
                        <w:spacing w:after="0" w:line="200" w:lineRule="exact"/>
                        <w:rPr>
                          <w:sz w:val="20"/>
                          <w:szCs w:val="20"/>
                        </w:rPr>
                      </w:pPr>
                    </w:p>
                    <w:p w14:paraId="3D0FC4D0" w14:textId="77777777" w:rsidR="009B08BB" w:rsidRDefault="009B08BB">
                      <w:pPr>
                        <w:spacing w:after="0" w:line="200" w:lineRule="exact"/>
                        <w:rPr>
                          <w:sz w:val="20"/>
                          <w:szCs w:val="20"/>
                        </w:rPr>
                      </w:pPr>
                    </w:p>
                    <w:p w14:paraId="20FE3CED" w14:textId="77777777" w:rsidR="009B08BB" w:rsidRDefault="009B08BB">
                      <w:pPr>
                        <w:spacing w:after="0" w:line="200" w:lineRule="exact"/>
                        <w:rPr>
                          <w:sz w:val="20"/>
                          <w:szCs w:val="20"/>
                        </w:rPr>
                      </w:pPr>
                    </w:p>
                    <w:p w14:paraId="54741003" w14:textId="77777777" w:rsidR="009B08BB" w:rsidRDefault="009B08BB">
                      <w:pPr>
                        <w:spacing w:after="0" w:line="200" w:lineRule="exact"/>
                        <w:rPr>
                          <w:sz w:val="20"/>
                          <w:szCs w:val="20"/>
                        </w:rPr>
                      </w:pPr>
                    </w:p>
                    <w:p w14:paraId="03971A9C" w14:textId="77777777" w:rsidR="009B08BB" w:rsidRDefault="009B08BB">
                      <w:pPr>
                        <w:spacing w:after="0" w:line="200" w:lineRule="exact"/>
                        <w:rPr>
                          <w:sz w:val="20"/>
                          <w:szCs w:val="20"/>
                        </w:rPr>
                      </w:pPr>
                    </w:p>
                    <w:p w14:paraId="56E48C24" w14:textId="77777777" w:rsidR="009B08BB" w:rsidRDefault="009B08BB">
                      <w:pPr>
                        <w:spacing w:after="0" w:line="200" w:lineRule="exact"/>
                        <w:rPr>
                          <w:sz w:val="20"/>
                          <w:szCs w:val="20"/>
                        </w:rPr>
                      </w:pPr>
                    </w:p>
                    <w:p w14:paraId="18E12722" w14:textId="77777777" w:rsidR="009B08BB" w:rsidRDefault="009B08BB">
                      <w:pPr>
                        <w:spacing w:after="0" w:line="200" w:lineRule="exact"/>
                        <w:rPr>
                          <w:sz w:val="20"/>
                          <w:szCs w:val="20"/>
                        </w:rPr>
                      </w:pPr>
                    </w:p>
                    <w:p w14:paraId="10A705F7" w14:textId="77777777" w:rsidR="009B08BB" w:rsidRDefault="009B08BB">
                      <w:pPr>
                        <w:spacing w:after="0" w:line="200" w:lineRule="exact"/>
                        <w:rPr>
                          <w:sz w:val="20"/>
                          <w:szCs w:val="20"/>
                        </w:rPr>
                      </w:pPr>
                    </w:p>
                    <w:p w14:paraId="729C9A90" w14:textId="77777777" w:rsidR="009B08BB" w:rsidRDefault="009B08BB">
                      <w:pPr>
                        <w:spacing w:after="0" w:line="200" w:lineRule="exact"/>
                        <w:rPr>
                          <w:sz w:val="20"/>
                          <w:szCs w:val="20"/>
                        </w:rPr>
                      </w:pPr>
                    </w:p>
                    <w:p w14:paraId="7CE26B3D" w14:textId="77777777" w:rsidR="009B08BB" w:rsidRDefault="009B08BB">
                      <w:pPr>
                        <w:spacing w:after="0" w:line="200" w:lineRule="exact"/>
                        <w:rPr>
                          <w:sz w:val="20"/>
                          <w:szCs w:val="20"/>
                        </w:rPr>
                      </w:pPr>
                    </w:p>
                    <w:p w14:paraId="1538F6C7" w14:textId="77777777" w:rsidR="009B08BB" w:rsidRDefault="009B08BB">
                      <w:pPr>
                        <w:spacing w:after="0" w:line="200" w:lineRule="exact"/>
                        <w:rPr>
                          <w:sz w:val="20"/>
                          <w:szCs w:val="20"/>
                        </w:rPr>
                      </w:pPr>
                    </w:p>
                    <w:p w14:paraId="455FEE42" w14:textId="77777777" w:rsidR="009B08BB" w:rsidRDefault="009B08BB">
                      <w:pPr>
                        <w:spacing w:after="0" w:line="200" w:lineRule="exact"/>
                        <w:rPr>
                          <w:sz w:val="20"/>
                          <w:szCs w:val="20"/>
                        </w:rPr>
                      </w:pPr>
                    </w:p>
                    <w:p w14:paraId="0C443C23" w14:textId="77777777" w:rsidR="009B08BB" w:rsidRDefault="009B08BB">
                      <w:pPr>
                        <w:spacing w:after="0" w:line="200" w:lineRule="exact"/>
                        <w:rPr>
                          <w:sz w:val="20"/>
                          <w:szCs w:val="20"/>
                        </w:rPr>
                      </w:pPr>
                    </w:p>
                    <w:p w14:paraId="30C3BC3E" w14:textId="77777777" w:rsidR="009B08BB" w:rsidRDefault="009B08BB">
                      <w:pPr>
                        <w:spacing w:after="0" w:line="200" w:lineRule="exact"/>
                        <w:rPr>
                          <w:sz w:val="20"/>
                          <w:szCs w:val="20"/>
                        </w:rPr>
                      </w:pPr>
                    </w:p>
                    <w:p w14:paraId="601972D5" w14:textId="77777777" w:rsidR="009B08BB" w:rsidRDefault="009B08BB">
                      <w:pPr>
                        <w:spacing w:after="0" w:line="200" w:lineRule="exact"/>
                        <w:rPr>
                          <w:sz w:val="20"/>
                          <w:szCs w:val="20"/>
                        </w:rPr>
                      </w:pPr>
                    </w:p>
                    <w:p w14:paraId="4B574D30" w14:textId="77777777" w:rsidR="009B08BB" w:rsidRDefault="009B08BB">
                      <w:pPr>
                        <w:spacing w:after="0" w:line="200" w:lineRule="exact"/>
                        <w:rPr>
                          <w:sz w:val="20"/>
                          <w:szCs w:val="20"/>
                        </w:rPr>
                      </w:pPr>
                    </w:p>
                    <w:p w14:paraId="6F391548" w14:textId="77777777" w:rsidR="009B08BB" w:rsidRDefault="009B08BB">
                      <w:pPr>
                        <w:spacing w:after="0" w:line="200" w:lineRule="exact"/>
                        <w:rPr>
                          <w:sz w:val="20"/>
                          <w:szCs w:val="20"/>
                        </w:rPr>
                      </w:pPr>
                    </w:p>
                    <w:p w14:paraId="7BF26C1B" w14:textId="77777777" w:rsidR="009B08BB" w:rsidRDefault="009B08BB">
                      <w:pPr>
                        <w:spacing w:after="0" w:line="200" w:lineRule="exact"/>
                        <w:rPr>
                          <w:sz w:val="20"/>
                          <w:szCs w:val="20"/>
                        </w:rPr>
                      </w:pPr>
                    </w:p>
                    <w:p w14:paraId="1E2A38E1" w14:textId="77777777" w:rsidR="009B08BB" w:rsidRDefault="009B08BB">
                      <w:pPr>
                        <w:spacing w:after="0" w:line="200" w:lineRule="exact"/>
                        <w:rPr>
                          <w:sz w:val="20"/>
                          <w:szCs w:val="20"/>
                        </w:rPr>
                      </w:pPr>
                    </w:p>
                    <w:p w14:paraId="54D4C6F6" w14:textId="77777777" w:rsidR="009B08BB" w:rsidRDefault="009B08BB">
                      <w:pPr>
                        <w:spacing w:after="0" w:line="200" w:lineRule="exact"/>
                        <w:rPr>
                          <w:sz w:val="20"/>
                          <w:szCs w:val="20"/>
                        </w:rPr>
                      </w:pPr>
                    </w:p>
                    <w:p w14:paraId="01E1A031" w14:textId="77777777" w:rsidR="009B08BB" w:rsidRDefault="009B08BB">
                      <w:pPr>
                        <w:spacing w:after="0" w:line="200" w:lineRule="exact"/>
                        <w:rPr>
                          <w:sz w:val="20"/>
                          <w:szCs w:val="20"/>
                        </w:rPr>
                      </w:pPr>
                    </w:p>
                    <w:p w14:paraId="47CB1C97" w14:textId="77777777" w:rsidR="009B08BB" w:rsidRDefault="009B08BB">
                      <w:pPr>
                        <w:spacing w:after="0" w:line="200" w:lineRule="exact"/>
                        <w:rPr>
                          <w:sz w:val="20"/>
                          <w:szCs w:val="20"/>
                        </w:rPr>
                      </w:pPr>
                    </w:p>
                    <w:p w14:paraId="5614ADD0" w14:textId="77777777" w:rsidR="009B08BB" w:rsidRDefault="009B08BB">
                      <w:pPr>
                        <w:spacing w:after="0" w:line="200" w:lineRule="exact"/>
                        <w:rPr>
                          <w:sz w:val="20"/>
                          <w:szCs w:val="20"/>
                        </w:rPr>
                      </w:pPr>
                    </w:p>
                    <w:p w14:paraId="725CF70D" w14:textId="77777777" w:rsidR="009B08BB" w:rsidRDefault="009B08BB">
                      <w:pPr>
                        <w:spacing w:after="0" w:line="200" w:lineRule="exact"/>
                        <w:rPr>
                          <w:sz w:val="20"/>
                          <w:szCs w:val="20"/>
                        </w:rPr>
                      </w:pPr>
                    </w:p>
                    <w:p w14:paraId="737E9C8A" w14:textId="77777777" w:rsidR="009B08BB" w:rsidRDefault="009B08BB">
                      <w:pPr>
                        <w:spacing w:after="0" w:line="200" w:lineRule="exact"/>
                        <w:rPr>
                          <w:sz w:val="20"/>
                          <w:szCs w:val="20"/>
                        </w:rPr>
                      </w:pPr>
                    </w:p>
                    <w:p w14:paraId="5B484CD9" w14:textId="77777777" w:rsidR="009B08BB" w:rsidRDefault="009B08BB">
                      <w:pPr>
                        <w:spacing w:after="0" w:line="200" w:lineRule="exact"/>
                        <w:rPr>
                          <w:sz w:val="20"/>
                          <w:szCs w:val="20"/>
                        </w:rPr>
                      </w:pPr>
                    </w:p>
                    <w:p w14:paraId="7FB8FE44" w14:textId="77777777" w:rsidR="009B08BB" w:rsidRDefault="009B08BB">
                      <w:pPr>
                        <w:spacing w:after="0" w:line="200" w:lineRule="exact"/>
                        <w:rPr>
                          <w:sz w:val="20"/>
                          <w:szCs w:val="20"/>
                        </w:rPr>
                      </w:pPr>
                    </w:p>
                    <w:p w14:paraId="76FF63F2" w14:textId="77777777" w:rsidR="009B08BB" w:rsidRDefault="009B08BB">
                      <w:pPr>
                        <w:spacing w:after="0" w:line="200" w:lineRule="exact"/>
                        <w:rPr>
                          <w:sz w:val="20"/>
                          <w:szCs w:val="20"/>
                        </w:rPr>
                      </w:pPr>
                    </w:p>
                    <w:p w14:paraId="3EAA34D3" w14:textId="77777777" w:rsidR="009B08BB" w:rsidRDefault="009B08BB">
                      <w:pPr>
                        <w:spacing w:after="0" w:line="200" w:lineRule="exact"/>
                        <w:rPr>
                          <w:sz w:val="20"/>
                          <w:szCs w:val="20"/>
                        </w:rPr>
                      </w:pPr>
                    </w:p>
                    <w:p w14:paraId="22B94A83" w14:textId="77777777" w:rsidR="009B08BB" w:rsidRDefault="009B08BB">
                      <w:pPr>
                        <w:spacing w:after="0" w:line="200" w:lineRule="exact"/>
                        <w:rPr>
                          <w:sz w:val="20"/>
                          <w:szCs w:val="20"/>
                        </w:rPr>
                      </w:pPr>
                    </w:p>
                    <w:p w14:paraId="396C3E7C" w14:textId="77777777" w:rsidR="009B08BB" w:rsidRDefault="009B08BB">
                      <w:pPr>
                        <w:spacing w:after="0" w:line="200" w:lineRule="exact"/>
                        <w:rPr>
                          <w:sz w:val="20"/>
                          <w:szCs w:val="20"/>
                        </w:rPr>
                      </w:pPr>
                    </w:p>
                    <w:p w14:paraId="08A5EC0C" w14:textId="77777777" w:rsidR="009B08BB" w:rsidRDefault="009B08BB">
                      <w:pPr>
                        <w:spacing w:after="0" w:line="200" w:lineRule="exact"/>
                        <w:rPr>
                          <w:sz w:val="20"/>
                          <w:szCs w:val="20"/>
                        </w:rPr>
                      </w:pPr>
                    </w:p>
                    <w:p w14:paraId="605D4965" w14:textId="77777777" w:rsidR="009B08BB" w:rsidRDefault="009B08BB">
                      <w:pPr>
                        <w:spacing w:after="0" w:line="200" w:lineRule="exact"/>
                        <w:rPr>
                          <w:sz w:val="20"/>
                          <w:szCs w:val="20"/>
                        </w:rPr>
                      </w:pPr>
                    </w:p>
                    <w:p w14:paraId="75D59B01" w14:textId="77777777" w:rsidR="009B08BB" w:rsidRDefault="009B08BB">
                      <w:pPr>
                        <w:spacing w:after="0" w:line="200" w:lineRule="exact"/>
                        <w:rPr>
                          <w:sz w:val="20"/>
                          <w:szCs w:val="20"/>
                        </w:rPr>
                      </w:pPr>
                    </w:p>
                    <w:p w14:paraId="1EA8641C" w14:textId="77777777" w:rsidR="009B08BB" w:rsidRDefault="009B08BB">
                      <w:pPr>
                        <w:spacing w:after="0" w:line="200" w:lineRule="exact"/>
                        <w:rPr>
                          <w:sz w:val="20"/>
                          <w:szCs w:val="20"/>
                        </w:rPr>
                      </w:pPr>
                    </w:p>
                    <w:p w14:paraId="3D154BA2" w14:textId="77777777" w:rsidR="009B08BB" w:rsidRDefault="009B08BB">
                      <w:pPr>
                        <w:spacing w:after="0" w:line="200" w:lineRule="exact"/>
                        <w:rPr>
                          <w:sz w:val="20"/>
                          <w:szCs w:val="20"/>
                        </w:rPr>
                      </w:pPr>
                    </w:p>
                    <w:p w14:paraId="750347EF" w14:textId="77777777" w:rsidR="009B08BB" w:rsidRDefault="009B08BB">
                      <w:pPr>
                        <w:spacing w:after="0" w:line="200" w:lineRule="exact"/>
                        <w:rPr>
                          <w:sz w:val="20"/>
                          <w:szCs w:val="20"/>
                        </w:rPr>
                      </w:pPr>
                    </w:p>
                    <w:p w14:paraId="19EBA3F9" w14:textId="77777777" w:rsidR="009B08BB" w:rsidRDefault="009B08BB">
                      <w:pPr>
                        <w:spacing w:after="0" w:line="200" w:lineRule="exact"/>
                        <w:rPr>
                          <w:sz w:val="20"/>
                          <w:szCs w:val="20"/>
                        </w:rPr>
                      </w:pPr>
                    </w:p>
                    <w:p w14:paraId="7FFE3C94" w14:textId="77777777" w:rsidR="009B08BB" w:rsidRDefault="009B08BB">
                      <w:pPr>
                        <w:spacing w:after="0" w:line="200" w:lineRule="exact"/>
                        <w:rPr>
                          <w:sz w:val="20"/>
                          <w:szCs w:val="20"/>
                        </w:rPr>
                      </w:pPr>
                    </w:p>
                    <w:p w14:paraId="5766F1A6" w14:textId="77777777" w:rsidR="009B08BB" w:rsidRDefault="009B08BB">
                      <w:pPr>
                        <w:spacing w:after="0" w:line="200" w:lineRule="exact"/>
                        <w:rPr>
                          <w:sz w:val="20"/>
                          <w:szCs w:val="20"/>
                        </w:rPr>
                      </w:pPr>
                    </w:p>
                    <w:p w14:paraId="23515F1F" w14:textId="77777777" w:rsidR="009B08BB" w:rsidRDefault="009B08BB">
                      <w:pPr>
                        <w:spacing w:after="0" w:line="200" w:lineRule="exact"/>
                        <w:rPr>
                          <w:sz w:val="20"/>
                          <w:szCs w:val="20"/>
                        </w:rPr>
                      </w:pPr>
                    </w:p>
                    <w:p w14:paraId="03BAFEBC" w14:textId="77777777" w:rsidR="009B08BB" w:rsidRDefault="009B08BB">
                      <w:pPr>
                        <w:spacing w:after="0" w:line="200" w:lineRule="exact"/>
                        <w:rPr>
                          <w:sz w:val="20"/>
                          <w:szCs w:val="20"/>
                        </w:rPr>
                      </w:pPr>
                    </w:p>
                    <w:p w14:paraId="37CB16F0" w14:textId="77777777" w:rsidR="009B08BB" w:rsidRDefault="009B08BB">
                      <w:pPr>
                        <w:spacing w:before="13" w:after="0" w:line="280" w:lineRule="exact"/>
                        <w:rPr>
                          <w:sz w:val="28"/>
                          <w:szCs w:val="28"/>
                        </w:rPr>
                      </w:pPr>
                    </w:p>
                    <w:p w14:paraId="053BC836" w14:textId="77777777" w:rsidR="009B08BB" w:rsidRDefault="009B08BB">
                      <w:pPr>
                        <w:spacing w:after="0" w:line="240" w:lineRule="auto"/>
                        <w:ind w:left="5949" w:right="5929"/>
                        <w:jc w:val="center"/>
                        <w:rPr>
                          <w:rFonts w:ascii="Arial" w:eastAsia="Arial" w:hAnsi="Arial" w:cs="Arial"/>
                          <w:sz w:val="24"/>
                          <w:szCs w:val="24"/>
                        </w:rPr>
                      </w:pPr>
                      <w:r>
                        <w:rPr>
                          <w:rFonts w:ascii="Arial" w:eastAsia="Arial" w:hAnsi="Arial" w:cs="Arial"/>
                          <w:sz w:val="24"/>
                          <w:szCs w:val="24"/>
                        </w:rPr>
                        <w:t>39</w:t>
                      </w:r>
                    </w:p>
                  </w:txbxContent>
                </v:textbox>
                <w10:wrap anchorx="page" anchory="page"/>
              </v:shape>
            </w:pict>
          </mc:Fallback>
        </mc:AlternateContent>
      </w:r>
      <w:r w:rsidRPr="00632A5D">
        <w:rPr>
          <w:rFonts w:ascii="Cambria" w:hAnsi="Cambria"/>
          <w:noProof/>
        </w:rPr>
        <mc:AlternateContent>
          <mc:Choice Requires="wpg">
            <w:drawing>
              <wp:anchor distT="0" distB="0" distL="114300" distR="114300" simplePos="0" relativeHeight="251656704" behindDoc="1" locked="0" layoutInCell="1" allowOverlap="1" wp14:anchorId="4FA92F5B" wp14:editId="288A984B">
                <wp:simplePos x="0" y="0"/>
                <wp:positionH relativeFrom="page">
                  <wp:posOffset>0</wp:posOffset>
                </wp:positionH>
                <wp:positionV relativeFrom="page">
                  <wp:posOffset>0</wp:posOffset>
                </wp:positionV>
                <wp:extent cx="7772400" cy="10058400"/>
                <wp:effectExtent l="0" t="0" r="0" b="0"/>
                <wp:wrapNone/>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17" name="Freeform 15"/>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7FB78669" id="Group 14" o:spid="_x0000_s1026" style="position:absolute;margin-left:0;margin-top:0;width:612pt;height:11in;z-index:-2251;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">
                <v:shape id="Freeform 15" o:spid="_x0000_s1027" style="position:absolute;width:12240;height:15840;visibility:visible;mso-wrap-style:square;v-text-anchor:top"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" path="m,15840r12240,l12240,,,,,15840e" fillcolor="#f7a800" stroked="f">
                  <v:path arrowok="t" o:connecttype="custom" o:connectlocs="0,15840;12240,15840;12240,0;0,0;0,15840" o:connectangles="0,0,0,0,0"/>
                </v:shape>
                <w10:wrap anchorx="page" anchory="page"/>
              </v:group>
            </w:pict>
          </mc:Fallback>
        </mc:AlternateContent>
      </w:r>
    </w:p>
    <w:p w14:paraId="7190942C" w14:textId="77777777" w:rsidR="0054719C" w:rsidRPr="00632A5D" w:rsidRDefault="0054719C" w:rsidP="00DB2013">
      <w:pPr>
        <w:spacing w:after="0" w:line="240" w:lineRule="auto"/>
        <w:contextualSpacing/>
        <w:mirrorIndents/>
        <w:rPr>
          <w:rFonts w:ascii="Cambria" w:hAnsi="Cambria"/>
        </w:rPr>
      </w:pPr>
    </w:p>
    <w:p w14:paraId="52914DBA" w14:textId="77777777" w:rsidR="0054719C" w:rsidRPr="00632A5D" w:rsidRDefault="0054719C" w:rsidP="00DB2013">
      <w:pPr>
        <w:spacing w:after="0" w:line="240" w:lineRule="auto"/>
        <w:contextualSpacing/>
        <w:mirrorIndents/>
        <w:rPr>
          <w:rFonts w:ascii="Cambria" w:hAnsi="Cambria"/>
        </w:rPr>
      </w:pPr>
    </w:p>
    <w:p w14:paraId="2B5FA838" w14:textId="77777777" w:rsidR="0054719C" w:rsidRPr="00632A5D" w:rsidRDefault="0054719C" w:rsidP="00DB2013">
      <w:pPr>
        <w:spacing w:after="0" w:line="240" w:lineRule="auto"/>
        <w:contextualSpacing/>
        <w:mirrorIndents/>
        <w:rPr>
          <w:rFonts w:ascii="Cambria" w:hAnsi="Cambria"/>
        </w:rPr>
      </w:pPr>
    </w:p>
    <w:p w14:paraId="0FC54968" w14:textId="77777777" w:rsidR="0054719C" w:rsidRPr="00632A5D" w:rsidRDefault="0054719C" w:rsidP="00DB2013">
      <w:pPr>
        <w:spacing w:after="0" w:line="240" w:lineRule="auto"/>
        <w:contextualSpacing/>
        <w:mirrorIndents/>
        <w:rPr>
          <w:rFonts w:ascii="Cambria" w:hAnsi="Cambria"/>
        </w:rPr>
      </w:pPr>
    </w:p>
    <w:p w14:paraId="1E9DE530" w14:textId="77777777" w:rsidR="0054719C" w:rsidRPr="00632A5D" w:rsidRDefault="0054719C" w:rsidP="00DB2013">
      <w:pPr>
        <w:spacing w:after="0" w:line="240" w:lineRule="auto"/>
        <w:contextualSpacing/>
        <w:mirrorIndents/>
        <w:rPr>
          <w:rFonts w:ascii="Cambria" w:hAnsi="Cambria"/>
        </w:rPr>
      </w:pPr>
    </w:p>
    <w:p w14:paraId="2A6E2414" w14:textId="77777777" w:rsidR="0054719C" w:rsidRPr="00632A5D" w:rsidRDefault="0054719C" w:rsidP="00DB2013">
      <w:pPr>
        <w:spacing w:after="0" w:line="240" w:lineRule="auto"/>
        <w:contextualSpacing/>
        <w:mirrorIndents/>
        <w:rPr>
          <w:rFonts w:ascii="Cambria" w:hAnsi="Cambria"/>
        </w:rPr>
      </w:pPr>
    </w:p>
    <w:p w14:paraId="5E6ACB3C" w14:textId="77777777" w:rsidR="0054719C" w:rsidRPr="00632A5D" w:rsidRDefault="0054719C" w:rsidP="00DB2013">
      <w:pPr>
        <w:spacing w:after="0" w:line="240" w:lineRule="auto"/>
        <w:contextualSpacing/>
        <w:mirrorIndents/>
        <w:rPr>
          <w:rFonts w:ascii="Cambria" w:hAnsi="Cambria"/>
        </w:rPr>
      </w:pPr>
    </w:p>
    <w:p w14:paraId="4203B0F0" w14:textId="77777777" w:rsidR="0054719C" w:rsidRPr="00632A5D" w:rsidRDefault="0054719C" w:rsidP="00DB2013">
      <w:pPr>
        <w:spacing w:after="0" w:line="240" w:lineRule="auto"/>
        <w:contextualSpacing/>
        <w:mirrorIndents/>
        <w:rPr>
          <w:rFonts w:ascii="Cambria" w:hAnsi="Cambria"/>
        </w:rPr>
      </w:pPr>
    </w:p>
    <w:p w14:paraId="22A7AF7F" w14:textId="77777777" w:rsidR="0054719C" w:rsidRPr="00632A5D" w:rsidRDefault="0054719C" w:rsidP="00DB2013">
      <w:pPr>
        <w:spacing w:after="0" w:line="240" w:lineRule="auto"/>
        <w:contextualSpacing/>
        <w:mirrorIndents/>
        <w:rPr>
          <w:rFonts w:ascii="Cambria" w:hAnsi="Cambria"/>
        </w:rPr>
      </w:pPr>
    </w:p>
    <w:p w14:paraId="1604597B" w14:textId="77777777" w:rsidR="0054719C" w:rsidRPr="00632A5D" w:rsidRDefault="0054719C" w:rsidP="00DB2013">
      <w:pPr>
        <w:spacing w:after="0" w:line="240" w:lineRule="auto"/>
        <w:contextualSpacing/>
        <w:mirrorIndents/>
        <w:rPr>
          <w:rFonts w:ascii="Cambria" w:hAnsi="Cambria"/>
        </w:rPr>
      </w:pPr>
    </w:p>
    <w:p w14:paraId="3FE97BF4" w14:textId="77777777" w:rsidR="0054719C" w:rsidRPr="00632A5D" w:rsidRDefault="0054719C" w:rsidP="00DB2013">
      <w:pPr>
        <w:spacing w:after="0" w:line="240" w:lineRule="auto"/>
        <w:contextualSpacing/>
        <w:mirrorIndents/>
        <w:rPr>
          <w:rFonts w:ascii="Cambria" w:hAnsi="Cambria"/>
        </w:rPr>
      </w:pPr>
    </w:p>
    <w:p w14:paraId="7B452949" w14:textId="77777777" w:rsidR="0054719C" w:rsidRPr="00632A5D" w:rsidRDefault="0054719C" w:rsidP="00DB2013">
      <w:pPr>
        <w:spacing w:after="0" w:line="240" w:lineRule="auto"/>
        <w:contextualSpacing/>
        <w:mirrorIndents/>
        <w:rPr>
          <w:rFonts w:ascii="Cambria" w:hAnsi="Cambria"/>
        </w:rPr>
      </w:pPr>
    </w:p>
    <w:p w14:paraId="274DDA12" w14:textId="77777777" w:rsidR="0054719C" w:rsidRPr="00632A5D" w:rsidRDefault="0054719C" w:rsidP="00DB2013">
      <w:pPr>
        <w:spacing w:after="0" w:line="240" w:lineRule="auto"/>
        <w:contextualSpacing/>
        <w:mirrorIndents/>
        <w:rPr>
          <w:rFonts w:ascii="Cambria" w:hAnsi="Cambria"/>
        </w:rPr>
      </w:pPr>
    </w:p>
    <w:p w14:paraId="70B3A473" w14:textId="77777777" w:rsidR="0054719C" w:rsidRPr="00632A5D" w:rsidRDefault="0054719C" w:rsidP="00DB2013">
      <w:pPr>
        <w:spacing w:after="0" w:line="240" w:lineRule="auto"/>
        <w:contextualSpacing/>
        <w:mirrorIndents/>
        <w:rPr>
          <w:rFonts w:ascii="Cambria" w:hAnsi="Cambria"/>
        </w:rPr>
      </w:pPr>
    </w:p>
    <w:p w14:paraId="36B8CDA8" w14:textId="77777777" w:rsidR="0054719C" w:rsidRPr="00632A5D" w:rsidRDefault="0054719C" w:rsidP="00DB2013">
      <w:pPr>
        <w:spacing w:after="0" w:line="240" w:lineRule="auto"/>
        <w:contextualSpacing/>
        <w:mirrorIndents/>
        <w:rPr>
          <w:rFonts w:ascii="Cambria" w:hAnsi="Cambria"/>
        </w:rPr>
      </w:pPr>
    </w:p>
    <w:p w14:paraId="6AB685DD" w14:textId="77777777" w:rsidR="0054719C" w:rsidRPr="00632A5D" w:rsidRDefault="0054719C" w:rsidP="00DB2013">
      <w:pPr>
        <w:spacing w:after="0" w:line="240" w:lineRule="auto"/>
        <w:contextualSpacing/>
        <w:mirrorIndents/>
        <w:rPr>
          <w:rFonts w:ascii="Cambria" w:hAnsi="Cambria"/>
        </w:rPr>
      </w:pPr>
    </w:p>
    <w:p w14:paraId="773A5556" w14:textId="77777777" w:rsidR="0054719C" w:rsidRPr="00632A5D" w:rsidRDefault="0054719C" w:rsidP="00DB2013">
      <w:pPr>
        <w:spacing w:after="0" w:line="240" w:lineRule="auto"/>
        <w:contextualSpacing/>
        <w:mirrorIndents/>
        <w:rPr>
          <w:rFonts w:ascii="Cambria" w:hAnsi="Cambria"/>
        </w:rPr>
      </w:pPr>
    </w:p>
    <w:p w14:paraId="604A0340" w14:textId="252C9B9B" w:rsidR="0054719C" w:rsidRPr="00303BAD" w:rsidRDefault="006C3606" w:rsidP="00DB2013">
      <w:pPr>
        <w:spacing w:after="0" w:line="240" w:lineRule="auto"/>
        <w:contextualSpacing/>
        <w:mirrorIndents/>
        <w:jc w:val="center"/>
        <w:rPr>
          <w:rFonts w:ascii="Cambria" w:hAnsi="Cambria"/>
          <w:b/>
          <w:bCs/>
          <w:sz w:val="96"/>
          <w:szCs w:val="96"/>
        </w:rPr>
      </w:pPr>
      <w:bookmarkStart w:id="51" w:name="_Toc46316649"/>
      <w:r w:rsidRPr="00303BAD">
        <w:rPr>
          <w:rFonts w:ascii="Cambria" w:hAnsi="Cambria"/>
          <w:b/>
          <w:bCs/>
          <w:sz w:val="96"/>
          <w:szCs w:val="96"/>
        </w:rPr>
        <w:t>General</w:t>
      </w:r>
      <w:r w:rsidR="00451235" w:rsidRPr="00303BAD">
        <w:rPr>
          <w:rFonts w:ascii="Cambria" w:hAnsi="Cambria"/>
          <w:b/>
          <w:bCs/>
          <w:sz w:val="96"/>
          <w:szCs w:val="96"/>
        </w:rPr>
        <w:t xml:space="preserve"> </w:t>
      </w:r>
      <w:r w:rsidRPr="00303BAD">
        <w:rPr>
          <w:rFonts w:ascii="Cambria" w:hAnsi="Cambria"/>
          <w:b/>
          <w:bCs/>
          <w:sz w:val="96"/>
          <w:szCs w:val="96"/>
        </w:rPr>
        <w:t>Policies</w:t>
      </w:r>
      <w:r w:rsidR="00451235" w:rsidRPr="00303BAD">
        <w:rPr>
          <w:rFonts w:ascii="Cambria" w:hAnsi="Cambria"/>
          <w:b/>
          <w:bCs/>
          <w:sz w:val="96"/>
          <w:szCs w:val="96"/>
        </w:rPr>
        <w:t xml:space="preserve"> </w:t>
      </w:r>
      <w:r w:rsidR="007039A8" w:rsidRPr="00303BAD">
        <w:rPr>
          <w:rFonts w:ascii="Cambria" w:hAnsi="Cambria"/>
          <w:b/>
          <w:bCs/>
          <w:sz w:val="96"/>
          <w:szCs w:val="96"/>
        </w:rPr>
        <w:t xml:space="preserve">&amp; </w:t>
      </w:r>
      <w:r w:rsidRPr="00303BAD">
        <w:rPr>
          <w:rFonts w:ascii="Cambria" w:hAnsi="Cambria"/>
          <w:b/>
          <w:bCs/>
          <w:sz w:val="96"/>
          <w:szCs w:val="96"/>
        </w:rPr>
        <w:t>Information</w:t>
      </w:r>
      <w:bookmarkEnd w:id="51"/>
    </w:p>
    <w:p w14:paraId="126B9A26"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480" w:right="1720" w:bottom="700" w:left="1720" w:header="42362" w:footer="312" w:gutter="0"/>
          <w:cols w:space="720"/>
        </w:sectPr>
      </w:pPr>
    </w:p>
    <w:p w14:paraId="45056CDC" w14:textId="7FA51E8E" w:rsidR="0054719C" w:rsidRPr="00303BAD" w:rsidRDefault="006C3606" w:rsidP="00DB2013">
      <w:pPr>
        <w:spacing w:after="0" w:line="240" w:lineRule="auto"/>
        <w:contextualSpacing/>
        <w:mirrorIndents/>
        <w:rPr>
          <w:rFonts w:ascii="Cambria" w:hAnsi="Cambria"/>
          <w:b/>
          <w:bCs/>
          <w:sz w:val="32"/>
          <w:szCs w:val="32"/>
        </w:rPr>
      </w:pPr>
      <w:r w:rsidRPr="00303BAD">
        <w:rPr>
          <w:rFonts w:ascii="Cambria" w:hAnsi="Cambria"/>
          <w:b/>
          <w:bCs/>
          <w:sz w:val="32"/>
          <w:szCs w:val="32"/>
        </w:rPr>
        <w:lastRenderedPageBreak/>
        <w:t xml:space="preserve">VCU Graduate Bulletin, VCU Graduate School and </w:t>
      </w:r>
      <w:r w:rsidR="00BC3684">
        <w:rPr>
          <w:rFonts w:ascii="Cambria" w:hAnsi="Cambria"/>
          <w:b/>
          <w:bCs/>
          <w:sz w:val="32"/>
          <w:szCs w:val="32"/>
        </w:rPr>
        <w:t>G</w:t>
      </w:r>
      <w:r w:rsidRPr="00303BAD">
        <w:rPr>
          <w:rFonts w:ascii="Cambria" w:hAnsi="Cambria"/>
          <w:b/>
          <w:bCs/>
          <w:sz w:val="32"/>
          <w:szCs w:val="32"/>
        </w:rPr>
        <w:t xml:space="preserve">eneral </w:t>
      </w:r>
      <w:r w:rsidR="00BC3684">
        <w:rPr>
          <w:rFonts w:ascii="Cambria" w:hAnsi="Cambria"/>
          <w:b/>
          <w:bCs/>
          <w:sz w:val="32"/>
          <w:szCs w:val="32"/>
        </w:rPr>
        <w:t>A</w:t>
      </w:r>
      <w:r w:rsidRPr="00303BAD">
        <w:rPr>
          <w:rFonts w:ascii="Cambria" w:hAnsi="Cambria"/>
          <w:b/>
          <w:bCs/>
          <w:sz w:val="32"/>
          <w:szCs w:val="32"/>
        </w:rPr>
        <w:t xml:space="preserve">cademic </w:t>
      </w:r>
      <w:r w:rsidR="00BC3684">
        <w:rPr>
          <w:rFonts w:ascii="Cambria" w:hAnsi="Cambria"/>
          <w:b/>
          <w:bCs/>
          <w:sz w:val="32"/>
          <w:szCs w:val="32"/>
        </w:rPr>
        <w:t>P</w:t>
      </w:r>
      <w:r w:rsidRPr="00303BAD">
        <w:rPr>
          <w:rFonts w:ascii="Cambria" w:hAnsi="Cambria"/>
          <w:b/>
          <w:bCs/>
          <w:sz w:val="32"/>
          <w:szCs w:val="32"/>
        </w:rPr>
        <w:t xml:space="preserve">olicies and </w:t>
      </w:r>
      <w:r w:rsidR="00BC3684">
        <w:rPr>
          <w:rFonts w:ascii="Cambria" w:hAnsi="Cambria"/>
          <w:b/>
          <w:bCs/>
          <w:sz w:val="32"/>
          <w:szCs w:val="32"/>
        </w:rPr>
        <w:t>R</w:t>
      </w:r>
      <w:r w:rsidRPr="00303BAD">
        <w:rPr>
          <w:rFonts w:ascii="Cambria" w:hAnsi="Cambria"/>
          <w:b/>
          <w:bCs/>
          <w:sz w:val="32"/>
          <w:szCs w:val="32"/>
        </w:rPr>
        <w:t xml:space="preserve">egulations for </w:t>
      </w:r>
      <w:r w:rsidR="00BC3684">
        <w:rPr>
          <w:rFonts w:ascii="Cambria" w:hAnsi="Cambria"/>
          <w:b/>
          <w:bCs/>
          <w:sz w:val="32"/>
          <w:szCs w:val="32"/>
        </w:rPr>
        <w:t>A</w:t>
      </w:r>
      <w:r w:rsidRPr="00303BAD">
        <w:rPr>
          <w:rFonts w:ascii="Cambria" w:hAnsi="Cambria"/>
          <w:b/>
          <w:bCs/>
          <w:sz w:val="32"/>
          <w:szCs w:val="32"/>
        </w:rPr>
        <w:t xml:space="preserve">ll </w:t>
      </w:r>
      <w:r w:rsidR="00BC3684">
        <w:rPr>
          <w:rFonts w:ascii="Cambria" w:hAnsi="Cambria"/>
          <w:b/>
          <w:bCs/>
          <w:sz w:val="32"/>
          <w:szCs w:val="32"/>
        </w:rPr>
        <w:t>G</w:t>
      </w:r>
      <w:r w:rsidRPr="00303BAD">
        <w:rPr>
          <w:rFonts w:ascii="Cambria" w:hAnsi="Cambria"/>
          <w:b/>
          <w:bCs/>
          <w:sz w:val="32"/>
          <w:szCs w:val="32"/>
        </w:rPr>
        <w:t xml:space="preserve">raduate </w:t>
      </w:r>
      <w:r w:rsidR="00BC3684">
        <w:rPr>
          <w:rFonts w:ascii="Cambria" w:hAnsi="Cambria"/>
          <w:b/>
          <w:bCs/>
          <w:sz w:val="32"/>
          <w:szCs w:val="32"/>
        </w:rPr>
        <w:t>S</w:t>
      </w:r>
      <w:r w:rsidRPr="00303BAD">
        <w:rPr>
          <w:rFonts w:ascii="Cambria" w:hAnsi="Cambria"/>
          <w:b/>
          <w:bCs/>
          <w:sz w:val="32"/>
          <w:szCs w:val="32"/>
        </w:rPr>
        <w:t>tudents</w:t>
      </w:r>
      <w:r w:rsidR="007039A8" w:rsidRPr="00303BAD">
        <w:rPr>
          <w:rFonts w:ascii="Cambria" w:hAnsi="Cambria"/>
          <w:b/>
          <w:bCs/>
          <w:sz w:val="32"/>
          <w:szCs w:val="32"/>
        </w:rPr>
        <w:t>.</w:t>
      </w:r>
    </w:p>
    <w:p w14:paraId="16A40FD1" w14:textId="77777777" w:rsidR="00303BAD" w:rsidRDefault="00303BAD" w:rsidP="00DB2013">
      <w:pPr>
        <w:spacing w:after="0" w:line="240" w:lineRule="auto"/>
        <w:contextualSpacing/>
        <w:mirrorIndents/>
        <w:rPr>
          <w:rFonts w:ascii="Cambria" w:hAnsi="Cambria"/>
        </w:rPr>
      </w:pPr>
    </w:p>
    <w:p w14:paraId="0E655CEB" w14:textId="21685E1D" w:rsidR="0054719C" w:rsidRPr="00632A5D" w:rsidRDefault="006C3606" w:rsidP="00BC3684">
      <w:pPr>
        <w:spacing w:after="0" w:line="240" w:lineRule="auto"/>
        <w:contextualSpacing/>
        <w:mirrorIndents/>
        <w:rPr>
          <w:rFonts w:ascii="Cambria" w:hAnsi="Cambria"/>
        </w:rPr>
      </w:pPr>
      <w:r w:rsidRPr="00632A5D">
        <w:rPr>
          <w:rFonts w:ascii="Cambria" w:hAnsi="Cambria"/>
        </w:rPr>
        <w:t xml:space="preserve">The VCU Graduate </w:t>
      </w:r>
      <w:r w:rsidR="00EA35BD" w:rsidRPr="00632A5D">
        <w:rPr>
          <w:rFonts w:ascii="Cambria" w:hAnsi="Cambria"/>
        </w:rPr>
        <w:t>Bulletin website</w:t>
      </w:r>
      <w:r w:rsidRPr="00632A5D">
        <w:rPr>
          <w:rFonts w:ascii="Cambria" w:hAnsi="Cambria"/>
        </w:rPr>
        <w:t xml:space="preserve"> </w:t>
      </w:r>
      <w:r w:rsidR="00E86709">
        <w:rPr>
          <w:rFonts w:ascii="Cambria" w:hAnsi="Cambria"/>
        </w:rPr>
        <w:t>(</w:t>
      </w:r>
      <w:hyperlink r:id="rId89" w:history="1">
        <w:r w:rsidR="00E86709" w:rsidRPr="00CD0A04">
          <w:rPr>
            <w:rStyle w:val="Hyperlink"/>
            <w:rFonts w:ascii="Cambria" w:hAnsi="Cambria"/>
          </w:rPr>
          <w:t>http://bulletin.vcu.edu/graduate/</w:t>
        </w:r>
      </w:hyperlink>
      <w:r w:rsidR="00E86709">
        <w:rPr>
          <w:rFonts w:ascii="Cambria" w:hAnsi="Cambria"/>
        </w:rPr>
        <w:t>)</w:t>
      </w:r>
      <w:r w:rsidRPr="00E86709">
        <w:rPr>
          <w:rFonts w:ascii="Cambria" w:hAnsi="Cambria"/>
        </w:rPr>
        <w:t xml:space="preserve"> </w:t>
      </w:r>
      <w:r w:rsidRPr="00632A5D">
        <w:rPr>
          <w:rFonts w:ascii="Cambria" w:hAnsi="Cambria"/>
        </w:rPr>
        <w:t>documents the</w:t>
      </w:r>
      <w:r w:rsidR="00BC3684">
        <w:rPr>
          <w:rFonts w:ascii="Cambria" w:hAnsi="Cambria"/>
        </w:rPr>
        <w:t xml:space="preserve"> </w:t>
      </w:r>
      <w:r w:rsidR="00EA35BD" w:rsidRPr="00632A5D">
        <w:rPr>
          <w:rFonts w:ascii="Cambria" w:hAnsi="Cambria"/>
        </w:rPr>
        <w:t>official admission</w:t>
      </w:r>
      <w:r w:rsidRPr="00632A5D">
        <w:rPr>
          <w:rFonts w:ascii="Cambria" w:hAnsi="Cambria"/>
        </w:rPr>
        <w:t xml:space="preserve"> and academic rules and regulations that govern graduate </w:t>
      </w:r>
      <w:r w:rsidR="00EA35BD" w:rsidRPr="00632A5D">
        <w:rPr>
          <w:rFonts w:ascii="Cambria" w:hAnsi="Cambria"/>
        </w:rPr>
        <w:t>education for</w:t>
      </w:r>
      <w:r w:rsidRPr="00632A5D">
        <w:rPr>
          <w:rFonts w:ascii="Cambria" w:hAnsi="Cambria"/>
        </w:rPr>
        <w:t xml:space="preserve"> all graduate programs at the university. These policies are </w:t>
      </w:r>
      <w:r w:rsidR="00EA35BD" w:rsidRPr="00632A5D">
        <w:rPr>
          <w:rFonts w:ascii="Cambria" w:hAnsi="Cambria"/>
        </w:rPr>
        <w:t>established by</w:t>
      </w:r>
      <w:r w:rsidRPr="00632A5D">
        <w:rPr>
          <w:rFonts w:ascii="Cambria" w:hAnsi="Cambria"/>
        </w:rPr>
        <w:t xml:space="preserve"> the graduate faculty of the university through their elected representatives to the University Graduate Council.</w:t>
      </w:r>
    </w:p>
    <w:p w14:paraId="61AA6A7A" w14:textId="77777777" w:rsidR="0054719C" w:rsidRPr="00632A5D" w:rsidRDefault="0054719C" w:rsidP="00DB2013">
      <w:pPr>
        <w:spacing w:after="0" w:line="240" w:lineRule="auto"/>
        <w:contextualSpacing/>
        <w:mirrorIndents/>
        <w:rPr>
          <w:rFonts w:ascii="Cambria" w:hAnsi="Cambria"/>
        </w:rPr>
      </w:pPr>
    </w:p>
    <w:p w14:paraId="2BA8519C" w14:textId="04AF2D9A"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It is the responsibility of all graduate students, both on- and off-campus, to be familiar with the VCU Graduate </w:t>
      </w:r>
      <w:r w:rsidR="00BC3684" w:rsidRPr="00632A5D">
        <w:rPr>
          <w:rFonts w:ascii="Cambria" w:hAnsi="Cambria"/>
        </w:rPr>
        <w:t>Bulletin as</w:t>
      </w:r>
      <w:r w:rsidRPr="00632A5D">
        <w:rPr>
          <w:rFonts w:ascii="Cambria" w:hAnsi="Cambria"/>
        </w:rPr>
        <w:t xml:space="preserve"> well as the Graduate School website (</w:t>
      </w:r>
      <w:hyperlink r:id="rId90">
        <w:r w:rsidRPr="00632A5D">
          <w:rPr>
            <w:rStyle w:val="Hyperlink"/>
            <w:rFonts w:ascii="Cambria" w:hAnsi="Cambria"/>
          </w:rPr>
          <w:t xml:space="preserve">http://www. </w:t>
        </w:r>
      </w:hyperlink>
      <w:hyperlink r:id="rId91">
        <w:r w:rsidRPr="00632A5D">
          <w:rPr>
            <w:rStyle w:val="Hyperlink"/>
            <w:rFonts w:ascii="Cambria" w:hAnsi="Cambria"/>
          </w:rPr>
          <w:t>graduate.vcu.edu</w:t>
        </w:r>
      </w:hyperlink>
      <w:r w:rsidRPr="00632A5D">
        <w:rPr>
          <w:rFonts w:ascii="Cambria" w:hAnsi="Cambria"/>
        </w:rPr>
        <w:t xml:space="preserve">) and academic regulations in individual school and department publications and on program websites. However, in all cases, the </w:t>
      </w:r>
      <w:r w:rsidR="00EA35BD" w:rsidRPr="00632A5D">
        <w:rPr>
          <w:rFonts w:ascii="Cambria" w:hAnsi="Cambria"/>
        </w:rPr>
        <w:t>official policies</w:t>
      </w:r>
      <w:r w:rsidRPr="00632A5D">
        <w:rPr>
          <w:rFonts w:ascii="Cambria" w:hAnsi="Cambria"/>
        </w:rPr>
        <w:t xml:space="preserve"> and </w:t>
      </w:r>
      <w:r w:rsidR="00EA35BD" w:rsidRPr="00632A5D">
        <w:rPr>
          <w:rFonts w:ascii="Cambria" w:hAnsi="Cambria"/>
        </w:rPr>
        <w:t>procedures of</w:t>
      </w:r>
      <w:r w:rsidRPr="00632A5D">
        <w:rPr>
          <w:rFonts w:ascii="Cambria" w:hAnsi="Cambria"/>
        </w:rPr>
        <w:t xml:space="preserve"> the University Graduate Council, as published on the VCU Graduate Bulletin and Graduate School websites, take precedence over individual program policies and guidelines.</w:t>
      </w:r>
    </w:p>
    <w:p w14:paraId="734F8AF6" w14:textId="77777777" w:rsidR="0054719C" w:rsidRPr="00632A5D" w:rsidRDefault="0054719C" w:rsidP="00DB2013">
      <w:pPr>
        <w:spacing w:after="0" w:line="240" w:lineRule="auto"/>
        <w:contextualSpacing/>
        <w:mirrorIndents/>
        <w:rPr>
          <w:rFonts w:ascii="Cambria" w:hAnsi="Cambria"/>
        </w:rPr>
      </w:pPr>
    </w:p>
    <w:p w14:paraId="4943CD9B" w14:textId="60CF2B2D" w:rsidR="00FD45CD" w:rsidRPr="00BC3684" w:rsidRDefault="00FD45CD" w:rsidP="00DB2013">
      <w:pPr>
        <w:spacing w:after="0" w:line="240" w:lineRule="auto"/>
        <w:contextualSpacing/>
        <w:mirrorIndents/>
        <w:rPr>
          <w:rFonts w:ascii="Cambria" w:hAnsi="Cambria"/>
          <w:b/>
          <w:bCs/>
        </w:rPr>
      </w:pPr>
      <w:r w:rsidRPr="00BC3684">
        <w:rPr>
          <w:rFonts w:ascii="Cambria" w:hAnsi="Cambria"/>
          <w:b/>
          <w:bCs/>
        </w:rPr>
        <w:t>Taking Graduate Courses Before Being Admitted</w:t>
      </w:r>
    </w:p>
    <w:p w14:paraId="095B67C9" w14:textId="744A97D1" w:rsidR="00FD45CD" w:rsidRPr="00632A5D" w:rsidRDefault="00FD45CD" w:rsidP="00DB2013">
      <w:pPr>
        <w:spacing w:after="0" w:line="240" w:lineRule="auto"/>
        <w:contextualSpacing/>
        <w:mirrorIndents/>
        <w:rPr>
          <w:rFonts w:ascii="Cambria" w:hAnsi="Cambria"/>
        </w:rPr>
      </w:pPr>
      <w:r w:rsidRPr="00632A5D">
        <w:rPr>
          <w:rFonts w:ascii="Cambria" w:hAnsi="Cambria"/>
        </w:rPr>
        <w:t>VCU students who take graduate courses but aren’t officially admitted to a degree</w:t>
      </w:r>
      <w:r w:rsidR="0062470D" w:rsidRPr="00632A5D">
        <w:rPr>
          <w:rFonts w:ascii="Cambria" w:hAnsi="Cambria"/>
        </w:rPr>
        <w:t xml:space="preserve"> </w:t>
      </w:r>
      <w:r w:rsidRPr="00632A5D">
        <w:rPr>
          <w:rFonts w:ascii="Cambria" w:hAnsi="Cambria"/>
        </w:rPr>
        <w:t>program are classified as non-degree-seeking students.</w:t>
      </w:r>
    </w:p>
    <w:p w14:paraId="6CAF2D47" w14:textId="77777777" w:rsidR="00DA37E4" w:rsidRPr="00632A5D" w:rsidRDefault="00DA37E4" w:rsidP="00DB2013">
      <w:pPr>
        <w:spacing w:after="0" w:line="240" w:lineRule="auto"/>
        <w:contextualSpacing/>
        <w:mirrorIndents/>
        <w:rPr>
          <w:rFonts w:ascii="Cambria" w:hAnsi="Cambria"/>
        </w:rPr>
      </w:pPr>
    </w:p>
    <w:p w14:paraId="2CDF0C83" w14:textId="21F4D679" w:rsidR="00DA37E4" w:rsidRPr="00632A5D" w:rsidRDefault="00FD45CD" w:rsidP="00DB2013">
      <w:pPr>
        <w:spacing w:after="0" w:line="240" w:lineRule="auto"/>
        <w:contextualSpacing/>
        <w:mirrorIndents/>
        <w:rPr>
          <w:rFonts w:ascii="Cambria" w:hAnsi="Cambria"/>
        </w:rPr>
      </w:pPr>
      <w:r w:rsidRPr="00632A5D">
        <w:rPr>
          <w:rFonts w:ascii="Cambria" w:hAnsi="Cambria"/>
        </w:rPr>
        <w:t>Upon the approval of the course instructor, admissions committee (in some cases), program chair and the director of graduate studies, non-degree-seeking students may enroll on a space available basis for a maximum of six (6) credit hours. Subject to receiving a B or better in one or two of these courses, any credit earned may be counted toward degree requirements if the student applies and is admitted to a graduate program. Being allowed to enroll in these courses, however, does not guarantee a student’s acceptance to the graduate program.</w:t>
      </w:r>
    </w:p>
    <w:p w14:paraId="48D4A5F1" w14:textId="77777777" w:rsidR="00DA37E4" w:rsidRPr="00632A5D" w:rsidRDefault="00DA37E4" w:rsidP="00DB2013">
      <w:pPr>
        <w:spacing w:after="0" w:line="240" w:lineRule="auto"/>
        <w:contextualSpacing/>
        <w:mirrorIndents/>
        <w:rPr>
          <w:rFonts w:ascii="Cambria" w:hAnsi="Cambria"/>
        </w:rPr>
      </w:pPr>
    </w:p>
    <w:p w14:paraId="16223C81" w14:textId="08EF5468" w:rsidR="00FD45CD" w:rsidRPr="00BC3684" w:rsidRDefault="00FD45CD" w:rsidP="00DB2013">
      <w:pPr>
        <w:spacing w:after="0" w:line="240" w:lineRule="auto"/>
        <w:contextualSpacing/>
        <w:mirrorIndents/>
        <w:rPr>
          <w:rFonts w:ascii="Cambria" w:hAnsi="Cambria"/>
          <w:b/>
          <w:bCs/>
        </w:rPr>
      </w:pPr>
      <w:r w:rsidRPr="00BC3684">
        <w:rPr>
          <w:rFonts w:ascii="Cambria" w:hAnsi="Cambria"/>
          <w:b/>
          <w:bCs/>
        </w:rPr>
        <w:t>Provisional Admission</w:t>
      </w:r>
    </w:p>
    <w:p w14:paraId="3A77D371"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In rare cases, applicants who do not meet the requirements for full admission may be accepted provisionally upon recommendation of the program’s admissions committee. The conditions for earning full admission are provided by the program and include an assessment of academic performance after a specific number of hours or courses are completed (e.g., a GPA or 3.0 or higher in two core courses during the first semester). Provisionally admitted students may not withdraw from any courses during the provisional period.</w:t>
      </w:r>
    </w:p>
    <w:p w14:paraId="21F760D5" w14:textId="77777777" w:rsidR="00FD45CD" w:rsidRPr="00632A5D" w:rsidRDefault="00FD45CD" w:rsidP="00DB2013">
      <w:pPr>
        <w:spacing w:after="0" w:line="240" w:lineRule="auto"/>
        <w:contextualSpacing/>
        <w:mirrorIndents/>
        <w:rPr>
          <w:rFonts w:ascii="Cambria" w:hAnsi="Cambria"/>
        </w:rPr>
      </w:pPr>
    </w:p>
    <w:p w14:paraId="2A4A897F"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Provisional admission does not constitute a waiver of the requirement to submit a standardized test score if required by the program</w:t>
      </w:r>
    </w:p>
    <w:p w14:paraId="088996DF" w14:textId="77777777" w:rsidR="00FD45CD" w:rsidRPr="00632A5D" w:rsidRDefault="00FD45CD" w:rsidP="00DB2013">
      <w:pPr>
        <w:spacing w:after="0" w:line="240" w:lineRule="auto"/>
        <w:contextualSpacing/>
        <w:mirrorIndents/>
        <w:rPr>
          <w:rFonts w:ascii="Cambria" w:hAnsi="Cambria"/>
        </w:rPr>
      </w:pPr>
    </w:p>
    <w:p w14:paraId="216D924D"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If a provision is applied to a student based on a missing admissions document (e.g. a transcript or missing reference), upon receipt of the missing document the status of the student will be changed to “full admission” through a special action process administered by the GSSA Office.</w:t>
      </w:r>
    </w:p>
    <w:p w14:paraId="03924AAD" w14:textId="77777777" w:rsidR="00FD45CD" w:rsidRPr="00632A5D" w:rsidRDefault="00FD45CD" w:rsidP="00DB2013">
      <w:pPr>
        <w:spacing w:after="0" w:line="240" w:lineRule="auto"/>
        <w:contextualSpacing/>
        <w:mirrorIndents/>
        <w:rPr>
          <w:rFonts w:ascii="Cambria" w:hAnsi="Cambria"/>
        </w:rPr>
      </w:pPr>
    </w:p>
    <w:p w14:paraId="1E4772E4"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It is important to understand that in many cases, a student admitted provisionally is ineligible for financial aid as a graduate student. If this creates an extreme hardship, students in this situation should make an appointment with their program chair to explore alternatives as soon as possible.</w:t>
      </w:r>
    </w:p>
    <w:p w14:paraId="25590171" w14:textId="77777777" w:rsidR="00FD45CD" w:rsidRPr="00632A5D" w:rsidRDefault="00FD45CD" w:rsidP="00DB2013">
      <w:pPr>
        <w:spacing w:after="0" w:line="240" w:lineRule="auto"/>
        <w:contextualSpacing/>
        <w:mirrorIndents/>
        <w:rPr>
          <w:rFonts w:ascii="Cambria" w:hAnsi="Cambria"/>
        </w:rPr>
      </w:pPr>
    </w:p>
    <w:p w14:paraId="0FDDF48F" w14:textId="2533AA59" w:rsidR="00FD45CD" w:rsidRPr="00BC3684" w:rsidRDefault="00FD45CD" w:rsidP="00DB2013">
      <w:pPr>
        <w:spacing w:after="0" w:line="240" w:lineRule="auto"/>
        <w:contextualSpacing/>
        <w:mirrorIndents/>
        <w:rPr>
          <w:rFonts w:ascii="Cambria" w:hAnsi="Cambria"/>
          <w:b/>
          <w:bCs/>
        </w:rPr>
      </w:pPr>
      <w:r w:rsidRPr="00BC3684">
        <w:rPr>
          <w:rFonts w:ascii="Cambria" w:hAnsi="Cambria"/>
          <w:b/>
          <w:bCs/>
        </w:rPr>
        <w:t>Transfer Credit</w:t>
      </w:r>
    </w:p>
    <w:p w14:paraId="64CF03E8" w14:textId="5B94B139" w:rsidR="00FD45CD" w:rsidRPr="00632A5D" w:rsidRDefault="00FD45CD" w:rsidP="00DB2013">
      <w:pPr>
        <w:spacing w:after="0" w:line="240" w:lineRule="auto"/>
        <w:contextualSpacing/>
        <w:mirrorIndents/>
        <w:rPr>
          <w:rFonts w:ascii="Cambria" w:hAnsi="Cambria"/>
        </w:rPr>
      </w:pPr>
      <w:r w:rsidRPr="00632A5D">
        <w:rPr>
          <w:rFonts w:ascii="Cambria" w:hAnsi="Cambria"/>
        </w:rPr>
        <w:t>Subject to university guidelines, and after faculty review, a maximum of six credits (nine</w:t>
      </w:r>
      <w:r w:rsidR="00306AAE" w:rsidRPr="00632A5D">
        <w:rPr>
          <w:rFonts w:ascii="Cambria" w:hAnsi="Cambria"/>
        </w:rPr>
        <w:t xml:space="preserve"> </w:t>
      </w:r>
      <w:r w:rsidRPr="00632A5D">
        <w:rPr>
          <w:rFonts w:ascii="Cambria" w:hAnsi="Cambria"/>
        </w:rPr>
        <w:t>credits maximum under exceptional circumstance) may be transferred for credit from other graduate programs at VCU or from graduate work completed at other universities.</w:t>
      </w:r>
    </w:p>
    <w:p w14:paraId="74D5CE4B" w14:textId="77777777" w:rsidR="00FD45CD" w:rsidRPr="00632A5D" w:rsidRDefault="00FD45CD" w:rsidP="00DB2013">
      <w:pPr>
        <w:spacing w:after="0" w:line="240" w:lineRule="auto"/>
        <w:contextualSpacing/>
        <w:mirrorIndents/>
        <w:rPr>
          <w:rFonts w:ascii="Cambria" w:hAnsi="Cambria"/>
        </w:rPr>
      </w:pPr>
    </w:p>
    <w:p w14:paraId="49580C7B"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Courses taken and already submitted to fulfill requirements for other degrees cannot be used to satisfy requirements for the degree. To request transfer credit, a student must submit documentation of course content (syllabus) and an official academic transcript showing the course grade to the program chair for review and approval by the appropriate faculty member(s).  Only courses with grades of “B” or better will be considered for transfer.</w:t>
      </w:r>
    </w:p>
    <w:p w14:paraId="51E3A0A0" w14:textId="77777777" w:rsidR="00FD45CD" w:rsidRPr="00632A5D" w:rsidRDefault="00FD45CD" w:rsidP="00DB2013">
      <w:pPr>
        <w:spacing w:after="0" w:line="240" w:lineRule="auto"/>
        <w:contextualSpacing/>
        <w:mirrorIndents/>
        <w:rPr>
          <w:rFonts w:ascii="Cambria" w:hAnsi="Cambria"/>
        </w:rPr>
      </w:pPr>
    </w:p>
    <w:p w14:paraId="24960114"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Requests for transfer of course work from another institution must include an official copy of the transcript from the college or university where the course work was taken.  Contact the GSSA Office for additional information.</w:t>
      </w:r>
    </w:p>
    <w:p w14:paraId="7EA94120" w14:textId="77777777" w:rsidR="001239D2" w:rsidRPr="00632A5D" w:rsidRDefault="001239D2" w:rsidP="00DB2013">
      <w:pPr>
        <w:spacing w:after="0" w:line="240" w:lineRule="auto"/>
        <w:contextualSpacing/>
        <w:mirrorIndents/>
        <w:rPr>
          <w:rFonts w:ascii="Cambria" w:hAnsi="Cambria"/>
        </w:rPr>
      </w:pPr>
    </w:p>
    <w:p w14:paraId="4D92EF89" w14:textId="67C15365"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Grading System</w:t>
      </w:r>
    </w:p>
    <w:p w14:paraId="1E025BC7" w14:textId="65F215BB" w:rsidR="0054719C" w:rsidRPr="00632A5D" w:rsidRDefault="006C3606" w:rsidP="00DB2013">
      <w:pPr>
        <w:spacing w:after="0" w:line="240" w:lineRule="auto"/>
        <w:contextualSpacing/>
        <w:mirrorIndents/>
        <w:rPr>
          <w:rFonts w:ascii="Cambria" w:hAnsi="Cambria"/>
        </w:rPr>
      </w:pPr>
      <w:r w:rsidRPr="00632A5D">
        <w:rPr>
          <w:rFonts w:ascii="Cambria" w:hAnsi="Cambria"/>
        </w:rPr>
        <w:t>Every student is assigned a letter grade for each course that is completed. This grade</w:t>
      </w:r>
      <w:r w:rsidR="00306AAE" w:rsidRPr="00632A5D">
        <w:rPr>
          <w:rFonts w:ascii="Cambria" w:hAnsi="Cambria"/>
        </w:rPr>
        <w:t xml:space="preserve"> </w:t>
      </w:r>
      <w:r w:rsidRPr="00632A5D">
        <w:rPr>
          <w:rFonts w:ascii="Cambria" w:hAnsi="Cambria"/>
        </w:rPr>
        <w:t xml:space="preserve">is recorded on the </w:t>
      </w:r>
      <w:r w:rsidR="00EA35BD" w:rsidRPr="00632A5D">
        <w:rPr>
          <w:rFonts w:ascii="Cambria" w:hAnsi="Cambria"/>
        </w:rPr>
        <w:t>student’s permanent</w:t>
      </w:r>
      <w:r w:rsidRPr="00632A5D">
        <w:rPr>
          <w:rFonts w:ascii="Cambria" w:hAnsi="Cambria"/>
        </w:rPr>
        <w:t xml:space="preserve"> transcript with the university. The grade on the </w:t>
      </w:r>
      <w:r w:rsidR="00EA35BD" w:rsidRPr="00632A5D">
        <w:rPr>
          <w:rFonts w:ascii="Cambria" w:hAnsi="Cambria"/>
        </w:rPr>
        <w:t>student’s university</w:t>
      </w:r>
      <w:r w:rsidRPr="00632A5D">
        <w:rPr>
          <w:rFonts w:ascii="Cambria" w:hAnsi="Cambria"/>
        </w:rPr>
        <w:t xml:space="preserve"> transcript is the </w:t>
      </w:r>
      <w:r w:rsidR="00EA35BD" w:rsidRPr="00632A5D">
        <w:rPr>
          <w:rFonts w:ascii="Cambria" w:hAnsi="Cambria"/>
        </w:rPr>
        <w:t>official grade</w:t>
      </w:r>
      <w:r w:rsidRPr="00632A5D">
        <w:rPr>
          <w:rFonts w:ascii="Cambria" w:hAnsi="Cambria"/>
        </w:rPr>
        <w:t xml:space="preserve"> for the course. Course grades are assigned numerical equivalents, totaled, and </w:t>
      </w:r>
      <w:r w:rsidR="00EA35BD" w:rsidRPr="00632A5D">
        <w:rPr>
          <w:rFonts w:ascii="Cambria" w:hAnsi="Cambria"/>
        </w:rPr>
        <w:t>divided by</w:t>
      </w:r>
      <w:r w:rsidRPr="00632A5D">
        <w:rPr>
          <w:rFonts w:ascii="Cambria" w:hAnsi="Cambria"/>
        </w:rPr>
        <w:t xml:space="preserve"> the </w:t>
      </w:r>
      <w:r w:rsidR="00EA35BD" w:rsidRPr="00632A5D">
        <w:rPr>
          <w:rFonts w:ascii="Cambria" w:hAnsi="Cambria"/>
        </w:rPr>
        <w:t>number of</w:t>
      </w:r>
      <w:r w:rsidRPr="00632A5D">
        <w:rPr>
          <w:rFonts w:ascii="Cambria" w:hAnsi="Cambria"/>
        </w:rPr>
        <w:t xml:space="preserve"> credit hours completed to arrive at the </w:t>
      </w:r>
      <w:r w:rsidR="00EA35BD" w:rsidRPr="00632A5D">
        <w:rPr>
          <w:rFonts w:ascii="Cambria" w:hAnsi="Cambria"/>
        </w:rPr>
        <w:t>student’s grade</w:t>
      </w:r>
      <w:r w:rsidRPr="00632A5D">
        <w:rPr>
          <w:rFonts w:ascii="Cambria" w:hAnsi="Cambria"/>
        </w:rPr>
        <w:t xml:space="preserve"> point average (GPA). The GPA is important to the student for remaining in good </w:t>
      </w:r>
      <w:r w:rsidR="00EA35BD" w:rsidRPr="00632A5D">
        <w:rPr>
          <w:rFonts w:ascii="Cambria" w:hAnsi="Cambria"/>
        </w:rPr>
        <w:t>standing in</w:t>
      </w:r>
      <w:r w:rsidRPr="00632A5D">
        <w:rPr>
          <w:rFonts w:ascii="Cambria" w:hAnsi="Cambria"/>
        </w:rPr>
        <w:t xml:space="preserve"> their program and in qualifying for their degree.</w:t>
      </w:r>
      <w:r w:rsidR="00FE6AAF" w:rsidRPr="00632A5D">
        <w:rPr>
          <w:rFonts w:ascii="Cambria" w:hAnsi="Cambria"/>
        </w:rPr>
        <w:t xml:space="preserve"> It also plays an important role in recommendations by the faculty; in qualifying for honor societies and being considered for various scholarships and awards.</w:t>
      </w:r>
      <w:r w:rsidRPr="00632A5D">
        <w:rPr>
          <w:rFonts w:ascii="Cambria" w:hAnsi="Cambria"/>
        </w:rPr>
        <w:t xml:space="preserve"> It is also important to note that the Cum Laude honors designations do not apply at the graduate level.</w:t>
      </w:r>
    </w:p>
    <w:p w14:paraId="0CAA49D2" w14:textId="77777777" w:rsidR="005E3A05" w:rsidRPr="00632A5D" w:rsidRDefault="005E3A05" w:rsidP="00DB2013">
      <w:pPr>
        <w:spacing w:after="0" w:line="240" w:lineRule="auto"/>
        <w:contextualSpacing/>
        <w:mirrorIndents/>
        <w:rPr>
          <w:rFonts w:ascii="Cambria" w:hAnsi="Cambria"/>
        </w:rPr>
      </w:pPr>
    </w:p>
    <w:p w14:paraId="7E42FA21" w14:textId="77777777" w:rsidR="0054719C" w:rsidRPr="00632A5D" w:rsidRDefault="00EA35BD" w:rsidP="00DB2013">
      <w:pPr>
        <w:spacing w:after="0" w:line="240" w:lineRule="auto"/>
        <w:contextualSpacing/>
        <w:mirrorIndents/>
        <w:rPr>
          <w:rFonts w:ascii="Cambria" w:hAnsi="Cambria"/>
        </w:rPr>
      </w:pPr>
      <w:r w:rsidRPr="00632A5D">
        <w:rPr>
          <w:rFonts w:ascii="Cambria" w:hAnsi="Cambria"/>
        </w:rPr>
        <w:t>Another factor</w:t>
      </w:r>
      <w:r w:rsidR="006C3606" w:rsidRPr="00632A5D">
        <w:rPr>
          <w:rFonts w:ascii="Cambria" w:hAnsi="Cambria"/>
        </w:rPr>
        <w:t xml:space="preserve"> impacting GPA at the graduate level is retaking courses for higher marks does not erase the earlier mark. For example, if a student must retake a course after </w:t>
      </w:r>
      <w:r w:rsidRPr="00632A5D">
        <w:rPr>
          <w:rFonts w:ascii="Cambria" w:hAnsi="Cambria"/>
        </w:rPr>
        <w:t>receiving a</w:t>
      </w:r>
      <w:r w:rsidR="006C3606" w:rsidRPr="00632A5D">
        <w:rPr>
          <w:rFonts w:ascii="Cambria" w:hAnsi="Cambria"/>
        </w:rPr>
        <w:t xml:space="preserve"> “C” or below, and receives a “B” or above, both grades </w:t>
      </w:r>
      <w:r w:rsidRPr="00632A5D">
        <w:rPr>
          <w:rFonts w:ascii="Cambria" w:hAnsi="Cambria"/>
        </w:rPr>
        <w:t>continue to</w:t>
      </w:r>
      <w:r w:rsidR="006C3606" w:rsidRPr="00632A5D">
        <w:rPr>
          <w:rFonts w:ascii="Cambria" w:hAnsi="Cambria"/>
        </w:rPr>
        <w:t xml:space="preserve"> factor into the GPA.</w:t>
      </w:r>
    </w:p>
    <w:p w14:paraId="6A82B08F" w14:textId="77777777" w:rsidR="0054719C" w:rsidRPr="00632A5D" w:rsidRDefault="0054719C" w:rsidP="00DB2013">
      <w:pPr>
        <w:spacing w:after="0" w:line="240" w:lineRule="auto"/>
        <w:contextualSpacing/>
        <w:mirrorIndents/>
        <w:rPr>
          <w:rFonts w:ascii="Cambria" w:hAnsi="Cambria"/>
        </w:rPr>
      </w:pPr>
    </w:p>
    <w:p w14:paraId="32BC3F6F"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grade of “A” indicates high competency understanding and applying learned concepts, theories, and being able to think critically. A grade of “B” indicates competence in understanding and applying course elements. For graduate student </w:t>
      </w:r>
      <w:r w:rsidR="00EA35BD" w:rsidRPr="00632A5D">
        <w:rPr>
          <w:rFonts w:ascii="Cambria" w:hAnsi="Cambria"/>
        </w:rPr>
        <w:t>grading purposes</w:t>
      </w:r>
      <w:r w:rsidRPr="00632A5D">
        <w:rPr>
          <w:rFonts w:ascii="Cambria" w:hAnsi="Cambria"/>
        </w:rPr>
        <w:t xml:space="preserve">, the grade of “C” indicates that the student did not achieve minimum competency in understanding and/or applying the course elements. Grades of “D” and “F” are failing grades, and may not be used </w:t>
      </w:r>
      <w:r w:rsidR="00EA35BD" w:rsidRPr="00632A5D">
        <w:rPr>
          <w:rFonts w:ascii="Cambria" w:hAnsi="Cambria"/>
        </w:rPr>
        <w:t>toward graduation</w:t>
      </w:r>
      <w:r w:rsidRPr="00632A5D">
        <w:rPr>
          <w:rFonts w:ascii="Cambria" w:hAnsi="Cambria"/>
        </w:rPr>
        <w:t>.</w:t>
      </w:r>
    </w:p>
    <w:p w14:paraId="7ADA44DC" w14:textId="77777777" w:rsidR="0054719C" w:rsidRPr="00632A5D" w:rsidRDefault="0054719C" w:rsidP="00DB2013">
      <w:pPr>
        <w:spacing w:after="0" w:line="240" w:lineRule="auto"/>
        <w:contextualSpacing/>
        <w:mirrorIndents/>
        <w:rPr>
          <w:rFonts w:ascii="Cambria" w:hAnsi="Cambria"/>
        </w:rPr>
      </w:pPr>
    </w:p>
    <w:p w14:paraId="2290AD53"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Upon completion of each course, the course instructor assigns a grade to each student. The instructor’s process for </w:t>
      </w:r>
      <w:r w:rsidR="00EA35BD" w:rsidRPr="00632A5D">
        <w:rPr>
          <w:rFonts w:ascii="Cambria" w:hAnsi="Cambria"/>
        </w:rPr>
        <w:t>grading should</w:t>
      </w:r>
      <w:r w:rsidRPr="00632A5D">
        <w:rPr>
          <w:rFonts w:ascii="Cambria" w:hAnsi="Cambria"/>
        </w:rPr>
        <w:t xml:space="preserve"> be </w:t>
      </w:r>
      <w:r w:rsidR="00EA35BD" w:rsidRPr="00632A5D">
        <w:rPr>
          <w:rFonts w:ascii="Cambria" w:hAnsi="Cambria"/>
        </w:rPr>
        <w:t>explained in</w:t>
      </w:r>
      <w:r w:rsidRPr="00632A5D">
        <w:rPr>
          <w:rFonts w:ascii="Cambria" w:hAnsi="Cambria"/>
        </w:rPr>
        <w:t xml:space="preserve"> the course syllabus and discussed at the beginning of the semester. Students with </w:t>
      </w:r>
      <w:r w:rsidR="00EA35BD" w:rsidRPr="00632A5D">
        <w:rPr>
          <w:rFonts w:ascii="Cambria" w:hAnsi="Cambria"/>
        </w:rPr>
        <w:t>questions about</w:t>
      </w:r>
      <w:r w:rsidRPr="00632A5D">
        <w:rPr>
          <w:rFonts w:ascii="Cambria" w:hAnsi="Cambria"/>
        </w:rPr>
        <w:t xml:space="preserve"> the instructor’s </w:t>
      </w:r>
      <w:r w:rsidR="00EA35BD" w:rsidRPr="00632A5D">
        <w:rPr>
          <w:rFonts w:ascii="Cambria" w:hAnsi="Cambria"/>
        </w:rPr>
        <w:t>grading should</w:t>
      </w:r>
      <w:r w:rsidRPr="00632A5D">
        <w:rPr>
          <w:rFonts w:ascii="Cambria" w:hAnsi="Cambria"/>
        </w:rPr>
        <w:t xml:space="preserve"> request an explanation from the instructor.</w:t>
      </w:r>
    </w:p>
    <w:p w14:paraId="2356174E" w14:textId="77777777" w:rsidR="0054719C" w:rsidRPr="00632A5D" w:rsidRDefault="0054719C" w:rsidP="00DB2013">
      <w:pPr>
        <w:spacing w:after="0" w:line="240" w:lineRule="auto"/>
        <w:contextualSpacing/>
        <w:mirrorIndents/>
        <w:rPr>
          <w:rFonts w:ascii="Cambria" w:hAnsi="Cambria"/>
        </w:rPr>
      </w:pPr>
    </w:p>
    <w:p w14:paraId="2C5C914C" w14:textId="444572EE" w:rsidR="00FD45CD" w:rsidRPr="00632A5D" w:rsidRDefault="006C3606" w:rsidP="00DB2013">
      <w:pPr>
        <w:spacing w:after="0" w:line="240" w:lineRule="auto"/>
        <w:contextualSpacing/>
        <w:mirrorIndents/>
        <w:rPr>
          <w:rFonts w:ascii="Cambria" w:hAnsi="Cambria"/>
        </w:rPr>
      </w:pPr>
      <w:r w:rsidRPr="00632A5D">
        <w:rPr>
          <w:rFonts w:ascii="Cambria" w:hAnsi="Cambria"/>
        </w:rPr>
        <w:t xml:space="preserve">For more detailed information about </w:t>
      </w:r>
      <w:r w:rsidR="00EA35BD" w:rsidRPr="00632A5D">
        <w:rPr>
          <w:rFonts w:ascii="Cambria" w:hAnsi="Cambria"/>
        </w:rPr>
        <w:t>grading visit</w:t>
      </w:r>
      <w:r w:rsidRPr="00632A5D">
        <w:rPr>
          <w:rFonts w:ascii="Cambria" w:hAnsi="Cambria"/>
        </w:rPr>
        <w:t xml:space="preserve"> </w:t>
      </w:r>
      <w:hyperlink r:id="rId92" w:history="1">
        <w:r w:rsidR="00866556" w:rsidRPr="00632A5D">
          <w:rPr>
            <w:rStyle w:val="Hyperlink"/>
            <w:rFonts w:ascii="Cambria" w:hAnsi="Cambria"/>
          </w:rPr>
          <w:t>http://bulletin.vcu.edu/academic-regs/university/grading/</w:t>
        </w:r>
      </w:hyperlink>
    </w:p>
    <w:p w14:paraId="657074FB" w14:textId="77777777" w:rsidR="007039A8" w:rsidRPr="00632A5D" w:rsidRDefault="007039A8" w:rsidP="00DB2013">
      <w:pPr>
        <w:spacing w:after="0" w:line="240" w:lineRule="auto"/>
        <w:contextualSpacing/>
        <w:mirrorIndents/>
        <w:rPr>
          <w:rFonts w:ascii="Cambria" w:hAnsi="Cambria"/>
        </w:rPr>
      </w:pPr>
    </w:p>
    <w:p w14:paraId="353EA929" w14:textId="2C4EC88C" w:rsidR="00FD45CD" w:rsidRPr="00BC3684" w:rsidRDefault="00FD45CD" w:rsidP="00DB2013">
      <w:pPr>
        <w:spacing w:after="0" w:line="240" w:lineRule="auto"/>
        <w:contextualSpacing/>
        <w:mirrorIndents/>
        <w:rPr>
          <w:rFonts w:ascii="Cambria" w:hAnsi="Cambria"/>
          <w:b/>
          <w:bCs/>
        </w:rPr>
      </w:pPr>
      <w:r w:rsidRPr="00BC3684">
        <w:rPr>
          <w:rFonts w:ascii="Cambria" w:hAnsi="Cambria"/>
          <w:b/>
          <w:bCs/>
        </w:rPr>
        <w:t>The Grade Point Average (GPA)</w:t>
      </w:r>
    </w:p>
    <w:p w14:paraId="6B28300D" w14:textId="071C13B7" w:rsidR="00FD45CD" w:rsidRPr="00632A5D" w:rsidRDefault="00FD45CD" w:rsidP="00DB2013">
      <w:pPr>
        <w:spacing w:after="0" w:line="240" w:lineRule="auto"/>
        <w:contextualSpacing/>
        <w:mirrorIndents/>
        <w:rPr>
          <w:rFonts w:ascii="Cambria" w:hAnsi="Cambria"/>
        </w:rPr>
      </w:pPr>
      <w:r w:rsidRPr="00632A5D">
        <w:rPr>
          <w:rFonts w:ascii="Cambria" w:hAnsi="Cambria"/>
        </w:rPr>
        <w:t xml:space="preserve">The grade point average is important for maintaining good academic standing in </w:t>
      </w:r>
      <w:r w:rsidR="00767719" w:rsidRPr="00632A5D">
        <w:rPr>
          <w:rFonts w:ascii="Cambria" w:hAnsi="Cambria"/>
        </w:rPr>
        <w:t>all programs</w:t>
      </w:r>
      <w:r w:rsidRPr="00632A5D">
        <w:rPr>
          <w:rFonts w:ascii="Cambria" w:hAnsi="Cambria"/>
        </w:rPr>
        <w:t>. All students must maintain a GPA of at least 3.0 in all coursework to remain in good academic standing.  The 3.0 GPA is the minimum required for graduation from these programs.</w:t>
      </w:r>
    </w:p>
    <w:p w14:paraId="7FC85F53" w14:textId="77777777" w:rsidR="00FD45CD" w:rsidRPr="00632A5D" w:rsidRDefault="00FD45CD" w:rsidP="00DB2013">
      <w:pPr>
        <w:spacing w:after="0" w:line="240" w:lineRule="auto"/>
        <w:contextualSpacing/>
        <w:mirrorIndents/>
        <w:rPr>
          <w:rFonts w:ascii="Cambria" w:hAnsi="Cambria"/>
        </w:rPr>
      </w:pPr>
    </w:p>
    <w:tbl>
      <w:tblPr>
        <w:tblW w:w="0" w:type="auto"/>
        <w:tblInd w:w="755" w:type="dxa"/>
        <w:tblLayout w:type="fixed"/>
        <w:tblCellMar>
          <w:left w:w="0" w:type="dxa"/>
          <w:right w:w="0" w:type="dxa"/>
        </w:tblCellMar>
        <w:tblLook w:val="01E0" w:firstRow="1" w:lastRow="1" w:firstColumn="1" w:lastColumn="1" w:noHBand="0" w:noVBand="0"/>
      </w:tblPr>
      <w:tblGrid>
        <w:gridCol w:w="4046"/>
        <w:gridCol w:w="4924"/>
      </w:tblGrid>
      <w:tr w:rsidR="00FD45CD" w:rsidRPr="00632A5D" w14:paraId="57B19242" w14:textId="77777777" w:rsidTr="00A50910">
        <w:trPr>
          <w:trHeight w:hRule="exact" w:val="334"/>
        </w:trPr>
        <w:tc>
          <w:tcPr>
            <w:tcW w:w="4046" w:type="dxa"/>
            <w:tcBorders>
              <w:top w:val="nil"/>
              <w:left w:val="nil"/>
              <w:bottom w:val="single" w:sz="8" w:space="0" w:color="000000"/>
              <w:right w:val="single" w:sz="8" w:space="0" w:color="000000"/>
            </w:tcBorders>
          </w:tcPr>
          <w:p w14:paraId="44FDF60D"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Grade symbol  and meaning</w:t>
            </w:r>
          </w:p>
        </w:tc>
        <w:tc>
          <w:tcPr>
            <w:tcW w:w="4924" w:type="dxa"/>
            <w:tcBorders>
              <w:top w:val="nil"/>
              <w:left w:val="single" w:sz="8" w:space="0" w:color="000000"/>
              <w:bottom w:val="single" w:sz="8" w:space="0" w:color="000000"/>
              <w:right w:val="nil"/>
            </w:tcBorders>
          </w:tcPr>
          <w:p w14:paraId="5DD53726"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Grade-point value per semester credit</w:t>
            </w:r>
          </w:p>
        </w:tc>
      </w:tr>
      <w:tr w:rsidR="00FD45CD" w:rsidRPr="00632A5D" w14:paraId="73095440" w14:textId="77777777" w:rsidTr="00A50910">
        <w:trPr>
          <w:trHeight w:hRule="exact" w:val="334"/>
        </w:trPr>
        <w:tc>
          <w:tcPr>
            <w:tcW w:w="4046" w:type="dxa"/>
            <w:tcBorders>
              <w:top w:val="single" w:sz="8" w:space="0" w:color="000000"/>
              <w:left w:val="nil"/>
              <w:bottom w:val="single" w:sz="8" w:space="0" w:color="000000"/>
              <w:right w:val="single" w:sz="8" w:space="0" w:color="000000"/>
            </w:tcBorders>
          </w:tcPr>
          <w:p w14:paraId="5244C591"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A</w:t>
            </w:r>
          </w:p>
        </w:tc>
        <w:tc>
          <w:tcPr>
            <w:tcW w:w="4924" w:type="dxa"/>
            <w:tcBorders>
              <w:top w:val="single" w:sz="8" w:space="0" w:color="000000"/>
              <w:left w:val="single" w:sz="8" w:space="0" w:color="000000"/>
              <w:bottom w:val="single" w:sz="8" w:space="0" w:color="000000"/>
              <w:right w:val="nil"/>
            </w:tcBorders>
          </w:tcPr>
          <w:p w14:paraId="335C327A"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4.0</w:t>
            </w:r>
          </w:p>
        </w:tc>
      </w:tr>
      <w:tr w:rsidR="00FD45CD" w:rsidRPr="00632A5D" w14:paraId="6EDE560A" w14:textId="77777777" w:rsidTr="00A50910">
        <w:trPr>
          <w:trHeight w:hRule="exact" w:val="334"/>
        </w:trPr>
        <w:tc>
          <w:tcPr>
            <w:tcW w:w="4046" w:type="dxa"/>
            <w:tcBorders>
              <w:top w:val="single" w:sz="8" w:space="0" w:color="000000"/>
              <w:left w:val="nil"/>
              <w:bottom w:val="single" w:sz="8" w:space="0" w:color="000000"/>
              <w:right w:val="single" w:sz="8" w:space="0" w:color="000000"/>
            </w:tcBorders>
          </w:tcPr>
          <w:p w14:paraId="47F20499"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B</w:t>
            </w:r>
          </w:p>
        </w:tc>
        <w:tc>
          <w:tcPr>
            <w:tcW w:w="4924" w:type="dxa"/>
            <w:tcBorders>
              <w:top w:val="single" w:sz="8" w:space="0" w:color="000000"/>
              <w:left w:val="single" w:sz="8" w:space="0" w:color="000000"/>
              <w:bottom w:val="single" w:sz="8" w:space="0" w:color="000000"/>
              <w:right w:val="nil"/>
            </w:tcBorders>
          </w:tcPr>
          <w:p w14:paraId="2AA74A69"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3.0</w:t>
            </w:r>
          </w:p>
        </w:tc>
      </w:tr>
      <w:tr w:rsidR="00FD45CD" w:rsidRPr="00632A5D" w14:paraId="2CEF678A" w14:textId="77777777" w:rsidTr="00A50910">
        <w:trPr>
          <w:trHeight w:hRule="exact" w:val="334"/>
        </w:trPr>
        <w:tc>
          <w:tcPr>
            <w:tcW w:w="4046" w:type="dxa"/>
            <w:tcBorders>
              <w:top w:val="single" w:sz="8" w:space="0" w:color="000000"/>
              <w:left w:val="nil"/>
              <w:bottom w:val="single" w:sz="8" w:space="0" w:color="000000"/>
              <w:right w:val="single" w:sz="8" w:space="0" w:color="000000"/>
            </w:tcBorders>
          </w:tcPr>
          <w:p w14:paraId="6297AACD"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C</w:t>
            </w:r>
          </w:p>
        </w:tc>
        <w:tc>
          <w:tcPr>
            <w:tcW w:w="4924" w:type="dxa"/>
            <w:tcBorders>
              <w:top w:val="single" w:sz="8" w:space="0" w:color="000000"/>
              <w:left w:val="single" w:sz="8" w:space="0" w:color="000000"/>
              <w:bottom w:val="single" w:sz="8" w:space="0" w:color="000000"/>
              <w:right w:val="nil"/>
            </w:tcBorders>
          </w:tcPr>
          <w:p w14:paraId="6F806D56"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2.0</w:t>
            </w:r>
          </w:p>
        </w:tc>
      </w:tr>
      <w:tr w:rsidR="00FD45CD" w:rsidRPr="00632A5D" w14:paraId="21DE5168" w14:textId="77777777" w:rsidTr="00A50910">
        <w:trPr>
          <w:trHeight w:hRule="exact" w:val="334"/>
        </w:trPr>
        <w:tc>
          <w:tcPr>
            <w:tcW w:w="4046" w:type="dxa"/>
            <w:tcBorders>
              <w:top w:val="single" w:sz="8" w:space="0" w:color="000000"/>
              <w:left w:val="nil"/>
              <w:bottom w:val="single" w:sz="8" w:space="0" w:color="000000"/>
              <w:right w:val="single" w:sz="8" w:space="0" w:color="000000"/>
            </w:tcBorders>
          </w:tcPr>
          <w:p w14:paraId="7763F72A"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D</w:t>
            </w:r>
          </w:p>
        </w:tc>
        <w:tc>
          <w:tcPr>
            <w:tcW w:w="4924" w:type="dxa"/>
            <w:tcBorders>
              <w:top w:val="single" w:sz="8" w:space="0" w:color="000000"/>
              <w:left w:val="single" w:sz="8" w:space="0" w:color="000000"/>
              <w:bottom w:val="single" w:sz="8" w:space="0" w:color="000000"/>
              <w:right w:val="nil"/>
            </w:tcBorders>
          </w:tcPr>
          <w:p w14:paraId="510E04E3"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1.0</w:t>
            </w:r>
          </w:p>
        </w:tc>
      </w:tr>
      <w:tr w:rsidR="00FD45CD" w:rsidRPr="00632A5D" w14:paraId="068804B2" w14:textId="77777777" w:rsidTr="00A50910">
        <w:trPr>
          <w:trHeight w:hRule="exact" w:val="334"/>
        </w:trPr>
        <w:tc>
          <w:tcPr>
            <w:tcW w:w="4046" w:type="dxa"/>
            <w:tcBorders>
              <w:top w:val="single" w:sz="8" w:space="0" w:color="000000"/>
              <w:left w:val="nil"/>
              <w:bottom w:val="single" w:sz="8" w:space="0" w:color="000000"/>
              <w:right w:val="single" w:sz="8" w:space="0" w:color="000000"/>
            </w:tcBorders>
          </w:tcPr>
          <w:p w14:paraId="68E5CD8F"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F</w:t>
            </w:r>
          </w:p>
        </w:tc>
        <w:tc>
          <w:tcPr>
            <w:tcW w:w="4924" w:type="dxa"/>
            <w:tcBorders>
              <w:top w:val="single" w:sz="8" w:space="0" w:color="000000"/>
              <w:left w:val="single" w:sz="8" w:space="0" w:color="000000"/>
              <w:bottom w:val="single" w:sz="8" w:space="0" w:color="000000"/>
              <w:right w:val="nil"/>
            </w:tcBorders>
          </w:tcPr>
          <w:p w14:paraId="530BCB6D"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0.0</w:t>
            </w:r>
          </w:p>
        </w:tc>
      </w:tr>
      <w:tr w:rsidR="00FD45CD" w:rsidRPr="00632A5D" w14:paraId="42F57002" w14:textId="77777777" w:rsidTr="00A50910">
        <w:trPr>
          <w:trHeight w:hRule="exact" w:val="334"/>
        </w:trPr>
        <w:tc>
          <w:tcPr>
            <w:tcW w:w="4046" w:type="dxa"/>
            <w:tcBorders>
              <w:top w:val="single" w:sz="8" w:space="0" w:color="000000"/>
              <w:left w:val="nil"/>
              <w:bottom w:val="single" w:sz="8" w:space="0" w:color="000000"/>
              <w:right w:val="single" w:sz="8" w:space="0" w:color="000000"/>
            </w:tcBorders>
          </w:tcPr>
          <w:p w14:paraId="2B28C9F3"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P/F (Pass/Fail)</w:t>
            </w:r>
          </w:p>
        </w:tc>
        <w:tc>
          <w:tcPr>
            <w:tcW w:w="4924" w:type="dxa"/>
            <w:tcBorders>
              <w:top w:val="single" w:sz="8" w:space="0" w:color="000000"/>
              <w:left w:val="single" w:sz="8" w:space="0" w:color="000000"/>
              <w:bottom w:val="single" w:sz="8" w:space="0" w:color="000000"/>
              <w:right w:val="nil"/>
            </w:tcBorders>
          </w:tcPr>
          <w:p w14:paraId="56D84C56"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0.0</w:t>
            </w:r>
          </w:p>
        </w:tc>
      </w:tr>
      <w:tr w:rsidR="00FD45CD" w:rsidRPr="00632A5D" w14:paraId="2C173F0F" w14:textId="77777777" w:rsidTr="00A50910">
        <w:trPr>
          <w:trHeight w:hRule="exact" w:val="334"/>
        </w:trPr>
        <w:tc>
          <w:tcPr>
            <w:tcW w:w="4046" w:type="dxa"/>
            <w:tcBorders>
              <w:top w:val="single" w:sz="8" w:space="0" w:color="000000"/>
              <w:left w:val="nil"/>
              <w:bottom w:val="single" w:sz="8" w:space="0" w:color="000000"/>
              <w:right w:val="single" w:sz="8" w:space="0" w:color="000000"/>
            </w:tcBorders>
          </w:tcPr>
          <w:p w14:paraId="5CD6E4BA"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PR (Progress)</w:t>
            </w:r>
          </w:p>
        </w:tc>
        <w:tc>
          <w:tcPr>
            <w:tcW w:w="4924" w:type="dxa"/>
            <w:tcBorders>
              <w:top w:val="single" w:sz="8" w:space="0" w:color="000000"/>
              <w:left w:val="single" w:sz="8" w:space="0" w:color="000000"/>
              <w:bottom w:val="single" w:sz="8" w:space="0" w:color="000000"/>
              <w:right w:val="nil"/>
            </w:tcBorders>
          </w:tcPr>
          <w:p w14:paraId="3B1191E8"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0.0</w:t>
            </w:r>
          </w:p>
        </w:tc>
      </w:tr>
      <w:tr w:rsidR="00FD45CD" w:rsidRPr="00632A5D" w14:paraId="30E07A90" w14:textId="77777777" w:rsidTr="00A50910">
        <w:trPr>
          <w:trHeight w:hRule="exact" w:val="334"/>
        </w:trPr>
        <w:tc>
          <w:tcPr>
            <w:tcW w:w="4046" w:type="dxa"/>
            <w:tcBorders>
              <w:top w:val="single" w:sz="8" w:space="0" w:color="000000"/>
              <w:left w:val="nil"/>
              <w:bottom w:val="single" w:sz="8" w:space="0" w:color="000000"/>
              <w:right w:val="single" w:sz="8" w:space="0" w:color="000000"/>
            </w:tcBorders>
          </w:tcPr>
          <w:p w14:paraId="12DAEAC2"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S/U (Satisfactory/Unsatisfactory)</w:t>
            </w:r>
          </w:p>
        </w:tc>
        <w:tc>
          <w:tcPr>
            <w:tcW w:w="4924" w:type="dxa"/>
            <w:tcBorders>
              <w:top w:val="single" w:sz="8" w:space="0" w:color="000000"/>
              <w:left w:val="single" w:sz="8" w:space="0" w:color="000000"/>
              <w:bottom w:val="single" w:sz="8" w:space="0" w:color="000000"/>
              <w:right w:val="nil"/>
            </w:tcBorders>
          </w:tcPr>
          <w:p w14:paraId="736CD2D0"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0.0</w:t>
            </w:r>
          </w:p>
        </w:tc>
      </w:tr>
      <w:tr w:rsidR="00FD45CD" w:rsidRPr="00632A5D" w14:paraId="28771F4C" w14:textId="77777777" w:rsidTr="00A50910">
        <w:trPr>
          <w:trHeight w:hRule="exact" w:val="334"/>
        </w:trPr>
        <w:tc>
          <w:tcPr>
            <w:tcW w:w="4046" w:type="dxa"/>
            <w:tcBorders>
              <w:top w:val="single" w:sz="8" w:space="0" w:color="000000"/>
              <w:left w:val="nil"/>
              <w:bottom w:val="nil"/>
              <w:right w:val="single" w:sz="8" w:space="0" w:color="000000"/>
            </w:tcBorders>
          </w:tcPr>
          <w:p w14:paraId="2ECAA9AD"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W (Withdrawal)</w:t>
            </w:r>
          </w:p>
        </w:tc>
        <w:tc>
          <w:tcPr>
            <w:tcW w:w="4924" w:type="dxa"/>
            <w:tcBorders>
              <w:top w:val="single" w:sz="8" w:space="0" w:color="000000"/>
              <w:left w:val="single" w:sz="8" w:space="0" w:color="000000"/>
              <w:bottom w:val="nil"/>
              <w:right w:val="nil"/>
            </w:tcBorders>
          </w:tcPr>
          <w:p w14:paraId="2FDC10A4" w14:textId="77777777" w:rsidR="00FD45CD" w:rsidRPr="00632A5D" w:rsidRDefault="00FD45CD" w:rsidP="00DB2013">
            <w:pPr>
              <w:spacing w:after="0" w:line="240" w:lineRule="auto"/>
              <w:contextualSpacing/>
              <w:mirrorIndents/>
              <w:rPr>
                <w:rFonts w:ascii="Cambria" w:hAnsi="Cambria"/>
              </w:rPr>
            </w:pPr>
            <w:r w:rsidRPr="00632A5D">
              <w:rPr>
                <w:rFonts w:ascii="Cambria" w:hAnsi="Cambria"/>
              </w:rPr>
              <w:t>0.0</w:t>
            </w:r>
          </w:p>
        </w:tc>
      </w:tr>
    </w:tbl>
    <w:p w14:paraId="514ED3F1" w14:textId="77777777" w:rsidR="00FD45CD" w:rsidRPr="00632A5D" w:rsidRDefault="00FD45CD" w:rsidP="00DB2013">
      <w:pPr>
        <w:spacing w:after="0" w:line="240" w:lineRule="auto"/>
        <w:contextualSpacing/>
        <w:mirrorIndents/>
        <w:rPr>
          <w:rFonts w:ascii="Cambria" w:hAnsi="Cambria"/>
        </w:rPr>
      </w:pPr>
    </w:p>
    <w:p w14:paraId="189E45E5" w14:textId="77777777" w:rsidR="00303BAD" w:rsidRDefault="00303BAD" w:rsidP="00DB2013">
      <w:pPr>
        <w:spacing w:after="0" w:line="240" w:lineRule="auto"/>
        <w:contextualSpacing/>
        <w:mirrorIndents/>
        <w:rPr>
          <w:rFonts w:ascii="Cambria" w:hAnsi="Cambria"/>
        </w:rPr>
      </w:pPr>
      <w:r>
        <w:rPr>
          <w:rFonts w:ascii="Cambria" w:hAnsi="Cambria"/>
        </w:rPr>
        <w:br w:type="page"/>
      </w:r>
    </w:p>
    <w:p w14:paraId="0AE5055D" w14:textId="2EFF70FC"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lastRenderedPageBreak/>
        <w:t>The Grade of Incomplete (“I”)</w:t>
      </w:r>
    </w:p>
    <w:p w14:paraId="4677D480" w14:textId="2ADABF6D" w:rsidR="0054719C" w:rsidRPr="00632A5D" w:rsidRDefault="006C3606" w:rsidP="00DB2013">
      <w:pPr>
        <w:spacing w:after="0" w:line="240" w:lineRule="auto"/>
        <w:contextualSpacing/>
        <w:mirrorIndents/>
        <w:rPr>
          <w:rFonts w:ascii="Cambria" w:hAnsi="Cambria"/>
        </w:rPr>
      </w:pPr>
      <w:r w:rsidRPr="00632A5D">
        <w:rPr>
          <w:rFonts w:ascii="Cambria" w:hAnsi="Cambria"/>
        </w:rPr>
        <w:t>The instructor determines and assigns course grades, authorizes incomplete (“I”) grades,</w:t>
      </w:r>
      <w:r w:rsidR="00306AAE" w:rsidRPr="00632A5D">
        <w:rPr>
          <w:rFonts w:ascii="Cambria" w:hAnsi="Cambria"/>
        </w:rPr>
        <w:t xml:space="preserve"> </w:t>
      </w:r>
      <w:r w:rsidRPr="00632A5D">
        <w:rPr>
          <w:rFonts w:ascii="Cambria" w:hAnsi="Cambria"/>
        </w:rPr>
        <w:t xml:space="preserve">and decides </w:t>
      </w:r>
      <w:r w:rsidR="00EA35BD" w:rsidRPr="00632A5D">
        <w:rPr>
          <w:rFonts w:ascii="Cambria" w:hAnsi="Cambria"/>
        </w:rPr>
        <w:t>whether or</w:t>
      </w:r>
      <w:r w:rsidRPr="00632A5D">
        <w:rPr>
          <w:rFonts w:ascii="Cambria" w:hAnsi="Cambria"/>
        </w:rPr>
        <w:t xml:space="preserve"> not to change a grade.  In order to obtain an incomplete, the following guidelines must be followed:</w:t>
      </w:r>
    </w:p>
    <w:p w14:paraId="4E5FF659" w14:textId="77777777" w:rsidR="00096A3E" w:rsidRPr="00632A5D" w:rsidRDefault="00096A3E" w:rsidP="00DB2013">
      <w:pPr>
        <w:spacing w:after="0" w:line="240" w:lineRule="auto"/>
        <w:contextualSpacing/>
        <w:mirrorIndents/>
        <w:rPr>
          <w:rFonts w:ascii="Cambria" w:hAnsi="Cambria"/>
        </w:rPr>
      </w:pPr>
    </w:p>
    <w:p w14:paraId="1DEF27F7" w14:textId="2CEF82A8" w:rsidR="00096A3E" w:rsidRPr="00BC3684" w:rsidRDefault="006C3606" w:rsidP="00BC3684">
      <w:pPr>
        <w:pStyle w:val="ListParagraph"/>
        <w:numPr>
          <w:ilvl w:val="0"/>
          <w:numId w:val="19"/>
        </w:numPr>
        <w:spacing w:after="0" w:line="240" w:lineRule="auto"/>
        <w:mirrorIndents/>
        <w:rPr>
          <w:rFonts w:ascii="Cambria" w:hAnsi="Cambria"/>
        </w:rPr>
      </w:pPr>
      <w:r w:rsidRPr="00BC3684">
        <w:rPr>
          <w:rFonts w:ascii="Cambria" w:hAnsi="Cambria"/>
        </w:rPr>
        <w:t>A grade of incomplete (“I”) may only be requested by the student.</w:t>
      </w:r>
    </w:p>
    <w:p w14:paraId="31FC7E95" w14:textId="26F97723" w:rsidR="00096A3E" w:rsidRPr="00BC3684" w:rsidRDefault="006C3606" w:rsidP="00BC3684">
      <w:pPr>
        <w:pStyle w:val="ListParagraph"/>
        <w:numPr>
          <w:ilvl w:val="0"/>
          <w:numId w:val="19"/>
        </w:numPr>
        <w:spacing w:after="0" w:line="240" w:lineRule="auto"/>
        <w:mirrorIndents/>
        <w:rPr>
          <w:rFonts w:ascii="Cambria" w:hAnsi="Cambria"/>
        </w:rPr>
      </w:pPr>
      <w:r w:rsidRPr="00BC3684">
        <w:rPr>
          <w:rFonts w:ascii="Cambria" w:hAnsi="Cambria"/>
        </w:rPr>
        <w:t>The grade of “I” is reserved for exceptional and rare cases. An incomplete is considered for students whose completed coursework has been qualitatively satisfactory but who</w:t>
      </w:r>
      <w:r w:rsidR="005E3A05" w:rsidRPr="00BC3684">
        <w:rPr>
          <w:rFonts w:ascii="Cambria" w:hAnsi="Cambria"/>
        </w:rPr>
        <w:t xml:space="preserve"> </w:t>
      </w:r>
      <w:r w:rsidRPr="00BC3684">
        <w:rPr>
          <w:rFonts w:ascii="Cambria" w:hAnsi="Cambria"/>
        </w:rPr>
        <w:t xml:space="preserve">have been unable to </w:t>
      </w:r>
      <w:r w:rsidR="00EA35BD" w:rsidRPr="00BC3684">
        <w:rPr>
          <w:rFonts w:ascii="Cambria" w:hAnsi="Cambria"/>
        </w:rPr>
        <w:t>complete all</w:t>
      </w:r>
      <w:r w:rsidRPr="00BC3684">
        <w:rPr>
          <w:rFonts w:ascii="Cambria" w:hAnsi="Cambria"/>
        </w:rPr>
        <w:t xml:space="preserve"> course requirements because of illness or other circumstances beyond their control.</w:t>
      </w:r>
    </w:p>
    <w:p w14:paraId="6871ED93" w14:textId="0DE8329E" w:rsidR="0054719C" w:rsidRPr="00BC3684" w:rsidRDefault="006C3606" w:rsidP="00BC3684">
      <w:pPr>
        <w:pStyle w:val="ListParagraph"/>
        <w:numPr>
          <w:ilvl w:val="0"/>
          <w:numId w:val="19"/>
        </w:numPr>
        <w:spacing w:after="0" w:line="240" w:lineRule="auto"/>
        <w:mirrorIndents/>
        <w:rPr>
          <w:rFonts w:ascii="Cambria" w:hAnsi="Cambria"/>
        </w:rPr>
      </w:pPr>
      <w:r w:rsidRPr="00BC3684">
        <w:rPr>
          <w:rFonts w:ascii="Cambria" w:hAnsi="Cambria"/>
        </w:rPr>
        <w:t xml:space="preserve">Incomplete grades should only be given when there is minimal work to be completed for the course.  Graduate students must </w:t>
      </w:r>
      <w:r w:rsidR="00EA35BD" w:rsidRPr="00BC3684">
        <w:rPr>
          <w:rFonts w:ascii="Cambria" w:hAnsi="Cambria"/>
        </w:rPr>
        <w:t>complete all</w:t>
      </w:r>
      <w:r w:rsidRPr="00BC3684">
        <w:rPr>
          <w:rFonts w:ascii="Cambria" w:hAnsi="Cambria"/>
        </w:rPr>
        <w:t xml:space="preserve"> remaining course requirements prior to the last day of classes by the next academic semester (fall or spring).</w:t>
      </w:r>
    </w:p>
    <w:p w14:paraId="75B40A6C" w14:textId="77777777" w:rsidR="0054719C" w:rsidRPr="00632A5D" w:rsidRDefault="0054719C" w:rsidP="00DB2013">
      <w:pPr>
        <w:spacing w:after="0" w:line="240" w:lineRule="auto"/>
        <w:contextualSpacing/>
        <w:mirrorIndents/>
        <w:rPr>
          <w:rFonts w:ascii="Cambria" w:hAnsi="Cambria"/>
        </w:rPr>
      </w:pPr>
    </w:p>
    <w:p w14:paraId="1700D244"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ll grades of an “I” automatically convert to an “F” at the end of the expiration period.  It is the </w:t>
      </w:r>
      <w:r w:rsidR="00EA35BD" w:rsidRPr="00632A5D">
        <w:rPr>
          <w:rFonts w:ascii="Cambria" w:hAnsi="Cambria"/>
        </w:rPr>
        <w:t>student’s responsibility</w:t>
      </w:r>
      <w:r w:rsidRPr="00632A5D">
        <w:rPr>
          <w:rFonts w:ascii="Cambria" w:hAnsi="Cambria"/>
        </w:rPr>
        <w:t xml:space="preserve"> to be in contact with the instructor on a continual basis and </w:t>
      </w:r>
      <w:r w:rsidR="00EA35BD" w:rsidRPr="00632A5D">
        <w:rPr>
          <w:rFonts w:ascii="Cambria" w:hAnsi="Cambria"/>
        </w:rPr>
        <w:t>submit the</w:t>
      </w:r>
      <w:r w:rsidRPr="00632A5D">
        <w:rPr>
          <w:rFonts w:ascii="Cambria" w:hAnsi="Cambria"/>
        </w:rPr>
        <w:t xml:space="preserve"> remaining </w:t>
      </w:r>
      <w:r w:rsidR="00EA35BD" w:rsidRPr="00632A5D">
        <w:rPr>
          <w:rFonts w:ascii="Cambria" w:hAnsi="Cambria"/>
        </w:rPr>
        <w:t>material with</w:t>
      </w:r>
      <w:r w:rsidRPr="00632A5D">
        <w:rPr>
          <w:rFonts w:ascii="Cambria" w:hAnsi="Cambria"/>
        </w:rPr>
        <w:t xml:space="preserve"> enough time for a grade to be changed prior to the expiration date.</w:t>
      </w:r>
    </w:p>
    <w:p w14:paraId="158F2617" w14:textId="77777777" w:rsidR="0054719C" w:rsidRPr="00632A5D" w:rsidRDefault="0054719C" w:rsidP="00DB2013">
      <w:pPr>
        <w:spacing w:after="0" w:line="240" w:lineRule="auto"/>
        <w:contextualSpacing/>
        <w:mirrorIndents/>
        <w:rPr>
          <w:rFonts w:ascii="Cambria" w:hAnsi="Cambria"/>
        </w:rPr>
      </w:pPr>
    </w:p>
    <w:p w14:paraId="46A1B8C2" w14:textId="05B94F5A" w:rsidR="008B099E" w:rsidRPr="00632A5D" w:rsidRDefault="006C3606" w:rsidP="00DB2013">
      <w:pPr>
        <w:spacing w:after="0" w:line="240" w:lineRule="auto"/>
        <w:contextualSpacing/>
        <w:mirrorIndents/>
        <w:rPr>
          <w:rFonts w:ascii="Cambria" w:hAnsi="Cambria"/>
        </w:rPr>
      </w:pPr>
      <w:r w:rsidRPr="00632A5D">
        <w:rPr>
          <w:rFonts w:ascii="Cambria" w:hAnsi="Cambria"/>
        </w:rPr>
        <w:t xml:space="preserve">There are only two instances in which anyone other than the course instructor can issue or change a grade. The first is from a grade appeal by the student. In this situation, a final grade determination is made by a grade review committee. </w:t>
      </w:r>
      <w:r w:rsidR="008B099E" w:rsidRPr="00632A5D">
        <w:rPr>
          <w:rFonts w:ascii="Cambria" w:hAnsi="Cambria"/>
        </w:rPr>
        <w:t>The Grade Review Procedure can be found here:</w:t>
      </w:r>
      <w:r w:rsidR="00EA59CC">
        <w:rPr>
          <w:rFonts w:ascii="Cambria" w:hAnsi="Cambria"/>
        </w:rPr>
        <w:t xml:space="preserve">  </w:t>
      </w:r>
      <w:hyperlink r:id="rId93" w:history="1">
        <w:r w:rsidR="00EA59CC" w:rsidRPr="00EA59CC">
          <w:rPr>
            <w:rStyle w:val="Hyperlink"/>
            <w:rFonts w:ascii="Cambria" w:hAnsi="Cambria"/>
          </w:rPr>
          <w:t>http://bulletin.vcu.edu/academic-regs/university/grade-review/</w:t>
        </w:r>
      </w:hyperlink>
    </w:p>
    <w:p w14:paraId="72EF74B1" w14:textId="77777777" w:rsidR="00BC3684" w:rsidRDefault="00BC3684" w:rsidP="00DB2013">
      <w:pPr>
        <w:spacing w:after="0" w:line="240" w:lineRule="auto"/>
        <w:contextualSpacing/>
        <w:mirrorIndents/>
        <w:rPr>
          <w:rFonts w:ascii="Cambria" w:hAnsi="Cambria"/>
        </w:rPr>
      </w:pPr>
    </w:p>
    <w:p w14:paraId="2FB4FA5A" w14:textId="3DA16012"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second instance is when the instructor is unavailable for reviewing the course </w:t>
      </w:r>
      <w:r w:rsidR="00EA35BD" w:rsidRPr="00632A5D">
        <w:rPr>
          <w:rFonts w:ascii="Cambria" w:hAnsi="Cambria"/>
        </w:rPr>
        <w:t>materials and</w:t>
      </w:r>
      <w:r w:rsidRPr="00632A5D">
        <w:rPr>
          <w:rFonts w:ascii="Cambria" w:hAnsi="Cambria"/>
        </w:rPr>
        <w:t xml:space="preserve"> </w:t>
      </w:r>
      <w:r w:rsidR="00EA35BD" w:rsidRPr="00632A5D">
        <w:rPr>
          <w:rFonts w:ascii="Cambria" w:hAnsi="Cambria"/>
        </w:rPr>
        <w:t>assigning a</w:t>
      </w:r>
      <w:r w:rsidRPr="00632A5D">
        <w:rPr>
          <w:rFonts w:ascii="Cambria" w:hAnsi="Cambria"/>
        </w:rPr>
        <w:t xml:space="preserve"> grade. This can occur when a student receives an incomplete (“I”) grade in a course and the instructor leaves the university temporarily or permanently. If the faculty </w:t>
      </w:r>
      <w:r w:rsidR="00EA35BD" w:rsidRPr="00632A5D">
        <w:rPr>
          <w:rFonts w:ascii="Cambria" w:hAnsi="Cambria"/>
        </w:rPr>
        <w:t>member cannot</w:t>
      </w:r>
      <w:r w:rsidRPr="00632A5D">
        <w:rPr>
          <w:rFonts w:ascii="Cambria" w:hAnsi="Cambria"/>
        </w:rPr>
        <w:t xml:space="preserve"> be contacted, the program chair will assign responsibility for determine a grade to the faculty </w:t>
      </w:r>
      <w:r w:rsidR="00EA35BD" w:rsidRPr="00632A5D">
        <w:rPr>
          <w:rFonts w:ascii="Cambria" w:hAnsi="Cambria"/>
        </w:rPr>
        <w:t>member most</w:t>
      </w:r>
      <w:r w:rsidRPr="00632A5D">
        <w:rPr>
          <w:rFonts w:ascii="Cambria" w:hAnsi="Cambria"/>
        </w:rPr>
        <w:t xml:space="preserve"> qualified to make that decision.</w:t>
      </w:r>
    </w:p>
    <w:p w14:paraId="4CF518CD" w14:textId="77777777" w:rsidR="0054719C" w:rsidRPr="00632A5D" w:rsidRDefault="0054719C" w:rsidP="00DB2013">
      <w:pPr>
        <w:spacing w:after="0" w:line="240" w:lineRule="auto"/>
        <w:contextualSpacing/>
        <w:mirrorIndents/>
        <w:rPr>
          <w:rFonts w:ascii="Cambria" w:hAnsi="Cambria"/>
        </w:rPr>
      </w:pPr>
    </w:p>
    <w:p w14:paraId="36B2A867" w14:textId="3CA136DA" w:rsidR="0054719C" w:rsidRPr="00632A5D" w:rsidRDefault="006C3606" w:rsidP="00DB2013">
      <w:pPr>
        <w:spacing w:after="0" w:line="240" w:lineRule="auto"/>
        <w:contextualSpacing/>
        <w:mirrorIndents/>
        <w:rPr>
          <w:rFonts w:ascii="Cambria" w:hAnsi="Cambria"/>
        </w:rPr>
      </w:pPr>
      <w:r w:rsidRPr="00632A5D">
        <w:rPr>
          <w:rFonts w:ascii="Cambria" w:hAnsi="Cambria"/>
        </w:rPr>
        <w:t>For additional information about Incomplete grades, please contact the GSSA Office.</w:t>
      </w:r>
    </w:p>
    <w:p w14:paraId="7EF343C4" w14:textId="77777777" w:rsidR="0054719C" w:rsidRPr="00632A5D" w:rsidRDefault="0054719C" w:rsidP="00DB2013">
      <w:pPr>
        <w:spacing w:after="0" w:line="240" w:lineRule="auto"/>
        <w:contextualSpacing/>
        <w:mirrorIndents/>
        <w:rPr>
          <w:rFonts w:ascii="Cambria" w:hAnsi="Cambria"/>
        </w:rPr>
      </w:pPr>
    </w:p>
    <w:p w14:paraId="7E52C0D2" w14:textId="1776F767" w:rsidR="00FD45CD" w:rsidRPr="00BC3684" w:rsidRDefault="00FD45CD" w:rsidP="00DB2013">
      <w:pPr>
        <w:spacing w:after="0" w:line="240" w:lineRule="auto"/>
        <w:contextualSpacing/>
        <w:mirrorIndents/>
        <w:rPr>
          <w:rFonts w:ascii="Cambria" w:hAnsi="Cambria"/>
          <w:b/>
          <w:bCs/>
        </w:rPr>
      </w:pPr>
      <w:r w:rsidRPr="00BC3684">
        <w:rPr>
          <w:rFonts w:ascii="Cambria" w:hAnsi="Cambria"/>
          <w:b/>
          <w:bCs/>
        </w:rPr>
        <w:t>Independent Study</w:t>
      </w:r>
    </w:p>
    <w:p w14:paraId="2307A87B" w14:textId="2456A37D" w:rsidR="00FD45CD" w:rsidRPr="00632A5D" w:rsidRDefault="00FD45CD" w:rsidP="00DB2013">
      <w:pPr>
        <w:spacing w:after="0" w:line="240" w:lineRule="auto"/>
        <w:contextualSpacing/>
        <w:mirrorIndents/>
        <w:rPr>
          <w:rFonts w:ascii="Cambria" w:hAnsi="Cambria"/>
        </w:rPr>
      </w:pPr>
      <w:r w:rsidRPr="00632A5D">
        <w:rPr>
          <w:rFonts w:ascii="Cambria" w:hAnsi="Cambria"/>
        </w:rPr>
        <w:t>Subjects for which a student is interested and academically prepared, but formal course</w:t>
      </w:r>
      <w:r w:rsidR="00306AAE" w:rsidRPr="00632A5D">
        <w:rPr>
          <w:rFonts w:ascii="Cambria" w:hAnsi="Cambria"/>
        </w:rPr>
        <w:t xml:space="preserve"> </w:t>
      </w:r>
      <w:r w:rsidRPr="00632A5D">
        <w:rPr>
          <w:rFonts w:ascii="Cambria" w:hAnsi="Cambria"/>
        </w:rPr>
        <w:t>offerings are not available, enrollment in an independent study course is recommended. Students may choose to conduct original research or select a substantive project.  To pursue an independent study, the student must have the sponsorship of a faculty</w:t>
      </w:r>
      <w:r w:rsidR="00767719" w:rsidRPr="00632A5D">
        <w:rPr>
          <w:rFonts w:ascii="Cambria" w:hAnsi="Cambria"/>
        </w:rPr>
        <w:t xml:space="preserve"> member in</w:t>
      </w:r>
      <w:r w:rsidRPr="00632A5D">
        <w:rPr>
          <w:rFonts w:ascii="Cambria" w:hAnsi="Cambria"/>
        </w:rPr>
        <w:t xml:space="preserve"> the Wilder School.</w:t>
      </w:r>
    </w:p>
    <w:p w14:paraId="77D74D13" w14:textId="77777777" w:rsidR="00FD45CD" w:rsidRPr="00632A5D" w:rsidRDefault="00FD45CD" w:rsidP="00DB2013">
      <w:pPr>
        <w:spacing w:after="0" w:line="240" w:lineRule="auto"/>
        <w:contextualSpacing/>
        <w:mirrorIndents/>
        <w:rPr>
          <w:rFonts w:ascii="Cambria" w:hAnsi="Cambria"/>
        </w:rPr>
      </w:pPr>
    </w:p>
    <w:p w14:paraId="0F6544C8" w14:textId="258A84A9" w:rsidR="00FD45CD" w:rsidRPr="00632A5D" w:rsidRDefault="00FD45CD" w:rsidP="00DB2013">
      <w:pPr>
        <w:spacing w:after="0" w:line="240" w:lineRule="auto"/>
        <w:contextualSpacing/>
        <w:mirrorIndents/>
        <w:rPr>
          <w:rFonts w:ascii="Cambria" w:hAnsi="Cambria"/>
        </w:rPr>
      </w:pPr>
      <w:r w:rsidRPr="00632A5D">
        <w:rPr>
          <w:rFonts w:ascii="Cambria" w:hAnsi="Cambria"/>
        </w:rPr>
        <w:t>The student will propose a project or subject for investigation and, with advisement, will negotiate the appropriate number of credit hours. A directed research proposal will be filed with the program chair. This form will contain a short description of the research or subject of inquiry, the name of the supervising faculty member, the proposed date for completion, and the number of credit hours to be earned.</w:t>
      </w:r>
    </w:p>
    <w:p w14:paraId="4E10043C" w14:textId="77777777" w:rsidR="00DA37E4" w:rsidRPr="00632A5D" w:rsidRDefault="00DA37E4" w:rsidP="00DB2013">
      <w:pPr>
        <w:spacing w:after="0" w:line="240" w:lineRule="auto"/>
        <w:contextualSpacing/>
        <w:mirrorIndents/>
        <w:rPr>
          <w:rFonts w:ascii="Cambria" w:hAnsi="Cambria"/>
        </w:rPr>
      </w:pPr>
    </w:p>
    <w:p w14:paraId="57DBF450" w14:textId="69736C21"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Time Allowed for Completion of the Degree</w:t>
      </w:r>
    </w:p>
    <w:p w14:paraId="5A0DA3F6" w14:textId="14D62E9D" w:rsidR="0054719C" w:rsidRPr="00632A5D" w:rsidRDefault="006C3606" w:rsidP="00DB2013">
      <w:pPr>
        <w:spacing w:after="0" w:line="240" w:lineRule="auto"/>
        <w:contextualSpacing/>
        <w:mirrorIndents/>
        <w:rPr>
          <w:rFonts w:ascii="Cambria" w:hAnsi="Cambria"/>
        </w:rPr>
      </w:pPr>
      <w:r w:rsidRPr="00632A5D">
        <w:rPr>
          <w:rFonts w:ascii="Cambria" w:hAnsi="Cambria"/>
        </w:rPr>
        <w:t>The VCU Graduate School allows six years, including leaves of absence, to complete</w:t>
      </w:r>
      <w:r w:rsidR="00306AAE" w:rsidRPr="00632A5D">
        <w:rPr>
          <w:rFonts w:ascii="Cambria" w:hAnsi="Cambria"/>
        </w:rPr>
        <w:t xml:space="preserve"> </w:t>
      </w:r>
      <w:r w:rsidRPr="00632A5D">
        <w:rPr>
          <w:rFonts w:ascii="Cambria" w:hAnsi="Cambria"/>
        </w:rPr>
        <w:t xml:space="preserve">a master’s degree or a graduate certificate. Under exceptional </w:t>
      </w:r>
      <w:r w:rsidR="00EA35BD" w:rsidRPr="00632A5D">
        <w:rPr>
          <w:rFonts w:ascii="Cambria" w:hAnsi="Cambria"/>
        </w:rPr>
        <w:t>circumstances, it</w:t>
      </w:r>
      <w:r w:rsidRPr="00632A5D">
        <w:rPr>
          <w:rFonts w:ascii="Cambria" w:hAnsi="Cambria"/>
        </w:rPr>
        <w:t xml:space="preserve"> may be possible to obtain an extension.  Students must </w:t>
      </w:r>
      <w:r w:rsidR="00EA35BD" w:rsidRPr="00632A5D">
        <w:rPr>
          <w:rFonts w:ascii="Cambria" w:hAnsi="Cambria"/>
        </w:rPr>
        <w:t>submit a</w:t>
      </w:r>
      <w:r w:rsidRPr="00632A5D">
        <w:rPr>
          <w:rFonts w:ascii="Cambria" w:hAnsi="Cambria"/>
        </w:rPr>
        <w:t xml:space="preserve"> written justification for an </w:t>
      </w:r>
      <w:r w:rsidR="00EA35BD" w:rsidRPr="00632A5D">
        <w:rPr>
          <w:rFonts w:ascii="Cambria" w:hAnsi="Cambria"/>
        </w:rPr>
        <w:t>extension to</w:t>
      </w:r>
      <w:r w:rsidRPr="00632A5D">
        <w:rPr>
          <w:rFonts w:ascii="Cambria" w:hAnsi="Cambria"/>
        </w:rPr>
        <w:t xml:space="preserve"> the </w:t>
      </w:r>
      <w:r w:rsidR="006F6B8D" w:rsidRPr="00632A5D">
        <w:rPr>
          <w:rFonts w:ascii="Cambria" w:hAnsi="Cambria"/>
        </w:rPr>
        <w:t>GSSA</w:t>
      </w:r>
      <w:r w:rsidRPr="00632A5D">
        <w:rPr>
          <w:rFonts w:ascii="Cambria" w:hAnsi="Cambria"/>
        </w:rPr>
        <w:t xml:space="preserve"> Office. The request must </w:t>
      </w:r>
      <w:r w:rsidR="00EA35BD" w:rsidRPr="00632A5D">
        <w:rPr>
          <w:rFonts w:ascii="Cambria" w:hAnsi="Cambria"/>
        </w:rPr>
        <w:t>outline the</w:t>
      </w:r>
      <w:r w:rsidRPr="00632A5D">
        <w:rPr>
          <w:rFonts w:ascii="Cambria" w:hAnsi="Cambria"/>
        </w:rPr>
        <w:t xml:space="preserve"> reasons for the </w:t>
      </w:r>
      <w:r w:rsidR="00EA35BD" w:rsidRPr="00632A5D">
        <w:rPr>
          <w:rFonts w:ascii="Cambria" w:hAnsi="Cambria"/>
        </w:rPr>
        <w:t>extension and</w:t>
      </w:r>
      <w:r w:rsidRPr="00632A5D">
        <w:rPr>
          <w:rFonts w:ascii="Cambria" w:hAnsi="Cambria"/>
        </w:rPr>
        <w:t xml:space="preserve"> the work that remains to be completed. </w:t>
      </w:r>
      <w:r w:rsidR="00EA35BD" w:rsidRPr="00632A5D">
        <w:rPr>
          <w:rFonts w:ascii="Cambria" w:hAnsi="Cambria"/>
        </w:rPr>
        <w:t>Generally,</w:t>
      </w:r>
      <w:r w:rsidRPr="00632A5D">
        <w:rPr>
          <w:rFonts w:ascii="Cambria" w:hAnsi="Cambria"/>
        </w:rPr>
        <w:t xml:space="preserve"> the student must demonstrate clear progress towards</w:t>
      </w:r>
      <w:r w:rsidR="006F6B8D" w:rsidRPr="00632A5D">
        <w:rPr>
          <w:rFonts w:ascii="Cambria" w:hAnsi="Cambria"/>
        </w:rPr>
        <w:t xml:space="preserve"> </w:t>
      </w:r>
      <w:r w:rsidRPr="00632A5D">
        <w:rPr>
          <w:rFonts w:ascii="Cambria" w:hAnsi="Cambria"/>
        </w:rPr>
        <w:t xml:space="preserve">the requirements for the degree. Any student who requests a waiver of the six-year requirement must obtain the </w:t>
      </w:r>
      <w:r w:rsidR="00EA35BD" w:rsidRPr="00632A5D">
        <w:rPr>
          <w:rFonts w:ascii="Cambria" w:hAnsi="Cambria"/>
        </w:rPr>
        <w:t>approval of</w:t>
      </w:r>
      <w:r w:rsidRPr="00632A5D">
        <w:rPr>
          <w:rFonts w:ascii="Cambria" w:hAnsi="Cambria"/>
        </w:rPr>
        <w:t xml:space="preserve"> the program chair, </w:t>
      </w:r>
      <w:r w:rsidR="00EA35BD" w:rsidRPr="00632A5D">
        <w:rPr>
          <w:rFonts w:ascii="Cambria" w:hAnsi="Cambria"/>
        </w:rPr>
        <w:t>director of</w:t>
      </w:r>
      <w:r w:rsidRPr="00632A5D">
        <w:rPr>
          <w:rFonts w:ascii="Cambria" w:hAnsi="Cambria"/>
        </w:rPr>
        <w:t xml:space="preserve"> graduate studies, and the associate dean of faculty and academic affairs. Final </w:t>
      </w:r>
      <w:r w:rsidR="00EA35BD" w:rsidRPr="00632A5D">
        <w:rPr>
          <w:rFonts w:ascii="Cambria" w:hAnsi="Cambria"/>
        </w:rPr>
        <w:t>approval of</w:t>
      </w:r>
      <w:r w:rsidRPr="00632A5D">
        <w:rPr>
          <w:rFonts w:ascii="Cambria" w:hAnsi="Cambria"/>
        </w:rPr>
        <w:t xml:space="preserve"> the request must be </w:t>
      </w:r>
      <w:r w:rsidR="00EA35BD" w:rsidRPr="00632A5D">
        <w:rPr>
          <w:rFonts w:ascii="Cambria" w:hAnsi="Cambria"/>
        </w:rPr>
        <w:t>approved by</w:t>
      </w:r>
      <w:r w:rsidRPr="00632A5D">
        <w:rPr>
          <w:rFonts w:ascii="Cambria" w:hAnsi="Cambria"/>
        </w:rPr>
        <w:t xml:space="preserve"> the dean of the graduate school.</w:t>
      </w:r>
    </w:p>
    <w:p w14:paraId="5857EF41" w14:textId="77777777" w:rsidR="0054719C" w:rsidRPr="00632A5D" w:rsidRDefault="0054719C" w:rsidP="00DB2013">
      <w:pPr>
        <w:spacing w:after="0" w:line="240" w:lineRule="auto"/>
        <w:contextualSpacing/>
        <w:mirrorIndents/>
        <w:rPr>
          <w:rFonts w:ascii="Cambria" w:hAnsi="Cambria"/>
        </w:rPr>
      </w:pPr>
    </w:p>
    <w:p w14:paraId="41D9AD79" w14:textId="46EFE35B"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When students are granted an </w:t>
      </w:r>
      <w:r w:rsidR="00EA35BD" w:rsidRPr="00632A5D">
        <w:rPr>
          <w:rFonts w:ascii="Cambria" w:hAnsi="Cambria"/>
        </w:rPr>
        <w:t>extension beyond</w:t>
      </w:r>
      <w:r w:rsidRPr="00632A5D">
        <w:rPr>
          <w:rFonts w:ascii="Cambria" w:hAnsi="Cambria"/>
        </w:rPr>
        <w:t xml:space="preserve"> the six-year time </w:t>
      </w:r>
      <w:r w:rsidR="00EA35BD" w:rsidRPr="00632A5D">
        <w:rPr>
          <w:rFonts w:ascii="Cambria" w:hAnsi="Cambria"/>
        </w:rPr>
        <w:t>limit to</w:t>
      </w:r>
      <w:r w:rsidRPr="00632A5D">
        <w:rPr>
          <w:rFonts w:ascii="Cambria" w:hAnsi="Cambria"/>
        </w:rPr>
        <w:t xml:space="preserve"> </w:t>
      </w:r>
      <w:r w:rsidR="00EA35BD" w:rsidRPr="00632A5D">
        <w:rPr>
          <w:rFonts w:ascii="Cambria" w:hAnsi="Cambria"/>
        </w:rPr>
        <w:t>complete the</w:t>
      </w:r>
      <w:r w:rsidRPr="00632A5D">
        <w:rPr>
          <w:rFonts w:ascii="Cambria" w:hAnsi="Cambria"/>
        </w:rPr>
        <w:t xml:space="preserve"> degree, all coursework taken more than six years prior to the </w:t>
      </w:r>
      <w:r w:rsidR="00EA35BD" w:rsidRPr="00632A5D">
        <w:rPr>
          <w:rFonts w:ascii="Cambria" w:hAnsi="Cambria"/>
        </w:rPr>
        <w:t>projected completion</w:t>
      </w:r>
      <w:r w:rsidRPr="00632A5D">
        <w:rPr>
          <w:rFonts w:ascii="Cambria" w:hAnsi="Cambria"/>
        </w:rPr>
        <w:t xml:space="preserve"> of the VCU degree will be </w:t>
      </w:r>
      <w:r w:rsidR="00EA35BD" w:rsidRPr="00632A5D">
        <w:rPr>
          <w:rFonts w:ascii="Cambria" w:hAnsi="Cambria"/>
        </w:rPr>
        <w:t>reviewed to</w:t>
      </w:r>
      <w:r w:rsidRPr="00632A5D">
        <w:rPr>
          <w:rFonts w:ascii="Cambria" w:hAnsi="Cambria"/>
        </w:rPr>
        <w:t xml:space="preserve"> determine if the student has sufficient </w:t>
      </w:r>
      <w:r w:rsidR="00EA35BD" w:rsidRPr="00632A5D">
        <w:rPr>
          <w:rFonts w:ascii="Cambria" w:hAnsi="Cambria"/>
        </w:rPr>
        <w:t>formal training</w:t>
      </w:r>
      <w:r w:rsidR="00306AAE" w:rsidRPr="00632A5D">
        <w:rPr>
          <w:rFonts w:ascii="Cambria" w:hAnsi="Cambria"/>
        </w:rPr>
        <w:t xml:space="preserve"> </w:t>
      </w:r>
      <w:r w:rsidRPr="00632A5D">
        <w:rPr>
          <w:rFonts w:ascii="Cambria" w:hAnsi="Cambria"/>
        </w:rPr>
        <w:t xml:space="preserve">in current concepts and tools of their field of study. In instances where coursework is determined to be </w:t>
      </w:r>
      <w:r w:rsidR="00EA35BD" w:rsidRPr="00632A5D">
        <w:rPr>
          <w:rFonts w:ascii="Cambria" w:hAnsi="Cambria"/>
        </w:rPr>
        <w:t>outdated, students</w:t>
      </w:r>
      <w:r w:rsidRPr="00632A5D">
        <w:rPr>
          <w:rFonts w:ascii="Cambria" w:hAnsi="Cambria"/>
        </w:rPr>
        <w:t xml:space="preserve"> may be </w:t>
      </w:r>
      <w:r w:rsidR="00EA35BD" w:rsidRPr="00632A5D">
        <w:rPr>
          <w:rFonts w:ascii="Cambria" w:hAnsi="Cambria"/>
        </w:rPr>
        <w:t>required to</w:t>
      </w:r>
      <w:r w:rsidRPr="00632A5D">
        <w:rPr>
          <w:rFonts w:ascii="Cambria" w:hAnsi="Cambria"/>
        </w:rPr>
        <w:t xml:space="preserve"> pursue additional training, which may include retaking relevant coursework.</w:t>
      </w:r>
    </w:p>
    <w:p w14:paraId="56E0E222" w14:textId="77777777" w:rsidR="0054719C" w:rsidRPr="00632A5D" w:rsidRDefault="0054719C" w:rsidP="00DB2013">
      <w:pPr>
        <w:spacing w:after="0" w:line="240" w:lineRule="auto"/>
        <w:contextualSpacing/>
        <w:mirrorIndents/>
        <w:rPr>
          <w:rFonts w:ascii="Cambria" w:hAnsi="Cambria"/>
        </w:rPr>
      </w:pPr>
    </w:p>
    <w:p w14:paraId="0C5010C4" w14:textId="0448FCED"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Continuous Enrollment</w:t>
      </w:r>
    </w:p>
    <w:p w14:paraId="63A6DF50" w14:textId="4E7B0A13"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o remain in good </w:t>
      </w:r>
      <w:r w:rsidR="00EA35BD" w:rsidRPr="00632A5D">
        <w:rPr>
          <w:rFonts w:ascii="Cambria" w:hAnsi="Cambria"/>
        </w:rPr>
        <w:t>standing, students</w:t>
      </w:r>
      <w:r w:rsidRPr="00632A5D">
        <w:rPr>
          <w:rFonts w:ascii="Cambria" w:hAnsi="Cambria"/>
        </w:rPr>
        <w:t xml:space="preserve"> must be continuously </w:t>
      </w:r>
      <w:r w:rsidR="00EA35BD" w:rsidRPr="00632A5D">
        <w:rPr>
          <w:rFonts w:ascii="Cambria" w:hAnsi="Cambria"/>
        </w:rPr>
        <w:t>enrolled at</w:t>
      </w:r>
      <w:r w:rsidRPr="00632A5D">
        <w:rPr>
          <w:rFonts w:ascii="Cambria" w:hAnsi="Cambria"/>
        </w:rPr>
        <w:t xml:space="preserve"> VCU until they</w:t>
      </w:r>
      <w:r w:rsidR="00306AAE" w:rsidRPr="00632A5D">
        <w:rPr>
          <w:rFonts w:ascii="Cambria" w:hAnsi="Cambria"/>
        </w:rPr>
        <w:t xml:space="preserve"> </w:t>
      </w:r>
      <w:r w:rsidRPr="00632A5D">
        <w:rPr>
          <w:rFonts w:ascii="Cambria" w:hAnsi="Cambria"/>
        </w:rPr>
        <w:t>have completed all requirements for the degree. This means that a student must register for at least one course per year (</w:t>
      </w:r>
      <w:r w:rsidR="00EA35BD" w:rsidRPr="00632A5D">
        <w:rPr>
          <w:rFonts w:ascii="Cambria" w:hAnsi="Cambria"/>
        </w:rPr>
        <w:t>summer courses</w:t>
      </w:r>
      <w:r w:rsidRPr="00632A5D">
        <w:rPr>
          <w:rFonts w:ascii="Cambria" w:hAnsi="Cambria"/>
        </w:rPr>
        <w:t xml:space="preserve"> apply). Students who are working on</w:t>
      </w:r>
      <w:r w:rsidR="00306AAE" w:rsidRPr="00632A5D">
        <w:rPr>
          <w:rFonts w:ascii="Cambria" w:hAnsi="Cambria"/>
        </w:rPr>
        <w:t xml:space="preserve"> </w:t>
      </w:r>
      <w:r w:rsidRPr="00632A5D">
        <w:rPr>
          <w:rFonts w:ascii="Cambria" w:hAnsi="Cambria"/>
        </w:rPr>
        <w:t>a master’s thesis must register for at least 1 credit per semester while completing their thesis. For more information on continuous enrollment visit:</w:t>
      </w:r>
      <w:r w:rsidR="00EA59CC">
        <w:t xml:space="preserve"> </w:t>
      </w:r>
      <w:hyperlink r:id="rId94" w:history="1">
        <w:r w:rsidR="00EA59CC" w:rsidRPr="00EA59CC">
          <w:rPr>
            <w:rStyle w:val="Hyperlink"/>
          </w:rPr>
          <w:t>http://bulletin.vcu.edu/academic-regs/grad/registration-policies/</w:t>
        </w:r>
      </w:hyperlink>
      <w:r w:rsidR="00EA59CC" w:rsidRPr="00632A5D">
        <w:rPr>
          <w:rFonts w:ascii="Cambria" w:hAnsi="Cambria"/>
        </w:rPr>
        <w:t xml:space="preserve"> </w:t>
      </w:r>
    </w:p>
    <w:p w14:paraId="393900E2" w14:textId="77777777" w:rsidR="00DA37E4" w:rsidRPr="00632A5D" w:rsidRDefault="00DA37E4" w:rsidP="00DB2013">
      <w:pPr>
        <w:spacing w:after="0" w:line="240" w:lineRule="auto"/>
        <w:contextualSpacing/>
        <w:mirrorIndents/>
        <w:rPr>
          <w:rFonts w:ascii="Cambria" w:hAnsi="Cambria"/>
        </w:rPr>
      </w:pPr>
    </w:p>
    <w:p w14:paraId="13D1DCC0" w14:textId="5174572D"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Leave of Absence</w:t>
      </w:r>
    </w:p>
    <w:p w14:paraId="3538B5EC" w14:textId="6A348B54" w:rsidR="0054719C" w:rsidRPr="00632A5D" w:rsidRDefault="006C3606" w:rsidP="00DB2013">
      <w:pPr>
        <w:spacing w:after="0" w:line="240" w:lineRule="auto"/>
        <w:contextualSpacing/>
        <w:mirrorIndents/>
        <w:rPr>
          <w:rFonts w:ascii="Cambria" w:hAnsi="Cambria"/>
        </w:rPr>
      </w:pPr>
      <w:r w:rsidRPr="00632A5D">
        <w:rPr>
          <w:rFonts w:ascii="Cambria" w:hAnsi="Cambria"/>
        </w:rPr>
        <w:t>Students who are not using university resources and cannot be continuously enrolled</w:t>
      </w:r>
      <w:r w:rsidR="00306AAE" w:rsidRPr="00632A5D">
        <w:rPr>
          <w:rFonts w:ascii="Cambria" w:hAnsi="Cambria"/>
        </w:rPr>
        <w:t xml:space="preserve"> </w:t>
      </w:r>
      <w:r w:rsidR="00EA35BD" w:rsidRPr="00632A5D">
        <w:rPr>
          <w:rFonts w:ascii="Cambria" w:hAnsi="Cambria"/>
        </w:rPr>
        <w:t>during a</w:t>
      </w:r>
      <w:r w:rsidRPr="00632A5D">
        <w:rPr>
          <w:rFonts w:ascii="Cambria" w:hAnsi="Cambria"/>
        </w:rPr>
        <w:t xml:space="preserve"> regular academic term must request a leave of absence. Reasons for requesting a leave of absence must be documented in a written request to the </w:t>
      </w:r>
      <w:r w:rsidR="006F6B8D" w:rsidRPr="00632A5D">
        <w:rPr>
          <w:rFonts w:ascii="Cambria" w:hAnsi="Cambria"/>
        </w:rPr>
        <w:t>student’s academic advisor</w:t>
      </w:r>
      <w:r w:rsidRPr="00632A5D">
        <w:rPr>
          <w:rFonts w:ascii="Cambria" w:hAnsi="Cambria"/>
        </w:rPr>
        <w:t xml:space="preserve">. If </w:t>
      </w:r>
      <w:r w:rsidR="00EA35BD" w:rsidRPr="00632A5D">
        <w:rPr>
          <w:rFonts w:ascii="Cambria" w:hAnsi="Cambria"/>
        </w:rPr>
        <w:t>approved, the</w:t>
      </w:r>
      <w:r w:rsidRPr="00632A5D">
        <w:rPr>
          <w:rFonts w:ascii="Cambria" w:hAnsi="Cambria"/>
        </w:rPr>
        <w:t xml:space="preserve"> request will be forwarded to the </w:t>
      </w:r>
      <w:r w:rsidR="00EA35BD" w:rsidRPr="00632A5D">
        <w:rPr>
          <w:rFonts w:ascii="Cambria" w:hAnsi="Cambria"/>
        </w:rPr>
        <w:t>director of</w:t>
      </w:r>
      <w:r w:rsidRPr="00632A5D">
        <w:rPr>
          <w:rFonts w:ascii="Cambria" w:hAnsi="Cambria"/>
        </w:rPr>
        <w:t xml:space="preserve"> graduate studies who will</w:t>
      </w:r>
      <w:r w:rsidR="006F6B8D" w:rsidRPr="00632A5D">
        <w:rPr>
          <w:rFonts w:ascii="Cambria" w:hAnsi="Cambria"/>
        </w:rPr>
        <w:t xml:space="preserve"> </w:t>
      </w:r>
      <w:r w:rsidRPr="00632A5D">
        <w:rPr>
          <w:rFonts w:ascii="Cambria" w:hAnsi="Cambria"/>
        </w:rPr>
        <w:t xml:space="preserve">review and recommend </w:t>
      </w:r>
      <w:r w:rsidR="00EA35BD" w:rsidRPr="00632A5D">
        <w:rPr>
          <w:rFonts w:ascii="Cambria" w:hAnsi="Cambria"/>
        </w:rPr>
        <w:t>approval for</w:t>
      </w:r>
      <w:r w:rsidRPr="00632A5D">
        <w:rPr>
          <w:rFonts w:ascii="Cambria" w:hAnsi="Cambria"/>
        </w:rPr>
        <w:t xml:space="preserve"> well-documented requests.  The request is forwarded through the associate dean of faculty and academic affairs in the Wilder School to the</w:t>
      </w:r>
      <w:r w:rsidR="006F6B8D" w:rsidRPr="00632A5D">
        <w:rPr>
          <w:rFonts w:ascii="Cambria" w:hAnsi="Cambria"/>
        </w:rPr>
        <w:t xml:space="preserve"> </w:t>
      </w:r>
      <w:r w:rsidRPr="00632A5D">
        <w:rPr>
          <w:rFonts w:ascii="Cambria" w:hAnsi="Cambria"/>
        </w:rPr>
        <w:t>dean of the graduate school for final approval.   Note that a leave of absence does not</w:t>
      </w:r>
      <w:r w:rsidR="006F6B8D" w:rsidRPr="00632A5D">
        <w:rPr>
          <w:rFonts w:ascii="Cambria" w:hAnsi="Cambria"/>
        </w:rPr>
        <w:t xml:space="preserve"> </w:t>
      </w:r>
      <w:r w:rsidRPr="00632A5D">
        <w:rPr>
          <w:rFonts w:ascii="Cambria" w:hAnsi="Cambria"/>
        </w:rPr>
        <w:t xml:space="preserve">“stop the clock” for the time </w:t>
      </w:r>
      <w:r w:rsidR="00EA35BD" w:rsidRPr="00632A5D">
        <w:rPr>
          <w:rFonts w:ascii="Cambria" w:hAnsi="Cambria"/>
        </w:rPr>
        <w:t>limit to</w:t>
      </w:r>
      <w:r w:rsidRPr="00632A5D">
        <w:rPr>
          <w:rFonts w:ascii="Cambria" w:hAnsi="Cambria"/>
        </w:rPr>
        <w:t xml:space="preserve"> </w:t>
      </w:r>
      <w:r w:rsidR="00EA35BD" w:rsidRPr="00632A5D">
        <w:rPr>
          <w:rFonts w:ascii="Cambria" w:hAnsi="Cambria"/>
        </w:rPr>
        <w:t>complete the</w:t>
      </w:r>
      <w:r w:rsidRPr="00632A5D">
        <w:rPr>
          <w:rFonts w:ascii="Cambria" w:hAnsi="Cambria"/>
        </w:rPr>
        <w:t xml:space="preserve"> requirements of the degree; a maximum of six years for a graduate degree still applies.  A leave of absence is not </w:t>
      </w:r>
      <w:r w:rsidR="00EA35BD" w:rsidRPr="00632A5D">
        <w:rPr>
          <w:rFonts w:ascii="Cambria" w:hAnsi="Cambria"/>
        </w:rPr>
        <w:t>required when</w:t>
      </w:r>
      <w:r w:rsidR="006F6B8D" w:rsidRPr="00632A5D">
        <w:rPr>
          <w:rFonts w:ascii="Cambria" w:hAnsi="Cambria"/>
        </w:rPr>
        <w:t xml:space="preserve"> </w:t>
      </w:r>
      <w:r w:rsidRPr="00632A5D">
        <w:rPr>
          <w:rFonts w:ascii="Cambria" w:hAnsi="Cambria"/>
        </w:rPr>
        <w:t xml:space="preserve">a student plans to skip one semester of coursework, but will be resuming classes the following semester.  In this situation, the student should still </w:t>
      </w:r>
      <w:r w:rsidR="00EA35BD" w:rsidRPr="00632A5D">
        <w:rPr>
          <w:rFonts w:ascii="Cambria" w:hAnsi="Cambria"/>
        </w:rPr>
        <w:t xml:space="preserve">notify </w:t>
      </w:r>
      <w:r w:rsidR="006F6B8D" w:rsidRPr="00632A5D">
        <w:rPr>
          <w:rFonts w:ascii="Cambria" w:hAnsi="Cambria"/>
        </w:rPr>
        <w:t>GSSA</w:t>
      </w:r>
      <w:r w:rsidRPr="00632A5D">
        <w:rPr>
          <w:rFonts w:ascii="Cambria" w:hAnsi="Cambria"/>
        </w:rPr>
        <w:t xml:space="preserve"> about </w:t>
      </w:r>
      <w:r w:rsidR="0009362B" w:rsidRPr="00632A5D">
        <w:rPr>
          <w:rFonts w:ascii="Cambria" w:hAnsi="Cambria"/>
        </w:rPr>
        <w:t>their</w:t>
      </w:r>
      <w:r w:rsidRPr="00632A5D">
        <w:rPr>
          <w:rFonts w:ascii="Cambria" w:hAnsi="Cambria"/>
        </w:rPr>
        <w:t xml:space="preserve"> intentions.</w:t>
      </w:r>
    </w:p>
    <w:p w14:paraId="7CD20215" w14:textId="77777777" w:rsidR="00DA37E4" w:rsidRPr="00632A5D" w:rsidRDefault="00DA37E4" w:rsidP="00DB2013">
      <w:pPr>
        <w:spacing w:after="0" w:line="240" w:lineRule="auto"/>
        <w:contextualSpacing/>
        <w:mirrorIndents/>
        <w:rPr>
          <w:rFonts w:ascii="Cambria" w:hAnsi="Cambria"/>
        </w:rPr>
      </w:pPr>
    </w:p>
    <w:p w14:paraId="5BA7E76A" w14:textId="368745C0"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Override Process</w:t>
      </w:r>
    </w:p>
    <w:p w14:paraId="2C8D300A" w14:textId="75F4E184" w:rsidR="000F13BC" w:rsidRPr="00632A5D" w:rsidRDefault="006C3606" w:rsidP="00DB2013">
      <w:pPr>
        <w:spacing w:after="0" w:line="240" w:lineRule="auto"/>
        <w:contextualSpacing/>
        <w:mirrorIndents/>
        <w:rPr>
          <w:rFonts w:ascii="Cambria" w:hAnsi="Cambria"/>
        </w:rPr>
      </w:pPr>
      <w:r w:rsidRPr="00632A5D">
        <w:rPr>
          <w:rFonts w:ascii="Cambria" w:hAnsi="Cambria"/>
        </w:rPr>
        <w:t xml:space="preserve">Overrides are at the discretion of the </w:t>
      </w:r>
      <w:r w:rsidR="000F13BC" w:rsidRPr="00632A5D">
        <w:rPr>
          <w:rFonts w:ascii="Cambria" w:hAnsi="Cambria"/>
        </w:rPr>
        <w:t>Program Chair.</w:t>
      </w:r>
      <w:r w:rsidR="00E43A9E" w:rsidRPr="00632A5D">
        <w:rPr>
          <w:rFonts w:ascii="Cambria" w:hAnsi="Cambria"/>
        </w:rPr>
        <w:t xml:space="preserve"> </w:t>
      </w:r>
      <w:r w:rsidRPr="00632A5D">
        <w:rPr>
          <w:rFonts w:ascii="Cambria" w:hAnsi="Cambria"/>
        </w:rPr>
        <w:t xml:space="preserve">To request an </w:t>
      </w:r>
      <w:r w:rsidR="00EA35BD" w:rsidRPr="00632A5D">
        <w:rPr>
          <w:rFonts w:ascii="Cambria" w:hAnsi="Cambria"/>
        </w:rPr>
        <w:t>override into</w:t>
      </w:r>
      <w:r w:rsidRPr="00632A5D">
        <w:rPr>
          <w:rFonts w:ascii="Cambria" w:hAnsi="Cambria"/>
        </w:rPr>
        <w:t xml:space="preserve"> a course,</w:t>
      </w:r>
      <w:r w:rsidR="00306AAE" w:rsidRPr="00632A5D">
        <w:rPr>
          <w:rFonts w:ascii="Cambria" w:hAnsi="Cambria"/>
        </w:rPr>
        <w:t xml:space="preserve"> </w:t>
      </w:r>
      <w:r w:rsidRPr="00632A5D">
        <w:rPr>
          <w:rFonts w:ascii="Cambria" w:hAnsi="Cambria"/>
        </w:rPr>
        <w:t xml:space="preserve">please </w:t>
      </w:r>
      <w:r w:rsidR="000F13BC" w:rsidRPr="00632A5D">
        <w:rPr>
          <w:rFonts w:ascii="Cambria" w:hAnsi="Cambria"/>
        </w:rPr>
        <w:t xml:space="preserve">complete the Wilder School’s Override Request Form at the following webpage:  </w:t>
      </w:r>
      <w:hyperlink r:id="rId95" w:tgtFrame="_blank" w:history="1">
        <w:r w:rsidR="00067009" w:rsidRPr="00067009">
          <w:rPr>
            <w:rStyle w:val="Hyperlink"/>
            <w:rFonts w:ascii="Cambria" w:hAnsi="Cambria"/>
          </w:rPr>
          <w:t>Wilder School Override Form</w:t>
        </w:r>
      </w:hyperlink>
    </w:p>
    <w:p w14:paraId="0DCD5313" w14:textId="77777777" w:rsidR="00DA37E4" w:rsidRPr="00632A5D" w:rsidRDefault="00DA37E4" w:rsidP="00DB2013">
      <w:pPr>
        <w:spacing w:after="0" w:line="240" w:lineRule="auto"/>
        <w:contextualSpacing/>
        <w:mirrorIndents/>
        <w:rPr>
          <w:rFonts w:ascii="Cambria" w:hAnsi="Cambria"/>
        </w:rPr>
      </w:pPr>
    </w:p>
    <w:p w14:paraId="15DC0F65" w14:textId="18F8A73E" w:rsidR="000F13BC" w:rsidRPr="00632A5D" w:rsidRDefault="000F13BC" w:rsidP="00DB2013">
      <w:pPr>
        <w:spacing w:after="0" w:line="240" w:lineRule="auto"/>
        <w:contextualSpacing/>
        <w:mirrorIndents/>
        <w:rPr>
          <w:rFonts w:ascii="Cambria" w:hAnsi="Cambria"/>
        </w:rPr>
      </w:pPr>
      <w:r w:rsidRPr="00632A5D">
        <w:rPr>
          <w:rFonts w:ascii="Cambria" w:hAnsi="Cambria"/>
        </w:rPr>
        <w:t>On the Override Request Form, you will be asked to provide the following information:</w:t>
      </w:r>
    </w:p>
    <w:p w14:paraId="67338F46" w14:textId="508A69B0" w:rsidR="0054719C" w:rsidRPr="00632A5D" w:rsidRDefault="006F6B8D" w:rsidP="00DB2013">
      <w:pPr>
        <w:spacing w:after="0" w:line="240" w:lineRule="auto"/>
        <w:contextualSpacing/>
        <w:mirrorIndents/>
        <w:rPr>
          <w:rFonts w:ascii="Cambria" w:hAnsi="Cambria"/>
        </w:rPr>
      </w:pPr>
      <w:r w:rsidRPr="00632A5D">
        <w:rPr>
          <w:rFonts w:ascii="Cambria" w:hAnsi="Cambria"/>
        </w:rPr>
        <w:t>S</w:t>
      </w:r>
      <w:r w:rsidR="006C3606" w:rsidRPr="00632A5D">
        <w:rPr>
          <w:rFonts w:ascii="Cambria" w:hAnsi="Cambria"/>
        </w:rPr>
        <w:t>tudent name;</w:t>
      </w:r>
    </w:p>
    <w:p w14:paraId="400C688A" w14:textId="7969BA88" w:rsidR="0054719C" w:rsidRPr="00632A5D" w:rsidRDefault="006C3606" w:rsidP="00DB2013">
      <w:pPr>
        <w:spacing w:after="0" w:line="240" w:lineRule="auto"/>
        <w:contextualSpacing/>
        <w:mirrorIndents/>
        <w:rPr>
          <w:rFonts w:ascii="Cambria" w:hAnsi="Cambria"/>
        </w:rPr>
      </w:pPr>
      <w:r w:rsidRPr="00632A5D">
        <w:rPr>
          <w:rFonts w:ascii="Cambria" w:hAnsi="Cambria"/>
        </w:rPr>
        <w:t>V</w:t>
      </w:r>
      <w:r w:rsidR="006F6B8D" w:rsidRPr="00632A5D">
        <w:rPr>
          <w:rFonts w:ascii="Cambria" w:hAnsi="Cambria"/>
        </w:rPr>
        <w:t xml:space="preserve"> </w:t>
      </w:r>
      <w:r w:rsidRPr="00632A5D">
        <w:rPr>
          <w:rFonts w:ascii="Cambria" w:hAnsi="Cambria"/>
        </w:rPr>
        <w:t>number;</w:t>
      </w:r>
    </w:p>
    <w:p w14:paraId="3713567E" w14:textId="6E25530D" w:rsidR="0054719C" w:rsidRPr="00632A5D" w:rsidRDefault="006F6B8D" w:rsidP="00DB2013">
      <w:pPr>
        <w:spacing w:after="0" w:line="240" w:lineRule="auto"/>
        <w:contextualSpacing/>
        <w:mirrorIndents/>
        <w:rPr>
          <w:rFonts w:ascii="Cambria" w:hAnsi="Cambria"/>
        </w:rPr>
      </w:pPr>
      <w:r w:rsidRPr="00632A5D">
        <w:rPr>
          <w:rFonts w:ascii="Cambria" w:hAnsi="Cambria"/>
        </w:rPr>
        <w:t>VCU</w:t>
      </w:r>
      <w:r w:rsidR="00EA35BD" w:rsidRPr="00632A5D">
        <w:rPr>
          <w:rFonts w:ascii="Cambria" w:hAnsi="Cambria"/>
        </w:rPr>
        <w:t xml:space="preserve"> email</w:t>
      </w:r>
      <w:r w:rsidR="006C3606" w:rsidRPr="00632A5D">
        <w:rPr>
          <w:rFonts w:ascii="Cambria" w:hAnsi="Cambria"/>
        </w:rPr>
        <w:t xml:space="preserve"> address;</w:t>
      </w:r>
    </w:p>
    <w:p w14:paraId="3A4F366E" w14:textId="11C543AE" w:rsidR="006F6B8D" w:rsidRPr="00632A5D" w:rsidRDefault="006F6B8D" w:rsidP="00DB2013">
      <w:pPr>
        <w:spacing w:after="0" w:line="240" w:lineRule="auto"/>
        <w:contextualSpacing/>
        <w:mirrorIndents/>
        <w:rPr>
          <w:rFonts w:ascii="Cambria" w:hAnsi="Cambria"/>
        </w:rPr>
      </w:pPr>
      <w:r w:rsidRPr="00632A5D">
        <w:rPr>
          <w:rFonts w:ascii="Cambria" w:hAnsi="Cambria"/>
        </w:rPr>
        <w:t>Program of Study;</w:t>
      </w:r>
    </w:p>
    <w:p w14:paraId="62372B43" w14:textId="2388169D" w:rsidR="006F6B8D" w:rsidRPr="00632A5D" w:rsidRDefault="006F6B8D" w:rsidP="00DB2013">
      <w:pPr>
        <w:spacing w:after="0" w:line="240" w:lineRule="auto"/>
        <w:contextualSpacing/>
        <w:mirrorIndents/>
        <w:rPr>
          <w:rFonts w:ascii="Cambria" w:hAnsi="Cambria"/>
        </w:rPr>
      </w:pPr>
      <w:r w:rsidRPr="00632A5D">
        <w:rPr>
          <w:rFonts w:ascii="Cambria" w:hAnsi="Cambria"/>
        </w:rPr>
        <w:t>Semester and year</w:t>
      </w:r>
      <w:r w:rsidR="003D300C" w:rsidRPr="00632A5D">
        <w:rPr>
          <w:rFonts w:ascii="Cambria" w:hAnsi="Cambria"/>
        </w:rPr>
        <w:t>;</w:t>
      </w:r>
    </w:p>
    <w:p w14:paraId="57BE28DD" w14:textId="057FDBB3"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Course </w:t>
      </w:r>
      <w:r w:rsidR="00EA35BD" w:rsidRPr="00632A5D">
        <w:rPr>
          <w:rFonts w:ascii="Cambria" w:hAnsi="Cambria"/>
        </w:rPr>
        <w:t>number and</w:t>
      </w:r>
      <w:r w:rsidRPr="00632A5D">
        <w:rPr>
          <w:rFonts w:ascii="Cambria" w:hAnsi="Cambria"/>
        </w:rPr>
        <w:t xml:space="preserve">/ section </w:t>
      </w:r>
      <w:r w:rsidR="003D300C" w:rsidRPr="00632A5D">
        <w:rPr>
          <w:rFonts w:ascii="Cambria" w:hAnsi="Cambria"/>
        </w:rPr>
        <w:t>number;</w:t>
      </w:r>
    </w:p>
    <w:p w14:paraId="01A353C6" w14:textId="1A2FAED6" w:rsidR="006F6B8D" w:rsidRPr="00632A5D" w:rsidRDefault="006F6B8D" w:rsidP="00DB2013">
      <w:pPr>
        <w:spacing w:after="0" w:line="240" w:lineRule="auto"/>
        <w:contextualSpacing/>
        <w:mirrorIndents/>
        <w:rPr>
          <w:rFonts w:ascii="Cambria" w:hAnsi="Cambria"/>
        </w:rPr>
      </w:pPr>
      <w:r w:rsidRPr="00632A5D">
        <w:rPr>
          <w:rFonts w:ascii="Cambria" w:hAnsi="Cambria"/>
        </w:rPr>
        <w:t>Course reference number (CRN) a unique 5-digit number for the course;</w:t>
      </w:r>
    </w:p>
    <w:p w14:paraId="1B389D24" w14:textId="28BD885B" w:rsidR="006F6B8D" w:rsidRPr="00632A5D" w:rsidRDefault="006F6B8D" w:rsidP="00DB2013">
      <w:pPr>
        <w:spacing w:after="0" w:line="240" w:lineRule="auto"/>
        <w:contextualSpacing/>
        <w:mirrorIndents/>
        <w:rPr>
          <w:rFonts w:ascii="Cambria" w:hAnsi="Cambria"/>
        </w:rPr>
      </w:pPr>
      <w:r w:rsidRPr="00632A5D">
        <w:rPr>
          <w:rFonts w:ascii="Cambria" w:hAnsi="Cambria"/>
        </w:rPr>
        <w:t>Registration error received;</w:t>
      </w:r>
      <w:r w:rsidR="003D300C" w:rsidRPr="00632A5D">
        <w:rPr>
          <w:rFonts w:ascii="Cambria" w:hAnsi="Cambria"/>
        </w:rPr>
        <w:t xml:space="preserve"> and</w:t>
      </w:r>
    </w:p>
    <w:p w14:paraId="3842526E" w14:textId="280B08F7" w:rsidR="003D300C" w:rsidRPr="00632A5D" w:rsidRDefault="006C3606" w:rsidP="00DB2013">
      <w:pPr>
        <w:spacing w:after="0" w:line="240" w:lineRule="auto"/>
        <w:contextualSpacing/>
        <w:mirrorIndents/>
        <w:rPr>
          <w:rFonts w:ascii="Cambria" w:hAnsi="Cambria"/>
        </w:rPr>
      </w:pPr>
      <w:r w:rsidRPr="00632A5D">
        <w:rPr>
          <w:rFonts w:ascii="Cambria" w:hAnsi="Cambria"/>
        </w:rPr>
        <w:t>Reason for the override.</w:t>
      </w:r>
    </w:p>
    <w:p w14:paraId="584A3B13" w14:textId="77777777" w:rsidR="005E3A05" w:rsidRPr="00632A5D" w:rsidRDefault="005E3A05" w:rsidP="00DB2013">
      <w:pPr>
        <w:spacing w:after="0" w:line="240" w:lineRule="auto"/>
        <w:contextualSpacing/>
        <w:mirrorIndents/>
        <w:rPr>
          <w:rFonts w:ascii="Cambria" w:hAnsi="Cambria"/>
        </w:rPr>
      </w:pPr>
    </w:p>
    <w:p w14:paraId="37F69763" w14:textId="7F57FEBE" w:rsidR="0054719C" w:rsidRPr="00632A5D" w:rsidRDefault="003D300C" w:rsidP="00DB2013">
      <w:pPr>
        <w:spacing w:after="0" w:line="240" w:lineRule="auto"/>
        <w:contextualSpacing/>
        <w:mirrorIndents/>
        <w:rPr>
          <w:rFonts w:ascii="Cambria" w:hAnsi="Cambria"/>
        </w:rPr>
      </w:pPr>
      <w:r w:rsidRPr="00632A5D">
        <w:rPr>
          <w:rFonts w:ascii="Cambria" w:hAnsi="Cambria"/>
        </w:rPr>
        <w:t xml:space="preserve">You will receive an email response to your request within approximately </w:t>
      </w:r>
      <w:r w:rsidR="00E43A9E" w:rsidRPr="00632A5D">
        <w:rPr>
          <w:rFonts w:ascii="Cambria" w:hAnsi="Cambria"/>
        </w:rPr>
        <w:t>two to three</w:t>
      </w:r>
      <w:r w:rsidRPr="00632A5D">
        <w:rPr>
          <w:rFonts w:ascii="Cambria" w:hAnsi="Cambria"/>
        </w:rPr>
        <w:t xml:space="preserve"> business days. If your request is approved, you will be directed to self-register. If your request is denied, you will be directed to the program chair for more information.</w:t>
      </w:r>
    </w:p>
    <w:p w14:paraId="6DD4C3A5" w14:textId="77777777" w:rsidR="00DA37E4" w:rsidRPr="00632A5D" w:rsidRDefault="00DA37E4" w:rsidP="00DB2013">
      <w:pPr>
        <w:spacing w:after="0" w:line="240" w:lineRule="auto"/>
        <w:contextualSpacing/>
        <w:mirrorIndents/>
        <w:rPr>
          <w:rFonts w:ascii="Cambria" w:hAnsi="Cambria"/>
        </w:rPr>
      </w:pPr>
    </w:p>
    <w:p w14:paraId="0A1A7514" w14:textId="4BC986E9"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Exemption from Required Courses</w:t>
      </w:r>
    </w:p>
    <w:p w14:paraId="18B90BFB" w14:textId="5B92AAC7" w:rsidR="0054719C" w:rsidRPr="00632A5D" w:rsidRDefault="006C3606" w:rsidP="00DB2013">
      <w:pPr>
        <w:spacing w:after="0" w:line="240" w:lineRule="auto"/>
        <w:contextualSpacing/>
        <w:mirrorIndents/>
        <w:rPr>
          <w:rFonts w:ascii="Cambria" w:hAnsi="Cambria"/>
        </w:rPr>
      </w:pPr>
      <w:r w:rsidRPr="00632A5D">
        <w:rPr>
          <w:rFonts w:ascii="Cambria" w:hAnsi="Cambria"/>
        </w:rPr>
        <w:t>A student may petition for an exemption (waiver) from a course requirement under</w:t>
      </w:r>
      <w:r w:rsidR="00306AAE" w:rsidRPr="00632A5D">
        <w:rPr>
          <w:rFonts w:ascii="Cambria" w:hAnsi="Cambria"/>
        </w:rPr>
        <w:t xml:space="preserve"> </w:t>
      </w:r>
      <w:r w:rsidRPr="00632A5D">
        <w:rPr>
          <w:rFonts w:ascii="Cambria" w:hAnsi="Cambria"/>
        </w:rPr>
        <w:t xml:space="preserve">the same conditions and in the same manner as requesting transfer credits. Previous extensive work in a subject area </w:t>
      </w:r>
      <w:r w:rsidR="00EA35BD" w:rsidRPr="00632A5D">
        <w:rPr>
          <w:rFonts w:ascii="Cambria" w:hAnsi="Cambria"/>
        </w:rPr>
        <w:t>directly related</w:t>
      </w:r>
      <w:r w:rsidRPr="00632A5D">
        <w:rPr>
          <w:rFonts w:ascii="Cambria" w:hAnsi="Cambria"/>
        </w:rPr>
        <w:t xml:space="preserve"> to a </w:t>
      </w:r>
      <w:r w:rsidR="00EA35BD" w:rsidRPr="00632A5D">
        <w:rPr>
          <w:rFonts w:ascii="Cambria" w:hAnsi="Cambria"/>
        </w:rPr>
        <w:t>required concentration</w:t>
      </w:r>
      <w:r w:rsidRPr="00632A5D">
        <w:rPr>
          <w:rFonts w:ascii="Cambria" w:hAnsi="Cambria"/>
        </w:rPr>
        <w:t xml:space="preserve"> course in this program can be considered.  The decision will depend on </w:t>
      </w:r>
      <w:r w:rsidR="00EA35BD" w:rsidRPr="00632A5D">
        <w:rPr>
          <w:rFonts w:ascii="Cambria" w:hAnsi="Cambria"/>
        </w:rPr>
        <w:t>concurrence from</w:t>
      </w:r>
      <w:r w:rsidRPr="00632A5D">
        <w:rPr>
          <w:rFonts w:ascii="Cambria" w:hAnsi="Cambria"/>
        </w:rPr>
        <w:t xml:space="preserve"> faculty. If the exemption is granted, the student must take another </w:t>
      </w:r>
      <w:r w:rsidR="00EA35BD" w:rsidRPr="00632A5D">
        <w:rPr>
          <w:rFonts w:ascii="Cambria" w:hAnsi="Cambria"/>
        </w:rPr>
        <w:t>approved course</w:t>
      </w:r>
      <w:r w:rsidRPr="00632A5D">
        <w:rPr>
          <w:rFonts w:ascii="Cambria" w:hAnsi="Cambria"/>
        </w:rPr>
        <w:t xml:space="preserve"> to replace</w:t>
      </w:r>
      <w:r w:rsidR="00306AAE" w:rsidRPr="00632A5D">
        <w:rPr>
          <w:rFonts w:ascii="Cambria" w:hAnsi="Cambria"/>
        </w:rPr>
        <w:t xml:space="preserve"> </w:t>
      </w:r>
      <w:r w:rsidRPr="00632A5D">
        <w:rPr>
          <w:rFonts w:ascii="Cambria" w:hAnsi="Cambria"/>
        </w:rPr>
        <w:t xml:space="preserve">the </w:t>
      </w:r>
      <w:r w:rsidR="00EA35BD" w:rsidRPr="00632A5D">
        <w:rPr>
          <w:rFonts w:ascii="Cambria" w:hAnsi="Cambria"/>
        </w:rPr>
        <w:t>exempted course</w:t>
      </w:r>
      <w:r w:rsidRPr="00632A5D">
        <w:rPr>
          <w:rFonts w:ascii="Cambria" w:hAnsi="Cambria"/>
        </w:rPr>
        <w:t xml:space="preserve">. The replacement course must be </w:t>
      </w:r>
      <w:r w:rsidR="00EA35BD" w:rsidRPr="00632A5D">
        <w:rPr>
          <w:rFonts w:ascii="Cambria" w:hAnsi="Cambria"/>
        </w:rPr>
        <w:t>approved by</w:t>
      </w:r>
      <w:r w:rsidRPr="00632A5D">
        <w:rPr>
          <w:rFonts w:ascii="Cambria" w:hAnsi="Cambria"/>
        </w:rPr>
        <w:t xml:space="preserve"> the program chair, pertinent program faculty and the </w:t>
      </w:r>
      <w:r w:rsidR="00EA35BD" w:rsidRPr="00632A5D">
        <w:rPr>
          <w:rFonts w:ascii="Cambria" w:hAnsi="Cambria"/>
        </w:rPr>
        <w:t>director of</w:t>
      </w:r>
      <w:r w:rsidRPr="00632A5D">
        <w:rPr>
          <w:rFonts w:ascii="Cambria" w:hAnsi="Cambria"/>
        </w:rPr>
        <w:t xml:space="preserve"> graduate studies.</w:t>
      </w:r>
    </w:p>
    <w:p w14:paraId="24AE775A" w14:textId="77777777" w:rsidR="00DA37E4" w:rsidRPr="00632A5D" w:rsidRDefault="00DA37E4" w:rsidP="00DB2013">
      <w:pPr>
        <w:spacing w:after="0" w:line="240" w:lineRule="auto"/>
        <w:contextualSpacing/>
        <w:mirrorIndents/>
        <w:rPr>
          <w:rFonts w:ascii="Cambria" w:hAnsi="Cambria"/>
        </w:rPr>
      </w:pPr>
    </w:p>
    <w:p w14:paraId="0E0D4E3D" w14:textId="3A75E4D3"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Class Attendance Policy</w:t>
      </w:r>
    </w:p>
    <w:p w14:paraId="44D37182" w14:textId="3B4B001F" w:rsidR="007039A8" w:rsidRPr="00632A5D" w:rsidRDefault="006C3606" w:rsidP="00DB2013">
      <w:pPr>
        <w:spacing w:after="0" w:line="240" w:lineRule="auto"/>
        <w:contextualSpacing/>
        <w:mirrorIndents/>
        <w:rPr>
          <w:rFonts w:ascii="Cambria" w:hAnsi="Cambria"/>
        </w:rPr>
      </w:pPr>
      <w:r w:rsidRPr="00632A5D">
        <w:rPr>
          <w:rFonts w:ascii="Cambria" w:hAnsi="Cambria"/>
        </w:rPr>
        <w:t>Faculty determine class attendance policies. Class attendance policy should be clearly</w:t>
      </w:r>
      <w:r w:rsidR="00306AAE" w:rsidRPr="00632A5D">
        <w:rPr>
          <w:rFonts w:ascii="Cambria" w:hAnsi="Cambria"/>
        </w:rPr>
        <w:t xml:space="preserve"> </w:t>
      </w:r>
      <w:r w:rsidRPr="00632A5D">
        <w:rPr>
          <w:rFonts w:ascii="Cambria" w:hAnsi="Cambria"/>
        </w:rPr>
        <w:t>stated in the course syllabus. If it is not, students should ask instructors about their policy regarding class attendance. Students must contact instructors and request permission</w:t>
      </w:r>
      <w:r w:rsidR="00306AAE" w:rsidRPr="00632A5D">
        <w:rPr>
          <w:rFonts w:ascii="Cambria" w:hAnsi="Cambria"/>
        </w:rPr>
        <w:t xml:space="preserve"> </w:t>
      </w:r>
      <w:r w:rsidRPr="00632A5D">
        <w:rPr>
          <w:rFonts w:ascii="Cambria" w:hAnsi="Cambria"/>
        </w:rPr>
        <w:t xml:space="preserve">to miss class or to deviate in some way from the </w:t>
      </w:r>
      <w:r w:rsidR="00EA35BD" w:rsidRPr="00632A5D">
        <w:rPr>
          <w:rFonts w:ascii="Cambria" w:hAnsi="Cambria"/>
        </w:rPr>
        <w:t>established policy</w:t>
      </w:r>
      <w:r w:rsidRPr="00632A5D">
        <w:rPr>
          <w:rFonts w:ascii="Cambria" w:hAnsi="Cambria"/>
        </w:rPr>
        <w:t xml:space="preserve">. In the event of an </w:t>
      </w:r>
      <w:r w:rsidR="00EA35BD" w:rsidRPr="00632A5D">
        <w:rPr>
          <w:rFonts w:ascii="Cambria" w:hAnsi="Cambria"/>
        </w:rPr>
        <w:t>emergency, students</w:t>
      </w:r>
      <w:r w:rsidRPr="00632A5D">
        <w:rPr>
          <w:rFonts w:ascii="Cambria" w:hAnsi="Cambria"/>
        </w:rPr>
        <w:t xml:space="preserve"> must </w:t>
      </w:r>
      <w:r w:rsidR="00EA35BD" w:rsidRPr="00632A5D">
        <w:rPr>
          <w:rFonts w:ascii="Cambria" w:hAnsi="Cambria"/>
        </w:rPr>
        <w:t>notify their</w:t>
      </w:r>
      <w:r w:rsidRPr="00632A5D">
        <w:rPr>
          <w:rFonts w:ascii="Cambria" w:hAnsi="Cambria"/>
        </w:rPr>
        <w:t xml:space="preserve"> instructor(s) that they will miss class as soon as it</w:t>
      </w:r>
      <w:r w:rsidR="00306AAE" w:rsidRPr="00632A5D">
        <w:rPr>
          <w:rFonts w:ascii="Cambria" w:hAnsi="Cambria"/>
        </w:rPr>
        <w:t xml:space="preserve"> </w:t>
      </w:r>
      <w:r w:rsidRPr="00632A5D">
        <w:rPr>
          <w:rFonts w:ascii="Cambria" w:hAnsi="Cambria"/>
        </w:rPr>
        <w:t>is possible to do so. Instructors can insist students withdraw from the course for deviating from the attendance policy.</w:t>
      </w:r>
    </w:p>
    <w:p w14:paraId="47507B34" w14:textId="0AEC2D93" w:rsidR="00DA37E4" w:rsidRDefault="00DA37E4" w:rsidP="00DB2013">
      <w:pPr>
        <w:spacing w:after="0" w:line="240" w:lineRule="auto"/>
        <w:contextualSpacing/>
        <w:mirrorIndents/>
        <w:rPr>
          <w:rFonts w:ascii="Cambria" w:hAnsi="Cambria"/>
        </w:rPr>
      </w:pPr>
    </w:p>
    <w:p w14:paraId="219D098A" w14:textId="77777777" w:rsidR="00303BAD" w:rsidRPr="00632A5D" w:rsidRDefault="00303BAD" w:rsidP="00DB2013">
      <w:pPr>
        <w:spacing w:after="0" w:line="240" w:lineRule="auto"/>
        <w:contextualSpacing/>
        <w:mirrorIndents/>
        <w:rPr>
          <w:rFonts w:ascii="Cambria" w:hAnsi="Cambria"/>
        </w:rPr>
      </w:pPr>
    </w:p>
    <w:p w14:paraId="6FF307BA" w14:textId="7B8BFF70"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Withdrawal from Classes</w:t>
      </w:r>
    </w:p>
    <w:p w14:paraId="149D652A" w14:textId="09D3CEB6"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It is important for students to understand the </w:t>
      </w:r>
      <w:r w:rsidR="00EA35BD" w:rsidRPr="00632A5D">
        <w:rPr>
          <w:rFonts w:ascii="Cambria" w:hAnsi="Cambria"/>
        </w:rPr>
        <w:t>difference between</w:t>
      </w:r>
      <w:r w:rsidRPr="00632A5D">
        <w:rPr>
          <w:rFonts w:ascii="Cambria" w:hAnsi="Cambria"/>
        </w:rPr>
        <w:t xml:space="preserve"> a withdrawal and a drop</w:t>
      </w:r>
      <w:r w:rsidR="00306AAE" w:rsidRPr="00632A5D">
        <w:rPr>
          <w:rFonts w:ascii="Cambria" w:hAnsi="Cambria"/>
        </w:rPr>
        <w:t xml:space="preserve"> </w:t>
      </w:r>
      <w:r w:rsidRPr="00632A5D">
        <w:rPr>
          <w:rFonts w:ascii="Cambria" w:hAnsi="Cambria"/>
        </w:rPr>
        <w:t>from a course for which they are registered.   Dropping a class by the end of the Add/Drop period, normally at the end of the first full week of classes (</w:t>
      </w:r>
      <w:r w:rsidR="00EA35BD" w:rsidRPr="00632A5D">
        <w:rPr>
          <w:rFonts w:ascii="Cambria" w:hAnsi="Cambria"/>
        </w:rPr>
        <w:t>summer term</w:t>
      </w:r>
      <w:r w:rsidRPr="00632A5D">
        <w:rPr>
          <w:rFonts w:ascii="Cambria" w:hAnsi="Cambria"/>
        </w:rPr>
        <w:t xml:space="preserve"> is the day after the first day of class), results in a total </w:t>
      </w:r>
      <w:r w:rsidR="003D300C" w:rsidRPr="00632A5D">
        <w:rPr>
          <w:rFonts w:ascii="Cambria" w:hAnsi="Cambria"/>
        </w:rPr>
        <w:t>refund</w:t>
      </w:r>
      <w:r w:rsidRPr="00632A5D">
        <w:rPr>
          <w:rFonts w:ascii="Cambria" w:hAnsi="Cambria"/>
        </w:rPr>
        <w:t xml:space="preserve"> of tuition. Withdrawing from a class after the Add/</w:t>
      </w:r>
      <w:r w:rsidR="00EA35BD" w:rsidRPr="00632A5D">
        <w:rPr>
          <w:rFonts w:ascii="Cambria" w:hAnsi="Cambria"/>
        </w:rPr>
        <w:t>Drop period</w:t>
      </w:r>
      <w:r w:rsidRPr="00632A5D">
        <w:rPr>
          <w:rFonts w:ascii="Cambria" w:hAnsi="Cambria"/>
        </w:rPr>
        <w:t xml:space="preserve"> may result in a </w:t>
      </w:r>
      <w:r w:rsidR="00EA35BD" w:rsidRPr="00632A5D">
        <w:rPr>
          <w:rFonts w:ascii="Cambria" w:hAnsi="Cambria"/>
        </w:rPr>
        <w:t>prorated tuition</w:t>
      </w:r>
      <w:r w:rsidRPr="00632A5D">
        <w:rPr>
          <w:rFonts w:ascii="Cambria" w:hAnsi="Cambria"/>
        </w:rPr>
        <w:t xml:space="preserve"> </w:t>
      </w:r>
      <w:r w:rsidR="003D300C" w:rsidRPr="00632A5D">
        <w:rPr>
          <w:rFonts w:ascii="Cambria" w:hAnsi="Cambria"/>
        </w:rPr>
        <w:t>refund</w:t>
      </w:r>
      <w:r w:rsidRPr="00632A5D">
        <w:rPr>
          <w:rFonts w:ascii="Cambria" w:hAnsi="Cambria"/>
        </w:rPr>
        <w:t>.</w:t>
      </w:r>
    </w:p>
    <w:p w14:paraId="753EC709" w14:textId="77777777" w:rsidR="0054719C" w:rsidRPr="00632A5D" w:rsidRDefault="0054719C" w:rsidP="00DB2013">
      <w:pPr>
        <w:spacing w:after="0" w:line="240" w:lineRule="auto"/>
        <w:contextualSpacing/>
        <w:mirrorIndents/>
        <w:rPr>
          <w:rFonts w:ascii="Cambria" w:hAnsi="Cambria"/>
        </w:rPr>
      </w:pPr>
    </w:p>
    <w:p w14:paraId="046688C1" w14:textId="151FFD72" w:rsidR="0054719C" w:rsidRPr="00632A5D" w:rsidRDefault="006C3606" w:rsidP="00DB2013">
      <w:pPr>
        <w:spacing w:after="0" w:line="240" w:lineRule="auto"/>
        <w:contextualSpacing/>
        <w:mirrorIndents/>
        <w:rPr>
          <w:rFonts w:ascii="Cambria" w:hAnsi="Cambria"/>
        </w:rPr>
      </w:pPr>
      <w:r w:rsidRPr="00632A5D">
        <w:rPr>
          <w:rFonts w:ascii="Cambria" w:hAnsi="Cambria"/>
        </w:rPr>
        <w:t>The last day to withdraw from a class with the grade of a 'W' can be found on the university academic calendar (</w:t>
      </w:r>
      <w:hyperlink r:id="rId96">
        <w:r w:rsidRPr="00632A5D">
          <w:rPr>
            <w:rStyle w:val="Hyperlink"/>
            <w:rFonts w:ascii="Cambria" w:hAnsi="Cambria"/>
          </w:rPr>
          <w:t>academiccalendars.vcu.edu</w:t>
        </w:r>
      </w:hyperlink>
      <w:r w:rsidRPr="00632A5D">
        <w:rPr>
          <w:rFonts w:ascii="Cambria" w:hAnsi="Cambria"/>
        </w:rPr>
        <w:t>).  If the student does not withdraw from a course by that date, he/she will receive the grade earned at the end of the semester.</w:t>
      </w:r>
    </w:p>
    <w:p w14:paraId="31F707F9" w14:textId="77777777" w:rsidR="00DA37E4" w:rsidRPr="00632A5D" w:rsidRDefault="00DA37E4" w:rsidP="00DB2013">
      <w:pPr>
        <w:spacing w:after="0" w:line="240" w:lineRule="auto"/>
        <w:contextualSpacing/>
        <w:mirrorIndents/>
        <w:rPr>
          <w:rFonts w:ascii="Cambria" w:hAnsi="Cambria"/>
        </w:rPr>
      </w:pPr>
    </w:p>
    <w:p w14:paraId="026278D6" w14:textId="759360D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Degree Candidacy Requirements</w:t>
      </w:r>
    </w:p>
    <w:p w14:paraId="42C108D3" w14:textId="78821C72" w:rsidR="0054719C" w:rsidRPr="00632A5D" w:rsidRDefault="006C3606" w:rsidP="00DB2013">
      <w:pPr>
        <w:spacing w:after="0" w:line="240" w:lineRule="auto"/>
        <w:contextualSpacing/>
        <w:mirrorIndents/>
        <w:rPr>
          <w:rFonts w:ascii="Cambria" w:hAnsi="Cambria"/>
        </w:rPr>
      </w:pPr>
      <w:r w:rsidRPr="00632A5D">
        <w:rPr>
          <w:rFonts w:ascii="Cambria" w:hAnsi="Cambria"/>
        </w:rPr>
        <w:t>A graduate student admitted to a program or concentration requiring a final research</w:t>
      </w:r>
      <w:r w:rsidR="00306AAE" w:rsidRPr="00632A5D">
        <w:rPr>
          <w:rFonts w:ascii="Cambria" w:hAnsi="Cambria"/>
        </w:rPr>
        <w:t xml:space="preserve"> </w:t>
      </w:r>
      <w:r w:rsidRPr="00632A5D">
        <w:rPr>
          <w:rFonts w:ascii="Cambria" w:hAnsi="Cambria"/>
        </w:rPr>
        <w:t>project,</w:t>
      </w:r>
      <w:r w:rsidR="00096A3E" w:rsidRPr="00632A5D">
        <w:rPr>
          <w:rFonts w:ascii="Cambria" w:hAnsi="Cambria"/>
        </w:rPr>
        <w:t xml:space="preserve"> </w:t>
      </w:r>
      <w:r w:rsidRPr="00632A5D">
        <w:rPr>
          <w:rFonts w:ascii="Cambria" w:hAnsi="Cambria"/>
        </w:rPr>
        <w:t>thesis</w:t>
      </w:r>
      <w:r w:rsidR="00096A3E" w:rsidRPr="00632A5D">
        <w:rPr>
          <w:rFonts w:ascii="Cambria" w:hAnsi="Cambria"/>
        </w:rPr>
        <w:t>,</w:t>
      </w:r>
      <w:r w:rsidRPr="00632A5D">
        <w:rPr>
          <w:rFonts w:ascii="Cambria" w:hAnsi="Cambria"/>
        </w:rPr>
        <w:t xml:space="preserve"> or dissertation must </w:t>
      </w:r>
      <w:r w:rsidR="00EA35BD" w:rsidRPr="00632A5D">
        <w:rPr>
          <w:rFonts w:ascii="Cambria" w:hAnsi="Cambria"/>
        </w:rPr>
        <w:t>qualify for</w:t>
      </w:r>
      <w:r w:rsidRPr="00632A5D">
        <w:rPr>
          <w:rFonts w:ascii="Cambria" w:hAnsi="Cambria"/>
        </w:rPr>
        <w:t xml:space="preserve"> continuing master’s or </w:t>
      </w:r>
      <w:r w:rsidR="00EA35BD" w:rsidRPr="00632A5D">
        <w:rPr>
          <w:rFonts w:ascii="Cambria" w:hAnsi="Cambria"/>
        </w:rPr>
        <w:t>doctoral status</w:t>
      </w:r>
      <w:r w:rsidRPr="00632A5D">
        <w:rPr>
          <w:rFonts w:ascii="Cambria" w:hAnsi="Cambria"/>
        </w:rPr>
        <w:t xml:space="preserve"> </w:t>
      </w:r>
      <w:r w:rsidR="00EA35BD" w:rsidRPr="00632A5D">
        <w:rPr>
          <w:rFonts w:ascii="Cambria" w:hAnsi="Cambria"/>
        </w:rPr>
        <w:t>according to</w:t>
      </w:r>
      <w:r w:rsidRPr="00632A5D">
        <w:rPr>
          <w:rFonts w:ascii="Cambria" w:hAnsi="Cambria"/>
        </w:rPr>
        <w:t xml:space="preserve"> the degree candidacy requirements of the </w:t>
      </w:r>
      <w:r w:rsidR="00EA35BD" w:rsidRPr="00632A5D">
        <w:rPr>
          <w:rFonts w:ascii="Cambria" w:hAnsi="Cambria"/>
        </w:rPr>
        <w:t>student’s graduate</w:t>
      </w:r>
      <w:r w:rsidRPr="00632A5D">
        <w:rPr>
          <w:rFonts w:ascii="Cambria" w:hAnsi="Cambria"/>
        </w:rPr>
        <w:t xml:space="preserve"> program. Admission to degree candidacy, if </w:t>
      </w:r>
      <w:r w:rsidR="00EA35BD" w:rsidRPr="00632A5D">
        <w:rPr>
          <w:rFonts w:ascii="Cambria" w:hAnsi="Cambria"/>
        </w:rPr>
        <w:t>applicable, is</w:t>
      </w:r>
      <w:r w:rsidRPr="00632A5D">
        <w:rPr>
          <w:rFonts w:ascii="Cambria" w:hAnsi="Cambria"/>
        </w:rPr>
        <w:t xml:space="preserve"> a </w:t>
      </w:r>
      <w:r w:rsidR="00EA35BD" w:rsidRPr="00632A5D">
        <w:rPr>
          <w:rFonts w:ascii="Cambria" w:hAnsi="Cambria"/>
        </w:rPr>
        <w:t>formal statement by</w:t>
      </w:r>
      <w:r w:rsidRPr="00632A5D">
        <w:rPr>
          <w:rFonts w:ascii="Cambria" w:hAnsi="Cambria"/>
        </w:rPr>
        <w:t xml:space="preserve"> the graduate</w:t>
      </w:r>
      <w:r w:rsidR="005E3A05" w:rsidRPr="00632A5D">
        <w:rPr>
          <w:rFonts w:ascii="Cambria" w:hAnsi="Cambria"/>
        </w:rPr>
        <w:t xml:space="preserve"> </w:t>
      </w:r>
      <w:r w:rsidR="00EA35BD" w:rsidRPr="00632A5D">
        <w:rPr>
          <w:rFonts w:ascii="Cambria" w:hAnsi="Cambria"/>
        </w:rPr>
        <w:t>student’s faculty</w:t>
      </w:r>
      <w:r w:rsidRPr="00632A5D">
        <w:rPr>
          <w:rFonts w:ascii="Cambria" w:hAnsi="Cambria"/>
        </w:rPr>
        <w:t xml:space="preserve"> regarding the </w:t>
      </w:r>
      <w:r w:rsidR="00EA35BD" w:rsidRPr="00632A5D">
        <w:rPr>
          <w:rFonts w:ascii="Cambria" w:hAnsi="Cambria"/>
        </w:rPr>
        <w:t>student’s academic</w:t>
      </w:r>
      <w:r w:rsidRPr="00632A5D">
        <w:rPr>
          <w:rFonts w:ascii="Cambria" w:hAnsi="Cambria"/>
        </w:rPr>
        <w:t xml:space="preserve"> achievements and the student’s readiness to proceed to the final research phase of the degree program.</w:t>
      </w:r>
    </w:p>
    <w:p w14:paraId="027C4D3D" w14:textId="77777777" w:rsidR="0054719C" w:rsidRPr="00632A5D" w:rsidRDefault="0054719C" w:rsidP="00DB2013">
      <w:pPr>
        <w:spacing w:after="0" w:line="240" w:lineRule="auto"/>
        <w:contextualSpacing/>
        <w:mirrorIndents/>
        <w:rPr>
          <w:rFonts w:ascii="Cambria" w:hAnsi="Cambria"/>
        </w:rPr>
      </w:pPr>
    </w:p>
    <w:p w14:paraId="1CC4886A" w14:textId="4D8BD9F5" w:rsidR="005E3A05" w:rsidRPr="00632A5D" w:rsidRDefault="006C3606" w:rsidP="00DB2013">
      <w:pPr>
        <w:spacing w:after="0" w:line="240" w:lineRule="auto"/>
        <w:contextualSpacing/>
        <w:mirrorIndents/>
        <w:rPr>
          <w:rFonts w:ascii="Cambria" w:hAnsi="Cambria"/>
        </w:rPr>
      </w:pPr>
      <w:r w:rsidRPr="00632A5D">
        <w:rPr>
          <w:rFonts w:ascii="Cambria" w:hAnsi="Cambria"/>
        </w:rPr>
        <w:t xml:space="preserve">Graduate students and program </w:t>
      </w:r>
      <w:r w:rsidR="003D300C" w:rsidRPr="00632A5D">
        <w:rPr>
          <w:rFonts w:ascii="Cambria" w:hAnsi="Cambria"/>
        </w:rPr>
        <w:t>chairs</w:t>
      </w:r>
      <w:r w:rsidR="00EA35BD" w:rsidRPr="00632A5D">
        <w:rPr>
          <w:rFonts w:ascii="Cambria" w:hAnsi="Cambria"/>
        </w:rPr>
        <w:t xml:space="preserve"> should</w:t>
      </w:r>
      <w:r w:rsidRPr="00632A5D">
        <w:rPr>
          <w:rFonts w:ascii="Cambria" w:hAnsi="Cambria"/>
        </w:rPr>
        <w:t xml:space="preserve"> refer to the degree candidacy policy as published in the Graduate </w:t>
      </w:r>
      <w:r w:rsidR="00EA35BD" w:rsidRPr="00632A5D">
        <w:rPr>
          <w:rFonts w:ascii="Cambria" w:hAnsi="Cambria"/>
        </w:rPr>
        <w:t>Bulletin for</w:t>
      </w:r>
      <w:r w:rsidRPr="00632A5D">
        <w:rPr>
          <w:rFonts w:ascii="Cambria" w:hAnsi="Cambria"/>
        </w:rPr>
        <w:t xml:space="preserve"> </w:t>
      </w:r>
      <w:r w:rsidR="00EA35BD" w:rsidRPr="00632A5D">
        <w:rPr>
          <w:rFonts w:ascii="Cambria" w:hAnsi="Cambria"/>
        </w:rPr>
        <w:t>complete information</w:t>
      </w:r>
      <w:r w:rsidRPr="00632A5D">
        <w:rPr>
          <w:rFonts w:ascii="Cambria" w:hAnsi="Cambria"/>
        </w:rPr>
        <w:t xml:space="preserve"> and instructions. Students should contact </w:t>
      </w:r>
      <w:r w:rsidR="003D300C" w:rsidRPr="00632A5D">
        <w:rPr>
          <w:rFonts w:ascii="Cambria" w:hAnsi="Cambria"/>
        </w:rPr>
        <w:t>GSSA</w:t>
      </w:r>
      <w:r w:rsidRPr="00632A5D">
        <w:rPr>
          <w:rFonts w:ascii="Cambria" w:hAnsi="Cambria"/>
        </w:rPr>
        <w:t xml:space="preserve"> with any questions regarding </w:t>
      </w:r>
      <w:r w:rsidR="00EA35BD" w:rsidRPr="00632A5D">
        <w:rPr>
          <w:rFonts w:ascii="Cambria" w:hAnsi="Cambria"/>
        </w:rPr>
        <w:t>discrepancies in</w:t>
      </w:r>
      <w:r w:rsidRPr="00632A5D">
        <w:rPr>
          <w:rFonts w:ascii="Cambria" w:hAnsi="Cambria"/>
        </w:rPr>
        <w:t xml:space="preserve"> degree candidacy</w:t>
      </w:r>
      <w:r w:rsidR="00DA37E4" w:rsidRPr="00632A5D">
        <w:rPr>
          <w:rFonts w:ascii="Cambria" w:hAnsi="Cambria"/>
        </w:rPr>
        <w:t>.</w:t>
      </w:r>
    </w:p>
    <w:p w14:paraId="093557E9" w14:textId="77777777" w:rsidR="00DA37E4" w:rsidRPr="00632A5D" w:rsidRDefault="00DA37E4" w:rsidP="00DB2013">
      <w:pPr>
        <w:spacing w:after="0" w:line="240" w:lineRule="auto"/>
        <w:contextualSpacing/>
        <w:mirrorIndents/>
        <w:rPr>
          <w:rFonts w:ascii="Cambria" w:hAnsi="Cambria"/>
        </w:rPr>
      </w:pPr>
    </w:p>
    <w:p w14:paraId="2D6EE9E7" w14:textId="792F0AF6"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Graduation Requirements</w:t>
      </w:r>
    </w:p>
    <w:p w14:paraId="69D06B4E" w14:textId="05BA1EA2" w:rsidR="0054719C" w:rsidRPr="00632A5D" w:rsidRDefault="006C3606" w:rsidP="00DB2013">
      <w:pPr>
        <w:spacing w:after="0" w:line="240" w:lineRule="auto"/>
        <w:contextualSpacing/>
        <w:mirrorIndents/>
        <w:rPr>
          <w:rFonts w:ascii="Cambria" w:hAnsi="Cambria"/>
        </w:rPr>
      </w:pPr>
      <w:r w:rsidRPr="00632A5D">
        <w:rPr>
          <w:rFonts w:ascii="Cambria" w:hAnsi="Cambria"/>
        </w:rPr>
        <w:t>As graduate students approach the end of their academic programs and the final semester</w:t>
      </w:r>
      <w:r w:rsidR="00306AAE" w:rsidRPr="00632A5D">
        <w:rPr>
          <w:rFonts w:ascii="Cambria" w:hAnsi="Cambria"/>
        </w:rPr>
        <w:t xml:space="preserve"> </w:t>
      </w:r>
      <w:r w:rsidRPr="00632A5D">
        <w:rPr>
          <w:rFonts w:ascii="Cambria" w:hAnsi="Cambria"/>
        </w:rPr>
        <w:t xml:space="preserve">of matriculation, they must </w:t>
      </w:r>
      <w:r w:rsidR="003D300C" w:rsidRPr="00632A5D">
        <w:rPr>
          <w:rFonts w:ascii="Cambria" w:hAnsi="Cambria"/>
        </w:rPr>
        <w:t>submit a</w:t>
      </w:r>
      <w:r w:rsidRPr="00632A5D">
        <w:rPr>
          <w:rFonts w:ascii="Cambria" w:hAnsi="Cambria"/>
        </w:rPr>
        <w:t xml:space="preserve"> </w:t>
      </w:r>
      <w:r w:rsidR="00EA35BD" w:rsidRPr="00632A5D">
        <w:rPr>
          <w:rFonts w:ascii="Cambria" w:hAnsi="Cambria"/>
        </w:rPr>
        <w:t>formal application</w:t>
      </w:r>
      <w:r w:rsidRPr="00632A5D">
        <w:rPr>
          <w:rFonts w:ascii="Cambria" w:hAnsi="Cambria"/>
        </w:rPr>
        <w:t xml:space="preserve"> to graduate. No degrees will be </w:t>
      </w:r>
      <w:r w:rsidR="00EA35BD" w:rsidRPr="00632A5D">
        <w:rPr>
          <w:rFonts w:ascii="Cambria" w:hAnsi="Cambria"/>
        </w:rPr>
        <w:t>conferred until</w:t>
      </w:r>
      <w:r w:rsidRPr="00632A5D">
        <w:rPr>
          <w:rFonts w:ascii="Cambria" w:hAnsi="Cambria"/>
        </w:rPr>
        <w:t xml:space="preserve"> the application to graduate has been finalized.</w:t>
      </w:r>
    </w:p>
    <w:p w14:paraId="7BB17E27" w14:textId="77777777" w:rsidR="0054719C" w:rsidRPr="00632A5D" w:rsidRDefault="0054719C" w:rsidP="00DB2013">
      <w:pPr>
        <w:spacing w:after="0" w:line="240" w:lineRule="auto"/>
        <w:contextualSpacing/>
        <w:mirrorIndents/>
        <w:rPr>
          <w:rFonts w:ascii="Cambria" w:hAnsi="Cambria"/>
        </w:rPr>
      </w:pPr>
    </w:p>
    <w:p w14:paraId="634190CE"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Candidates for degrees are </w:t>
      </w:r>
      <w:r w:rsidR="00EA35BD" w:rsidRPr="00632A5D">
        <w:rPr>
          <w:rFonts w:ascii="Cambria" w:hAnsi="Cambria"/>
        </w:rPr>
        <w:t>eligible for</w:t>
      </w:r>
      <w:r w:rsidRPr="00632A5D">
        <w:rPr>
          <w:rFonts w:ascii="Cambria" w:hAnsi="Cambria"/>
        </w:rPr>
        <w:t xml:space="preserve"> graduation upon completion of all academic requirements in effect at the time of </w:t>
      </w:r>
      <w:r w:rsidR="00EA35BD" w:rsidRPr="00632A5D">
        <w:rPr>
          <w:rFonts w:ascii="Cambria" w:hAnsi="Cambria"/>
        </w:rPr>
        <w:t>official matriculation</w:t>
      </w:r>
      <w:r w:rsidRPr="00632A5D">
        <w:rPr>
          <w:rFonts w:ascii="Cambria" w:hAnsi="Cambria"/>
        </w:rPr>
        <w:t xml:space="preserve"> into the program, provided the students are continuously </w:t>
      </w:r>
      <w:r w:rsidR="00EA35BD" w:rsidRPr="00632A5D">
        <w:rPr>
          <w:rFonts w:ascii="Cambria" w:hAnsi="Cambria"/>
        </w:rPr>
        <w:t>enrolled and</w:t>
      </w:r>
      <w:r w:rsidRPr="00632A5D">
        <w:rPr>
          <w:rFonts w:ascii="Cambria" w:hAnsi="Cambria"/>
        </w:rPr>
        <w:t xml:space="preserve"> provided the requirements are met within the time </w:t>
      </w:r>
      <w:r w:rsidR="00EA35BD" w:rsidRPr="00632A5D">
        <w:rPr>
          <w:rFonts w:ascii="Cambria" w:hAnsi="Cambria"/>
        </w:rPr>
        <w:t>limit specified</w:t>
      </w:r>
      <w:r w:rsidRPr="00632A5D">
        <w:rPr>
          <w:rFonts w:ascii="Cambria" w:hAnsi="Cambria"/>
        </w:rPr>
        <w:t xml:space="preserve"> by the school or program and the University Graduate Council. Students </w:t>
      </w:r>
      <w:r w:rsidR="00EA35BD" w:rsidRPr="00632A5D">
        <w:rPr>
          <w:rFonts w:ascii="Cambria" w:hAnsi="Cambria"/>
        </w:rPr>
        <w:t>failing to</w:t>
      </w:r>
      <w:r w:rsidRPr="00632A5D">
        <w:rPr>
          <w:rFonts w:ascii="Cambria" w:hAnsi="Cambria"/>
        </w:rPr>
        <w:t xml:space="preserve"> satisfy the time requirement and who are readmitted to their programs shall satisfy requirements in effect at the time of readmission.</w:t>
      </w:r>
    </w:p>
    <w:p w14:paraId="655D2BBD" w14:textId="77777777" w:rsidR="0054719C" w:rsidRPr="00632A5D" w:rsidRDefault="0054719C" w:rsidP="00DB2013">
      <w:pPr>
        <w:spacing w:after="0" w:line="240" w:lineRule="auto"/>
        <w:contextualSpacing/>
        <w:mirrorIndents/>
        <w:rPr>
          <w:rFonts w:ascii="Cambria" w:hAnsi="Cambria"/>
        </w:rPr>
      </w:pPr>
    </w:p>
    <w:p w14:paraId="0E14AA8A" w14:textId="08F209A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ll degrees are </w:t>
      </w:r>
      <w:r w:rsidR="00EA35BD" w:rsidRPr="00632A5D">
        <w:rPr>
          <w:rFonts w:ascii="Cambria" w:hAnsi="Cambria"/>
        </w:rPr>
        <w:t>conferred by</w:t>
      </w:r>
      <w:r w:rsidRPr="00632A5D">
        <w:rPr>
          <w:rFonts w:ascii="Cambria" w:hAnsi="Cambria"/>
        </w:rPr>
        <w:t xml:space="preserve"> the VCU Board of Visitors upon recommendation of the graduate faculty. Degrees are granted at the close of the semester in which students </w:t>
      </w:r>
      <w:r w:rsidR="00EA35BD" w:rsidRPr="00632A5D">
        <w:rPr>
          <w:rFonts w:ascii="Cambria" w:hAnsi="Cambria"/>
        </w:rPr>
        <w:t>complete their</w:t>
      </w:r>
      <w:r w:rsidRPr="00632A5D">
        <w:rPr>
          <w:rFonts w:ascii="Cambria" w:hAnsi="Cambria"/>
        </w:rPr>
        <w:t xml:space="preserve"> work. Degrees will not be granted unless all financial</w:t>
      </w:r>
      <w:r w:rsidR="005E3A05" w:rsidRPr="00632A5D">
        <w:rPr>
          <w:rFonts w:ascii="Cambria" w:hAnsi="Cambria"/>
        </w:rPr>
        <w:t xml:space="preserve"> </w:t>
      </w:r>
      <w:r w:rsidRPr="00632A5D">
        <w:rPr>
          <w:rFonts w:ascii="Cambria" w:hAnsi="Cambria"/>
        </w:rPr>
        <w:t xml:space="preserve">obligations have been resolved with VCU’s Office of Student Accounting. Students must be </w:t>
      </w:r>
      <w:r w:rsidR="00EA35BD" w:rsidRPr="00632A5D">
        <w:rPr>
          <w:rFonts w:ascii="Cambria" w:hAnsi="Cambria"/>
        </w:rPr>
        <w:t>enrolled at</w:t>
      </w:r>
      <w:r w:rsidRPr="00632A5D">
        <w:rPr>
          <w:rFonts w:ascii="Cambria" w:hAnsi="Cambria"/>
        </w:rPr>
        <w:t xml:space="preserve"> the time that they apply for graduation (i.e., in the semester in which students intends to graduate).</w:t>
      </w:r>
    </w:p>
    <w:p w14:paraId="49DF2DE0" w14:textId="77777777" w:rsidR="0054719C" w:rsidRPr="00632A5D" w:rsidRDefault="0054719C" w:rsidP="00DB2013">
      <w:pPr>
        <w:spacing w:after="0" w:line="240" w:lineRule="auto"/>
        <w:contextualSpacing/>
        <w:mirrorIndents/>
        <w:rPr>
          <w:rFonts w:ascii="Cambria" w:hAnsi="Cambria"/>
        </w:rPr>
      </w:pPr>
    </w:p>
    <w:p w14:paraId="11EFB7A1" w14:textId="49D579BC"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In order to graduate, students must formally apply for graduation and should do so early in their final semester.  To begin the graduation process, the student must apply to graduate online. Students should first log on to VCU e-Services, select “student,” then “student records,” then “apply to graduate.” Once the student has completed the online checkout, their student record will be audited by </w:t>
      </w:r>
      <w:r w:rsidR="003D300C" w:rsidRPr="00632A5D">
        <w:rPr>
          <w:rFonts w:ascii="Cambria" w:hAnsi="Cambria"/>
        </w:rPr>
        <w:t>the GSSA office.</w:t>
      </w:r>
    </w:p>
    <w:p w14:paraId="34645961" w14:textId="77777777" w:rsidR="0054719C" w:rsidRPr="00632A5D" w:rsidRDefault="0054719C" w:rsidP="00DB2013">
      <w:pPr>
        <w:spacing w:after="0" w:line="240" w:lineRule="auto"/>
        <w:contextualSpacing/>
        <w:mirrorIndents/>
        <w:rPr>
          <w:rFonts w:ascii="Cambria" w:hAnsi="Cambria"/>
        </w:rPr>
      </w:pPr>
    </w:p>
    <w:p w14:paraId="08C5B96E"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Graduate students should also refer to the graduation requirements as published in the Graduate Bulletin (</w:t>
      </w:r>
      <w:hyperlink r:id="rId97" w:history="1">
        <w:r w:rsidR="00866556" w:rsidRPr="00632A5D">
          <w:rPr>
            <w:rStyle w:val="Hyperlink"/>
            <w:rFonts w:ascii="Cambria" w:hAnsi="Cambria"/>
          </w:rPr>
          <w:t>http://bulletin.vcu.edu/academic-regs/grad/graduation-info/</w:t>
        </w:r>
      </w:hyperlink>
      <w:r w:rsidRPr="00632A5D">
        <w:rPr>
          <w:rFonts w:ascii="Cambria" w:hAnsi="Cambria"/>
        </w:rPr>
        <w:t>).</w:t>
      </w:r>
    </w:p>
    <w:p w14:paraId="2467669D" w14:textId="77777777" w:rsidR="0054719C" w:rsidRPr="00632A5D" w:rsidRDefault="0054719C" w:rsidP="00DB2013">
      <w:pPr>
        <w:spacing w:after="0" w:line="240" w:lineRule="auto"/>
        <w:contextualSpacing/>
        <w:mirrorIndents/>
        <w:rPr>
          <w:rFonts w:ascii="Cambria" w:hAnsi="Cambria"/>
        </w:rPr>
      </w:pPr>
    </w:p>
    <w:p w14:paraId="2DD84A9C"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re are two university commencement </w:t>
      </w:r>
      <w:r w:rsidR="00EA35BD" w:rsidRPr="00632A5D">
        <w:rPr>
          <w:rFonts w:ascii="Cambria" w:hAnsi="Cambria"/>
        </w:rPr>
        <w:t>ceremonies —</w:t>
      </w:r>
      <w:r w:rsidRPr="00632A5D">
        <w:rPr>
          <w:rFonts w:ascii="Cambria" w:hAnsi="Cambria"/>
        </w:rPr>
        <w:t xml:space="preserve">one at the end of spring (usually in May) and another at the end of fall (usually in December). Those graduating in summer may choose to take part in either the spring or fall commencement ceremony.   Students graduating in fall, spring and </w:t>
      </w:r>
      <w:r w:rsidR="00EA35BD" w:rsidRPr="00632A5D">
        <w:rPr>
          <w:rFonts w:ascii="Cambria" w:hAnsi="Cambria"/>
        </w:rPr>
        <w:t>summer may</w:t>
      </w:r>
      <w:r w:rsidRPr="00632A5D">
        <w:rPr>
          <w:rFonts w:ascii="Cambria" w:hAnsi="Cambria"/>
        </w:rPr>
        <w:t xml:space="preserve"> choose to personally pick up their diplomas or receive their diplomas in the mail following the commencement ceremonies.</w:t>
      </w:r>
    </w:p>
    <w:p w14:paraId="5DB317A4" w14:textId="77777777" w:rsidR="0054719C" w:rsidRPr="00632A5D" w:rsidRDefault="0054719C" w:rsidP="00DB2013">
      <w:pPr>
        <w:spacing w:after="0" w:line="240" w:lineRule="auto"/>
        <w:contextualSpacing/>
        <w:mirrorIndents/>
        <w:rPr>
          <w:rFonts w:ascii="Cambria" w:hAnsi="Cambria"/>
        </w:rPr>
      </w:pPr>
    </w:p>
    <w:p w14:paraId="6FB679AF" w14:textId="2083C242" w:rsidR="00EC683A" w:rsidRPr="00632A5D" w:rsidRDefault="002D4914" w:rsidP="00DB2013">
      <w:pPr>
        <w:spacing w:after="0" w:line="240" w:lineRule="auto"/>
        <w:contextualSpacing/>
        <w:mirrorIndents/>
        <w:rPr>
          <w:rFonts w:ascii="Cambria" w:hAnsi="Cambria"/>
        </w:rPr>
      </w:pPr>
      <w:r w:rsidRPr="00632A5D">
        <w:rPr>
          <w:rFonts w:ascii="Cambria" w:hAnsi="Cambria"/>
        </w:rPr>
        <w:t xml:space="preserve">Students who have up to six credits remaining after </w:t>
      </w:r>
      <w:r w:rsidR="003D300C" w:rsidRPr="00632A5D">
        <w:rPr>
          <w:rFonts w:ascii="Cambria" w:hAnsi="Cambria"/>
        </w:rPr>
        <w:t xml:space="preserve">spring </w:t>
      </w:r>
      <w:r w:rsidRPr="00632A5D">
        <w:rPr>
          <w:rFonts w:ascii="Cambria" w:hAnsi="Cambria"/>
        </w:rPr>
        <w:t>commencement may petition to participate</w:t>
      </w:r>
      <w:r w:rsidR="003D300C" w:rsidRPr="00632A5D">
        <w:rPr>
          <w:rFonts w:ascii="Cambria" w:hAnsi="Cambria"/>
        </w:rPr>
        <w:t xml:space="preserve"> in the </w:t>
      </w:r>
      <w:r w:rsidR="003D300C" w:rsidRPr="00632A5D">
        <w:rPr>
          <w:rFonts w:ascii="Cambria" w:hAnsi="Cambria"/>
        </w:rPr>
        <w:lastRenderedPageBreak/>
        <w:t>ceremony</w:t>
      </w:r>
      <w:r w:rsidRPr="00632A5D">
        <w:rPr>
          <w:rFonts w:ascii="Cambria" w:hAnsi="Cambria"/>
        </w:rPr>
        <w:t xml:space="preserve">.  Students must </w:t>
      </w:r>
      <w:r w:rsidR="003D300C" w:rsidRPr="00632A5D">
        <w:rPr>
          <w:rFonts w:ascii="Cambria" w:hAnsi="Cambria"/>
        </w:rPr>
        <w:t xml:space="preserve">be registered to </w:t>
      </w:r>
      <w:r w:rsidRPr="00632A5D">
        <w:rPr>
          <w:rFonts w:ascii="Cambria" w:hAnsi="Cambria"/>
        </w:rPr>
        <w:t xml:space="preserve">take </w:t>
      </w:r>
      <w:r w:rsidR="003D300C" w:rsidRPr="00632A5D">
        <w:rPr>
          <w:rFonts w:ascii="Cambria" w:hAnsi="Cambria"/>
        </w:rPr>
        <w:t xml:space="preserve">the </w:t>
      </w:r>
      <w:r w:rsidRPr="00632A5D">
        <w:rPr>
          <w:rFonts w:ascii="Cambria" w:hAnsi="Cambria"/>
        </w:rPr>
        <w:t>remaining</w:t>
      </w:r>
      <w:r w:rsidR="003D300C" w:rsidRPr="00632A5D">
        <w:rPr>
          <w:rFonts w:ascii="Cambria" w:hAnsi="Cambria"/>
        </w:rPr>
        <w:t xml:space="preserve"> classes in the summer semester in order to submit a petition.</w:t>
      </w:r>
    </w:p>
    <w:p w14:paraId="68BB2BF8" w14:textId="77777777" w:rsidR="00BC3684" w:rsidRDefault="00BC3684" w:rsidP="00DB2013">
      <w:pPr>
        <w:spacing w:after="0" w:line="240" w:lineRule="auto"/>
        <w:contextualSpacing/>
        <w:mirrorIndents/>
        <w:rPr>
          <w:rFonts w:ascii="Cambria" w:hAnsi="Cambria"/>
        </w:rPr>
      </w:pPr>
    </w:p>
    <w:p w14:paraId="7ED9E764" w14:textId="675CA88E" w:rsidR="00C82588" w:rsidRPr="00BC3684" w:rsidRDefault="00C82588" w:rsidP="00DB2013">
      <w:pPr>
        <w:spacing w:after="0" w:line="240" w:lineRule="auto"/>
        <w:contextualSpacing/>
        <w:mirrorIndents/>
        <w:rPr>
          <w:rFonts w:ascii="Cambria" w:hAnsi="Cambria"/>
          <w:b/>
          <w:bCs/>
        </w:rPr>
      </w:pPr>
      <w:r w:rsidRPr="00BC3684">
        <w:rPr>
          <w:rFonts w:ascii="Cambria" w:hAnsi="Cambria"/>
          <w:b/>
          <w:bCs/>
        </w:rPr>
        <w:t>Sharing Credits Between a Master’s Degree and a Graduate Certificate</w:t>
      </w:r>
    </w:p>
    <w:p w14:paraId="088EDBB2" w14:textId="77777777" w:rsidR="00C82588" w:rsidRPr="00632A5D" w:rsidRDefault="00C82588" w:rsidP="00DB2013">
      <w:pPr>
        <w:spacing w:after="0" w:line="240" w:lineRule="auto"/>
        <w:contextualSpacing/>
        <w:mirrorIndents/>
        <w:rPr>
          <w:rFonts w:ascii="Cambria" w:hAnsi="Cambria"/>
        </w:rPr>
      </w:pPr>
      <w:r w:rsidRPr="00632A5D">
        <w:rPr>
          <w:rFonts w:ascii="Cambria" w:hAnsi="Cambria"/>
        </w:rPr>
        <w:t>Students who are currently pursuing both a Master's degree and a Graduate Certificate, and sharing credits between these two programs, must submit a graduation application for the graduate certificate upon completion of the certificate requirements. If a student completes the Master's program and fails to submit a graduation application for a completed graduate certificate, the Wilder School will not confer the graduate certificate. This is not applicable if there are still outstanding classes for the graduate certificate. See the example below.</w:t>
      </w:r>
    </w:p>
    <w:p w14:paraId="6B8EF296" w14:textId="11CEC4D3" w:rsidR="00C82588" w:rsidRPr="00632A5D" w:rsidRDefault="00C82588" w:rsidP="00DB2013">
      <w:pPr>
        <w:spacing w:after="0" w:line="240" w:lineRule="auto"/>
        <w:contextualSpacing/>
        <w:mirrorIndents/>
        <w:rPr>
          <w:rFonts w:ascii="Cambria" w:hAnsi="Cambria"/>
        </w:rPr>
      </w:pPr>
    </w:p>
    <w:p w14:paraId="65FD43CD" w14:textId="77777777" w:rsidR="00C82588" w:rsidRPr="00BC3684" w:rsidRDefault="00C82588" w:rsidP="00DB2013">
      <w:pPr>
        <w:spacing w:after="0" w:line="240" w:lineRule="auto"/>
        <w:contextualSpacing/>
        <w:mirrorIndents/>
        <w:rPr>
          <w:rFonts w:ascii="Cambria" w:hAnsi="Cambria"/>
          <w:i/>
          <w:iCs/>
        </w:rPr>
      </w:pPr>
      <w:r w:rsidRPr="00BC3684">
        <w:rPr>
          <w:rFonts w:ascii="Cambria" w:hAnsi="Cambria"/>
          <w:i/>
          <w:iCs/>
        </w:rPr>
        <w:t>Example</w:t>
      </w:r>
    </w:p>
    <w:p w14:paraId="401EEB1C" w14:textId="2ACACA3A" w:rsidR="00C82588" w:rsidRPr="00632A5D" w:rsidRDefault="00C82588" w:rsidP="00DB2013">
      <w:pPr>
        <w:spacing w:after="0" w:line="240" w:lineRule="auto"/>
        <w:contextualSpacing/>
        <w:mirrorIndents/>
        <w:rPr>
          <w:rFonts w:ascii="Cambria" w:hAnsi="Cambria"/>
        </w:rPr>
      </w:pPr>
      <w:r w:rsidRPr="00632A5D">
        <w:rPr>
          <w:rFonts w:ascii="Cambria" w:hAnsi="Cambria"/>
        </w:rPr>
        <w:t>A student is pursuing the Master's in Urban and Regional Planning (MURP) and the GIS Certificate and sharing classes between the two programs. The student completes the GIS certificate requirements in fall 2017 and completes the MURP requirements in spring 2018. The student should have submitted a graduation application in fall 2017 for the GIS Certificate. However, the student must submit a graduation application for the GIS Certificate in spring 2018 (along with a graduation application for the MURP degree). If the student fails to submit the graduation application for the GIS certificate, and the MURP degree is already conferred, the Wilder School will not confer the GIS Certificate.</w:t>
      </w:r>
    </w:p>
    <w:p w14:paraId="7D2E70A1" w14:textId="77777777" w:rsidR="00C82588" w:rsidRPr="00632A5D" w:rsidRDefault="00C82588" w:rsidP="00DB2013">
      <w:pPr>
        <w:spacing w:after="0" w:line="240" w:lineRule="auto"/>
        <w:contextualSpacing/>
        <w:mirrorIndents/>
        <w:rPr>
          <w:rFonts w:ascii="Cambria" w:hAnsi="Cambria"/>
        </w:rPr>
      </w:pPr>
    </w:p>
    <w:p w14:paraId="2620AF4F" w14:textId="40BCE86A" w:rsidR="007039A8" w:rsidRPr="00632A5D" w:rsidRDefault="00C82588" w:rsidP="00DB2013">
      <w:pPr>
        <w:spacing w:after="0" w:line="240" w:lineRule="auto"/>
        <w:contextualSpacing/>
        <w:mirrorIndents/>
        <w:rPr>
          <w:rFonts w:ascii="Cambria" w:hAnsi="Cambria"/>
        </w:rPr>
      </w:pPr>
      <w:r w:rsidRPr="00632A5D">
        <w:rPr>
          <w:rFonts w:ascii="Cambria" w:hAnsi="Cambria"/>
        </w:rPr>
        <w:t>Additiona</w:t>
      </w:r>
      <w:r w:rsidR="005E3A05" w:rsidRPr="00632A5D">
        <w:rPr>
          <w:rFonts w:ascii="Cambria" w:hAnsi="Cambria"/>
        </w:rPr>
        <w:t xml:space="preserve">l information is available at: </w:t>
      </w:r>
      <w:hyperlink r:id="rId98" w:history="1">
        <w:r w:rsidRPr="00632A5D">
          <w:rPr>
            <w:rStyle w:val="Hyperlink"/>
            <w:rFonts w:ascii="Cambria" w:hAnsi="Cambria"/>
          </w:rPr>
          <w:t>http://bulletin.vcu.edu/academic-regs/grad/graduation-info</w:t>
        </w:r>
      </w:hyperlink>
    </w:p>
    <w:p w14:paraId="675EB31A" w14:textId="77777777" w:rsidR="00DA37E4" w:rsidRPr="00632A5D" w:rsidRDefault="00DA37E4" w:rsidP="00DB2013">
      <w:pPr>
        <w:spacing w:after="0" w:line="240" w:lineRule="auto"/>
        <w:contextualSpacing/>
        <w:mirrorIndents/>
        <w:rPr>
          <w:rFonts w:ascii="Cambria" w:hAnsi="Cambria"/>
        </w:rPr>
      </w:pPr>
    </w:p>
    <w:p w14:paraId="1F6322FA" w14:textId="6F92C7DF" w:rsidR="0054719C" w:rsidRPr="00BC3684" w:rsidRDefault="00542727" w:rsidP="00BC3684">
      <w:pPr>
        <w:spacing w:after="0" w:line="240" w:lineRule="auto"/>
        <w:contextualSpacing/>
        <w:mirrorIndents/>
        <w:rPr>
          <w:rFonts w:ascii="Cambria" w:hAnsi="Cambria"/>
          <w:b/>
          <w:bCs/>
        </w:rPr>
      </w:pPr>
      <w:r w:rsidRPr="00BC3684">
        <w:rPr>
          <w:rFonts w:ascii="Cambria" w:hAnsi="Cambria"/>
          <w:b/>
          <w:bCs/>
        </w:rPr>
        <w:t>Dismissal</w:t>
      </w:r>
      <w:r w:rsidR="006C3606" w:rsidRPr="00BC3684">
        <w:rPr>
          <w:rFonts w:ascii="Cambria" w:hAnsi="Cambria"/>
          <w:b/>
          <w:bCs/>
        </w:rPr>
        <w:t xml:space="preserve"> for a Lack of Satisfactory Academic Progress</w:t>
      </w:r>
    </w:p>
    <w:p w14:paraId="39419A1A" w14:textId="77777777"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Grade Point Average (GPA)</w:t>
      </w:r>
    </w:p>
    <w:p w14:paraId="5F94DF61" w14:textId="2A2D0014" w:rsidR="003D300C" w:rsidRPr="00632A5D" w:rsidRDefault="006C3606" w:rsidP="00DB2013">
      <w:pPr>
        <w:spacing w:after="0" w:line="240" w:lineRule="auto"/>
        <w:contextualSpacing/>
        <w:mirrorIndents/>
        <w:rPr>
          <w:rFonts w:ascii="Cambria" w:hAnsi="Cambria"/>
        </w:rPr>
      </w:pPr>
      <w:r w:rsidRPr="00632A5D">
        <w:rPr>
          <w:rFonts w:ascii="Cambria" w:hAnsi="Cambria"/>
        </w:rPr>
        <w:t xml:space="preserve">Termination from the program for a lack of academic progress may occur when the student seems unable to </w:t>
      </w:r>
      <w:r w:rsidR="003D300C" w:rsidRPr="00632A5D">
        <w:rPr>
          <w:rFonts w:ascii="Cambria" w:hAnsi="Cambria"/>
        </w:rPr>
        <w:t>earn and maintain</w:t>
      </w:r>
      <w:r w:rsidRPr="00632A5D">
        <w:rPr>
          <w:rFonts w:ascii="Cambria" w:hAnsi="Cambria"/>
        </w:rPr>
        <w:t xml:space="preserve"> a GPA above the 3.0 level necessary for graduation.</w:t>
      </w:r>
    </w:p>
    <w:p w14:paraId="6D236516" w14:textId="6BF67CA1" w:rsidR="003D300C" w:rsidRPr="00632A5D" w:rsidRDefault="003D300C" w:rsidP="00DB2013">
      <w:pPr>
        <w:spacing w:after="0" w:line="240" w:lineRule="auto"/>
        <w:contextualSpacing/>
        <w:mirrorIndents/>
        <w:rPr>
          <w:rFonts w:ascii="Cambria" w:hAnsi="Cambria"/>
        </w:rPr>
      </w:pPr>
    </w:p>
    <w:p w14:paraId="6A18232C" w14:textId="4A25070B" w:rsidR="003D300C" w:rsidRPr="00632A5D" w:rsidRDefault="003D300C" w:rsidP="00DB2013">
      <w:pPr>
        <w:spacing w:after="0" w:line="240" w:lineRule="auto"/>
        <w:contextualSpacing/>
        <w:mirrorIndents/>
        <w:rPr>
          <w:rFonts w:ascii="Cambria" w:hAnsi="Cambria"/>
        </w:rPr>
      </w:pPr>
      <w:r w:rsidRPr="00632A5D">
        <w:rPr>
          <w:rFonts w:ascii="Cambria" w:hAnsi="Cambria"/>
        </w:rPr>
        <w:t xml:space="preserve">If a student’s GPA falls below a 3.0, the student will be required to work with an academic advisor to create an Academic Performance Agreement (APA), which details the steps required to regain good academic standing. APAs are normally for one semester </w:t>
      </w:r>
      <w:r w:rsidR="00542727" w:rsidRPr="00632A5D">
        <w:rPr>
          <w:rFonts w:ascii="Cambria" w:hAnsi="Cambria"/>
        </w:rPr>
        <w:t>but, in rare instances, may be for two semesters. The APA must be approved by the program chair and director of graduate studies. If the student’s GPA remains below a 3.0 for a second semester, the student will be subject to dismissal from the program. Students following an APA may not withdraw from classes</w:t>
      </w:r>
      <w:r w:rsidR="00E43A9E" w:rsidRPr="00632A5D">
        <w:rPr>
          <w:rFonts w:ascii="Cambria" w:hAnsi="Cambria"/>
        </w:rPr>
        <w:t xml:space="preserve"> or receive an Incomplete</w:t>
      </w:r>
      <w:r w:rsidR="00542727" w:rsidRPr="00632A5D">
        <w:rPr>
          <w:rFonts w:ascii="Cambria" w:hAnsi="Cambria"/>
        </w:rPr>
        <w:t xml:space="preserve"> or may be subject to dismissal from the program.</w:t>
      </w:r>
    </w:p>
    <w:p w14:paraId="1A0F99C9" w14:textId="77777777" w:rsidR="007039A8" w:rsidRPr="00632A5D" w:rsidRDefault="007039A8" w:rsidP="00DB2013">
      <w:pPr>
        <w:spacing w:after="0" w:line="240" w:lineRule="auto"/>
        <w:contextualSpacing/>
        <w:mirrorIndents/>
        <w:rPr>
          <w:rFonts w:ascii="Cambria" w:hAnsi="Cambria"/>
        </w:rPr>
      </w:pPr>
    </w:p>
    <w:p w14:paraId="1360B520" w14:textId="1A03ACF9"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Grades of C or Below</w:t>
      </w:r>
    </w:p>
    <w:p w14:paraId="00114D4B" w14:textId="74A33E2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Students who receive a grade of “C” or below in a course will be </w:t>
      </w:r>
      <w:r w:rsidR="00EA35BD" w:rsidRPr="00632A5D">
        <w:rPr>
          <w:rFonts w:ascii="Cambria" w:hAnsi="Cambria"/>
        </w:rPr>
        <w:t>required to</w:t>
      </w:r>
      <w:r w:rsidRPr="00632A5D">
        <w:rPr>
          <w:rFonts w:ascii="Cambria" w:hAnsi="Cambria"/>
        </w:rPr>
        <w:t xml:space="preserve"> meet with their academic adviser or program chair to determine their future in the program. A grade of “C” in a core course </w:t>
      </w:r>
      <w:r w:rsidR="00542727" w:rsidRPr="00632A5D">
        <w:rPr>
          <w:rFonts w:ascii="Cambria" w:hAnsi="Cambria"/>
        </w:rPr>
        <w:t>for the MURP program must</w:t>
      </w:r>
      <w:r w:rsidRPr="00632A5D">
        <w:rPr>
          <w:rFonts w:ascii="Cambria" w:hAnsi="Cambria"/>
        </w:rPr>
        <w:t xml:space="preserve"> be repeated. If a course is repeated, both grades will remain on the </w:t>
      </w:r>
      <w:r w:rsidR="00EA35BD" w:rsidRPr="00632A5D">
        <w:rPr>
          <w:rFonts w:ascii="Cambria" w:hAnsi="Cambria"/>
        </w:rPr>
        <w:t>student’s transcript</w:t>
      </w:r>
      <w:r w:rsidRPr="00632A5D">
        <w:rPr>
          <w:rFonts w:ascii="Cambria" w:hAnsi="Cambria"/>
        </w:rPr>
        <w:t xml:space="preserve"> and will factor into the GPA.</w:t>
      </w:r>
    </w:p>
    <w:p w14:paraId="32CEE05B" w14:textId="77777777" w:rsidR="0054719C" w:rsidRPr="00632A5D" w:rsidRDefault="0054719C" w:rsidP="00DB2013">
      <w:pPr>
        <w:spacing w:after="0" w:line="240" w:lineRule="auto"/>
        <w:contextualSpacing/>
        <w:mirrorIndents/>
        <w:rPr>
          <w:rFonts w:ascii="Cambria" w:hAnsi="Cambria"/>
        </w:rPr>
      </w:pPr>
    </w:p>
    <w:p w14:paraId="227CFD6F" w14:textId="064BA721"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 student </w:t>
      </w:r>
      <w:r w:rsidR="00EA35BD" w:rsidRPr="00632A5D">
        <w:rPr>
          <w:rFonts w:ascii="Cambria" w:hAnsi="Cambria"/>
        </w:rPr>
        <w:t>receiving a</w:t>
      </w:r>
      <w:r w:rsidRPr="00632A5D">
        <w:rPr>
          <w:rFonts w:ascii="Cambria" w:hAnsi="Cambria"/>
        </w:rPr>
        <w:t xml:space="preserve"> grade lower than “C,” or two or more “</w:t>
      </w:r>
      <w:r w:rsidR="00EA35BD" w:rsidRPr="00632A5D">
        <w:rPr>
          <w:rFonts w:ascii="Cambria" w:hAnsi="Cambria"/>
        </w:rPr>
        <w:t>C” s</w:t>
      </w:r>
      <w:r w:rsidRPr="00632A5D">
        <w:rPr>
          <w:rFonts w:ascii="Cambria" w:hAnsi="Cambria"/>
        </w:rPr>
        <w:t xml:space="preserve"> or below, regardless of</w:t>
      </w:r>
      <w:r w:rsidR="005E3A05" w:rsidRPr="00632A5D">
        <w:rPr>
          <w:rFonts w:ascii="Cambria" w:hAnsi="Cambria"/>
        </w:rPr>
        <w:t xml:space="preserve"> </w:t>
      </w:r>
      <w:r w:rsidRPr="00632A5D">
        <w:rPr>
          <w:rFonts w:ascii="Cambria" w:hAnsi="Cambria"/>
        </w:rPr>
        <w:t xml:space="preserve">the course type, will be </w:t>
      </w:r>
      <w:r w:rsidR="00EA35BD" w:rsidRPr="00632A5D">
        <w:rPr>
          <w:rFonts w:ascii="Cambria" w:hAnsi="Cambria"/>
        </w:rPr>
        <w:t>reviewed by</w:t>
      </w:r>
      <w:r w:rsidRPr="00632A5D">
        <w:rPr>
          <w:rFonts w:ascii="Cambria" w:hAnsi="Cambria"/>
        </w:rPr>
        <w:t xml:space="preserve"> the </w:t>
      </w:r>
      <w:r w:rsidR="00542727" w:rsidRPr="00632A5D">
        <w:rPr>
          <w:rFonts w:ascii="Cambria" w:hAnsi="Cambria"/>
        </w:rPr>
        <w:t xml:space="preserve">GSSA office </w:t>
      </w:r>
      <w:r w:rsidRPr="00632A5D">
        <w:rPr>
          <w:rFonts w:ascii="Cambria" w:hAnsi="Cambria"/>
        </w:rPr>
        <w:t xml:space="preserve">for possible </w:t>
      </w:r>
      <w:r w:rsidR="00542727" w:rsidRPr="00632A5D">
        <w:rPr>
          <w:rFonts w:ascii="Cambria" w:hAnsi="Cambria"/>
        </w:rPr>
        <w:t>dismissal</w:t>
      </w:r>
      <w:r w:rsidRPr="00632A5D">
        <w:rPr>
          <w:rFonts w:ascii="Cambria" w:hAnsi="Cambria"/>
        </w:rPr>
        <w:t xml:space="preserve"> from the program. Earning </w:t>
      </w:r>
      <w:r w:rsidR="00EA35BD" w:rsidRPr="00632A5D">
        <w:rPr>
          <w:rFonts w:ascii="Cambria" w:hAnsi="Cambria"/>
        </w:rPr>
        <w:t>failing grades</w:t>
      </w:r>
      <w:r w:rsidRPr="00632A5D">
        <w:rPr>
          <w:rFonts w:ascii="Cambria" w:hAnsi="Cambria"/>
        </w:rPr>
        <w:t xml:space="preserve"> also lowers the </w:t>
      </w:r>
      <w:r w:rsidR="00EA35BD" w:rsidRPr="00632A5D">
        <w:rPr>
          <w:rFonts w:ascii="Cambria" w:hAnsi="Cambria"/>
        </w:rPr>
        <w:t>student’s GPA</w:t>
      </w:r>
      <w:r w:rsidRPr="00632A5D">
        <w:rPr>
          <w:rFonts w:ascii="Cambria" w:hAnsi="Cambria"/>
        </w:rPr>
        <w:t xml:space="preserve">, putting students in </w:t>
      </w:r>
      <w:r w:rsidR="00EA35BD" w:rsidRPr="00632A5D">
        <w:rPr>
          <w:rFonts w:ascii="Cambria" w:hAnsi="Cambria"/>
        </w:rPr>
        <w:t>jeopardy for</w:t>
      </w:r>
      <w:r w:rsidRPr="00632A5D">
        <w:rPr>
          <w:rFonts w:ascii="Cambria" w:hAnsi="Cambria"/>
        </w:rPr>
        <w:t xml:space="preserve"> </w:t>
      </w:r>
      <w:r w:rsidR="00542727" w:rsidRPr="00632A5D">
        <w:rPr>
          <w:rFonts w:ascii="Cambria" w:hAnsi="Cambria"/>
        </w:rPr>
        <w:t>dismissal</w:t>
      </w:r>
      <w:r w:rsidRPr="00632A5D">
        <w:rPr>
          <w:rFonts w:ascii="Cambria" w:hAnsi="Cambria"/>
        </w:rPr>
        <w:t xml:space="preserve"> from the program.</w:t>
      </w:r>
    </w:p>
    <w:p w14:paraId="30135355" w14:textId="77777777" w:rsidR="0054719C" w:rsidRPr="00632A5D" w:rsidRDefault="0054719C" w:rsidP="00DB2013">
      <w:pPr>
        <w:spacing w:after="0" w:line="240" w:lineRule="auto"/>
        <w:contextualSpacing/>
        <w:mirrorIndents/>
        <w:rPr>
          <w:rFonts w:ascii="Cambria" w:hAnsi="Cambria"/>
        </w:rPr>
      </w:pPr>
    </w:p>
    <w:p w14:paraId="7070ACB5"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Graduate School policy regarding grades can be found in the Graduate </w:t>
      </w:r>
      <w:r w:rsidR="00EA35BD" w:rsidRPr="00632A5D">
        <w:rPr>
          <w:rFonts w:ascii="Cambria" w:hAnsi="Cambria"/>
        </w:rPr>
        <w:t>Bulletin (</w:t>
      </w:r>
      <w:hyperlink r:id="rId99" w:history="1">
        <w:r w:rsidR="00866556" w:rsidRPr="00632A5D">
          <w:rPr>
            <w:rStyle w:val="Hyperlink"/>
            <w:rFonts w:ascii="Cambria" w:hAnsi="Cambria"/>
          </w:rPr>
          <w:t>http://bulletin.vcu.edu/academic-regs/university/grading/</w:t>
        </w:r>
      </w:hyperlink>
      <w:r w:rsidRPr="00632A5D">
        <w:rPr>
          <w:rFonts w:ascii="Cambria" w:hAnsi="Cambria"/>
        </w:rPr>
        <w:t>).</w:t>
      </w:r>
    </w:p>
    <w:p w14:paraId="562B9AD5" w14:textId="77777777" w:rsidR="00EC683A" w:rsidRPr="00632A5D" w:rsidRDefault="00EC683A" w:rsidP="00DB2013">
      <w:pPr>
        <w:spacing w:after="0" w:line="240" w:lineRule="auto"/>
        <w:contextualSpacing/>
        <w:mirrorIndents/>
        <w:rPr>
          <w:rFonts w:ascii="Cambria" w:hAnsi="Cambria"/>
        </w:rPr>
      </w:pPr>
    </w:p>
    <w:p w14:paraId="295BAB0C"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Program Dismissal</w:t>
      </w:r>
    </w:p>
    <w:p w14:paraId="3CBDB4CA" w14:textId="4D717659"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Program </w:t>
      </w:r>
      <w:r w:rsidR="00EA35BD" w:rsidRPr="00632A5D">
        <w:rPr>
          <w:rFonts w:ascii="Cambria" w:hAnsi="Cambria"/>
        </w:rPr>
        <w:t>dismissal is</w:t>
      </w:r>
      <w:r w:rsidRPr="00632A5D">
        <w:rPr>
          <w:rFonts w:ascii="Cambria" w:hAnsi="Cambria"/>
        </w:rPr>
        <w:t xml:space="preserve"> initiated at the program level by </w:t>
      </w:r>
      <w:r w:rsidR="00542727" w:rsidRPr="00632A5D">
        <w:rPr>
          <w:rFonts w:ascii="Cambria" w:hAnsi="Cambria"/>
        </w:rPr>
        <w:t xml:space="preserve">academic advisors </w:t>
      </w:r>
      <w:r w:rsidRPr="00632A5D">
        <w:rPr>
          <w:rFonts w:ascii="Cambria" w:hAnsi="Cambria"/>
        </w:rPr>
        <w:t xml:space="preserve">or </w:t>
      </w:r>
      <w:r w:rsidR="00542727" w:rsidRPr="00632A5D">
        <w:rPr>
          <w:rFonts w:ascii="Cambria" w:hAnsi="Cambria"/>
        </w:rPr>
        <w:t>pr</w:t>
      </w:r>
      <w:r w:rsidRPr="00632A5D">
        <w:rPr>
          <w:rFonts w:ascii="Cambria" w:hAnsi="Cambria"/>
        </w:rPr>
        <w:t xml:space="preserve">ogram </w:t>
      </w:r>
      <w:r w:rsidR="00542727" w:rsidRPr="00632A5D">
        <w:rPr>
          <w:rFonts w:ascii="Cambria" w:hAnsi="Cambria"/>
        </w:rPr>
        <w:t>chair</w:t>
      </w:r>
      <w:r w:rsidRPr="00632A5D">
        <w:rPr>
          <w:rFonts w:ascii="Cambria" w:hAnsi="Cambria"/>
        </w:rPr>
        <w:t xml:space="preserve">.  Dismissal from a program is initiated via a special action form indicating the reason for </w:t>
      </w:r>
      <w:r w:rsidR="00EA35BD" w:rsidRPr="00632A5D">
        <w:rPr>
          <w:rFonts w:ascii="Cambria" w:hAnsi="Cambria"/>
        </w:rPr>
        <w:t>dismissal with</w:t>
      </w:r>
      <w:r w:rsidRPr="00632A5D">
        <w:rPr>
          <w:rFonts w:ascii="Cambria" w:hAnsi="Cambria"/>
        </w:rPr>
        <w:t xml:space="preserve"> relevant documentation attached.</w:t>
      </w:r>
    </w:p>
    <w:p w14:paraId="54CD8385" w14:textId="77777777" w:rsidR="0054719C" w:rsidRPr="00632A5D" w:rsidRDefault="0054719C" w:rsidP="00DB2013">
      <w:pPr>
        <w:spacing w:after="0" w:line="240" w:lineRule="auto"/>
        <w:contextualSpacing/>
        <w:mirrorIndents/>
        <w:rPr>
          <w:rFonts w:ascii="Cambria" w:hAnsi="Cambria"/>
        </w:rPr>
      </w:pPr>
    </w:p>
    <w:p w14:paraId="5D162B03" w14:textId="77777777" w:rsidR="00303BAD" w:rsidRDefault="00303BAD" w:rsidP="00DB2013">
      <w:pPr>
        <w:spacing w:after="0" w:line="240" w:lineRule="auto"/>
        <w:contextualSpacing/>
        <w:mirrorIndents/>
        <w:rPr>
          <w:rFonts w:ascii="Cambria" w:hAnsi="Cambria"/>
        </w:rPr>
      </w:pPr>
    </w:p>
    <w:p w14:paraId="733446F5" w14:textId="77777777" w:rsidR="00303BAD" w:rsidRDefault="00303BAD" w:rsidP="00DB2013">
      <w:pPr>
        <w:spacing w:after="0" w:line="240" w:lineRule="auto"/>
        <w:contextualSpacing/>
        <w:mirrorIndents/>
        <w:rPr>
          <w:rFonts w:ascii="Cambria" w:hAnsi="Cambria"/>
        </w:rPr>
      </w:pPr>
    </w:p>
    <w:p w14:paraId="1E9AA6F5" w14:textId="77777777" w:rsidR="00303BAD" w:rsidRDefault="00303BAD" w:rsidP="00DB2013">
      <w:pPr>
        <w:spacing w:after="0" w:line="240" w:lineRule="auto"/>
        <w:contextualSpacing/>
        <w:mirrorIndents/>
        <w:rPr>
          <w:rFonts w:ascii="Cambria" w:hAnsi="Cambria"/>
        </w:rPr>
      </w:pPr>
    </w:p>
    <w:p w14:paraId="6B3B72DC" w14:textId="379307AF"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Reasons for </w:t>
      </w:r>
      <w:r w:rsidR="00EA35BD" w:rsidRPr="00632A5D">
        <w:rPr>
          <w:rFonts w:ascii="Cambria" w:hAnsi="Cambria"/>
        </w:rPr>
        <w:t>dismissal may</w:t>
      </w:r>
      <w:r w:rsidRPr="00632A5D">
        <w:rPr>
          <w:rFonts w:ascii="Cambria" w:hAnsi="Cambria"/>
        </w:rPr>
        <w:t xml:space="preserve"> include but are not limited to:</w:t>
      </w:r>
    </w:p>
    <w:p w14:paraId="62B25130" w14:textId="5A0C1019"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Lack of academic progress (“D” or “F” in a class, too many grades of “C” or “U”, as determined by the</w:t>
      </w:r>
      <w:r w:rsidR="00BC3684">
        <w:rPr>
          <w:rFonts w:ascii="Cambria" w:hAnsi="Cambria"/>
        </w:rPr>
        <w:t xml:space="preserve"> </w:t>
      </w:r>
      <w:r w:rsidRPr="00632A5D">
        <w:rPr>
          <w:rFonts w:ascii="Cambria" w:hAnsi="Cambria"/>
        </w:rPr>
        <w:t>student’s academic program in conjunction with Graduate Council policy; GPA below 3.0; failure of comprehensive exams; lack of progress or unsuccessful defense of thesis/dissertation)</w:t>
      </w:r>
    </w:p>
    <w:p w14:paraId="6DE19499" w14:textId="59747C6D"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Discontinuous enrollment</w:t>
      </w:r>
    </w:p>
    <w:p w14:paraId="020E9C95" w14:textId="64D638E3"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Exceeding time </w:t>
      </w:r>
      <w:r w:rsidR="00EA35BD" w:rsidRPr="00632A5D">
        <w:rPr>
          <w:rFonts w:ascii="Cambria" w:hAnsi="Cambria"/>
        </w:rPr>
        <w:t>limit for</w:t>
      </w:r>
      <w:r w:rsidRPr="00632A5D">
        <w:rPr>
          <w:rFonts w:ascii="Cambria" w:hAnsi="Cambria"/>
        </w:rPr>
        <w:t xml:space="preserve"> a graduate degree</w:t>
      </w:r>
    </w:p>
    <w:p w14:paraId="0599C24B" w14:textId="09514DC3"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Honor policy violation</w:t>
      </w:r>
    </w:p>
    <w:p w14:paraId="76BF79A2" w14:textId="5D7B30CD"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Academic misconduct</w:t>
      </w:r>
    </w:p>
    <w:p w14:paraId="16C50C8E" w14:textId="11194161"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r>
      <w:r w:rsidR="00EA35BD" w:rsidRPr="00632A5D">
        <w:rPr>
          <w:rFonts w:ascii="Cambria" w:hAnsi="Cambria"/>
        </w:rPr>
        <w:t>Professional misconduct</w:t>
      </w:r>
    </w:p>
    <w:p w14:paraId="10EDDD9D" w14:textId="77777777" w:rsidR="00DA37E4" w:rsidRPr="00632A5D" w:rsidRDefault="00DA37E4" w:rsidP="00DB2013">
      <w:pPr>
        <w:spacing w:after="0" w:line="240" w:lineRule="auto"/>
        <w:contextualSpacing/>
        <w:mirrorIndents/>
        <w:rPr>
          <w:rFonts w:ascii="Cambria" w:hAnsi="Cambria"/>
        </w:rPr>
      </w:pPr>
    </w:p>
    <w:p w14:paraId="6AD3F4EF" w14:textId="4F60C52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 request for </w:t>
      </w:r>
      <w:r w:rsidR="00EA35BD" w:rsidRPr="00632A5D">
        <w:rPr>
          <w:rFonts w:ascii="Cambria" w:hAnsi="Cambria"/>
        </w:rPr>
        <w:t>dismissal is</w:t>
      </w:r>
      <w:r w:rsidRPr="00632A5D">
        <w:rPr>
          <w:rFonts w:ascii="Cambria" w:hAnsi="Cambria"/>
        </w:rPr>
        <w:t xml:space="preserve"> forwarded to the school dean/dean’s designee</w:t>
      </w:r>
      <w:r w:rsidR="00061397" w:rsidRPr="00632A5D">
        <w:rPr>
          <w:rFonts w:ascii="Cambria" w:hAnsi="Cambria"/>
        </w:rPr>
        <w:t xml:space="preserve"> a</w:t>
      </w:r>
      <w:r w:rsidRPr="00632A5D">
        <w:rPr>
          <w:rFonts w:ascii="Cambria" w:hAnsi="Cambria"/>
        </w:rPr>
        <w:t xml:space="preserve">nd </w:t>
      </w:r>
      <w:r w:rsidR="00061397" w:rsidRPr="00632A5D">
        <w:rPr>
          <w:rFonts w:ascii="Cambria" w:hAnsi="Cambria"/>
        </w:rPr>
        <w:t xml:space="preserve">then </w:t>
      </w:r>
      <w:r w:rsidRPr="00632A5D">
        <w:rPr>
          <w:rFonts w:ascii="Cambria" w:hAnsi="Cambria"/>
        </w:rPr>
        <w:t xml:space="preserve">forwards it to the </w:t>
      </w:r>
      <w:r w:rsidR="00C82588" w:rsidRPr="00632A5D">
        <w:rPr>
          <w:rFonts w:ascii="Cambria" w:hAnsi="Cambria"/>
        </w:rPr>
        <w:t>graduate</w:t>
      </w:r>
      <w:r w:rsidRPr="00632A5D">
        <w:rPr>
          <w:rFonts w:ascii="Cambria" w:hAnsi="Cambria"/>
        </w:rPr>
        <w:t xml:space="preserve"> dean.</w:t>
      </w:r>
      <w:r w:rsidR="00542727" w:rsidRPr="00632A5D">
        <w:rPr>
          <w:rFonts w:ascii="Cambria" w:hAnsi="Cambria"/>
        </w:rPr>
        <w:t xml:space="preserve"> </w:t>
      </w:r>
      <w:r w:rsidRPr="00632A5D">
        <w:rPr>
          <w:rFonts w:ascii="Cambria" w:hAnsi="Cambria"/>
        </w:rPr>
        <w:t xml:space="preserve">The </w:t>
      </w:r>
      <w:r w:rsidR="00C82588" w:rsidRPr="00632A5D">
        <w:rPr>
          <w:rFonts w:ascii="Cambria" w:hAnsi="Cambria"/>
        </w:rPr>
        <w:t>graduate</w:t>
      </w:r>
      <w:r w:rsidRPr="00632A5D">
        <w:rPr>
          <w:rFonts w:ascii="Cambria" w:hAnsi="Cambria"/>
        </w:rPr>
        <w:t xml:space="preserve"> dean/dean’s designee reviews the action</w:t>
      </w:r>
      <w:r w:rsidR="00061397" w:rsidRPr="00632A5D">
        <w:rPr>
          <w:rFonts w:ascii="Cambria" w:hAnsi="Cambria"/>
        </w:rPr>
        <w:t xml:space="preserve">, </w:t>
      </w:r>
      <w:r w:rsidR="00EA35BD" w:rsidRPr="00632A5D">
        <w:rPr>
          <w:rFonts w:ascii="Cambria" w:hAnsi="Cambria"/>
        </w:rPr>
        <w:t>notifies the</w:t>
      </w:r>
      <w:r w:rsidRPr="00632A5D">
        <w:rPr>
          <w:rFonts w:ascii="Cambria" w:hAnsi="Cambria"/>
        </w:rPr>
        <w:t xml:space="preserve"> Office of Records and Registration</w:t>
      </w:r>
      <w:r w:rsidR="00061397" w:rsidRPr="00632A5D">
        <w:rPr>
          <w:rFonts w:ascii="Cambria" w:hAnsi="Cambria"/>
        </w:rPr>
        <w:t>,</w:t>
      </w:r>
      <w:r w:rsidRPr="00632A5D">
        <w:rPr>
          <w:rFonts w:ascii="Cambria" w:hAnsi="Cambria"/>
        </w:rPr>
        <w:t xml:space="preserve"> and sends a </w:t>
      </w:r>
      <w:r w:rsidR="00EA35BD" w:rsidRPr="00632A5D">
        <w:rPr>
          <w:rFonts w:ascii="Cambria" w:hAnsi="Cambria"/>
        </w:rPr>
        <w:t>dismissal letter</w:t>
      </w:r>
      <w:r w:rsidRPr="00632A5D">
        <w:rPr>
          <w:rFonts w:ascii="Cambria" w:hAnsi="Cambria"/>
        </w:rPr>
        <w:t xml:space="preserve"> to the student via VCU email.</w:t>
      </w:r>
    </w:p>
    <w:p w14:paraId="60687566" w14:textId="77777777" w:rsidR="0054719C" w:rsidRPr="00632A5D" w:rsidRDefault="0054719C" w:rsidP="00DB2013">
      <w:pPr>
        <w:spacing w:after="0" w:line="240" w:lineRule="auto"/>
        <w:contextualSpacing/>
        <w:mirrorIndents/>
        <w:rPr>
          <w:rFonts w:ascii="Cambria" w:hAnsi="Cambria"/>
        </w:rPr>
      </w:pPr>
    </w:p>
    <w:p w14:paraId="226CBE92" w14:textId="79164152" w:rsidR="0054719C" w:rsidRPr="00632A5D" w:rsidRDefault="006C3606" w:rsidP="00DB2013">
      <w:pPr>
        <w:spacing w:after="0" w:line="240" w:lineRule="auto"/>
        <w:contextualSpacing/>
        <w:mirrorIndents/>
        <w:rPr>
          <w:rFonts w:ascii="Cambria" w:hAnsi="Cambria"/>
        </w:rPr>
      </w:pPr>
      <w:r w:rsidRPr="00632A5D">
        <w:rPr>
          <w:rFonts w:ascii="Cambria" w:hAnsi="Cambria"/>
        </w:rPr>
        <w:t>This letter include</w:t>
      </w:r>
      <w:r w:rsidR="00061397" w:rsidRPr="00632A5D">
        <w:rPr>
          <w:rFonts w:ascii="Cambria" w:hAnsi="Cambria"/>
        </w:rPr>
        <w:t>s</w:t>
      </w:r>
      <w:r w:rsidRPr="00632A5D">
        <w:rPr>
          <w:rFonts w:ascii="Cambria" w:hAnsi="Cambria"/>
        </w:rPr>
        <w:t xml:space="preserve"> a </w:t>
      </w:r>
      <w:r w:rsidR="00EA35BD" w:rsidRPr="00632A5D">
        <w:rPr>
          <w:rFonts w:ascii="Cambria" w:hAnsi="Cambria"/>
        </w:rPr>
        <w:t>statement of</w:t>
      </w:r>
      <w:r w:rsidRPr="00632A5D">
        <w:rPr>
          <w:rFonts w:ascii="Cambria" w:hAnsi="Cambria"/>
        </w:rPr>
        <w:t xml:space="preserve"> the </w:t>
      </w:r>
      <w:r w:rsidR="00EA35BD" w:rsidRPr="00632A5D">
        <w:rPr>
          <w:rFonts w:ascii="Cambria" w:hAnsi="Cambria"/>
        </w:rPr>
        <w:t>student’s right</w:t>
      </w:r>
      <w:r w:rsidRPr="00632A5D">
        <w:rPr>
          <w:rFonts w:ascii="Cambria" w:hAnsi="Cambria"/>
        </w:rPr>
        <w:t xml:space="preserve"> to appeal and inform</w:t>
      </w:r>
      <w:r w:rsidR="00061397" w:rsidRPr="00632A5D">
        <w:rPr>
          <w:rFonts w:ascii="Cambria" w:hAnsi="Cambria"/>
        </w:rPr>
        <w:t>s</w:t>
      </w:r>
      <w:r w:rsidRPr="00632A5D">
        <w:rPr>
          <w:rFonts w:ascii="Cambria" w:hAnsi="Cambria"/>
        </w:rPr>
        <w:t xml:space="preserve"> the student that appeal must be initiated at the program and/or school level within 10 business days after receipt of the letter.</w:t>
      </w:r>
    </w:p>
    <w:p w14:paraId="40D7ABD3" w14:textId="01016C7A" w:rsidR="0054719C" w:rsidRDefault="0054719C" w:rsidP="00DB2013">
      <w:pPr>
        <w:spacing w:after="0" w:line="240" w:lineRule="auto"/>
        <w:contextualSpacing/>
        <w:mirrorIndents/>
        <w:rPr>
          <w:rFonts w:ascii="Cambria" w:hAnsi="Cambria"/>
        </w:rPr>
      </w:pPr>
    </w:p>
    <w:p w14:paraId="2EAB2DE8" w14:textId="5560EC7B" w:rsidR="00BC3684" w:rsidRPr="00BC3684" w:rsidRDefault="00BC3684" w:rsidP="00DB2013">
      <w:pPr>
        <w:spacing w:after="0" w:line="240" w:lineRule="auto"/>
        <w:contextualSpacing/>
        <w:mirrorIndents/>
        <w:rPr>
          <w:rFonts w:ascii="Cambria" w:hAnsi="Cambria"/>
          <w:i/>
          <w:iCs/>
        </w:rPr>
      </w:pPr>
      <w:r>
        <w:rPr>
          <w:rFonts w:ascii="Cambria" w:hAnsi="Cambria"/>
          <w:i/>
          <w:iCs/>
        </w:rPr>
        <w:t>Appeals</w:t>
      </w:r>
    </w:p>
    <w:p w14:paraId="4A35DF42"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 student may appeal </w:t>
      </w:r>
      <w:r w:rsidR="00EA35BD" w:rsidRPr="00632A5D">
        <w:rPr>
          <w:rFonts w:ascii="Cambria" w:hAnsi="Cambria"/>
        </w:rPr>
        <w:t>dismissal from</w:t>
      </w:r>
      <w:r w:rsidRPr="00632A5D">
        <w:rPr>
          <w:rFonts w:ascii="Cambria" w:hAnsi="Cambria"/>
        </w:rPr>
        <w:t xml:space="preserve"> a graduate program under the following procedures.</w:t>
      </w:r>
    </w:p>
    <w:p w14:paraId="0FC2BF05" w14:textId="126C407A" w:rsidR="0054719C" w:rsidRPr="00303BAD" w:rsidRDefault="006C3606" w:rsidP="00461950">
      <w:pPr>
        <w:pStyle w:val="ListParagraph"/>
        <w:numPr>
          <w:ilvl w:val="0"/>
          <w:numId w:val="20"/>
        </w:numPr>
        <w:spacing w:after="0" w:line="240" w:lineRule="auto"/>
        <w:ind w:left="360"/>
        <w:mirrorIndents/>
        <w:rPr>
          <w:rFonts w:ascii="Cambria" w:hAnsi="Cambria"/>
        </w:rPr>
      </w:pPr>
      <w:r w:rsidRPr="00303BAD">
        <w:rPr>
          <w:rFonts w:ascii="Cambria" w:hAnsi="Cambria"/>
        </w:rPr>
        <w:t>The student has the burden of proof in all appeals.</w:t>
      </w:r>
    </w:p>
    <w:p w14:paraId="3D26E6B4" w14:textId="780DACD6" w:rsidR="0054719C" w:rsidRPr="00303BAD" w:rsidRDefault="006C3606" w:rsidP="00461950">
      <w:pPr>
        <w:pStyle w:val="ListParagraph"/>
        <w:numPr>
          <w:ilvl w:val="0"/>
          <w:numId w:val="20"/>
        </w:numPr>
        <w:spacing w:after="0" w:line="240" w:lineRule="auto"/>
        <w:ind w:left="360"/>
        <w:mirrorIndents/>
        <w:rPr>
          <w:rFonts w:ascii="Cambria" w:hAnsi="Cambria"/>
        </w:rPr>
      </w:pPr>
      <w:r w:rsidRPr="00303BAD">
        <w:rPr>
          <w:rFonts w:ascii="Cambria" w:hAnsi="Cambria"/>
        </w:rPr>
        <w:t xml:space="preserve">The student must </w:t>
      </w:r>
      <w:r w:rsidR="00EA35BD" w:rsidRPr="00303BAD">
        <w:rPr>
          <w:rFonts w:ascii="Cambria" w:hAnsi="Cambria"/>
        </w:rPr>
        <w:t>initiate the</w:t>
      </w:r>
      <w:r w:rsidRPr="00303BAD">
        <w:rPr>
          <w:rFonts w:ascii="Cambria" w:hAnsi="Cambria"/>
        </w:rPr>
        <w:t xml:space="preserve"> appeal process at the program level within 10 business days after receipt of the </w:t>
      </w:r>
      <w:r w:rsidR="00C82588" w:rsidRPr="00303BAD">
        <w:rPr>
          <w:rFonts w:ascii="Cambria" w:hAnsi="Cambria"/>
        </w:rPr>
        <w:t>graduate</w:t>
      </w:r>
      <w:r w:rsidRPr="00303BAD">
        <w:rPr>
          <w:rFonts w:ascii="Cambria" w:hAnsi="Cambria"/>
        </w:rPr>
        <w:t xml:space="preserve"> dean’s </w:t>
      </w:r>
      <w:r w:rsidR="00EA35BD" w:rsidRPr="00303BAD">
        <w:rPr>
          <w:rFonts w:ascii="Cambria" w:hAnsi="Cambria"/>
        </w:rPr>
        <w:t>certified dismissal letter</w:t>
      </w:r>
      <w:r w:rsidRPr="00303BAD">
        <w:rPr>
          <w:rFonts w:ascii="Cambria" w:hAnsi="Cambria"/>
        </w:rPr>
        <w:t xml:space="preserve"> and </w:t>
      </w:r>
      <w:r w:rsidR="00EA35BD" w:rsidRPr="00303BAD">
        <w:rPr>
          <w:rFonts w:ascii="Cambria" w:hAnsi="Cambria"/>
        </w:rPr>
        <w:t>according to</w:t>
      </w:r>
      <w:r w:rsidRPr="00303BAD">
        <w:rPr>
          <w:rFonts w:ascii="Cambria" w:hAnsi="Cambria"/>
        </w:rPr>
        <w:t xml:space="preserve"> the program/department and/or schools/colleges appeal processes. All program/ department and/or school/college appeal processes should be exhausted prior to initiating an appeal to the graduate dean.</w:t>
      </w:r>
    </w:p>
    <w:p w14:paraId="186D5099" w14:textId="6EAD9067" w:rsidR="0054719C" w:rsidRPr="00303BAD" w:rsidRDefault="006C3606" w:rsidP="00461950">
      <w:pPr>
        <w:pStyle w:val="ListParagraph"/>
        <w:numPr>
          <w:ilvl w:val="0"/>
          <w:numId w:val="20"/>
        </w:numPr>
        <w:spacing w:after="0" w:line="240" w:lineRule="auto"/>
        <w:ind w:left="360"/>
        <w:mirrorIndents/>
        <w:rPr>
          <w:rFonts w:ascii="Cambria" w:hAnsi="Cambria"/>
        </w:rPr>
      </w:pPr>
      <w:r w:rsidRPr="00303BAD">
        <w:rPr>
          <w:rFonts w:ascii="Cambria" w:hAnsi="Cambria"/>
        </w:rPr>
        <w:t xml:space="preserve">If all program/department and/or school/college appeal processes fail to resolve the issue, the student must provide  the </w:t>
      </w:r>
      <w:r w:rsidR="00C82588" w:rsidRPr="00303BAD">
        <w:rPr>
          <w:rFonts w:ascii="Cambria" w:hAnsi="Cambria"/>
        </w:rPr>
        <w:t>graduate</w:t>
      </w:r>
      <w:r w:rsidRPr="00303BAD">
        <w:rPr>
          <w:rFonts w:ascii="Cambria" w:hAnsi="Cambria"/>
        </w:rPr>
        <w:t xml:space="preserve"> dean with written notification of appeal, to include justification and all supporting documentation (correspondence and other paperwork leading up to the dismissal),  within 10 business days of the school/college decision. All documentation must be provided at the time of written notification of appeal.</w:t>
      </w:r>
    </w:p>
    <w:p w14:paraId="4FB9ACBD" w14:textId="701EEAC9" w:rsidR="0054719C" w:rsidRPr="00303BAD" w:rsidRDefault="006C3606" w:rsidP="00461950">
      <w:pPr>
        <w:pStyle w:val="ListParagraph"/>
        <w:numPr>
          <w:ilvl w:val="0"/>
          <w:numId w:val="20"/>
        </w:numPr>
        <w:spacing w:after="0" w:line="240" w:lineRule="auto"/>
        <w:ind w:left="360"/>
        <w:mirrorIndents/>
        <w:rPr>
          <w:rFonts w:ascii="Cambria" w:hAnsi="Cambria"/>
        </w:rPr>
      </w:pPr>
      <w:r w:rsidRPr="00303BAD">
        <w:rPr>
          <w:rFonts w:ascii="Cambria" w:hAnsi="Cambria"/>
        </w:rPr>
        <w:t xml:space="preserve">The graduate dean </w:t>
      </w:r>
      <w:r w:rsidR="00EA35BD" w:rsidRPr="00303BAD">
        <w:rPr>
          <w:rFonts w:ascii="Cambria" w:hAnsi="Cambria"/>
        </w:rPr>
        <w:t>provides the</w:t>
      </w:r>
      <w:r w:rsidRPr="00303BAD">
        <w:rPr>
          <w:rFonts w:ascii="Cambria" w:hAnsi="Cambria"/>
        </w:rPr>
        <w:t xml:space="preserve"> graduate program </w:t>
      </w:r>
      <w:r w:rsidR="00EA35BD" w:rsidRPr="00303BAD">
        <w:rPr>
          <w:rFonts w:ascii="Cambria" w:hAnsi="Cambria"/>
        </w:rPr>
        <w:t>director and</w:t>
      </w:r>
      <w:r w:rsidRPr="00303BAD">
        <w:rPr>
          <w:rFonts w:ascii="Cambria" w:hAnsi="Cambria"/>
        </w:rPr>
        <w:t xml:space="preserve"> school/college dean with copies of the </w:t>
      </w:r>
      <w:r w:rsidR="00EA35BD" w:rsidRPr="00303BAD">
        <w:rPr>
          <w:rFonts w:ascii="Cambria" w:hAnsi="Cambria"/>
        </w:rPr>
        <w:t>student’s appeal</w:t>
      </w:r>
      <w:r w:rsidRPr="00303BAD">
        <w:rPr>
          <w:rFonts w:ascii="Cambria" w:hAnsi="Cambria"/>
        </w:rPr>
        <w:t xml:space="preserve"> and asks the graduate program director/dean/ department chair to </w:t>
      </w:r>
      <w:r w:rsidR="00EA35BD" w:rsidRPr="00303BAD">
        <w:rPr>
          <w:rFonts w:ascii="Cambria" w:hAnsi="Cambria"/>
        </w:rPr>
        <w:t>provide the</w:t>
      </w:r>
      <w:r w:rsidRPr="00303BAD">
        <w:rPr>
          <w:rFonts w:ascii="Cambria" w:hAnsi="Cambria"/>
        </w:rPr>
        <w:t xml:space="preserve"> Graduate School with their response, including copies of correspondence and any other supporting documentation that led to the dismissal. The graduate program </w:t>
      </w:r>
      <w:r w:rsidR="00EA35BD" w:rsidRPr="00303BAD">
        <w:rPr>
          <w:rFonts w:ascii="Cambria" w:hAnsi="Cambria"/>
        </w:rPr>
        <w:t>director and</w:t>
      </w:r>
      <w:r w:rsidRPr="00303BAD">
        <w:rPr>
          <w:rFonts w:ascii="Cambria" w:hAnsi="Cambria"/>
        </w:rPr>
        <w:t xml:space="preserve"> school dean must respond to the graduate dean’s</w:t>
      </w:r>
      <w:r w:rsidR="00306AAE" w:rsidRPr="00303BAD">
        <w:rPr>
          <w:rFonts w:ascii="Cambria" w:hAnsi="Cambria"/>
        </w:rPr>
        <w:t xml:space="preserve"> </w:t>
      </w:r>
      <w:r w:rsidRPr="00303BAD">
        <w:rPr>
          <w:rFonts w:ascii="Cambria" w:hAnsi="Cambria"/>
        </w:rPr>
        <w:t>request for information within 10 business days.</w:t>
      </w:r>
    </w:p>
    <w:p w14:paraId="16724766" w14:textId="42CB517B" w:rsidR="0054719C" w:rsidRPr="00303BAD" w:rsidRDefault="006C3606" w:rsidP="00461950">
      <w:pPr>
        <w:pStyle w:val="ListParagraph"/>
        <w:numPr>
          <w:ilvl w:val="0"/>
          <w:numId w:val="20"/>
        </w:numPr>
        <w:spacing w:after="0" w:line="240" w:lineRule="auto"/>
        <w:ind w:left="360"/>
        <w:mirrorIndents/>
        <w:rPr>
          <w:rFonts w:ascii="Cambria" w:hAnsi="Cambria"/>
        </w:rPr>
      </w:pPr>
      <w:r w:rsidRPr="00303BAD">
        <w:rPr>
          <w:rFonts w:ascii="Cambria" w:hAnsi="Cambria"/>
        </w:rPr>
        <w:t xml:space="preserve">The graduate dean will review the </w:t>
      </w:r>
      <w:r w:rsidR="00EA35BD" w:rsidRPr="00303BAD">
        <w:rPr>
          <w:rFonts w:ascii="Cambria" w:hAnsi="Cambria"/>
        </w:rPr>
        <w:t>materials and</w:t>
      </w:r>
      <w:r w:rsidRPr="00303BAD">
        <w:rPr>
          <w:rFonts w:ascii="Cambria" w:hAnsi="Cambria"/>
        </w:rPr>
        <w:t xml:space="preserve"> may refer the matter to the Admissions and Academic Standards </w:t>
      </w:r>
      <w:r w:rsidR="00C82588" w:rsidRPr="00303BAD">
        <w:rPr>
          <w:rFonts w:ascii="Cambria" w:hAnsi="Cambria"/>
        </w:rPr>
        <w:t>(AAS)</w:t>
      </w:r>
      <w:r w:rsidR="00693CBC" w:rsidRPr="00303BAD">
        <w:rPr>
          <w:rFonts w:ascii="Cambria" w:hAnsi="Cambria"/>
        </w:rPr>
        <w:t xml:space="preserve"> </w:t>
      </w:r>
      <w:r w:rsidRPr="00303BAD">
        <w:rPr>
          <w:rFonts w:ascii="Cambria" w:hAnsi="Cambria"/>
        </w:rPr>
        <w:t xml:space="preserve">Committee of the University Graduate Council. The committee is </w:t>
      </w:r>
      <w:r w:rsidR="00EA35BD" w:rsidRPr="00303BAD">
        <w:rPr>
          <w:rFonts w:ascii="Cambria" w:hAnsi="Cambria"/>
        </w:rPr>
        <w:t>composed of</w:t>
      </w:r>
      <w:r w:rsidRPr="00303BAD">
        <w:rPr>
          <w:rFonts w:ascii="Cambria" w:hAnsi="Cambria"/>
        </w:rPr>
        <w:t xml:space="preserve"> faculty </w:t>
      </w:r>
      <w:r w:rsidR="00EA35BD" w:rsidRPr="00303BAD">
        <w:rPr>
          <w:rFonts w:ascii="Cambria" w:hAnsi="Cambria"/>
        </w:rPr>
        <w:t>members from</w:t>
      </w:r>
      <w:r w:rsidRPr="00303BAD">
        <w:rPr>
          <w:rFonts w:ascii="Cambria" w:hAnsi="Cambria"/>
        </w:rPr>
        <w:t xml:space="preserve"> various divisions of the university plus one ex-officio </w:t>
      </w:r>
      <w:r w:rsidR="00EA35BD" w:rsidRPr="00303BAD">
        <w:rPr>
          <w:rFonts w:ascii="Cambria" w:hAnsi="Cambria"/>
        </w:rPr>
        <w:t>voting member from</w:t>
      </w:r>
      <w:r w:rsidRPr="00303BAD">
        <w:rPr>
          <w:rFonts w:ascii="Cambria" w:hAnsi="Cambria"/>
        </w:rPr>
        <w:t xml:space="preserve"> the Graduate School. AAS members who have direct knowledge of the </w:t>
      </w:r>
      <w:r w:rsidR="00EA35BD" w:rsidRPr="00303BAD">
        <w:rPr>
          <w:rFonts w:ascii="Cambria" w:hAnsi="Cambria"/>
        </w:rPr>
        <w:t>student’s case</w:t>
      </w:r>
      <w:r w:rsidRPr="00303BAD">
        <w:rPr>
          <w:rFonts w:ascii="Cambria" w:hAnsi="Cambria"/>
        </w:rPr>
        <w:t xml:space="preserve"> will be recused. A minimum of four </w:t>
      </w:r>
      <w:r w:rsidR="00EA35BD" w:rsidRPr="00303BAD">
        <w:rPr>
          <w:rFonts w:ascii="Cambria" w:hAnsi="Cambria"/>
        </w:rPr>
        <w:t>members must</w:t>
      </w:r>
      <w:r w:rsidRPr="00303BAD">
        <w:rPr>
          <w:rFonts w:ascii="Cambria" w:hAnsi="Cambria"/>
        </w:rPr>
        <w:t xml:space="preserve"> be present to constitute a quorum. The committee will convene to review the documentation and consider the positions of the parties. At its meeting,</w:t>
      </w:r>
      <w:r w:rsidR="00306AAE" w:rsidRPr="00303BAD">
        <w:rPr>
          <w:rFonts w:ascii="Cambria" w:hAnsi="Cambria"/>
        </w:rPr>
        <w:t xml:space="preserve"> </w:t>
      </w:r>
      <w:r w:rsidRPr="00303BAD">
        <w:rPr>
          <w:rFonts w:ascii="Cambria" w:hAnsi="Cambria"/>
        </w:rPr>
        <w:t xml:space="preserve">the committee will hear presentations from and ask </w:t>
      </w:r>
      <w:r w:rsidR="00EA35BD" w:rsidRPr="00303BAD">
        <w:rPr>
          <w:rFonts w:ascii="Cambria" w:hAnsi="Cambria"/>
        </w:rPr>
        <w:t>questions of</w:t>
      </w:r>
      <w:r w:rsidRPr="00303BAD">
        <w:rPr>
          <w:rFonts w:ascii="Cambria" w:hAnsi="Cambria"/>
        </w:rPr>
        <w:t xml:space="preserve"> the student and representatives of the school/department/program. The student and the school/ department /program representative may each bring up to two persons who may </w:t>
      </w:r>
      <w:r w:rsidR="00EA35BD" w:rsidRPr="00303BAD">
        <w:rPr>
          <w:rFonts w:ascii="Cambria" w:hAnsi="Cambria"/>
        </w:rPr>
        <w:t>provide support and</w:t>
      </w:r>
      <w:r w:rsidRPr="00303BAD">
        <w:rPr>
          <w:rFonts w:ascii="Cambria" w:hAnsi="Cambria"/>
        </w:rPr>
        <w:t xml:space="preserve"> advice but who may not speak for the parties.</w:t>
      </w:r>
    </w:p>
    <w:p w14:paraId="1BF973CE" w14:textId="77777777" w:rsidR="00303BAD" w:rsidRDefault="006C3606" w:rsidP="00461950">
      <w:pPr>
        <w:pStyle w:val="ListParagraph"/>
        <w:numPr>
          <w:ilvl w:val="0"/>
          <w:numId w:val="20"/>
        </w:numPr>
        <w:spacing w:after="0" w:line="240" w:lineRule="auto"/>
        <w:ind w:left="360"/>
        <w:mirrorIndents/>
        <w:rPr>
          <w:rFonts w:ascii="Cambria" w:hAnsi="Cambria"/>
        </w:rPr>
      </w:pPr>
      <w:r w:rsidRPr="00303BAD">
        <w:rPr>
          <w:rFonts w:ascii="Cambria" w:hAnsi="Cambria"/>
        </w:rPr>
        <w:t xml:space="preserve">After considering the </w:t>
      </w:r>
      <w:r w:rsidR="00EA35BD" w:rsidRPr="00303BAD">
        <w:rPr>
          <w:rFonts w:ascii="Cambria" w:hAnsi="Cambria"/>
        </w:rPr>
        <w:t>materials submitted</w:t>
      </w:r>
      <w:r w:rsidRPr="00303BAD">
        <w:rPr>
          <w:rFonts w:ascii="Cambria" w:hAnsi="Cambria"/>
        </w:rPr>
        <w:t xml:space="preserve"> and the presentations by the parties, the committee will convene in closed session and decide, by majority vote, </w:t>
      </w:r>
      <w:r w:rsidR="00EA35BD" w:rsidRPr="00303BAD">
        <w:rPr>
          <w:rFonts w:ascii="Cambria" w:hAnsi="Cambria"/>
        </w:rPr>
        <w:t>whether to</w:t>
      </w:r>
      <w:r w:rsidRPr="00303BAD">
        <w:rPr>
          <w:rFonts w:ascii="Cambria" w:hAnsi="Cambria"/>
        </w:rPr>
        <w:t xml:space="preserve"> recommend that the graduate dean </w:t>
      </w:r>
      <w:r w:rsidR="00EA35BD" w:rsidRPr="00303BAD">
        <w:rPr>
          <w:rFonts w:ascii="Cambria" w:hAnsi="Cambria"/>
        </w:rPr>
        <w:t>uphold or</w:t>
      </w:r>
      <w:r w:rsidRPr="00303BAD">
        <w:rPr>
          <w:rFonts w:ascii="Cambria" w:hAnsi="Cambria"/>
        </w:rPr>
        <w:t xml:space="preserve"> reverse the dismissal.  In the event of a less than unanimous decision, both opinions will be communicated to the graduate dean. The graduate dean renders the final decision and </w:t>
      </w:r>
      <w:r w:rsidR="00EA35BD" w:rsidRPr="00303BAD">
        <w:rPr>
          <w:rFonts w:ascii="Cambria" w:hAnsi="Cambria"/>
        </w:rPr>
        <w:t>notifies the</w:t>
      </w:r>
      <w:r w:rsidRPr="00303BAD">
        <w:rPr>
          <w:rFonts w:ascii="Cambria" w:hAnsi="Cambria"/>
        </w:rPr>
        <w:t xml:space="preserve"> student in writing within 10 business days by </w:t>
      </w:r>
      <w:r w:rsidR="00EA35BD" w:rsidRPr="00303BAD">
        <w:rPr>
          <w:rFonts w:ascii="Cambria" w:hAnsi="Cambria"/>
        </w:rPr>
        <w:t>certified mail</w:t>
      </w:r>
      <w:r w:rsidRPr="00303BAD">
        <w:rPr>
          <w:rFonts w:ascii="Cambria" w:hAnsi="Cambria"/>
        </w:rPr>
        <w:t xml:space="preserve"> to the </w:t>
      </w:r>
      <w:r w:rsidR="00EA35BD" w:rsidRPr="00303BAD">
        <w:rPr>
          <w:rFonts w:ascii="Cambria" w:hAnsi="Cambria"/>
        </w:rPr>
        <w:t>student’s official address</w:t>
      </w:r>
      <w:r w:rsidRPr="00303BAD">
        <w:rPr>
          <w:rFonts w:ascii="Cambria" w:hAnsi="Cambria"/>
        </w:rPr>
        <w:t xml:space="preserve"> on file with the university.</w:t>
      </w:r>
    </w:p>
    <w:p w14:paraId="66D26B69" w14:textId="17144FAE" w:rsidR="0054719C" w:rsidRPr="00461950" w:rsidRDefault="006C3606" w:rsidP="00461950">
      <w:pPr>
        <w:pStyle w:val="ListParagraph"/>
        <w:numPr>
          <w:ilvl w:val="0"/>
          <w:numId w:val="20"/>
        </w:numPr>
        <w:spacing w:after="0" w:line="240" w:lineRule="auto"/>
        <w:ind w:left="360"/>
        <w:mirrorIndents/>
        <w:rPr>
          <w:rFonts w:ascii="Cambria" w:hAnsi="Cambria"/>
        </w:rPr>
      </w:pPr>
      <w:r w:rsidRPr="00303BAD">
        <w:rPr>
          <w:rFonts w:ascii="Cambria" w:hAnsi="Cambria"/>
        </w:rPr>
        <w:t xml:space="preserve">The student may be </w:t>
      </w:r>
      <w:r w:rsidR="00EA35BD" w:rsidRPr="00303BAD">
        <w:rPr>
          <w:rFonts w:ascii="Cambria" w:hAnsi="Cambria"/>
        </w:rPr>
        <w:t>allowed to</w:t>
      </w:r>
      <w:r w:rsidRPr="00303BAD">
        <w:rPr>
          <w:rFonts w:ascii="Cambria" w:hAnsi="Cambria"/>
        </w:rPr>
        <w:t xml:space="preserve"> register for courses </w:t>
      </w:r>
      <w:r w:rsidR="00EA35BD" w:rsidRPr="00303BAD">
        <w:rPr>
          <w:rFonts w:ascii="Cambria" w:hAnsi="Cambria"/>
        </w:rPr>
        <w:t>during the</w:t>
      </w:r>
      <w:r w:rsidRPr="00303BAD">
        <w:rPr>
          <w:rFonts w:ascii="Cambria" w:hAnsi="Cambria"/>
        </w:rPr>
        <w:t xml:space="preserve"> pendency of the appeal, understanding that </w:t>
      </w:r>
      <w:r w:rsidR="0009362B" w:rsidRPr="00303BAD">
        <w:rPr>
          <w:rFonts w:ascii="Cambria" w:hAnsi="Cambria"/>
        </w:rPr>
        <w:t>the student</w:t>
      </w:r>
      <w:r w:rsidRPr="00303BAD">
        <w:rPr>
          <w:rFonts w:ascii="Cambria" w:hAnsi="Cambria"/>
        </w:rPr>
        <w:t xml:space="preserve"> will be </w:t>
      </w:r>
      <w:r w:rsidR="00EA35BD" w:rsidRPr="00303BAD">
        <w:rPr>
          <w:rFonts w:ascii="Cambria" w:hAnsi="Cambria"/>
        </w:rPr>
        <w:t>dropped retroactively</w:t>
      </w:r>
      <w:r w:rsidRPr="00303BAD">
        <w:rPr>
          <w:rFonts w:ascii="Cambria" w:hAnsi="Cambria"/>
        </w:rPr>
        <w:t xml:space="preserve"> if the </w:t>
      </w:r>
      <w:r w:rsidR="00EA35BD" w:rsidRPr="00303BAD">
        <w:rPr>
          <w:rFonts w:ascii="Cambria" w:hAnsi="Cambria"/>
        </w:rPr>
        <w:t>dismissal is</w:t>
      </w:r>
      <w:r w:rsidRPr="00303BAD">
        <w:rPr>
          <w:rFonts w:ascii="Cambria" w:hAnsi="Cambria"/>
        </w:rPr>
        <w:t xml:space="preserve"> upheld.</w:t>
      </w:r>
    </w:p>
    <w:p w14:paraId="5AF21FB6" w14:textId="163AA5C9" w:rsidR="0054719C" w:rsidRPr="00632A5D" w:rsidRDefault="006C3606" w:rsidP="00461950">
      <w:pPr>
        <w:spacing w:after="0" w:line="240" w:lineRule="auto"/>
        <w:contextualSpacing/>
        <w:mirrorIndents/>
        <w:rPr>
          <w:rFonts w:ascii="Cambria" w:hAnsi="Cambria"/>
        </w:rPr>
      </w:pPr>
      <w:r w:rsidRPr="00632A5D">
        <w:rPr>
          <w:rFonts w:ascii="Cambria" w:hAnsi="Cambria"/>
        </w:rPr>
        <w:t xml:space="preserve">More details regarding program </w:t>
      </w:r>
      <w:r w:rsidR="00EA35BD" w:rsidRPr="00632A5D">
        <w:rPr>
          <w:rFonts w:ascii="Cambria" w:hAnsi="Cambria"/>
        </w:rPr>
        <w:t>dismissal and</w:t>
      </w:r>
      <w:r w:rsidRPr="00632A5D">
        <w:rPr>
          <w:rFonts w:ascii="Cambria" w:hAnsi="Cambria"/>
        </w:rPr>
        <w:t xml:space="preserve"> appeals can be found in the Graduate</w:t>
      </w:r>
      <w:r w:rsidR="00461950">
        <w:rPr>
          <w:rFonts w:ascii="Cambria" w:hAnsi="Cambria"/>
        </w:rPr>
        <w:t xml:space="preserve"> </w:t>
      </w:r>
      <w:r w:rsidRPr="00632A5D">
        <w:rPr>
          <w:rFonts w:ascii="Cambria" w:hAnsi="Cambria"/>
        </w:rPr>
        <w:t xml:space="preserve">School </w:t>
      </w:r>
      <w:r w:rsidR="00EA35BD" w:rsidRPr="00632A5D">
        <w:rPr>
          <w:rFonts w:ascii="Cambria" w:hAnsi="Cambria"/>
        </w:rPr>
        <w:t>Bulletin</w:t>
      </w:r>
      <w:r w:rsidR="00461950">
        <w:rPr>
          <w:rFonts w:ascii="Cambria" w:hAnsi="Cambria"/>
        </w:rPr>
        <w:t xml:space="preserve"> </w:t>
      </w:r>
      <w:r w:rsidR="00EA35BD" w:rsidRPr="00632A5D">
        <w:rPr>
          <w:rFonts w:ascii="Cambria" w:hAnsi="Cambria"/>
        </w:rPr>
        <w:t>(</w:t>
      </w:r>
      <w:hyperlink r:id="rId100">
        <w:r w:rsidRPr="00632A5D">
          <w:rPr>
            <w:rStyle w:val="Hyperlink"/>
            <w:rFonts w:ascii="Cambria" w:hAnsi="Cambria"/>
          </w:rPr>
          <w:t>bulletin.vcu.edu/graduate</w:t>
        </w:r>
      </w:hyperlink>
      <w:r w:rsidRPr="00632A5D">
        <w:rPr>
          <w:rFonts w:ascii="Cambria" w:hAnsi="Cambria"/>
        </w:rPr>
        <w:t>).</w:t>
      </w:r>
    </w:p>
    <w:p w14:paraId="48CD9475" w14:textId="77777777" w:rsidR="00BC3684" w:rsidRDefault="00BC3684" w:rsidP="00DB2013">
      <w:pPr>
        <w:spacing w:after="0" w:line="240" w:lineRule="auto"/>
        <w:contextualSpacing/>
        <w:mirrorIndents/>
        <w:rPr>
          <w:rFonts w:ascii="Cambria" w:hAnsi="Cambria"/>
          <w:b/>
          <w:bCs/>
        </w:rPr>
      </w:pPr>
    </w:p>
    <w:p w14:paraId="15B76608" w14:textId="025D1A7B"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Readmission to Program</w:t>
      </w:r>
    </w:p>
    <w:p w14:paraId="04BF29DA" w14:textId="7BB952DD" w:rsidR="0054719C" w:rsidRPr="00632A5D" w:rsidRDefault="006C3606" w:rsidP="00DB2013">
      <w:pPr>
        <w:spacing w:after="0" w:line="240" w:lineRule="auto"/>
        <w:contextualSpacing/>
        <w:mirrorIndents/>
        <w:rPr>
          <w:rFonts w:ascii="Cambria" w:hAnsi="Cambria"/>
        </w:rPr>
      </w:pPr>
      <w:r w:rsidRPr="00632A5D">
        <w:rPr>
          <w:rFonts w:ascii="Cambria" w:hAnsi="Cambria"/>
        </w:rPr>
        <w:t>Students who withdraw from the program for any reason must reapply through the</w:t>
      </w:r>
      <w:r w:rsidR="00306AAE" w:rsidRPr="00632A5D">
        <w:rPr>
          <w:rFonts w:ascii="Cambria" w:hAnsi="Cambria"/>
        </w:rPr>
        <w:t xml:space="preserve"> </w:t>
      </w:r>
      <w:r w:rsidRPr="00632A5D">
        <w:rPr>
          <w:rFonts w:ascii="Cambria" w:hAnsi="Cambria"/>
        </w:rPr>
        <w:t xml:space="preserve">regular admission process.  Students who are </w:t>
      </w:r>
      <w:r w:rsidR="00C82588" w:rsidRPr="00632A5D">
        <w:rPr>
          <w:rFonts w:ascii="Cambria" w:hAnsi="Cambria"/>
        </w:rPr>
        <w:t>dismissed</w:t>
      </w:r>
      <w:r w:rsidRPr="00632A5D">
        <w:rPr>
          <w:rFonts w:ascii="Cambria" w:hAnsi="Cambria"/>
        </w:rPr>
        <w:t xml:space="preserve"> from the program typically cannot apply for admission for </w:t>
      </w:r>
      <w:r w:rsidR="00280113">
        <w:rPr>
          <w:rFonts w:ascii="Cambria" w:hAnsi="Cambria"/>
        </w:rPr>
        <w:t xml:space="preserve">one </w:t>
      </w:r>
      <w:r w:rsidRPr="00632A5D">
        <w:rPr>
          <w:rFonts w:ascii="Cambria" w:hAnsi="Cambria"/>
        </w:rPr>
        <w:t>year.  After that period of time has passed, they must reapply through the regular admission process</w:t>
      </w:r>
    </w:p>
    <w:p w14:paraId="0D51A26C" w14:textId="77777777" w:rsidR="00DA37E4" w:rsidRPr="00632A5D" w:rsidRDefault="00DA37E4" w:rsidP="00DB2013">
      <w:pPr>
        <w:spacing w:after="0" w:line="240" w:lineRule="auto"/>
        <w:contextualSpacing/>
        <w:mirrorIndents/>
        <w:rPr>
          <w:rFonts w:ascii="Cambria" w:hAnsi="Cambria"/>
        </w:rPr>
      </w:pPr>
    </w:p>
    <w:p w14:paraId="34B534FC" w14:textId="6D947808"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VCU’s Honor System</w:t>
      </w:r>
    </w:p>
    <w:p w14:paraId="4AEC8638" w14:textId="00614C7D" w:rsidR="0054719C" w:rsidRPr="00632A5D" w:rsidRDefault="00EA35BD" w:rsidP="00DB2013">
      <w:pPr>
        <w:spacing w:after="0" w:line="240" w:lineRule="auto"/>
        <w:contextualSpacing/>
        <w:mirrorIndents/>
        <w:rPr>
          <w:rFonts w:ascii="Cambria" w:hAnsi="Cambria"/>
        </w:rPr>
      </w:pPr>
      <w:r w:rsidRPr="00632A5D">
        <w:rPr>
          <w:rFonts w:ascii="Cambria" w:hAnsi="Cambria"/>
        </w:rPr>
        <w:t>Virginia Commonwealth</w:t>
      </w:r>
      <w:r w:rsidR="006C3606" w:rsidRPr="00632A5D">
        <w:rPr>
          <w:rFonts w:ascii="Cambria" w:hAnsi="Cambria"/>
        </w:rPr>
        <w:t xml:space="preserve"> University recognizes that honesty, truth and integrity are</w:t>
      </w:r>
      <w:r w:rsidR="00306AAE" w:rsidRPr="00632A5D">
        <w:rPr>
          <w:rFonts w:ascii="Cambria" w:hAnsi="Cambria"/>
        </w:rPr>
        <w:t xml:space="preserve"> </w:t>
      </w:r>
      <w:r w:rsidR="006C3606" w:rsidRPr="00632A5D">
        <w:rPr>
          <w:rFonts w:ascii="Cambria" w:hAnsi="Cambria"/>
        </w:rPr>
        <w:t xml:space="preserve">values central to its </w:t>
      </w:r>
      <w:r w:rsidRPr="00632A5D">
        <w:rPr>
          <w:rFonts w:ascii="Cambria" w:hAnsi="Cambria"/>
        </w:rPr>
        <w:t>mission as</w:t>
      </w:r>
      <w:r w:rsidR="006C3606" w:rsidRPr="00632A5D">
        <w:rPr>
          <w:rFonts w:ascii="Cambria" w:hAnsi="Cambria"/>
        </w:rPr>
        <w:t xml:space="preserve"> an institution of higher education. Therefore, it must act to maintain these values, even to the point of </w:t>
      </w:r>
      <w:r w:rsidRPr="00632A5D">
        <w:rPr>
          <w:rFonts w:ascii="Cambria" w:hAnsi="Cambria"/>
        </w:rPr>
        <w:t>separating from</w:t>
      </w:r>
      <w:r w:rsidR="006C3606" w:rsidRPr="00632A5D">
        <w:rPr>
          <w:rFonts w:ascii="Cambria" w:hAnsi="Cambria"/>
        </w:rPr>
        <w:t xml:space="preserve"> the University those who violate them. The VCU Honor System describes the responsibilities of students, faculty and administration in upholding academic integrity, while at the same time respecting the rights of individuals to the due process offered by administrative hearings and appeals. Any persons </w:t>
      </w:r>
      <w:r w:rsidRPr="00632A5D">
        <w:rPr>
          <w:rFonts w:ascii="Cambria" w:hAnsi="Cambria"/>
        </w:rPr>
        <w:t>enrolled in</w:t>
      </w:r>
      <w:r w:rsidR="006C3606" w:rsidRPr="00632A5D">
        <w:rPr>
          <w:rFonts w:ascii="Cambria" w:hAnsi="Cambria"/>
        </w:rPr>
        <w:t xml:space="preserve"> any course or program offered by VCU, and all persons</w:t>
      </w:r>
      <w:r w:rsidR="00306AAE" w:rsidRPr="00632A5D">
        <w:rPr>
          <w:rFonts w:ascii="Cambria" w:hAnsi="Cambria"/>
        </w:rPr>
        <w:t xml:space="preserve"> </w:t>
      </w:r>
      <w:r w:rsidR="006C3606" w:rsidRPr="00632A5D">
        <w:rPr>
          <w:rFonts w:ascii="Cambria" w:hAnsi="Cambria"/>
        </w:rPr>
        <w:t xml:space="preserve">supervising the </w:t>
      </w:r>
      <w:r w:rsidRPr="00632A5D">
        <w:rPr>
          <w:rFonts w:ascii="Cambria" w:hAnsi="Cambria"/>
        </w:rPr>
        <w:t>learning of</w:t>
      </w:r>
      <w:r w:rsidR="006C3606" w:rsidRPr="00632A5D">
        <w:rPr>
          <w:rFonts w:ascii="Cambria" w:hAnsi="Cambria"/>
        </w:rPr>
        <w:t xml:space="preserve"> any student, are responsible for acting in accordance with the provisions of this policy. A </w:t>
      </w:r>
      <w:r w:rsidRPr="00632A5D">
        <w:rPr>
          <w:rFonts w:ascii="Cambria" w:hAnsi="Cambria"/>
        </w:rPr>
        <w:t>complete text</w:t>
      </w:r>
      <w:r w:rsidR="006C3606" w:rsidRPr="00632A5D">
        <w:rPr>
          <w:rFonts w:ascii="Cambria" w:hAnsi="Cambria"/>
        </w:rPr>
        <w:t xml:space="preserve"> is </w:t>
      </w:r>
      <w:r w:rsidRPr="00632A5D">
        <w:rPr>
          <w:rFonts w:ascii="Cambria" w:hAnsi="Cambria"/>
        </w:rPr>
        <w:t>included in</w:t>
      </w:r>
      <w:r w:rsidR="006C3606" w:rsidRPr="00632A5D">
        <w:rPr>
          <w:rFonts w:ascii="Cambria" w:hAnsi="Cambria"/>
        </w:rPr>
        <w:t xml:space="preserve"> the VCU Resource Guide.</w:t>
      </w:r>
    </w:p>
    <w:p w14:paraId="6EE5DDCB" w14:textId="77777777" w:rsidR="0054719C" w:rsidRPr="00632A5D" w:rsidRDefault="0054719C" w:rsidP="00DB2013">
      <w:pPr>
        <w:spacing w:after="0" w:line="240" w:lineRule="auto"/>
        <w:contextualSpacing/>
        <w:mirrorIndents/>
        <w:rPr>
          <w:rFonts w:ascii="Cambria" w:hAnsi="Cambria"/>
        </w:rPr>
      </w:pPr>
    </w:p>
    <w:p w14:paraId="06B62955" w14:textId="5748D3C0"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n </w:t>
      </w:r>
      <w:r w:rsidR="00EA35BD" w:rsidRPr="00632A5D">
        <w:rPr>
          <w:rFonts w:ascii="Cambria" w:hAnsi="Cambria"/>
        </w:rPr>
        <w:t>integral part</w:t>
      </w:r>
      <w:r w:rsidRPr="00632A5D">
        <w:rPr>
          <w:rFonts w:ascii="Cambria" w:hAnsi="Cambria"/>
        </w:rPr>
        <w:t xml:space="preserve"> of the VCU Honor System is the Honor Pledge:</w:t>
      </w:r>
    </w:p>
    <w:p w14:paraId="1FF06037" w14:textId="77777777" w:rsidR="00DA37E4" w:rsidRPr="00632A5D" w:rsidRDefault="00DA37E4" w:rsidP="00DB2013">
      <w:pPr>
        <w:spacing w:after="0" w:line="240" w:lineRule="auto"/>
        <w:contextualSpacing/>
        <w:mirrorIndents/>
        <w:rPr>
          <w:rFonts w:ascii="Cambria" w:hAnsi="Cambria"/>
        </w:rPr>
      </w:pPr>
    </w:p>
    <w:p w14:paraId="3649D9EB" w14:textId="3D53EB0A" w:rsidR="0054719C" w:rsidRPr="00632A5D" w:rsidRDefault="006C3606" w:rsidP="00DB2013">
      <w:pPr>
        <w:spacing w:after="0" w:line="240" w:lineRule="auto"/>
        <w:contextualSpacing/>
        <w:mirrorIndents/>
        <w:rPr>
          <w:rFonts w:ascii="Cambria" w:hAnsi="Cambria"/>
        </w:rPr>
      </w:pPr>
      <w:r w:rsidRPr="00632A5D">
        <w:rPr>
          <w:rFonts w:ascii="Cambria" w:hAnsi="Cambria"/>
        </w:rPr>
        <w:t>“On my honor, I have neither given nor received aid on this assignment.”</w:t>
      </w:r>
    </w:p>
    <w:p w14:paraId="576CB9E5" w14:textId="77777777" w:rsidR="00DA37E4" w:rsidRPr="00632A5D" w:rsidRDefault="00DA37E4" w:rsidP="00DB2013">
      <w:pPr>
        <w:spacing w:after="0" w:line="240" w:lineRule="auto"/>
        <w:contextualSpacing/>
        <w:mirrorIndents/>
        <w:rPr>
          <w:rFonts w:ascii="Cambria" w:hAnsi="Cambria"/>
        </w:rPr>
      </w:pPr>
    </w:p>
    <w:p w14:paraId="3740D188" w14:textId="3176D321"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t the </w:t>
      </w:r>
      <w:r w:rsidR="00EA35BD" w:rsidRPr="00632A5D">
        <w:rPr>
          <w:rFonts w:ascii="Cambria" w:hAnsi="Cambria"/>
        </w:rPr>
        <w:t>option of</w:t>
      </w:r>
      <w:r w:rsidRPr="00632A5D">
        <w:rPr>
          <w:rFonts w:ascii="Cambria" w:hAnsi="Cambria"/>
        </w:rPr>
        <w:t xml:space="preserve"> the instructor, work assigned for classes, internships and all other types</w:t>
      </w:r>
      <w:r w:rsidR="00306AAE" w:rsidRPr="00632A5D">
        <w:rPr>
          <w:rFonts w:ascii="Cambria" w:hAnsi="Cambria"/>
        </w:rPr>
        <w:t xml:space="preserve"> </w:t>
      </w:r>
      <w:r w:rsidRPr="00632A5D">
        <w:rPr>
          <w:rFonts w:ascii="Cambria" w:hAnsi="Cambria"/>
        </w:rPr>
        <w:t>of instruction offered at the University may be accomplished in either of two ways: (1)</w:t>
      </w:r>
      <w:r w:rsidR="00306AAE" w:rsidRPr="00632A5D">
        <w:rPr>
          <w:rFonts w:ascii="Cambria" w:hAnsi="Cambria"/>
        </w:rPr>
        <w:t xml:space="preserve"> </w:t>
      </w:r>
      <w:r w:rsidRPr="00632A5D">
        <w:rPr>
          <w:rFonts w:ascii="Cambria" w:hAnsi="Cambria"/>
        </w:rPr>
        <w:t xml:space="preserve">as “Pledged” work, for which the student will sign a pledge </w:t>
      </w:r>
      <w:r w:rsidR="00EA35BD" w:rsidRPr="00632A5D">
        <w:rPr>
          <w:rFonts w:ascii="Cambria" w:hAnsi="Cambria"/>
        </w:rPr>
        <w:t>statement indicating</w:t>
      </w:r>
      <w:r w:rsidRPr="00632A5D">
        <w:rPr>
          <w:rFonts w:ascii="Cambria" w:hAnsi="Cambria"/>
        </w:rPr>
        <w:t xml:space="preserve"> that the work was completed independently, without </w:t>
      </w:r>
      <w:r w:rsidR="00EA35BD" w:rsidRPr="00632A5D">
        <w:rPr>
          <w:rFonts w:ascii="Cambria" w:hAnsi="Cambria"/>
        </w:rPr>
        <w:t>giving or</w:t>
      </w:r>
      <w:r w:rsidRPr="00632A5D">
        <w:rPr>
          <w:rFonts w:ascii="Cambria" w:hAnsi="Cambria"/>
        </w:rPr>
        <w:t xml:space="preserve"> </w:t>
      </w:r>
      <w:r w:rsidR="00EA35BD" w:rsidRPr="00632A5D">
        <w:rPr>
          <w:rFonts w:ascii="Cambria" w:hAnsi="Cambria"/>
        </w:rPr>
        <w:t>receiving assistance</w:t>
      </w:r>
      <w:r w:rsidRPr="00632A5D">
        <w:rPr>
          <w:rFonts w:ascii="Cambria" w:hAnsi="Cambria"/>
        </w:rPr>
        <w:t xml:space="preserve"> from another; or (2) as “Unpledged” work, which may be completed in collaboration with others as directed by the instructor and for which no pledge </w:t>
      </w:r>
      <w:r w:rsidR="00EA35BD" w:rsidRPr="00632A5D">
        <w:rPr>
          <w:rFonts w:ascii="Cambria" w:hAnsi="Cambria"/>
        </w:rPr>
        <w:t>statement is</w:t>
      </w:r>
      <w:r w:rsidRPr="00632A5D">
        <w:rPr>
          <w:rFonts w:ascii="Cambria" w:hAnsi="Cambria"/>
        </w:rPr>
        <w:t xml:space="preserve"> required. All work is </w:t>
      </w:r>
      <w:r w:rsidR="00EA35BD" w:rsidRPr="00632A5D">
        <w:rPr>
          <w:rFonts w:ascii="Cambria" w:hAnsi="Cambria"/>
        </w:rPr>
        <w:t>considered to</w:t>
      </w:r>
      <w:r w:rsidRPr="00632A5D">
        <w:rPr>
          <w:rFonts w:ascii="Cambria" w:hAnsi="Cambria"/>
        </w:rPr>
        <w:t xml:space="preserve"> be pledged unless the instructor specifies others.</w:t>
      </w:r>
    </w:p>
    <w:p w14:paraId="4CB31F2E" w14:textId="77777777" w:rsidR="0054719C" w:rsidRPr="00632A5D" w:rsidRDefault="0054719C" w:rsidP="00DB2013">
      <w:pPr>
        <w:spacing w:after="0" w:line="240" w:lineRule="auto"/>
        <w:contextualSpacing/>
        <w:mirrorIndents/>
        <w:rPr>
          <w:rFonts w:ascii="Cambria" w:hAnsi="Cambria"/>
        </w:rPr>
      </w:pPr>
    </w:p>
    <w:p w14:paraId="576DB9E7" w14:textId="0124692D" w:rsidR="002D4914" w:rsidRPr="00632A5D" w:rsidRDefault="006C3606" w:rsidP="00DB2013">
      <w:pPr>
        <w:spacing w:after="0" w:line="240" w:lineRule="auto"/>
        <w:contextualSpacing/>
        <w:mirrorIndents/>
        <w:rPr>
          <w:rFonts w:ascii="Cambria" w:hAnsi="Cambria"/>
        </w:rPr>
        <w:sectPr w:rsidR="002D4914" w:rsidRPr="00632A5D">
          <w:pgSz w:w="12240" w:h="15840"/>
          <w:pgMar w:top="1040" w:right="980" w:bottom="700" w:left="860" w:header="42362" w:footer="312" w:gutter="0"/>
          <w:cols w:space="720"/>
        </w:sectPr>
      </w:pPr>
      <w:r w:rsidRPr="00632A5D">
        <w:rPr>
          <w:rFonts w:ascii="Cambria" w:hAnsi="Cambria"/>
        </w:rPr>
        <w:t xml:space="preserve">The VCU Honor System gives definitions and illustrative examples of six acts that are violations of the policy: cheating, plagiarism, facilitating academic dishonesty, abuse of academic </w:t>
      </w:r>
      <w:r w:rsidR="00EA35BD" w:rsidRPr="00632A5D">
        <w:rPr>
          <w:rFonts w:ascii="Cambria" w:hAnsi="Cambria"/>
        </w:rPr>
        <w:t>materials, stealing</w:t>
      </w:r>
      <w:r w:rsidRPr="00632A5D">
        <w:rPr>
          <w:rFonts w:ascii="Cambria" w:hAnsi="Cambria"/>
        </w:rPr>
        <w:t xml:space="preserve"> and lying. There are also six penalties that may be imposed upon students who are found </w:t>
      </w:r>
      <w:r w:rsidR="00EA35BD" w:rsidRPr="00632A5D">
        <w:rPr>
          <w:rFonts w:ascii="Cambria" w:hAnsi="Cambria"/>
        </w:rPr>
        <w:t>guilty of</w:t>
      </w:r>
      <w:r w:rsidRPr="00632A5D">
        <w:rPr>
          <w:rFonts w:ascii="Cambria" w:hAnsi="Cambria"/>
        </w:rPr>
        <w:t xml:space="preserve"> violations: honor probation, assignment of grades, </w:t>
      </w:r>
      <w:r w:rsidR="00EA35BD" w:rsidRPr="00632A5D">
        <w:rPr>
          <w:rFonts w:ascii="Cambria" w:hAnsi="Cambria"/>
        </w:rPr>
        <w:t>suspension, expulsion</w:t>
      </w:r>
      <w:r w:rsidRPr="00632A5D">
        <w:rPr>
          <w:rFonts w:ascii="Cambria" w:hAnsi="Cambria"/>
        </w:rPr>
        <w:t>, revocation and other relevant sanctions.</w:t>
      </w:r>
    </w:p>
    <w:p w14:paraId="2781C93B" w14:textId="77777777" w:rsidR="0054719C" w:rsidRPr="00632A5D" w:rsidRDefault="007D6814" w:rsidP="00DB2013">
      <w:pPr>
        <w:spacing w:after="0" w:line="240" w:lineRule="auto"/>
        <w:contextualSpacing/>
        <w:mirrorIndents/>
        <w:rPr>
          <w:rFonts w:ascii="Cambria" w:hAnsi="Cambria"/>
        </w:rPr>
      </w:pPr>
      <w:r w:rsidRPr="00632A5D">
        <w:rPr>
          <w:rFonts w:ascii="Cambria" w:hAnsi="Cambria"/>
          <w:noProof/>
        </w:rPr>
        <w:lastRenderedPageBreak/>
        <mc:AlternateContent>
          <mc:Choice Requires="wps">
            <w:drawing>
              <wp:anchor distT="0" distB="0" distL="114300" distR="114300" simplePos="0" relativeHeight="251657728" behindDoc="1" locked="0" layoutInCell="1" allowOverlap="1" wp14:anchorId="68012DBD" wp14:editId="1044AA38">
                <wp:simplePos x="0" y="0"/>
                <wp:positionH relativeFrom="page">
                  <wp:posOffset>0</wp:posOffset>
                </wp:positionH>
                <wp:positionV relativeFrom="page">
                  <wp:posOffset>0</wp:posOffset>
                </wp:positionV>
                <wp:extent cx="7772400" cy="10058400"/>
                <wp:effectExtent l="0" t="0" r="0"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3A051" w14:textId="77777777" w:rsidR="009B08BB" w:rsidRDefault="009B08BB">
                            <w:pPr>
                              <w:spacing w:after="0" w:line="200" w:lineRule="exact"/>
                              <w:rPr>
                                <w:sz w:val="20"/>
                                <w:szCs w:val="20"/>
                              </w:rPr>
                            </w:pPr>
                          </w:p>
                          <w:p w14:paraId="74BA3C48" w14:textId="77777777" w:rsidR="009B08BB" w:rsidRDefault="009B08BB">
                            <w:pPr>
                              <w:spacing w:after="0" w:line="200" w:lineRule="exact"/>
                              <w:rPr>
                                <w:sz w:val="20"/>
                                <w:szCs w:val="20"/>
                              </w:rPr>
                            </w:pPr>
                          </w:p>
                          <w:p w14:paraId="27A795E9" w14:textId="77777777" w:rsidR="009B08BB" w:rsidRDefault="009B08BB">
                            <w:pPr>
                              <w:spacing w:after="0" w:line="200" w:lineRule="exact"/>
                              <w:rPr>
                                <w:sz w:val="20"/>
                                <w:szCs w:val="20"/>
                              </w:rPr>
                            </w:pPr>
                          </w:p>
                          <w:p w14:paraId="632ED9F1" w14:textId="77777777" w:rsidR="009B08BB" w:rsidRDefault="009B08BB">
                            <w:pPr>
                              <w:spacing w:after="0" w:line="200" w:lineRule="exact"/>
                              <w:rPr>
                                <w:sz w:val="20"/>
                                <w:szCs w:val="20"/>
                              </w:rPr>
                            </w:pPr>
                          </w:p>
                          <w:p w14:paraId="176BEBA3" w14:textId="77777777" w:rsidR="009B08BB" w:rsidRDefault="009B08BB">
                            <w:pPr>
                              <w:spacing w:after="0" w:line="200" w:lineRule="exact"/>
                              <w:rPr>
                                <w:sz w:val="20"/>
                                <w:szCs w:val="20"/>
                              </w:rPr>
                            </w:pPr>
                          </w:p>
                          <w:p w14:paraId="223B9413" w14:textId="77777777" w:rsidR="009B08BB" w:rsidRDefault="009B08BB">
                            <w:pPr>
                              <w:spacing w:after="0" w:line="200" w:lineRule="exact"/>
                              <w:rPr>
                                <w:sz w:val="20"/>
                                <w:szCs w:val="20"/>
                              </w:rPr>
                            </w:pPr>
                          </w:p>
                          <w:p w14:paraId="62AC57CB" w14:textId="77777777" w:rsidR="009B08BB" w:rsidRDefault="009B08BB">
                            <w:pPr>
                              <w:spacing w:after="0" w:line="200" w:lineRule="exact"/>
                              <w:rPr>
                                <w:sz w:val="20"/>
                                <w:szCs w:val="20"/>
                              </w:rPr>
                            </w:pPr>
                          </w:p>
                          <w:p w14:paraId="08B0FE1C" w14:textId="77777777" w:rsidR="009B08BB" w:rsidRDefault="009B08BB">
                            <w:pPr>
                              <w:spacing w:after="0" w:line="200" w:lineRule="exact"/>
                              <w:rPr>
                                <w:sz w:val="20"/>
                                <w:szCs w:val="20"/>
                              </w:rPr>
                            </w:pPr>
                          </w:p>
                          <w:p w14:paraId="09113937" w14:textId="77777777" w:rsidR="009B08BB" w:rsidRDefault="009B08BB">
                            <w:pPr>
                              <w:spacing w:after="0" w:line="200" w:lineRule="exact"/>
                              <w:rPr>
                                <w:sz w:val="20"/>
                                <w:szCs w:val="20"/>
                              </w:rPr>
                            </w:pPr>
                          </w:p>
                          <w:p w14:paraId="74CC9991" w14:textId="77777777" w:rsidR="009B08BB" w:rsidRDefault="009B08BB">
                            <w:pPr>
                              <w:spacing w:after="0" w:line="200" w:lineRule="exact"/>
                              <w:rPr>
                                <w:sz w:val="20"/>
                                <w:szCs w:val="20"/>
                              </w:rPr>
                            </w:pPr>
                          </w:p>
                          <w:p w14:paraId="682C3E6B" w14:textId="77777777" w:rsidR="009B08BB" w:rsidRDefault="009B08BB">
                            <w:pPr>
                              <w:spacing w:after="0" w:line="200" w:lineRule="exact"/>
                              <w:rPr>
                                <w:sz w:val="20"/>
                                <w:szCs w:val="20"/>
                              </w:rPr>
                            </w:pPr>
                          </w:p>
                          <w:p w14:paraId="04637AB2" w14:textId="77777777" w:rsidR="009B08BB" w:rsidRDefault="009B08BB">
                            <w:pPr>
                              <w:spacing w:after="0" w:line="200" w:lineRule="exact"/>
                              <w:rPr>
                                <w:sz w:val="20"/>
                                <w:szCs w:val="20"/>
                              </w:rPr>
                            </w:pPr>
                          </w:p>
                          <w:p w14:paraId="7766C0BF" w14:textId="77777777" w:rsidR="009B08BB" w:rsidRDefault="009B08BB">
                            <w:pPr>
                              <w:spacing w:after="0" w:line="200" w:lineRule="exact"/>
                              <w:rPr>
                                <w:sz w:val="20"/>
                                <w:szCs w:val="20"/>
                              </w:rPr>
                            </w:pPr>
                          </w:p>
                          <w:p w14:paraId="3BFD6788" w14:textId="77777777" w:rsidR="009B08BB" w:rsidRDefault="009B08BB">
                            <w:pPr>
                              <w:spacing w:after="0" w:line="200" w:lineRule="exact"/>
                              <w:rPr>
                                <w:sz w:val="20"/>
                                <w:szCs w:val="20"/>
                              </w:rPr>
                            </w:pPr>
                          </w:p>
                          <w:p w14:paraId="0379A7E6" w14:textId="77777777" w:rsidR="009B08BB" w:rsidRDefault="009B08BB">
                            <w:pPr>
                              <w:spacing w:after="0" w:line="200" w:lineRule="exact"/>
                              <w:rPr>
                                <w:sz w:val="20"/>
                                <w:szCs w:val="20"/>
                              </w:rPr>
                            </w:pPr>
                          </w:p>
                          <w:p w14:paraId="6D2ACDB6" w14:textId="77777777" w:rsidR="009B08BB" w:rsidRDefault="009B08BB">
                            <w:pPr>
                              <w:spacing w:after="0" w:line="200" w:lineRule="exact"/>
                              <w:rPr>
                                <w:sz w:val="20"/>
                                <w:szCs w:val="20"/>
                              </w:rPr>
                            </w:pPr>
                          </w:p>
                          <w:p w14:paraId="1E22B0F0" w14:textId="77777777" w:rsidR="009B08BB" w:rsidRDefault="009B08BB">
                            <w:pPr>
                              <w:spacing w:after="0" w:line="200" w:lineRule="exact"/>
                              <w:rPr>
                                <w:sz w:val="20"/>
                                <w:szCs w:val="20"/>
                              </w:rPr>
                            </w:pPr>
                          </w:p>
                          <w:p w14:paraId="33EA975E" w14:textId="77777777" w:rsidR="009B08BB" w:rsidRDefault="009B08BB">
                            <w:pPr>
                              <w:spacing w:after="0" w:line="200" w:lineRule="exact"/>
                              <w:rPr>
                                <w:sz w:val="20"/>
                                <w:szCs w:val="20"/>
                              </w:rPr>
                            </w:pPr>
                          </w:p>
                          <w:p w14:paraId="49BDC31F" w14:textId="77777777" w:rsidR="009B08BB" w:rsidRDefault="009B08BB">
                            <w:pPr>
                              <w:spacing w:after="0" w:line="200" w:lineRule="exact"/>
                              <w:rPr>
                                <w:sz w:val="20"/>
                                <w:szCs w:val="20"/>
                              </w:rPr>
                            </w:pPr>
                          </w:p>
                          <w:p w14:paraId="0FF34B2A" w14:textId="77777777" w:rsidR="009B08BB" w:rsidRDefault="009B08BB">
                            <w:pPr>
                              <w:spacing w:after="0" w:line="200" w:lineRule="exact"/>
                              <w:rPr>
                                <w:sz w:val="20"/>
                                <w:szCs w:val="20"/>
                              </w:rPr>
                            </w:pPr>
                          </w:p>
                          <w:p w14:paraId="03974801" w14:textId="77777777" w:rsidR="009B08BB" w:rsidRDefault="009B08BB">
                            <w:pPr>
                              <w:spacing w:after="0" w:line="200" w:lineRule="exact"/>
                              <w:rPr>
                                <w:sz w:val="20"/>
                                <w:szCs w:val="20"/>
                              </w:rPr>
                            </w:pPr>
                          </w:p>
                          <w:p w14:paraId="5DB1F540" w14:textId="77777777" w:rsidR="009B08BB" w:rsidRDefault="009B08BB">
                            <w:pPr>
                              <w:spacing w:after="0" w:line="200" w:lineRule="exact"/>
                              <w:rPr>
                                <w:sz w:val="20"/>
                                <w:szCs w:val="20"/>
                              </w:rPr>
                            </w:pPr>
                          </w:p>
                          <w:p w14:paraId="0F1A7C82" w14:textId="77777777" w:rsidR="009B08BB" w:rsidRDefault="009B08BB">
                            <w:pPr>
                              <w:spacing w:after="0" w:line="200" w:lineRule="exact"/>
                              <w:rPr>
                                <w:sz w:val="20"/>
                                <w:szCs w:val="20"/>
                              </w:rPr>
                            </w:pPr>
                          </w:p>
                          <w:p w14:paraId="06273C0E" w14:textId="77777777" w:rsidR="009B08BB" w:rsidRDefault="009B08BB">
                            <w:pPr>
                              <w:spacing w:after="0" w:line="200" w:lineRule="exact"/>
                              <w:rPr>
                                <w:sz w:val="20"/>
                                <w:szCs w:val="20"/>
                              </w:rPr>
                            </w:pPr>
                          </w:p>
                          <w:p w14:paraId="2A379ABC" w14:textId="77777777" w:rsidR="009B08BB" w:rsidRDefault="009B08BB">
                            <w:pPr>
                              <w:spacing w:after="0" w:line="200" w:lineRule="exact"/>
                              <w:rPr>
                                <w:sz w:val="20"/>
                                <w:szCs w:val="20"/>
                              </w:rPr>
                            </w:pPr>
                          </w:p>
                          <w:p w14:paraId="3237FA3C" w14:textId="77777777" w:rsidR="009B08BB" w:rsidRDefault="009B08BB">
                            <w:pPr>
                              <w:spacing w:after="0" w:line="200" w:lineRule="exact"/>
                              <w:rPr>
                                <w:sz w:val="20"/>
                                <w:szCs w:val="20"/>
                              </w:rPr>
                            </w:pPr>
                          </w:p>
                          <w:p w14:paraId="2887A4C4" w14:textId="77777777" w:rsidR="009B08BB" w:rsidRDefault="009B08BB">
                            <w:pPr>
                              <w:spacing w:after="0" w:line="200" w:lineRule="exact"/>
                              <w:rPr>
                                <w:sz w:val="20"/>
                                <w:szCs w:val="20"/>
                              </w:rPr>
                            </w:pPr>
                          </w:p>
                          <w:p w14:paraId="76C8CC4A" w14:textId="77777777" w:rsidR="009B08BB" w:rsidRDefault="009B08BB">
                            <w:pPr>
                              <w:spacing w:after="0" w:line="200" w:lineRule="exact"/>
                              <w:rPr>
                                <w:sz w:val="20"/>
                                <w:szCs w:val="20"/>
                              </w:rPr>
                            </w:pPr>
                          </w:p>
                          <w:p w14:paraId="105231F7" w14:textId="77777777" w:rsidR="009B08BB" w:rsidRDefault="009B08BB">
                            <w:pPr>
                              <w:spacing w:after="0" w:line="200" w:lineRule="exact"/>
                              <w:rPr>
                                <w:sz w:val="20"/>
                                <w:szCs w:val="20"/>
                              </w:rPr>
                            </w:pPr>
                          </w:p>
                          <w:p w14:paraId="3C53869B" w14:textId="77777777" w:rsidR="009B08BB" w:rsidRDefault="009B08BB">
                            <w:pPr>
                              <w:spacing w:after="0" w:line="200" w:lineRule="exact"/>
                              <w:rPr>
                                <w:sz w:val="20"/>
                                <w:szCs w:val="20"/>
                              </w:rPr>
                            </w:pPr>
                          </w:p>
                          <w:p w14:paraId="6B5FB2C9" w14:textId="77777777" w:rsidR="009B08BB" w:rsidRDefault="009B08BB">
                            <w:pPr>
                              <w:spacing w:after="0" w:line="200" w:lineRule="exact"/>
                              <w:rPr>
                                <w:sz w:val="20"/>
                                <w:szCs w:val="20"/>
                              </w:rPr>
                            </w:pPr>
                          </w:p>
                          <w:p w14:paraId="515AB7FD" w14:textId="77777777" w:rsidR="009B08BB" w:rsidRDefault="009B08BB">
                            <w:pPr>
                              <w:spacing w:after="0" w:line="200" w:lineRule="exact"/>
                              <w:rPr>
                                <w:sz w:val="20"/>
                                <w:szCs w:val="20"/>
                              </w:rPr>
                            </w:pPr>
                          </w:p>
                          <w:p w14:paraId="20513F33" w14:textId="77777777" w:rsidR="009B08BB" w:rsidRDefault="009B08BB">
                            <w:pPr>
                              <w:spacing w:after="0" w:line="200" w:lineRule="exact"/>
                              <w:rPr>
                                <w:sz w:val="20"/>
                                <w:szCs w:val="20"/>
                              </w:rPr>
                            </w:pPr>
                          </w:p>
                          <w:p w14:paraId="67F25CA5" w14:textId="77777777" w:rsidR="009B08BB" w:rsidRDefault="009B08BB">
                            <w:pPr>
                              <w:spacing w:after="0" w:line="200" w:lineRule="exact"/>
                              <w:rPr>
                                <w:sz w:val="20"/>
                                <w:szCs w:val="20"/>
                              </w:rPr>
                            </w:pPr>
                          </w:p>
                          <w:p w14:paraId="57D90CF7" w14:textId="77777777" w:rsidR="009B08BB" w:rsidRDefault="009B08BB">
                            <w:pPr>
                              <w:spacing w:after="0" w:line="200" w:lineRule="exact"/>
                              <w:rPr>
                                <w:sz w:val="20"/>
                                <w:szCs w:val="20"/>
                              </w:rPr>
                            </w:pPr>
                          </w:p>
                          <w:p w14:paraId="3CD35691" w14:textId="77777777" w:rsidR="009B08BB" w:rsidRDefault="009B08BB">
                            <w:pPr>
                              <w:spacing w:after="0" w:line="200" w:lineRule="exact"/>
                              <w:rPr>
                                <w:sz w:val="20"/>
                                <w:szCs w:val="20"/>
                              </w:rPr>
                            </w:pPr>
                          </w:p>
                          <w:p w14:paraId="12ACD5AA" w14:textId="77777777" w:rsidR="009B08BB" w:rsidRDefault="009B08BB">
                            <w:pPr>
                              <w:spacing w:after="0" w:line="200" w:lineRule="exact"/>
                              <w:rPr>
                                <w:sz w:val="20"/>
                                <w:szCs w:val="20"/>
                              </w:rPr>
                            </w:pPr>
                          </w:p>
                          <w:p w14:paraId="0B8D9E32" w14:textId="77777777" w:rsidR="009B08BB" w:rsidRDefault="009B08BB">
                            <w:pPr>
                              <w:spacing w:after="0" w:line="200" w:lineRule="exact"/>
                              <w:rPr>
                                <w:sz w:val="20"/>
                                <w:szCs w:val="20"/>
                              </w:rPr>
                            </w:pPr>
                          </w:p>
                          <w:p w14:paraId="52FAA9EC" w14:textId="77777777" w:rsidR="009B08BB" w:rsidRDefault="009B08BB">
                            <w:pPr>
                              <w:spacing w:after="0" w:line="200" w:lineRule="exact"/>
                              <w:rPr>
                                <w:sz w:val="20"/>
                                <w:szCs w:val="20"/>
                              </w:rPr>
                            </w:pPr>
                          </w:p>
                          <w:p w14:paraId="7555A0B1" w14:textId="77777777" w:rsidR="009B08BB" w:rsidRDefault="009B08BB">
                            <w:pPr>
                              <w:spacing w:after="0" w:line="200" w:lineRule="exact"/>
                              <w:rPr>
                                <w:sz w:val="20"/>
                                <w:szCs w:val="20"/>
                              </w:rPr>
                            </w:pPr>
                          </w:p>
                          <w:p w14:paraId="71029DF5" w14:textId="77777777" w:rsidR="009B08BB" w:rsidRDefault="009B08BB">
                            <w:pPr>
                              <w:spacing w:after="0" w:line="200" w:lineRule="exact"/>
                              <w:rPr>
                                <w:sz w:val="20"/>
                                <w:szCs w:val="20"/>
                              </w:rPr>
                            </w:pPr>
                          </w:p>
                          <w:p w14:paraId="0C72C35B" w14:textId="77777777" w:rsidR="009B08BB" w:rsidRDefault="009B08BB">
                            <w:pPr>
                              <w:spacing w:after="0" w:line="200" w:lineRule="exact"/>
                              <w:rPr>
                                <w:sz w:val="20"/>
                                <w:szCs w:val="20"/>
                              </w:rPr>
                            </w:pPr>
                          </w:p>
                          <w:p w14:paraId="29BD3D92" w14:textId="77777777" w:rsidR="009B08BB" w:rsidRDefault="009B08BB">
                            <w:pPr>
                              <w:spacing w:after="0" w:line="200" w:lineRule="exact"/>
                              <w:rPr>
                                <w:sz w:val="20"/>
                                <w:szCs w:val="20"/>
                              </w:rPr>
                            </w:pPr>
                          </w:p>
                          <w:p w14:paraId="5BEFD6C4" w14:textId="77777777" w:rsidR="009B08BB" w:rsidRDefault="009B08BB">
                            <w:pPr>
                              <w:spacing w:after="0" w:line="200" w:lineRule="exact"/>
                              <w:rPr>
                                <w:sz w:val="20"/>
                                <w:szCs w:val="20"/>
                              </w:rPr>
                            </w:pPr>
                          </w:p>
                          <w:p w14:paraId="1B0EF70B" w14:textId="77777777" w:rsidR="009B08BB" w:rsidRDefault="009B08BB">
                            <w:pPr>
                              <w:spacing w:after="0" w:line="200" w:lineRule="exact"/>
                              <w:rPr>
                                <w:sz w:val="20"/>
                                <w:szCs w:val="20"/>
                              </w:rPr>
                            </w:pPr>
                          </w:p>
                          <w:p w14:paraId="282832AB" w14:textId="77777777" w:rsidR="009B08BB" w:rsidRDefault="009B08BB">
                            <w:pPr>
                              <w:spacing w:after="0" w:line="200" w:lineRule="exact"/>
                              <w:rPr>
                                <w:sz w:val="20"/>
                                <w:szCs w:val="20"/>
                              </w:rPr>
                            </w:pPr>
                          </w:p>
                          <w:p w14:paraId="292CA383" w14:textId="77777777" w:rsidR="009B08BB" w:rsidRDefault="009B08BB">
                            <w:pPr>
                              <w:spacing w:after="0" w:line="200" w:lineRule="exact"/>
                              <w:rPr>
                                <w:sz w:val="20"/>
                                <w:szCs w:val="20"/>
                              </w:rPr>
                            </w:pPr>
                          </w:p>
                          <w:p w14:paraId="3089A6D1" w14:textId="77777777" w:rsidR="009B08BB" w:rsidRDefault="009B08BB">
                            <w:pPr>
                              <w:spacing w:after="0" w:line="200" w:lineRule="exact"/>
                              <w:rPr>
                                <w:sz w:val="20"/>
                                <w:szCs w:val="20"/>
                              </w:rPr>
                            </w:pPr>
                          </w:p>
                          <w:p w14:paraId="2BD16BAE" w14:textId="77777777" w:rsidR="009B08BB" w:rsidRDefault="009B08BB">
                            <w:pPr>
                              <w:spacing w:after="0" w:line="200" w:lineRule="exact"/>
                              <w:rPr>
                                <w:sz w:val="20"/>
                                <w:szCs w:val="20"/>
                              </w:rPr>
                            </w:pPr>
                          </w:p>
                          <w:p w14:paraId="1C1CBE31" w14:textId="77777777" w:rsidR="009B08BB" w:rsidRDefault="009B08BB">
                            <w:pPr>
                              <w:spacing w:after="0" w:line="200" w:lineRule="exact"/>
                              <w:rPr>
                                <w:sz w:val="20"/>
                                <w:szCs w:val="20"/>
                              </w:rPr>
                            </w:pPr>
                          </w:p>
                          <w:p w14:paraId="15B91853" w14:textId="77777777" w:rsidR="009B08BB" w:rsidRDefault="009B08BB">
                            <w:pPr>
                              <w:spacing w:after="0" w:line="200" w:lineRule="exact"/>
                              <w:rPr>
                                <w:sz w:val="20"/>
                                <w:szCs w:val="20"/>
                              </w:rPr>
                            </w:pPr>
                          </w:p>
                          <w:p w14:paraId="78E6D64E" w14:textId="77777777" w:rsidR="009B08BB" w:rsidRDefault="009B08BB">
                            <w:pPr>
                              <w:spacing w:after="0" w:line="200" w:lineRule="exact"/>
                              <w:rPr>
                                <w:sz w:val="20"/>
                                <w:szCs w:val="20"/>
                              </w:rPr>
                            </w:pPr>
                          </w:p>
                          <w:p w14:paraId="4AB86A58" w14:textId="77777777" w:rsidR="009B08BB" w:rsidRDefault="009B08BB">
                            <w:pPr>
                              <w:spacing w:after="0" w:line="200" w:lineRule="exact"/>
                              <w:rPr>
                                <w:sz w:val="20"/>
                                <w:szCs w:val="20"/>
                              </w:rPr>
                            </w:pPr>
                          </w:p>
                          <w:p w14:paraId="1FD47D20" w14:textId="77777777" w:rsidR="009B08BB" w:rsidRDefault="009B08BB">
                            <w:pPr>
                              <w:spacing w:after="0" w:line="200" w:lineRule="exact"/>
                              <w:rPr>
                                <w:sz w:val="20"/>
                                <w:szCs w:val="20"/>
                              </w:rPr>
                            </w:pPr>
                          </w:p>
                          <w:p w14:paraId="35D0EF38" w14:textId="77777777" w:rsidR="009B08BB" w:rsidRDefault="009B08BB">
                            <w:pPr>
                              <w:spacing w:after="0" w:line="200" w:lineRule="exact"/>
                              <w:rPr>
                                <w:sz w:val="20"/>
                                <w:szCs w:val="20"/>
                              </w:rPr>
                            </w:pPr>
                          </w:p>
                          <w:p w14:paraId="2B7612D5" w14:textId="77777777" w:rsidR="009B08BB" w:rsidRDefault="009B08BB">
                            <w:pPr>
                              <w:spacing w:after="0" w:line="200" w:lineRule="exact"/>
                              <w:rPr>
                                <w:sz w:val="20"/>
                                <w:szCs w:val="20"/>
                              </w:rPr>
                            </w:pPr>
                          </w:p>
                          <w:p w14:paraId="6BBD46E6" w14:textId="77777777" w:rsidR="009B08BB" w:rsidRDefault="009B08BB">
                            <w:pPr>
                              <w:spacing w:after="0" w:line="200" w:lineRule="exact"/>
                              <w:rPr>
                                <w:sz w:val="20"/>
                                <w:szCs w:val="20"/>
                              </w:rPr>
                            </w:pPr>
                          </w:p>
                          <w:p w14:paraId="5755D75F" w14:textId="77777777" w:rsidR="009B08BB" w:rsidRDefault="009B08BB">
                            <w:pPr>
                              <w:spacing w:after="0" w:line="200" w:lineRule="exact"/>
                              <w:rPr>
                                <w:sz w:val="20"/>
                                <w:szCs w:val="20"/>
                              </w:rPr>
                            </w:pPr>
                          </w:p>
                          <w:p w14:paraId="13342E0F" w14:textId="77777777" w:rsidR="009B08BB" w:rsidRDefault="009B08BB">
                            <w:pPr>
                              <w:spacing w:after="0" w:line="200" w:lineRule="exact"/>
                              <w:rPr>
                                <w:sz w:val="20"/>
                                <w:szCs w:val="20"/>
                              </w:rPr>
                            </w:pPr>
                          </w:p>
                          <w:p w14:paraId="53D7A10E" w14:textId="77777777" w:rsidR="009B08BB" w:rsidRDefault="009B08BB">
                            <w:pPr>
                              <w:spacing w:after="0" w:line="200" w:lineRule="exact"/>
                              <w:rPr>
                                <w:sz w:val="20"/>
                                <w:szCs w:val="20"/>
                              </w:rPr>
                            </w:pPr>
                          </w:p>
                          <w:p w14:paraId="124A8B5A" w14:textId="77777777" w:rsidR="009B08BB" w:rsidRDefault="009B08BB">
                            <w:pPr>
                              <w:spacing w:after="0" w:line="200" w:lineRule="exact"/>
                              <w:rPr>
                                <w:sz w:val="20"/>
                                <w:szCs w:val="20"/>
                              </w:rPr>
                            </w:pPr>
                          </w:p>
                          <w:p w14:paraId="50D0B96F" w14:textId="77777777" w:rsidR="009B08BB" w:rsidRDefault="009B08BB">
                            <w:pPr>
                              <w:spacing w:after="0" w:line="200" w:lineRule="exact"/>
                              <w:rPr>
                                <w:sz w:val="20"/>
                                <w:szCs w:val="20"/>
                              </w:rPr>
                            </w:pPr>
                          </w:p>
                          <w:p w14:paraId="7266CAF0" w14:textId="77777777" w:rsidR="009B08BB" w:rsidRDefault="009B08BB">
                            <w:pPr>
                              <w:spacing w:after="0" w:line="200" w:lineRule="exact"/>
                              <w:rPr>
                                <w:sz w:val="20"/>
                                <w:szCs w:val="20"/>
                              </w:rPr>
                            </w:pPr>
                          </w:p>
                          <w:p w14:paraId="6C843D70" w14:textId="77777777" w:rsidR="009B08BB" w:rsidRDefault="009B08BB">
                            <w:pPr>
                              <w:spacing w:after="0" w:line="200" w:lineRule="exact"/>
                              <w:rPr>
                                <w:sz w:val="20"/>
                                <w:szCs w:val="20"/>
                              </w:rPr>
                            </w:pPr>
                          </w:p>
                          <w:p w14:paraId="2835F364" w14:textId="77777777" w:rsidR="009B08BB" w:rsidRDefault="009B08BB">
                            <w:pPr>
                              <w:spacing w:after="0" w:line="200" w:lineRule="exact"/>
                              <w:rPr>
                                <w:sz w:val="20"/>
                                <w:szCs w:val="20"/>
                              </w:rPr>
                            </w:pPr>
                          </w:p>
                          <w:p w14:paraId="38C706FD" w14:textId="77777777" w:rsidR="009B08BB" w:rsidRDefault="009B08BB">
                            <w:pPr>
                              <w:spacing w:after="0" w:line="200" w:lineRule="exact"/>
                              <w:rPr>
                                <w:sz w:val="20"/>
                                <w:szCs w:val="20"/>
                              </w:rPr>
                            </w:pPr>
                          </w:p>
                          <w:p w14:paraId="4663F293" w14:textId="77777777" w:rsidR="009B08BB" w:rsidRDefault="009B08BB">
                            <w:pPr>
                              <w:spacing w:after="0" w:line="200" w:lineRule="exact"/>
                              <w:rPr>
                                <w:sz w:val="20"/>
                                <w:szCs w:val="20"/>
                              </w:rPr>
                            </w:pPr>
                          </w:p>
                          <w:p w14:paraId="035DC301" w14:textId="77777777" w:rsidR="009B08BB" w:rsidRDefault="009B08BB">
                            <w:pPr>
                              <w:spacing w:after="0" w:line="200" w:lineRule="exact"/>
                              <w:rPr>
                                <w:sz w:val="20"/>
                                <w:szCs w:val="20"/>
                              </w:rPr>
                            </w:pPr>
                          </w:p>
                          <w:p w14:paraId="3F0EA96C" w14:textId="77777777" w:rsidR="009B08BB" w:rsidRDefault="009B08BB">
                            <w:pPr>
                              <w:spacing w:after="0" w:line="200" w:lineRule="exact"/>
                              <w:rPr>
                                <w:sz w:val="20"/>
                                <w:szCs w:val="20"/>
                              </w:rPr>
                            </w:pPr>
                          </w:p>
                          <w:p w14:paraId="30866695" w14:textId="77777777" w:rsidR="009B08BB" w:rsidRDefault="009B08BB">
                            <w:pPr>
                              <w:spacing w:after="0" w:line="200" w:lineRule="exact"/>
                              <w:rPr>
                                <w:sz w:val="20"/>
                                <w:szCs w:val="20"/>
                              </w:rPr>
                            </w:pPr>
                          </w:p>
                          <w:p w14:paraId="2F1A2D82" w14:textId="77777777" w:rsidR="009B08BB" w:rsidRDefault="009B08BB">
                            <w:pPr>
                              <w:spacing w:after="0" w:line="200" w:lineRule="exact"/>
                              <w:rPr>
                                <w:sz w:val="20"/>
                                <w:szCs w:val="20"/>
                              </w:rPr>
                            </w:pPr>
                          </w:p>
                          <w:p w14:paraId="1A50A3BA" w14:textId="77777777" w:rsidR="009B08BB" w:rsidRDefault="009B08BB">
                            <w:pPr>
                              <w:spacing w:after="0" w:line="200" w:lineRule="exact"/>
                              <w:rPr>
                                <w:sz w:val="20"/>
                                <w:szCs w:val="20"/>
                              </w:rPr>
                            </w:pPr>
                          </w:p>
                          <w:p w14:paraId="22A5E5B2" w14:textId="77777777" w:rsidR="009B08BB" w:rsidRDefault="009B08BB">
                            <w:pPr>
                              <w:spacing w:after="0" w:line="200" w:lineRule="exact"/>
                              <w:rPr>
                                <w:sz w:val="20"/>
                                <w:szCs w:val="20"/>
                              </w:rPr>
                            </w:pPr>
                          </w:p>
                          <w:p w14:paraId="5169B04F" w14:textId="77777777" w:rsidR="009B08BB" w:rsidRDefault="009B08BB">
                            <w:pPr>
                              <w:spacing w:after="0" w:line="200" w:lineRule="exact"/>
                              <w:rPr>
                                <w:sz w:val="20"/>
                                <w:szCs w:val="20"/>
                              </w:rPr>
                            </w:pPr>
                          </w:p>
                          <w:p w14:paraId="5E9DADF3" w14:textId="77777777" w:rsidR="009B08BB" w:rsidRDefault="009B08BB">
                            <w:pPr>
                              <w:spacing w:before="13" w:after="0" w:line="280" w:lineRule="exact"/>
                              <w:rPr>
                                <w:sz w:val="28"/>
                                <w:szCs w:val="28"/>
                              </w:rPr>
                            </w:pPr>
                          </w:p>
                          <w:p w14:paraId="622728A7" w14:textId="77777777" w:rsidR="009B08BB" w:rsidRDefault="009B08BB">
                            <w:pPr>
                              <w:spacing w:after="0" w:line="240" w:lineRule="auto"/>
                              <w:ind w:left="5949" w:right="5929"/>
                              <w:jc w:val="center"/>
                              <w:rPr>
                                <w:rFonts w:ascii="Arial" w:eastAsia="Arial" w:hAnsi="Arial" w:cs="Arial"/>
                                <w:sz w:val="24"/>
                                <w:szCs w:val="24"/>
                              </w:rPr>
                            </w:pPr>
                            <w:r>
                              <w:rPr>
                                <w:rFonts w:ascii="Arial" w:eastAsia="Arial" w:hAnsi="Arial" w:cs="Arial"/>
                                <w:sz w:val="24"/>
                                <w:szCs w:val="24"/>
                              </w:rPr>
                              <w:t>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12DBD" id="Text Box 13" o:spid="_x0000_s1030" type="#_x0000_t202" style="position:absolute;margin-left:0;margin-top:0;width:612pt;height:11in;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" filled="f" stroked="f">
                <v:textbox inset="0,0,0,0">
                  <w:txbxContent>
                    <w:p w14:paraId="7FD3A051" w14:textId="77777777" w:rsidR="009B08BB" w:rsidRDefault="009B08BB">
                      <w:pPr>
                        <w:spacing w:after="0" w:line="200" w:lineRule="exact"/>
                        <w:rPr>
                          <w:sz w:val="20"/>
                          <w:szCs w:val="20"/>
                        </w:rPr>
                      </w:pPr>
                    </w:p>
                    <w:p w14:paraId="74BA3C48" w14:textId="77777777" w:rsidR="009B08BB" w:rsidRDefault="009B08BB">
                      <w:pPr>
                        <w:spacing w:after="0" w:line="200" w:lineRule="exact"/>
                        <w:rPr>
                          <w:sz w:val="20"/>
                          <w:szCs w:val="20"/>
                        </w:rPr>
                      </w:pPr>
                    </w:p>
                    <w:p w14:paraId="27A795E9" w14:textId="77777777" w:rsidR="009B08BB" w:rsidRDefault="009B08BB">
                      <w:pPr>
                        <w:spacing w:after="0" w:line="200" w:lineRule="exact"/>
                        <w:rPr>
                          <w:sz w:val="20"/>
                          <w:szCs w:val="20"/>
                        </w:rPr>
                      </w:pPr>
                    </w:p>
                    <w:p w14:paraId="632ED9F1" w14:textId="77777777" w:rsidR="009B08BB" w:rsidRDefault="009B08BB">
                      <w:pPr>
                        <w:spacing w:after="0" w:line="200" w:lineRule="exact"/>
                        <w:rPr>
                          <w:sz w:val="20"/>
                          <w:szCs w:val="20"/>
                        </w:rPr>
                      </w:pPr>
                    </w:p>
                    <w:p w14:paraId="176BEBA3" w14:textId="77777777" w:rsidR="009B08BB" w:rsidRDefault="009B08BB">
                      <w:pPr>
                        <w:spacing w:after="0" w:line="200" w:lineRule="exact"/>
                        <w:rPr>
                          <w:sz w:val="20"/>
                          <w:szCs w:val="20"/>
                        </w:rPr>
                      </w:pPr>
                    </w:p>
                    <w:p w14:paraId="223B9413" w14:textId="77777777" w:rsidR="009B08BB" w:rsidRDefault="009B08BB">
                      <w:pPr>
                        <w:spacing w:after="0" w:line="200" w:lineRule="exact"/>
                        <w:rPr>
                          <w:sz w:val="20"/>
                          <w:szCs w:val="20"/>
                        </w:rPr>
                      </w:pPr>
                    </w:p>
                    <w:p w14:paraId="62AC57CB" w14:textId="77777777" w:rsidR="009B08BB" w:rsidRDefault="009B08BB">
                      <w:pPr>
                        <w:spacing w:after="0" w:line="200" w:lineRule="exact"/>
                        <w:rPr>
                          <w:sz w:val="20"/>
                          <w:szCs w:val="20"/>
                        </w:rPr>
                      </w:pPr>
                    </w:p>
                    <w:p w14:paraId="08B0FE1C" w14:textId="77777777" w:rsidR="009B08BB" w:rsidRDefault="009B08BB">
                      <w:pPr>
                        <w:spacing w:after="0" w:line="200" w:lineRule="exact"/>
                        <w:rPr>
                          <w:sz w:val="20"/>
                          <w:szCs w:val="20"/>
                        </w:rPr>
                      </w:pPr>
                    </w:p>
                    <w:p w14:paraId="09113937" w14:textId="77777777" w:rsidR="009B08BB" w:rsidRDefault="009B08BB">
                      <w:pPr>
                        <w:spacing w:after="0" w:line="200" w:lineRule="exact"/>
                        <w:rPr>
                          <w:sz w:val="20"/>
                          <w:szCs w:val="20"/>
                        </w:rPr>
                      </w:pPr>
                    </w:p>
                    <w:p w14:paraId="74CC9991" w14:textId="77777777" w:rsidR="009B08BB" w:rsidRDefault="009B08BB">
                      <w:pPr>
                        <w:spacing w:after="0" w:line="200" w:lineRule="exact"/>
                        <w:rPr>
                          <w:sz w:val="20"/>
                          <w:szCs w:val="20"/>
                        </w:rPr>
                      </w:pPr>
                    </w:p>
                    <w:p w14:paraId="682C3E6B" w14:textId="77777777" w:rsidR="009B08BB" w:rsidRDefault="009B08BB">
                      <w:pPr>
                        <w:spacing w:after="0" w:line="200" w:lineRule="exact"/>
                        <w:rPr>
                          <w:sz w:val="20"/>
                          <w:szCs w:val="20"/>
                        </w:rPr>
                      </w:pPr>
                    </w:p>
                    <w:p w14:paraId="04637AB2" w14:textId="77777777" w:rsidR="009B08BB" w:rsidRDefault="009B08BB">
                      <w:pPr>
                        <w:spacing w:after="0" w:line="200" w:lineRule="exact"/>
                        <w:rPr>
                          <w:sz w:val="20"/>
                          <w:szCs w:val="20"/>
                        </w:rPr>
                      </w:pPr>
                    </w:p>
                    <w:p w14:paraId="7766C0BF" w14:textId="77777777" w:rsidR="009B08BB" w:rsidRDefault="009B08BB">
                      <w:pPr>
                        <w:spacing w:after="0" w:line="200" w:lineRule="exact"/>
                        <w:rPr>
                          <w:sz w:val="20"/>
                          <w:szCs w:val="20"/>
                        </w:rPr>
                      </w:pPr>
                    </w:p>
                    <w:p w14:paraId="3BFD6788" w14:textId="77777777" w:rsidR="009B08BB" w:rsidRDefault="009B08BB">
                      <w:pPr>
                        <w:spacing w:after="0" w:line="200" w:lineRule="exact"/>
                        <w:rPr>
                          <w:sz w:val="20"/>
                          <w:szCs w:val="20"/>
                        </w:rPr>
                      </w:pPr>
                    </w:p>
                    <w:p w14:paraId="0379A7E6" w14:textId="77777777" w:rsidR="009B08BB" w:rsidRDefault="009B08BB">
                      <w:pPr>
                        <w:spacing w:after="0" w:line="200" w:lineRule="exact"/>
                        <w:rPr>
                          <w:sz w:val="20"/>
                          <w:szCs w:val="20"/>
                        </w:rPr>
                      </w:pPr>
                    </w:p>
                    <w:p w14:paraId="6D2ACDB6" w14:textId="77777777" w:rsidR="009B08BB" w:rsidRDefault="009B08BB">
                      <w:pPr>
                        <w:spacing w:after="0" w:line="200" w:lineRule="exact"/>
                        <w:rPr>
                          <w:sz w:val="20"/>
                          <w:szCs w:val="20"/>
                        </w:rPr>
                      </w:pPr>
                    </w:p>
                    <w:p w14:paraId="1E22B0F0" w14:textId="77777777" w:rsidR="009B08BB" w:rsidRDefault="009B08BB">
                      <w:pPr>
                        <w:spacing w:after="0" w:line="200" w:lineRule="exact"/>
                        <w:rPr>
                          <w:sz w:val="20"/>
                          <w:szCs w:val="20"/>
                        </w:rPr>
                      </w:pPr>
                    </w:p>
                    <w:p w14:paraId="33EA975E" w14:textId="77777777" w:rsidR="009B08BB" w:rsidRDefault="009B08BB">
                      <w:pPr>
                        <w:spacing w:after="0" w:line="200" w:lineRule="exact"/>
                        <w:rPr>
                          <w:sz w:val="20"/>
                          <w:szCs w:val="20"/>
                        </w:rPr>
                      </w:pPr>
                    </w:p>
                    <w:p w14:paraId="49BDC31F" w14:textId="77777777" w:rsidR="009B08BB" w:rsidRDefault="009B08BB">
                      <w:pPr>
                        <w:spacing w:after="0" w:line="200" w:lineRule="exact"/>
                        <w:rPr>
                          <w:sz w:val="20"/>
                          <w:szCs w:val="20"/>
                        </w:rPr>
                      </w:pPr>
                    </w:p>
                    <w:p w14:paraId="0FF34B2A" w14:textId="77777777" w:rsidR="009B08BB" w:rsidRDefault="009B08BB">
                      <w:pPr>
                        <w:spacing w:after="0" w:line="200" w:lineRule="exact"/>
                        <w:rPr>
                          <w:sz w:val="20"/>
                          <w:szCs w:val="20"/>
                        </w:rPr>
                      </w:pPr>
                    </w:p>
                    <w:p w14:paraId="03974801" w14:textId="77777777" w:rsidR="009B08BB" w:rsidRDefault="009B08BB">
                      <w:pPr>
                        <w:spacing w:after="0" w:line="200" w:lineRule="exact"/>
                        <w:rPr>
                          <w:sz w:val="20"/>
                          <w:szCs w:val="20"/>
                        </w:rPr>
                      </w:pPr>
                    </w:p>
                    <w:p w14:paraId="5DB1F540" w14:textId="77777777" w:rsidR="009B08BB" w:rsidRDefault="009B08BB">
                      <w:pPr>
                        <w:spacing w:after="0" w:line="200" w:lineRule="exact"/>
                        <w:rPr>
                          <w:sz w:val="20"/>
                          <w:szCs w:val="20"/>
                        </w:rPr>
                      </w:pPr>
                    </w:p>
                    <w:p w14:paraId="0F1A7C82" w14:textId="77777777" w:rsidR="009B08BB" w:rsidRDefault="009B08BB">
                      <w:pPr>
                        <w:spacing w:after="0" w:line="200" w:lineRule="exact"/>
                        <w:rPr>
                          <w:sz w:val="20"/>
                          <w:szCs w:val="20"/>
                        </w:rPr>
                      </w:pPr>
                    </w:p>
                    <w:p w14:paraId="06273C0E" w14:textId="77777777" w:rsidR="009B08BB" w:rsidRDefault="009B08BB">
                      <w:pPr>
                        <w:spacing w:after="0" w:line="200" w:lineRule="exact"/>
                        <w:rPr>
                          <w:sz w:val="20"/>
                          <w:szCs w:val="20"/>
                        </w:rPr>
                      </w:pPr>
                    </w:p>
                    <w:p w14:paraId="2A379ABC" w14:textId="77777777" w:rsidR="009B08BB" w:rsidRDefault="009B08BB">
                      <w:pPr>
                        <w:spacing w:after="0" w:line="200" w:lineRule="exact"/>
                        <w:rPr>
                          <w:sz w:val="20"/>
                          <w:szCs w:val="20"/>
                        </w:rPr>
                      </w:pPr>
                    </w:p>
                    <w:p w14:paraId="3237FA3C" w14:textId="77777777" w:rsidR="009B08BB" w:rsidRDefault="009B08BB">
                      <w:pPr>
                        <w:spacing w:after="0" w:line="200" w:lineRule="exact"/>
                        <w:rPr>
                          <w:sz w:val="20"/>
                          <w:szCs w:val="20"/>
                        </w:rPr>
                      </w:pPr>
                    </w:p>
                    <w:p w14:paraId="2887A4C4" w14:textId="77777777" w:rsidR="009B08BB" w:rsidRDefault="009B08BB">
                      <w:pPr>
                        <w:spacing w:after="0" w:line="200" w:lineRule="exact"/>
                        <w:rPr>
                          <w:sz w:val="20"/>
                          <w:szCs w:val="20"/>
                        </w:rPr>
                      </w:pPr>
                    </w:p>
                    <w:p w14:paraId="76C8CC4A" w14:textId="77777777" w:rsidR="009B08BB" w:rsidRDefault="009B08BB">
                      <w:pPr>
                        <w:spacing w:after="0" w:line="200" w:lineRule="exact"/>
                        <w:rPr>
                          <w:sz w:val="20"/>
                          <w:szCs w:val="20"/>
                        </w:rPr>
                      </w:pPr>
                    </w:p>
                    <w:p w14:paraId="105231F7" w14:textId="77777777" w:rsidR="009B08BB" w:rsidRDefault="009B08BB">
                      <w:pPr>
                        <w:spacing w:after="0" w:line="200" w:lineRule="exact"/>
                        <w:rPr>
                          <w:sz w:val="20"/>
                          <w:szCs w:val="20"/>
                        </w:rPr>
                      </w:pPr>
                    </w:p>
                    <w:p w14:paraId="3C53869B" w14:textId="77777777" w:rsidR="009B08BB" w:rsidRDefault="009B08BB">
                      <w:pPr>
                        <w:spacing w:after="0" w:line="200" w:lineRule="exact"/>
                        <w:rPr>
                          <w:sz w:val="20"/>
                          <w:szCs w:val="20"/>
                        </w:rPr>
                      </w:pPr>
                    </w:p>
                    <w:p w14:paraId="6B5FB2C9" w14:textId="77777777" w:rsidR="009B08BB" w:rsidRDefault="009B08BB">
                      <w:pPr>
                        <w:spacing w:after="0" w:line="200" w:lineRule="exact"/>
                        <w:rPr>
                          <w:sz w:val="20"/>
                          <w:szCs w:val="20"/>
                        </w:rPr>
                      </w:pPr>
                    </w:p>
                    <w:p w14:paraId="515AB7FD" w14:textId="77777777" w:rsidR="009B08BB" w:rsidRDefault="009B08BB">
                      <w:pPr>
                        <w:spacing w:after="0" w:line="200" w:lineRule="exact"/>
                        <w:rPr>
                          <w:sz w:val="20"/>
                          <w:szCs w:val="20"/>
                        </w:rPr>
                      </w:pPr>
                    </w:p>
                    <w:p w14:paraId="20513F33" w14:textId="77777777" w:rsidR="009B08BB" w:rsidRDefault="009B08BB">
                      <w:pPr>
                        <w:spacing w:after="0" w:line="200" w:lineRule="exact"/>
                        <w:rPr>
                          <w:sz w:val="20"/>
                          <w:szCs w:val="20"/>
                        </w:rPr>
                      </w:pPr>
                    </w:p>
                    <w:p w14:paraId="67F25CA5" w14:textId="77777777" w:rsidR="009B08BB" w:rsidRDefault="009B08BB">
                      <w:pPr>
                        <w:spacing w:after="0" w:line="200" w:lineRule="exact"/>
                        <w:rPr>
                          <w:sz w:val="20"/>
                          <w:szCs w:val="20"/>
                        </w:rPr>
                      </w:pPr>
                    </w:p>
                    <w:p w14:paraId="57D90CF7" w14:textId="77777777" w:rsidR="009B08BB" w:rsidRDefault="009B08BB">
                      <w:pPr>
                        <w:spacing w:after="0" w:line="200" w:lineRule="exact"/>
                        <w:rPr>
                          <w:sz w:val="20"/>
                          <w:szCs w:val="20"/>
                        </w:rPr>
                      </w:pPr>
                    </w:p>
                    <w:p w14:paraId="3CD35691" w14:textId="77777777" w:rsidR="009B08BB" w:rsidRDefault="009B08BB">
                      <w:pPr>
                        <w:spacing w:after="0" w:line="200" w:lineRule="exact"/>
                        <w:rPr>
                          <w:sz w:val="20"/>
                          <w:szCs w:val="20"/>
                        </w:rPr>
                      </w:pPr>
                    </w:p>
                    <w:p w14:paraId="12ACD5AA" w14:textId="77777777" w:rsidR="009B08BB" w:rsidRDefault="009B08BB">
                      <w:pPr>
                        <w:spacing w:after="0" w:line="200" w:lineRule="exact"/>
                        <w:rPr>
                          <w:sz w:val="20"/>
                          <w:szCs w:val="20"/>
                        </w:rPr>
                      </w:pPr>
                    </w:p>
                    <w:p w14:paraId="0B8D9E32" w14:textId="77777777" w:rsidR="009B08BB" w:rsidRDefault="009B08BB">
                      <w:pPr>
                        <w:spacing w:after="0" w:line="200" w:lineRule="exact"/>
                        <w:rPr>
                          <w:sz w:val="20"/>
                          <w:szCs w:val="20"/>
                        </w:rPr>
                      </w:pPr>
                    </w:p>
                    <w:p w14:paraId="52FAA9EC" w14:textId="77777777" w:rsidR="009B08BB" w:rsidRDefault="009B08BB">
                      <w:pPr>
                        <w:spacing w:after="0" w:line="200" w:lineRule="exact"/>
                        <w:rPr>
                          <w:sz w:val="20"/>
                          <w:szCs w:val="20"/>
                        </w:rPr>
                      </w:pPr>
                    </w:p>
                    <w:p w14:paraId="7555A0B1" w14:textId="77777777" w:rsidR="009B08BB" w:rsidRDefault="009B08BB">
                      <w:pPr>
                        <w:spacing w:after="0" w:line="200" w:lineRule="exact"/>
                        <w:rPr>
                          <w:sz w:val="20"/>
                          <w:szCs w:val="20"/>
                        </w:rPr>
                      </w:pPr>
                    </w:p>
                    <w:p w14:paraId="71029DF5" w14:textId="77777777" w:rsidR="009B08BB" w:rsidRDefault="009B08BB">
                      <w:pPr>
                        <w:spacing w:after="0" w:line="200" w:lineRule="exact"/>
                        <w:rPr>
                          <w:sz w:val="20"/>
                          <w:szCs w:val="20"/>
                        </w:rPr>
                      </w:pPr>
                    </w:p>
                    <w:p w14:paraId="0C72C35B" w14:textId="77777777" w:rsidR="009B08BB" w:rsidRDefault="009B08BB">
                      <w:pPr>
                        <w:spacing w:after="0" w:line="200" w:lineRule="exact"/>
                        <w:rPr>
                          <w:sz w:val="20"/>
                          <w:szCs w:val="20"/>
                        </w:rPr>
                      </w:pPr>
                    </w:p>
                    <w:p w14:paraId="29BD3D92" w14:textId="77777777" w:rsidR="009B08BB" w:rsidRDefault="009B08BB">
                      <w:pPr>
                        <w:spacing w:after="0" w:line="200" w:lineRule="exact"/>
                        <w:rPr>
                          <w:sz w:val="20"/>
                          <w:szCs w:val="20"/>
                        </w:rPr>
                      </w:pPr>
                    </w:p>
                    <w:p w14:paraId="5BEFD6C4" w14:textId="77777777" w:rsidR="009B08BB" w:rsidRDefault="009B08BB">
                      <w:pPr>
                        <w:spacing w:after="0" w:line="200" w:lineRule="exact"/>
                        <w:rPr>
                          <w:sz w:val="20"/>
                          <w:szCs w:val="20"/>
                        </w:rPr>
                      </w:pPr>
                    </w:p>
                    <w:p w14:paraId="1B0EF70B" w14:textId="77777777" w:rsidR="009B08BB" w:rsidRDefault="009B08BB">
                      <w:pPr>
                        <w:spacing w:after="0" w:line="200" w:lineRule="exact"/>
                        <w:rPr>
                          <w:sz w:val="20"/>
                          <w:szCs w:val="20"/>
                        </w:rPr>
                      </w:pPr>
                    </w:p>
                    <w:p w14:paraId="282832AB" w14:textId="77777777" w:rsidR="009B08BB" w:rsidRDefault="009B08BB">
                      <w:pPr>
                        <w:spacing w:after="0" w:line="200" w:lineRule="exact"/>
                        <w:rPr>
                          <w:sz w:val="20"/>
                          <w:szCs w:val="20"/>
                        </w:rPr>
                      </w:pPr>
                    </w:p>
                    <w:p w14:paraId="292CA383" w14:textId="77777777" w:rsidR="009B08BB" w:rsidRDefault="009B08BB">
                      <w:pPr>
                        <w:spacing w:after="0" w:line="200" w:lineRule="exact"/>
                        <w:rPr>
                          <w:sz w:val="20"/>
                          <w:szCs w:val="20"/>
                        </w:rPr>
                      </w:pPr>
                    </w:p>
                    <w:p w14:paraId="3089A6D1" w14:textId="77777777" w:rsidR="009B08BB" w:rsidRDefault="009B08BB">
                      <w:pPr>
                        <w:spacing w:after="0" w:line="200" w:lineRule="exact"/>
                        <w:rPr>
                          <w:sz w:val="20"/>
                          <w:szCs w:val="20"/>
                        </w:rPr>
                      </w:pPr>
                    </w:p>
                    <w:p w14:paraId="2BD16BAE" w14:textId="77777777" w:rsidR="009B08BB" w:rsidRDefault="009B08BB">
                      <w:pPr>
                        <w:spacing w:after="0" w:line="200" w:lineRule="exact"/>
                        <w:rPr>
                          <w:sz w:val="20"/>
                          <w:szCs w:val="20"/>
                        </w:rPr>
                      </w:pPr>
                    </w:p>
                    <w:p w14:paraId="1C1CBE31" w14:textId="77777777" w:rsidR="009B08BB" w:rsidRDefault="009B08BB">
                      <w:pPr>
                        <w:spacing w:after="0" w:line="200" w:lineRule="exact"/>
                        <w:rPr>
                          <w:sz w:val="20"/>
                          <w:szCs w:val="20"/>
                        </w:rPr>
                      </w:pPr>
                    </w:p>
                    <w:p w14:paraId="15B91853" w14:textId="77777777" w:rsidR="009B08BB" w:rsidRDefault="009B08BB">
                      <w:pPr>
                        <w:spacing w:after="0" w:line="200" w:lineRule="exact"/>
                        <w:rPr>
                          <w:sz w:val="20"/>
                          <w:szCs w:val="20"/>
                        </w:rPr>
                      </w:pPr>
                    </w:p>
                    <w:p w14:paraId="78E6D64E" w14:textId="77777777" w:rsidR="009B08BB" w:rsidRDefault="009B08BB">
                      <w:pPr>
                        <w:spacing w:after="0" w:line="200" w:lineRule="exact"/>
                        <w:rPr>
                          <w:sz w:val="20"/>
                          <w:szCs w:val="20"/>
                        </w:rPr>
                      </w:pPr>
                    </w:p>
                    <w:p w14:paraId="4AB86A58" w14:textId="77777777" w:rsidR="009B08BB" w:rsidRDefault="009B08BB">
                      <w:pPr>
                        <w:spacing w:after="0" w:line="200" w:lineRule="exact"/>
                        <w:rPr>
                          <w:sz w:val="20"/>
                          <w:szCs w:val="20"/>
                        </w:rPr>
                      </w:pPr>
                    </w:p>
                    <w:p w14:paraId="1FD47D20" w14:textId="77777777" w:rsidR="009B08BB" w:rsidRDefault="009B08BB">
                      <w:pPr>
                        <w:spacing w:after="0" w:line="200" w:lineRule="exact"/>
                        <w:rPr>
                          <w:sz w:val="20"/>
                          <w:szCs w:val="20"/>
                        </w:rPr>
                      </w:pPr>
                    </w:p>
                    <w:p w14:paraId="35D0EF38" w14:textId="77777777" w:rsidR="009B08BB" w:rsidRDefault="009B08BB">
                      <w:pPr>
                        <w:spacing w:after="0" w:line="200" w:lineRule="exact"/>
                        <w:rPr>
                          <w:sz w:val="20"/>
                          <w:szCs w:val="20"/>
                        </w:rPr>
                      </w:pPr>
                    </w:p>
                    <w:p w14:paraId="2B7612D5" w14:textId="77777777" w:rsidR="009B08BB" w:rsidRDefault="009B08BB">
                      <w:pPr>
                        <w:spacing w:after="0" w:line="200" w:lineRule="exact"/>
                        <w:rPr>
                          <w:sz w:val="20"/>
                          <w:szCs w:val="20"/>
                        </w:rPr>
                      </w:pPr>
                    </w:p>
                    <w:p w14:paraId="6BBD46E6" w14:textId="77777777" w:rsidR="009B08BB" w:rsidRDefault="009B08BB">
                      <w:pPr>
                        <w:spacing w:after="0" w:line="200" w:lineRule="exact"/>
                        <w:rPr>
                          <w:sz w:val="20"/>
                          <w:szCs w:val="20"/>
                        </w:rPr>
                      </w:pPr>
                    </w:p>
                    <w:p w14:paraId="5755D75F" w14:textId="77777777" w:rsidR="009B08BB" w:rsidRDefault="009B08BB">
                      <w:pPr>
                        <w:spacing w:after="0" w:line="200" w:lineRule="exact"/>
                        <w:rPr>
                          <w:sz w:val="20"/>
                          <w:szCs w:val="20"/>
                        </w:rPr>
                      </w:pPr>
                    </w:p>
                    <w:p w14:paraId="13342E0F" w14:textId="77777777" w:rsidR="009B08BB" w:rsidRDefault="009B08BB">
                      <w:pPr>
                        <w:spacing w:after="0" w:line="200" w:lineRule="exact"/>
                        <w:rPr>
                          <w:sz w:val="20"/>
                          <w:szCs w:val="20"/>
                        </w:rPr>
                      </w:pPr>
                    </w:p>
                    <w:p w14:paraId="53D7A10E" w14:textId="77777777" w:rsidR="009B08BB" w:rsidRDefault="009B08BB">
                      <w:pPr>
                        <w:spacing w:after="0" w:line="200" w:lineRule="exact"/>
                        <w:rPr>
                          <w:sz w:val="20"/>
                          <w:szCs w:val="20"/>
                        </w:rPr>
                      </w:pPr>
                    </w:p>
                    <w:p w14:paraId="124A8B5A" w14:textId="77777777" w:rsidR="009B08BB" w:rsidRDefault="009B08BB">
                      <w:pPr>
                        <w:spacing w:after="0" w:line="200" w:lineRule="exact"/>
                        <w:rPr>
                          <w:sz w:val="20"/>
                          <w:szCs w:val="20"/>
                        </w:rPr>
                      </w:pPr>
                    </w:p>
                    <w:p w14:paraId="50D0B96F" w14:textId="77777777" w:rsidR="009B08BB" w:rsidRDefault="009B08BB">
                      <w:pPr>
                        <w:spacing w:after="0" w:line="200" w:lineRule="exact"/>
                        <w:rPr>
                          <w:sz w:val="20"/>
                          <w:szCs w:val="20"/>
                        </w:rPr>
                      </w:pPr>
                    </w:p>
                    <w:p w14:paraId="7266CAF0" w14:textId="77777777" w:rsidR="009B08BB" w:rsidRDefault="009B08BB">
                      <w:pPr>
                        <w:spacing w:after="0" w:line="200" w:lineRule="exact"/>
                        <w:rPr>
                          <w:sz w:val="20"/>
                          <w:szCs w:val="20"/>
                        </w:rPr>
                      </w:pPr>
                    </w:p>
                    <w:p w14:paraId="6C843D70" w14:textId="77777777" w:rsidR="009B08BB" w:rsidRDefault="009B08BB">
                      <w:pPr>
                        <w:spacing w:after="0" w:line="200" w:lineRule="exact"/>
                        <w:rPr>
                          <w:sz w:val="20"/>
                          <w:szCs w:val="20"/>
                        </w:rPr>
                      </w:pPr>
                    </w:p>
                    <w:p w14:paraId="2835F364" w14:textId="77777777" w:rsidR="009B08BB" w:rsidRDefault="009B08BB">
                      <w:pPr>
                        <w:spacing w:after="0" w:line="200" w:lineRule="exact"/>
                        <w:rPr>
                          <w:sz w:val="20"/>
                          <w:szCs w:val="20"/>
                        </w:rPr>
                      </w:pPr>
                    </w:p>
                    <w:p w14:paraId="38C706FD" w14:textId="77777777" w:rsidR="009B08BB" w:rsidRDefault="009B08BB">
                      <w:pPr>
                        <w:spacing w:after="0" w:line="200" w:lineRule="exact"/>
                        <w:rPr>
                          <w:sz w:val="20"/>
                          <w:szCs w:val="20"/>
                        </w:rPr>
                      </w:pPr>
                    </w:p>
                    <w:p w14:paraId="4663F293" w14:textId="77777777" w:rsidR="009B08BB" w:rsidRDefault="009B08BB">
                      <w:pPr>
                        <w:spacing w:after="0" w:line="200" w:lineRule="exact"/>
                        <w:rPr>
                          <w:sz w:val="20"/>
                          <w:szCs w:val="20"/>
                        </w:rPr>
                      </w:pPr>
                    </w:p>
                    <w:p w14:paraId="035DC301" w14:textId="77777777" w:rsidR="009B08BB" w:rsidRDefault="009B08BB">
                      <w:pPr>
                        <w:spacing w:after="0" w:line="200" w:lineRule="exact"/>
                        <w:rPr>
                          <w:sz w:val="20"/>
                          <w:szCs w:val="20"/>
                        </w:rPr>
                      </w:pPr>
                    </w:p>
                    <w:p w14:paraId="3F0EA96C" w14:textId="77777777" w:rsidR="009B08BB" w:rsidRDefault="009B08BB">
                      <w:pPr>
                        <w:spacing w:after="0" w:line="200" w:lineRule="exact"/>
                        <w:rPr>
                          <w:sz w:val="20"/>
                          <w:szCs w:val="20"/>
                        </w:rPr>
                      </w:pPr>
                    </w:p>
                    <w:p w14:paraId="30866695" w14:textId="77777777" w:rsidR="009B08BB" w:rsidRDefault="009B08BB">
                      <w:pPr>
                        <w:spacing w:after="0" w:line="200" w:lineRule="exact"/>
                        <w:rPr>
                          <w:sz w:val="20"/>
                          <w:szCs w:val="20"/>
                        </w:rPr>
                      </w:pPr>
                    </w:p>
                    <w:p w14:paraId="2F1A2D82" w14:textId="77777777" w:rsidR="009B08BB" w:rsidRDefault="009B08BB">
                      <w:pPr>
                        <w:spacing w:after="0" w:line="200" w:lineRule="exact"/>
                        <w:rPr>
                          <w:sz w:val="20"/>
                          <w:szCs w:val="20"/>
                        </w:rPr>
                      </w:pPr>
                    </w:p>
                    <w:p w14:paraId="1A50A3BA" w14:textId="77777777" w:rsidR="009B08BB" w:rsidRDefault="009B08BB">
                      <w:pPr>
                        <w:spacing w:after="0" w:line="200" w:lineRule="exact"/>
                        <w:rPr>
                          <w:sz w:val="20"/>
                          <w:szCs w:val="20"/>
                        </w:rPr>
                      </w:pPr>
                    </w:p>
                    <w:p w14:paraId="22A5E5B2" w14:textId="77777777" w:rsidR="009B08BB" w:rsidRDefault="009B08BB">
                      <w:pPr>
                        <w:spacing w:after="0" w:line="200" w:lineRule="exact"/>
                        <w:rPr>
                          <w:sz w:val="20"/>
                          <w:szCs w:val="20"/>
                        </w:rPr>
                      </w:pPr>
                    </w:p>
                    <w:p w14:paraId="5169B04F" w14:textId="77777777" w:rsidR="009B08BB" w:rsidRDefault="009B08BB">
                      <w:pPr>
                        <w:spacing w:after="0" w:line="200" w:lineRule="exact"/>
                        <w:rPr>
                          <w:sz w:val="20"/>
                          <w:szCs w:val="20"/>
                        </w:rPr>
                      </w:pPr>
                    </w:p>
                    <w:p w14:paraId="5E9DADF3" w14:textId="77777777" w:rsidR="009B08BB" w:rsidRDefault="009B08BB">
                      <w:pPr>
                        <w:spacing w:before="13" w:after="0" w:line="280" w:lineRule="exact"/>
                        <w:rPr>
                          <w:sz w:val="28"/>
                          <w:szCs w:val="28"/>
                        </w:rPr>
                      </w:pPr>
                    </w:p>
                    <w:p w14:paraId="622728A7" w14:textId="77777777" w:rsidR="009B08BB" w:rsidRDefault="009B08BB">
                      <w:pPr>
                        <w:spacing w:after="0" w:line="240" w:lineRule="auto"/>
                        <w:ind w:left="5949" w:right="5929"/>
                        <w:jc w:val="center"/>
                        <w:rPr>
                          <w:rFonts w:ascii="Arial" w:eastAsia="Arial" w:hAnsi="Arial" w:cs="Arial"/>
                          <w:sz w:val="24"/>
                          <w:szCs w:val="24"/>
                        </w:rPr>
                      </w:pPr>
                      <w:r>
                        <w:rPr>
                          <w:rFonts w:ascii="Arial" w:eastAsia="Arial" w:hAnsi="Arial" w:cs="Arial"/>
                          <w:sz w:val="24"/>
                          <w:szCs w:val="24"/>
                        </w:rPr>
                        <w:t>50</w:t>
                      </w:r>
                    </w:p>
                  </w:txbxContent>
                </v:textbox>
                <w10:wrap anchorx="page" anchory="page"/>
              </v:shape>
            </w:pict>
          </mc:Fallback>
        </mc:AlternateContent>
      </w:r>
      <w:r w:rsidRPr="00632A5D">
        <w:rPr>
          <w:rFonts w:ascii="Cambria" w:hAnsi="Cambria"/>
          <w:noProof/>
        </w:rPr>
        <mc:AlternateContent>
          <mc:Choice Requires="wpg">
            <w:drawing>
              <wp:anchor distT="0" distB="0" distL="114300" distR="114300" simplePos="0" relativeHeight="251658752" behindDoc="1" locked="0" layoutInCell="1" allowOverlap="1" wp14:anchorId="3542D1CE" wp14:editId="5F778CCC">
                <wp:simplePos x="0" y="0"/>
                <wp:positionH relativeFrom="page">
                  <wp:posOffset>0</wp:posOffset>
                </wp:positionH>
                <wp:positionV relativeFrom="page">
                  <wp:posOffset>0</wp:posOffset>
                </wp:positionV>
                <wp:extent cx="7772400" cy="10058400"/>
                <wp:effectExtent l="0" t="0" r="0" b="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14" name="Freeform 12"/>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002996D1" id="Group 11" o:spid="_x0000_s1026" style="position:absolute;margin-left:0;margin-top:0;width:612pt;height:11in;z-index:-2249;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">
                <v:shape id="Freeform 12" o:spid="_x0000_s1027" style="position:absolute;width:12240;height:15840;visibility:visible;mso-wrap-style:square;v-text-anchor:top"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" path="m,15840r12240,l12240,,,,,15840e" fillcolor="#f7a800" stroked="f">
                  <v:path arrowok="t" o:connecttype="custom" o:connectlocs="0,15840;12240,15840;12240,0;0,0;0,15840" o:connectangles="0,0,0,0,0"/>
                </v:shape>
                <w10:wrap anchorx="page" anchory="page"/>
              </v:group>
            </w:pict>
          </mc:Fallback>
        </mc:AlternateContent>
      </w:r>
    </w:p>
    <w:p w14:paraId="3911AF01" w14:textId="77777777" w:rsidR="0054719C" w:rsidRPr="00632A5D" w:rsidRDefault="0054719C" w:rsidP="00DB2013">
      <w:pPr>
        <w:spacing w:after="0" w:line="240" w:lineRule="auto"/>
        <w:contextualSpacing/>
        <w:mirrorIndents/>
        <w:rPr>
          <w:rFonts w:ascii="Cambria" w:hAnsi="Cambria"/>
        </w:rPr>
      </w:pPr>
    </w:p>
    <w:p w14:paraId="767399A5" w14:textId="77777777" w:rsidR="0054719C" w:rsidRPr="00632A5D" w:rsidRDefault="0054719C" w:rsidP="00DB2013">
      <w:pPr>
        <w:spacing w:after="0" w:line="240" w:lineRule="auto"/>
        <w:contextualSpacing/>
        <w:mirrorIndents/>
        <w:rPr>
          <w:rFonts w:ascii="Cambria" w:hAnsi="Cambria"/>
        </w:rPr>
      </w:pPr>
    </w:p>
    <w:p w14:paraId="4BDA3871" w14:textId="77777777" w:rsidR="0054719C" w:rsidRPr="00632A5D" w:rsidRDefault="0054719C" w:rsidP="00DB2013">
      <w:pPr>
        <w:spacing w:after="0" w:line="240" w:lineRule="auto"/>
        <w:contextualSpacing/>
        <w:mirrorIndents/>
        <w:rPr>
          <w:rFonts w:ascii="Cambria" w:hAnsi="Cambria"/>
        </w:rPr>
      </w:pPr>
    </w:p>
    <w:p w14:paraId="0DB4174D" w14:textId="77777777" w:rsidR="0054719C" w:rsidRPr="00632A5D" w:rsidRDefault="0054719C" w:rsidP="00DB2013">
      <w:pPr>
        <w:spacing w:after="0" w:line="240" w:lineRule="auto"/>
        <w:contextualSpacing/>
        <w:mirrorIndents/>
        <w:rPr>
          <w:rFonts w:ascii="Cambria" w:hAnsi="Cambria"/>
        </w:rPr>
      </w:pPr>
    </w:p>
    <w:p w14:paraId="50EEAD0E" w14:textId="77777777" w:rsidR="0054719C" w:rsidRPr="00632A5D" w:rsidRDefault="0054719C" w:rsidP="00DB2013">
      <w:pPr>
        <w:spacing w:after="0" w:line="240" w:lineRule="auto"/>
        <w:contextualSpacing/>
        <w:mirrorIndents/>
        <w:rPr>
          <w:rFonts w:ascii="Cambria" w:hAnsi="Cambria"/>
        </w:rPr>
      </w:pPr>
    </w:p>
    <w:p w14:paraId="6F71C1E2" w14:textId="77777777" w:rsidR="0054719C" w:rsidRPr="00632A5D" w:rsidRDefault="0054719C" w:rsidP="00DB2013">
      <w:pPr>
        <w:spacing w:after="0" w:line="240" w:lineRule="auto"/>
        <w:contextualSpacing/>
        <w:mirrorIndents/>
        <w:rPr>
          <w:rFonts w:ascii="Cambria" w:hAnsi="Cambria"/>
        </w:rPr>
      </w:pPr>
    </w:p>
    <w:p w14:paraId="7A27E619" w14:textId="77777777" w:rsidR="0054719C" w:rsidRPr="00632A5D" w:rsidRDefault="0054719C" w:rsidP="00DB2013">
      <w:pPr>
        <w:spacing w:after="0" w:line="240" w:lineRule="auto"/>
        <w:contextualSpacing/>
        <w:mirrorIndents/>
        <w:rPr>
          <w:rFonts w:ascii="Cambria" w:hAnsi="Cambria"/>
        </w:rPr>
      </w:pPr>
    </w:p>
    <w:p w14:paraId="67B3359B" w14:textId="77777777" w:rsidR="0054719C" w:rsidRPr="00632A5D" w:rsidRDefault="0054719C" w:rsidP="00DB2013">
      <w:pPr>
        <w:spacing w:after="0" w:line="240" w:lineRule="auto"/>
        <w:contextualSpacing/>
        <w:mirrorIndents/>
        <w:rPr>
          <w:rFonts w:ascii="Cambria" w:hAnsi="Cambria"/>
        </w:rPr>
      </w:pPr>
    </w:p>
    <w:p w14:paraId="611C6422" w14:textId="77777777" w:rsidR="0054719C" w:rsidRPr="00632A5D" w:rsidRDefault="0054719C" w:rsidP="00DB2013">
      <w:pPr>
        <w:spacing w:after="0" w:line="240" w:lineRule="auto"/>
        <w:contextualSpacing/>
        <w:mirrorIndents/>
        <w:rPr>
          <w:rFonts w:ascii="Cambria" w:hAnsi="Cambria"/>
        </w:rPr>
      </w:pPr>
    </w:p>
    <w:p w14:paraId="193A4A9D" w14:textId="77777777" w:rsidR="0054719C" w:rsidRPr="00632A5D" w:rsidRDefault="0054719C" w:rsidP="00DB2013">
      <w:pPr>
        <w:spacing w:after="0" w:line="240" w:lineRule="auto"/>
        <w:contextualSpacing/>
        <w:mirrorIndents/>
        <w:rPr>
          <w:rFonts w:ascii="Cambria" w:hAnsi="Cambria"/>
        </w:rPr>
      </w:pPr>
    </w:p>
    <w:p w14:paraId="6C4D2FD7" w14:textId="77777777" w:rsidR="0054719C" w:rsidRPr="00632A5D" w:rsidRDefault="0054719C" w:rsidP="00DB2013">
      <w:pPr>
        <w:spacing w:after="0" w:line="240" w:lineRule="auto"/>
        <w:contextualSpacing/>
        <w:mirrorIndents/>
        <w:rPr>
          <w:rFonts w:ascii="Cambria" w:hAnsi="Cambria"/>
        </w:rPr>
      </w:pPr>
    </w:p>
    <w:p w14:paraId="68313DE5" w14:textId="77777777" w:rsidR="0054719C" w:rsidRPr="00632A5D" w:rsidRDefault="0054719C" w:rsidP="00DB2013">
      <w:pPr>
        <w:spacing w:after="0" w:line="240" w:lineRule="auto"/>
        <w:contextualSpacing/>
        <w:mirrorIndents/>
        <w:rPr>
          <w:rFonts w:ascii="Cambria" w:hAnsi="Cambria"/>
        </w:rPr>
      </w:pPr>
    </w:p>
    <w:p w14:paraId="44205E85" w14:textId="77777777" w:rsidR="0054719C" w:rsidRPr="00632A5D" w:rsidRDefault="0054719C" w:rsidP="00DB2013">
      <w:pPr>
        <w:spacing w:after="0" w:line="240" w:lineRule="auto"/>
        <w:contextualSpacing/>
        <w:mirrorIndents/>
        <w:rPr>
          <w:rFonts w:ascii="Cambria" w:hAnsi="Cambria"/>
        </w:rPr>
      </w:pPr>
    </w:p>
    <w:p w14:paraId="28D6F679" w14:textId="77777777" w:rsidR="0054719C" w:rsidRPr="00632A5D" w:rsidRDefault="0054719C" w:rsidP="00DB2013">
      <w:pPr>
        <w:spacing w:after="0" w:line="240" w:lineRule="auto"/>
        <w:contextualSpacing/>
        <w:mirrorIndents/>
        <w:rPr>
          <w:rFonts w:ascii="Cambria" w:hAnsi="Cambria"/>
        </w:rPr>
      </w:pPr>
    </w:p>
    <w:p w14:paraId="59BA57D9" w14:textId="77777777" w:rsidR="0054719C" w:rsidRPr="00632A5D" w:rsidRDefault="0054719C" w:rsidP="00DB2013">
      <w:pPr>
        <w:spacing w:after="0" w:line="240" w:lineRule="auto"/>
        <w:contextualSpacing/>
        <w:mirrorIndents/>
        <w:rPr>
          <w:rFonts w:ascii="Cambria" w:hAnsi="Cambria"/>
        </w:rPr>
      </w:pPr>
    </w:p>
    <w:p w14:paraId="5CC8FC24" w14:textId="77777777" w:rsidR="0054719C" w:rsidRPr="00632A5D" w:rsidRDefault="0054719C" w:rsidP="00DB2013">
      <w:pPr>
        <w:spacing w:after="0" w:line="240" w:lineRule="auto"/>
        <w:contextualSpacing/>
        <w:mirrorIndents/>
        <w:rPr>
          <w:rFonts w:ascii="Cambria" w:hAnsi="Cambria"/>
        </w:rPr>
      </w:pPr>
    </w:p>
    <w:p w14:paraId="257DE8E4" w14:textId="77777777" w:rsidR="0054719C" w:rsidRPr="00632A5D" w:rsidRDefault="0054719C" w:rsidP="00DB2013">
      <w:pPr>
        <w:spacing w:after="0" w:line="240" w:lineRule="auto"/>
        <w:contextualSpacing/>
        <w:mirrorIndents/>
        <w:rPr>
          <w:rFonts w:ascii="Cambria" w:hAnsi="Cambria"/>
        </w:rPr>
      </w:pPr>
    </w:p>
    <w:p w14:paraId="6EC2D2A6" w14:textId="0D743D7E" w:rsidR="0054719C" w:rsidRPr="00303BAD" w:rsidRDefault="006C3606" w:rsidP="00DB2013">
      <w:pPr>
        <w:spacing w:after="0" w:line="240" w:lineRule="auto"/>
        <w:contextualSpacing/>
        <w:mirrorIndents/>
        <w:jc w:val="center"/>
        <w:rPr>
          <w:rFonts w:ascii="Cambria" w:hAnsi="Cambria"/>
          <w:b/>
          <w:bCs/>
          <w:sz w:val="96"/>
          <w:szCs w:val="96"/>
        </w:rPr>
      </w:pPr>
      <w:bookmarkStart w:id="52" w:name="_Toc46316650"/>
      <w:r w:rsidRPr="00303BAD">
        <w:rPr>
          <w:rFonts w:ascii="Cambria" w:hAnsi="Cambria"/>
          <w:b/>
          <w:bCs/>
          <w:sz w:val="96"/>
          <w:szCs w:val="96"/>
        </w:rPr>
        <w:t>Office</w:t>
      </w:r>
      <w:r w:rsidR="007039A8" w:rsidRPr="00303BAD">
        <w:rPr>
          <w:rFonts w:ascii="Cambria" w:hAnsi="Cambria"/>
          <w:b/>
          <w:bCs/>
          <w:sz w:val="96"/>
          <w:szCs w:val="96"/>
        </w:rPr>
        <w:t xml:space="preserve"> of </w:t>
      </w:r>
      <w:r w:rsidRPr="00303BAD">
        <w:rPr>
          <w:rFonts w:ascii="Cambria" w:hAnsi="Cambria"/>
          <w:b/>
          <w:bCs/>
          <w:sz w:val="96"/>
          <w:szCs w:val="96"/>
        </w:rPr>
        <w:t>Student</w:t>
      </w:r>
      <w:r w:rsidR="007039A8" w:rsidRPr="00303BAD">
        <w:rPr>
          <w:rFonts w:ascii="Cambria" w:hAnsi="Cambria"/>
          <w:b/>
          <w:bCs/>
          <w:sz w:val="96"/>
          <w:szCs w:val="96"/>
        </w:rPr>
        <w:t xml:space="preserve"> </w:t>
      </w:r>
      <w:r w:rsidRPr="00303BAD">
        <w:rPr>
          <w:rFonts w:ascii="Cambria" w:hAnsi="Cambria"/>
          <w:b/>
          <w:bCs/>
          <w:sz w:val="96"/>
          <w:szCs w:val="96"/>
        </w:rPr>
        <w:t>Success</w:t>
      </w:r>
      <w:bookmarkEnd w:id="52"/>
    </w:p>
    <w:p w14:paraId="43181B4C"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480" w:right="1580" w:bottom="500" w:left="1580" w:header="42362" w:footer="312" w:gutter="0"/>
          <w:cols w:space="720"/>
        </w:sectPr>
      </w:pPr>
    </w:p>
    <w:p w14:paraId="451366FA" w14:textId="2D85A041" w:rsidR="0075620A" w:rsidRPr="00632A5D" w:rsidRDefault="0075620A" w:rsidP="00DB2013">
      <w:pPr>
        <w:spacing w:after="0" w:line="240" w:lineRule="auto"/>
        <w:contextualSpacing/>
        <w:mirrorIndents/>
        <w:rPr>
          <w:rFonts w:ascii="Cambria" w:hAnsi="Cambria"/>
        </w:rPr>
      </w:pPr>
      <w:r w:rsidRPr="00632A5D">
        <w:rPr>
          <w:rFonts w:ascii="Cambria" w:hAnsi="Cambria"/>
          <w:noProof/>
        </w:rPr>
        <w:lastRenderedPageBreak/>
        <w:drawing>
          <wp:anchor distT="0" distB="0" distL="114300" distR="114300" simplePos="0" relativeHeight="251679743" behindDoc="0" locked="0" layoutInCell="1" allowOverlap="1" wp14:anchorId="33173DA4" wp14:editId="373952D5">
            <wp:simplePos x="0" y="0"/>
            <wp:positionH relativeFrom="column">
              <wp:posOffset>13970</wp:posOffset>
            </wp:positionH>
            <wp:positionV relativeFrom="paragraph">
              <wp:posOffset>0</wp:posOffset>
            </wp:positionV>
            <wp:extent cx="1644650" cy="2467610"/>
            <wp:effectExtent l="0" t="0" r="6350" b="0"/>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644650" cy="2467610"/>
                    </a:xfrm>
                    <a:prstGeom prst="rect">
                      <a:avLst/>
                    </a:prstGeom>
                    <a:noFill/>
                    <a:ln>
                      <a:noFill/>
                    </a:ln>
                  </pic:spPr>
                </pic:pic>
              </a:graphicData>
            </a:graphic>
            <wp14:sizeRelH relativeFrom="page">
              <wp14:pctWidth>0</wp14:pctWidth>
            </wp14:sizeRelH>
            <wp14:sizeRelV relativeFrom="page">
              <wp14:pctHeight>0</wp14:pctHeight>
            </wp14:sizeRelV>
          </wp:anchor>
        </w:drawing>
      </w:r>
      <w:r w:rsidR="006C3606" w:rsidRPr="00632A5D">
        <w:rPr>
          <w:rFonts w:ascii="Cambria" w:hAnsi="Cambria"/>
        </w:rPr>
        <w:t>Dear Wilder School Graduate Students:</w:t>
      </w:r>
    </w:p>
    <w:p w14:paraId="1182B1EB" w14:textId="77777777" w:rsidR="0075620A" w:rsidRPr="00632A5D" w:rsidRDefault="0075620A" w:rsidP="00DB2013">
      <w:pPr>
        <w:spacing w:after="0" w:line="240" w:lineRule="auto"/>
        <w:contextualSpacing/>
        <w:mirrorIndents/>
        <w:rPr>
          <w:rFonts w:ascii="Cambria" w:hAnsi="Cambria"/>
        </w:rPr>
      </w:pPr>
    </w:p>
    <w:p w14:paraId="5D9BA8AE" w14:textId="292BDA4C" w:rsidR="0054719C" w:rsidRPr="00632A5D" w:rsidRDefault="0075620A" w:rsidP="00DB2013">
      <w:pPr>
        <w:spacing w:after="0" w:line="240" w:lineRule="auto"/>
        <w:contextualSpacing/>
        <w:mirrorIndents/>
        <w:rPr>
          <w:rFonts w:ascii="Cambria" w:hAnsi="Cambria"/>
        </w:rPr>
      </w:pPr>
      <w:r w:rsidRPr="00632A5D">
        <w:rPr>
          <w:rFonts w:ascii="Cambria" w:hAnsi="Cambria"/>
        </w:rPr>
        <w:fldChar w:fldCharType="begin"/>
      </w:r>
      <w:r w:rsidR="006A7F60">
        <w:rPr>
          <w:rFonts w:ascii="Cambria" w:hAnsi="Cambria"/>
        </w:rPr>
        <w:instrText xml:space="preserve"> INCLUDEPICTURE "C:\\var\\folders\\1y\\00k473bd1131mz44y3drbznw0000gn\\T\\com.microsoft.Word\\WebArchiveCopyPasteTempFiles\\210224_072_aj_sr_4x6.jpg" \* MERGEFORMAT </w:instrText>
      </w:r>
      <w:r w:rsidRPr="00632A5D">
        <w:rPr>
          <w:rFonts w:ascii="Cambria" w:hAnsi="Cambria"/>
        </w:rPr>
        <w:fldChar w:fldCharType="end"/>
      </w:r>
      <w:r w:rsidR="006C3606" w:rsidRPr="00632A5D">
        <w:rPr>
          <w:rFonts w:ascii="Cambria" w:hAnsi="Cambria"/>
        </w:rPr>
        <w:t xml:space="preserve">Congratulations and </w:t>
      </w:r>
      <w:r w:rsidR="00EA35BD" w:rsidRPr="00632A5D">
        <w:rPr>
          <w:rFonts w:ascii="Cambria" w:hAnsi="Cambria"/>
        </w:rPr>
        <w:t>welcome to</w:t>
      </w:r>
      <w:r w:rsidR="006C3606" w:rsidRPr="00632A5D">
        <w:rPr>
          <w:rFonts w:ascii="Cambria" w:hAnsi="Cambria"/>
        </w:rPr>
        <w:t xml:space="preserve"> VCU! You have, no doubt, worked diligently to get here and you should feel proud to be a </w:t>
      </w:r>
      <w:r w:rsidR="00EA35BD" w:rsidRPr="00632A5D">
        <w:rPr>
          <w:rFonts w:ascii="Cambria" w:hAnsi="Cambria"/>
        </w:rPr>
        <w:t>member of</w:t>
      </w:r>
      <w:r w:rsidR="006C3606" w:rsidRPr="00632A5D">
        <w:rPr>
          <w:rFonts w:ascii="Cambria" w:hAnsi="Cambria"/>
        </w:rPr>
        <w:t xml:space="preserve"> a </w:t>
      </w:r>
      <w:r w:rsidR="00EA35BD" w:rsidRPr="00632A5D">
        <w:rPr>
          <w:rFonts w:ascii="Cambria" w:hAnsi="Cambria"/>
        </w:rPr>
        <w:t>highly accomplished</w:t>
      </w:r>
      <w:r w:rsidR="006C3606" w:rsidRPr="00632A5D">
        <w:rPr>
          <w:rFonts w:ascii="Cambria" w:hAnsi="Cambria"/>
        </w:rPr>
        <w:t xml:space="preserve"> group of students. The</w:t>
      </w:r>
      <w:r w:rsidR="00D230A1" w:rsidRPr="00632A5D">
        <w:rPr>
          <w:rFonts w:ascii="Cambria" w:hAnsi="Cambria"/>
        </w:rPr>
        <w:t xml:space="preserve"> </w:t>
      </w:r>
      <w:r w:rsidR="006C3606" w:rsidRPr="00632A5D">
        <w:rPr>
          <w:rFonts w:ascii="Cambria" w:hAnsi="Cambria"/>
        </w:rPr>
        <w:t xml:space="preserve">Office of Student Success embraces the opportunity to support your </w:t>
      </w:r>
      <w:r w:rsidR="00EA35BD" w:rsidRPr="00632A5D">
        <w:rPr>
          <w:rFonts w:ascii="Cambria" w:hAnsi="Cambria"/>
        </w:rPr>
        <w:t>journey of</w:t>
      </w:r>
      <w:r w:rsidR="006C3606" w:rsidRPr="00632A5D">
        <w:rPr>
          <w:rFonts w:ascii="Cambria" w:hAnsi="Cambria"/>
        </w:rPr>
        <w:t xml:space="preserve"> </w:t>
      </w:r>
      <w:r w:rsidR="00EA35BD" w:rsidRPr="00632A5D">
        <w:rPr>
          <w:rFonts w:ascii="Cambria" w:hAnsi="Cambria"/>
        </w:rPr>
        <w:t>discovery for</w:t>
      </w:r>
      <w:r w:rsidR="006C3606" w:rsidRPr="00632A5D">
        <w:rPr>
          <w:rFonts w:ascii="Cambria" w:hAnsi="Cambria"/>
        </w:rPr>
        <w:t xml:space="preserve"> professional </w:t>
      </w:r>
      <w:r w:rsidR="00D747E9" w:rsidRPr="00632A5D">
        <w:rPr>
          <w:rFonts w:ascii="Cambria" w:hAnsi="Cambria"/>
        </w:rPr>
        <w:t>advancement. We want to</w:t>
      </w:r>
      <w:r w:rsidR="006C3606" w:rsidRPr="00632A5D">
        <w:rPr>
          <w:rFonts w:ascii="Cambria" w:hAnsi="Cambria"/>
        </w:rPr>
        <w:t xml:space="preserve"> connect you</w:t>
      </w:r>
      <w:r w:rsidR="00303BAD">
        <w:rPr>
          <w:rFonts w:ascii="Cambria" w:hAnsi="Cambria"/>
        </w:rPr>
        <w:t xml:space="preserve"> </w:t>
      </w:r>
      <w:r w:rsidR="006C3606" w:rsidRPr="00632A5D">
        <w:rPr>
          <w:rFonts w:ascii="Cambria" w:hAnsi="Cambria"/>
        </w:rPr>
        <w:t>with your peers, faculty, the community,</w:t>
      </w:r>
      <w:r w:rsidR="00D230A1" w:rsidRPr="00632A5D">
        <w:rPr>
          <w:rFonts w:ascii="Cambria" w:hAnsi="Cambria"/>
        </w:rPr>
        <w:t xml:space="preserve"> </w:t>
      </w:r>
      <w:r w:rsidR="006C3606" w:rsidRPr="00632A5D">
        <w:rPr>
          <w:rFonts w:ascii="Cambria" w:hAnsi="Cambria"/>
        </w:rPr>
        <w:t xml:space="preserve">and to </w:t>
      </w:r>
      <w:r w:rsidR="00EA35BD" w:rsidRPr="00632A5D">
        <w:rPr>
          <w:rFonts w:ascii="Cambria" w:hAnsi="Cambria"/>
        </w:rPr>
        <w:t>provide opportunities</w:t>
      </w:r>
      <w:r w:rsidR="006C3606" w:rsidRPr="00632A5D">
        <w:rPr>
          <w:rFonts w:ascii="Cambria" w:hAnsi="Cambria"/>
        </w:rPr>
        <w:t xml:space="preserve"> for you to engage in experiential </w:t>
      </w:r>
      <w:r w:rsidR="00EA35BD" w:rsidRPr="00632A5D">
        <w:rPr>
          <w:rFonts w:ascii="Cambria" w:hAnsi="Cambria"/>
        </w:rPr>
        <w:t>learning and</w:t>
      </w:r>
      <w:r w:rsidR="006C3606" w:rsidRPr="00632A5D">
        <w:rPr>
          <w:rFonts w:ascii="Cambria" w:hAnsi="Cambria"/>
        </w:rPr>
        <w:t xml:space="preserve"> professional development experiences.</w:t>
      </w:r>
    </w:p>
    <w:p w14:paraId="66E2ABBD" w14:textId="77777777" w:rsidR="0075620A" w:rsidRPr="00632A5D" w:rsidRDefault="0075620A" w:rsidP="00DB2013">
      <w:pPr>
        <w:spacing w:after="0" w:line="240" w:lineRule="auto"/>
        <w:contextualSpacing/>
        <w:mirrorIndents/>
        <w:rPr>
          <w:rFonts w:ascii="Cambria" w:hAnsi="Cambria"/>
        </w:rPr>
      </w:pPr>
    </w:p>
    <w:p w14:paraId="43EFED62" w14:textId="06E2D4B4" w:rsidR="0054719C" w:rsidRPr="00632A5D" w:rsidRDefault="00D747E9" w:rsidP="00DB2013">
      <w:pPr>
        <w:spacing w:after="0" w:line="240" w:lineRule="auto"/>
        <w:contextualSpacing/>
        <w:mirrorIndents/>
        <w:rPr>
          <w:rFonts w:ascii="Cambria" w:hAnsi="Cambria"/>
        </w:rPr>
      </w:pPr>
      <w:r w:rsidRPr="00632A5D">
        <w:rPr>
          <w:rFonts w:ascii="Cambria" w:hAnsi="Cambria"/>
        </w:rPr>
        <w:t xml:space="preserve">The Office of Student Success </w:t>
      </w:r>
      <w:r w:rsidR="006C3606" w:rsidRPr="00632A5D">
        <w:rPr>
          <w:rFonts w:ascii="Cambria" w:hAnsi="Cambria"/>
        </w:rPr>
        <w:t>provide</w:t>
      </w:r>
      <w:r w:rsidR="005878C1" w:rsidRPr="00632A5D">
        <w:rPr>
          <w:rFonts w:ascii="Cambria" w:hAnsi="Cambria"/>
        </w:rPr>
        <w:t>s</w:t>
      </w:r>
      <w:r w:rsidR="006C3606" w:rsidRPr="00632A5D">
        <w:rPr>
          <w:rFonts w:ascii="Cambria" w:hAnsi="Cambria"/>
        </w:rPr>
        <w:t xml:space="preserve"> </w:t>
      </w:r>
      <w:r w:rsidR="005878C1" w:rsidRPr="00632A5D">
        <w:rPr>
          <w:rFonts w:ascii="Cambria" w:hAnsi="Cambria"/>
        </w:rPr>
        <w:t>a variety</w:t>
      </w:r>
      <w:r w:rsidR="009E681D" w:rsidRPr="00632A5D">
        <w:rPr>
          <w:rFonts w:ascii="Cambria" w:hAnsi="Cambria"/>
        </w:rPr>
        <w:t xml:space="preserve"> of </w:t>
      </w:r>
      <w:r w:rsidR="006C3606" w:rsidRPr="00632A5D">
        <w:rPr>
          <w:rFonts w:ascii="Cambria" w:hAnsi="Cambria"/>
        </w:rPr>
        <w:t>services and programs to support your success as an engaged learner, and we hope that you will visit our website— wilder.vcu.edu/students—to learn more about our office. We</w:t>
      </w:r>
      <w:r w:rsidR="005878C1" w:rsidRPr="00632A5D">
        <w:rPr>
          <w:rFonts w:ascii="Cambria" w:hAnsi="Cambria"/>
        </w:rPr>
        <w:t xml:space="preserve"> </w:t>
      </w:r>
      <w:r w:rsidR="006C3606" w:rsidRPr="00632A5D">
        <w:rPr>
          <w:rFonts w:ascii="Cambria" w:hAnsi="Cambria"/>
        </w:rPr>
        <w:t>look forward to working with you! Please feel free to contact us with any questions.</w:t>
      </w:r>
    </w:p>
    <w:p w14:paraId="57C685A6" w14:textId="421BE8C8" w:rsidR="00DE210D" w:rsidRDefault="00DE210D" w:rsidP="00DB2013">
      <w:pPr>
        <w:spacing w:after="0" w:line="240" w:lineRule="auto"/>
        <w:contextualSpacing/>
        <w:mirrorIndents/>
        <w:rPr>
          <w:rFonts w:ascii="Cambria" w:hAnsi="Cambria"/>
        </w:rPr>
      </w:pPr>
    </w:p>
    <w:p w14:paraId="43BE1CF8" w14:textId="77777777" w:rsidR="00303BAD" w:rsidRPr="00632A5D" w:rsidRDefault="00303BAD" w:rsidP="00DB2013">
      <w:pPr>
        <w:spacing w:after="0" w:line="240" w:lineRule="auto"/>
        <w:contextualSpacing/>
        <w:mirrorIndents/>
        <w:rPr>
          <w:rFonts w:ascii="Cambria" w:hAnsi="Cambria"/>
        </w:rPr>
      </w:pPr>
    </w:p>
    <w:p w14:paraId="0FC7BC6B" w14:textId="4BC22A74" w:rsidR="0054719C" w:rsidRPr="00632A5D" w:rsidRDefault="006C3606" w:rsidP="00DB2013">
      <w:pPr>
        <w:spacing w:after="0" w:line="240" w:lineRule="auto"/>
        <w:contextualSpacing/>
        <w:mirrorIndents/>
        <w:rPr>
          <w:rFonts w:ascii="Cambria" w:hAnsi="Cambria"/>
        </w:rPr>
      </w:pPr>
      <w:r w:rsidRPr="00632A5D">
        <w:rPr>
          <w:rFonts w:ascii="Cambria" w:hAnsi="Cambria"/>
        </w:rPr>
        <w:t>Best wishes,</w:t>
      </w:r>
    </w:p>
    <w:p w14:paraId="076B2C89" w14:textId="368FB68F" w:rsidR="00DE210D" w:rsidRPr="00632A5D" w:rsidRDefault="00DE210D" w:rsidP="00DB2013">
      <w:pPr>
        <w:spacing w:after="0" w:line="240" w:lineRule="auto"/>
        <w:contextualSpacing/>
        <w:mirrorIndents/>
        <w:rPr>
          <w:rFonts w:ascii="Cambria" w:hAnsi="Cambria"/>
        </w:rPr>
      </w:pPr>
    </w:p>
    <w:p w14:paraId="2A3BECB1" w14:textId="61F84948" w:rsidR="00DE210D" w:rsidRPr="00632A5D" w:rsidRDefault="00303BAD" w:rsidP="00DB2013">
      <w:pPr>
        <w:spacing w:after="0" w:line="240" w:lineRule="auto"/>
        <w:contextualSpacing/>
        <w:mirrorIndents/>
        <w:rPr>
          <w:rFonts w:ascii="Cambria" w:hAnsi="Cambria"/>
        </w:rPr>
      </w:pPr>
      <w:r w:rsidRPr="00632A5D">
        <w:rPr>
          <w:rFonts w:ascii="Cambria" w:hAnsi="Cambria"/>
          <w:noProof/>
        </w:rPr>
        <mc:AlternateContent>
          <mc:Choice Requires="wpg">
            <w:drawing>
              <wp:inline distT="0" distB="0" distL="0" distR="0" wp14:anchorId="0D20337D" wp14:editId="2763FE34">
                <wp:extent cx="1626782" cy="435935"/>
                <wp:effectExtent l="0" t="0" r="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6782" cy="435935"/>
                          <a:chOff x="0" y="0"/>
                          <a:chExt cx="5684" cy="1354"/>
                        </a:xfrm>
                      </wpg:grpSpPr>
                      <pic:pic xmlns:pic="http://schemas.openxmlformats.org/drawingml/2006/picture">
                        <pic:nvPicPr>
                          <pic:cNvPr id="22" name="Picture 22"/>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934" y="173"/>
                            <a:ext cx="34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Picture 3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680" cy="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72F9946" id="Group 12" o:spid="_x0000_s1026" style="width:128.1pt;height:34.35pt;mso-position-horizontal-relative:char;mso-position-vertical-relative:line" coordsize="5684,1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left:934;top:173;width:3460;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">
                  <v:imagedata r:id="rId137" o:title=""/>
                </v:shape>
                <v:shape id="Picture 32" o:spid="_x0000_s1028" type="#_x0000_t75" style="position:absolute;width:5680;height:1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">
                  <v:imagedata r:id="rId138" o:title=""/>
                </v:shape>
                <w10:anchorlock/>
              </v:group>
            </w:pict>
          </mc:Fallback>
        </mc:AlternateContent>
      </w:r>
    </w:p>
    <w:p w14:paraId="7C940DD0" w14:textId="1D50FBEA" w:rsidR="0054719C" w:rsidRPr="00632A5D" w:rsidRDefault="006C3606" w:rsidP="00DB2013">
      <w:pPr>
        <w:spacing w:after="0" w:line="240" w:lineRule="auto"/>
        <w:contextualSpacing/>
        <w:mirrorIndents/>
        <w:rPr>
          <w:rFonts w:ascii="Cambria" w:hAnsi="Cambria"/>
        </w:rPr>
      </w:pPr>
      <w:proofErr w:type="spellStart"/>
      <w:r w:rsidRPr="00632A5D">
        <w:rPr>
          <w:rFonts w:ascii="Cambria" w:hAnsi="Cambria"/>
        </w:rPr>
        <w:t>Shajuana</w:t>
      </w:r>
      <w:proofErr w:type="spellEnd"/>
      <w:r w:rsidR="005878C1" w:rsidRPr="00632A5D">
        <w:rPr>
          <w:rFonts w:ascii="Cambria" w:hAnsi="Cambria"/>
        </w:rPr>
        <w:t xml:space="preserve"> </w:t>
      </w:r>
      <w:r w:rsidRPr="00632A5D">
        <w:rPr>
          <w:rFonts w:ascii="Cambria" w:hAnsi="Cambria"/>
        </w:rPr>
        <w:t>Isom-Payne,</w:t>
      </w:r>
      <w:r w:rsidR="00481EE6" w:rsidRPr="00632A5D">
        <w:rPr>
          <w:rFonts w:ascii="Cambria" w:hAnsi="Cambria"/>
        </w:rPr>
        <w:t xml:space="preserve"> Assistant Dean of Student Services</w:t>
      </w:r>
    </w:p>
    <w:p w14:paraId="567C6FC5" w14:textId="77777777" w:rsidR="0054719C" w:rsidRPr="00632A5D" w:rsidRDefault="0054719C" w:rsidP="00DB2013">
      <w:pPr>
        <w:spacing w:after="0" w:line="240" w:lineRule="auto"/>
        <w:contextualSpacing/>
        <w:mirrorIndents/>
        <w:rPr>
          <w:rFonts w:ascii="Cambria" w:hAnsi="Cambria"/>
        </w:rPr>
      </w:pPr>
    </w:p>
    <w:p w14:paraId="7ED8CB94" w14:textId="39D1D160"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Office Location: </w:t>
      </w:r>
      <w:r w:rsidR="000B224E" w:rsidRPr="00632A5D">
        <w:rPr>
          <w:rFonts w:ascii="Cambria" w:hAnsi="Cambria"/>
        </w:rPr>
        <w:t>Raleigh Building</w:t>
      </w:r>
      <w:r w:rsidRPr="00632A5D">
        <w:rPr>
          <w:rFonts w:ascii="Cambria" w:hAnsi="Cambria"/>
        </w:rPr>
        <w:t xml:space="preserve">, Room </w:t>
      </w:r>
      <w:r w:rsidR="000B224E" w:rsidRPr="00632A5D">
        <w:rPr>
          <w:rFonts w:ascii="Cambria" w:hAnsi="Cambria"/>
        </w:rPr>
        <w:t>10</w:t>
      </w:r>
      <w:r w:rsidR="00B53397" w:rsidRPr="00632A5D">
        <w:rPr>
          <w:rFonts w:ascii="Cambria" w:hAnsi="Cambria"/>
        </w:rPr>
        <w:t>01</w:t>
      </w:r>
    </w:p>
    <w:p w14:paraId="5E06E600" w14:textId="77777777" w:rsidR="0054719C" w:rsidRPr="00632A5D" w:rsidRDefault="000B224E" w:rsidP="00DB2013">
      <w:pPr>
        <w:spacing w:after="0" w:line="240" w:lineRule="auto"/>
        <w:contextualSpacing/>
        <w:mirrorIndents/>
        <w:rPr>
          <w:rFonts w:ascii="Cambria" w:hAnsi="Cambria"/>
        </w:rPr>
      </w:pPr>
      <w:r w:rsidRPr="00632A5D">
        <w:rPr>
          <w:rFonts w:ascii="Cambria" w:hAnsi="Cambria"/>
        </w:rPr>
        <w:t>1001 W. Franklin Street</w:t>
      </w:r>
    </w:p>
    <w:p w14:paraId="49B263F1"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Email: </w:t>
      </w:r>
      <w:hyperlink r:id="rId139">
        <w:r w:rsidRPr="00632A5D">
          <w:rPr>
            <w:rStyle w:val="Hyperlink"/>
            <w:rFonts w:ascii="Cambria" w:hAnsi="Cambria"/>
          </w:rPr>
          <w:t xml:space="preserve">wsinternship@vcu.edu </w:t>
        </w:r>
      </w:hyperlink>
      <w:r w:rsidRPr="00632A5D">
        <w:rPr>
          <w:rFonts w:ascii="Cambria" w:hAnsi="Cambria"/>
        </w:rPr>
        <w:t xml:space="preserve">and </w:t>
      </w:r>
      <w:hyperlink r:id="rId140">
        <w:r w:rsidRPr="00632A5D">
          <w:rPr>
            <w:rStyle w:val="Hyperlink"/>
            <w:rFonts w:ascii="Cambria" w:hAnsi="Cambria"/>
          </w:rPr>
          <w:t>wilderfellows@vcu.edu</w:t>
        </w:r>
      </w:hyperlink>
    </w:p>
    <w:p w14:paraId="5BB0FB80"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Phone: (804) 827-2791</w:t>
      </w:r>
    </w:p>
    <w:p w14:paraId="2FAD4D5F"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040" w:right="880" w:bottom="700" w:left="860" w:header="42362" w:footer="312" w:gutter="0"/>
          <w:cols w:space="720"/>
        </w:sectPr>
      </w:pPr>
    </w:p>
    <w:p w14:paraId="267DF042" w14:textId="77777777" w:rsidR="0054719C" w:rsidRPr="00303BAD" w:rsidRDefault="006C3606" w:rsidP="00DB2013">
      <w:pPr>
        <w:spacing w:after="0" w:line="240" w:lineRule="auto"/>
        <w:contextualSpacing/>
        <w:mirrorIndents/>
        <w:rPr>
          <w:rFonts w:ascii="Cambria" w:hAnsi="Cambria"/>
          <w:b/>
          <w:bCs/>
          <w:sz w:val="32"/>
          <w:szCs w:val="32"/>
        </w:rPr>
      </w:pPr>
      <w:r w:rsidRPr="00303BAD">
        <w:rPr>
          <w:rFonts w:ascii="Cambria" w:hAnsi="Cambria"/>
          <w:b/>
          <w:bCs/>
          <w:sz w:val="32"/>
          <w:szCs w:val="32"/>
        </w:rPr>
        <w:lastRenderedPageBreak/>
        <w:t>Career Advisement and Job Searches</w:t>
      </w:r>
    </w:p>
    <w:p w14:paraId="5650E4A1" w14:textId="77777777" w:rsidR="00BC3684" w:rsidRDefault="00BC3684" w:rsidP="00DB2013">
      <w:pPr>
        <w:spacing w:after="0" w:line="240" w:lineRule="auto"/>
        <w:contextualSpacing/>
        <w:mirrorIndents/>
        <w:rPr>
          <w:rFonts w:ascii="Cambria" w:hAnsi="Cambria"/>
        </w:rPr>
      </w:pPr>
    </w:p>
    <w:p w14:paraId="35CAD081" w14:textId="11C53A0E" w:rsidR="005878C1" w:rsidRPr="00632A5D" w:rsidRDefault="005878C1" w:rsidP="00DB2013">
      <w:pPr>
        <w:spacing w:after="0" w:line="240" w:lineRule="auto"/>
        <w:contextualSpacing/>
        <w:mirrorIndents/>
        <w:rPr>
          <w:rFonts w:ascii="Cambria" w:hAnsi="Cambria"/>
        </w:rPr>
      </w:pPr>
      <w:r w:rsidRPr="00632A5D">
        <w:rPr>
          <w:rFonts w:ascii="Cambria" w:hAnsi="Cambria"/>
        </w:rPr>
        <w:t>The Wilder School’s Office of Student Success (OSS)</w:t>
      </w:r>
      <w:r w:rsidR="004F549A" w:rsidRPr="00632A5D">
        <w:rPr>
          <w:rFonts w:ascii="Cambria" w:hAnsi="Cambria"/>
        </w:rPr>
        <w:t>, in partnership with University Career Services,</w:t>
      </w:r>
      <w:r w:rsidR="009A4579" w:rsidRPr="00632A5D">
        <w:rPr>
          <w:rFonts w:ascii="Cambria" w:hAnsi="Cambria"/>
        </w:rPr>
        <w:t xml:space="preserve"> </w:t>
      </w:r>
      <w:r w:rsidRPr="00632A5D">
        <w:rPr>
          <w:rFonts w:ascii="Cambria" w:hAnsi="Cambria"/>
        </w:rPr>
        <w:t>provides career information and advisement to students. OSS offers programming to promote and support students’ professional development and to prepare students for careers in government and public affairs. The professional workshops include resume writing, interviewing strategies, building your professional brand, employer showcase presentations and many other career enhancement opportunities.</w:t>
      </w:r>
    </w:p>
    <w:p w14:paraId="6BE16BD2" w14:textId="77777777" w:rsidR="005878C1" w:rsidRPr="00632A5D" w:rsidRDefault="005878C1" w:rsidP="00DB2013">
      <w:pPr>
        <w:spacing w:after="0" w:line="240" w:lineRule="auto"/>
        <w:contextualSpacing/>
        <w:mirrorIndents/>
        <w:rPr>
          <w:rFonts w:ascii="Cambria" w:hAnsi="Cambria"/>
        </w:rPr>
      </w:pPr>
    </w:p>
    <w:p w14:paraId="122463EA" w14:textId="66AE94DF"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University Career Services </w:t>
      </w:r>
      <w:r w:rsidR="00EA35BD" w:rsidRPr="00632A5D">
        <w:rPr>
          <w:rFonts w:ascii="Cambria" w:hAnsi="Cambria"/>
        </w:rPr>
        <w:t>provides a</w:t>
      </w:r>
      <w:r w:rsidRPr="00632A5D">
        <w:rPr>
          <w:rFonts w:ascii="Cambria" w:hAnsi="Cambria"/>
        </w:rPr>
        <w:t xml:space="preserve"> variety of career- and professional development-related resources for graduate and first-professional students. Whether you’re </w:t>
      </w:r>
      <w:r w:rsidR="00EA35BD" w:rsidRPr="00632A5D">
        <w:rPr>
          <w:rFonts w:ascii="Cambria" w:hAnsi="Cambria"/>
        </w:rPr>
        <w:t>interested in</w:t>
      </w:r>
      <w:r w:rsidRPr="00632A5D">
        <w:rPr>
          <w:rFonts w:ascii="Cambria" w:hAnsi="Cambria"/>
        </w:rPr>
        <w:t xml:space="preserve"> an academic or nonacademic track after graduation, a variety of resources to help reach your goals and enrich your career are available.</w:t>
      </w:r>
    </w:p>
    <w:p w14:paraId="1919D436" w14:textId="77777777" w:rsidR="0054719C" w:rsidRPr="00632A5D" w:rsidRDefault="0054719C" w:rsidP="00DB2013">
      <w:pPr>
        <w:spacing w:after="0" w:line="240" w:lineRule="auto"/>
        <w:contextualSpacing/>
        <w:mirrorIndents/>
        <w:rPr>
          <w:rFonts w:ascii="Cambria" w:hAnsi="Cambria"/>
        </w:rPr>
      </w:pPr>
    </w:p>
    <w:p w14:paraId="0EEEEB0B"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Services provided include:</w:t>
      </w:r>
    </w:p>
    <w:p w14:paraId="7EBBCD26"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Resume/CV development</w:t>
      </w:r>
    </w:p>
    <w:p w14:paraId="05BA27F0"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Cover letters</w:t>
      </w:r>
    </w:p>
    <w:p w14:paraId="519AE2DA"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Interviews</w:t>
      </w:r>
    </w:p>
    <w:p w14:paraId="3DFD95AB"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Career exploration</w:t>
      </w:r>
    </w:p>
    <w:p w14:paraId="44639E1B"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r>
      <w:r w:rsidR="00EA35BD" w:rsidRPr="00632A5D">
        <w:rPr>
          <w:rFonts w:ascii="Cambria" w:hAnsi="Cambria"/>
        </w:rPr>
        <w:t>Professional networking</w:t>
      </w:r>
    </w:p>
    <w:p w14:paraId="1488356F" w14:textId="77777777" w:rsidR="0054719C" w:rsidRPr="00632A5D" w:rsidRDefault="0054719C" w:rsidP="00DB2013">
      <w:pPr>
        <w:spacing w:after="0" w:line="240" w:lineRule="auto"/>
        <w:contextualSpacing/>
        <w:mirrorIndents/>
        <w:rPr>
          <w:rFonts w:ascii="Cambria" w:hAnsi="Cambria"/>
        </w:rPr>
      </w:pPr>
    </w:p>
    <w:p w14:paraId="09222109" w14:textId="34B506DF"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Students are </w:t>
      </w:r>
      <w:r w:rsidR="00EA35BD" w:rsidRPr="00632A5D">
        <w:rPr>
          <w:rFonts w:ascii="Cambria" w:hAnsi="Cambria"/>
        </w:rPr>
        <w:t>encouraged to</w:t>
      </w:r>
      <w:r w:rsidRPr="00632A5D">
        <w:rPr>
          <w:rFonts w:ascii="Cambria" w:hAnsi="Cambria"/>
        </w:rPr>
        <w:t xml:space="preserve"> use the tools available online and in the Career Services office to help determine the best career direction. Students may also schedule an appointment with their career adviser or attend one of the events offered by the Career Services office</w:t>
      </w:r>
      <w:r w:rsidR="00306AAE" w:rsidRPr="00632A5D">
        <w:rPr>
          <w:rFonts w:ascii="Cambria" w:hAnsi="Cambria"/>
        </w:rPr>
        <w:t xml:space="preserve"> </w:t>
      </w:r>
      <w:r w:rsidRPr="00632A5D">
        <w:rPr>
          <w:rFonts w:ascii="Cambria" w:hAnsi="Cambria"/>
        </w:rPr>
        <w:t>to seek out additional ways to enrich your VCU education.</w:t>
      </w:r>
    </w:p>
    <w:p w14:paraId="02AA90C3" w14:textId="77777777" w:rsidR="0054719C" w:rsidRPr="00632A5D" w:rsidRDefault="0054719C" w:rsidP="00DB2013">
      <w:pPr>
        <w:spacing w:after="0" w:line="240" w:lineRule="auto"/>
        <w:contextualSpacing/>
        <w:mirrorIndents/>
        <w:rPr>
          <w:rFonts w:ascii="Cambria" w:hAnsi="Cambria"/>
        </w:rPr>
      </w:pPr>
    </w:p>
    <w:p w14:paraId="763927A0" w14:textId="485BE01B" w:rsidR="0054719C" w:rsidRPr="00632A5D" w:rsidRDefault="006C3606" w:rsidP="00DB2013">
      <w:pPr>
        <w:spacing w:after="0" w:line="240" w:lineRule="auto"/>
        <w:contextualSpacing/>
        <w:mirrorIndents/>
        <w:rPr>
          <w:rFonts w:ascii="Cambria" w:hAnsi="Cambria"/>
        </w:rPr>
        <w:sectPr w:rsidR="0054719C" w:rsidRPr="00632A5D">
          <w:pgSz w:w="12240" w:h="15840"/>
          <w:pgMar w:top="1020" w:right="900" w:bottom="500" w:left="880" w:header="42362" w:footer="312" w:gutter="0"/>
          <w:cols w:space="720"/>
        </w:sectPr>
      </w:pPr>
      <w:r w:rsidRPr="00632A5D">
        <w:rPr>
          <w:rFonts w:ascii="Cambria" w:hAnsi="Cambria"/>
        </w:rPr>
        <w:t xml:space="preserve">For more information, please visit </w:t>
      </w:r>
      <w:hyperlink r:id="rId141">
        <w:r w:rsidRPr="00632A5D">
          <w:rPr>
            <w:rStyle w:val="Hyperlink"/>
            <w:rFonts w:ascii="Cambria" w:hAnsi="Cambria"/>
          </w:rPr>
          <w:t>http://www.careers.vcu.edu/graduates/</w:t>
        </w:r>
      </w:hyperlink>
    </w:p>
    <w:p w14:paraId="09B22DA6" w14:textId="77777777" w:rsidR="0054719C" w:rsidRPr="00303BAD" w:rsidRDefault="006C3606" w:rsidP="00DB2013">
      <w:pPr>
        <w:spacing w:after="0" w:line="240" w:lineRule="auto"/>
        <w:contextualSpacing/>
        <w:mirrorIndents/>
        <w:rPr>
          <w:rFonts w:ascii="Cambria" w:hAnsi="Cambria"/>
          <w:b/>
          <w:bCs/>
          <w:sz w:val="32"/>
          <w:szCs w:val="32"/>
        </w:rPr>
      </w:pPr>
      <w:r w:rsidRPr="00303BAD">
        <w:rPr>
          <w:rFonts w:ascii="Cambria" w:hAnsi="Cambria"/>
          <w:b/>
          <w:bCs/>
          <w:sz w:val="32"/>
          <w:szCs w:val="32"/>
        </w:rPr>
        <w:lastRenderedPageBreak/>
        <w:t>Wilder School Internship Program</w:t>
      </w:r>
    </w:p>
    <w:p w14:paraId="138DEAFC" w14:textId="77777777" w:rsidR="0054719C" w:rsidRPr="00632A5D" w:rsidRDefault="0054719C" w:rsidP="00DB2013">
      <w:pPr>
        <w:spacing w:after="0" w:line="240" w:lineRule="auto"/>
        <w:contextualSpacing/>
        <w:mirrorIndents/>
        <w:rPr>
          <w:rFonts w:ascii="Cambria" w:hAnsi="Cambria"/>
        </w:rPr>
      </w:pPr>
    </w:p>
    <w:p w14:paraId="467C896F"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Application Process</w:t>
      </w:r>
    </w:p>
    <w:p w14:paraId="4F62E51F" w14:textId="59AB36C9"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Wilder School’s Office of Student Success encourages students to participate in structured and </w:t>
      </w:r>
      <w:r w:rsidR="00EA35BD" w:rsidRPr="00632A5D">
        <w:rPr>
          <w:rFonts w:ascii="Cambria" w:hAnsi="Cambria"/>
        </w:rPr>
        <w:t>supervised internships</w:t>
      </w:r>
      <w:r w:rsidRPr="00632A5D">
        <w:rPr>
          <w:rFonts w:ascii="Cambria" w:hAnsi="Cambria"/>
        </w:rPr>
        <w:t xml:space="preserve"> with government, nonprofit and business organizations. The purpose of the internship is to </w:t>
      </w:r>
      <w:r w:rsidR="00EA35BD" w:rsidRPr="00632A5D">
        <w:rPr>
          <w:rFonts w:ascii="Cambria" w:hAnsi="Cambria"/>
        </w:rPr>
        <w:t>provide students</w:t>
      </w:r>
      <w:r w:rsidRPr="00632A5D">
        <w:rPr>
          <w:rFonts w:ascii="Cambria" w:hAnsi="Cambria"/>
        </w:rPr>
        <w:t xml:space="preserve"> with experience</w:t>
      </w:r>
      <w:r w:rsidR="00306AAE" w:rsidRPr="00632A5D">
        <w:rPr>
          <w:rFonts w:ascii="Cambria" w:hAnsi="Cambria"/>
        </w:rPr>
        <w:t xml:space="preserve"> </w:t>
      </w:r>
      <w:r w:rsidRPr="00632A5D">
        <w:rPr>
          <w:rFonts w:ascii="Cambria" w:hAnsi="Cambria"/>
        </w:rPr>
        <w:t xml:space="preserve">in a professional setting outside the </w:t>
      </w:r>
      <w:r w:rsidR="00EA35BD" w:rsidRPr="00632A5D">
        <w:rPr>
          <w:rFonts w:ascii="Cambria" w:hAnsi="Cambria"/>
        </w:rPr>
        <w:t>classroom and</w:t>
      </w:r>
      <w:r w:rsidRPr="00632A5D">
        <w:rPr>
          <w:rFonts w:ascii="Cambria" w:hAnsi="Cambria"/>
        </w:rPr>
        <w:t xml:space="preserve"> to enrich the </w:t>
      </w:r>
      <w:r w:rsidR="00EA35BD" w:rsidRPr="00632A5D">
        <w:rPr>
          <w:rFonts w:ascii="Cambria" w:hAnsi="Cambria"/>
        </w:rPr>
        <w:t>learning process</w:t>
      </w:r>
      <w:r w:rsidRPr="00632A5D">
        <w:rPr>
          <w:rFonts w:ascii="Cambria" w:hAnsi="Cambria"/>
        </w:rPr>
        <w:t xml:space="preserve"> by supplementing theory with practice. Generally, the internship process includes the following steps:</w:t>
      </w:r>
    </w:p>
    <w:p w14:paraId="18619570" w14:textId="77777777" w:rsidR="00DE210D" w:rsidRPr="00632A5D" w:rsidRDefault="00DE210D" w:rsidP="00DB2013">
      <w:pPr>
        <w:spacing w:after="0" w:line="240" w:lineRule="auto"/>
        <w:contextualSpacing/>
        <w:mirrorIndents/>
        <w:rPr>
          <w:rFonts w:ascii="Cambria" w:hAnsi="Cambria"/>
        </w:rPr>
      </w:pPr>
    </w:p>
    <w:p w14:paraId="4473BFAC" w14:textId="77777777" w:rsidR="00BC3684" w:rsidRPr="00BC3684" w:rsidRDefault="006C3606" w:rsidP="00BC3684">
      <w:pPr>
        <w:spacing w:after="0" w:line="240" w:lineRule="auto"/>
        <w:contextualSpacing/>
        <w:mirrorIndents/>
        <w:rPr>
          <w:rFonts w:ascii="Cambria" w:hAnsi="Cambria"/>
          <w:i/>
          <w:iCs/>
        </w:rPr>
      </w:pPr>
      <w:r w:rsidRPr="00BC3684">
        <w:rPr>
          <w:rFonts w:ascii="Cambria" w:hAnsi="Cambria"/>
          <w:i/>
          <w:iCs/>
        </w:rPr>
        <w:t>Attend Internship Orientation</w:t>
      </w:r>
    </w:p>
    <w:p w14:paraId="232E1BA9" w14:textId="54CFD6E4" w:rsidR="0054719C" w:rsidRPr="00BC3684" w:rsidRDefault="006C3606" w:rsidP="00BC3684">
      <w:pPr>
        <w:spacing w:after="0" w:line="240" w:lineRule="auto"/>
        <w:contextualSpacing/>
        <w:mirrorIndents/>
        <w:rPr>
          <w:rFonts w:ascii="Cambria" w:hAnsi="Cambria"/>
          <w:b/>
          <w:bCs/>
        </w:rPr>
      </w:pPr>
      <w:r w:rsidRPr="00632A5D">
        <w:rPr>
          <w:rFonts w:ascii="Cambria" w:hAnsi="Cambria"/>
        </w:rPr>
        <w:t xml:space="preserve">Orientation sessions are held </w:t>
      </w:r>
      <w:r w:rsidR="00335CA0" w:rsidRPr="00632A5D">
        <w:rPr>
          <w:rFonts w:ascii="Cambria" w:hAnsi="Cambria"/>
        </w:rPr>
        <w:t>monthly</w:t>
      </w:r>
      <w:r w:rsidRPr="00632A5D">
        <w:rPr>
          <w:rFonts w:ascii="Cambria" w:hAnsi="Cambria"/>
        </w:rPr>
        <w:t xml:space="preserve">. For a schedule of internship orientations, please visit </w:t>
      </w:r>
      <w:hyperlink r:id="rId142" w:history="1">
        <w:r w:rsidR="00481EE6" w:rsidRPr="00632A5D">
          <w:rPr>
            <w:rStyle w:val="Hyperlink"/>
            <w:rFonts w:ascii="Cambria" w:hAnsi="Cambria"/>
          </w:rPr>
          <w:t>https://wilder.vcu.edu/students/student-success/</w:t>
        </w:r>
      </w:hyperlink>
      <w:r w:rsidRPr="00632A5D">
        <w:rPr>
          <w:rFonts w:ascii="Cambria" w:hAnsi="Cambria"/>
        </w:rPr>
        <w:t>.</w:t>
      </w:r>
    </w:p>
    <w:p w14:paraId="0AA641F2" w14:textId="77777777" w:rsidR="00DE210D" w:rsidRPr="00632A5D" w:rsidRDefault="00DE210D" w:rsidP="00DB2013">
      <w:pPr>
        <w:spacing w:after="0" w:line="240" w:lineRule="auto"/>
        <w:contextualSpacing/>
        <w:mirrorIndents/>
        <w:rPr>
          <w:rFonts w:ascii="Cambria" w:hAnsi="Cambria"/>
        </w:rPr>
      </w:pPr>
    </w:p>
    <w:p w14:paraId="3AE7E30F" w14:textId="77777777"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Prepare and submit application</w:t>
      </w:r>
    </w:p>
    <w:p w14:paraId="6CFE86EB" w14:textId="0F152A20"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Visit the </w:t>
      </w:r>
      <w:r w:rsidR="00481EE6" w:rsidRPr="00632A5D">
        <w:rPr>
          <w:rFonts w:ascii="Cambria" w:hAnsi="Cambria"/>
        </w:rPr>
        <w:t xml:space="preserve">Handshake at VCU </w:t>
      </w:r>
      <w:r w:rsidRPr="00632A5D">
        <w:rPr>
          <w:rFonts w:ascii="Cambria" w:hAnsi="Cambria"/>
        </w:rPr>
        <w:t xml:space="preserve">online portal and other resources to </w:t>
      </w:r>
      <w:r w:rsidR="00EA35BD" w:rsidRPr="00632A5D">
        <w:rPr>
          <w:rFonts w:ascii="Cambria" w:hAnsi="Cambria"/>
        </w:rPr>
        <w:t>construct areas</w:t>
      </w:r>
      <w:r w:rsidRPr="00632A5D">
        <w:rPr>
          <w:rFonts w:ascii="Cambria" w:hAnsi="Cambria"/>
        </w:rPr>
        <w:t xml:space="preserve"> of interest to note on the </w:t>
      </w:r>
      <w:r w:rsidR="004F549A" w:rsidRPr="00632A5D">
        <w:rPr>
          <w:rFonts w:ascii="Cambria" w:hAnsi="Cambria"/>
        </w:rPr>
        <w:t>Government and Public Affairs (GVPA) Experience Application</w:t>
      </w:r>
      <w:r w:rsidRPr="00632A5D">
        <w:rPr>
          <w:rFonts w:ascii="Cambria" w:hAnsi="Cambria"/>
        </w:rPr>
        <w:t>.</w:t>
      </w:r>
    </w:p>
    <w:p w14:paraId="7B8AE8B8" w14:textId="573370A0"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Fill out the </w:t>
      </w:r>
      <w:r w:rsidR="004F549A" w:rsidRPr="00632A5D">
        <w:rPr>
          <w:rFonts w:ascii="Cambria" w:hAnsi="Cambria"/>
        </w:rPr>
        <w:t xml:space="preserve">GVPA </w:t>
      </w:r>
      <w:r w:rsidR="00335CA0" w:rsidRPr="00632A5D">
        <w:rPr>
          <w:rFonts w:ascii="Cambria" w:hAnsi="Cambria"/>
        </w:rPr>
        <w:t>Experience Application</w:t>
      </w:r>
      <w:r w:rsidRPr="00632A5D">
        <w:rPr>
          <w:rFonts w:ascii="Cambria" w:hAnsi="Cambria"/>
        </w:rPr>
        <w:t xml:space="preserve"> and explore the job market for internships.</w:t>
      </w:r>
      <w:r w:rsidR="00335CA0" w:rsidRPr="00632A5D">
        <w:rPr>
          <w:rFonts w:ascii="Cambria" w:hAnsi="Cambria"/>
        </w:rPr>
        <w:t xml:space="preserve">  Student are encouraged to complete this application either during the exploratory process, or once an internship has been confirmed.</w:t>
      </w:r>
      <w:r w:rsidR="000C10DD" w:rsidRPr="00632A5D">
        <w:rPr>
          <w:rFonts w:ascii="Cambria" w:hAnsi="Cambria"/>
        </w:rPr>
        <w:t xml:space="preserve">  The form is linked on </w:t>
      </w:r>
      <w:hyperlink r:id="rId143" w:history="1">
        <w:r w:rsidR="00502CF2" w:rsidRPr="00632A5D">
          <w:rPr>
            <w:rStyle w:val="Hyperlink"/>
            <w:rFonts w:ascii="Cambria" w:hAnsi="Cambria"/>
          </w:rPr>
          <w:t>https://wilder.vcu.edu/students/student-success/internships/</w:t>
        </w:r>
      </w:hyperlink>
    </w:p>
    <w:p w14:paraId="209D93A6" w14:textId="19AB225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The Office of Student Success will send a confirmation email upon receipt of your completed online</w:t>
      </w:r>
      <w:r w:rsidR="006C7D52" w:rsidRPr="00632A5D">
        <w:rPr>
          <w:rFonts w:ascii="Cambria" w:hAnsi="Cambria"/>
        </w:rPr>
        <w:t xml:space="preserve"> GVPA Experience Application</w:t>
      </w:r>
      <w:r w:rsidRPr="00632A5D">
        <w:rPr>
          <w:rFonts w:ascii="Cambria" w:hAnsi="Cambria"/>
        </w:rPr>
        <w:t>.</w:t>
      </w:r>
    </w:p>
    <w:p w14:paraId="55511535" w14:textId="77777777" w:rsidR="00DE210D" w:rsidRPr="00632A5D" w:rsidRDefault="00DE210D" w:rsidP="00DB2013">
      <w:pPr>
        <w:spacing w:after="0" w:line="240" w:lineRule="auto"/>
        <w:contextualSpacing/>
        <w:mirrorIndents/>
        <w:rPr>
          <w:rFonts w:ascii="Cambria" w:hAnsi="Cambria"/>
        </w:rPr>
      </w:pPr>
    </w:p>
    <w:p w14:paraId="2AEDF04D" w14:textId="44D4A4B3" w:rsidR="0054719C" w:rsidRPr="00632A5D" w:rsidRDefault="006C3606" w:rsidP="00DB2013">
      <w:pPr>
        <w:spacing w:after="0" w:line="240" w:lineRule="auto"/>
        <w:contextualSpacing/>
        <w:mirrorIndents/>
        <w:rPr>
          <w:rFonts w:ascii="Cambria" w:hAnsi="Cambria"/>
        </w:rPr>
      </w:pPr>
      <w:r w:rsidRPr="00632A5D">
        <w:rPr>
          <w:rFonts w:ascii="Cambria" w:hAnsi="Cambria"/>
        </w:rPr>
        <w:t>*Once</w:t>
      </w:r>
      <w:r w:rsidR="006C7D52" w:rsidRPr="00632A5D">
        <w:rPr>
          <w:rFonts w:ascii="Cambria" w:hAnsi="Cambria"/>
        </w:rPr>
        <w:t xml:space="preserve"> the student </w:t>
      </w:r>
      <w:r w:rsidR="00EA35BD" w:rsidRPr="00632A5D">
        <w:rPr>
          <w:rFonts w:ascii="Cambria" w:hAnsi="Cambria"/>
        </w:rPr>
        <w:t>has</w:t>
      </w:r>
      <w:r w:rsidRPr="00632A5D">
        <w:rPr>
          <w:rFonts w:ascii="Cambria" w:hAnsi="Cambria"/>
        </w:rPr>
        <w:t xml:space="preserve"> completed </w:t>
      </w:r>
      <w:r w:rsidR="006C7D52" w:rsidRPr="00632A5D">
        <w:rPr>
          <w:rFonts w:ascii="Cambria" w:hAnsi="Cambria"/>
        </w:rPr>
        <w:t>the</w:t>
      </w:r>
      <w:r w:rsidRPr="00632A5D">
        <w:rPr>
          <w:rFonts w:ascii="Cambria" w:hAnsi="Cambria"/>
        </w:rPr>
        <w:t xml:space="preserve"> application, </w:t>
      </w:r>
      <w:r w:rsidR="006C7D52" w:rsidRPr="00632A5D">
        <w:rPr>
          <w:rFonts w:ascii="Cambria" w:hAnsi="Cambria"/>
        </w:rPr>
        <w:t>it is the student’s responsibility to</w:t>
      </w:r>
      <w:r w:rsidRPr="00632A5D">
        <w:rPr>
          <w:rFonts w:ascii="Cambria" w:hAnsi="Cambria"/>
        </w:rPr>
        <w:t xml:space="preserve"> investigate internship opportunities</w:t>
      </w:r>
      <w:r w:rsidR="00761BF4" w:rsidRPr="00632A5D">
        <w:rPr>
          <w:rFonts w:ascii="Cambria" w:hAnsi="Cambria"/>
        </w:rPr>
        <w:t>, secure an internship</w:t>
      </w:r>
      <w:r w:rsidR="006C7D52" w:rsidRPr="00632A5D">
        <w:rPr>
          <w:rFonts w:ascii="Cambria" w:hAnsi="Cambria"/>
        </w:rPr>
        <w:t xml:space="preserve"> and seek approval from OSS for academic credit</w:t>
      </w:r>
      <w:r w:rsidRPr="00632A5D">
        <w:rPr>
          <w:rFonts w:ascii="Cambria" w:hAnsi="Cambria"/>
        </w:rPr>
        <w:t>.</w:t>
      </w:r>
    </w:p>
    <w:p w14:paraId="2CBF42D1" w14:textId="77777777" w:rsidR="00DE210D" w:rsidRPr="00632A5D" w:rsidRDefault="00DE210D" w:rsidP="00DB2013">
      <w:pPr>
        <w:spacing w:after="0" w:line="240" w:lineRule="auto"/>
        <w:contextualSpacing/>
        <w:mirrorIndents/>
        <w:rPr>
          <w:rFonts w:ascii="Cambria" w:hAnsi="Cambria"/>
        </w:rPr>
      </w:pPr>
    </w:p>
    <w:p w14:paraId="052893BE" w14:textId="77777777"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Apply for Internships</w:t>
      </w:r>
    </w:p>
    <w:p w14:paraId="00B8845E" w14:textId="54193E85"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Visit the </w:t>
      </w:r>
      <w:r w:rsidR="004F549A" w:rsidRPr="00632A5D">
        <w:rPr>
          <w:rFonts w:ascii="Cambria" w:hAnsi="Cambria"/>
        </w:rPr>
        <w:t xml:space="preserve">University </w:t>
      </w:r>
      <w:r w:rsidRPr="00632A5D">
        <w:rPr>
          <w:rFonts w:ascii="Cambria" w:hAnsi="Cambria"/>
        </w:rPr>
        <w:t xml:space="preserve">Career Services </w:t>
      </w:r>
      <w:r w:rsidR="000C10DD" w:rsidRPr="00632A5D">
        <w:rPr>
          <w:rFonts w:ascii="Cambria" w:hAnsi="Cambria"/>
        </w:rPr>
        <w:t>c</w:t>
      </w:r>
      <w:r w:rsidRPr="00632A5D">
        <w:rPr>
          <w:rFonts w:ascii="Cambria" w:hAnsi="Cambria"/>
        </w:rPr>
        <w:t>enter to assist in developing a strong resume, which will be used when applying for internships in most organizations, and for enhancing your interview skills.</w:t>
      </w:r>
    </w:p>
    <w:p w14:paraId="34964E76" w14:textId="38EECA4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Using the contacts and opportunities identified on </w:t>
      </w:r>
      <w:r w:rsidR="00761BF4" w:rsidRPr="00632A5D">
        <w:rPr>
          <w:rFonts w:ascii="Cambria" w:hAnsi="Cambria"/>
        </w:rPr>
        <w:t xml:space="preserve">Handshake at VCU </w:t>
      </w:r>
      <w:r w:rsidRPr="00632A5D">
        <w:rPr>
          <w:rFonts w:ascii="Cambria" w:hAnsi="Cambria"/>
        </w:rPr>
        <w:t>and/or other resources—submit resume and applications to organizations/agencies you have identified.</w:t>
      </w:r>
    </w:p>
    <w:p w14:paraId="3BD2CB54" w14:textId="77777777" w:rsidR="00DE210D" w:rsidRPr="00632A5D" w:rsidRDefault="00DE210D" w:rsidP="00DB2013">
      <w:pPr>
        <w:spacing w:after="0" w:line="240" w:lineRule="auto"/>
        <w:contextualSpacing/>
        <w:mirrorIndents/>
        <w:rPr>
          <w:rFonts w:ascii="Cambria" w:hAnsi="Cambria"/>
        </w:rPr>
      </w:pPr>
    </w:p>
    <w:p w14:paraId="054CDF9C" w14:textId="278CF0F8"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Contact the Office of Student Success</w:t>
      </w:r>
    </w:p>
    <w:p w14:paraId="712B15DF" w14:textId="0C3A1BAB"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After an agency has offered you an internship, and you have accepted, formally request enrollment into the </w:t>
      </w:r>
      <w:r w:rsidR="000C10DD" w:rsidRPr="00632A5D">
        <w:rPr>
          <w:rFonts w:ascii="Cambria" w:hAnsi="Cambria"/>
        </w:rPr>
        <w:t>GVPA</w:t>
      </w:r>
      <w:r w:rsidR="004F549A" w:rsidRPr="00632A5D">
        <w:rPr>
          <w:rFonts w:ascii="Cambria" w:hAnsi="Cambria"/>
        </w:rPr>
        <w:t>/PADM</w:t>
      </w:r>
      <w:r w:rsidR="000C10DD" w:rsidRPr="00632A5D">
        <w:rPr>
          <w:rFonts w:ascii="Cambria" w:hAnsi="Cambria"/>
        </w:rPr>
        <w:t xml:space="preserve"> </w:t>
      </w:r>
      <w:r w:rsidRPr="00632A5D">
        <w:rPr>
          <w:rFonts w:ascii="Cambria" w:hAnsi="Cambria"/>
        </w:rPr>
        <w:t xml:space="preserve">internship course with the Office of Student </w:t>
      </w:r>
      <w:r w:rsidR="00744C90" w:rsidRPr="00632A5D">
        <w:rPr>
          <w:rFonts w:ascii="Cambria" w:hAnsi="Cambria"/>
        </w:rPr>
        <w:t>Success</w:t>
      </w:r>
      <w:r w:rsidRPr="00632A5D">
        <w:rPr>
          <w:rFonts w:ascii="Cambria" w:hAnsi="Cambria"/>
        </w:rPr>
        <w:t>.</w:t>
      </w:r>
    </w:p>
    <w:p w14:paraId="1CF300AD" w14:textId="3137BE14"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Complete the </w:t>
      </w:r>
      <w:r w:rsidR="004F549A" w:rsidRPr="00632A5D">
        <w:rPr>
          <w:rFonts w:ascii="Cambria" w:hAnsi="Cambria"/>
        </w:rPr>
        <w:t>I</w:t>
      </w:r>
      <w:r w:rsidRPr="00632A5D">
        <w:rPr>
          <w:rFonts w:ascii="Cambria" w:hAnsi="Cambria"/>
        </w:rPr>
        <w:t xml:space="preserve">nternship </w:t>
      </w:r>
      <w:r w:rsidR="000C10DD" w:rsidRPr="00632A5D">
        <w:rPr>
          <w:rFonts w:ascii="Cambria" w:hAnsi="Cambria"/>
        </w:rPr>
        <w:t>P</w:t>
      </w:r>
      <w:r w:rsidRPr="00632A5D">
        <w:rPr>
          <w:rFonts w:ascii="Cambria" w:hAnsi="Cambria"/>
        </w:rPr>
        <w:t xml:space="preserve">reliminary </w:t>
      </w:r>
      <w:r w:rsidR="000C10DD" w:rsidRPr="00632A5D">
        <w:rPr>
          <w:rFonts w:ascii="Cambria" w:hAnsi="Cambria"/>
        </w:rPr>
        <w:t>R</w:t>
      </w:r>
      <w:r w:rsidRPr="00632A5D">
        <w:rPr>
          <w:rFonts w:ascii="Cambria" w:hAnsi="Cambria"/>
        </w:rPr>
        <w:t xml:space="preserve">eport and </w:t>
      </w:r>
      <w:r w:rsidR="00EA35BD" w:rsidRPr="00632A5D">
        <w:rPr>
          <w:rFonts w:ascii="Cambria" w:hAnsi="Cambria"/>
        </w:rPr>
        <w:t>submit to</w:t>
      </w:r>
      <w:r w:rsidRPr="00632A5D">
        <w:rPr>
          <w:rFonts w:ascii="Cambria" w:hAnsi="Cambria"/>
        </w:rPr>
        <w:t xml:space="preserve"> the Office of Student</w:t>
      </w:r>
    </w:p>
    <w:p w14:paraId="316DBFA5"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Success.</w:t>
      </w:r>
    </w:p>
    <w:p w14:paraId="2639427A" w14:textId="77777777" w:rsidR="00306C15"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Once your form</w:t>
      </w:r>
      <w:r w:rsidR="00761BF4" w:rsidRPr="00632A5D">
        <w:rPr>
          <w:rFonts w:ascii="Cambria" w:hAnsi="Cambria"/>
        </w:rPr>
        <w:t>s</w:t>
      </w:r>
      <w:r w:rsidRPr="00632A5D">
        <w:rPr>
          <w:rFonts w:ascii="Cambria" w:hAnsi="Cambria"/>
        </w:rPr>
        <w:t xml:space="preserve"> </w:t>
      </w:r>
      <w:r w:rsidR="00761BF4" w:rsidRPr="00632A5D">
        <w:rPr>
          <w:rFonts w:ascii="Cambria" w:hAnsi="Cambria"/>
        </w:rPr>
        <w:t>are</w:t>
      </w:r>
      <w:r w:rsidRPr="00632A5D">
        <w:rPr>
          <w:rFonts w:ascii="Cambria" w:hAnsi="Cambria"/>
        </w:rPr>
        <w:t xml:space="preserve"> received and </w:t>
      </w:r>
      <w:r w:rsidR="00EA35BD" w:rsidRPr="00632A5D">
        <w:rPr>
          <w:rFonts w:ascii="Cambria" w:hAnsi="Cambria"/>
        </w:rPr>
        <w:t>approved, you</w:t>
      </w:r>
      <w:r w:rsidRPr="00632A5D">
        <w:rPr>
          <w:rFonts w:ascii="Cambria" w:hAnsi="Cambria"/>
        </w:rPr>
        <w:t xml:space="preserve"> will receive an </w:t>
      </w:r>
      <w:r w:rsidR="000C10DD" w:rsidRPr="00632A5D">
        <w:rPr>
          <w:rFonts w:ascii="Cambria" w:hAnsi="Cambria"/>
        </w:rPr>
        <w:t xml:space="preserve">email with instructions for an </w:t>
      </w:r>
      <w:r w:rsidR="00EA35BD" w:rsidRPr="00632A5D">
        <w:rPr>
          <w:rFonts w:ascii="Cambria" w:hAnsi="Cambria"/>
        </w:rPr>
        <w:t>override to</w:t>
      </w:r>
      <w:r w:rsidRPr="00632A5D">
        <w:rPr>
          <w:rFonts w:ascii="Cambria" w:hAnsi="Cambria"/>
        </w:rPr>
        <w:t xml:space="preserve"> register for the internship course</w:t>
      </w:r>
      <w:r w:rsidR="00306C15">
        <w:rPr>
          <w:rFonts w:ascii="Cambria" w:hAnsi="Cambria"/>
        </w:rPr>
        <w:t>.</w:t>
      </w:r>
    </w:p>
    <w:p w14:paraId="16013D6A" w14:textId="77777777" w:rsidR="00306C15" w:rsidRDefault="00306C15" w:rsidP="00DB2013">
      <w:pPr>
        <w:spacing w:after="0" w:line="240" w:lineRule="auto"/>
        <w:contextualSpacing/>
        <w:mirrorIndents/>
        <w:rPr>
          <w:rFonts w:ascii="Cambria" w:hAnsi="Cambria"/>
        </w:rPr>
      </w:pPr>
    </w:p>
    <w:p w14:paraId="5D9629FA" w14:textId="7FC50EA9" w:rsidR="0054719C" w:rsidRPr="00BC3684" w:rsidRDefault="00306C15" w:rsidP="00DB2013">
      <w:pPr>
        <w:spacing w:after="0" w:line="240" w:lineRule="auto"/>
        <w:contextualSpacing/>
        <w:mirrorIndents/>
        <w:rPr>
          <w:rFonts w:ascii="Cambria" w:hAnsi="Cambria"/>
          <w:b/>
          <w:bCs/>
        </w:rPr>
      </w:pPr>
      <w:r w:rsidRPr="00BC3684">
        <w:rPr>
          <w:rFonts w:ascii="Cambria" w:hAnsi="Cambria"/>
          <w:b/>
          <w:bCs/>
        </w:rPr>
        <w:t>G</w:t>
      </w:r>
      <w:r w:rsidR="006C3606" w:rsidRPr="00BC3684">
        <w:rPr>
          <w:rFonts w:ascii="Cambria" w:hAnsi="Cambria"/>
          <w:b/>
          <w:bCs/>
        </w:rPr>
        <w:t>raduate Program Specific Internship Guidelines</w:t>
      </w:r>
    </w:p>
    <w:p w14:paraId="63F994BC" w14:textId="7F003AF3" w:rsidR="0054719C" w:rsidRPr="00632A5D" w:rsidRDefault="00842113" w:rsidP="00DB2013">
      <w:pPr>
        <w:spacing w:after="0" w:line="240" w:lineRule="auto"/>
        <w:contextualSpacing/>
        <w:mirrorIndents/>
        <w:rPr>
          <w:rFonts w:ascii="Cambria" w:hAnsi="Cambria"/>
        </w:rPr>
      </w:pPr>
      <w:r>
        <w:rPr>
          <w:rFonts w:ascii="Cambria" w:hAnsi="Cambria"/>
        </w:rPr>
        <w:t>The in</w:t>
      </w:r>
      <w:r w:rsidR="006C3606" w:rsidRPr="00632A5D">
        <w:rPr>
          <w:rFonts w:ascii="Cambria" w:hAnsi="Cambria"/>
        </w:rPr>
        <w:t xml:space="preserve">ternship must focus on program specific topics and is </w:t>
      </w:r>
      <w:r w:rsidR="00EA35BD" w:rsidRPr="00632A5D">
        <w:rPr>
          <w:rFonts w:ascii="Cambria" w:hAnsi="Cambria"/>
        </w:rPr>
        <w:t>pending approval by</w:t>
      </w:r>
      <w:r w:rsidR="006C3606" w:rsidRPr="00632A5D">
        <w:rPr>
          <w:rFonts w:ascii="Cambria" w:hAnsi="Cambria"/>
        </w:rPr>
        <w:t xml:space="preserve"> the program chair</w:t>
      </w:r>
      <w:r w:rsidR="000C10DD" w:rsidRPr="00632A5D">
        <w:rPr>
          <w:rFonts w:ascii="Cambria" w:hAnsi="Cambria"/>
        </w:rPr>
        <w:t xml:space="preserve">, </w:t>
      </w:r>
      <w:r w:rsidR="006C3606" w:rsidRPr="00632A5D">
        <w:rPr>
          <w:rFonts w:ascii="Cambria" w:hAnsi="Cambria"/>
        </w:rPr>
        <w:t>Graduate Student Services</w:t>
      </w:r>
      <w:r w:rsidR="000C10DD" w:rsidRPr="00632A5D">
        <w:rPr>
          <w:rFonts w:ascii="Cambria" w:hAnsi="Cambria"/>
        </w:rPr>
        <w:t xml:space="preserve">, </w:t>
      </w:r>
      <w:r w:rsidR="006C3606" w:rsidRPr="00632A5D">
        <w:rPr>
          <w:rFonts w:ascii="Cambria" w:hAnsi="Cambria"/>
        </w:rPr>
        <w:t xml:space="preserve">and </w:t>
      </w:r>
      <w:r w:rsidR="000C10DD" w:rsidRPr="00632A5D">
        <w:rPr>
          <w:rFonts w:ascii="Cambria" w:hAnsi="Cambria"/>
        </w:rPr>
        <w:t xml:space="preserve">the </w:t>
      </w:r>
      <w:r w:rsidR="006C3606" w:rsidRPr="00632A5D">
        <w:rPr>
          <w:rFonts w:ascii="Cambria" w:hAnsi="Cambria"/>
        </w:rPr>
        <w:t>Office</w:t>
      </w:r>
      <w:r w:rsidR="000C10DD" w:rsidRPr="00632A5D">
        <w:rPr>
          <w:rFonts w:ascii="Cambria" w:hAnsi="Cambria"/>
        </w:rPr>
        <w:t xml:space="preserve"> of Student Success.  All internship hours must be completed during the semester the student is registered for the GVPA</w:t>
      </w:r>
      <w:r w:rsidR="004F549A" w:rsidRPr="00632A5D">
        <w:rPr>
          <w:rFonts w:ascii="Cambria" w:hAnsi="Cambria"/>
        </w:rPr>
        <w:t>/PADM</w:t>
      </w:r>
      <w:r w:rsidR="000C10DD" w:rsidRPr="00632A5D">
        <w:rPr>
          <w:rFonts w:ascii="Cambria" w:hAnsi="Cambria"/>
        </w:rPr>
        <w:t xml:space="preserve"> internship course.  Retroactive internship experiences and hours are not approved for academic credit.</w:t>
      </w:r>
    </w:p>
    <w:p w14:paraId="769B1A31" w14:textId="77777777" w:rsidR="00DE210D" w:rsidRPr="00632A5D" w:rsidRDefault="00DE210D" w:rsidP="00DB2013">
      <w:pPr>
        <w:spacing w:after="0" w:line="240" w:lineRule="auto"/>
        <w:contextualSpacing/>
        <w:mirrorIndents/>
        <w:rPr>
          <w:rFonts w:ascii="Cambria" w:hAnsi="Cambria"/>
        </w:rPr>
      </w:pPr>
    </w:p>
    <w:p w14:paraId="40804B12" w14:textId="7CFC0B62" w:rsidR="0054719C" w:rsidRPr="00632A5D" w:rsidRDefault="006C3606" w:rsidP="00DB2013">
      <w:pPr>
        <w:spacing w:after="0" w:line="240" w:lineRule="auto"/>
        <w:contextualSpacing/>
        <w:mirrorIndents/>
        <w:rPr>
          <w:rFonts w:ascii="Cambria" w:hAnsi="Cambria"/>
        </w:rPr>
      </w:pPr>
      <w:r w:rsidRPr="00BC3684">
        <w:rPr>
          <w:rFonts w:ascii="Cambria" w:hAnsi="Cambria"/>
          <w:i/>
          <w:iCs/>
        </w:rPr>
        <w:t>Criminal Justice</w:t>
      </w:r>
      <w:r w:rsidRPr="00632A5D">
        <w:rPr>
          <w:rFonts w:ascii="Cambria" w:hAnsi="Cambria"/>
        </w:rPr>
        <w:t xml:space="preserve"> – Students may be </w:t>
      </w:r>
      <w:r w:rsidR="00EA35BD" w:rsidRPr="00632A5D">
        <w:rPr>
          <w:rFonts w:ascii="Cambria" w:hAnsi="Cambria"/>
        </w:rPr>
        <w:t>eligible to</w:t>
      </w:r>
      <w:r w:rsidRPr="00632A5D">
        <w:rPr>
          <w:rFonts w:ascii="Cambria" w:hAnsi="Cambria"/>
        </w:rPr>
        <w:t xml:space="preserve"> earn 3 credit hours for internship experience.  Students must work 150 hours and </w:t>
      </w:r>
      <w:r w:rsidR="00EA35BD" w:rsidRPr="00632A5D">
        <w:rPr>
          <w:rFonts w:ascii="Cambria" w:hAnsi="Cambria"/>
        </w:rPr>
        <w:t>successfully complete</w:t>
      </w:r>
      <w:r w:rsidR="004F549A" w:rsidRPr="00632A5D">
        <w:rPr>
          <w:rFonts w:ascii="Cambria" w:hAnsi="Cambria"/>
        </w:rPr>
        <w:t xml:space="preserve"> the</w:t>
      </w:r>
      <w:r w:rsidR="00EA35BD" w:rsidRPr="00632A5D">
        <w:rPr>
          <w:rFonts w:ascii="Cambria" w:hAnsi="Cambria"/>
        </w:rPr>
        <w:t xml:space="preserve"> GVPA</w:t>
      </w:r>
      <w:r w:rsidRPr="00632A5D">
        <w:rPr>
          <w:rFonts w:ascii="Cambria" w:hAnsi="Cambria"/>
        </w:rPr>
        <w:t xml:space="preserve"> 693 course in order to earn the academic credits.</w:t>
      </w:r>
    </w:p>
    <w:p w14:paraId="6C4DA0F1" w14:textId="77777777" w:rsidR="00DE210D" w:rsidRPr="00632A5D" w:rsidRDefault="00DE210D" w:rsidP="00DB2013">
      <w:pPr>
        <w:spacing w:after="0" w:line="240" w:lineRule="auto"/>
        <w:contextualSpacing/>
        <w:mirrorIndents/>
        <w:rPr>
          <w:rFonts w:ascii="Cambria" w:hAnsi="Cambria"/>
        </w:rPr>
      </w:pPr>
    </w:p>
    <w:p w14:paraId="119183AB" w14:textId="79B61CA8" w:rsidR="0054719C" w:rsidRPr="00632A5D" w:rsidRDefault="006C3606" w:rsidP="00DB2013">
      <w:pPr>
        <w:spacing w:after="0" w:line="240" w:lineRule="auto"/>
        <w:contextualSpacing/>
        <w:mirrorIndents/>
        <w:rPr>
          <w:rFonts w:ascii="Cambria" w:hAnsi="Cambria"/>
        </w:rPr>
      </w:pPr>
      <w:r w:rsidRPr="00BC3684">
        <w:rPr>
          <w:rFonts w:ascii="Cambria" w:hAnsi="Cambria"/>
          <w:i/>
          <w:iCs/>
        </w:rPr>
        <w:t>Homeland Security</w:t>
      </w:r>
      <w:r w:rsidRPr="00632A5D">
        <w:rPr>
          <w:rFonts w:ascii="Cambria" w:hAnsi="Cambria"/>
        </w:rPr>
        <w:t xml:space="preserve"> – Students may be </w:t>
      </w:r>
      <w:r w:rsidR="00EA35BD" w:rsidRPr="00632A5D">
        <w:rPr>
          <w:rFonts w:ascii="Cambria" w:hAnsi="Cambria"/>
        </w:rPr>
        <w:t>eligible to</w:t>
      </w:r>
      <w:r w:rsidRPr="00632A5D">
        <w:rPr>
          <w:rFonts w:ascii="Cambria" w:hAnsi="Cambria"/>
        </w:rPr>
        <w:t xml:space="preserve"> earn 3 credit hours for internship experience. Students must work 150 hours and </w:t>
      </w:r>
      <w:r w:rsidR="00EA35BD" w:rsidRPr="00632A5D">
        <w:rPr>
          <w:rFonts w:ascii="Cambria" w:hAnsi="Cambria"/>
        </w:rPr>
        <w:t>successfully complete</w:t>
      </w:r>
      <w:r w:rsidR="004F549A" w:rsidRPr="00632A5D">
        <w:rPr>
          <w:rFonts w:ascii="Cambria" w:hAnsi="Cambria"/>
        </w:rPr>
        <w:t xml:space="preserve"> the</w:t>
      </w:r>
      <w:r w:rsidR="00EA35BD" w:rsidRPr="00632A5D">
        <w:rPr>
          <w:rFonts w:ascii="Cambria" w:hAnsi="Cambria"/>
        </w:rPr>
        <w:t xml:space="preserve"> GVPA</w:t>
      </w:r>
      <w:r w:rsidRPr="00632A5D">
        <w:rPr>
          <w:rFonts w:ascii="Cambria" w:hAnsi="Cambria"/>
        </w:rPr>
        <w:t xml:space="preserve"> 693 course in order to earn the academic credits.</w:t>
      </w:r>
    </w:p>
    <w:p w14:paraId="55EC4AE6" w14:textId="77777777" w:rsidR="00BC3684" w:rsidRDefault="00BC3684" w:rsidP="00BC3684">
      <w:pPr>
        <w:spacing w:after="0" w:line="240" w:lineRule="auto"/>
        <w:contextualSpacing/>
        <w:mirrorIndents/>
        <w:rPr>
          <w:rFonts w:ascii="Cambria" w:hAnsi="Cambria"/>
          <w:i/>
          <w:iCs/>
        </w:rPr>
      </w:pPr>
    </w:p>
    <w:p w14:paraId="3A60531F" w14:textId="56E6237D" w:rsidR="00BC3684" w:rsidRPr="00632A5D" w:rsidRDefault="00BC3684" w:rsidP="00BC3684">
      <w:pPr>
        <w:spacing w:after="0" w:line="240" w:lineRule="auto"/>
        <w:contextualSpacing/>
        <w:mirrorIndents/>
        <w:rPr>
          <w:rFonts w:ascii="Cambria" w:hAnsi="Cambria"/>
        </w:rPr>
      </w:pPr>
      <w:r w:rsidRPr="00BC3684">
        <w:rPr>
          <w:rFonts w:ascii="Cambria" w:hAnsi="Cambria"/>
          <w:i/>
          <w:iCs/>
        </w:rPr>
        <w:t>Public Administration</w:t>
      </w:r>
      <w:r w:rsidRPr="00632A5D">
        <w:rPr>
          <w:rFonts w:ascii="Cambria" w:hAnsi="Cambria"/>
        </w:rPr>
        <w:t xml:space="preserve"> – Students are required to complete 3 credit hours for internship experience, or seek a waiver from the program chair.  Students must work 300 hours and successfully complete the PADM 693 course in order to earn the academic credits.</w:t>
      </w:r>
    </w:p>
    <w:p w14:paraId="1C61A07C" w14:textId="77777777" w:rsidR="00BC3684" w:rsidRPr="00632A5D" w:rsidRDefault="00BC3684" w:rsidP="00BC3684">
      <w:pPr>
        <w:spacing w:after="0" w:line="240" w:lineRule="auto"/>
        <w:contextualSpacing/>
        <w:mirrorIndents/>
        <w:rPr>
          <w:rFonts w:ascii="Cambria" w:hAnsi="Cambria"/>
        </w:rPr>
      </w:pPr>
    </w:p>
    <w:p w14:paraId="68566ED1" w14:textId="77777777" w:rsidR="00BC3684" w:rsidRPr="00632A5D" w:rsidRDefault="00BC3684" w:rsidP="00BC3684">
      <w:pPr>
        <w:spacing w:after="0" w:line="240" w:lineRule="auto"/>
        <w:contextualSpacing/>
        <w:mirrorIndents/>
        <w:rPr>
          <w:rFonts w:ascii="Cambria" w:hAnsi="Cambria"/>
        </w:rPr>
      </w:pPr>
      <w:r w:rsidRPr="00BC3684">
        <w:rPr>
          <w:rFonts w:ascii="Cambria" w:hAnsi="Cambria"/>
          <w:i/>
          <w:iCs/>
        </w:rPr>
        <w:lastRenderedPageBreak/>
        <w:t>Public Policy and Administration</w:t>
      </w:r>
      <w:r w:rsidRPr="00632A5D">
        <w:rPr>
          <w:rFonts w:ascii="Cambria" w:hAnsi="Cambria"/>
        </w:rPr>
        <w:t xml:space="preserve"> – Students must receive program approval to earn academic credit for internship.</w:t>
      </w:r>
    </w:p>
    <w:p w14:paraId="5A7653D6" w14:textId="77777777" w:rsidR="00DE210D" w:rsidRPr="00632A5D" w:rsidRDefault="00DE210D" w:rsidP="00DB2013">
      <w:pPr>
        <w:spacing w:after="0" w:line="240" w:lineRule="auto"/>
        <w:contextualSpacing/>
        <w:mirrorIndents/>
        <w:rPr>
          <w:rFonts w:ascii="Cambria" w:hAnsi="Cambria"/>
        </w:rPr>
      </w:pPr>
    </w:p>
    <w:p w14:paraId="2149DF5F" w14:textId="0FF21CE1" w:rsidR="0054719C" w:rsidRPr="00632A5D" w:rsidRDefault="006C3606" w:rsidP="00DB2013">
      <w:pPr>
        <w:spacing w:after="0" w:line="240" w:lineRule="auto"/>
        <w:contextualSpacing/>
        <w:mirrorIndents/>
        <w:rPr>
          <w:rFonts w:ascii="Cambria" w:hAnsi="Cambria"/>
        </w:rPr>
      </w:pPr>
      <w:r w:rsidRPr="00BC3684">
        <w:rPr>
          <w:rFonts w:ascii="Cambria" w:hAnsi="Cambria"/>
          <w:i/>
          <w:iCs/>
        </w:rPr>
        <w:t>Urban and Regional Planning</w:t>
      </w:r>
      <w:r w:rsidRPr="00632A5D">
        <w:rPr>
          <w:rFonts w:ascii="Cambria" w:hAnsi="Cambria"/>
        </w:rPr>
        <w:t xml:space="preserve"> – Students are </w:t>
      </w:r>
      <w:r w:rsidR="00EA35BD" w:rsidRPr="00632A5D">
        <w:rPr>
          <w:rFonts w:ascii="Cambria" w:hAnsi="Cambria"/>
        </w:rPr>
        <w:t>required to</w:t>
      </w:r>
      <w:r w:rsidRPr="00632A5D">
        <w:rPr>
          <w:rFonts w:ascii="Cambria" w:hAnsi="Cambria"/>
        </w:rPr>
        <w:t xml:space="preserve"> </w:t>
      </w:r>
      <w:r w:rsidR="00EA35BD" w:rsidRPr="00632A5D">
        <w:rPr>
          <w:rFonts w:ascii="Cambria" w:hAnsi="Cambria"/>
        </w:rPr>
        <w:t xml:space="preserve">complete </w:t>
      </w:r>
      <w:r w:rsidR="00156392" w:rsidRPr="00632A5D">
        <w:rPr>
          <w:rFonts w:ascii="Cambria" w:hAnsi="Cambria"/>
        </w:rPr>
        <w:t>an</w:t>
      </w:r>
      <w:r w:rsidRPr="00632A5D">
        <w:rPr>
          <w:rFonts w:ascii="Cambria" w:hAnsi="Cambria"/>
        </w:rPr>
        <w:t xml:space="preserve"> internship for the graduate degree program</w:t>
      </w:r>
      <w:r w:rsidR="00842113">
        <w:rPr>
          <w:rFonts w:ascii="Cambria" w:hAnsi="Cambria"/>
        </w:rPr>
        <w:t xml:space="preserve"> or seek a waiver</w:t>
      </w:r>
      <w:r w:rsidRPr="00632A5D">
        <w:rPr>
          <w:rFonts w:ascii="Cambria" w:hAnsi="Cambria"/>
        </w:rPr>
        <w:t xml:space="preserve">. </w:t>
      </w:r>
      <w:r w:rsidR="000C10DD" w:rsidRPr="00632A5D">
        <w:rPr>
          <w:rFonts w:ascii="Cambria" w:hAnsi="Cambria"/>
        </w:rPr>
        <w:t>Students are required to complete</w:t>
      </w:r>
      <w:r w:rsidR="00CC561C" w:rsidRPr="00632A5D">
        <w:rPr>
          <w:rFonts w:ascii="Cambria" w:hAnsi="Cambria"/>
        </w:rPr>
        <w:t xml:space="preserve"> </w:t>
      </w:r>
      <w:r w:rsidR="00156392" w:rsidRPr="00632A5D">
        <w:rPr>
          <w:rFonts w:ascii="Cambria" w:hAnsi="Cambria"/>
        </w:rPr>
        <w:t xml:space="preserve">120 hours </w:t>
      </w:r>
      <w:r w:rsidR="00CC561C" w:rsidRPr="00632A5D">
        <w:rPr>
          <w:rFonts w:ascii="Cambria" w:hAnsi="Cambria"/>
        </w:rPr>
        <w:t>and submit</w:t>
      </w:r>
      <w:r w:rsidR="000C10DD" w:rsidRPr="00632A5D">
        <w:rPr>
          <w:rFonts w:ascii="Cambria" w:hAnsi="Cambria"/>
        </w:rPr>
        <w:t xml:space="preserve"> the online Government &amp; Public Affairs</w:t>
      </w:r>
      <w:r w:rsidR="00CC561C" w:rsidRPr="00632A5D">
        <w:rPr>
          <w:rFonts w:ascii="Cambria" w:hAnsi="Cambria"/>
        </w:rPr>
        <w:t xml:space="preserve"> Experience Application, Time log, Supervisor Evaluation, and Student Experience Response Essay.</w:t>
      </w:r>
      <w:r w:rsidR="000C10DD" w:rsidRPr="00632A5D">
        <w:rPr>
          <w:rFonts w:ascii="Cambria" w:hAnsi="Cambria"/>
        </w:rPr>
        <w:t xml:space="preserve"> </w:t>
      </w:r>
      <w:r w:rsidRPr="00632A5D">
        <w:rPr>
          <w:rFonts w:ascii="Cambria" w:hAnsi="Cambria"/>
        </w:rPr>
        <w:t xml:space="preserve">Students are not </w:t>
      </w:r>
      <w:r w:rsidR="00EA35BD" w:rsidRPr="00632A5D">
        <w:rPr>
          <w:rFonts w:ascii="Cambria" w:hAnsi="Cambria"/>
        </w:rPr>
        <w:t>required to</w:t>
      </w:r>
      <w:r w:rsidRPr="00632A5D">
        <w:rPr>
          <w:rFonts w:ascii="Cambria" w:hAnsi="Cambria"/>
        </w:rPr>
        <w:t xml:space="preserve"> attend internship orientation or enroll in</w:t>
      </w:r>
      <w:r w:rsidR="00CC561C" w:rsidRPr="00632A5D">
        <w:rPr>
          <w:rFonts w:ascii="Cambria" w:hAnsi="Cambria"/>
        </w:rPr>
        <w:t xml:space="preserve"> the</w:t>
      </w:r>
      <w:r w:rsidRPr="00632A5D">
        <w:rPr>
          <w:rFonts w:ascii="Cambria" w:hAnsi="Cambria"/>
        </w:rPr>
        <w:t xml:space="preserve"> GVPA 693 course.</w:t>
      </w:r>
      <w:r w:rsidR="00CC561C" w:rsidRPr="00632A5D">
        <w:rPr>
          <w:rFonts w:ascii="Cambria" w:hAnsi="Cambria"/>
        </w:rPr>
        <w:t xml:space="preserve"> To request required documents, please email OSS at </w:t>
      </w:r>
      <w:hyperlink r:id="rId144" w:history="1">
        <w:r w:rsidR="00CC561C" w:rsidRPr="00632A5D">
          <w:rPr>
            <w:rStyle w:val="Hyperlink"/>
            <w:rFonts w:ascii="Cambria" w:hAnsi="Cambria"/>
          </w:rPr>
          <w:t>wsinternship@vcu.edu</w:t>
        </w:r>
      </w:hyperlink>
      <w:r w:rsidR="00CC561C" w:rsidRPr="00632A5D">
        <w:rPr>
          <w:rFonts w:ascii="Cambria" w:hAnsi="Cambria"/>
        </w:rPr>
        <w:t>.</w:t>
      </w:r>
      <w:r w:rsidRPr="00632A5D">
        <w:rPr>
          <w:rFonts w:ascii="Cambria" w:hAnsi="Cambria"/>
        </w:rPr>
        <w:t xml:space="preserve"> MURP internships are non-credit bearing.</w:t>
      </w:r>
    </w:p>
    <w:p w14:paraId="0F0CE4B1" w14:textId="77777777" w:rsidR="00DE210D" w:rsidRPr="00632A5D" w:rsidRDefault="00DE210D" w:rsidP="00DB2013">
      <w:pPr>
        <w:spacing w:after="0" w:line="240" w:lineRule="auto"/>
        <w:contextualSpacing/>
        <w:mirrorIndents/>
        <w:rPr>
          <w:rFonts w:ascii="Cambria" w:hAnsi="Cambria"/>
        </w:rPr>
      </w:pPr>
    </w:p>
    <w:p w14:paraId="55ABD633" w14:textId="3BB26435" w:rsidR="0054719C" w:rsidRPr="00632A5D" w:rsidRDefault="006C3606" w:rsidP="00DB2013">
      <w:pPr>
        <w:spacing w:after="0" w:line="240" w:lineRule="auto"/>
        <w:contextualSpacing/>
        <w:mirrorIndents/>
        <w:rPr>
          <w:rFonts w:ascii="Cambria" w:hAnsi="Cambria"/>
        </w:rPr>
      </w:pPr>
      <w:r w:rsidRPr="00BC3684">
        <w:rPr>
          <w:rFonts w:ascii="Cambria" w:hAnsi="Cambria"/>
          <w:i/>
          <w:iCs/>
        </w:rPr>
        <w:t>Certificate Programs</w:t>
      </w:r>
      <w:r w:rsidRPr="00632A5D">
        <w:rPr>
          <w:rFonts w:ascii="Cambria" w:hAnsi="Cambria"/>
        </w:rPr>
        <w:t xml:space="preserve"> – Students </w:t>
      </w:r>
      <w:r w:rsidR="00EA35BD" w:rsidRPr="00632A5D">
        <w:rPr>
          <w:rFonts w:ascii="Cambria" w:hAnsi="Cambria"/>
        </w:rPr>
        <w:t>enrolled in</w:t>
      </w:r>
      <w:r w:rsidRPr="00632A5D">
        <w:rPr>
          <w:rFonts w:ascii="Cambria" w:hAnsi="Cambria"/>
        </w:rPr>
        <w:t xml:space="preserve"> the Gender Violence Intervention program are </w:t>
      </w:r>
      <w:r w:rsidR="00EA35BD" w:rsidRPr="00632A5D">
        <w:rPr>
          <w:rFonts w:ascii="Cambria" w:hAnsi="Cambria"/>
        </w:rPr>
        <w:t>required to</w:t>
      </w:r>
      <w:r w:rsidRPr="00632A5D">
        <w:rPr>
          <w:rFonts w:ascii="Cambria" w:hAnsi="Cambria"/>
        </w:rPr>
        <w:t xml:space="preserve"> </w:t>
      </w:r>
      <w:r w:rsidR="00EA35BD" w:rsidRPr="00632A5D">
        <w:rPr>
          <w:rFonts w:ascii="Cambria" w:hAnsi="Cambria"/>
        </w:rPr>
        <w:t>complete a</w:t>
      </w:r>
      <w:r w:rsidRPr="00632A5D">
        <w:rPr>
          <w:rFonts w:ascii="Cambria" w:hAnsi="Cambria"/>
        </w:rPr>
        <w:t xml:space="preserve"> </w:t>
      </w:r>
      <w:r w:rsidR="00EA35BD" w:rsidRPr="00632A5D">
        <w:rPr>
          <w:rFonts w:ascii="Cambria" w:hAnsi="Cambria"/>
        </w:rPr>
        <w:t>3-credit</w:t>
      </w:r>
      <w:r w:rsidRPr="00632A5D">
        <w:rPr>
          <w:rFonts w:ascii="Cambria" w:hAnsi="Cambria"/>
        </w:rPr>
        <w:t xml:space="preserve"> internship; all other </w:t>
      </w:r>
      <w:r w:rsidR="00EA35BD" w:rsidRPr="00632A5D">
        <w:rPr>
          <w:rFonts w:ascii="Cambria" w:hAnsi="Cambria"/>
        </w:rPr>
        <w:t>certificate programs</w:t>
      </w:r>
      <w:r w:rsidRPr="00632A5D">
        <w:rPr>
          <w:rFonts w:ascii="Cambria" w:hAnsi="Cambria"/>
        </w:rPr>
        <w:t xml:space="preserve"> may be eligible</w:t>
      </w:r>
      <w:r w:rsidR="00306AAE" w:rsidRPr="00632A5D">
        <w:rPr>
          <w:rFonts w:ascii="Cambria" w:hAnsi="Cambria"/>
        </w:rPr>
        <w:t xml:space="preserve"> </w:t>
      </w:r>
      <w:r w:rsidRPr="00632A5D">
        <w:rPr>
          <w:rFonts w:ascii="Cambria" w:hAnsi="Cambria"/>
        </w:rPr>
        <w:t xml:space="preserve">to earn 3 credit hours for internship experience. Students must work 150 hours and </w:t>
      </w:r>
      <w:r w:rsidR="00EA35BD" w:rsidRPr="00632A5D">
        <w:rPr>
          <w:rFonts w:ascii="Cambria" w:hAnsi="Cambria"/>
        </w:rPr>
        <w:t>successfully complete GVPA</w:t>
      </w:r>
      <w:r w:rsidRPr="00632A5D">
        <w:rPr>
          <w:rFonts w:ascii="Cambria" w:hAnsi="Cambria"/>
        </w:rPr>
        <w:t xml:space="preserve"> 693 course in order to earn the academic credits.</w:t>
      </w:r>
    </w:p>
    <w:p w14:paraId="45BB1F65" w14:textId="77777777" w:rsidR="00DE210D" w:rsidRPr="00632A5D" w:rsidRDefault="00DE210D" w:rsidP="00DB2013">
      <w:pPr>
        <w:spacing w:after="0" w:line="240" w:lineRule="auto"/>
        <w:contextualSpacing/>
        <w:mirrorIndents/>
        <w:rPr>
          <w:rFonts w:ascii="Cambria" w:hAnsi="Cambria"/>
        </w:rPr>
      </w:pPr>
    </w:p>
    <w:p w14:paraId="3C453F97"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Questions?</w:t>
      </w:r>
    </w:p>
    <w:p w14:paraId="47A54E42"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Office of Student Success</w:t>
      </w:r>
    </w:p>
    <w:p w14:paraId="2BB821FB" w14:textId="48DD1112" w:rsidR="0054719C" w:rsidRPr="00632A5D" w:rsidRDefault="000B224E" w:rsidP="00DB2013">
      <w:pPr>
        <w:spacing w:after="0" w:line="240" w:lineRule="auto"/>
        <w:contextualSpacing/>
        <w:mirrorIndents/>
        <w:rPr>
          <w:rFonts w:ascii="Cambria" w:hAnsi="Cambria"/>
        </w:rPr>
      </w:pPr>
      <w:r w:rsidRPr="00632A5D">
        <w:rPr>
          <w:rFonts w:ascii="Cambria" w:hAnsi="Cambria"/>
        </w:rPr>
        <w:t>Raleigh Building</w:t>
      </w:r>
      <w:r w:rsidR="006C3606" w:rsidRPr="00632A5D">
        <w:rPr>
          <w:rFonts w:ascii="Cambria" w:hAnsi="Cambria"/>
        </w:rPr>
        <w:t xml:space="preserve">, </w:t>
      </w:r>
      <w:r w:rsidR="00B53397" w:rsidRPr="00632A5D">
        <w:rPr>
          <w:rFonts w:ascii="Cambria" w:hAnsi="Cambria"/>
        </w:rPr>
        <w:t>Room 100</w:t>
      </w:r>
      <w:r w:rsidR="00904AAF" w:rsidRPr="00632A5D">
        <w:rPr>
          <w:rFonts w:ascii="Cambria" w:hAnsi="Cambria"/>
        </w:rPr>
        <w:t>2</w:t>
      </w:r>
    </w:p>
    <w:p w14:paraId="51FC5227" w14:textId="77777777" w:rsidR="0054719C" w:rsidRPr="00632A5D" w:rsidRDefault="000B224E" w:rsidP="00DB2013">
      <w:pPr>
        <w:spacing w:after="0" w:line="240" w:lineRule="auto"/>
        <w:contextualSpacing/>
        <w:mirrorIndents/>
        <w:rPr>
          <w:rFonts w:ascii="Cambria" w:hAnsi="Cambria"/>
        </w:rPr>
      </w:pPr>
      <w:r w:rsidRPr="00632A5D">
        <w:rPr>
          <w:rFonts w:ascii="Cambria" w:hAnsi="Cambria"/>
        </w:rPr>
        <w:t>1001</w:t>
      </w:r>
      <w:r w:rsidR="006C3606" w:rsidRPr="00632A5D">
        <w:rPr>
          <w:rFonts w:ascii="Cambria" w:hAnsi="Cambria"/>
        </w:rPr>
        <w:t xml:space="preserve"> W. Franklin Street</w:t>
      </w:r>
    </w:p>
    <w:p w14:paraId="57E8964E"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Phone: (804) 827-2791</w:t>
      </w:r>
    </w:p>
    <w:p w14:paraId="10DB1D02"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Email: </w:t>
      </w:r>
      <w:hyperlink r:id="rId145">
        <w:r w:rsidRPr="00632A5D">
          <w:rPr>
            <w:rStyle w:val="Hyperlink"/>
            <w:rFonts w:ascii="Cambria" w:hAnsi="Cambria"/>
          </w:rPr>
          <w:t>wsinternship@vcu.edu</w:t>
        </w:r>
      </w:hyperlink>
    </w:p>
    <w:p w14:paraId="01E12ED0" w14:textId="57D6B95A" w:rsidR="0054719C" w:rsidRPr="00632A5D" w:rsidRDefault="006C3606" w:rsidP="00DB2013">
      <w:pPr>
        <w:spacing w:after="0" w:line="240" w:lineRule="auto"/>
        <w:contextualSpacing/>
        <w:mirrorIndents/>
        <w:rPr>
          <w:rFonts w:ascii="Cambria" w:hAnsi="Cambria"/>
        </w:rPr>
        <w:sectPr w:rsidR="0054719C" w:rsidRPr="00632A5D">
          <w:pgSz w:w="12240" w:h="15840"/>
          <w:pgMar w:top="1040" w:right="880" w:bottom="500" w:left="880" w:header="42362" w:footer="312" w:gutter="0"/>
          <w:cols w:space="720"/>
        </w:sectPr>
      </w:pPr>
      <w:r w:rsidRPr="00632A5D">
        <w:rPr>
          <w:rFonts w:ascii="Cambria" w:hAnsi="Cambria"/>
        </w:rPr>
        <w:t xml:space="preserve">Website: </w:t>
      </w:r>
      <w:hyperlink r:id="rId146" w:history="1">
        <w:r w:rsidR="00904AAF" w:rsidRPr="00632A5D">
          <w:rPr>
            <w:rStyle w:val="Hyperlink"/>
            <w:rFonts w:ascii="Cambria" w:hAnsi="Cambria"/>
          </w:rPr>
          <w:t>https://wilder.vcu.edu/students/student-success/internships/</w:t>
        </w:r>
      </w:hyperlink>
    </w:p>
    <w:p w14:paraId="0A39F706" w14:textId="1FB65648" w:rsidR="0054719C" w:rsidRPr="00BC3684" w:rsidRDefault="006C3606" w:rsidP="00DB2013">
      <w:pPr>
        <w:spacing w:after="0" w:line="240" w:lineRule="auto"/>
        <w:contextualSpacing/>
        <w:mirrorIndents/>
        <w:rPr>
          <w:rFonts w:ascii="Cambria" w:hAnsi="Cambria"/>
          <w:sz w:val="28"/>
          <w:szCs w:val="28"/>
        </w:rPr>
      </w:pPr>
      <w:r w:rsidRPr="00BC3684">
        <w:rPr>
          <w:rFonts w:ascii="Cambria" w:hAnsi="Cambria"/>
          <w:sz w:val="28"/>
          <w:szCs w:val="28"/>
        </w:rPr>
        <w:lastRenderedPageBreak/>
        <w:t>Frequently Asked Questions – Graduate Student Internship</w:t>
      </w:r>
      <w:r w:rsidR="00DE210D" w:rsidRPr="00BC3684">
        <w:rPr>
          <w:rFonts w:ascii="Cambria" w:hAnsi="Cambria"/>
          <w:sz w:val="28"/>
          <w:szCs w:val="28"/>
        </w:rPr>
        <w:t xml:space="preserve"> </w:t>
      </w:r>
      <w:r w:rsidRPr="00BC3684">
        <w:rPr>
          <w:rFonts w:ascii="Cambria" w:hAnsi="Cambria"/>
          <w:sz w:val="28"/>
          <w:szCs w:val="28"/>
        </w:rPr>
        <w:t>Application Process</w:t>
      </w:r>
    </w:p>
    <w:p w14:paraId="6CC651A8" w14:textId="77777777" w:rsidR="0054719C" w:rsidRPr="00632A5D" w:rsidRDefault="0054719C" w:rsidP="00DB2013">
      <w:pPr>
        <w:spacing w:after="0" w:line="240" w:lineRule="auto"/>
        <w:contextualSpacing/>
        <w:mirrorIndents/>
        <w:rPr>
          <w:rFonts w:ascii="Cambria" w:hAnsi="Cambria"/>
        </w:rPr>
      </w:pPr>
    </w:p>
    <w:p w14:paraId="0F3787E1"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Who is eligible for participation?</w:t>
      </w:r>
    </w:p>
    <w:p w14:paraId="6064814D"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Graduate students. Program requirements may vary; program-specific </w:t>
      </w:r>
      <w:r w:rsidR="00EA35BD" w:rsidRPr="00632A5D">
        <w:rPr>
          <w:rFonts w:ascii="Cambria" w:hAnsi="Cambria"/>
        </w:rPr>
        <w:t>approval is</w:t>
      </w:r>
      <w:r w:rsidRPr="00632A5D">
        <w:rPr>
          <w:rFonts w:ascii="Cambria" w:hAnsi="Cambria"/>
        </w:rPr>
        <w:t xml:space="preserve"> required.</w:t>
      </w:r>
    </w:p>
    <w:p w14:paraId="0AC15A84" w14:textId="77777777" w:rsidR="0054719C" w:rsidRPr="00632A5D" w:rsidRDefault="0054719C" w:rsidP="00DB2013">
      <w:pPr>
        <w:spacing w:after="0" w:line="240" w:lineRule="auto"/>
        <w:contextualSpacing/>
        <w:mirrorIndents/>
        <w:rPr>
          <w:rFonts w:ascii="Cambria" w:hAnsi="Cambria"/>
        </w:rPr>
      </w:pPr>
    </w:p>
    <w:p w14:paraId="36BA30E0"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How do I find an internship position?</w:t>
      </w:r>
    </w:p>
    <w:p w14:paraId="1FF1E0B0" w14:textId="43C129B6"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Students are </w:t>
      </w:r>
      <w:r w:rsidR="00EA35BD" w:rsidRPr="00632A5D">
        <w:rPr>
          <w:rFonts w:ascii="Cambria" w:hAnsi="Cambria"/>
        </w:rPr>
        <w:t>encouraged to</w:t>
      </w:r>
      <w:r w:rsidRPr="00632A5D">
        <w:rPr>
          <w:rFonts w:ascii="Cambria" w:hAnsi="Cambria"/>
        </w:rPr>
        <w:t xml:space="preserve"> attend an internship orientation session</w:t>
      </w:r>
      <w:r w:rsidR="00DE210D" w:rsidRPr="00632A5D">
        <w:rPr>
          <w:rFonts w:ascii="Cambria" w:hAnsi="Cambria"/>
        </w:rPr>
        <w:t xml:space="preserve"> </w:t>
      </w:r>
      <w:r w:rsidRPr="00632A5D">
        <w:rPr>
          <w:rFonts w:ascii="Cambria" w:hAnsi="Cambria"/>
        </w:rPr>
        <w:t xml:space="preserve">and visit the Wilder School Office of Student Success for many available resources for local, state and federal internships. You should identify opportunities of interest and contact the organization to begin the application process for the position. </w:t>
      </w:r>
      <w:r w:rsidR="009804F5" w:rsidRPr="00632A5D">
        <w:rPr>
          <w:rFonts w:ascii="Cambria" w:hAnsi="Cambria"/>
        </w:rPr>
        <w:t>Information regarding</w:t>
      </w:r>
      <w:r w:rsidRPr="00632A5D">
        <w:rPr>
          <w:rFonts w:ascii="Cambria" w:hAnsi="Cambria"/>
        </w:rPr>
        <w:t xml:space="preserve"> new opportunities is s</w:t>
      </w:r>
      <w:r w:rsidR="009804F5" w:rsidRPr="00632A5D">
        <w:rPr>
          <w:rFonts w:ascii="Cambria" w:hAnsi="Cambria"/>
        </w:rPr>
        <w:t>hared with students</w:t>
      </w:r>
      <w:r w:rsidRPr="00632A5D">
        <w:rPr>
          <w:rFonts w:ascii="Cambria" w:hAnsi="Cambria"/>
        </w:rPr>
        <w:t xml:space="preserve"> via </w:t>
      </w:r>
      <w:r w:rsidR="009804F5" w:rsidRPr="00632A5D">
        <w:rPr>
          <w:rFonts w:ascii="Cambria" w:hAnsi="Cambria"/>
        </w:rPr>
        <w:t>the program listserv</w:t>
      </w:r>
      <w:r w:rsidRPr="00632A5D">
        <w:rPr>
          <w:rFonts w:ascii="Cambria" w:hAnsi="Cambria"/>
        </w:rPr>
        <w:t xml:space="preserve"> and </w:t>
      </w:r>
      <w:r w:rsidR="009804F5" w:rsidRPr="00632A5D">
        <w:rPr>
          <w:rFonts w:ascii="Cambria" w:hAnsi="Cambria"/>
        </w:rPr>
        <w:t xml:space="preserve">is </w:t>
      </w:r>
      <w:r w:rsidRPr="00632A5D">
        <w:rPr>
          <w:rFonts w:ascii="Cambria" w:hAnsi="Cambria"/>
        </w:rPr>
        <w:t>posted on</w:t>
      </w:r>
      <w:r w:rsidR="00306AAE" w:rsidRPr="00632A5D">
        <w:rPr>
          <w:rFonts w:ascii="Cambria" w:hAnsi="Cambria"/>
        </w:rPr>
        <w:t xml:space="preserve"> </w:t>
      </w:r>
      <w:r w:rsidR="00616725" w:rsidRPr="00632A5D">
        <w:rPr>
          <w:rFonts w:ascii="Cambria" w:hAnsi="Cambria"/>
        </w:rPr>
        <w:t>Handshake at VCU</w:t>
      </w:r>
      <w:r w:rsidR="008E4A24" w:rsidRPr="00632A5D">
        <w:rPr>
          <w:rFonts w:ascii="Cambria" w:hAnsi="Cambria"/>
        </w:rPr>
        <w:t xml:space="preserve">. </w:t>
      </w:r>
      <w:r w:rsidRPr="00632A5D">
        <w:rPr>
          <w:rFonts w:ascii="Cambria" w:hAnsi="Cambria"/>
        </w:rPr>
        <w:t xml:space="preserve">Individuals may also find positions independently; </w:t>
      </w:r>
      <w:r w:rsidR="00EA35BD" w:rsidRPr="00632A5D">
        <w:rPr>
          <w:rFonts w:ascii="Cambria" w:hAnsi="Cambria"/>
        </w:rPr>
        <w:t>however, the</w:t>
      </w:r>
      <w:r w:rsidRPr="00632A5D">
        <w:rPr>
          <w:rFonts w:ascii="Cambria" w:hAnsi="Cambria"/>
        </w:rPr>
        <w:t xml:space="preserve"> position must be approved by the Office of Student Success in order to </w:t>
      </w:r>
      <w:r w:rsidR="009804F5" w:rsidRPr="00632A5D">
        <w:rPr>
          <w:rFonts w:ascii="Cambria" w:hAnsi="Cambria"/>
        </w:rPr>
        <w:t>receive approval</w:t>
      </w:r>
      <w:r w:rsidRPr="00632A5D">
        <w:rPr>
          <w:rFonts w:ascii="Cambria" w:hAnsi="Cambria"/>
        </w:rPr>
        <w:t xml:space="preserve"> for academic credit.</w:t>
      </w:r>
    </w:p>
    <w:p w14:paraId="1D457537" w14:textId="77777777" w:rsidR="0054719C" w:rsidRPr="00632A5D" w:rsidRDefault="0054719C" w:rsidP="00DB2013">
      <w:pPr>
        <w:spacing w:after="0" w:line="240" w:lineRule="auto"/>
        <w:contextualSpacing/>
        <w:mirrorIndents/>
        <w:rPr>
          <w:rFonts w:ascii="Cambria" w:hAnsi="Cambria"/>
        </w:rPr>
      </w:pPr>
    </w:p>
    <w:p w14:paraId="0CAE7814"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What application materials do I need to submit to the Wilder School?</w:t>
      </w:r>
    </w:p>
    <w:p w14:paraId="1C415A7B" w14:textId="579E4842"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You must </w:t>
      </w:r>
      <w:r w:rsidR="00EA35BD" w:rsidRPr="00632A5D">
        <w:rPr>
          <w:rFonts w:ascii="Cambria" w:hAnsi="Cambria"/>
        </w:rPr>
        <w:t>complete the</w:t>
      </w:r>
      <w:r w:rsidRPr="00632A5D">
        <w:rPr>
          <w:rFonts w:ascii="Cambria" w:hAnsi="Cambria"/>
        </w:rPr>
        <w:t xml:space="preserve"> Office of Student Success </w:t>
      </w:r>
      <w:r w:rsidR="00AB4716" w:rsidRPr="00632A5D">
        <w:rPr>
          <w:rFonts w:ascii="Cambria" w:hAnsi="Cambria"/>
        </w:rPr>
        <w:t>Government and Public Affairs Experience Application</w:t>
      </w:r>
      <w:r w:rsidRPr="00632A5D">
        <w:rPr>
          <w:rFonts w:ascii="Cambria" w:hAnsi="Cambria"/>
        </w:rPr>
        <w:t xml:space="preserve">. If you have been offered a position </w:t>
      </w:r>
      <w:r w:rsidR="00AB4716" w:rsidRPr="00632A5D">
        <w:rPr>
          <w:rFonts w:ascii="Cambria" w:hAnsi="Cambria"/>
        </w:rPr>
        <w:t>prior to completing the application</w:t>
      </w:r>
      <w:r w:rsidRPr="00632A5D">
        <w:rPr>
          <w:rFonts w:ascii="Cambria" w:hAnsi="Cambria"/>
        </w:rPr>
        <w:t xml:space="preserve">, please include </w:t>
      </w:r>
      <w:r w:rsidR="00AB4716" w:rsidRPr="00632A5D">
        <w:rPr>
          <w:rFonts w:ascii="Cambria" w:hAnsi="Cambria"/>
        </w:rPr>
        <w:t>the</w:t>
      </w:r>
      <w:r w:rsidRPr="00632A5D">
        <w:rPr>
          <w:rFonts w:ascii="Cambria" w:hAnsi="Cambria"/>
        </w:rPr>
        <w:t xml:space="preserve"> job description </w:t>
      </w:r>
      <w:r w:rsidR="00AB4716" w:rsidRPr="00632A5D">
        <w:rPr>
          <w:rFonts w:ascii="Cambria" w:hAnsi="Cambria"/>
        </w:rPr>
        <w:t xml:space="preserve">and </w:t>
      </w:r>
      <w:r w:rsidRPr="00632A5D">
        <w:rPr>
          <w:rFonts w:ascii="Cambria" w:hAnsi="Cambria"/>
        </w:rPr>
        <w:t>contact information from your employer.</w:t>
      </w:r>
    </w:p>
    <w:p w14:paraId="1238D18A" w14:textId="77777777" w:rsidR="0054719C" w:rsidRPr="00632A5D" w:rsidRDefault="0054719C" w:rsidP="00DB2013">
      <w:pPr>
        <w:spacing w:after="0" w:line="240" w:lineRule="auto"/>
        <w:contextualSpacing/>
        <w:mirrorIndents/>
        <w:rPr>
          <w:rFonts w:ascii="Cambria" w:hAnsi="Cambria"/>
        </w:rPr>
      </w:pPr>
    </w:p>
    <w:p w14:paraId="28CB5F18"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When is the application deadline?</w:t>
      </w:r>
    </w:p>
    <w:p w14:paraId="1D0BEBE5" w14:textId="752F01C8"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pplications are accepted on a rolling </w:t>
      </w:r>
      <w:r w:rsidR="00616725" w:rsidRPr="00632A5D">
        <w:rPr>
          <w:rFonts w:ascii="Cambria" w:hAnsi="Cambria"/>
        </w:rPr>
        <w:t>basis</w:t>
      </w:r>
      <w:r w:rsidRPr="00632A5D">
        <w:rPr>
          <w:rFonts w:ascii="Cambria" w:hAnsi="Cambria"/>
        </w:rPr>
        <w:t xml:space="preserve">. Deadline for earned academic credit for internships will be </w:t>
      </w:r>
      <w:r w:rsidR="00EA35BD" w:rsidRPr="00632A5D">
        <w:rPr>
          <w:rFonts w:ascii="Cambria" w:hAnsi="Cambria"/>
        </w:rPr>
        <w:t>reviewed and</w:t>
      </w:r>
      <w:r w:rsidRPr="00632A5D">
        <w:rPr>
          <w:rFonts w:ascii="Cambria" w:hAnsi="Cambria"/>
        </w:rPr>
        <w:t xml:space="preserve"> </w:t>
      </w:r>
      <w:r w:rsidR="00EA35BD" w:rsidRPr="00632A5D">
        <w:rPr>
          <w:rFonts w:ascii="Cambria" w:hAnsi="Cambria"/>
        </w:rPr>
        <w:t>approved by</w:t>
      </w:r>
      <w:r w:rsidRPr="00632A5D">
        <w:rPr>
          <w:rFonts w:ascii="Cambria" w:hAnsi="Cambria"/>
        </w:rPr>
        <w:t xml:space="preserve"> Office of Student Success based on internship timeline and </w:t>
      </w:r>
      <w:r w:rsidR="00AB4716" w:rsidRPr="00632A5D">
        <w:rPr>
          <w:rFonts w:ascii="Cambria" w:hAnsi="Cambria"/>
        </w:rPr>
        <w:t xml:space="preserve">semester academic </w:t>
      </w:r>
      <w:r w:rsidRPr="00632A5D">
        <w:rPr>
          <w:rFonts w:ascii="Cambria" w:hAnsi="Cambria"/>
        </w:rPr>
        <w:t>calendar.</w:t>
      </w:r>
    </w:p>
    <w:p w14:paraId="6D65714D" w14:textId="77777777" w:rsidR="0054719C" w:rsidRPr="00632A5D" w:rsidRDefault="0054719C" w:rsidP="00DB2013">
      <w:pPr>
        <w:spacing w:after="0" w:line="240" w:lineRule="auto"/>
        <w:contextualSpacing/>
        <w:mirrorIndents/>
        <w:rPr>
          <w:rFonts w:ascii="Cambria" w:hAnsi="Cambria"/>
        </w:rPr>
      </w:pPr>
    </w:p>
    <w:p w14:paraId="67B89141"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Can I earn credit for an Internship done in the past?</w:t>
      </w:r>
    </w:p>
    <w:p w14:paraId="2EA9553D"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No. Students are not </w:t>
      </w:r>
      <w:r w:rsidR="00EA35BD" w:rsidRPr="00632A5D">
        <w:rPr>
          <w:rFonts w:ascii="Cambria" w:hAnsi="Cambria"/>
        </w:rPr>
        <w:t>eligible to</w:t>
      </w:r>
      <w:r w:rsidRPr="00632A5D">
        <w:rPr>
          <w:rFonts w:ascii="Cambria" w:hAnsi="Cambria"/>
        </w:rPr>
        <w:t xml:space="preserve"> earn retroactive credits for previously completed internship hours. The completion of internship hours and enrollment in the internship course must be concurrent in order to earn academic credit.</w:t>
      </w:r>
    </w:p>
    <w:p w14:paraId="3137CAD8" w14:textId="77777777" w:rsidR="0054719C" w:rsidRPr="00632A5D" w:rsidRDefault="0054719C" w:rsidP="00DB2013">
      <w:pPr>
        <w:spacing w:after="0" w:line="240" w:lineRule="auto"/>
        <w:contextualSpacing/>
        <w:mirrorIndents/>
        <w:rPr>
          <w:rFonts w:ascii="Cambria" w:hAnsi="Cambria"/>
        </w:rPr>
      </w:pPr>
    </w:p>
    <w:p w14:paraId="446D9776"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How do I receive academic credit for my internship?</w:t>
      </w:r>
    </w:p>
    <w:p w14:paraId="3B585F49" w14:textId="589653DF"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fter the application is </w:t>
      </w:r>
      <w:r w:rsidR="00EA35BD" w:rsidRPr="00632A5D">
        <w:rPr>
          <w:rFonts w:ascii="Cambria" w:hAnsi="Cambria"/>
        </w:rPr>
        <w:t>approved and</w:t>
      </w:r>
      <w:r w:rsidRPr="00632A5D">
        <w:rPr>
          <w:rFonts w:ascii="Cambria" w:hAnsi="Cambria"/>
        </w:rPr>
        <w:t xml:space="preserve"> the Preliminary Report is received, you will receive </w:t>
      </w:r>
      <w:r w:rsidR="00AB4716" w:rsidRPr="00632A5D">
        <w:rPr>
          <w:rFonts w:ascii="Cambria" w:hAnsi="Cambria"/>
        </w:rPr>
        <w:t xml:space="preserve">an email with </w:t>
      </w:r>
      <w:r w:rsidRPr="00632A5D">
        <w:rPr>
          <w:rFonts w:ascii="Cambria" w:hAnsi="Cambria"/>
        </w:rPr>
        <w:t xml:space="preserve">information about your </w:t>
      </w:r>
      <w:r w:rsidR="00EA35BD" w:rsidRPr="00632A5D">
        <w:rPr>
          <w:rFonts w:ascii="Cambria" w:hAnsi="Cambria"/>
        </w:rPr>
        <w:t>electronic override and</w:t>
      </w:r>
      <w:r w:rsidRPr="00632A5D">
        <w:rPr>
          <w:rFonts w:ascii="Cambria" w:hAnsi="Cambria"/>
        </w:rPr>
        <w:t xml:space="preserve"> </w:t>
      </w:r>
      <w:r w:rsidR="00AB4716" w:rsidRPr="00632A5D">
        <w:rPr>
          <w:rFonts w:ascii="Cambria" w:hAnsi="Cambria"/>
        </w:rPr>
        <w:t xml:space="preserve">the </w:t>
      </w:r>
      <w:r w:rsidRPr="00632A5D">
        <w:rPr>
          <w:rFonts w:ascii="Cambria" w:hAnsi="Cambria"/>
        </w:rPr>
        <w:t>details</w:t>
      </w:r>
      <w:r w:rsidR="00744C90" w:rsidRPr="00632A5D">
        <w:rPr>
          <w:rFonts w:ascii="Cambria" w:hAnsi="Cambria"/>
        </w:rPr>
        <w:t xml:space="preserve"> </w:t>
      </w:r>
      <w:r w:rsidRPr="00632A5D">
        <w:rPr>
          <w:rFonts w:ascii="Cambria" w:hAnsi="Cambria"/>
        </w:rPr>
        <w:t>to enroll in the internship course.</w:t>
      </w:r>
    </w:p>
    <w:p w14:paraId="484C500E" w14:textId="77777777" w:rsidR="0054719C" w:rsidRPr="00632A5D" w:rsidRDefault="0054719C" w:rsidP="00DB2013">
      <w:pPr>
        <w:spacing w:after="0" w:line="240" w:lineRule="auto"/>
        <w:contextualSpacing/>
        <w:mirrorIndents/>
        <w:rPr>
          <w:rFonts w:ascii="Cambria" w:hAnsi="Cambria"/>
        </w:rPr>
      </w:pPr>
    </w:p>
    <w:p w14:paraId="32A80F70"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How many credit hours will I receive?</w:t>
      </w:r>
    </w:p>
    <w:p w14:paraId="74651A2B" w14:textId="50726A61"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Graduate students may take a </w:t>
      </w:r>
      <w:r w:rsidR="00EA35BD" w:rsidRPr="00632A5D">
        <w:rPr>
          <w:rFonts w:ascii="Cambria" w:hAnsi="Cambria"/>
        </w:rPr>
        <w:t>3-credit</w:t>
      </w:r>
      <w:r w:rsidRPr="00632A5D">
        <w:rPr>
          <w:rFonts w:ascii="Cambria" w:hAnsi="Cambria"/>
        </w:rPr>
        <w:t xml:space="preserve"> internship course (GVPA 693</w:t>
      </w:r>
      <w:r w:rsidR="0003194B" w:rsidRPr="00632A5D">
        <w:rPr>
          <w:rFonts w:ascii="Cambria" w:hAnsi="Cambria"/>
        </w:rPr>
        <w:t xml:space="preserve"> or PADM 693</w:t>
      </w:r>
      <w:r w:rsidRPr="00632A5D">
        <w:rPr>
          <w:rFonts w:ascii="Cambria" w:hAnsi="Cambria"/>
        </w:rPr>
        <w:t xml:space="preserve">). Master of Public Administration students must work 300 hours for the </w:t>
      </w:r>
      <w:r w:rsidR="00EA35BD" w:rsidRPr="00632A5D">
        <w:rPr>
          <w:rFonts w:ascii="Cambria" w:hAnsi="Cambria"/>
        </w:rPr>
        <w:t>3-credit</w:t>
      </w:r>
      <w:r w:rsidRPr="00632A5D">
        <w:rPr>
          <w:rFonts w:ascii="Cambria" w:hAnsi="Cambria"/>
        </w:rPr>
        <w:t xml:space="preserve"> course. Master of Urban and Regional Planning students do not receive </w:t>
      </w:r>
      <w:r w:rsidR="00616725" w:rsidRPr="00632A5D">
        <w:rPr>
          <w:rFonts w:ascii="Cambria" w:hAnsi="Cambria"/>
        </w:rPr>
        <w:t xml:space="preserve">academic </w:t>
      </w:r>
      <w:r w:rsidRPr="00632A5D">
        <w:rPr>
          <w:rFonts w:ascii="Cambria" w:hAnsi="Cambria"/>
        </w:rPr>
        <w:t>credit for internships. All other graduate students must work 150 hours for 3 credits.</w:t>
      </w:r>
    </w:p>
    <w:p w14:paraId="65A9E5B2"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040" w:right="920" w:bottom="700" w:left="880" w:header="42362" w:footer="312" w:gutter="0"/>
          <w:cols w:space="720"/>
        </w:sectPr>
      </w:pPr>
    </w:p>
    <w:p w14:paraId="4C463B42" w14:textId="00C04203" w:rsidR="0054719C" w:rsidRPr="00306C15" w:rsidRDefault="006C3606" w:rsidP="00DB2013">
      <w:pPr>
        <w:spacing w:after="0" w:line="240" w:lineRule="auto"/>
        <w:contextualSpacing/>
        <w:mirrorIndents/>
        <w:rPr>
          <w:rFonts w:ascii="Cambria" w:hAnsi="Cambria"/>
          <w:b/>
          <w:bCs/>
          <w:sz w:val="32"/>
          <w:szCs w:val="32"/>
        </w:rPr>
      </w:pPr>
      <w:r w:rsidRPr="00306C15">
        <w:rPr>
          <w:rFonts w:ascii="Cambria" w:hAnsi="Cambria"/>
          <w:b/>
          <w:bCs/>
          <w:sz w:val="32"/>
          <w:szCs w:val="32"/>
        </w:rPr>
        <w:lastRenderedPageBreak/>
        <w:t>Funding Opportunities for Wilder School</w:t>
      </w:r>
      <w:r w:rsidR="00DE210D" w:rsidRPr="00306C15">
        <w:rPr>
          <w:rFonts w:ascii="Cambria" w:hAnsi="Cambria"/>
          <w:b/>
          <w:bCs/>
          <w:sz w:val="32"/>
          <w:szCs w:val="32"/>
        </w:rPr>
        <w:t xml:space="preserve"> </w:t>
      </w:r>
      <w:r w:rsidRPr="00306C15">
        <w:rPr>
          <w:rFonts w:ascii="Cambria" w:hAnsi="Cambria"/>
          <w:b/>
          <w:bCs/>
          <w:sz w:val="32"/>
          <w:szCs w:val="32"/>
        </w:rPr>
        <w:t>Graduate Students</w:t>
      </w:r>
    </w:p>
    <w:p w14:paraId="6AB11998" w14:textId="77777777" w:rsidR="00DE210D" w:rsidRPr="00632A5D" w:rsidRDefault="00DE210D" w:rsidP="00DB2013">
      <w:pPr>
        <w:spacing w:after="0" w:line="240" w:lineRule="auto"/>
        <w:contextualSpacing/>
        <w:mirrorIndents/>
        <w:rPr>
          <w:rFonts w:ascii="Cambria" w:hAnsi="Cambria"/>
        </w:rPr>
      </w:pPr>
    </w:p>
    <w:p w14:paraId="3D5C3BE0"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Graduate Teaching Assistant (GTA) Program</w:t>
      </w:r>
    </w:p>
    <w:p w14:paraId="1671E59B"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 limited </w:t>
      </w:r>
      <w:r w:rsidR="00EA35BD" w:rsidRPr="00632A5D">
        <w:rPr>
          <w:rFonts w:ascii="Cambria" w:hAnsi="Cambria"/>
        </w:rPr>
        <w:t>number of</w:t>
      </w:r>
      <w:r w:rsidRPr="00632A5D">
        <w:rPr>
          <w:rFonts w:ascii="Cambria" w:hAnsi="Cambria"/>
        </w:rPr>
        <w:t xml:space="preserve"> Graduate Teaching Assistant (GTA) positions are offered on a competitive basis to full -time students in our master’s and </w:t>
      </w:r>
      <w:r w:rsidR="00EA35BD" w:rsidRPr="00632A5D">
        <w:rPr>
          <w:rFonts w:ascii="Cambria" w:hAnsi="Cambria"/>
        </w:rPr>
        <w:t>doctoral programs</w:t>
      </w:r>
      <w:r w:rsidRPr="00632A5D">
        <w:rPr>
          <w:rFonts w:ascii="Cambria" w:hAnsi="Cambria"/>
        </w:rPr>
        <w:t>. GTAs work</w:t>
      </w:r>
    </w:p>
    <w:p w14:paraId="1D86157F" w14:textId="59D0FDC8"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20 hours per week with one or more Wilder School faculty members.  The school pays for the GTAs tuition (not fees) and the student receives a </w:t>
      </w:r>
      <w:r w:rsidR="00EA35BD" w:rsidRPr="00632A5D">
        <w:rPr>
          <w:rFonts w:ascii="Cambria" w:hAnsi="Cambria"/>
        </w:rPr>
        <w:t>financial stipend</w:t>
      </w:r>
      <w:r w:rsidRPr="00632A5D">
        <w:rPr>
          <w:rFonts w:ascii="Cambria" w:hAnsi="Cambria"/>
        </w:rPr>
        <w:t xml:space="preserve">. Students selected as GTAs must be </w:t>
      </w:r>
      <w:r w:rsidR="00EA35BD" w:rsidRPr="00632A5D">
        <w:rPr>
          <w:rFonts w:ascii="Cambria" w:hAnsi="Cambria"/>
        </w:rPr>
        <w:t>enrolled on</w:t>
      </w:r>
      <w:r w:rsidRPr="00632A5D">
        <w:rPr>
          <w:rFonts w:ascii="Cambria" w:hAnsi="Cambria"/>
        </w:rPr>
        <w:t xml:space="preserve"> a full-time basis.  Individuals who are </w:t>
      </w:r>
      <w:r w:rsidR="00EA35BD" w:rsidRPr="00632A5D">
        <w:rPr>
          <w:rFonts w:ascii="Cambria" w:hAnsi="Cambria"/>
        </w:rPr>
        <w:t>interested in</w:t>
      </w:r>
      <w:r w:rsidRPr="00632A5D">
        <w:rPr>
          <w:rFonts w:ascii="Cambria" w:hAnsi="Cambria"/>
        </w:rPr>
        <w:t xml:space="preserve"> a GTA position should contact their program chair.</w:t>
      </w:r>
    </w:p>
    <w:p w14:paraId="3F95CFCA" w14:textId="77777777" w:rsidR="00DE210D" w:rsidRPr="00632A5D" w:rsidRDefault="00DE210D" w:rsidP="00DB2013">
      <w:pPr>
        <w:spacing w:after="0" w:line="240" w:lineRule="auto"/>
        <w:contextualSpacing/>
        <w:mirrorIndents/>
        <w:rPr>
          <w:rFonts w:ascii="Cambria" w:hAnsi="Cambria"/>
        </w:rPr>
      </w:pPr>
    </w:p>
    <w:p w14:paraId="3BF376B0"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Wilder Graduate Scholars’ Fellowship Program</w:t>
      </w:r>
    </w:p>
    <w:p w14:paraId="25231F19" w14:textId="17201B40"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Wilder Graduate Scholars Fellowship program </w:t>
      </w:r>
      <w:r w:rsidR="00EA35BD" w:rsidRPr="00632A5D">
        <w:rPr>
          <w:rFonts w:ascii="Cambria" w:hAnsi="Cambria"/>
        </w:rPr>
        <w:t>provides well</w:t>
      </w:r>
      <w:r w:rsidRPr="00632A5D">
        <w:rPr>
          <w:rFonts w:ascii="Cambria" w:hAnsi="Cambria"/>
        </w:rPr>
        <w:t>-qualified, full-time master’s students with professional work experience through a host employer (often a state agency or community organization).</w:t>
      </w:r>
      <w:r w:rsidR="00744C90" w:rsidRPr="00632A5D">
        <w:rPr>
          <w:rFonts w:ascii="Cambria" w:hAnsi="Cambria"/>
        </w:rPr>
        <w:t xml:space="preserve"> </w:t>
      </w:r>
      <w:r w:rsidR="0079104F" w:rsidRPr="00632A5D">
        <w:rPr>
          <w:rFonts w:ascii="Cambria" w:hAnsi="Cambria"/>
        </w:rPr>
        <w:t xml:space="preserve">For application details, please visit </w:t>
      </w:r>
      <w:hyperlink r:id="rId147" w:history="1">
        <w:r w:rsidR="00DE4A58" w:rsidRPr="00632A5D">
          <w:rPr>
            <w:rStyle w:val="Hyperlink"/>
            <w:rFonts w:ascii="Cambria" w:hAnsi="Cambria"/>
          </w:rPr>
          <w:t>https://wilder.vcu.edu/students/student-success/graduate-fellowship/</w:t>
        </w:r>
      </w:hyperlink>
      <w:r w:rsidR="001239D2" w:rsidRPr="00632A5D">
        <w:rPr>
          <w:rFonts w:ascii="Cambria" w:hAnsi="Cambria"/>
        </w:rPr>
        <w:t>.</w:t>
      </w:r>
    </w:p>
    <w:p w14:paraId="3880EFA6" w14:textId="77777777" w:rsidR="00DE210D" w:rsidRPr="00632A5D" w:rsidRDefault="00DE210D" w:rsidP="00DB2013">
      <w:pPr>
        <w:spacing w:after="0" w:line="240" w:lineRule="auto"/>
        <w:contextualSpacing/>
        <w:mirrorIndents/>
        <w:rPr>
          <w:rFonts w:ascii="Cambria" w:hAnsi="Cambria"/>
        </w:rPr>
      </w:pPr>
    </w:p>
    <w:p w14:paraId="4F6CB93B" w14:textId="77777777"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Time Frame</w:t>
      </w:r>
    </w:p>
    <w:p w14:paraId="5064F1CB" w14:textId="6E87C7D4"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Fellows are appointed for one academic year, beginning in August and ending in May. The Fellow is expected to work at the host agency for 20 hours per week during the year. Observance of academic break periods (e.g., spring break, </w:t>
      </w:r>
      <w:r w:rsidR="00EA35BD" w:rsidRPr="00632A5D">
        <w:rPr>
          <w:rFonts w:ascii="Cambria" w:hAnsi="Cambria"/>
        </w:rPr>
        <w:t>winter break</w:t>
      </w:r>
      <w:r w:rsidRPr="00632A5D">
        <w:rPr>
          <w:rFonts w:ascii="Cambria" w:hAnsi="Cambria"/>
        </w:rPr>
        <w:t>) is not guaranteed. This varies from employer to employer, and is based upon work cycles.</w:t>
      </w:r>
    </w:p>
    <w:p w14:paraId="6A0A04E7" w14:textId="77777777" w:rsidR="00DE210D" w:rsidRPr="00632A5D" w:rsidRDefault="00DE210D" w:rsidP="00DB2013">
      <w:pPr>
        <w:spacing w:after="0" w:line="240" w:lineRule="auto"/>
        <w:contextualSpacing/>
        <w:mirrorIndents/>
        <w:rPr>
          <w:rFonts w:ascii="Cambria" w:hAnsi="Cambria"/>
        </w:rPr>
      </w:pPr>
    </w:p>
    <w:p w14:paraId="4B9CD954" w14:textId="77777777"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Wilder Fellows’ Expectations</w:t>
      </w:r>
    </w:p>
    <w:p w14:paraId="1738BAC8" w14:textId="2BF42B5B" w:rsidR="0054719C" w:rsidRPr="00632A5D" w:rsidRDefault="006C3606" w:rsidP="00DB2013">
      <w:pPr>
        <w:spacing w:after="0" w:line="240" w:lineRule="auto"/>
        <w:contextualSpacing/>
        <w:mirrorIndents/>
        <w:rPr>
          <w:rFonts w:ascii="Cambria" w:hAnsi="Cambria"/>
        </w:rPr>
      </w:pPr>
      <w:r w:rsidRPr="00632A5D">
        <w:rPr>
          <w:rFonts w:ascii="Cambria" w:hAnsi="Cambria"/>
        </w:rPr>
        <w:t>Selection as a Wilder Graduate Scholar Fellow is a prestigious appointment. Students</w:t>
      </w:r>
      <w:r w:rsidR="00306AAE" w:rsidRPr="00632A5D">
        <w:rPr>
          <w:rFonts w:ascii="Cambria" w:hAnsi="Cambria"/>
        </w:rPr>
        <w:t xml:space="preserve"> </w:t>
      </w:r>
      <w:r w:rsidRPr="00632A5D">
        <w:rPr>
          <w:rFonts w:ascii="Cambria" w:hAnsi="Cambria"/>
        </w:rPr>
        <w:t xml:space="preserve">are expected to </w:t>
      </w:r>
      <w:r w:rsidR="0079104F" w:rsidRPr="00632A5D">
        <w:rPr>
          <w:rFonts w:ascii="Cambria" w:hAnsi="Cambria"/>
        </w:rPr>
        <w:t>embrace</w:t>
      </w:r>
      <w:r w:rsidRPr="00632A5D">
        <w:rPr>
          <w:rFonts w:ascii="Cambria" w:hAnsi="Cambria"/>
        </w:rPr>
        <w:t xml:space="preserve"> the</w:t>
      </w:r>
      <w:r w:rsidR="00744C90" w:rsidRPr="00632A5D">
        <w:rPr>
          <w:rFonts w:ascii="Cambria" w:hAnsi="Cambria"/>
        </w:rPr>
        <w:t xml:space="preserve"> </w:t>
      </w:r>
      <w:r w:rsidRPr="00632A5D">
        <w:rPr>
          <w:rFonts w:ascii="Cambria" w:hAnsi="Cambria"/>
        </w:rPr>
        <w:t xml:space="preserve">agency-related </w:t>
      </w:r>
      <w:r w:rsidR="00744C90" w:rsidRPr="00632A5D">
        <w:rPr>
          <w:rFonts w:ascii="Cambria" w:hAnsi="Cambria"/>
        </w:rPr>
        <w:t>responsibilities</w:t>
      </w:r>
      <w:r w:rsidR="0002048B" w:rsidRPr="00632A5D">
        <w:rPr>
          <w:rFonts w:ascii="Cambria" w:hAnsi="Cambria"/>
        </w:rPr>
        <w:t xml:space="preserve"> </w:t>
      </w:r>
      <w:r w:rsidR="0079104F" w:rsidRPr="00632A5D">
        <w:rPr>
          <w:rFonts w:ascii="Cambria" w:hAnsi="Cambria"/>
        </w:rPr>
        <w:t xml:space="preserve">with the highest level of professionalism </w:t>
      </w:r>
      <w:r w:rsidR="00EA35BD" w:rsidRPr="00632A5D">
        <w:rPr>
          <w:rFonts w:ascii="Cambria" w:hAnsi="Cambria"/>
        </w:rPr>
        <w:t>and</w:t>
      </w:r>
      <w:r w:rsidRPr="00632A5D">
        <w:rPr>
          <w:rFonts w:ascii="Cambria" w:hAnsi="Cambria"/>
        </w:rPr>
        <w:t xml:space="preserve"> perform excellent work at the host agency, while </w:t>
      </w:r>
      <w:r w:rsidR="00EA35BD" w:rsidRPr="00632A5D">
        <w:rPr>
          <w:rFonts w:ascii="Cambria" w:hAnsi="Cambria"/>
        </w:rPr>
        <w:t>gaining a</w:t>
      </w:r>
      <w:r w:rsidRPr="00632A5D">
        <w:rPr>
          <w:rFonts w:ascii="Cambria" w:hAnsi="Cambria"/>
        </w:rPr>
        <w:t xml:space="preserve"> </w:t>
      </w:r>
      <w:r w:rsidR="0002048B" w:rsidRPr="00632A5D">
        <w:rPr>
          <w:rFonts w:ascii="Cambria" w:hAnsi="Cambria"/>
        </w:rPr>
        <w:t xml:space="preserve">dynamic </w:t>
      </w:r>
      <w:r w:rsidRPr="00632A5D">
        <w:rPr>
          <w:rFonts w:ascii="Cambria" w:hAnsi="Cambria"/>
        </w:rPr>
        <w:t xml:space="preserve">work experience that </w:t>
      </w:r>
      <w:r w:rsidR="00EA35BD" w:rsidRPr="00632A5D">
        <w:rPr>
          <w:rFonts w:ascii="Cambria" w:hAnsi="Cambria"/>
        </w:rPr>
        <w:t>provides a</w:t>
      </w:r>
      <w:r w:rsidRPr="00632A5D">
        <w:rPr>
          <w:rFonts w:ascii="Cambria" w:hAnsi="Cambria"/>
        </w:rPr>
        <w:t xml:space="preserve"> professional development opportunity.</w:t>
      </w:r>
    </w:p>
    <w:p w14:paraId="512FFE13" w14:textId="77777777" w:rsidR="00DE210D" w:rsidRPr="00632A5D" w:rsidRDefault="00DE210D" w:rsidP="00DB2013">
      <w:pPr>
        <w:spacing w:after="0" w:line="240" w:lineRule="auto"/>
        <w:contextualSpacing/>
        <w:mirrorIndents/>
        <w:rPr>
          <w:rFonts w:ascii="Cambria" w:hAnsi="Cambria"/>
        </w:rPr>
      </w:pPr>
    </w:p>
    <w:p w14:paraId="76624C5E" w14:textId="77777777"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Agency Expectations</w:t>
      </w:r>
    </w:p>
    <w:p w14:paraId="2E7706CC" w14:textId="7654A1F9"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host agency agrees to </w:t>
      </w:r>
      <w:r w:rsidR="00EA35BD" w:rsidRPr="00632A5D">
        <w:rPr>
          <w:rFonts w:ascii="Cambria" w:hAnsi="Cambria"/>
        </w:rPr>
        <w:t>provide the</w:t>
      </w:r>
      <w:r w:rsidRPr="00632A5D">
        <w:rPr>
          <w:rFonts w:ascii="Cambria" w:hAnsi="Cambria"/>
        </w:rPr>
        <w:t xml:space="preserve"> student with a professional work experience and to </w:t>
      </w:r>
      <w:r w:rsidR="00EA35BD" w:rsidRPr="00632A5D">
        <w:rPr>
          <w:rFonts w:ascii="Cambria" w:hAnsi="Cambria"/>
        </w:rPr>
        <w:t>provide general</w:t>
      </w:r>
      <w:r w:rsidRPr="00632A5D">
        <w:rPr>
          <w:rFonts w:ascii="Cambria" w:hAnsi="Cambria"/>
        </w:rPr>
        <w:t xml:space="preserve"> direction and supervision of the </w:t>
      </w:r>
      <w:r w:rsidR="00EA35BD" w:rsidRPr="00632A5D">
        <w:rPr>
          <w:rFonts w:ascii="Cambria" w:hAnsi="Cambria"/>
        </w:rPr>
        <w:t>student’s work</w:t>
      </w:r>
      <w:r w:rsidRPr="00632A5D">
        <w:rPr>
          <w:rFonts w:ascii="Cambria" w:hAnsi="Cambria"/>
        </w:rPr>
        <w:t xml:space="preserve">. The agency provides </w:t>
      </w:r>
      <w:r w:rsidR="00EA35BD" w:rsidRPr="00632A5D">
        <w:rPr>
          <w:rFonts w:ascii="Cambria" w:hAnsi="Cambria"/>
        </w:rPr>
        <w:t>financial support to</w:t>
      </w:r>
      <w:r w:rsidRPr="00632A5D">
        <w:rPr>
          <w:rFonts w:ascii="Cambria" w:hAnsi="Cambria"/>
        </w:rPr>
        <w:t xml:space="preserve"> the student</w:t>
      </w:r>
      <w:r w:rsidR="0002048B" w:rsidRPr="00632A5D">
        <w:rPr>
          <w:rFonts w:ascii="Cambria" w:hAnsi="Cambria"/>
        </w:rPr>
        <w:t xml:space="preserve"> including full-time in-state tuition and a stipend</w:t>
      </w:r>
      <w:r w:rsidRPr="00632A5D">
        <w:rPr>
          <w:rFonts w:ascii="Cambria" w:hAnsi="Cambria"/>
        </w:rPr>
        <w:t>.</w:t>
      </w:r>
    </w:p>
    <w:p w14:paraId="27D6C665" w14:textId="77777777" w:rsidR="00DE210D" w:rsidRPr="00632A5D" w:rsidRDefault="00DE210D" w:rsidP="00DB2013">
      <w:pPr>
        <w:spacing w:after="0" w:line="240" w:lineRule="auto"/>
        <w:contextualSpacing/>
        <w:mirrorIndents/>
        <w:rPr>
          <w:rFonts w:ascii="Cambria" w:hAnsi="Cambria"/>
        </w:rPr>
      </w:pPr>
    </w:p>
    <w:p w14:paraId="274C88CB" w14:textId="77777777" w:rsidR="0054719C" w:rsidRPr="00BC3684" w:rsidRDefault="006C3606" w:rsidP="00DB2013">
      <w:pPr>
        <w:spacing w:after="0" w:line="240" w:lineRule="auto"/>
        <w:contextualSpacing/>
        <w:mirrorIndents/>
        <w:rPr>
          <w:rFonts w:ascii="Cambria" w:hAnsi="Cambria"/>
          <w:i/>
          <w:iCs/>
        </w:rPr>
      </w:pPr>
      <w:r w:rsidRPr="00BC3684">
        <w:rPr>
          <w:rFonts w:ascii="Cambria" w:hAnsi="Cambria"/>
          <w:i/>
          <w:iCs/>
        </w:rPr>
        <w:t>Wilder School Commitment</w:t>
      </w:r>
    </w:p>
    <w:p w14:paraId="66A6AD61" w14:textId="77777777" w:rsidR="0054719C" w:rsidRDefault="006C3606" w:rsidP="00DB2013">
      <w:pPr>
        <w:spacing w:after="0" w:line="240" w:lineRule="auto"/>
        <w:contextualSpacing/>
        <w:mirrorIndents/>
        <w:rPr>
          <w:rFonts w:ascii="Cambria" w:hAnsi="Cambria"/>
        </w:rPr>
      </w:pPr>
      <w:r w:rsidRPr="00632A5D">
        <w:rPr>
          <w:rFonts w:ascii="Cambria" w:hAnsi="Cambria"/>
        </w:rPr>
        <w:t>The Wilder School agrees to select well-qualified students for host agency consideration. Based upon agency preference, the Wilder School can match the student with the agency or forward to the agency a select group of students. The agency can then interview the group of students and make the final selection.</w:t>
      </w:r>
    </w:p>
    <w:p w14:paraId="52DDA87A" w14:textId="77777777" w:rsidR="00306C15" w:rsidRDefault="00306C15" w:rsidP="00DB2013">
      <w:pPr>
        <w:spacing w:after="0" w:line="240" w:lineRule="auto"/>
        <w:contextualSpacing/>
        <w:mirrorIndents/>
        <w:rPr>
          <w:rFonts w:ascii="Cambria" w:hAnsi="Cambria"/>
        </w:rPr>
      </w:pPr>
    </w:p>
    <w:p w14:paraId="46F756EA" w14:textId="65BE5C09"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Scholarships for Wilder School Students</w:t>
      </w:r>
    </w:p>
    <w:p w14:paraId="19CE1B96" w14:textId="41A4B653" w:rsidR="0054719C" w:rsidRPr="00632A5D" w:rsidRDefault="001239D2" w:rsidP="00DB2013">
      <w:pPr>
        <w:spacing w:after="0" w:line="240" w:lineRule="auto"/>
        <w:contextualSpacing/>
        <w:mirrorIndents/>
        <w:rPr>
          <w:rFonts w:ascii="Cambria" w:hAnsi="Cambria"/>
        </w:rPr>
      </w:pPr>
      <w:r w:rsidRPr="00632A5D">
        <w:rPr>
          <w:rFonts w:ascii="Cambria" w:hAnsi="Cambria"/>
        </w:rPr>
        <w:t>The Wilder School offers numerous scho</w:t>
      </w:r>
      <w:r w:rsidR="00227E2B" w:rsidRPr="00632A5D">
        <w:rPr>
          <w:rFonts w:ascii="Cambria" w:hAnsi="Cambria"/>
        </w:rPr>
        <w:t xml:space="preserve">larships for current students. Please visit </w:t>
      </w:r>
      <w:hyperlink r:id="rId148" w:history="1">
        <w:r w:rsidR="00227E2B" w:rsidRPr="00632A5D">
          <w:rPr>
            <w:rStyle w:val="Hyperlink"/>
            <w:rFonts w:ascii="Cambria" w:hAnsi="Cambria"/>
          </w:rPr>
          <w:t>https://wilder.vcu.edu/students/student-success/scholarships/</w:t>
        </w:r>
      </w:hyperlink>
      <w:r w:rsidR="00227E2B" w:rsidRPr="00632A5D">
        <w:rPr>
          <w:rFonts w:ascii="Cambria" w:hAnsi="Cambria"/>
        </w:rPr>
        <w:t xml:space="preserve"> for additional details.</w:t>
      </w:r>
    </w:p>
    <w:p w14:paraId="2B2D9F35" w14:textId="77777777" w:rsidR="00DE210D" w:rsidRPr="00632A5D" w:rsidRDefault="00DE210D" w:rsidP="00DB2013">
      <w:pPr>
        <w:spacing w:after="0" w:line="240" w:lineRule="auto"/>
        <w:contextualSpacing/>
        <w:mirrorIndents/>
        <w:rPr>
          <w:rFonts w:ascii="Cambria" w:hAnsi="Cambria"/>
        </w:rPr>
      </w:pPr>
    </w:p>
    <w:p w14:paraId="7D74BD7B"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Other Funding Sources</w:t>
      </w:r>
    </w:p>
    <w:p w14:paraId="029621EE"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VCU Department of Business Services Scholarships - </w:t>
      </w:r>
      <w:hyperlink r:id="rId149">
        <w:r w:rsidRPr="00632A5D">
          <w:rPr>
            <w:rStyle w:val="Hyperlink"/>
            <w:rFonts w:ascii="Cambria" w:hAnsi="Cambria"/>
          </w:rPr>
          <w:t>www.bsv.vcu.edu/scholarships</w:t>
        </w:r>
      </w:hyperlink>
    </w:p>
    <w:p w14:paraId="54A05FE2"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r>
      <w:hyperlink r:id="rId150" w:history="1">
        <w:r w:rsidR="00866556" w:rsidRPr="00632A5D">
          <w:rPr>
            <w:rStyle w:val="Hyperlink"/>
            <w:rFonts w:ascii="Cambria" w:hAnsi="Cambria"/>
          </w:rPr>
          <w:t>https://careers.vcu.edu/</w:t>
        </w:r>
      </w:hyperlink>
    </w:p>
    <w:p w14:paraId="278B3254"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w:t>
      </w:r>
      <w:r w:rsidR="00EA35BD" w:rsidRPr="00632A5D">
        <w:rPr>
          <w:rFonts w:ascii="Cambria" w:hAnsi="Cambria"/>
        </w:rPr>
        <w:t>Find Funding</w:t>
      </w:r>
      <w:r w:rsidRPr="00632A5D">
        <w:rPr>
          <w:rFonts w:ascii="Cambria" w:hAnsi="Cambria"/>
        </w:rPr>
        <w:t xml:space="preserve"> for Graduate Research”- </w:t>
      </w:r>
      <w:hyperlink r:id="rId151">
        <w:r w:rsidR="00EA35BD" w:rsidRPr="00632A5D">
          <w:rPr>
            <w:rStyle w:val="Hyperlink"/>
            <w:rFonts w:ascii="Cambria" w:hAnsi="Cambria"/>
          </w:rPr>
          <w:t>guides.library.vcu.edu/</w:t>
        </w:r>
        <w:proofErr w:type="spellStart"/>
        <w:r w:rsidR="00EA35BD" w:rsidRPr="00632A5D">
          <w:rPr>
            <w:rStyle w:val="Hyperlink"/>
            <w:rFonts w:ascii="Cambria" w:hAnsi="Cambria"/>
          </w:rPr>
          <w:t>c.php</w:t>
        </w:r>
        <w:proofErr w:type="spellEnd"/>
        <w:r w:rsidR="00EA35BD" w:rsidRPr="00632A5D">
          <w:rPr>
            <w:rStyle w:val="Hyperlink"/>
            <w:rFonts w:ascii="Cambria" w:hAnsi="Cambria"/>
          </w:rPr>
          <w:t>? g</w:t>
        </w:r>
        <w:r w:rsidRPr="00632A5D">
          <w:rPr>
            <w:rStyle w:val="Hyperlink"/>
            <w:rFonts w:ascii="Cambria" w:hAnsi="Cambria"/>
          </w:rPr>
          <w:t>=47786</w:t>
        </w:r>
      </w:hyperlink>
    </w:p>
    <w:p w14:paraId="2216871A" w14:textId="77777777" w:rsidR="0054719C" w:rsidRPr="00632A5D" w:rsidRDefault="006C3606" w:rsidP="00BC3684">
      <w:pPr>
        <w:spacing w:after="0" w:line="240" w:lineRule="auto"/>
        <w:ind w:left="360" w:hanging="360"/>
        <w:contextualSpacing/>
        <w:mirrorIndents/>
        <w:rPr>
          <w:rFonts w:ascii="Cambria" w:hAnsi="Cambria"/>
        </w:rPr>
        <w:sectPr w:rsidR="0054719C" w:rsidRPr="00632A5D">
          <w:pgSz w:w="12240" w:h="15840"/>
          <w:pgMar w:top="1040" w:right="1020" w:bottom="700" w:left="880" w:header="42362" w:footer="312" w:gutter="0"/>
          <w:cols w:space="720"/>
        </w:sectPr>
      </w:pPr>
      <w:r w:rsidRPr="00632A5D">
        <w:rPr>
          <w:rFonts w:ascii="Cambria" w:hAnsi="Cambria"/>
        </w:rPr>
        <w:t>•</w:t>
      </w:r>
      <w:r w:rsidRPr="00632A5D">
        <w:rPr>
          <w:rFonts w:ascii="Cambria" w:hAnsi="Cambria"/>
        </w:rPr>
        <w:tab/>
        <w:t xml:space="preserve">Scholarships - </w:t>
      </w:r>
      <w:hyperlink r:id="rId152" w:history="1">
        <w:r w:rsidR="008900F8" w:rsidRPr="00632A5D">
          <w:rPr>
            <w:rStyle w:val="Hyperlink"/>
            <w:rFonts w:ascii="Cambria" w:hAnsi="Cambria"/>
          </w:rPr>
          <w:t>https://finaid.vcu.edu/types/scholarships/</w:t>
        </w:r>
      </w:hyperlink>
    </w:p>
    <w:p w14:paraId="5549A7F7" w14:textId="77777777" w:rsidR="0054719C" w:rsidRPr="00632A5D" w:rsidRDefault="007D6814" w:rsidP="00DB2013">
      <w:pPr>
        <w:spacing w:after="0" w:line="240" w:lineRule="auto"/>
        <w:contextualSpacing/>
        <w:mirrorIndents/>
        <w:rPr>
          <w:rFonts w:ascii="Cambria" w:hAnsi="Cambria"/>
        </w:rPr>
      </w:pPr>
      <w:r w:rsidRPr="00632A5D">
        <w:rPr>
          <w:rFonts w:ascii="Cambria" w:hAnsi="Cambria"/>
          <w:noProof/>
        </w:rPr>
        <w:lastRenderedPageBreak/>
        <mc:AlternateContent>
          <mc:Choice Requires="wps">
            <w:drawing>
              <wp:anchor distT="0" distB="0" distL="114300" distR="114300" simplePos="0" relativeHeight="251660800" behindDoc="1" locked="0" layoutInCell="1" allowOverlap="1" wp14:anchorId="0F919CAA" wp14:editId="6033DD6E">
                <wp:simplePos x="0" y="0"/>
                <wp:positionH relativeFrom="page">
                  <wp:posOffset>0</wp:posOffset>
                </wp:positionH>
                <wp:positionV relativeFrom="page">
                  <wp:posOffset>0</wp:posOffset>
                </wp:positionV>
                <wp:extent cx="7772400" cy="10058400"/>
                <wp:effectExtent l="0" t="0" r="0" b="0"/>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74297" w14:textId="77777777" w:rsidR="009B08BB" w:rsidRDefault="009B08BB">
                            <w:pPr>
                              <w:spacing w:after="0" w:line="200" w:lineRule="exact"/>
                              <w:rPr>
                                <w:sz w:val="20"/>
                                <w:szCs w:val="20"/>
                              </w:rPr>
                            </w:pPr>
                          </w:p>
                          <w:p w14:paraId="33527C6A" w14:textId="77777777" w:rsidR="009B08BB" w:rsidRDefault="009B08BB">
                            <w:pPr>
                              <w:spacing w:after="0" w:line="200" w:lineRule="exact"/>
                              <w:rPr>
                                <w:sz w:val="20"/>
                                <w:szCs w:val="20"/>
                              </w:rPr>
                            </w:pPr>
                          </w:p>
                          <w:p w14:paraId="7E7BB529" w14:textId="77777777" w:rsidR="009B08BB" w:rsidRDefault="009B08BB">
                            <w:pPr>
                              <w:spacing w:after="0" w:line="200" w:lineRule="exact"/>
                              <w:rPr>
                                <w:sz w:val="20"/>
                                <w:szCs w:val="20"/>
                              </w:rPr>
                            </w:pPr>
                          </w:p>
                          <w:p w14:paraId="6AE1F11C" w14:textId="77777777" w:rsidR="009B08BB" w:rsidRDefault="009B08BB">
                            <w:pPr>
                              <w:spacing w:after="0" w:line="200" w:lineRule="exact"/>
                              <w:rPr>
                                <w:sz w:val="20"/>
                                <w:szCs w:val="20"/>
                              </w:rPr>
                            </w:pPr>
                          </w:p>
                          <w:p w14:paraId="78EBABE4" w14:textId="77777777" w:rsidR="009B08BB" w:rsidRDefault="009B08BB">
                            <w:pPr>
                              <w:spacing w:after="0" w:line="200" w:lineRule="exact"/>
                              <w:rPr>
                                <w:sz w:val="20"/>
                                <w:szCs w:val="20"/>
                              </w:rPr>
                            </w:pPr>
                          </w:p>
                          <w:p w14:paraId="042E3940" w14:textId="77777777" w:rsidR="009B08BB" w:rsidRDefault="009B08BB">
                            <w:pPr>
                              <w:spacing w:after="0" w:line="200" w:lineRule="exact"/>
                              <w:rPr>
                                <w:sz w:val="20"/>
                                <w:szCs w:val="20"/>
                              </w:rPr>
                            </w:pPr>
                          </w:p>
                          <w:p w14:paraId="7C57039E" w14:textId="77777777" w:rsidR="009B08BB" w:rsidRDefault="009B08BB">
                            <w:pPr>
                              <w:spacing w:after="0" w:line="200" w:lineRule="exact"/>
                              <w:rPr>
                                <w:sz w:val="20"/>
                                <w:szCs w:val="20"/>
                              </w:rPr>
                            </w:pPr>
                          </w:p>
                          <w:p w14:paraId="3132CD85" w14:textId="77777777" w:rsidR="009B08BB" w:rsidRDefault="009B08BB">
                            <w:pPr>
                              <w:spacing w:after="0" w:line="200" w:lineRule="exact"/>
                              <w:rPr>
                                <w:sz w:val="20"/>
                                <w:szCs w:val="20"/>
                              </w:rPr>
                            </w:pPr>
                          </w:p>
                          <w:p w14:paraId="05032A62" w14:textId="77777777" w:rsidR="009B08BB" w:rsidRDefault="009B08BB">
                            <w:pPr>
                              <w:spacing w:after="0" w:line="200" w:lineRule="exact"/>
                              <w:rPr>
                                <w:sz w:val="20"/>
                                <w:szCs w:val="20"/>
                              </w:rPr>
                            </w:pPr>
                          </w:p>
                          <w:p w14:paraId="657D9484" w14:textId="77777777" w:rsidR="009B08BB" w:rsidRDefault="009B08BB">
                            <w:pPr>
                              <w:spacing w:after="0" w:line="200" w:lineRule="exact"/>
                              <w:rPr>
                                <w:sz w:val="20"/>
                                <w:szCs w:val="20"/>
                              </w:rPr>
                            </w:pPr>
                          </w:p>
                          <w:p w14:paraId="1DB77E85" w14:textId="77777777" w:rsidR="009B08BB" w:rsidRDefault="009B08BB">
                            <w:pPr>
                              <w:spacing w:after="0" w:line="200" w:lineRule="exact"/>
                              <w:rPr>
                                <w:sz w:val="20"/>
                                <w:szCs w:val="20"/>
                              </w:rPr>
                            </w:pPr>
                          </w:p>
                          <w:p w14:paraId="237D83BE" w14:textId="77777777" w:rsidR="009B08BB" w:rsidRDefault="009B08BB">
                            <w:pPr>
                              <w:spacing w:after="0" w:line="200" w:lineRule="exact"/>
                              <w:rPr>
                                <w:sz w:val="20"/>
                                <w:szCs w:val="20"/>
                              </w:rPr>
                            </w:pPr>
                          </w:p>
                          <w:p w14:paraId="2133D82E" w14:textId="77777777" w:rsidR="009B08BB" w:rsidRDefault="009B08BB">
                            <w:pPr>
                              <w:spacing w:after="0" w:line="200" w:lineRule="exact"/>
                              <w:rPr>
                                <w:sz w:val="20"/>
                                <w:szCs w:val="20"/>
                              </w:rPr>
                            </w:pPr>
                          </w:p>
                          <w:p w14:paraId="5CF9337A" w14:textId="77777777" w:rsidR="009B08BB" w:rsidRDefault="009B08BB">
                            <w:pPr>
                              <w:spacing w:after="0" w:line="200" w:lineRule="exact"/>
                              <w:rPr>
                                <w:sz w:val="20"/>
                                <w:szCs w:val="20"/>
                              </w:rPr>
                            </w:pPr>
                          </w:p>
                          <w:p w14:paraId="5F38B632" w14:textId="77777777" w:rsidR="009B08BB" w:rsidRDefault="009B08BB">
                            <w:pPr>
                              <w:spacing w:after="0" w:line="200" w:lineRule="exact"/>
                              <w:rPr>
                                <w:sz w:val="20"/>
                                <w:szCs w:val="20"/>
                              </w:rPr>
                            </w:pPr>
                          </w:p>
                          <w:p w14:paraId="1DB28511" w14:textId="77777777" w:rsidR="009B08BB" w:rsidRDefault="009B08BB">
                            <w:pPr>
                              <w:spacing w:after="0" w:line="200" w:lineRule="exact"/>
                              <w:rPr>
                                <w:sz w:val="20"/>
                                <w:szCs w:val="20"/>
                              </w:rPr>
                            </w:pPr>
                          </w:p>
                          <w:p w14:paraId="64A79C0A" w14:textId="77777777" w:rsidR="009B08BB" w:rsidRDefault="009B08BB">
                            <w:pPr>
                              <w:spacing w:after="0" w:line="200" w:lineRule="exact"/>
                              <w:rPr>
                                <w:sz w:val="20"/>
                                <w:szCs w:val="20"/>
                              </w:rPr>
                            </w:pPr>
                          </w:p>
                          <w:p w14:paraId="0D1A14B0" w14:textId="77777777" w:rsidR="009B08BB" w:rsidRDefault="009B08BB">
                            <w:pPr>
                              <w:spacing w:after="0" w:line="200" w:lineRule="exact"/>
                              <w:rPr>
                                <w:sz w:val="20"/>
                                <w:szCs w:val="20"/>
                              </w:rPr>
                            </w:pPr>
                          </w:p>
                          <w:p w14:paraId="3C984A60" w14:textId="77777777" w:rsidR="009B08BB" w:rsidRDefault="009B08BB">
                            <w:pPr>
                              <w:spacing w:after="0" w:line="200" w:lineRule="exact"/>
                              <w:rPr>
                                <w:sz w:val="20"/>
                                <w:szCs w:val="20"/>
                              </w:rPr>
                            </w:pPr>
                          </w:p>
                          <w:p w14:paraId="396A25AF" w14:textId="77777777" w:rsidR="009B08BB" w:rsidRDefault="009B08BB">
                            <w:pPr>
                              <w:spacing w:after="0" w:line="200" w:lineRule="exact"/>
                              <w:rPr>
                                <w:sz w:val="20"/>
                                <w:szCs w:val="20"/>
                              </w:rPr>
                            </w:pPr>
                          </w:p>
                          <w:p w14:paraId="38347820" w14:textId="77777777" w:rsidR="009B08BB" w:rsidRDefault="009B08BB">
                            <w:pPr>
                              <w:spacing w:after="0" w:line="200" w:lineRule="exact"/>
                              <w:rPr>
                                <w:sz w:val="20"/>
                                <w:szCs w:val="20"/>
                              </w:rPr>
                            </w:pPr>
                          </w:p>
                          <w:p w14:paraId="4FF13D63" w14:textId="77777777" w:rsidR="009B08BB" w:rsidRDefault="009B08BB">
                            <w:pPr>
                              <w:spacing w:after="0" w:line="200" w:lineRule="exact"/>
                              <w:rPr>
                                <w:sz w:val="20"/>
                                <w:szCs w:val="20"/>
                              </w:rPr>
                            </w:pPr>
                          </w:p>
                          <w:p w14:paraId="74CCF007" w14:textId="77777777" w:rsidR="009B08BB" w:rsidRDefault="009B08BB">
                            <w:pPr>
                              <w:spacing w:after="0" w:line="200" w:lineRule="exact"/>
                              <w:rPr>
                                <w:sz w:val="20"/>
                                <w:szCs w:val="20"/>
                              </w:rPr>
                            </w:pPr>
                          </w:p>
                          <w:p w14:paraId="7521406A" w14:textId="77777777" w:rsidR="009B08BB" w:rsidRDefault="009B08BB">
                            <w:pPr>
                              <w:spacing w:after="0" w:line="200" w:lineRule="exact"/>
                              <w:rPr>
                                <w:sz w:val="20"/>
                                <w:szCs w:val="20"/>
                              </w:rPr>
                            </w:pPr>
                          </w:p>
                          <w:p w14:paraId="17B116B9" w14:textId="77777777" w:rsidR="009B08BB" w:rsidRDefault="009B08BB">
                            <w:pPr>
                              <w:spacing w:after="0" w:line="200" w:lineRule="exact"/>
                              <w:rPr>
                                <w:sz w:val="20"/>
                                <w:szCs w:val="20"/>
                              </w:rPr>
                            </w:pPr>
                          </w:p>
                          <w:p w14:paraId="7FC1868D" w14:textId="77777777" w:rsidR="009B08BB" w:rsidRDefault="009B08BB">
                            <w:pPr>
                              <w:spacing w:after="0" w:line="200" w:lineRule="exact"/>
                              <w:rPr>
                                <w:sz w:val="20"/>
                                <w:szCs w:val="20"/>
                              </w:rPr>
                            </w:pPr>
                          </w:p>
                          <w:p w14:paraId="3E53DD23" w14:textId="77777777" w:rsidR="009B08BB" w:rsidRDefault="009B08BB">
                            <w:pPr>
                              <w:spacing w:after="0" w:line="200" w:lineRule="exact"/>
                              <w:rPr>
                                <w:sz w:val="20"/>
                                <w:szCs w:val="20"/>
                              </w:rPr>
                            </w:pPr>
                          </w:p>
                          <w:p w14:paraId="325762C1" w14:textId="77777777" w:rsidR="009B08BB" w:rsidRDefault="009B08BB">
                            <w:pPr>
                              <w:spacing w:after="0" w:line="200" w:lineRule="exact"/>
                              <w:rPr>
                                <w:sz w:val="20"/>
                                <w:szCs w:val="20"/>
                              </w:rPr>
                            </w:pPr>
                          </w:p>
                          <w:p w14:paraId="5D745430" w14:textId="77777777" w:rsidR="009B08BB" w:rsidRDefault="009B08BB">
                            <w:pPr>
                              <w:spacing w:after="0" w:line="200" w:lineRule="exact"/>
                              <w:rPr>
                                <w:sz w:val="20"/>
                                <w:szCs w:val="20"/>
                              </w:rPr>
                            </w:pPr>
                          </w:p>
                          <w:p w14:paraId="52CE999E" w14:textId="77777777" w:rsidR="009B08BB" w:rsidRDefault="009B08BB">
                            <w:pPr>
                              <w:spacing w:after="0" w:line="200" w:lineRule="exact"/>
                              <w:rPr>
                                <w:sz w:val="20"/>
                                <w:szCs w:val="20"/>
                              </w:rPr>
                            </w:pPr>
                          </w:p>
                          <w:p w14:paraId="5AE8169E" w14:textId="77777777" w:rsidR="009B08BB" w:rsidRDefault="009B08BB">
                            <w:pPr>
                              <w:spacing w:after="0" w:line="200" w:lineRule="exact"/>
                              <w:rPr>
                                <w:sz w:val="20"/>
                                <w:szCs w:val="20"/>
                              </w:rPr>
                            </w:pPr>
                          </w:p>
                          <w:p w14:paraId="14B88B89" w14:textId="77777777" w:rsidR="009B08BB" w:rsidRDefault="009B08BB">
                            <w:pPr>
                              <w:spacing w:after="0" w:line="200" w:lineRule="exact"/>
                              <w:rPr>
                                <w:sz w:val="20"/>
                                <w:szCs w:val="20"/>
                              </w:rPr>
                            </w:pPr>
                          </w:p>
                          <w:p w14:paraId="06CDBBF9" w14:textId="77777777" w:rsidR="009B08BB" w:rsidRDefault="009B08BB">
                            <w:pPr>
                              <w:spacing w:after="0" w:line="200" w:lineRule="exact"/>
                              <w:rPr>
                                <w:sz w:val="20"/>
                                <w:szCs w:val="20"/>
                              </w:rPr>
                            </w:pPr>
                          </w:p>
                          <w:p w14:paraId="1DB0F196" w14:textId="77777777" w:rsidR="009B08BB" w:rsidRDefault="009B08BB">
                            <w:pPr>
                              <w:spacing w:after="0" w:line="200" w:lineRule="exact"/>
                              <w:rPr>
                                <w:sz w:val="20"/>
                                <w:szCs w:val="20"/>
                              </w:rPr>
                            </w:pPr>
                          </w:p>
                          <w:p w14:paraId="2830CED3" w14:textId="77777777" w:rsidR="009B08BB" w:rsidRDefault="009B08BB">
                            <w:pPr>
                              <w:spacing w:after="0" w:line="200" w:lineRule="exact"/>
                              <w:rPr>
                                <w:sz w:val="20"/>
                                <w:szCs w:val="20"/>
                              </w:rPr>
                            </w:pPr>
                          </w:p>
                          <w:p w14:paraId="737B4B7E" w14:textId="77777777" w:rsidR="009B08BB" w:rsidRDefault="009B08BB">
                            <w:pPr>
                              <w:spacing w:after="0" w:line="200" w:lineRule="exact"/>
                              <w:rPr>
                                <w:sz w:val="20"/>
                                <w:szCs w:val="20"/>
                              </w:rPr>
                            </w:pPr>
                          </w:p>
                          <w:p w14:paraId="5C0C0E9E" w14:textId="77777777" w:rsidR="009B08BB" w:rsidRDefault="009B08BB">
                            <w:pPr>
                              <w:spacing w:after="0" w:line="200" w:lineRule="exact"/>
                              <w:rPr>
                                <w:sz w:val="20"/>
                                <w:szCs w:val="20"/>
                              </w:rPr>
                            </w:pPr>
                          </w:p>
                          <w:p w14:paraId="5599A853" w14:textId="77777777" w:rsidR="009B08BB" w:rsidRDefault="009B08BB">
                            <w:pPr>
                              <w:spacing w:after="0" w:line="200" w:lineRule="exact"/>
                              <w:rPr>
                                <w:sz w:val="20"/>
                                <w:szCs w:val="20"/>
                              </w:rPr>
                            </w:pPr>
                          </w:p>
                          <w:p w14:paraId="02DB6BB2" w14:textId="77777777" w:rsidR="009B08BB" w:rsidRDefault="009B08BB">
                            <w:pPr>
                              <w:spacing w:after="0" w:line="200" w:lineRule="exact"/>
                              <w:rPr>
                                <w:sz w:val="20"/>
                                <w:szCs w:val="20"/>
                              </w:rPr>
                            </w:pPr>
                          </w:p>
                          <w:p w14:paraId="36BF4296" w14:textId="77777777" w:rsidR="009B08BB" w:rsidRDefault="009B08BB">
                            <w:pPr>
                              <w:spacing w:after="0" w:line="200" w:lineRule="exact"/>
                              <w:rPr>
                                <w:sz w:val="20"/>
                                <w:szCs w:val="20"/>
                              </w:rPr>
                            </w:pPr>
                          </w:p>
                          <w:p w14:paraId="626A53CD" w14:textId="77777777" w:rsidR="009B08BB" w:rsidRDefault="009B08BB">
                            <w:pPr>
                              <w:spacing w:after="0" w:line="200" w:lineRule="exact"/>
                              <w:rPr>
                                <w:sz w:val="20"/>
                                <w:szCs w:val="20"/>
                              </w:rPr>
                            </w:pPr>
                          </w:p>
                          <w:p w14:paraId="241DD21D" w14:textId="77777777" w:rsidR="009B08BB" w:rsidRDefault="009B08BB">
                            <w:pPr>
                              <w:spacing w:after="0" w:line="200" w:lineRule="exact"/>
                              <w:rPr>
                                <w:sz w:val="20"/>
                                <w:szCs w:val="20"/>
                              </w:rPr>
                            </w:pPr>
                          </w:p>
                          <w:p w14:paraId="271278EE" w14:textId="77777777" w:rsidR="009B08BB" w:rsidRDefault="009B08BB">
                            <w:pPr>
                              <w:spacing w:after="0" w:line="200" w:lineRule="exact"/>
                              <w:rPr>
                                <w:sz w:val="20"/>
                                <w:szCs w:val="20"/>
                              </w:rPr>
                            </w:pPr>
                          </w:p>
                          <w:p w14:paraId="0AB60680" w14:textId="77777777" w:rsidR="009B08BB" w:rsidRDefault="009B08BB">
                            <w:pPr>
                              <w:spacing w:after="0" w:line="200" w:lineRule="exact"/>
                              <w:rPr>
                                <w:sz w:val="20"/>
                                <w:szCs w:val="20"/>
                              </w:rPr>
                            </w:pPr>
                          </w:p>
                          <w:p w14:paraId="04240D48" w14:textId="77777777" w:rsidR="009B08BB" w:rsidRDefault="009B08BB">
                            <w:pPr>
                              <w:spacing w:after="0" w:line="200" w:lineRule="exact"/>
                              <w:rPr>
                                <w:sz w:val="20"/>
                                <w:szCs w:val="20"/>
                              </w:rPr>
                            </w:pPr>
                          </w:p>
                          <w:p w14:paraId="761E4025" w14:textId="77777777" w:rsidR="009B08BB" w:rsidRDefault="009B08BB">
                            <w:pPr>
                              <w:spacing w:after="0" w:line="200" w:lineRule="exact"/>
                              <w:rPr>
                                <w:sz w:val="20"/>
                                <w:szCs w:val="20"/>
                              </w:rPr>
                            </w:pPr>
                          </w:p>
                          <w:p w14:paraId="018FC61A" w14:textId="77777777" w:rsidR="009B08BB" w:rsidRDefault="009B08BB">
                            <w:pPr>
                              <w:spacing w:after="0" w:line="200" w:lineRule="exact"/>
                              <w:rPr>
                                <w:sz w:val="20"/>
                                <w:szCs w:val="20"/>
                              </w:rPr>
                            </w:pPr>
                          </w:p>
                          <w:p w14:paraId="03AF9443" w14:textId="77777777" w:rsidR="009B08BB" w:rsidRDefault="009B08BB">
                            <w:pPr>
                              <w:spacing w:after="0" w:line="200" w:lineRule="exact"/>
                              <w:rPr>
                                <w:sz w:val="20"/>
                                <w:szCs w:val="20"/>
                              </w:rPr>
                            </w:pPr>
                          </w:p>
                          <w:p w14:paraId="01D78664" w14:textId="77777777" w:rsidR="009B08BB" w:rsidRDefault="009B08BB">
                            <w:pPr>
                              <w:spacing w:after="0" w:line="200" w:lineRule="exact"/>
                              <w:rPr>
                                <w:sz w:val="20"/>
                                <w:szCs w:val="20"/>
                              </w:rPr>
                            </w:pPr>
                          </w:p>
                          <w:p w14:paraId="444B6435" w14:textId="77777777" w:rsidR="009B08BB" w:rsidRDefault="009B08BB">
                            <w:pPr>
                              <w:spacing w:after="0" w:line="200" w:lineRule="exact"/>
                              <w:rPr>
                                <w:sz w:val="20"/>
                                <w:szCs w:val="20"/>
                              </w:rPr>
                            </w:pPr>
                          </w:p>
                          <w:p w14:paraId="1B501077" w14:textId="77777777" w:rsidR="009B08BB" w:rsidRDefault="009B08BB">
                            <w:pPr>
                              <w:spacing w:after="0" w:line="200" w:lineRule="exact"/>
                              <w:rPr>
                                <w:sz w:val="20"/>
                                <w:szCs w:val="20"/>
                              </w:rPr>
                            </w:pPr>
                          </w:p>
                          <w:p w14:paraId="699457A8" w14:textId="77777777" w:rsidR="009B08BB" w:rsidRDefault="009B08BB">
                            <w:pPr>
                              <w:spacing w:after="0" w:line="200" w:lineRule="exact"/>
                              <w:rPr>
                                <w:sz w:val="20"/>
                                <w:szCs w:val="20"/>
                              </w:rPr>
                            </w:pPr>
                          </w:p>
                          <w:p w14:paraId="7AF3AB3C" w14:textId="77777777" w:rsidR="009B08BB" w:rsidRDefault="009B08BB">
                            <w:pPr>
                              <w:spacing w:after="0" w:line="200" w:lineRule="exact"/>
                              <w:rPr>
                                <w:sz w:val="20"/>
                                <w:szCs w:val="20"/>
                              </w:rPr>
                            </w:pPr>
                          </w:p>
                          <w:p w14:paraId="70FD0984" w14:textId="77777777" w:rsidR="009B08BB" w:rsidRDefault="009B08BB">
                            <w:pPr>
                              <w:spacing w:after="0" w:line="200" w:lineRule="exact"/>
                              <w:rPr>
                                <w:sz w:val="20"/>
                                <w:szCs w:val="20"/>
                              </w:rPr>
                            </w:pPr>
                          </w:p>
                          <w:p w14:paraId="3662FC5F" w14:textId="77777777" w:rsidR="009B08BB" w:rsidRDefault="009B08BB">
                            <w:pPr>
                              <w:spacing w:after="0" w:line="200" w:lineRule="exact"/>
                              <w:rPr>
                                <w:sz w:val="20"/>
                                <w:szCs w:val="20"/>
                              </w:rPr>
                            </w:pPr>
                          </w:p>
                          <w:p w14:paraId="0E78A640" w14:textId="77777777" w:rsidR="009B08BB" w:rsidRDefault="009B08BB">
                            <w:pPr>
                              <w:spacing w:after="0" w:line="200" w:lineRule="exact"/>
                              <w:rPr>
                                <w:sz w:val="20"/>
                                <w:szCs w:val="20"/>
                              </w:rPr>
                            </w:pPr>
                          </w:p>
                          <w:p w14:paraId="458EA1A4" w14:textId="77777777" w:rsidR="009B08BB" w:rsidRDefault="009B08BB">
                            <w:pPr>
                              <w:spacing w:after="0" w:line="200" w:lineRule="exact"/>
                              <w:rPr>
                                <w:sz w:val="20"/>
                                <w:szCs w:val="20"/>
                              </w:rPr>
                            </w:pPr>
                          </w:p>
                          <w:p w14:paraId="0BDBF9DB" w14:textId="77777777" w:rsidR="009B08BB" w:rsidRDefault="009B08BB">
                            <w:pPr>
                              <w:spacing w:after="0" w:line="200" w:lineRule="exact"/>
                              <w:rPr>
                                <w:sz w:val="20"/>
                                <w:szCs w:val="20"/>
                              </w:rPr>
                            </w:pPr>
                          </w:p>
                          <w:p w14:paraId="110D01E8" w14:textId="77777777" w:rsidR="009B08BB" w:rsidRDefault="009B08BB">
                            <w:pPr>
                              <w:spacing w:after="0" w:line="200" w:lineRule="exact"/>
                              <w:rPr>
                                <w:sz w:val="20"/>
                                <w:szCs w:val="20"/>
                              </w:rPr>
                            </w:pPr>
                          </w:p>
                          <w:p w14:paraId="3B0ECF5D" w14:textId="77777777" w:rsidR="009B08BB" w:rsidRDefault="009B08BB">
                            <w:pPr>
                              <w:spacing w:after="0" w:line="200" w:lineRule="exact"/>
                              <w:rPr>
                                <w:sz w:val="20"/>
                                <w:szCs w:val="20"/>
                              </w:rPr>
                            </w:pPr>
                          </w:p>
                          <w:p w14:paraId="4235F176" w14:textId="77777777" w:rsidR="009B08BB" w:rsidRDefault="009B08BB">
                            <w:pPr>
                              <w:spacing w:after="0" w:line="200" w:lineRule="exact"/>
                              <w:rPr>
                                <w:sz w:val="20"/>
                                <w:szCs w:val="20"/>
                              </w:rPr>
                            </w:pPr>
                          </w:p>
                          <w:p w14:paraId="2A7D0B11" w14:textId="77777777" w:rsidR="009B08BB" w:rsidRDefault="009B08BB">
                            <w:pPr>
                              <w:spacing w:after="0" w:line="200" w:lineRule="exact"/>
                              <w:rPr>
                                <w:sz w:val="20"/>
                                <w:szCs w:val="20"/>
                              </w:rPr>
                            </w:pPr>
                          </w:p>
                          <w:p w14:paraId="1A1E64CB" w14:textId="77777777" w:rsidR="009B08BB" w:rsidRDefault="009B08BB">
                            <w:pPr>
                              <w:spacing w:after="0" w:line="200" w:lineRule="exact"/>
                              <w:rPr>
                                <w:sz w:val="20"/>
                                <w:szCs w:val="20"/>
                              </w:rPr>
                            </w:pPr>
                          </w:p>
                          <w:p w14:paraId="1B0D7C84" w14:textId="77777777" w:rsidR="009B08BB" w:rsidRDefault="009B08BB">
                            <w:pPr>
                              <w:spacing w:after="0" w:line="200" w:lineRule="exact"/>
                              <w:rPr>
                                <w:sz w:val="20"/>
                                <w:szCs w:val="20"/>
                              </w:rPr>
                            </w:pPr>
                          </w:p>
                          <w:p w14:paraId="6F6E9357" w14:textId="77777777" w:rsidR="009B08BB" w:rsidRDefault="009B08BB">
                            <w:pPr>
                              <w:spacing w:after="0" w:line="200" w:lineRule="exact"/>
                              <w:rPr>
                                <w:sz w:val="20"/>
                                <w:szCs w:val="20"/>
                              </w:rPr>
                            </w:pPr>
                          </w:p>
                          <w:p w14:paraId="00176413" w14:textId="77777777" w:rsidR="009B08BB" w:rsidRDefault="009B08BB">
                            <w:pPr>
                              <w:spacing w:after="0" w:line="200" w:lineRule="exact"/>
                              <w:rPr>
                                <w:sz w:val="20"/>
                                <w:szCs w:val="20"/>
                              </w:rPr>
                            </w:pPr>
                          </w:p>
                          <w:p w14:paraId="1C66DCEF" w14:textId="77777777" w:rsidR="009B08BB" w:rsidRDefault="009B08BB">
                            <w:pPr>
                              <w:spacing w:after="0" w:line="200" w:lineRule="exact"/>
                              <w:rPr>
                                <w:sz w:val="20"/>
                                <w:szCs w:val="20"/>
                              </w:rPr>
                            </w:pPr>
                          </w:p>
                          <w:p w14:paraId="313680DD" w14:textId="77777777" w:rsidR="009B08BB" w:rsidRDefault="009B08BB">
                            <w:pPr>
                              <w:spacing w:after="0" w:line="200" w:lineRule="exact"/>
                              <w:rPr>
                                <w:sz w:val="20"/>
                                <w:szCs w:val="20"/>
                              </w:rPr>
                            </w:pPr>
                          </w:p>
                          <w:p w14:paraId="12FA5CB4" w14:textId="77777777" w:rsidR="009B08BB" w:rsidRDefault="009B08BB">
                            <w:pPr>
                              <w:spacing w:after="0" w:line="200" w:lineRule="exact"/>
                              <w:rPr>
                                <w:sz w:val="20"/>
                                <w:szCs w:val="20"/>
                              </w:rPr>
                            </w:pPr>
                          </w:p>
                          <w:p w14:paraId="29C324A2" w14:textId="77777777" w:rsidR="009B08BB" w:rsidRDefault="009B08BB">
                            <w:pPr>
                              <w:spacing w:after="0" w:line="200" w:lineRule="exact"/>
                              <w:rPr>
                                <w:sz w:val="20"/>
                                <w:szCs w:val="20"/>
                              </w:rPr>
                            </w:pPr>
                          </w:p>
                          <w:p w14:paraId="3E611A04" w14:textId="77777777" w:rsidR="009B08BB" w:rsidRDefault="009B08BB">
                            <w:pPr>
                              <w:spacing w:after="0" w:line="200" w:lineRule="exact"/>
                              <w:rPr>
                                <w:sz w:val="20"/>
                                <w:szCs w:val="20"/>
                              </w:rPr>
                            </w:pPr>
                          </w:p>
                          <w:p w14:paraId="2E2FEA04" w14:textId="77777777" w:rsidR="009B08BB" w:rsidRDefault="009B08BB">
                            <w:pPr>
                              <w:spacing w:after="0" w:line="200" w:lineRule="exact"/>
                              <w:rPr>
                                <w:sz w:val="20"/>
                                <w:szCs w:val="20"/>
                              </w:rPr>
                            </w:pPr>
                          </w:p>
                          <w:p w14:paraId="7F3157C4" w14:textId="77777777" w:rsidR="009B08BB" w:rsidRDefault="009B08BB">
                            <w:pPr>
                              <w:spacing w:after="0" w:line="200" w:lineRule="exact"/>
                              <w:rPr>
                                <w:sz w:val="20"/>
                                <w:szCs w:val="20"/>
                              </w:rPr>
                            </w:pPr>
                          </w:p>
                          <w:p w14:paraId="230102E0" w14:textId="77777777" w:rsidR="009B08BB" w:rsidRDefault="009B08BB">
                            <w:pPr>
                              <w:spacing w:after="0" w:line="200" w:lineRule="exact"/>
                              <w:rPr>
                                <w:sz w:val="20"/>
                                <w:szCs w:val="20"/>
                              </w:rPr>
                            </w:pPr>
                          </w:p>
                          <w:p w14:paraId="78D80AD6" w14:textId="77777777" w:rsidR="009B08BB" w:rsidRDefault="009B08BB">
                            <w:pPr>
                              <w:spacing w:before="13" w:after="0" w:line="280" w:lineRule="exact"/>
                              <w:rPr>
                                <w:sz w:val="28"/>
                                <w:szCs w:val="28"/>
                              </w:rPr>
                            </w:pPr>
                          </w:p>
                          <w:p w14:paraId="1324AE2E" w14:textId="77777777" w:rsidR="009B08BB" w:rsidRDefault="009B08BB">
                            <w:pPr>
                              <w:spacing w:after="0" w:line="240" w:lineRule="auto"/>
                              <w:ind w:left="5949" w:right="5929"/>
                              <w:jc w:val="center"/>
                              <w:rPr>
                                <w:rFonts w:ascii="Arial" w:eastAsia="Arial" w:hAnsi="Arial" w:cs="Arial"/>
                                <w:sz w:val="24"/>
                                <w:szCs w:val="24"/>
                              </w:rPr>
                            </w:pPr>
                            <w:r>
                              <w:rPr>
                                <w:rFonts w:ascii="Arial" w:eastAsia="Arial" w:hAnsi="Arial" w:cs="Arial"/>
                                <w:sz w:val="24"/>
                                <w:szCs w:val="24"/>
                              </w:rPr>
                              <w:t>5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19CAA" id="Text Box 9" o:spid="_x0000_s1031" type="#_x0000_t202" style="position:absolute;margin-left:0;margin-top:0;width:612pt;height:11in;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" filled="f" stroked="f">
                <v:textbox inset="0,0,0,0">
                  <w:txbxContent>
                    <w:p w14:paraId="6CC74297" w14:textId="77777777" w:rsidR="009B08BB" w:rsidRDefault="009B08BB">
                      <w:pPr>
                        <w:spacing w:after="0" w:line="200" w:lineRule="exact"/>
                        <w:rPr>
                          <w:sz w:val="20"/>
                          <w:szCs w:val="20"/>
                        </w:rPr>
                      </w:pPr>
                    </w:p>
                    <w:p w14:paraId="33527C6A" w14:textId="77777777" w:rsidR="009B08BB" w:rsidRDefault="009B08BB">
                      <w:pPr>
                        <w:spacing w:after="0" w:line="200" w:lineRule="exact"/>
                        <w:rPr>
                          <w:sz w:val="20"/>
                          <w:szCs w:val="20"/>
                        </w:rPr>
                      </w:pPr>
                    </w:p>
                    <w:p w14:paraId="7E7BB529" w14:textId="77777777" w:rsidR="009B08BB" w:rsidRDefault="009B08BB">
                      <w:pPr>
                        <w:spacing w:after="0" w:line="200" w:lineRule="exact"/>
                        <w:rPr>
                          <w:sz w:val="20"/>
                          <w:szCs w:val="20"/>
                        </w:rPr>
                      </w:pPr>
                    </w:p>
                    <w:p w14:paraId="6AE1F11C" w14:textId="77777777" w:rsidR="009B08BB" w:rsidRDefault="009B08BB">
                      <w:pPr>
                        <w:spacing w:after="0" w:line="200" w:lineRule="exact"/>
                        <w:rPr>
                          <w:sz w:val="20"/>
                          <w:szCs w:val="20"/>
                        </w:rPr>
                      </w:pPr>
                    </w:p>
                    <w:p w14:paraId="78EBABE4" w14:textId="77777777" w:rsidR="009B08BB" w:rsidRDefault="009B08BB">
                      <w:pPr>
                        <w:spacing w:after="0" w:line="200" w:lineRule="exact"/>
                        <w:rPr>
                          <w:sz w:val="20"/>
                          <w:szCs w:val="20"/>
                        </w:rPr>
                      </w:pPr>
                    </w:p>
                    <w:p w14:paraId="042E3940" w14:textId="77777777" w:rsidR="009B08BB" w:rsidRDefault="009B08BB">
                      <w:pPr>
                        <w:spacing w:after="0" w:line="200" w:lineRule="exact"/>
                        <w:rPr>
                          <w:sz w:val="20"/>
                          <w:szCs w:val="20"/>
                        </w:rPr>
                      </w:pPr>
                    </w:p>
                    <w:p w14:paraId="7C57039E" w14:textId="77777777" w:rsidR="009B08BB" w:rsidRDefault="009B08BB">
                      <w:pPr>
                        <w:spacing w:after="0" w:line="200" w:lineRule="exact"/>
                        <w:rPr>
                          <w:sz w:val="20"/>
                          <w:szCs w:val="20"/>
                        </w:rPr>
                      </w:pPr>
                    </w:p>
                    <w:p w14:paraId="3132CD85" w14:textId="77777777" w:rsidR="009B08BB" w:rsidRDefault="009B08BB">
                      <w:pPr>
                        <w:spacing w:after="0" w:line="200" w:lineRule="exact"/>
                        <w:rPr>
                          <w:sz w:val="20"/>
                          <w:szCs w:val="20"/>
                        </w:rPr>
                      </w:pPr>
                    </w:p>
                    <w:p w14:paraId="05032A62" w14:textId="77777777" w:rsidR="009B08BB" w:rsidRDefault="009B08BB">
                      <w:pPr>
                        <w:spacing w:after="0" w:line="200" w:lineRule="exact"/>
                        <w:rPr>
                          <w:sz w:val="20"/>
                          <w:szCs w:val="20"/>
                        </w:rPr>
                      </w:pPr>
                    </w:p>
                    <w:p w14:paraId="657D9484" w14:textId="77777777" w:rsidR="009B08BB" w:rsidRDefault="009B08BB">
                      <w:pPr>
                        <w:spacing w:after="0" w:line="200" w:lineRule="exact"/>
                        <w:rPr>
                          <w:sz w:val="20"/>
                          <w:szCs w:val="20"/>
                        </w:rPr>
                      </w:pPr>
                    </w:p>
                    <w:p w14:paraId="1DB77E85" w14:textId="77777777" w:rsidR="009B08BB" w:rsidRDefault="009B08BB">
                      <w:pPr>
                        <w:spacing w:after="0" w:line="200" w:lineRule="exact"/>
                        <w:rPr>
                          <w:sz w:val="20"/>
                          <w:szCs w:val="20"/>
                        </w:rPr>
                      </w:pPr>
                    </w:p>
                    <w:p w14:paraId="237D83BE" w14:textId="77777777" w:rsidR="009B08BB" w:rsidRDefault="009B08BB">
                      <w:pPr>
                        <w:spacing w:after="0" w:line="200" w:lineRule="exact"/>
                        <w:rPr>
                          <w:sz w:val="20"/>
                          <w:szCs w:val="20"/>
                        </w:rPr>
                      </w:pPr>
                    </w:p>
                    <w:p w14:paraId="2133D82E" w14:textId="77777777" w:rsidR="009B08BB" w:rsidRDefault="009B08BB">
                      <w:pPr>
                        <w:spacing w:after="0" w:line="200" w:lineRule="exact"/>
                        <w:rPr>
                          <w:sz w:val="20"/>
                          <w:szCs w:val="20"/>
                        </w:rPr>
                      </w:pPr>
                    </w:p>
                    <w:p w14:paraId="5CF9337A" w14:textId="77777777" w:rsidR="009B08BB" w:rsidRDefault="009B08BB">
                      <w:pPr>
                        <w:spacing w:after="0" w:line="200" w:lineRule="exact"/>
                        <w:rPr>
                          <w:sz w:val="20"/>
                          <w:szCs w:val="20"/>
                        </w:rPr>
                      </w:pPr>
                    </w:p>
                    <w:p w14:paraId="5F38B632" w14:textId="77777777" w:rsidR="009B08BB" w:rsidRDefault="009B08BB">
                      <w:pPr>
                        <w:spacing w:after="0" w:line="200" w:lineRule="exact"/>
                        <w:rPr>
                          <w:sz w:val="20"/>
                          <w:szCs w:val="20"/>
                        </w:rPr>
                      </w:pPr>
                    </w:p>
                    <w:p w14:paraId="1DB28511" w14:textId="77777777" w:rsidR="009B08BB" w:rsidRDefault="009B08BB">
                      <w:pPr>
                        <w:spacing w:after="0" w:line="200" w:lineRule="exact"/>
                        <w:rPr>
                          <w:sz w:val="20"/>
                          <w:szCs w:val="20"/>
                        </w:rPr>
                      </w:pPr>
                    </w:p>
                    <w:p w14:paraId="64A79C0A" w14:textId="77777777" w:rsidR="009B08BB" w:rsidRDefault="009B08BB">
                      <w:pPr>
                        <w:spacing w:after="0" w:line="200" w:lineRule="exact"/>
                        <w:rPr>
                          <w:sz w:val="20"/>
                          <w:szCs w:val="20"/>
                        </w:rPr>
                      </w:pPr>
                    </w:p>
                    <w:p w14:paraId="0D1A14B0" w14:textId="77777777" w:rsidR="009B08BB" w:rsidRDefault="009B08BB">
                      <w:pPr>
                        <w:spacing w:after="0" w:line="200" w:lineRule="exact"/>
                        <w:rPr>
                          <w:sz w:val="20"/>
                          <w:szCs w:val="20"/>
                        </w:rPr>
                      </w:pPr>
                    </w:p>
                    <w:p w14:paraId="3C984A60" w14:textId="77777777" w:rsidR="009B08BB" w:rsidRDefault="009B08BB">
                      <w:pPr>
                        <w:spacing w:after="0" w:line="200" w:lineRule="exact"/>
                        <w:rPr>
                          <w:sz w:val="20"/>
                          <w:szCs w:val="20"/>
                        </w:rPr>
                      </w:pPr>
                    </w:p>
                    <w:p w14:paraId="396A25AF" w14:textId="77777777" w:rsidR="009B08BB" w:rsidRDefault="009B08BB">
                      <w:pPr>
                        <w:spacing w:after="0" w:line="200" w:lineRule="exact"/>
                        <w:rPr>
                          <w:sz w:val="20"/>
                          <w:szCs w:val="20"/>
                        </w:rPr>
                      </w:pPr>
                    </w:p>
                    <w:p w14:paraId="38347820" w14:textId="77777777" w:rsidR="009B08BB" w:rsidRDefault="009B08BB">
                      <w:pPr>
                        <w:spacing w:after="0" w:line="200" w:lineRule="exact"/>
                        <w:rPr>
                          <w:sz w:val="20"/>
                          <w:szCs w:val="20"/>
                        </w:rPr>
                      </w:pPr>
                    </w:p>
                    <w:p w14:paraId="4FF13D63" w14:textId="77777777" w:rsidR="009B08BB" w:rsidRDefault="009B08BB">
                      <w:pPr>
                        <w:spacing w:after="0" w:line="200" w:lineRule="exact"/>
                        <w:rPr>
                          <w:sz w:val="20"/>
                          <w:szCs w:val="20"/>
                        </w:rPr>
                      </w:pPr>
                    </w:p>
                    <w:p w14:paraId="74CCF007" w14:textId="77777777" w:rsidR="009B08BB" w:rsidRDefault="009B08BB">
                      <w:pPr>
                        <w:spacing w:after="0" w:line="200" w:lineRule="exact"/>
                        <w:rPr>
                          <w:sz w:val="20"/>
                          <w:szCs w:val="20"/>
                        </w:rPr>
                      </w:pPr>
                    </w:p>
                    <w:p w14:paraId="7521406A" w14:textId="77777777" w:rsidR="009B08BB" w:rsidRDefault="009B08BB">
                      <w:pPr>
                        <w:spacing w:after="0" w:line="200" w:lineRule="exact"/>
                        <w:rPr>
                          <w:sz w:val="20"/>
                          <w:szCs w:val="20"/>
                        </w:rPr>
                      </w:pPr>
                    </w:p>
                    <w:p w14:paraId="17B116B9" w14:textId="77777777" w:rsidR="009B08BB" w:rsidRDefault="009B08BB">
                      <w:pPr>
                        <w:spacing w:after="0" w:line="200" w:lineRule="exact"/>
                        <w:rPr>
                          <w:sz w:val="20"/>
                          <w:szCs w:val="20"/>
                        </w:rPr>
                      </w:pPr>
                    </w:p>
                    <w:p w14:paraId="7FC1868D" w14:textId="77777777" w:rsidR="009B08BB" w:rsidRDefault="009B08BB">
                      <w:pPr>
                        <w:spacing w:after="0" w:line="200" w:lineRule="exact"/>
                        <w:rPr>
                          <w:sz w:val="20"/>
                          <w:szCs w:val="20"/>
                        </w:rPr>
                      </w:pPr>
                    </w:p>
                    <w:p w14:paraId="3E53DD23" w14:textId="77777777" w:rsidR="009B08BB" w:rsidRDefault="009B08BB">
                      <w:pPr>
                        <w:spacing w:after="0" w:line="200" w:lineRule="exact"/>
                        <w:rPr>
                          <w:sz w:val="20"/>
                          <w:szCs w:val="20"/>
                        </w:rPr>
                      </w:pPr>
                    </w:p>
                    <w:p w14:paraId="325762C1" w14:textId="77777777" w:rsidR="009B08BB" w:rsidRDefault="009B08BB">
                      <w:pPr>
                        <w:spacing w:after="0" w:line="200" w:lineRule="exact"/>
                        <w:rPr>
                          <w:sz w:val="20"/>
                          <w:szCs w:val="20"/>
                        </w:rPr>
                      </w:pPr>
                    </w:p>
                    <w:p w14:paraId="5D745430" w14:textId="77777777" w:rsidR="009B08BB" w:rsidRDefault="009B08BB">
                      <w:pPr>
                        <w:spacing w:after="0" w:line="200" w:lineRule="exact"/>
                        <w:rPr>
                          <w:sz w:val="20"/>
                          <w:szCs w:val="20"/>
                        </w:rPr>
                      </w:pPr>
                    </w:p>
                    <w:p w14:paraId="52CE999E" w14:textId="77777777" w:rsidR="009B08BB" w:rsidRDefault="009B08BB">
                      <w:pPr>
                        <w:spacing w:after="0" w:line="200" w:lineRule="exact"/>
                        <w:rPr>
                          <w:sz w:val="20"/>
                          <w:szCs w:val="20"/>
                        </w:rPr>
                      </w:pPr>
                    </w:p>
                    <w:p w14:paraId="5AE8169E" w14:textId="77777777" w:rsidR="009B08BB" w:rsidRDefault="009B08BB">
                      <w:pPr>
                        <w:spacing w:after="0" w:line="200" w:lineRule="exact"/>
                        <w:rPr>
                          <w:sz w:val="20"/>
                          <w:szCs w:val="20"/>
                        </w:rPr>
                      </w:pPr>
                    </w:p>
                    <w:p w14:paraId="14B88B89" w14:textId="77777777" w:rsidR="009B08BB" w:rsidRDefault="009B08BB">
                      <w:pPr>
                        <w:spacing w:after="0" w:line="200" w:lineRule="exact"/>
                        <w:rPr>
                          <w:sz w:val="20"/>
                          <w:szCs w:val="20"/>
                        </w:rPr>
                      </w:pPr>
                    </w:p>
                    <w:p w14:paraId="06CDBBF9" w14:textId="77777777" w:rsidR="009B08BB" w:rsidRDefault="009B08BB">
                      <w:pPr>
                        <w:spacing w:after="0" w:line="200" w:lineRule="exact"/>
                        <w:rPr>
                          <w:sz w:val="20"/>
                          <w:szCs w:val="20"/>
                        </w:rPr>
                      </w:pPr>
                    </w:p>
                    <w:p w14:paraId="1DB0F196" w14:textId="77777777" w:rsidR="009B08BB" w:rsidRDefault="009B08BB">
                      <w:pPr>
                        <w:spacing w:after="0" w:line="200" w:lineRule="exact"/>
                        <w:rPr>
                          <w:sz w:val="20"/>
                          <w:szCs w:val="20"/>
                        </w:rPr>
                      </w:pPr>
                    </w:p>
                    <w:p w14:paraId="2830CED3" w14:textId="77777777" w:rsidR="009B08BB" w:rsidRDefault="009B08BB">
                      <w:pPr>
                        <w:spacing w:after="0" w:line="200" w:lineRule="exact"/>
                        <w:rPr>
                          <w:sz w:val="20"/>
                          <w:szCs w:val="20"/>
                        </w:rPr>
                      </w:pPr>
                    </w:p>
                    <w:p w14:paraId="737B4B7E" w14:textId="77777777" w:rsidR="009B08BB" w:rsidRDefault="009B08BB">
                      <w:pPr>
                        <w:spacing w:after="0" w:line="200" w:lineRule="exact"/>
                        <w:rPr>
                          <w:sz w:val="20"/>
                          <w:szCs w:val="20"/>
                        </w:rPr>
                      </w:pPr>
                    </w:p>
                    <w:p w14:paraId="5C0C0E9E" w14:textId="77777777" w:rsidR="009B08BB" w:rsidRDefault="009B08BB">
                      <w:pPr>
                        <w:spacing w:after="0" w:line="200" w:lineRule="exact"/>
                        <w:rPr>
                          <w:sz w:val="20"/>
                          <w:szCs w:val="20"/>
                        </w:rPr>
                      </w:pPr>
                    </w:p>
                    <w:p w14:paraId="5599A853" w14:textId="77777777" w:rsidR="009B08BB" w:rsidRDefault="009B08BB">
                      <w:pPr>
                        <w:spacing w:after="0" w:line="200" w:lineRule="exact"/>
                        <w:rPr>
                          <w:sz w:val="20"/>
                          <w:szCs w:val="20"/>
                        </w:rPr>
                      </w:pPr>
                    </w:p>
                    <w:p w14:paraId="02DB6BB2" w14:textId="77777777" w:rsidR="009B08BB" w:rsidRDefault="009B08BB">
                      <w:pPr>
                        <w:spacing w:after="0" w:line="200" w:lineRule="exact"/>
                        <w:rPr>
                          <w:sz w:val="20"/>
                          <w:szCs w:val="20"/>
                        </w:rPr>
                      </w:pPr>
                    </w:p>
                    <w:p w14:paraId="36BF4296" w14:textId="77777777" w:rsidR="009B08BB" w:rsidRDefault="009B08BB">
                      <w:pPr>
                        <w:spacing w:after="0" w:line="200" w:lineRule="exact"/>
                        <w:rPr>
                          <w:sz w:val="20"/>
                          <w:szCs w:val="20"/>
                        </w:rPr>
                      </w:pPr>
                    </w:p>
                    <w:p w14:paraId="626A53CD" w14:textId="77777777" w:rsidR="009B08BB" w:rsidRDefault="009B08BB">
                      <w:pPr>
                        <w:spacing w:after="0" w:line="200" w:lineRule="exact"/>
                        <w:rPr>
                          <w:sz w:val="20"/>
                          <w:szCs w:val="20"/>
                        </w:rPr>
                      </w:pPr>
                    </w:p>
                    <w:p w14:paraId="241DD21D" w14:textId="77777777" w:rsidR="009B08BB" w:rsidRDefault="009B08BB">
                      <w:pPr>
                        <w:spacing w:after="0" w:line="200" w:lineRule="exact"/>
                        <w:rPr>
                          <w:sz w:val="20"/>
                          <w:szCs w:val="20"/>
                        </w:rPr>
                      </w:pPr>
                    </w:p>
                    <w:p w14:paraId="271278EE" w14:textId="77777777" w:rsidR="009B08BB" w:rsidRDefault="009B08BB">
                      <w:pPr>
                        <w:spacing w:after="0" w:line="200" w:lineRule="exact"/>
                        <w:rPr>
                          <w:sz w:val="20"/>
                          <w:szCs w:val="20"/>
                        </w:rPr>
                      </w:pPr>
                    </w:p>
                    <w:p w14:paraId="0AB60680" w14:textId="77777777" w:rsidR="009B08BB" w:rsidRDefault="009B08BB">
                      <w:pPr>
                        <w:spacing w:after="0" w:line="200" w:lineRule="exact"/>
                        <w:rPr>
                          <w:sz w:val="20"/>
                          <w:szCs w:val="20"/>
                        </w:rPr>
                      </w:pPr>
                    </w:p>
                    <w:p w14:paraId="04240D48" w14:textId="77777777" w:rsidR="009B08BB" w:rsidRDefault="009B08BB">
                      <w:pPr>
                        <w:spacing w:after="0" w:line="200" w:lineRule="exact"/>
                        <w:rPr>
                          <w:sz w:val="20"/>
                          <w:szCs w:val="20"/>
                        </w:rPr>
                      </w:pPr>
                    </w:p>
                    <w:p w14:paraId="761E4025" w14:textId="77777777" w:rsidR="009B08BB" w:rsidRDefault="009B08BB">
                      <w:pPr>
                        <w:spacing w:after="0" w:line="200" w:lineRule="exact"/>
                        <w:rPr>
                          <w:sz w:val="20"/>
                          <w:szCs w:val="20"/>
                        </w:rPr>
                      </w:pPr>
                    </w:p>
                    <w:p w14:paraId="018FC61A" w14:textId="77777777" w:rsidR="009B08BB" w:rsidRDefault="009B08BB">
                      <w:pPr>
                        <w:spacing w:after="0" w:line="200" w:lineRule="exact"/>
                        <w:rPr>
                          <w:sz w:val="20"/>
                          <w:szCs w:val="20"/>
                        </w:rPr>
                      </w:pPr>
                    </w:p>
                    <w:p w14:paraId="03AF9443" w14:textId="77777777" w:rsidR="009B08BB" w:rsidRDefault="009B08BB">
                      <w:pPr>
                        <w:spacing w:after="0" w:line="200" w:lineRule="exact"/>
                        <w:rPr>
                          <w:sz w:val="20"/>
                          <w:szCs w:val="20"/>
                        </w:rPr>
                      </w:pPr>
                    </w:p>
                    <w:p w14:paraId="01D78664" w14:textId="77777777" w:rsidR="009B08BB" w:rsidRDefault="009B08BB">
                      <w:pPr>
                        <w:spacing w:after="0" w:line="200" w:lineRule="exact"/>
                        <w:rPr>
                          <w:sz w:val="20"/>
                          <w:szCs w:val="20"/>
                        </w:rPr>
                      </w:pPr>
                    </w:p>
                    <w:p w14:paraId="444B6435" w14:textId="77777777" w:rsidR="009B08BB" w:rsidRDefault="009B08BB">
                      <w:pPr>
                        <w:spacing w:after="0" w:line="200" w:lineRule="exact"/>
                        <w:rPr>
                          <w:sz w:val="20"/>
                          <w:szCs w:val="20"/>
                        </w:rPr>
                      </w:pPr>
                    </w:p>
                    <w:p w14:paraId="1B501077" w14:textId="77777777" w:rsidR="009B08BB" w:rsidRDefault="009B08BB">
                      <w:pPr>
                        <w:spacing w:after="0" w:line="200" w:lineRule="exact"/>
                        <w:rPr>
                          <w:sz w:val="20"/>
                          <w:szCs w:val="20"/>
                        </w:rPr>
                      </w:pPr>
                    </w:p>
                    <w:p w14:paraId="699457A8" w14:textId="77777777" w:rsidR="009B08BB" w:rsidRDefault="009B08BB">
                      <w:pPr>
                        <w:spacing w:after="0" w:line="200" w:lineRule="exact"/>
                        <w:rPr>
                          <w:sz w:val="20"/>
                          <w:szCs w:val="20"/>
                        </w:rPr>
                      </w:pPr>
                    </w:p>
                    <w:p w14:paraId="7AF3AB3C" w14:textId="77777777" w:rsidR="009B08BB" w:rsidRDefault="009B08BB">
                      <w:pPr>
                        <w:spacing w:after="0" w:line="200" w:lineRule="exact"/>
                        <w:rPr>
                          <w:sz w:val="20"/>
                          <w:szCs w:val="20"/>
                        </w:rPr>
                      </w:pPr>
                    </w:p>
                    <w:p w14:paraId="70FD0984" w14:textId="77777777" w:rsidR="009B08BB" w:rsidRDefault="009B08BB">
                      <w:pPr>
                        <w:spacing w:after="0" w:line="200" w:lineRule="exact"/>
                        <w:rPr>
                          <w:sz w:val="20"/>
                          <w:szCs w:val="20"/>
                        </w:rPr>
                      </w:pPr>
                    </w:p>
                    <w:p w14:paraId="3662FC5F" w14:textId="77777777" w:rsidR="009B08BB" w:rsidRDefault="009B08BB">
                      <w:pPr>
                        <w:spacing w:after="0" w:line="200" w:lineRule="exact"/>
                        <w:rPr>
                          <w:sz w:val="20"/>
                          <w:szCs w:val="20"/>
                        </w:rPr>
                      </w:pPr>
                    </w:p>
                    <w:p w14:paraId="0E78A640" w14:textId="77777777" w:rsidR="009B08BB" w:rsidRDefault="009B08BB">
                      <w:pPr>
                        <w:spacing w:after="0" w:line="200" w:lineRule="exact"/>
                        <w:rPr>
                          <w:sz w:val="20"/>
                          <w:szCs w:val="20"/>
                        </w:rPr>
                      </w:pPr>
                    </w:p>
                    <w:p w14:paraId="458EA1A4" w14:textId="77777777" w:rsidR="009B08BB" w:rsidRDefault="009B08BB">
                      <w:pPr>
                        <w:spacing w:after="0" w:line="200" w:lineRule="exact"/>
                        <w:rPr>
                          <w:sz w:val="20"/>
                          <w:szCs w:val="20"/>
                        </w:rPr>
                      </w:pPr>
                    </w:p>
                    <w:p w14:paraId="0BDBF9DB" w14:textId="77777777" w:rsidR="009B08BB" w:rsidRDefault="009B08BB">
                      <w:pPr>
                        <w:spacing w:after="0" w:line="200" w:lineRule="exact"/>
                        <w:rPr>
                          <w:sz w:val="20"/>
                          <w:szCs w:val="20"/>
                        </w:rPr>
                      </w:pPr>
                    </w:p>
                    <w:p w14:paraId="110D01E8" w14:textId="77777777" w:rsidR="009B08BB" w:rsidRDefault="009B08BB">
                      <w:pPr>
                        <w:spacing w:after="0" w:line="200" w:lineRule="exact"/>
                        <w:rPr>
                          <w:sz w:val="20"/>
                          <w:szCs w:val="20"/>
                        </w:rPr>
                      </w:pPr>
                    </w:p>
                    <w:p w14:paraId="3B0ECF5D" w14:textId="77777777" w:rsidR="009B08BB" w:rsidRDefault="009B08BB">
                      <w:pPr>
                        <w:spacing w:after="0" w:line="200" w:lineRule="exact"/>
                        <w:rPr>
                          <w:sz w:val="20"/>
                          <w:szCs w:val="20"/>
                        </w:rPr>
                      </w:pPr>
                    </w:p>
                    <w:p w14:paraId="4235F176" w14:textId="77777777" w:rsidR="009B08BB" w:rsidRDefault="009B08BB">
                      <w:pPr>
                        <w:spacing w:after="0" w:line="200" w:lineRule="exact"/>
                        <w:rPr>
                          <w:sz w:val="20"/>
                          <w:szCs w:val="20"/>
                        </w:rPr>
                      </w:pPr>
                    </w:p>
                    <w:p w14:paraId="2A7D0B11" w14:textId="77777777" w:rsidR="009B08BB" w:rsidRDefault="009B08BB">
                      <w:pPr>
                        <w:spacing w:after="0" w:line="200" w:lineRule="exact"/>
                        <w:rPr>
                          <w:sz w:val="20"/>
                          <w:szCs w:val="20"/>
                        </w:rPr>
                      </w:pPr>
                    </w:p>
                    <w:p w14:paraId="1A1E64CB" w14:textId="77777777" w:rsidR="009B08BB" w:rsidRDefault="009B08BB">
                      <w:pPr>
                        <w:spacing w:after="0" w:line="200" w:lineRule="exact"/>
                        <w:rPr>
                          <w:sz w:val="20"/>
                          <w:szCs w:val="20"/>
                        </w:rPr>
                      </w:pPr>
                    </w:p>
                    <w:p w14:paraId="1B0D7C84" w14:textId="77777777" w:rsidR="009B08BB" w:rsidRDefault="009B08BB">
                      <w:pPr>
                        <w:spacing w:after="0" w:line="200" w:lineRule="exact"/>
                        <w:rPr>
                          <w:sz w:val="20"/>
                          <w:szCs w:val="20"/>
                        </w:rPr>
                      </w:pPr>
                    </w:p>
                    <w:p w14:paraId="6F6E9357" w14:textId="77777777" w:rsidR="009B08BB" w:rsidRDefault="009B08BB">
                      <w:pPr>
                        <w:spacing w:after="0" w:line="200" w:lineRule="exact"/>
                        <w:rPr>
                          <w:sz w:val="20"/>
                          <w:szCs w:val="20"/>
                        </w:rPr>
                      </w:pPr>
                    </w:p>
                    <w:p w14:paraId="00176413" w14:textId="77777777" w:rsidR="009B08BB" w:rsidRDefault="009B08BB">
                      <w:pPr>
                        <w:spacing w:after="0" w:line="200" w:lineRule="exact"/>
                        <w:rPr>
                          <w:sz w:val="20"/>
                          <w:szCs w:val="20"/>
                        </w:rPr>
                      </w:pPr>
                    </w:p>
                    <w:p w14:paraId="1C66DCEF" w14:textId="77777777" w:rsidR="009B08BB" w:rsidRDefault="009B08BB">
                      <w:pPr>
                        <w:spacing w:after="0" w:line="200" w:lineRule="exact"/>
                        <w:rPr>
                          <w:sz w:val="20"/>
                          <w:szCs w:val="20"/>
                        </w:rPr>
                      </w:pPr>
                    </w:p>
                    <w:p w14:paraId="313680DD" w14:textId="77777777" w:rsidR="009B08BB" w:rsidRDefault="009B08BB">
                      <w:pPr>
                        <w:spacing w:after="0" w:line="200" w:lineRule="exact"/>
                        <w:rPr>
                          <w:sz w:val="20"/>
                          <w:szCs w:val="20"/>
                        </w:rPr>
                      </w:pPr>
                    </w:p>
                    <w:p w14:paraId="12FA5CB4" w14:textId="77777777" w:rsidR="009B08BB" w:rsidRDefault="009B08BB">
                      <w:pPr>
                        <w:spacing w:after="0" w:line="200" w:lineRule="exact"/>
                        <w:rPr>
                          <w:sz w:val="20"/>
                          <w:szCs w:val="20"/>
                        </w:rPr>
                      </w:pPr>
                    </w:p>
                    <w:p w14:paraId="29C324A2" w14:textId="77777777" w:rsidR="009B08BB" w:rsidRDefault="009B08BB">
                      <w:pPr>
                        <w:spacing w:after="0" w:line="200" w:lineRule="exact"/>
                        <w:rPr>
                          <w:sz w:val="20"/>
                          <w:szCs w:val="20"/>
                        </w:rPr>
                      </w:pPr>
                    </w:p>
                    <w:p w14:paraId="3E611A04" w14:textId="77777777" w:rsidR="009B08BB" w:rsidRDefault="009B08BB">
                      <w:pPr>
                        <w:spacing w:after="0" w:line="200" w:lineRule="exact"/>
                        <w:rPr>
                          <w:sz w:val="20"/>
                          <w:szCs w:val="20"/>
                        </w:rPr>
                      </w:pPr>
                    </w:p>
                    <w:p w14:paraId="2E2FEA04" w14:textId="77777777" w:rsidR="009B08BB" w:rsidRDefault="009B08BB">
                      <w:pPr>
                        <w:spacing w:after="0" w:line="200" w:lineRule="exact"/>
                        <w:rPr>
                          <w:sz w:val="20"/>
                          <w:szCs w:val="20"/>
                        </w:rPr>
                      </w:pPr>
                    </w:p>
                    <w:p w14:paraId="7F3157C4" w14:textId="77777777" w:rsidR="009B08BB" w:rsidRDefault="009B08BB">
                      <w:pPr>
                        <w:spacing w:after="0" w:line="200" w:lineRule="exact"/>
                        <w:rPr>
                          <w:sz w:val="20"/>
                          <w:szCs w:val="20"/>
                        </w:rPr>
                      </w:pPr>
                    </w:p>
                    <w:p w14:paraId="230102E0" w14:textId="77777777" w:rsidR="009B08BB" w:rsidRDefault="009B08BB">
                      <w:pPr>
                        <w:spacing w:after="0" w:line="200" w:lineRule="exact"/>
                        <w:rPr>
                          <w:sz w:val="20"/>
                          <w:szCs w:val="20"/>
                        </w:rPr>
                      </w:pPr>
                    </w:p>
                    <w:p w14:paraId="78D80AD6" w14:textId="77777777" w:rsidR="009B08BB" w:rsidRDefault="009B08BB">
                      <w:pPr>
                        <w:spacing w:before="13" w:after="0" w:line="280" w:lineRule="exact"/>
                        <w:rPr>
                          <w:sz w:val="28"/>
                          <w:szCs w:val="28"/>
                        </w:rPr>
                      </w:pPr>
                    </w:p>
                    <w:p w14:paraId="1324AE2E" w14:textId="77777777" w:rsidR="009B08BB" w:rsidRDefault="009B08BB">
                      <w:pPr>
                        <w:spacing w:after="0" w:line="240" w:lineRule="auto"/>
                        <w:ind w:left="5949" w:right="5929"/>
                        <w:jc w:val="center"/>
                        <w:rPr>
                          <w:rFonts w:ascii="Arial" w:eastAsia="Arial" w:hAnsi="Arial" w:cs="Arial"/>
                          <w:sz w:val="24"/>
                          <w:szCs w:val="24"/>
                        </w:rPr>
                      </w:pPr>
                      <w:r>
                        <w:rPr>
                          <w:rFonts w:ascii="Arial" w:eastAsia="Arial" w:hAnsi="Arial" w:cs="Arial"/>
                          <w:sz w:val="24"/>
                          <w:szCs w:val="24"/>
                        </w:rPr>
                        <w:t>58</w:t>
                      </w:r>
                    </w:p>
                  </w:txbxContent>
                </v:textbox>
                <w10:wrap anchorx="page" anchory="page"/>
              </v:shape>
            </w:pict>
          </mc:Fallback>
        </mc:AlternateContent>
      </w:r>
      <w:r w:rsidRPr="00632A5D">
        <w:rPr>
          <w:rFonts w:ascii="Cambria" w:hAnsi="Cambria"/>
          <w:noProof/>
        </w:rPr>
        <mc:AlternateContent>
          <mc:Choice Requires="wpg">
            <w:drawing>
              <wp:anchor distT="0" distB="0" distL="114300" distR="114300" simplePos="0" relativeHeight="251661824" behindDoc="1" locked="0" layoutInCell="1" allowOverlap="1" wp14:anchorId="40C29D3A" wp14:editId="051692DD">
                <wp:simplePos x="0" y="0"/>
                <wp:positionH relativeFrom="page">
                  <wp:posOffset>0</wp:posOffset>
                </wp:positionH>
                <wp:positionV relativeFrom="page">
                  <wp:posOffset>0</wp:posOffset>
                </wp:positionV>
                <wp:extent cx="7772400" cy="10058400"/>
                <wp:effectExtent l="0" t="0" r="0" b="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10" name="Freeform 8"/>
                        <wps:cNvSpPr>
                          <a:spLocks/>
                        </wps:cNvSpPr>
                        <wps:spPr bwMode="auto">
                          <a:xfrm>
                            <a:off x="0" y="0"/>
                            <a:ext cx="12240" cy="15840"/>
                          </a:xfrm>
                          <a:custGeom>
                            <a:avLst/>
                            <a:gdLst>
                              <a:gd name="T0" fmla="*/ 0 w 12240"/>
                              <a:gd name="T1" fmla="*/ 15840 h 15840"/>
                              <a:gd name="T2" fmla="*/ 12240 w 12240"/>
                              <a:gd name="T3" fmla="*/ 15840 h 15840"/>
                              <a:gd name="T4" fmla="*/ 12240 w 12240"/>
                              <a:gd name="T5" fmla="*/ 0 h 15840"/>
                              <a:gd name="T6" fmla="*/ 0 w 12240"/>
                              <a:gd name="T7" fmla="*/ 0 h 15840"/>
                              <a:gd name="T8" fmla="*/ 0 w 12240"/>
                              <a:gd name="T9" fmla="*/ 15840 h 15840"/>
                            </a:gdLst>
                            <a:ahLst/>
                            <a:cxnLst>
                              <a:cxn ang="0">
                                <a:pos x="T0" y="T1"/>
                              </a:cxn>
                              <a:cxn ang="0">
                                <a:pos x="T2" y="T3"/>
                              </a:cxn>
                              <a:cxn ang="0">
                                <a:pos x="T4" y="T5"/>
                              </a:cxn>
                              <a:cxn ang="0">
                                <a:pos x="T6" y="T7"/>
                              </a:cxn>
                              <a:cxn ang="0">
                                <a:pos x="T8" y="T9"/>
                              </a:cxn>
                            </a:cxnLst>
                            <a:rect l="0" t="0" r="r" b="b"/>
                            <a:pathLst>
                              <a:path w="12240" h="15840">
                                <a:moveTo>
                                  <a:pt x="0" y="15840"/>
                                </a:moveTo>
                                <a:lnTo>
                                  <a:pt x="12240" y="15840"/>
                                </a:lnTo>
                                <a:lnTo>
                                  <a:pt x="12240" y="0"/>
                                </a:lnTo>
                                <a:lnTo>
                                  <a:pt x="0" y="0"/>
                                </a:lnTo>
                                <a:lnTo>
                                  <a:pt x="0" y="15840"/>
                                </a:lnTo>
                              </a:path>
                            </a:pathLst>
                          </a:custGeom>
                          <a:solidFill>
                            <a:srgbClr val="F7A8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283999B" id="Group 7" o:spid="_x0000_s1026" style="position:absolute;margin-left:0;margin-top:0;width:612pt;height:11in;z-index:-2246;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">
                <v:shape id="Freeform 8" o:spid="_x0000_s1027" style="position:absolute;width:12240;height:15840;visibility:visible;mso-wrap-style:square;v-text-anchor:top" coordsize="122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" path="m,15840r12240,l12240,,,,,15840e" fillcolor="#f7a800" stroked="f">
                  <v:path arrowok="t" o:connecttype="custom" o:connectlocs="0,15840;12240,15840;12240,0;0,0;0,15840" o:connectangles="0,0,0,0,0"/>
                </v:shape>
                <w10:wrap anchorx="page" anchory="page"/>
              </v:group>
            </w:pict>
          </mc:Fallback>
        </mc:AlternateContent>
      </w:r>
    </w:p>
    <w:p w14:paraId="05BD9F6D" w14:textId="77777777" w:rsidR="0054719C" w:rsidRPr="00632A5D" w:rsidRDefault="0054719C" w:rsidP="00DB2013">
      <w:pPr>
        <w:spacing w:after="0" w:line="240" w:lineRule="auto"/>
        <w:contextualSpacing/>
        <w:mirrorIndents/>
        <w:rPr>
          <w:rFonts w:ascii="Cambria" w:hAnsi="Cambria"/>
        </w:rPr>
      </w:pPr>
    </w:p>
    <w:p w14:paraId="5699D344" w14:textId="77777777" w:rsidR="0054719C" w:rsidRPr="00632A5D" w:rsidRDefault="0054719C" w:rsidP="00DB2013">
      <w:pPr>
        <w:spacing w:after="0" w:line="240" w:lineRule="auto"/>
        <w:contextualSpacing/>
        <w:mirrorIndents/>
        <w:rPr>
          <w:rFonts w:ascii="Cambria" w:hAnsi="Cambria"/>
        </w:rPr>
      </w:pPr>
    </w:p>
    <w:p w14:paraId="664ABA28" w14:textId="77777777" w:rsidR="0054719C" w:rsidRPr="00632A5D" w:rsidRDefault="0054719C" w:rsidP="00DB2013">
      <w:pPr>
        <w:spacing w:after="0" w:line="240" w:lineRule="auto"/>
        <w:contextualSpacing/>
        <w:mirrorIndents/>
        <w:rPr>
          <w:rFonts w:ascii="Cambria" w:hAnsi="Cambria"/>
        </w:rPr>
      </w:pPr>
    </w:p>
    <w:p w14:paraId="5BD4844B" w14:textId="77777777" w:rsidR="0054719C" w:rsidRPr="00632A5D" w:rsidRDefault="0054719C" w:rsidP="00DB2013">
      <w:pPr>
        <w:spacing w:after="0" w:line="240" w:lineRule="auto"/>
        <w:contextualSpacing/>
        <w:mirrorIndents/>
        <w:rPr>
          <w:rFonts w:ascii="Cambria" w:hAnsi="Cambria"/>
        </w:rPr>
      </w:pPr>
    </w:p>
    <w:p w14:paraId="02E42371" w14:textId="77777777" w:rsidR="0054719C" w:rsidRPr="00632A5D" w:rsidRDefault="0054719C" w:rsidP="00DB2013">
      <w:pPr>
        <w:spacing w:after="0" w:line="240" w:lineRule="auto"/>
        <w:contextualSpacing/>
        <w:mirrorIndents/>
        <w:rPr>
          <w:rFonts w:ascii="Cambria" w:hAnsi="Cambria"/>
        </w:rPr>
      </w:pPr>
    </w:p>
    <w:p w14:paraId="053052A3" w14:textId="77777777" w:rsidR="0054719C" w:rsidRPr="00632A5D" w:rsidRDefault="0054719C" w:rsidP="00DB2013">
      <w:pPr>
        <w:spacing w:after="0" w:line="240" w:lineRule="auto"/>
        <w:contextualSpacing/>
        <w:mirrorIndents/>
        <w:rPr>
          <w:rFonts w:ascii="Cambria" w:hAnsi="Cambria"/>
        </w:rPr>
      </w:pPr>
    </w:p>
    <w:p w14:paraId="29DEED9E" w14:textId="77777777" w:rsidR="0054719C" w:rsidRPr="00632A5D" w:rsidRDefault="0054719C" w:rsidP="00DB2013">
      <w:pPr>
        <w:spacing w:after="0" w:line="240" w:lineRule="auto"/>
        <w:contextualSpacing/>
        <w:mirrorIndents/>
        <w:rPr>
          <w:rFonts w:ascii="Cambria" w:hAnsi="Cambria"/>
        </w:rPr>
      </w:pPr>
    </w:p>
    <w:p w14:paraId="684E8BEC" w14:textId="77777777" w:rsidR="0054719C" w:rsidRPr="00632A5D" w:rsidRDefault="0054719C" w:rsidP="00DB2013">
      <w:pPr>
        <w:spacing w:after="0" w:line="240" w:lineRule="auto"/>
        <w:contextualSpacing/>
        <w:mirrorIndents/>
        <w:rPr>
          <w:rFonts w:ascii="Cambria" w:hAnsi="Cambria"/>
        </w:rPr>
      </w:pPr>
    </w:p>
    <w:p w14:paraId="285ABCE8" w14:textId="77777777" w:rsidR="0054719C" w:rsidRPr="00632A5D" w:rsidRDefault="0054719C" w:rsidP="00DB2013">
      <w:pPr>
        <w:spacing w:after="0" w:line="240" w:lineRule="auto"/>
        <w:contextualSpacing/>
        <w:mirrorIndents/>
        <w:rPr>
          <w:rFonts w:ascii="Cambria" w:hAnsi="Cambria"/>
        </w:rPr>
      </w:pPr>
    </w:p>
    <w:p w14:paraId="3C0DDC1C" w14:textId="77777777" w:rsidR="0054719C" w:rsidRPr="00632A5D" w:rsidRDefault="0054719C" w:rsidP="00DB2013">
      <w:pPr>
        <w:spacing w:after="0" w:line="240" w:lineRule="auto"/>
        <w:contextualSpacing/>
        <w:mirrorIndents/>
        <w:rPr>
          <w:rFonts w:ascii="Cambria" w:hAnsi="Cambria"/>
        </w:rPr>
      </w:pPr>
    </w:p>
    <w:p w14:paraId="7AC1F11D" w14:textId="77777777" w:rsidR="0054719C" w:rsidRPr="00632A5D" w:rsidRDefault="0054719C" w:rsidP="00DB2013">
      <w:pPr>
        <w:spacing w:after="0" w:line="240" w:lineRule="auto"/>
        <w:contextualSpacing/>
        <w:mirrorIndents/>
        <w:rPr>
          <w:rFonts w:ascii="Cambria" w:hAnsi="Cambria"/>
        </w:rPr>
      </w:pPr>
    </w:p>
    <w:p w14:paraId="7D4BE8A8" w14:textId="77777777" w:rsidR="0054719C" w:rsidRPr="00632A5D" w:rsidRDefault="0054719C" w:rsidP="00DB2013">
      <w:pPr>
        <w:spacing w:after="0" w:line="240" w:lineRule="auto"/>
        <w:contextualSpacing/>
        <w:mirrorIndents/>
        <w:rPr>
          <w:rFonts w:ascii="Cambria" w:hAnsi="Cambria"/>
        </w:rPr>
      </w:pPr>
    </w:p>
    <w:p w14:paraId="64297070" w14:textId="77777777" w:rsidR="0054719C" w:rsidRPr="00632A5D" w:rsidRDefault="0054719C" w:rsidP="00DB2013">
      <w:pPr>
        <w:spacing w:after="0" w:line="240" w:lineRule="auto"/>
        <w:contextualSpacing/>
        <w:mirrorIndents/>
        <w:rPr>
          <w:rFonts w:ascii="Cambria" w:hAnsi="Cambria"/>
        </w:rPr>
      </w:pPr>
    </w:p>
    <w:p w14:paraId="24CB58D3" w14:textId="77777777" w:rsidR="0054719C" w:rsidRPr="00632A5D" w:rsidRDefault="0054719C" w:rsidP="00DB2013">
      <w:pPr>
        <w:spacing w:after="0" w:line="240" w:lineRule="auto"/>
        <w:contextualSpacing/>
        <w:mirrorIndents/>
        <w:rPr>
          <w:rFonts w:ascii="Cambria" w:hAnsi="Cambria"/>
        </w:rPr>
      </w:pPr>
    </w:p>
    <w:p w14:paraId="281B4BDA" w14:textId="77777777" w:rsidR="0054719C" w:rsidRPr="00632A5D" w:rsidRDefault="0054719C" w:rsidP="00DB2013">
      <w:pPr>
        <w:spacing w:after="0" w:line="240" w:lineRule="auto"/>
        <w:contextualSpacing/>
        <w:mirrorIndents/>
        <w:rPr>
          <w:rFonts w:ascii="Cambria" w:hAnsi="Cambria"/>
        </w:rPr>
      </w:pPr>
    </w:p>
    <w:p w14:paraId="3A39C2B0" w14:textId="77777777" w:rsidR="0054719C" w:rsidRPr="00632A5D" w:rsidRDefault="0054719C" w:rsidP="00DB2013">
      <w:pPr>
        <w:spacing w:after="0" w:line="240" w:lineRule="auto"/>
        <w:contextualSpacing/>
        <w:mirrorIndents/>
        <w:rPr>
          <w:rFonts w:ascii="Cambria" w:hAnsi="Cambria"/>
        </w:rPr>
      </w:pPr>
    </w:p>
    <w:p w14:paraId="54EEA145" w14:textId="77777777" w:rsidR="0054719C" w:rsidRPr="00632A5D" w:rsidRDefault="0054719C" w:rsidP="00DB2013">
      <w:pPr>
        <w:spacing w:after="0" w:line="240" w:lineRule="auto"/>
        <w:contextualSpacing/>
        <w:mirrorIndents/>
        <w:rPr>
          <w:rFonts w:ascii="Cambria" w:hAnsi="Cambria"/>
        </w:rPr>
      </w:pPr>
    </w:p>
    <w:p w14:paraId="5E827420" w14:textId="242E4F54" w:rsidR="0054719C" w:rsidRPr="00306C15" w:rsidRDefault="006C3606" w:rsidP="00DB2013">
      <w:pPr>
        <w:spacing w:after="0" w:line="240" w:lineRule="auto"/>
        <w:contextualSpacing/>
        <w:mirrorIndents/>
        <w:jc w:val="center"/>
        <w:rPr>
          <w:rFonts w:ascii="Cambria" w:hAnsi="Cambria"/>
          <w:b/>
          <w:bCs/>
          <w:sz w:val="96"/>
          <w:szCs w:val="96"/>
        </w:rPr>
      </w:pPr>
      <w:bookmarkStart w:id="53" w:name="_Toc46316651"/>
      <w:r w:rsidRPr="00306C15">
        <w:rPr>
          <w:rFonts w:ascii="Cambria" w:hAnsi="Cambria"/>
          <w:b/>
          <w:bCs/>
          <w:sz w:val="96"/>
          <w:szCs w:val="96"/>
        </w:rPr>
        <w:t>Frequently Asked</w:t>
      </w:r>
      <w:r w:rsidR="007039A8" w:rsidRPr="00306C15">
        <w:rPr>
          <w:rFonts w:ascii="Cambria" w:hAnsi="Cambria"/>
          <w:b/>
          <w:bCs/>
          <w:sz w:val="96"/>
          <w:szCs w:val="96"/>
        </w:rPr>
        <w:t xml:space="preserve"> </w:t>
      </w:r>
      <w:r w:rsidRPr="00306C15">
        <w:rPr>
          <w:rFonts w:ascii="Cambria" w:hAnsi="Cambria"/>
          <w:b/>
          <w:bCs/>
          <w:sz w:val="96"/>
          <w:szCs w:val="96"/>
        </w:rPr>
        <w:t>Questions</w:t>
      </w:r>
      <w:bookmarkEnd w:id="53"/>
    </w:p>
    <w:p w14:paraId="4DADD467"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480" w:right="1520" w:bottom="500" w:left="1520" w:header="42362" w:footer="312" w:gutter="0"/>
          <w:cols w:space="720"/>
        </w:sectPr>
      </w:pPr>
    </w:p>
    <w:p w14:paraId="20BA5906" w14:textId="77777777" w:rsidR="0054719C" w:rsidRPr="00306C15" w:rsidRDefault="006C3606" w:rsidP="00DB2013">
      <w:pPr>
        <w:spacing w:after="0" w:line="240" w:lineRule="auto"/>
        <w:contextualSpacing/>
        <w:mirrorIndents/>
        <w:rPr>
          <w:rFonts w:ascii="Cambria" w:hAnsi="Cambria"/>
          <w:b/>
          <w:bCs/>
          <w:sz w:val="32"/>
          <w:szCs w:val="32"/>
        </w:rPr>
      </w:pPr>
      <w:r w:rsidRPr="00306C15">
        <w:rPr>
          <w:rFonts w:ascii="Cambria" w:hAnsi="Cambria"/>
          <w:b/>
          <w:bCs/>
          <w:sz w:val="32"/>
          <w:szCs w:val="32"/>
        </w:rPr>
        <w:lastRenderedPageBreak/>
        <w:t>Frequently Asked Questions</w:t>
      </w:r>
    </w:p>
    <w:p w14:paraId="27F5FA59" w14:textId="77777777" w:rsidR="0054719C" w:rsidRPr="00632A5D" w:rsidRDefault="0054719C" w:rsidP="00DB2013">
      <w:pPr>
        <w:spacing w:after="0" w:line="240" w:lineRule="auto"/>
        <w:contextualSpacing/>
        <w:mirrorIndents/>
        <w:rPr>
          <w:rFonts w:ascii="Cambria" w:hAnsi="Cambria"/>
        </w:rPr>
      </w:pPr>
    </w:p>
    <w:p w14:paraId="2291E088"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How do I set up my VCU email account?</w:t>
      </w:r>
    </w:p>
    <w:p w14:paraId="515F7DB9" w14:textId="7875546A"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1. Find your VCU </w:t>
      </w:r>
      <w:proofErr w:type="spellStart"/>
      <w:r w:rsidRPr="00632A5D">
        <w:rPr>
          <w:rFonts w:ascii="Cambria" w:hAnsi="Cambria"/>
        </w:rPr>
        <w:t>eID</w:t>
      </w:r>
      <w:proofErr w:type="spellEnd"/>
      <w:r w:rsidRPr="00632A5D">
        <w:rPr>
          <w:rFonts w:ascii="Cambria" w:hAnsi="Cambria"/>
        </w:rPr>
        <w:t xml:space="preserve"> and set your </w:t>
      </w:r>
      <w:proofErr w:type="spellStart"/>
      <w:r w:rsidRPr="00632A5D">
        <w:rPr>
          <w:rFonts w:ascii="Cambria" w:hAnsi="Cambria"/>
        </w:rPr>
        <w:t>eID</w:t>
      </w:r>
      <w:proofErr w:type="spellEnd"/>
      <w:r w:rsidRPr="00632A5D">
        <w:rPr>
          <w:rFonts w:ascii="Cambria" w:hAnsi="Cambria"/>
        </w:rPr>
        <w:t xml:space="preserve"> </w:t>
      </w:r>
      <w:r w:rsidR="00EA35BD" w:rsidRPr="00632A5D">
        <w:rPr>
          <w:rFonts w:ascii="Cambria" w:hAnsi="Cambria"/>
        </w:rPr>
        <w:t>password at</w:t>
      </w:r>
      <w:r w:rsidRPr="00632A5D">
        <w:rPr>
          <w:rFonts w:ascii="Cambria" w:hAnsi="Cambria"/>
        </w:rPr>
        <w:t xml:space="preserve"> </w:t>
      </w:r>
      <w:hyperlink r:id="rId153">
        <w:r w:rsidRPr="00632A5D">
          <w:rPr>
            <w:rStyle w:val="Hyperlink"/>
            <w:rFonts w:ascii="Cambria" w:hAnsi="Cambria"/>
          </w:rPr>
          <w:t>http://go.vcu.edu/eidfinder</w:t>
        </w:r>
      </w:hyperlink>
    </w:p>
    <w:p w14:paraId="57670483" w14:textId="48345C12"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2. Visit </w:t>
      </w:r>
      <w:hyperlink r:id="rId154">
        <w:r w:rsidRPr="00632A5D">
          <w:rPr>
            <w:rStyle w:val="Hyperlink"/>
            <w:rFonts w:ascii="Cambria" w:hAnsi="Cambria"/>
          </w:rPr>
          <w:t xml:space="preserve">http://mymail.vcu.edu </w:t>
        </w:r>
      </w:hyperlink>
      <w:r w:rsidRPr="00632A5D">
        <w:rPr>
          <w:rFonts w:ascii="Cambria" w:hAnsi="Cambria"/>
        </w:rPr>
        <w:t>and click on the link to login.</w:t>
      </w:r>
    </w:p>
    <w:p w14:paraId="2624FB6B" w14:textId="1BBCF83B"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3. Login to the Central Authentication Service using your </w:t>
      </w:r>
      <w:proofErr w:type="spellStart"/>
      <w:r w:rsidRPr="00632A5D">
        <w:rPr>
          <w:rFonts w:ascii="Cambria" w:hAnsi="Cambria"/>
        </w:rPr>
        <w:t>eID</w:t>
      </w:r>
      <w:proofErr w:type="spellEnd"/>
      <w:r w:rsidRPr="00632A5D">
        <w:rPr>
          <w:rFonts w:ascii="Cambria" w:hAnsi="Cambria"/>
        </w:rPr>
        <w:t xml:space="preserve"> and </w:t>
      </w:r>
      <w:proofErr w:type="spellStart"/>
      <w:r w:rsidRPr="00632A5D">
        <w:rPr>
          <w:rFonts w:ascii="Cambria" w:hAnsi="Cambria"/>
        </w:rPr>
        <w:t>eID</w:t>
      </w:r>
      <w:proofErr w:type="spellEnd"/>
      <w:r w:rsidRPr="00632A5D">
        <w:rPr>
          <w:rFonts w:ascii="Cambria" w:hAnsi="Cambria"/>
        </w:rPr>
        <w:t xml:space="preserve"> password.</w:t>
      </w:r>
    </w:p>
    <w:p w14:paraId="73CE0BF0" w14:textId="3B8BB32B"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4. Choose if you </w:t>
      </w:r>
      <w:r w:rsidR="00EA35BD" w:rsidRPr="00632A5D">
        <w:rPr>
          <w:rFonts w:ascii="Cambria" w:hAnsi="Cambria"/>
        </w:rPr>
        <w:t>would or</w:t>
      </w:r>
      <w:r w:rsidRPr="00632A5D">
        <w:rPr>
          <w:rFonts w:ascii="Cambria" w:hAnsi="Cambria"/>
        </w:rPr>
        <w:t xml:space="preserve"> </w:t>
      </w:r>
      <w:r w:rsidR="00EA35BD" w:rsidRPr="00632A5D">
        <w:rPr>
          <w:rFonts w:ascii="Cambria" w:hAnsi="Cambria"/>
        </w:rPr>
        <w:t>would not</w:t>
      </w:r>
      <w:r w:rsidRPr="00632A5D">
        <w:rPr>
          <w:rFonts w:ascii="Cambria" w:hAnsi="Cambria"/>
        </w:rPr>
        <w:t xml:space="preserve"> like to receive VCU Alerts.  Visit </w:t>
      </w:r>
      <w:hyperlink r:id="rId155">
        <w:r w:rsidRPr="00632A5D">
          <w:rPr>
            <w:rStyle w:val="Hyperlink"/>
            <w:rFonts w:ascii="Cambria" w:hAnsi="Cambria"/>
          </w:rPr>
          <w:t>http://alert.vcu.edu/</w:t>
        </w:r>
      </w:hyperlink>
    </w:p>
    <w:p w14:paraId="42ACEEBF"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for more information about VCU Alerts.</w:t>
      </w:r>
    </w:p>
    <w:p w14:paraId="7F4FF943" w14:textId="79655A40"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5. You will be presented with a Google “Welcome to your new account” page. Read the disclaimer. Click “I </w:t>
      </w:r>
      <w:r w:rsidR="00EA35BD" w:rsidRPr="00632A5D">
        <w:rPr>
          <w:rFonts w:ascii="Cambria" w:hAnsi="Cambria"/>
        </w:rPr>
        <w:t>accept” then</w:t>
      </w:r>
      <w:r w:rsidRPr="00632A5D">
        <w:rPr>
          <w:rFonts w:ascii="Cambria" w:hAnsi="Cambria"/>
        </w:rPr>
        <w:t xml:space="preserve"> </w:t>
      </w:r>
      <w:r w:rsidR="00EA35BD" w:rsidRPr="00632A5D">
        <w:rPr>
          <w:rFonts w:ascii="Cambria" w:hAnsi="Cambria"/>
        </w:rPr>
        <w:t>continue to</w:t>
      </w:r>
      <w:r w:rsidRPr="00632A5D">
        <w:rPr>
          <w:rFonts w:ascii="Cambria" w:hAnsi="Cambria"/>
        </w:rPr>
        <w:t xml:space="preserve"> your account.</w:t>
      </w:r>
    </w:p>
    <w:p w14:paraId="3A1A846A" w14:textId="77777777" w:rsidR="0054719C" w:rsidRPr="00632A5D" w:rsidRDefault="0054719C" w:rsidP="00DB2013">
      <w:pPr>
        <w:spacing w:after="0" w:line="240" w:lineRule="auto"/>
        <w:contextualSpacing/>
        <w:mirrorIndents/>
        <w:rPr>
          <w:rFonts w:ascii="Cambria" w:hAnsi="Cambria"/>
        </w:rPr>
      </w:pPr>
    </w:p>
    <w:p w14:paraId="2656A0C3"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For more information, please visit </w:t>
      </w:r>
      <w:hyperlink r:id="rId156">
        <w:r w:rsidRPr="00632A5D">
          <w:rPr>
            <w:rStyle w:val="Hyperlink"/>
            <w:rFonts w:ascii="Cambria" w:hAnsi="Cambria"/>
          </w:rPr>
          <w:t>http://mymail.vcu.edu/new-students/</w:t>
        </w:r>
      </w:hyperlink>
    </w:p>
    <w:p w14:paraId="2647AE7F" w14:textId="77777777" w:rsidR="0054719C" w:rsidRPr="00632A5D" w:rsidRDefault="0054719C" w:rsidP="00DB2013">
      <w:pPr>
        <w:spacing w:after="0" w:line="240" w:lineRule="auto"/>
        <w:contextualSpacing/>
        <w:mirrorIndents/>
        <w:rPr>
          <w:rFonts w:ascii="Cambria" w:hAnsi="Cambria"/>
        </w:rPr>
      </w:pPr>
    </w:p>
    <w:p w14:paraId="26FE0B2A"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Where do I go for advising?</w:t>
      </w:r>
    </w:p>
    <w:p w14:paraId="7AFF199B" w14:textId="27276151"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The Graduate Student Services and Advising </w:t>
      </w:r>
      <w:r w:rsidR="00B53397" w:rsidRPr="00632A5D">
        <w:rPr>
          <w:rFonts w:ascii="Cambria" w:hAnsi="Cambria"/>
        </w:rPr>
        <w:t xml:space="preserve">(GSSA) </w:t>
      </w:r>
      <w:r w:rsidRPr="00632A5D">
        <w:rPr>
          <w:rFonts w:ascii="Cambria" w:hAnsi="Cambria"/>
        </w:rPr>
        <w:t xml:space="preserve">Office serves as the primary </w:t>
      </w:r>
      <w:r w:rsidR="00EA35BD" w:rsidRPr="00632A5D">
        <w:rPr>
          <w:rFonts w:ascii="Cambria" w:hAnsi="Cambria"/>
        </w:rPr>
        <w:t>advising office</w:t>
      </w:r>
      <w:r w:rsidRPr="00632A5D">
        <w:rPr>
          <w:rFonts w:ascii="Cambria" w:hAnsi="Cambria"/>
        </w:rPr>
        <w:t xml:space="preserve"> for all Wilder School graduate students.</w:t>
      </w:r>
    </w:p>
    <w:p w14:paraId="278636DC" w14:textId="77777777" w:rsidR="0054719C" w:rsidRPr="00632A5D" w:rsidRDefault="0054719C" w:rsidP="00DB2013">
      <w:pPr>
        <w:spacing w:after="0" w:line="240" w:lineRule="auto"/>
        <w:contextualSpacing/>
        <w:mirrorIndents/>
        <w:rPr>
          <w:rFonts w:ascii="Cambria" w:hAnsi="Cambria"/>
        </w:rPr>
      </w:pPr>
    </w:p>
    <w:p w14:paraId="62F370F5" w14:textId="6D52D08F" w:rsidR="0054719C" w:rsidRPr="00632A5D" w:rsidRDefault="000B224E" w:rsidP="00DB2013">
      <w:pPr>
        <w:spacing w:after="0" w:line="240" w:lineRule="auto"/>
        <w:contextualSpacing/>
        <w:mirrorIndents/>
        <w:rPr>
          <w:rFonts w:ascii="Cambria" w:hAnsi="Cambria"/>
        </w:rPr>
      </w:pPr>
      <w:r w:rsidRPr="00632A5D">
        <w:rPr>
          <w:rFonts w:ascii="Cambria" w:hAnsi="Cambria"/>
        </w:rPr>
        <w:t>Raleigh Building</w:t>
      </w:r>
      <w:r w:rsidR="006C3606" w:rsidRPr="00632A5D">
        <w:rPr>
          <w:rFonts w:ascii="Cambria" w:hAnsi="Cambria"/>
        </w:rPr>
        <w:t>, Room</w:t>
      </w:r>
      <w:r w:rsidRPr="00632A5D">
        <w:rPr>
          <w:rFonts w:ascii="Cambria" w:hAnsi="Cambria"/>
        </w:rPr>
        <w:t xml:space="preserve"> 10</w:t>
      </w:r>
      <w:r w:rsidR="00B53397" w:rsidRPr="00632A5D">
        <w:rPr>
          <w:rFonts w:ascii="Cambria" w:hAnsi="Cambria"/>
        </w:rPr>
        <w:t>07</w:t>
      </w:r>
      <w:r w:rsidR="006C3606" w:rsidRPr="00632A5D">
        <w:rPr>
          <w:rFonts w:ascii="Cambria" w:hAnsi="Cambria"/>
        </w:rPr>
        <w:t xml:space="preserve"> </w:t>
      </w:r>
      <w:r w:rsidRPr="00632A5D">
        <w:rPr>
          <w:rFonts w:ascii="Cambria" w:hAnsi="Cambria"/>
        </w:rPr>
        <w:t>(1001</w:t>
      </w:r>
      <w:r w:rsidR="006C3606" w:rsidRPr="00632A5D">
        <w:rPr>
          <w:rFonts w:ascii="Cambria" w:hAnsi="Cambria"/>
        </w:rPr>
        <w:t xml:space="preserve"> W. Franklin</w:t>
      </w:r>
      <w:r w:rsidRPr="00632A5D">
        <w:rPr>
          <w:rFonts w:ascii="Cambria" w:hAnsi="Cambria"/>
        </w:rPr>
        <w:t xml:space="preserve"> Street) </w:t>
      </w:r>
      <w:r w:rsidR="006C3606" w:rsidRPr="00632A5D">
        <w:rPr>
          <w:rFonts w:ascii="Cambria" w:hAnsi="Cambria"/>
        </w:rPr>
        <w:t xml:space="preserve">Hours: 9:00 a.m. – </w:t>
      </w:r>
      <w:r w:rsidR="00FC073E" w:rsidRPr="00632A5D">
        <w:rPr>
          <w:rFonts w:ascii="Cambria" w:hAnsi="Cambria"/>
        </w:rPr>
        <w:t xml:space="preserve">5:00 </w:t>
      </w:r>
      <w:r w:rsidR="006C3606" w:rsidRPr="00632A5D">
        <w:rPr>
          <w:rFonts w:ascii="Cambria" w:hAnsi="Cambria"/>
        </w:rPr>
        <w:t>p.m., Monday – Friday</w:t>
      </w:r>
    </w:p>
    <w:p w14:paraId="30415B72"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Phone: (804) 828-6837</w:t>
      </w:r>
    </w:p>
    <w:p w14:paraId="565DE23B"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Email: </w:t>
      </w:r>
      <w:hyperlink r:id="rId157">
        <w:r w:rsidRPr="00632A5D">
          <w:rPr>
            <w:rStyle w:val="Hyperlink"/>
            <w:rFonts w:ascii="Cambria" w:hAnsi="Cambria"/>
          </w:rPr>
          <w:t>wsgradvise@vcu.edu</w:t>
        </w:r>
      </w:hyperlink>
    </w:p>
    <w:p w14:paraId="66F777CD" w14:textId="77777777" w:rsidR="0054719C" w:rsidRPr="00632A5D" w:rsidRDefault="0054719C" w:rsidP="00DB2013">
      <w:pPr>
        <w:spacing w:after="0" w:line="240" w:lineRule="auto"/>
        <w:contextualSpacing/>
        <w:mirrorIndents/>
        <w:rPr>
          <w:rFonts w:ascii="Cambria" w:hAnsi="Cambria"/>
        </w:rPr>
      </w:pPr>
    </w:p>
    <w:p w14:paraId="3EBBCF09" w14:textId="23743918"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ll students </w:t>
      </w:r>
      <w:r w:rsidR="00BC3684" w:rsidRPr="00632A5D">
        <w:rPr>
          <w:rFonts w:ascii="Cambria" w:hAnsi="Cambria"/>
        </w:rPr>
        <w:t>enrolled in</w:t>
      </w:r>
      <w:r w:rsidRPr="00632A5D">
        <w:rPr>
          <w:rFonts w:ascii="Cambria" w:hAnsi="Cambria"/>
        </w:rPr>
        <w:t xml:space="preserve"> our graduate master’s degree or graduate certificate  programs should consult with the </w:t>
      </w:r>
      <w:r w:rsidR="00B53397" w:rsidRPr="00632A5D">
        <w:rPr>
          <w:rFonts w:ascii="Cambria" w:hAnsi="Cambria"/>
        </w:rPr>
        <w:t>GSSA</w:t>
      </w:r>
      <w:r w:rsidRPr="00632A5D">
        <w:rPr>
          <w:rFonts w:ascii="Cambria" w:hAnsi="Cambria"/>
        </w:rPr>
        <w:t xml:space="preserve"> Office or their program chair at the beginning of each semester (before registering for classes) to decide their course of study. Students should consult with the </w:t>
      </w:r>
      <w:r w:rsidR="00B53397" w:rsidRPr="00632A5D">
        <w:rPr>
          <w:rFonts w:ascii="Cambria" w:hAnsi="Cambria"/>
        </w:rPr>
        <w:t>GSSA</w:t>
      </w:r>
      <w:r w:rsidRPr="00632A5D">
        <w:rPr>
          <w:rFonts w:ascii="Cambria" w:hAnsi="Cambria"/>
        </w:rPr>
        <w:t xml:space="preserve"> Office for:</w:t>
      </w:r>
    </w:p>
    <w:p w14:paraId="460264C3" w14:textId="77777777" w:rsidR="0054719C" w:rsidRPr="00632A5D" w:rsidRDefault="006C3606" w:rsidP="00BC3684">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Admission questions</w:t>
      </w:r>
    </w:p>
    <w:p w14:paraId="64E0542B" w14:textId="77777777" w:rsidR="0054719C" w:rsidRPr="00632A5D" w:rsidRDefault="006C3606" w:rsidP="00BC3684">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Submission and status of overrides</w:t>
      </w:r>
    </w:p>
    <w:p w14:paraId="0D09F2D4" w14:textId="77777777" w:rsidR="0054719C" w:rsidRPr="00632A5D" w:rsidRDefault="006C3606" w:rsidP="00BC3684">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Submission and status of incomplete grade assignments</w:t>
      </w:r>
    </w:p>
    <w:p w14:paraId="51B5767F" w14:textId="77777777" w:rsidR="0054719C" w:rsidRPr="00632A5D" w:rsidRDefault="006C3606" w:rsidP="00BC3684">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Submission and status of concentrations</w:t>
      </w:r>
    </w:p>
    <w:p w14:paraId="398FCAEA" w14:textId="77777777" w:rsidR="0054719C" w:rsidRPr="00632A5D" w:rsidRDefault="006C3606" w:rsidP="00BC3684">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 xml:space="preserve">Review and </w:t>
      </w:r>
      <w:r w:rsidR="00EA35BD" w:rsidRPr="00632A5D">
        <w:rPr>
          <w:rFonts w:ascii="Cambria" w:hAnsi="Cambria"/>
        </w:rPr>
        <w:t>approval of</w:t>
      </w:r>
      <w:r w:rsidRPr="00632A5D">
        <w:rPr>
          <w:rFonts w:ascii="Cambria" w:hAnsi="Cambria"/>
        </w:rPr>
        <w:t xml:space="preserve"> graduation applications</w:t>
      </w:r>
    </w:p>
    <w:p w14:paraId="5C68589C" w14:textId="77777777" w:rsidR="0054719C" w:rsidRPr="00632A5D" w:rsidRDefault="006C3606" w:rsidP="00BC3684">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Issues concerning VCU policies</w:t>
      </w:r>
    </w:p>
    <w:p w14:paraId="2A1C3E34" w14:textId="77777777" w:rsidR="0054719C" w:rsidRPr="00632A5D" w:rsidRDefault="006C3606" w:rsidP="00BC3684">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Requests for a leave of absence</w:t>
      </w:r>
    </w:p>
    <w:p w14:paraId="28E873AD" w14:textId="0348E8EE" w:rsidR="0054719C" w:rsidRPr="00632A5D" w:rsidRDefault="006C3606" w:rsidP="00BC3684">
      <w:pPr>
        <w:spacing w:after="0" w:line="240" w:lineRule="auto"/>
        <w:ind w:left="720" w:hanging="360"/>
        <w:contextualSpacing/>
        <w:mirrorIndents/>
        <w:rPr>
          <w:rFonts w:ascii="Cambria" w:hAnsi="Cambria"/>
        </w:rPr>
      </w:pPr>
      <w:r w:rsidRPr="00632A5D">
        <w:rPr>
          <w:rFonts w:ascii="Cambria" w:hAnsi="Cambria"/>
        </w:rPr>
        <w:t>•</w:t>
      </w:r>
      <w:r w:rsidRPr="00632A5D">
        <w:rPr>
          <w:rFonts w:ascii="Cambria" w:hAnsi="Cambria"/>
        </w:rPr>
        <w:tab/>
        <w:t xml:space="preserve">Academic </w:t>
      </w:r>
      <w:r w:rsidR="00EA35BD" w:rsidRPr="00632A5D">
        <w:rPr>
          <w:rFonts w:ascii="Cambria" w:hAnsi="Cambria"/>
        </w:rPr>
        <w:t>advising, including</w:t>
      </w:r>
      <w:r w:rsidRPr="00632A5D">
        <w:rPr>
          <w:rFonts w:ascii="Cambria" w:hAnsi="Cambria"/>
        </w:rPr>
        <w:t xml:space="preserve"> course planning and registration</w:t>
      </w:r>
    </w:p>
    <w:p w14:paraId="78AA6FCA" w14:textId="77777777" w:rsidR="0054719C" w:rsidRPr="00632A5D" w:rsidRDefault="0054719C" w:rsidP="00DB2013">
      <w:pPr>
        <w:spacing w:after="0" w:line="240" w:lineRule="auto"/>
        <w:contextualSpacing/>
        <w:mirrorIndents/>
        <w:rPr>
          <w:rFonts w:ascii="Cambria" w:hAnsi="Cambria"/>
        </w:rPr>
      </w:pPr>
    </w:p>
    <w:p w14:paraId="3D8F7E36"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How do I register for classes?</w:t>
      </w:r>
    </w:p>
    <w:p w14:paraId="643CC4C0" w14:textId="77777777" w:rsidR="004D4F38" w:rsidRDefault="006C3606" w:rsidP="00DB2013">
      <w:pPr>
        <w:pStyle w:val="ListParagraph"/>
        <w:numPr>
          <w:ilvl w:val="0"/>
          <w:numId w:val="31"/>
        </w:numPr>
        <w:spacing w:after="0" w:line="240" w:lineRule="auto"/>
        <w:mirrorIndents/>
        <w:rPr>
          <w:rFonts w:ascii="Cambria" w:hAnsi="Cambria"/>
        </w:rPr>
      </w:pPr>
      <w:r w:rsidRPr="004D4F38">
        <w:rPr>
          <w:rFonts w:ascii="Cambria" w:hAnsi="Cambria"/>
        </w:rPr>
        <w:t xml:space="preserve">Visit </w:t>
      </w:r>
      <w:hyperlink r:id="rId158">
        <w:r w:rsidRPr="004D4F38">
          <w:rPr>
            <w:rStyle w:val="Hyperlink"/>
            <w:rFonts w:ascii="Cambria" w:hAnsi="Cambria"/>
          </w:rPr>
          <w:t xml:space="preserve">www.vcu.edu, </w:t>
        </w:r>
      </w:hyperlink>
      <w:r w:rsidRPr="004D4F38">
        <w:rPr>
          <w:rFonts w:ascii="Cambria" w:hAnsi="Cambria"/>
        </w:rPr>
        <w:t>and click on “</w:t>
      </w:r>
      <w:proofErr w:type="spellStart"/>
      <w:r w:rsidRPr="004D4F38">
        <w:rPr>
          <w:rFonts w:ascii="Cambria" w:hAnsi="Cambria"/>
        </w:rPr>
        <w:t>MyVCU</w:t>
      </w:r>
      <w:proofErr w:type="spellEnd"/>
      <w:r w:rsidRPr="004D4F38">
        <w:rPr>
          <w:rFonts w:ascii="Cambria" w:hAnsi="Cambria"/>
        </w:rPr>
        <w:t>”</w:t>
      </w:r>
    </w:p>
    <w:p w14:paraId="0D84EA9C" w14:textId="77777777" w:rsidR="004D4F38" w:rsidRDefault="006C3606" w:rsidP="004D4F38">
      <w:pPr>
        <w:pStyle w:val="ListParagraph"/>
        <w:numPr>
          <w:ilvl w:val="0"/>
          <w:numId w:val="31"/>
        </w:numPr>
        <w:spacing w:after="0" w:line="240" w:lineRule="auto"/>
        <w:mirrorIndents/>
        <w:rPr>
          <w:rFonts w:ascii="Cambria" w:hAnsi="Cambria"/>
        </w:rPr>
      </w:pPr>
      <w:r w:rsidRPr="004D4F38">
        <w:rPr>
          <w:rFonts w:ascii="Cambria" w:hAnsi="Cambria"/>
        </w:rPr>
        <w:t>Enter your login information</w:t>
      </w:r>
    </w:p>
    <w:p w14:paraId="01DFB6A4" w14:textId="77777777" w:rsidR="004D4F38" w:rsidRDefault="006C3606" w:rsidP="004D4F38">
      <w:pPr>
        <w:pStyle w:val="ListParagraph"/>
        <w:numPr>
          <w:ilvl w:val="0"/>
          <w:numId w:val="31"/>
        </w:numPr>
        <w:spacing w:after="0" w:line="240" w:lineRule="auto"/>
        <w:mirrorIndents/>
        <w:rPr>
          <w:rFonts w:ascii="Cambria" w:hAnsi="Cambria"/>
        </w:rPr>
      </w:pPr>
      <w:r w:rsidRPr="004D4F38">
        <w:rPr>
          <w:rFonts w:ascii="Cambria" w:hAnsi="Cambria"/>
        </w:rPr>
        <w:t>Click on “</w:t>
      </w:r>
      <w:proofErr w:type="spellStart"/>
      <w:r w:rsidRPr="004D4F38">
        <w:rPr>
          <w:rFonts w:ascii="Cambria" w:hAnsi="Cambria"/>
        </w:rPr>
        <w:t>eServices</w:t>
      </w:r>
      <w:proofErr w:type="spellEnd"/>
      <w:r w:rsidRPr="004D4F38">
        <w:rPr>
          <w:rFonts w:ascii="Cambria" w:hAnsi="Cambria"/>
        </w:rPr>
        <w:t xml:space="preserve">/VCU Self Service” under the “General </w:t>
      </w:r>
      <w:r w:rsidR="00EA35BD" w:rsidRPr="004D4F38">
        <w:rPr>
          <w:rFonts w:ascii="Cambria" w:hAnsi="Cambria"/>
        </w:rPr>
        <w:t>Resources” column</w:t>
      </w:r>
    </w:p>
    <w:p w14:paraId="737125E2" w14:textId="77777777" w:rsid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Select the Student tab.</w:t>
      </w:r>
    </w:p>
    <w:p w14:paraId="44238A3B" w14:textId="77777777" w:rsid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Select the Registration menu.</w:t>
      </w:r>
    </w:p>
    <w:p w14:paraId="746AD261" w14:textId="77777777" w:rsid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Click on Banner 9 Registration.</w:t>
      </w:r>
    </w:p>
    <w:p w14:paraId="546A99C1" w14:textId="77777777" w:rsid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Click on Register for Classes.</w:t>
      </w:r>
    </w:p>
    <w:p w14:paraId="2FF138B0" w14:textId="77777777" w:rsid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Select the term for which you’d like to register and click continue.</w:t>
      </w:r>
    </w:p>
    <w:p w14:paraId="2C2BDCF4" w14:textId="77777777" w:rsid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Enter your search criteria. You may search by subject and any other search options of your choice. All the classes that match your criteria will be displayed.</w:t>
      </w:r>
    </w:p>
    <w:p w14:paraId="303A3C4D" w14:textId="77777777" w:rsid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 xml:space="preserve">Click Add for the class for which you would like to register. The class will be displayed in your schedule.  ** Note that you are not yet registered for the </w:t>
      </w:r>
      <w:proofErr w:type="gramStart"/>
      <w:r w:rsidRPr="004D4F38">
        <w:rPr>
          <w:rFonts w:ascii="Cambria" w:hAnsi="Cambria"/>
        </w:rPr>
        <w:t>class.*</w:t>
      </w:r>
      <w:proofErr w:type="gramEnd"/>
      <w:r w:rsidRPr="004D4F38">
        <w:rPr>
          <w:rFonts w:ascii="Cambria" w:hAnsi="Cambria"/>
        </w:rPr>
        <w:t>*</w:t>
      </w:r>
    </w:p>
    <w:p w14:paraId="1D26D351" w14:textId="77777777" w:rsid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Go to the Summary section on the bottom right. The class(es) will be listed as pending.</w:t>
      </w:r>
    </w:p>
    <w:p w14:paraId="20E63120" w14:textId="20489FCA" w:rsidR="004D4F38" w:rsidRPr="004D4F38" w:rsidRDefault="004D4F38" w:rsidP="004D4F38">
      <w:pPr>
        <w:pStyle w:val="ListParagraph"/>
        <w:numPr>
          <w:ilvl w:val="0"/>
          <w:numId w:val="31"/>
        </w:numPr>
        <w:spacing w:after="0" w:line="240" w:lineRule="auto"/>
        <w:mirrorIndents/>
        <w:rPr>
          <w:rFonts w:ascii="Cambria" w:hAnsi="Cambria"/>
        </w:rPr>
      </w:pPr>
      <w:r w:rsidRPr="004D4F38">
        <w:rPr>
          <w:rFonts w:ascii="Cambria" w:hAnsi="Cambria"/>
        </w:rPr>
        <w:t>Click submit to attempt to register for the class(es).</w:t>
      </w:r>
    </w:p>
    <w:p w14:paraId="39F74E6D" w14:textId="77777777" w:rsidR="004D4F38" w:rsidRPr="004D4F38" w:rsidRDefault="004D4F38" w:rsidP="004D4F38">
      <w:pPr>
        <w:spacing w:after="0" w:line="240" w:lineRule="auto"/>
        <w:contextualSpacing/>
        <w:mirrorIndents/>
        <w:rPr>
          <w:rFonts w:ascii="Cambria" w:hAnsi="Cambria"/>
        </w:rPr>
      </w:pPr>
      <w:r w:rsidRPr="004D4F38">
        <w:rPr>
          <w:rFonts w:ascii="Cambria" w:hAnsi="Cambria"/>
        </w:rPr>
        <w:t>If unsuccessful, the reasons why will be displayed in the notification center in the upper right of the screen. Click submit again and the message/unsuccessful class(es) will go away.</w:t>
      </w:r>
    </w:p>
    <w:p w14:paraId="5F88861C" w14:textId="77777777" w:rsidR="004D4F38" w:rsidRPr="004D4F38" w:rsidRDefault="004D4F38" w:rsidP="004D4F38">
      <w:pPr>
        <w:spacing w:after="0" w:line="240" w:lineRule="auto"/>
        <w:contextualSpacing/>
        <w:mirrorIndents/>
        <w:rPr>
          <w:rFonts w:ascii="Cambria" w:hAnsi="Cambria"/>
        </w:rPr>
      </w:pPr>
    </w:p>
    <w:p w14:paraId="11018B47" w14:textId="138DCA33" w:rsidR="00DE210D" w:rsidRPr="00632A5D" w:rsidRDefault="004D4F38" w:rsidP="004D4F38">
      <w:pPr>
        <w:spacing w:after="0" w:line="240" w:lineRule="auto"/>
        <w:contextualSpacing/>
        <w:mirrorIndents/>
        <w:rPr>
          <w:rFonts w:ascii="Cambria" w:hAnsi="Cambria"/>
        </w:rPr>
      </w:pPr>
      <w:r w:rsidRPr="004D4F38">
        <w:rPr>
          <w:rFonts w:ascii="Cambria" w:hAnsi="Cambria"/>
        </w:rPr>
        <w:t>If successful, the class(es) will be listed as registered in the summary tab.</w:t>
      </w:r>
    </w:p>
    <w:p w14:paraId="1E9D68AF" w14:textId="77777777" w:rsidR="004D4F38" w:rsidRDefault="004D4F38" w:rsidP="00DB2013">
      <w:pPr>
        <w:spacing w:after="0" w:line="240" w:lineRule="auto"/>
        <w:contextualSpacing/>
        <w:mirrorIndents/>
        <w:rPr>
          <w:rFonts w:ascii="Cambria" w:hAnsi="Cambria"/>
          <w:b/>
          <w:bCs/>
        </w:rPr>
      </w:pPr>
    </w:p>
    <w:p w14:paraId="1B3791ED" w14:textId="77777777" w:rsidR="004D4F38" w:rsidRDefault="004D4F38" w:rsidP="00DB2013">
      <w:pPr>
        <w:spacing w:after="0" w:line="240" w:lineRule="auto"/>
        <w:contextualSpacing/>
        <w:mirrorIndents/>
        <w:rPr>
          <w:rFonts w:ascii="Cambria" w:hAnsi="Cambria"/>
          <w:b/>
          <w:bCs/>
        </w:rPr>
      </w:pPr>
    </w:p>
    <w:p w14:paraId="318E69C3" w14:textId="17C5D2E0"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lastRenderedPageBreak/>
        <w:t>How do I substitute courses?</w:t>
      </w:r>
    </w:p>
    <w:p w14:paraId="1B376279" w14:textId="3633F4AF"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 student may petition for an exemption (waiver) from a course requirement, under the same conditions and in the same manner as requesting transfer credits. Previous extensive work in a subject area </w:t>
      </w:r>
      <w:r w:rsidR="00EA35BD" w:rsidRPr="00632A5D">
        <w:rPr>
          <w:rFonts w:ascii="Cambria" w:hAnsi="Cambria"/>
        </w:rPr>
        <w:t>directly related</w:t>
      </w:r>
      <w:r w:rsidRPr="00632A5D">
        <w:rPr>
          <w:rFonts w:ascii="Cambria" w:hAnsi="Cambria"/>
        </w:rPr>
        <w:t xml:space="preserve"> to a </w:t>
      </w:r>
      <w:r w:rsidR="00EA35BD" w:rsidRPr="00632A5D">
        <w:rPr>
          <w:rFonts w:ascii="Cambria" w:hAnsi="Cambria"/>
        </w:rPr>
        <w:t>required course</w:t>
      </w:r>
      <w:r w:rsidRPr="00632A5D">
        <w:rPr>
          <w:rFonts w:ascii="Cambria" w:hAnsi="Cambria"/>
        </w:rPr>
        <w:t xml:space="preserve"> may be considered. The decision will depend on </w:t>
      </w:r>
      <w:r w:rsidR="00EA35BD" w:rsidRPr="00632A5D">
        <w:rPr>
          <w:rFonts w:ascii="Cambria" w:hAnsi="Cambria"/>
        </w:rPr>
        <w:t>concurrence from</w:t>
      </w:r>
      <w:r w:rsidRPr="00632A5D">
        <w:rPr>
          <w:rFonts w:ascii="Cambria" w:hAnsi="Cambria"/>
        </w:rPr>
        <w:t xml:space="preserve"> faculty.  If the exemption is granted,</w:t>
      </w:r>
      <w:r w:rsidR="006D7A41" w:rsidRPr="00632A5D">
        <w:rPr>
          <w:rFonts w:ascii="Cambria" w:hAnsi="Cambria"/>
        </w:rPr>
        <w:t xml:space="preserve"> </w:t>
      </w:r>
      <w:r w:rsidRPr="00632A5D">
        <w:rPr>
          <w:rFonts w:ascii="Cambria" w:hAnsi="Cambria"/>
        </w:rPr>
        <w:t xml:space="preserve">the student must take another </w:t>
      </w:r>
      <w:r w:rsidR="00EA35BD" w:rsidRPr="00632A5D">
        <w:rPr>
          <w:rFonts w:ascii="Cambria" w:hAnsi="Cambria"/>
        </w:rPr>
        <w:t>approved course</w:t>
      </w:r>
      <w:r w:rsidRPr="00632A5D">
        <w:rPr>
          <w:rFonts w:ascii="Cambria" w:hAnsi="Cambria"/>
        </w:rPr>
        <w:t xml:space="preserve"> to replace the </w:t>
      </w:r>
      <w:r w:rsidR="00EA35BD" w:rsidRPr="00632A5D">
        <w:rPr>
          <w:rFonts w:ascii="Cambria" w:hAnsi="Cambria"/>
        </w:rPr>
        <w:t>exempted course</w:t>
      </w:r>
      <w:r w:rsidRPr="00632A5D">
        <w:rPr>
          <w:rFonts w:ascii="Cambria" w:hAnsi="Cambria"/>
        </w:rPr>
        <w:t xml:space="preserve">. The replacement course must be </w:t>
      </w:r>
      <w:r w:rsidR="00EA35BD" w:rsidRPr="00632A5D">
        <w:rPr>
          <w:rFonts w:ascii="Cambria" w:hAnsi="Cambria"/>
        </w:rPr>
        <w:t>approved by</w:t>
      </w:r>
      <w:r w:rsidRPr="00632A5D">
        <w:rPr>
          <w:rFonts w:ascii="Cambria" w:hAnsi="Cambria"/>
        </w:rPr>
        <w:t xml:space="preserve"> the program chair, pertinent program faculty, and the </w:t>
      </w:r>
      <w:r w:rsidR="00EA35BD" w:rsidRPr="00632A5D">
        <w:rPr>
          <w:rFonts w:ascii="Cambria" w:hAnsi="Cambria"/>
        </w:rPr>
        <w:t>director of</w:t>
      </w:r>
      <w:r w:rsidRPr="00632A5D">
        <w:rPr>
          <w:rFonts w:ascii="Cambria" w:hAnsi="Cambria"/>
        </w:rPr>
        <w:t xml:space="preserve"> </w:t>
      </w:r>
      <w:r w:rsidR="00B53397" w:rsidRPr="00632A5D">
        <w:rPr>
          <w:rFonts w:ascii="Cambria" w:hAnsi="Cambria"/>
        </w:rPr>
        <w:t>g</w:t>
      </w:r>
      <w:r w:rsidRPr="00632A5D">
        <w:rPr>
          <w:rFonts w:ascii="Cambria" w:hAnsi="Cambria"/>
        </w:rPr>
        <w:t xml:space="preserve">raduate </w:t>
      </w:r>
      <w:r w:rsidR="00B53397" w:rsidRPr="00632A5D">
        <w:rPr>
          <w:rFonts w:ascii="Cambria" w:hAnsi="Cambria"/>
        </w:rPr>
        <w:t>s</w:t>
      </w:r>
      <w:r w:rsidRPr="00632A5D">
        <w:rPr>
          <w:rFonts w:ascii="Cambria" w:hAnsi="Cambria"/>
        </w:rPr>
        <w:t>tudies.</w:t>
      </w:r>
    </w:p>
    <w:p w14:paraId="36C974AE" w14:textId="77777777" w:rsidR="0054719C" w:rsidRPr="00632A5D" w:rsidRDefault="0054719C" w:rsidP="00DB2013">
      <w:pPr>
        <w:spacing w:after="0" w:line="240" w:lineRule="auto"/>
        <w:contextualSpacing/>
        <w:mirrorIndents/>
        <w:rPr>
          <w:rFonts w:ascii="Cambria" w:hAnsi="Cambria"/>
        </w:rPr>
      </w:pPr>
    </w:p>
    <w:p w14:paraId="698DFDF1" w14:textId="4C14753C"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Please consult the </w:t>
      </w:r>
      <w:r w:rsidR="00B53397" w:rsidRPr="00632A5D">
        <w:rPr>
          <w:rFonts w:ascii="Cambria" w:hAnsi="Cambria"/>
        </w:rPr>
        <w:t>GSSA</w:t>
      </w:r>
      <w:r w:rsidRPr="00632A5D">
        <w:rPr>
          <w:rFonts w:ascii="Cambria" w:hAnsi="Cambria"/>
        </w:rPr>
        <w:t xml:space="preserve"> Office with any questions related to this matter.</w:t>
      </w:r>
    </w:p>
    <w:p w14:paraId="0753F260" w14:textId="77777777" w:rsidR="0054719C" w:rsidRPr="00632A5D" w:rsidRDefault="0054719C" w:rsidP="00DB2013">
      <w:pPr>
        <w:spacing w:after="0" w:line="240" w:lineRule="auto"/>
        <w:contextualSpacing/>
        <w:mirrorIndents/>
        <w:rPr>
          <w:rFonts w:ascii="Cambria" w:hAnsi="Cambria"/>
        </w:rPr>
      </w:pPr>
    </w:p>
    <w:p w14:paraId="3A860EF6"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How do I apply for graduation?</w:t>
      </w:r>
    </w:p>
    <w:p w14:paraId="43F8D526"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Students planning to graduate in the current semester should proceed as follows:</w:t>
      </w:r>
    </w:p>
    <w:p w14:paraId="3060A4E6" w14:textId="77777777" w:rsidR="0054719C" w:rsidRPr="00632A5D" w:rsidRDefault="0054719C" w:rsidP="00DB2013">
      <w:pPr>
        <w:spacing w:after="0" w:line="240" w:lineRule="auto"/>
        <w:contextualSpacing/>
        <w:mirrorIndents/>
        <w:rPr>
          <w:rFonts w:ascii="Cambria" w:hAnsi="Cambria"/>
        </w:rPr>
      </w:pPr>
    </w:p>
    <w:p w14:paraId="06A2DB22" w14:textId="3AC01AEE"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Complete the “apply to graduate procedure” on </w:t>
      </w:r>
      <w:proofErr w:type="spellStart"/>
      <w:r w:rsidRPr="00632A5D">
        <w:rPr>
          <w:rFonts w:ascii="Cambria" w:hAnsi="Cambria"/>
        </w:rPr>
        <w:t>eServices</w:t>
      </w:r>
      <w:proofErr w:type="spellEnd"/>
      <w:r w:rsidRPr="00632A5D">
        <w:rPr>
          <w:rFonts w:ascii="Cambria" w:hAnsi="Cambria"/>
        </w:rPr>
        <w:t xml:space="preserve">. The graduation application will be provided </w:t>
      </w:r>
      <w:r w:rsidR="00EA35BD" w:rsidRPr="00632A5D">
        <w:rPr>
          <w:rFonts w:ascii="Cambria" w:hAnsi="Cambria"/>
        </w:rPr>
        <w:t>during this</w:t>
      </w:r>
      <w:r w:rsidRPr="00632A5D">
        <w:rPr>
          <w:rFonts w:ascii="Cambria" w:hAnsi="Cambria"/>
        </w:rPr>
        <w:t xml:space="preserve"> process. If a student is graduating from more than one program (e.g. a degree program and a </w:t>
      </w:r>
      <w:r w:rsidR="00EA35BD" w:rsidRPr="00632A5D">
        <w:rPr>
          <w:rFonts w:ascii="Cambria" w:hAnsi="Cambria"/>
        </w:rPr>
        <w:t>certificate program</w:t>
      </w:r>
      <w:r w:rsidRPr="00632A5D">
        <w:rPr>
          <w:rFonts w:ascii="Cambria" w:hAnsi="Cambria"/>
        </w:rPr>
        <w:t xml:space="preserve">), </w:t>
      </w:r>
      <w:r w:rsidR="0009362B" w:rsidRPr="00632A5D">
        <w:rPr>
          <w:rFonts w:ascii="Cambria" w:hAnsi="Cambria"/>
        </w:rPr>
        <w:t>the student</w:t>
      </w:r>
      <w:r w:rsidRPr="00632A5D">
        <w:rPr>
          <w:rFonts w:ascii="Cambria" w:hAnsi="Cambria"/>
        </w:rPr>
        <w:t xml:space="preserve"> must </w:t>
      </w:r>
      <w:r w:rsidR="00EA35BD" w:rsidRPr="00632A5D">
        <w:rPr>
          <w:rFonts w:ascii="Cambria" w:hAnsi="Cambria"/>
        </w:rPr>
        <w:t>complete the</w:t>
      </w:r>
      <w:r w:rsidRPr="00632A5D">
        <w:rPr>
          <w:rFonts w:ascii="Cambria" w:hAnsi="Cambria"/>
        </w:rPr>
        <w:t xml:space="preserve"> entire graduation checkout process through </w:t>
      </w:r>
      <w:proofErr w:type="spellStart"/>
      <w:r w:rsidRPr="00632A5D">
        <w:rPr>
          <w:rFonts w:ascii="Cambria" w:hAnsi="Cambria"/>
        </w:rPr>
        <w:t>eServices</w:t>
      </w:r>
      <w:proofErr w:type="spellEnd"/>
      <w:r w:rsidRPr="00632A5D">
        <w:rPr>
          <w:rFonts w:ascii="Cambria" w:hAnsi="Cambria"/>
        </w:rPr>
        <w:t xml:space="preserve"> for each program. The student’s department will be notified once all steps are completed.</w:t>
      </w:r>
    </w:p>
    <w:p w14:paraId="30BD5715"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No degrees will be </w:t>
      </w:r>
      <w:r w:rsidR="00EA35BD" w:rsidRPr="00632A5D">
        <w:rPr>
          <w:rFonts w:ascii="Cambria" w:hAnsi="Cambria"/>
        </w:rPr>
        <w:t>conferred unless</w:t>
      </w:r>
      <w:r w:rsidRPr="00632A5D">
        <w:rPr>
          <w:rFonts w:ascii="Cambria" w:hAnsi="Cambria"/>
        </w:rPr>
        <w:t xml:space="preserve"> students apply to graduate.</w:t>
      </w:r>
    </w:p>
    <w:p w14:paraId="6AC28F27" w14:textId="77777777" w:rsidR="0054719C" w:rsidRPr="00632A5D" w:rsidRDefault="006C3606" w:rsidP="00BC3684">
      <w:pPr>
        <w:spacing w:after="0" w:line="240" w:lineRule="auto"/>
        <w:ind w:left="360" w:hanging="360"/>
        <w:contextualSpacing/>
        <w:mirrorIndents/>
        <w:rPr>
          <w:rFonts w:ascii="Cambria" w:hAnsi="Cambria"/>
        </w:rPr>
      </w:pPr>
      <w:r w:rsidRPr="00632A5D">
        <w:rPr>
          <w:rFonts w:ascii="Cambria" w:hAnsi="Cambria"/>
        </w:rPr>
        <w:t>•</w:t>
      </w:r>
      <w:r w:rsidRPr="00632A5D">
        <w:rPr>
          <w:rFonts w:ascii="Cambria" w:hAnsi="Cambria"/>
        </w:rPr>
        <w:tab/>
        <w:t xml:space="preserve">Degrees will be awarded and diplomas issued in a current semester only. Students who do not </w:t>
      </w:r>
      <w:r w:rsidR="00EA35BD" w:rsidRPr="00632A5D">
        <w:rPr>
          <w:rFonts w:ascii="Cambria" w:hAnsi="Cambria"/>
        </w:rPr>
        <w:t>complete the</w:t>
      </w:r>
      <w:r w:rsidRPr="00632A5D">
        <w:rPr>
          <w:rFonts w:ascii="Cambria" w:hAnsi="Cambria"/>
        </w:rPr>
        <w:t xml:space="preserve"> graduation checkout process in the semester in which they actually </w:t>
      </w:r>
      <w:r w:rsidR="00EA35BD" w:rsidRPr="00632A5D">
        <w:rPr>
          <w:rFonts w:ascii="Cambria" w:hAnsi="Cambria"/>
        </w:rPr>
        <w:t>complete their</w:t>
      </w:r>
      <w:r w:rsidRPr="00632A5D">
        <w:rPr>
          <w:rFonts w:ascii="Cambria" w:hAnsi="Cambria"/>
        </w:rPr>
        <w:t xml:space="preserve"> programs will be awarded their degrees in the semester in which they apply to graduate. In such cases, a text notation will be added to the transcript to indicate the date that course work for the degree was completed.</w:t>
      </w:r>
    </w:p>
    <w:p w14:paraId="44FAB2CB" w14:textId="77777777" w:rsidR="0054719C" w:rsidRPr="00632A5D" w:rsidRDefault="0054719C" w:rsidP="00DB2013">
      <w:pPr>
        <w:spacing w:after="0" w:line="240" w:lineRule="auto"/>
        <w:contextualSpacing/>
        <w:mirrorIndents/>
        <w:rPr>
          <w:rFonts w:ascii="Cambria" w:hAnsi="Cambria"/>
        </w:rPr>
      </w:pPr>
    </w:p>
    <w:p w14:paraId="60A9F79A" w14:textId="2F810EA6"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Please consult the </w:t>
      </w:r>
      <w:r w:rsidR="00B53397" w:rsidRPr="00632A5D">
        <w:rPr>
          <w:rFonts w:ascii="Cambria" w:hAnsi="Cambria"/>
        </w:rPr>
        <w:t>GSSA</w:t>
      </w:r>
      <w:r w:rsidRPr="00632A5D">
        <w:rPr>
          <w:rFonts w:ascii="Cambria" w:hAnsi="Cambria"/>
        </w:rPr>
        <w:t xml:space="preserve"> Office with any questions about the graduation application process.</w:t>
      </w:r>
    </w:p>
    <w:p w14:paraId="051BC25C" w14:textId="100FF7E0" w:rsidR="00B53397" w:rsidRPr="00632A5D" w:rsidRDefault="00B53397" w:rsidP="00DB2013">
      <w:pPr>
        <w:spacing w:after="0" w:line="240" w:lineRule="auto"/>
        <w:contextualSpacing/>
        <w:mirrorIndents/>
        <w:rPr>
          <w:rFonts w:ascii="Cambria" w:hAnsi="Cambria"/>
        </w:rPr>
      </w:pPr>
    </w:p>
    <w:p w14:paraId="4FA50C37" w14:textId="5D80A6AF" w:rsidR="00B53397" w:rsidRPr="00632A5D" w:rsidRDefault="00B53397" w:rsidP="00DB2013">
      <w:pPr>
        <w:spacing w:after="0" w:line="240" w:lineRule="auto"/>
        <w:contextualSpacing/>
        <w:mirrorIndents/>
        <w:rPr>
          <w:rFonts w:ascii="Cambria" w:hAnsi="Cambria"/>
        </w:rPr>
      </w:pPr>
      <w:r w:rsidRPr="00632A5D">
        <w:rPr>
          <w:rFonts w:ascii="Cambria" w:hAnsi="Cambria"/>
        </w:rPr>
        <w:t xml:space="preserve">Note that the graduation application starts the process to confer your degree. If you intend to participate in the VCU commencement ceremony and/or the Wilder School Diploma Ceremony, there is a separate process. For information regarding the VCU ceremony, see </w:t>
      </w:r>
      <w:hyperlink r:id="rId159" w:history="1">
        <w:r w:rsidRPr="00632A5D">
          <w:rPr>
            <w:rStyle w:val="Hyperlink"/>
            <w:rFonts w:ascii="Cambria" w:hAnsi="Cambria"/>
          </w:rPr>
          <w:t>https://commencement.vcu.edu/</w:t>
        </w:r>
      </w:hyperlink>
      <w:r w:rsidRPr="00632A5D">
        <w:rPr>
          <w:rFonts w:ascii="Cambria" w:hAnsi="Cambria"/>
        </w:rPr>
        <w:t>. For information regarding the Wilder School ceremony, contact the GSSA office.</w:t>
      </w:r>
    </w:p>
    <w:p w14:paraId="738CB153" w14:textId="77777777" w:rsidR="0054719C" w:rsidRPr="00632A5D" w:rsidRDefault="0054719C" w:rsidP="00DB2013">
      <w:pPr>
        <w:spacing w:after="0" w:line="240" w:lineRule="auto"/>
        <w:contextualSpacing/>
        <w:mirrorIndents/>
        <w:rPr>
          <w:rFonts w:ascii="Cambria" w:hAnsi="Cambria"/>
        </w:rPr>
      </w:pPr>
    </w:p>
    <w:p w14:paraId="777BA9F2"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How do I find information on-campus about employment?</w:t>
      </w:r>
    </w:p>
    <w:p w14:paraId="5E339F39"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Please visit the </w:t>
      </w:r>
      <w:proofErr w:type="spellStart"/>
      <w:r w:rsidRPr="00632A5D">
        <w:rPr>
          <w:rFonts w:ascii="Cambria" w:hAnsi="Cambria"/>
        </w:rPr>
        <w:t>HireVCURams</w:t>
      </w:r>
      <w:proofErr w:type="spellEnd"/>
      <w:r w:rsidRPr="00632A5D">
        <w:rPr>
          <w:rFonts w:ascii="Cambria" w:hAnsi="Cambria"/>
        </w:rPr>
        <w:t xml:space="preserve"> website for employment opportunities both on-and-off campus: </w:t>
      </w:r>
      <w:hyperlink r:id="rId160">
        <w:r w:rsidRPr="00632A5D">
          <w:rPr>
            <w:rStyle w:val="Hyperlink"/>
            <w:rFonts w:ascii="Cambria" w:hAnsi="Cambria"/>
          </w:rPr>
          <w:t>http://www.careers.vcu.edu/</w:t>
        </w:r>
      </w:hyperlink>
    </w:p>
    <w:p w14:paraId="7D7046B6" w14:textId="77777777" w:rsidR="0054719C" w:rsidRPr="00632A5D" w:rsidRDefault="0054719C" w:rsidP="00DB2013">
      <w:pPr>
        <w:spacing w:after="0" w:line="240" w:lineRule="auto"/>
        <w:contextualSpacing/>
        <w:mirrorIndents/>
        <w:rPr>
          <w:rFonts w:ascii="Cambria" w:hAnsi="Cambria"/>
        </w:rPr>
      </w:pPr>
    </w:p>
    <w:p w14:paraId="5755C1BB"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For information about service </w:t>
      </w:r>
      <w:r w:rsidR="00EA35BD" w:rsidRPr="00632A5D">
        <w:rPr>
          <w:rFonts w:ascii="Cambria" w:hAnsi="Cambria"/>
        </w:rPr>
        <w:t>learning and</w:t>
      </w:r>
      <w:r w:rsidRPr="00632A5D">
        <w:rPr>
          <w:rFonts w:ascii="Cambria" w:hAnsi="Cambria"/>
        </w:rPr>
        <w:t xml:space="preserve"> for-credit internship opportunities, please visit </w:t>
      </w:r>
      <w:hyperlink r:id="rId161">
        <w:r w:rsidRPr="00632A5D">
          <w:rPr>
            <w:rStyle w:val="Hyperlink"/>
            <w:rFonts w:ascii="Cambria" w:hAnsi="Cambria"/>
          </w:rPr>
          <w:t>http://www.wilder.vcu.edu/students/internships/</w:t>
        </w:r>
      </w:hyperlink>
      <w:r w:rsidRPr="00632A5D">
        <w:rPr>
          <w:rFonts w:ascii="Cambria" w:hAnsi="Cambria"/>
        </w:rPr>
        <w:t>.</w:t>
      </w:r>
    </w:p>
    <w:p w14:paraId="36009005" w14:textId="77777777" w:rsidR="007039A8" w:rsidRPr="00632A5D" w:rsidRDefault="007039A8" w:rsidP="00DB2013">
      <w:pPr>
        <w:spacing w:after="0" w:line="240" w:lineRule="auto"/>
        <w:contextualSpacing/>
        <w:mirrorIndents/>
        <w:rPr>
          <w:rFonts w:ascii="Cambria" w:hAnsi="Cambria"/>
        </w:rPr>
      </w:pPr>
    </w:p>
    <w:p w14:paraId="6CAF756D" w14:textId="0991B605"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How can I find out more about becoming a Graduate Teaching Assistant (GTA)?</w:t>
      </w:r>
    </w:p>
    <w:p w14:paraId="36A173C8" w14:textId="141CF55C"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A limited </w:t>
      </w:r>
      <w:r w:rsidR="00EA35BD" w:rsidRPr="00632A5D">
        <w:rPr>
          <w:rFonts w:ascii="Cambria" w:hAnsi="Cambria"/>
        </w:rPr>
        <w:t>number of</w:t>
      </w:r>
      <w:r w:rsidRPr="00632A5D">
        <w:rPr>
          <w:rFonts w:ascii="Cambria" w:hAnsi="Cambria"/>
        </w:rPr>
        <w:t xml:space="preserve"> Graduate Teaching Assistant (GTA) positions are available on a competitive basis to full-time students in the Wilder School’s master’s and doctoral programs. GTAs work 20 hours per week with one or more Wilder School faculty members.  The school pays for the GTAs tuition (not fees) and the student receives a</w:t>
      </w:r>
      <w:r w:rsidR="00613A6D" w:rsidRPr="00632A5D">
        <w:rPr>
          <w:rFonts w:ascii="Cambria" w:hAnsi="Cambria"/>
        </w:rPr>
        <w:t xml:space="preserve"> </w:t>
      </w:r>
      <w:r w:rsidR="00EA35BD" w:rsidRPr="00632A5D">
        <w:rPr>
          <w:rFonts w:ascii="Cambria" w:hAnsi="Cambria"/>
        </w:rPr>
        <w:t>financial stipend</w:t>
      </w:r>
      <w:r w:rsidRPr="00632A5D">
        <w:rPr>
          <w:rFonts w:ascii="Cambria" w:hAnsi="Cambria"/>
        </w:rPr>
        <w:t xml:space="preserve">.  Students selected as GTAs must be </w:t>
      </w:r>
      <w:r w:rsidR="00EA35BD" w:rsidRPr="00632A5D">
        <w:rPr>
          <w:rFonts w:ascii="Cambria" w:hAnsi="Cambria"/>
        </w:rPr>
        <w:t>enrolled on</w:t>
      </w:r>
      <w:r w:rsidRPr="00632A5D">
        <w:rPr>
          <w:rFonts w:ascii="Cambria" w:hAnsi="Cambria"/>
        </w:rPr>
        <w:t xml:space="preserve"> a full-time basis and may not have any other paid employment.</w:t>
      </w:r>
    </w:p>
    <w:p w14:paraId="6AE38F9A" w14:textId="77777777" w:rsidR="0054719C" w:rsidRPr="00632A5D" w:rsidRDefault="0054719C" w:rsidP="00DB2013">
      <w:pPr>
        <w:spacing w:after="0" w:line="240" w:lineRule="auto"/>
        <w:contextualSpacing/>
        <w:mirrorIndents/>
        <w:rPr>
          <w:rFonts w:ascii="Cambria" w:hAnsi="Cambria"/>
        </w:rPr>
      </w:pPr>
    </w:p>
    <w:p w14:paraId="3708FFE1" w14:textId="77777777"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GTA appointments are made for each academic year in late Spring or early Summer. Individuals who are </w:t>
      </w:r>
      <w:r w:rsidR="00EA35BD" w:rsidRPr="00632A5D">
        <w:rPr>
          <w:rFonts w:ascii="Cambria" w:hAnsi="Cambria"/>
        </w:rPr>
        <w:t>interested in</w:t>
      </w:r>
      <w:r w:rsidRPr="00632A5D">
        <w:rPr>
          <w:rFonts w:ascii="Cambria" w:hAnsi="Cambria"/>
        </w:rPr>
        <w:t xml:space="preserve"> a GTA position should contact their program chair.</w:t>
      </w:r>
    </w:p>
    <w:p w14:paraId="6F4D3B2B" w14:textId="77777777" w:rsidR="0054719C" w:rsidRPr="00632A5D" w:rsidRDefault="0054719C" w:rsidP="00DB2013">
      <w:pPr>
        <w:spacing w:after="0" w:line="240" w:lineRule="auto"/>
        <w:contextualSpacing/>
        <w:mirrorIndents/>
        <w:rPr>
          <w:rFonts w:ascii="Cambria" w:hAnsi="Cambria"/>
        </w:rPr>
      </w:pPr>
    </w:p>
    <w:p w14:paraId="00E3D810" w14:textId="77777777"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t>When do I declare a course concentration?</w:t>
      </w:r>
    </w:p>
    <w:p w14:paraId="3FE47F9B" w14:textId="48CA9EC4"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Students in </w:t>
      </w:r>
      <w:r w:rsidR="00B53397" w:rsidRPr="00632A5D">
        <w:rPr>
          <w:rFonts w:ascii="Cambria" w:hAnsi="Cambria"/>
        </w:rPr>
        <w:t xml:space="preserve">the </w:t>
      </w:r>
      <w:r w:rsidRPr="00632A5D">
        <w:rPr>
          <w:rFonts w:ascii="Cambria" w:hAnsi="Cambria"/>
        </w:rPr>
        <w:t>MURP program may choose to concentrat</w:t>
      </w:r>
      <w:r w:rsidR="00B53397" w:rsidRPr="00632A5D">
        <w:rPr>
          <w:rFonts w:ascii="Cambria" w:hAnsi="Cambria"/>
        </w:rPr>
        <w:t>e</w:t>
      </w:r>
      <w:r w:rsidRPr="00632A5D">
        <w:rPr>
          <w:rFonts w:ascii="Cambria" w:hAnsi="Cambria"/>
        </w:rPr>
        <w:t xml:space="preserve"> in a particular area of study as they </w:t>
      </w:r>
      <w:r w:rsidR="00EA35BD" w:rsidRPr="00632A5D">
        <w:rPr>
          <w:rFonts w:ascii="Cambria" w:hAnsi="Cambria"/>
        </w:rPr>
        <w:t>complete their</w:t>
      </w:r>
      <w:r w:rsidRPr="00632A5D">
        <w:rPr>
          <w:rFonts w:ascii="Cambria" w:hAnsi="Cambria"/>
        </w:rPr>
        <w:t xml:space="preserve"> degree, or they may choose to </w:t>
      </w:r>
      <w:r w:rsidR="00EA35BD" w:rsidRPr="00632A5D">
        <w:rPr>
          <w:rFonts w:ascii="Cambria" w:hAnsi="Cambria"/>
        </w:rPr>
        <w:t>complete a</w:t>
      </w:r>
      <w:r w:rsidRPr="00632A5D">
        <w:rPr>
          <w:rFonts w:ascii="Cambria" w:hAnsi="Cambria"/>
        </w:rPr>
        <w:t xml:space="preserve"> more general line of coursework. Students should consult with their program chair if they have </w:t>
      </w:r>
      <w:r w:rsidR="00EA35BD" w:rsidRPr="00632A5D">
        <w:rPr>
          <w:rFonts w:ascii="Cambria" w:hAnsi="Cambria"/>
        </w:rPr>
        <w:t>questions about</w:t>
      </w:r>
      <w:r w:rsidRPr="00632A5D">
        <w:rPr>
          <w:rFonts w:ascii="Cambria" w:hAnsi="Cambria"/>
        </w:rPr>
        <w:t xml:space="preserve"> which concentration, if any, to choose. To declare a concentration, please consult the </w:t>
      </w:r>
      <w:r w:rsidR="00B53397" w:rsidRPr="00632A5D">
        <w:rPr>
          <w:rFonts w:ascii="Cambria" w:hAnsi="Cambria"/>
        </w:rPr>
        <w:t>GSSA</w:t>
      </w:r>
      <w:r w:rsidRPr="00632A5D">
        <w:rPr>
          <w:rFonts w:ascii="Cambria" w:hAnsi="Cambria"/>
        </w:rPr>
        <w:t xml:space="preserve"> Office.</w:t>
      </w:r>
    </w:p>
    <w:p w14:paraId="3C003414" w14:textId="77777777" w:rsidR="0054719C" w:rsidRPr="00632A5D" w:rsidRDefault="0054719C" w:rsidP="00DB2013">
      <w:pPr>
        <w:spacing w:after="0" w:line="240" w:lineRule="auto"/>
        <w:contextualSpacing/>
        <w:mirrorIndents/>
        <w:rPr>
          <w:rFonts w:ascii="Cambria" w:hAnsi="Cambria"/>
        </w:rPr>
      </w:pPr>
    </w:p>
    <w:p w14:paraId="38D79D8E" w14:textId="77777777" w:rsidR="004D4F38" w:rsidRDefault="004D4F38" w:rsidP="00DB2013">
      <w:pPr>
        <w:spacing w:after="0" w:line="240" w:lineRule="auto"/>
        <w:contextualSpacing/>
        <w:mirrorIndents/>
        <w:rPr>
          <w:rFonts w:ascii="Cambria" w:hAnsi="Cambria"/>
          <w:b/>
          <w:bCs/>
        </w:rPr>
      </w:pPr>
    </w:p>
    <w:p w14:paraId="6EDAAF3E" w14:textId="3DE5ED91" w:rsidR="0054719C" w:rsidRPr="00BC3684" w:rsidRDefault="006C3606" w:rsidP="00DB2013">
      <w:pPr>
        <w:spacing w:after="0" w:line="240" w:lineRule="auto"/>
        <w:contextualSpacing/>
        <w:mirrorIndents/>
        <w:rPr>
          <w:rFonts w:ascii="Cambria" w:hAnsi="Cambria"/>
          <w:b/>
          <w:bCs/>
        </w:rPr>
      </w:pPr>
      <w:r w:rsidRPr="00BC3684">
        <w:rPr>
          <w:rFonts w:ascii="Cambria" w:hAnsi="Cambria"/>
          <w:b/>
          <w:bCs/>
        </w:rPr>
        <w:lastRenderedPageBreak/>
        <w:t>Where do I get information about conferences?</w:t>
      </w:r>
    </w:p>
    <w:p w14:paraId="5681BE68" w14:textId="28B68306" w:rsidR="0054719C" w:rsidRPr="00632A5D" w:rsidRDefault="006C3606" w:rsidP="00DB2013">
      <w:pPr>
        <w:spacing w:after="0" w:line="240" w:lineRule="auto"/>
        <w:contextualSpacing/>
        <w:mirrorIndents/>
        <w:rPr>
          <w:rFonts w:ascii="Cambria" w:hAnsi="Cambria"/>
        </w:rPr>
      </w:pPr>
      <w:r w:rsidRPr="00632A5D">
        <w:rPr>
          <w:rFonts w:ascii="Cambria" w:hAnsi="Cambria"/>
        </w:rPr>
        <w:t xml:space="preserve">Information about conferences will be sent out periodically to your VCU email address. Students are also </w:t>
      </w:r>
      <w:r w:rsidR="00EA35BD" w:rsidRPr="00632A5D">
        <w:rPr>
          <w:rFonts w:ascii="Cambria" w:hAnsi="Cambria"/>
        </w:rPr>
        <w:t>encouraged to</w:t>
      </w:r>
      <w:r w:rsidRPr="00632A5D">
        <w:rPr>
          <w:rFonts w:ascii="Cambria" w:hAnsi="Cambria"/>
        </w:rPr>
        <w:t xml:space="preserve"> reach out </w:t>
      </w:r>
      <w:r w:rsidR="006D7A41" w:rsidRPr="00632A5D">
        <w:rPr>
          <w:rFonts w:ascii="Cambria" w:hAnsi="Cambria"/>
        </w:rPr>
        <w:t>to</w:t>
      </w:r>
      <w:r w:rsidRPr="00632A5D">
        <w:rPr>
          <w:rFonts w:ascii="Cambria" w:hAnsi="Cambria"/>
        </w:rPr>
        <w:t xml:space="preserve"> faculty </w:t>
      </w:r>
      <w:r w:rsidR="00EA35BD" w:rsidRPr="00632A5D">
        <w:rPr>
          <w:rFonts w:ascii="Cambria" w:hAnsi="Cambria"/>
        </w:rPr>
        <w:t>members with</w:t>
      </w:r>
      <w:r w:rsidRPr="00632A5D">
        <w:rPr>
          <w:rFonts w:ascii="Cambria" w:hAnsi="Cambria"/>
        </w:rPr>
        <w:t xml:space="preserve"> </w:t>
      </w:r>
      <w:r w:rsidR="00EA35BD" w:rsidRPr="00632A5D">
        <w:rPr>
          <w:rFonts w:ascii="Cambria" w:hAnsi="Cambria"/>
        </w:rPr>
        <w:t>similar research</w:t>
      </w:r>
      <w:r w:rsidRPr="00632A5D">
        <w:rPr>
          <w:rFonts w:ascii="Cambria" w:hAnsi="Cambria"/>
        </w:rPr>
        <w:t xml:space="preserve"> interests for information about upcoming conferences and events.</w:t>
      </w:r>
    </w:p>
    <w:p w14:paraId="4A727060" w14:textId="77777777" w:rsidR="0054719C" w:rsidRPr="00632A5D" w:rsidRDefault="0054719C" w:rsidP="00DB2013">
      <w:pPr>
        <w:spacing w:after="0" w:line="240" w:lineRule="auto"/>
        <w:contextualSpacing/>
        <w:mirrorIndents/>
        <w:rPr>
          <w:rFonts w:ascii="Cambria" w:hAnsi="Cambria"/>
        </w:rPr>
        <w:sectPr w:rsidR="0054719C" w:rsidRPr="00632A5D">
          <w:pgSz w:w="12240" w:h="15840"/>
          <w:pgMar w:top="1040" w:right="1040" w:bottom="700" w:left="860" w:header="42362" w:footer="312" w:gutter="0"/>
          <w:cols w:space="720"/>
        </w:sectPr>
      </w:pPr>
    </w:p>
    <w:p w14:paraId="112A9BF2" w14:textId="77777777" w:rsidR="0054719C" w:rsidRPr="00632A5D" w:rsidRDefault="007D6814" w:rsidP="00DB2013">
      <w:pPr>
        <w:spacing w:after="0" w:line="240" w:lineRule="auto"/>
        <w:contextualSpacing/>
        <w:mirrorIndents/>
        <w:rPr>
          <w:rFonts w:ascii="Cambria" w:hAnsi="Cambria"/>
        </w:rPr>
      </w:pPr>
      <w:r w:rsidRPr="00632A5D">
        <w:rPr>
          <w:rFonts w:ascii="Cambria" w:hAnsi="Cambria"/>
          <w:noProof/>
        </w:rPr>
        <w:lastRenderedPageBreak/>
        <mc:AlternateContent>
          <mc:Choice Requires="wps">
            <w:drawing>
              <wp:anchor distT="0" distB="0" distL="114300" distR="114300" simplePos="0" relativeHeight="251664896" behindDoc="1" locked="0" layoutInCell="1" allowOverlap="1" wp14:anchorId="63A85705" wp14:editId="4C1F47D6">
                <wp:simplePos x="0" y="0"/>
                <wp:positionH relativeFrom="page">
                  <wp:posOffset>0</wp:posOffset>
                </wp:positionH>
                <wp:positionV relativeFrom="page">
                  <wp:posOffset>0</wp:posOffset>
                </wp:positionV>
                <wp:extent cx="7772400" cy="1005840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1667C" w14:textId="77777777" w:rsidR="009B08BB" w:rsidRDefault="009B08BB">
                            <w:pPr>
                              <w:spacing w:after="0" w:line="200" w:lineRule="exact"/>
                              <w:rPr>
                                <w:sz w:val="20"/>
                                <w:szCs w:val="20"/>
                              </w:rPr>
                            </w:pPr>
                          </w:p>
                          <w:p w14:paraId="45657B04" w14:textId="77777777" w:rsidR="009B08BB" w:rsidRDefault="009B08BB">
                            <w:pPr>
                              <w:spacing w:after="0" w:line="200" w:lineRule="exact"/>
                              <w:rPr>
                                <w:sz w:val="20"/>
                                <w:szCs w:val="20"/>
                              </w:rPr>
                            </w:pPr>
                          </w:p>
                          <w:p w14:paraId="612D10D5" w14:textId="77777777" w:rsidR="009B08BB" w:rsidRDefault="009B08BB">
                            <w:pPr>
                              <w:spacing w:after="0" w:line="200" w:lineRule="exact"/>
                              <w:rPr>
                                <w:sz w:val="20"/>
                                <w:szCs w:val="20"/>
                              </w:rPr>
                            </w:pPr>
                          </w:p>
                          <w:p w14:paraId="18EBA70E" w14:textId="77777777" w:rsidR="009B08BB" w:rsidRDefault="009B08BB">
                            <w:pPr>
                              <w:spacing w:after="0" w:line="200" w:lineRule="exact"/>
                              <w:rPr>
                                <w:sz w:val="20"/>
                                <w:szCs w:val="20"/>
                              </w:rPr>
                            </w:pPr>
                          </w:p>
                          <w:p w14:paraId="2374783D" w14:textId="77777777" w:rsidR="009B08BB" w:rsidRDefault="009B08BB">
                            <w:pPr>
                              <w:spacing w:after="0" w:line="200" w:lineRule="exact"/>
                              <w:rPr>
                                <w:sz w:val="20"/>
                                <w:szCs w:val="20"/>
                              </w:rPr>
                            </w:pPr>
                          </w:p>
                          <w:p w14:paraId="46357FD2" w14:textId="77777777" w:rsidR="009B08BB" w:rsidRDefault="009B08BB">
                            <w:pPr>
                              <w:spacing w:after="0" w:line="200" w:lineRule="exact"/>
                              <w:rPr>
                                <w:sz w:val="20"/>
                                <w:szCs w:val="20"/>
                              </w:rPr>
                            </w:pPr>
                          </w:p>
                          <w:p w14:paraId="0D7575F5" w14:textId="77777777" w:rsidR="009B08BB" w:rsidRDefault="009B08BB">
                            <w:pPr>
                              <w:spacing w:after="0" w:line="200" w:lineRule="exact"/>
                              <w:rPr>
                                <w:sz w:val="20"/>
                                <w:szCs w:val="20"/>
                              </w:rPr>
                            </w:pPr>
                          </w:p>
                          <w:p w14:paraId="6E3AE33C" w14:textId="77777777" w:rsidR="009B08BB" w:rsidRDefault="009B08BB">
                            <w:pPr>
                              <w:spacing w:after="0" w:line="200" w:lineRule="exact"/>
                              <w:rPr>
                                <w:sz w:val="20"/>
                                <w:szCs w:val="20"/>
                              </w:rPr>
                            </w:pPr>
                          </w:p>
                          <w:p w14:paraId="642C6D94" w14:textId="77777777" w:rsidR="009B08BB" w:rsidRDefault="009B08BB">
                            <w:pPr>
                              <w:spacing w:after="0" w:line="200" w:lineRule="exact"/>
                              <w:rPr>
                                <w:sz w:val="20"/>
                                <w:szCs w:val="20"/>
                              </w:rPr>
                            </w:pPr>
                          </w:p>
                          <w:p w14:paraId="1774BF7A" w14:textId="77777777" w:rsidR="009B08BB" w:rsidRDefault="009B08BB">
                            <w:pPr>
                              <w:spacing w:after="0" w:line="200" w:lineRule="exact"/>
                              <w:rPr>
                                <w:sz w:val="20"/>
                                <w:szCs w:val="20"/>
                              </w:rPr>
                            </w:pPr>
                          </w:p>
                          <w:p w14:paraId="74E276B2" w14:textId="77777777" w:rsidR="009B08BB" w:rsidRDefault="009B08BB">
                            <w:pPr>
                              <w:spacing w:after="0" w:line="200" w:lineRule="exact"/>
                              <w:rPr>
                                <w:sz w:val="20"/>
                                <w:szCs w:val="20"/>
                              </w:rPr>
                            </w:pPr>
                          </w:p>
                          <w:p w14:paraId="2EF08087" w14:textId="77777777" w:rsidR="009B08BB" w:rsidRDefault="009B08BB">
                            <w:pPr>
                              <w:spacing w:after="0" w:line="200" w:lineRule="exact"/>
                              <w:rPr>
                                <w:sz w:val="20"/>
                                <w:szCs w:val="20"/>
                              </w:rPr>
                            </w:pPr>
                          </w:p>
                          <w:p w14:paraId="5B7F8A3E" w14:textId="77777777" w:rsidR="009B08BB" w:rsidRDefault="009B08BB">
                            <w:pPr>
                              <w:spacing w:after="0" w:line="200" w:lineRule="exact"/>
                              <w:rPr>
                                <w:sz w:val="20"/>
                                <w:szCs w:val="20"/>
                              </w:rPr>
                            </w:pPr>
                          </w:p>
                          <w:p w14:paraId="46E74623" w14:textId="77777777" w:rsidR="009B08BB" w:rsidRDefault="009B08BB">
                            <w:pPr>
                              <w:spacing w:after="0" w:line="200" w:lineRule="exact"/>
                              <w:rPr>
                                <w:sz w:val="20"/>
                                <w:szCs w:val="20"/>
                              </w:rPr>
                            </w:pPr>
                          </w:p>
                          <w:p w14:paraId="317A8FD9" w14:textId="77777777" w:rsidR="009B08BB" w:rsidRDefault="009B08BB">
                            <w:pPr>
                              <w:spacing w:after="0" w:line="200" w:lineRule="exact"/>
                              <w:rPr>
                                <w:sz w:val="20"/>
                                <w:szCs w:val="20"/>
                              </w:rPr>
                            </w:pPr>
                          </w:p>
                          <w:p w14:paraId="45ED3739" w14:textId="77777777" w:rsidR="009B08BB" w:rsidRDefault="009B08BB">
                            <w:pPr>
                              <w:spacing w:after="0" w:line="200" w:lineRule="exact"/>
                              <w:rPr>
                                <w:sz w:val="20"/>
                                <w:szCs w:val="20"/>
                              </w:rPr>
                            </w:pPr>
                          </w:p>
                          <w:p w14:paraId="386C52CF" w14:textId="77777777" w:rsidR="009B08BB" w:rsidRDefault="009B08BB">
                            <w:pPr>
                              <w:spacing w:after="0" w:line="200" w:lineRule="exact"/>
                              <w:rPr>
                                <w:sz w:val="20"/>
                                <w:szCs w:val="20"/>
                              </w:rPr>
                            </w:pPr>
                          </w:p>
                          <w:p w14:paraId="2EB1A585" w14:textId="77777777" w:rsidR="009B08BB" w:rsidRDefault="009B08BB">
                            <w:pPr>
                              <w:spacing w:after="0" w:line="200" w:lineRule="exact"/>
                              <w:rPr>
                                <w:sz w:val="20"/>
                                <w:szCs w:val="20"/>
                              </w:rPr>
                            </w:pPr>
                          </w:p>
                          <w:p w14:paraId="70279C61" w14:textId="77777777" w:rsidR="009B08BB" w:rsidRDefault="009B08BB">
                            <w:pPr>
                              <w:spacing w:after="0" w:line="200" w:lineRule="exact"/>
                              <w:rPr>
                                <w:sz w:val="20"/>
                                <w:szCs w:val="20"/>
                              </w:rPr>
                            </w:pPr>
                          </w:p>
                          <w:p w14:paraId="3AA736DD" w14:textId="77777777" w:rsidR="009B08BB" w:rsidRDefault="009B08BB">
                            <w:pPr>
                              <w:spacing w:after="0" w:line="200" w:lineRule="exact"/>
                              <w:rPr>
                                <w:sz w:val="20"/>
                                <w:szCs w:val="20"/>
                              </w:rPr>
                            </w:pPr>
                          </w:p>
                          <w:p w14:paraId="3BF09F6A" w14:textId="77777777" w:rsidR="009B08BB" w:rsidRDefault="009B08BB">
                            <w:pPr>
                              <w:spacing w:after="0" w:line="200" w:lineRule="exact"/>
                              <w:rPr>
                                <w:sz w:val="20"/>
                                <w:szCs w:val="20"/>
                              </w:rPr>
                            </w:pPr>
                          </w:p>
                          <w:p w14:paraId="19208B43" w14:textId="77777777" w:rsidR="009B08BB" w:rsidRDefault="009B08BB">
                            <w:pPr>
                              <w:spacing w:after="0" w:line="200" w:lineRule="exact"/>
                              <w:rPr>
                                <w:sz w:val="20"/>
                                <w:szCs w:val="20"/>
                              </w:rPr>
                            </w:pPr>
                          </w:p>
                          <w:p w14:paraId="108B5672" w14:textId="77777777" w:rsidR="009B08BB" w:rsidRDefault="009B08BB">
                            <w:pPr>
                              <w:spacing w:after="0" w:line="200" w:lineRule="exact"/>
                              <w:rPr>
                                <w:sz w:val="20"/>
                                <w:szCs w:val="20"/>
                              </w:rPr>
                            </w:pPr>
                          </w:p>
                          <w:p w14:paraId="4C80035E" w14:textId="77777777" w:rsidR="009B08BB" w:rsidRDefault="009B08BB">
                            <w:pPr>
                              <w:spacing w:after="0" w:line="200" w:lineRule="exact"/>
                              <w:rPr>
                                <w:sz w:val="20"/>
                                <w:szCs w:val="20"/>
                              </w:rPr>
                            </w:pPr>
                          </w:p>
                          <w:p w14:paraId="660E1094" w14:textId="77777777" w:rsidR="009B08BB" w:rsidRDefault="009B08BB">
                            <w:pPr>
                              <w:spacing w:after="0" w:line="200" w:lineRule="exact"/>
                              <w:rPr>
                                <w:sz w:val="20"/>
                                <w:szCs w:val="20"/>
                              </w:rPr>
                            </w:pPr>
                          </w:p>
                          <w:p w14:paraId="449ED907" w14:textId="77777777" w:rsidR="009B08BB" w:rsidRDefault="009B08BB">
                            <w:pPr>
                              <w:spacing w:after="0" w:line="200" w:lineRule="exact"/>
                              <w:rPr>
                                <w:sz w:val="20"/>
                                <w:szCs w:val="20"/>
                              </w:rPr>
                            </w:pPr>
                          </w:p>
                          <w:p w14:paraId="1CF8C487" w14:textId="77777777" w:rsidR="009B08BB" w:rsidRDefault="009B08BB">
                            <w:pPr>
                              <w:spacing w:after="0" w:line="200" w:lineRule="exact"/>
                              <w:rPr>
                                <w:sz w:val="20"/>
                                <w:szCs w:val="20"/>
                              </w:rPr>
                            </w:pPr>
                          </w:p>
                          <w:p w14:paraId="0E982080" w14:textId="77777777" w:rsidR="009B08BB" w:rsidRDefault="009B08BB">
                            <w:pPr>
                              <w:spacing w:after="0" w:line="200" w:lineRule="exact"/>
                              <w:rPr>
                                <w:sz w:val="20"/>
                                <w:szCs w:val="20"/>
                              </w:rPr>
                            </w:pPr>
                          </w:p>
                          <w:p w14:paraId="7D237D7A" w14:textId="77777777" w:rsidR="009B08BB" w:rsidRDefault="009B08BB">
                            <w:pPr>
                              <w:spacing w:after="0" w:line="200" w:lineRule="exact"/>
                              <w:rPr>
                                <w:sz w:val="20"/>
                                <w:szCs w:val="20"/>
                              </w:rPr>
                            </w:pPr>
                          </w:p>
                          <w:p w14:paraId="5591AD40" w14:textId="77777777" w:rsidR="009B08BB" w:rsidRDefault="009B08BB">
                            <w:pPr>
                              <w:spacing w:after="0" w:line="200" w:lineRule="exact"/>
                              <w:rPr>
                                <w:sz w:val="20"/>
                                <w:szCs w:val="20"/>
                              </w:rPr>
                            </w:pPr>
                          </w:p>
                          <w:p w14:paraId="50B05ADF" w14:textId="77777777" w:rsidR="009B08BB" w:rsidRDefault="009B08BB">
                            <w:pPr>
                              <w:spacing w:after="0" w:line="200" w:lineRule="exact"/>
                              <w:rPr>
                                <w:sz w:val="20"/>
                                <w:szCs w:val="20"/>
                              </w:rPr>
                            </w:pPr>
                          </w:p>
                          <w:p w14:paraId="189B0910" w14:textId="77777777" w:rsidR="009B08BB" w:rsidRDefault="009B08BB">
                            <w:pPr>
                              <w:spacing w:after="0" w:line="200" w:lineRule="exact"/>
                              <w:rPr>
                                <w:sz w:val="20"/>
                                <w:szCs w:val="20"/>
                              </w:rPr>
                            </w:pPr>
                          </w:p>
                          <w:p w14:paraId="0EB75B72" w14:textId="77777777" w:rsidR="009B08BB" w:rsidRDefault="009B08BB">
                            <w:pPr>
                              <w:spacing w:after="0" w:line="200" w:lineRule="exact"/>
                              <w:rPr>
                                <w:sz w:val="20"/>
                                <w:szCs w:val="20"/>
                              </w:rPr>
                            </w:pPr>
                          </w:p>
                          <w:p w14:paraId="2B3BD378" w14:textId="77777777" w:rsidR="009B08BB" w:rsidRDefault="009B08BB">
                            <w:pPr>
                              <w:spacing w:after="0" w:line="200" w:lineRule="exact"/>
                              <w:rPr>
                                <w:sz w:val="20"/>
                                <w:szCs w:val="20"/>
                              </w:rPr>
                            </w:pPr>
                          </w:p>
                          <w:p w14:paraId="312C7F22" w14:textId="77777777" w:rsidR="009B08BB" w:rsidRDefault="009B08BB">
                            <w:pPr>
                              <w:spacing w:after="0" w:line="200" w:lineRule="exact"/>
                              <w:rPr>
                                <w:sz w:val="20"/>
                                <w:szCs w:val="20"/>
                              </w:rPr>
                            </w:pPr>
                          </w:p>
                          <w:p w14:paraId="1315FB58" w14:textId="77777777" w:rsidR="009B08BB" w:rsidRDefault="009B08BB">
                            <w:pPr>
                              <w:spacing w:after="0" w:line="200" w:lineRule="exact"/>
                              <w:rPr>
                                <w:sz w:val="20"/>
                                <w:szCs w:val="20"/>
                              </w:rPr>
                            </w:pPr>
                          </w:p>
                          <w:p w14:paraId="4D581717" w14:textId="77777777" w:rsidR="009B08BB" w:rsidRDefault="009B08BB">
                            <w:pPr>
                              <w:spacing w:after="0" w:line="200" w:lineRule="exact"/>
                              <w:rPr>
                                <w:sz w:val="20"/>
                                <w:szCs w:val="20"/>
                              </w:rPr>
                            </w:pPr>
                          </w:p>
                          <w:p w14:paraId="477AA911" w14:textId="77777777" w:rsidR="009B08BB" w:rsidRDefault="009B08BB">
                            <w:pPr>
                              <w:spacing w:after="0" w:line="200" w:lineRule="exact"/>
                              <w:rPr>
                                <w:sz w:val="20"/>
                                <w:szCs w:val="20"/>
                              </w:rPr>
                            </w:pPr>
                          </w:p>
                          <w:p w14:paraId="47B4D79A" w14:textId="77777777" w:rsidR="009B08BB" w:rsidRDefault="009B08BB">
                            <w:pPr>
                              <w:spacing w:after="0" w:line="200" w:lineRule="exact"/>
                              <w:rPr>
                                <w:sz w:val="20"/>
                                <w:szCs w:val="20"/>
                              </w:rPr>
                            </w:pPr>
                          </w:p>
                          <w:p w14:paraId="7FC01465" w14:textId="77777777" w:rsidR="009B08BB" w:rsidRDefault="009B08BB">
                            <w:pPr>
                              <w:spacing w:after="0" w:line="200" w:lineRule="exact"/>
                              <w:rPr>
                                <w:sz w:val="20"/>
                                <w:szCs w:val="20"/>
                              </w:rPr>
                            </w:pPr>
                          </w:p>
                          <w:p w14:paraId="06DB64A6" w14:textId="77777777" w:rsidR="009B08BB" w:rsidRDefault="009B08BB">
                            <w:pPr>
                              <w:spacing w:after="0" w:line="200" w:lineRule="exact"/>
                              <w:rPr>
                                <w:sz w:val="20"/>
                                <w:szCs w:val="20"/>
                              </w:rPr>
                            </w:pPr>
                          </w:p>
                          <w:p w14:paraId="29B0F4D2" w14:textId="77777777" w:rsidR="009B08BB" w:rsidRDefault="009B08BB">
                            <w:pPr>
                              <w:spacing w:after="0" w:line="200" w:lineRule="exact"/>
                              <w:rPr>
                                <w:sz w:val="20"/>
                                <w:szCs w:val="20"/>
                              </w:rPr>
                            </w:pPr>
                          </w:p>
                          <w:p w14:paraId="04ACDED4" w14:textId="77777777" w:rsidR="009B08BB" w:rsidRDefault="009B08BB">
                            <w:pPr>
                              <w:spacing w:after="0" w:line="200" w:lineRule="exact"/>
                              <w:rPr>
                                <w:sz w:val="20"/>
                                <w:szCs w:val="20"/>
                              </w:rPr>
                            </w:pPr>
                          </w:p>
                          <w:p w14:paraId="76ED29E1" w14:textId="77777777" w:rsidR="009B08BB" w:rsidRDefault="009B08BB">
                            <w:pPr>
                              <w:spacing w:after="0" w:line="200" w:lineRule="exact"/>
                              <w:rPr>
                                <w:sz w:val="20"/>
                                <w:szCs w:val="20"/>
                              </w:rPr>
                            </w:pPr>
                          </w:p>
                          <w:p w14:paraId="036C85CB" w14:textId="77777777" w:rsidR="009B08BB" w:rsidRDefault="009B08BB">
                            <w:pPr>
                              <w:spacing w:after="0" w:line="200" w:lineRule="exact"/>
                              <w:rPr>
                                <w:sz w:val="20"/>
                                <w:szCs w:val="20"/>
                              </w:rPr>
                            </w:pPr>
                          </w:p>
                          <w:p w14:paraId="75556355" w14:textId="77777777" w:rsidR="009B08BB" w:rsidRDefault="009B08BB">
                            <w:pPr>
                              <w:spacing w:after="0" w:line="200" w:lineRule="exact"/>
                              <w:rPr>
                                <w:sz w:val="20"/>
                                <w:szCs w:val="20"/>
                              </w:rPr>
                            </w:pPr>
                          </w:p>
                          <w:p w14:paraId="67D0A29F" w14:textId="77777777" w:rsidR="009B08BB" w:rsidRDefault="009B08BB">
                            <w:pPr>
                              <w:spacing w:after="0" w:line="200" w:lineRule="exact"/>
                              <w:rPr>
                                <w:sz w:val="20"/>
                                <w:szCs w:val="20"/>
                              </w:rPr>
                            </w:pPr>
                          </w:p>
                          <w:p w14:paraId="49FB9995" w14:textId="77777777" w:rsidR="009B08BB" w:rsidRDefault="009B08BB">
                            <w:pPr>
                              <w:spacing w:after="0" w:line="200" w:lineRule="exact"/>
                              <w:rPr>
                                <w:sz w:val="20"/>
                                <w:szCs w:val="20"/>
                              </w:rPr>
                            </w:pPr>
                          </w:p>
                          <w:p w14:paraId="543FD194" w14:textId="77777777" w:rsidR="009B08BB" w:rsidRDefault="009B08BB">
                            <w:pPr>
                              <w:spacing w:after="0" w:line="200" w:lineRule="exact"/>
                              <w:rPr>
                                <w:sz w:val="20"/>
                                <w:szCs w:val="20"/>
                              </w:rPr>
                            </w:pPr>
                          </w:p>
                          <w:p w14:paraId="2F57FC8C" w14:textId="77777777" w:rsidR="009B08BB" w:rsidRDefault="009B08BB">
                            <w:pPr>
                              <w:spacing w:after="0" w:line="200" w:lineRule="exact"/>
                              <w:rPr>
                                <w:sz w:val="20"/>
                                <w:szCs w:val="20"/>
                              </w:rPr>
                            </w:pPr>
                          </w:p>
                          <w:p w14:paraId="5D806245" w14:textId="77777777" w:rsidR="009B08BB" w:rsidRDefault="009B08BB">
                            <w:pPr>
                              <w:spacing w:after="0" w:line="200" w:lineRule="exact"/>
                              <w:rPr>
                                <w:sz w:val="20"/>
                                <w:szCs w:val="20"/>
                              </w:rPr>
                            </w:pPr>
                          </w:p>
                          <w:p w14:paraId="2146E1FC" w14:textId="77777777" w:rsidR="009B08BB" w:rsidRDefault="009B08BB">
                            <w:pPr>
                              <w:spacing w:after="0" w:line="200" w:lineRule="exact"/>
                              <w:rPr>
                                <w:sz w:val="20"/>
                                <w:szCs w:val="20"/>
                              </w:rPr>
                            </w:pPr>
                          </w:p>
                          <w:p w14:paraId="3758501F" w14:textId="77777777" w:rsidR="009B08BB" w:rsidRDefault="009B08BB">
                            <w:pPr>
                              <w:spacing w:after="0" w:line="200" w:lineRule="exact"/>
                              <w:rPr>
                                <w:sz w:val="20"/>
                                <w:szCs w:val="20"/>
                              </w:rPr>
                            </w:pPr>
                          </w:p>
                          <w:p w14:paraId="52068B5B" w14:textId="77777777" w:rsidR="009B08BB" w:rsidRDefault="009B08BB">
                            <w:pPr>
                              <w:spacing w:after="0" w:line="200" w:lineRule="exact"/>
                              <w:rPr>
                                <w:sz w:val="20"/>
                                <w:szCs w:val="20"/>
                              </w:rPr>
                            </w:pPr>
                          </w:p>
                          <w:p w14:paraId="601CF095" w14:textId="77777777" w:rsidR="009B08BB" w:rsidRDefault="009B08BB">
                            <w:pPr>
                              <w:spacing w:after="0" w:line="200" w:lineRule="exact"/>
                              <w:rPr>
                                <w:sz w:val="20"/>
                                <w:szCs w:val="20"/>
                              </w:rPr>
                            </w:pPr>
                          </w:p>
                          <w:p w14:paraId="51466BC1" w14:textId="77777777" w:rsidR="009B08BB" w:rsidRDefault="009B08BB">
                            <w:pPr>
                              <w:spacing w:after="0" w:line="200" w:lineRule="exact"/>
                              <w:rPr>
                                <w:sz w:val="20"/>
                                <w:szCs w:val="20"/>
                              </w:rPr>
                            </w:pPr>
                          </w:p>
                          <w:p w14:paraId="15A0ACF9" w14:textId="77777777" w:rsidR="009B08BB" w:rsidRDefault="009B08BB">
                            <w:pPr>
                              <w:spacing w:after="0" w:line="200" w:lineRule="exact"/>
                              <w:rPr>
                                <w:sz w:val="20"/>
                                <w:szCs w:val="20"/>
                              </w:rPr>
                            </w:pPr>
                          </w:p>
                          <w:p w14:paraId="50188879" w14:textId="77777777" w:rsidR="009B08BB" w:rsidRDefault="009B08BB">
                            <w:pPr>
                              <w:spacing w:after="0" w:line="200" w:lineRule="exact"/>
                              <w:rPr>
                                <w:sz w:val="20"/>
                                <w:szCs w:val="20"/>
                              </w:rPr>
                            </w:pPr>
                          </w:p>
                          <w:p w14:paraId="583876C0" w14:textId="77777777" w:rsidR="009B08BB" w:rsidRDefault="009B08BB">
                            <w:pPr>
                              <w:spacing w:after="0" w:line="200" w:lineRule="exact"/>
                              <w:rPr>
                                <w:sz w:val="20"/>
                                <w:szCs w:val="20"/>
                              </w:rPr>
                            </w:pPr>
                          </w:p>
                          <w:p w14:paraId="09309A11" w14:textId="77777777" w:rsidR="009B08BB" w:rsidRDefault="009B08BB">
                            <w:pPr>
                              <w:spacing w:after="0" w:line="200" w:lineRule="exact"/>
                              <w:rPr>
                                <w:sz w:val="20"/>
                                <w:szCs w:val="20"/>
                              </w:rPr>
                            </w:pPr>
                          </w:p>
                          <w:p w14:paraId="28932A63" w14:textId="77777777" w:rsidR="009B08BB" w:rsidRDefault="009B08BB">
                            <w:pPr>
                              <w:spacing w:after="0" w:line="200" w:lineRule="exact"/>
                              <w:rPr>
                                <w:sz w:val="20"/>
                                <w:szCs w:val="20"/>
                              </w:rPr>
                            </w:pPr>
                          </w:p>
                          <w:p w14:paraId="30CDD1E3" w14:textId="77777777" w:rsidR="009B08BB" w:rsidRDefault="009B08BB">
                            <w:pPr>
                              <w:spacing w:after="0" w:line="200" w:lineRule="exact"/>
                              <w:rPr>
                                <w:sz w:val="20"/>
                                <w:szCs w:val="20"/>
                              </w:rPr>
                            </w:pPr>
                          </w:p>
                          <w:p w14:paraId="62F9B499" w14:textId="77777777" w:rsidR="009B08BB" w:rsidRDefault="009B08BB">
                            <w:pPr>
                              <w:spacing w:after="0" w:line="200" w:lineRule="exact"/>
                              <w:rPr>
                                <w:sz w:val="20"/>
                                <w:szCs w:val="20"/>
                              </w:rPr>
                            </w:pPr>
                          </w:p>
                          <w:p w14:paraId="20924832" w14:textId="77777777" w:rsidR="009B08BB" w:rsidRDefault="009B08BB">
                            <w:pPr>
                              <w:spacing w:after="0" w:line="200" w:lineRule="exact"/>
                              <w:rPr>
                                <w:sz w:val="20"/>
                                <w:szCs w:val="20"/>
                              </w:rPr>
                            </w:pPr>
                          </w:p>
                          <w:p w14:paraId="26E86E3F" w14:textId="77777777" w:rsidR="009B08BB" w:rsidRDefault="009B08BB">
                            <w:pPr>
                              <w:spacing w:after="0" w:line="200" w:lineRule="exact"/>
                              <w:rPr>
                                <w:sz w:val="20"/>
                                <w:szCs w:val="20"/>
                              </w:rPr>
                            </w:pPr>
                          </w:p>
                          <w:p w14:paraId="3DDA36B0" w14:textId="77777777" w:rsidR="009B08BB" w:rsidRDefault="009B08BB">
                            <w:pPr>
                              <w:spacing w:after="0" w:line="200" w:lineRule="exact"/>
                              <w:rPr>
                                <w:sz w:val="20"/>
                                <w:szCs w:val="20"/>
                              </w:rPr>
                            </w:pPr>
                          </w:p>
                          <w:p w14:paraId="7770C292" w14:textId="77777777" w:rsidR="009B08BB" w:rsidRDefault="009B08BB">
                            <w:pPr>
                              <w:spacing w:after="0" w:line="200" w:lineRule="exact"/>
                              <w:rPr>
                                <w:sz w:val="20"/>
                                <w:szCs w:val="20"/>
                              </w:rPr>
                            </w:pPr>
                          </w:p>
                          <w:p w14:paraId="3BE54391" w14:textId="77777777" w:rsidR="009B08BB" w:rsidRDefault="009B08BB">
                            <w:pPr>
                              <w:spacing w:after="0" w:line="200" w:lineRule="exact"/>
                              <w:rPr>
                                <w:sz w:val="20"/>
                                <w:szCs w:val="20"/>
                              </w:rPr>
                            </w:pPr>
                          </w:p>
                          <w:p w14:paraId="655DD423" w14:textId="77777777" w:rsidR="009B08BB" w:rsidRDefault="009B08BB">
                            <w:pPr>
                              <w:spacing w:after="0" w:line="200" w:lineRule="exact"/>
                              <w:rPr>
                                <w:sz w:val="20"/>
                                <w:szCs w:val="20"/>
                              </w:rPr>
                            </w:pPr>
                          </w:p>
                          <w:p w14:paraId="5BA020F9" w14:textId="77777777" w:rsidR="009B08BB" w:rsidRDefault="009B08BB">
                            <w:pPr>
                              <w:spacing w:after="0" w:line="200" w:lineRule="exact"/>
                              <w:rPr>
                                <w:sz w:val="20"/>
                                <w:szCs w:val="20"/>
                              </w:rPr>
                            </w:pPr>
                          </w:p>
                          <w:p w14:paraId="291DDDA1" w14:textId="77777777" w:rsidR="009B08BB" w:rsidRDefault="009B08BB">
                            <w:pPr>
                              <w:spacing w:after="0" w:line="200" w:lineRule="exact"/>
                              <w:rPr>
                                <w:sz w:val="20"/>
                                <w:szCs w:val="20"/>
                              </w:rPr>
                            </w:pPr>
                          </w:p>
                          <w:p w14:paraId="79CC35E9" w14:textId="77777777" w:rsidR="009B08BB" w:rsidRDefault="009B08BB">
                            <w:pPr>
                              <w:spacing w:after="0" w:line="200" w:lineRule="exact"/>
                              <w:rPr>
                                <w:sz w:val="20"/>
                                <w:szCs w:val="20"/>
                              </w:rPr>
                            </w:pPr>
                          </w:p>
                          <w:p w14:paraId="2A3D3657" w14:textId="77777777" w:rsidR="009B08BB" w:rsidRDefault="009B08BB">
                            <w:pPr>
                              <w:spacing w:after="0" w:line="200" w:lineRule="exact"/>
                              <w:rPr>
                                <w:sz w:val="20"/>
                                <w:szCs w:val="20"/>
                              </w:rPr>
                            </w:pPr>
                          </w:p>
                          <w:p w14:paraId="095A637A" w14:textId="77777777" w:rsidR="009B08BB" w:rsidRDefault="009B08BB">
                            <w:pPr>
                              <w:spacing w:after="0" w:line="200" w:lineRule="exact"/>
                              <w:rPr>
                                <w:sz w:val="20"/>
                                <w:szCs w:val="20"/>
                              </w:rPr>
                            </w:pPr>
                          </w:p>
                          <w:p w14:paraId="6BA6F7D0" w14:textId="77777777" w:rsidR="009B08BB" w:rsidRDefault="009B08BB">
                            <w:pPr>
                              <w:spacing w:before="13" w:after="0" w:line="280" w:lineRule="exact"/>
                              <w:rPr>
                                <w:sz w:val="28"/>
                                <w:szCs w:val="28"/>
                              </w:rPr>
                            </w:pPr>
                          </w:p>
                          <w:p w14:paraId="7F7DE51D" w14:textId="77777777" w:rsidR="009B08BB" w:rsidRDefault="009B08BB">
                            <w:pPr>
                              <w:spacing w:after="0" w:line="240" w:lineRule="auto"/>
                              <w:ind w:left="5949" w:right="5929"/>
                              <w:jc w:val="center"/>
                              <w:rPr>
                                <w:rFonts w:ascii="Arial" w:eastAsia="Arial" w:hAnsi="Arial" w:cs="Arial"/>
                                <w:sz w:val="24"/>
                                <w:szCs w:val="24"/>
                              </w:rPr>
                            </w:pPr>
                            <w:r>
                              <w:rPr>
                                <w:rFonts w:ascii="Arial" w:eastAsia="Arial" w:hAnsi="Arial" w:cs="Arial"/>
                                <w:sz w:val="24"/>
                                <w:szCs w:val="24"/>
                              </w:rPr>
                              <w:t>6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A85705" id="Text Box 3" o:spid="_x0000_s1032" type="#_x0000_t202" style="position:absolute;margin-left:0;margin-top:0;width:612pt;height:11in;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" filled="f" stroked="f">
                <v:textbox inset="0,0,0,0">
                  <w:txbxContent>
                    <w:p w14:paraId="3D21667C" w14:textId="77777777" w:rsidR="009B08BB" w:rsidRDefault="009B08BB">
                      <w:pPr>
                        <w:spacing w:after="0" w:line="200" w:lineRule="exact"/>
                        <w:rPr>
                          <w:sz w:val="20"/>
                          <w:szCs w:val="20"/>
                        </w:rPr>
                      </w:pPr>
                    </w:p>
                    <w:p w14:paraId="45657B04" w14:textId="77777777" w:rsidR="009B08BB" w:rsidRDefault="009B08BB">
                      <w:pPr>
                        <w:spacing w:after="0" w:line="200" w:lineRule="exact"/>
                        <w:rPr>
                          <w:sz w:val="20"/>
                          <w:szCs w:val="20"/>
                        </w:rPr>
                      </w:pPr>
                    </w:p>
                    <w:p w14:paraId="612D10D5" w14:textId="77777777" w:rsidR="009B08BB" w:rsidRDefault="009B08BB">
                      <w:pPr>
                        <w:spacing w:after="0" w:line="200" w:lineRule="exact"/>
                        <w:rPr>
                          <w:sz w:val="20"/>
                          <w:szCs w:val="20"/>
                        </w:rPr>
                      </w:pPr>
                    </w:p>
                    <w:p w14:paraId="18EBA70E" w14:textId="77777777" w:rsidR="009B08BB" w:rsidRDefault="009B08BB">
                      <w:pPr>
                        <w:spacing w:after="0" w:line="200" w:lineRule="exact"/>
                        <w:rPr>
                          <w:sz w:val="20"/>
                          <w:szCs w:val="20"/>
                        </w:rPr>
                      </w:pPr>
                    </w:p>
                    <w:p w14:paraId="2374783D" w14:textId="77777777" w:rsidR="009B08BB" w:rsidRDefault="009B08BB">
                      <w:pPr>
                        <w:spacing w:after="0" w:line="200" w:lineRule="exact"/>
                        <w:rPr>
                          <w:sz w:val="20"/>
                          <w:szCs w:val="20"/>
                        </w:rPr>
                      </w:pPr>
                    </w:p>
                    <w:p w14:paraId="46357FD2" w14:textId="77777777" w:rsidR="009B08BB" w:rsidRDefault="009B08BB">
                      <w:pPr>
                        <w:spacing w:after="0" w:line="200" w:lineRule="exact"/>
                        <w:rPr>
                          <w:sz w:val="20"/>
                          <w:szCs w:val="20"/>
                        </w:rPr>
                      </w:pPr>
                    </w:p>
                    <w:p w14:paraId="0D7575F5" w14:textId="77777777" w:rsidR="009B08BB" w:rsidRDefault="009B08BB">
                      <w:pPr>
                        <w:spacing w:after="0" w:line="200" w:lineRule="exact"/>
                        <w:rPr>
                          <w:sz w:val="20"/>
                          <w:szCs w:val="20"/>
                        </w:rPr>
                      </w:pPr>
                    </w:p>
                    <w:p w14:paraId="6E3AE33C" w14:textId="77777777" w:rsidR="009B08BB" w:rsidRDefault="009B08BB">
                      <w:pPr>
                        <w:spacing w:after="0" w:line="200" w:lineRule="exact"/>
                        <w:rPr>
                          <w:sz w:val="20"/>
                          <w:szCs w:val="20"/>
                        </w:rPr>
                      </w:pPr>
                    </w:p>
                    <w:p w14:paraId="642C6D94" w14:textId="77777777" w:rsidR="009B08BB" w:rsidRDefault="009B08BB">
                      <w:pPr>
                        <w:spacing w:after="0" w:line="200" w:lineRule="exact"/>
                        <w:rPr>
                          <w:sz w:val="20"/>
                          <w:szCs w:val="20"/>
                        </w:rPr>
                      </w:pPr>
                    </w:p>
                    <w:p w14:paraId="1774BF7A" w14:textId="77777777" w:rsidR="009B08BB" w:rsidRDefault="009B08BB">
                      <w:pPr>
                        <w:spacing w:after="0" w:line="200" w:lineRule="exact"/>
                        <w:rPr>
                          <w:sz w:val="20"/>
                          <w:szCs w:val="20"/>
                        </w:rPr>
                      </w:pPr>
                    </w:p>
                    <w:p w14:paraId="74E276B2" w14:textId="77777777" w:rsidR="009B08BB" w:rsidRDefault="009B08BB">
                      <w:pPr>
                        <w:spacing w:after="0" w:line="200" w:lineRule="exact"/>
                        <w:rPr>
                          <w:sz w:val="20"/>
                          <w:szCs w:val="20"/>
                        </w:rPr>
                      </w:pPr>
                    </w:p>
                    <w:p w14:paraId="2EF08087" w14:textId="77777777" w:rsidR="009B08BB" w:rsidRDefault="009B08BB">
                      <w:pPr>
                        <w:spacing w:after="0" w:line="200" w:lineRule="exact"/>
                        <w:rPr>
                          <w:sz w:val="20"/>
                          <w:szCs w:val="20"/>
                        </w:rPr>
                      </w:pPr>
                    </w:p>
                    <w:p w14:paraId="5B7F8A3E" w14:textId="77777777" w:rsidR="009B08BB" w:rsidRDefault="009B08BB">
                      <w:pPr>
                        <w:spacing w:after="0" w:line="200" w:lineRule="exact"/>
                        <w:rPr>
                          <w:sz w:val="20"/>
                          <w:szCs w:val="20"/>
                        </w:rPr>
                      </w:pPr>
                    </w:p>
                    <w:p w14:paraId="46E74623" w14:textId="77777777" w:rsidR="009B08BB" w:rsidRDefault="009B08BB">
                      <w:pPr>
                        <w:spacing w:after="0" w:line="200" w:lineRule="exact"/>
                        <w:rPr>
                          <w:sz w:val="20"/>
                          <w:szCs w:val="20"/>
                        </w:rPr>
                      </w:pPr>
                    </w:p>
                    <w:p w14:paraId="317A8FD9" w14:textId="77777777" w:rsidR="009B08BB" w:rsidRDefault="009B08BB">
                      <w:pPr>
                        <w:spacing w:after="0" w:line="200" w:lineRule="exact"/>
                        <w:rPr>
                          <w:sz w:val="20"/>
                          <w:szCs w:val="20"/>
                        </w:rPr>
                      </w:pPr>
                    </w:p>
                    <w:p w14:paraId="45ED3739" w14:textId="77777777" w:rsidR="009B08BB" w:rsidRDefault="009B08BB">
                      <w:pPr>
                        <w:spacing w:after="0" w:line="200" w:lineRule="exact"/>
                        <w:rPr>
                          <w:sz w:val="20"/>
                          <w:szCs w:val="20"/>
                        </w:rPr>
                      </w:pPr>
                    </w:p>
                    <w:p w14:paraId="386C52CF" w14:textId="77777777" w:rsidR="009B08BB" w:rsidRDefault="009B08BB">
                      <w:pPr>
                        <w:spacing w:after="0" w:line="200" w:lineRule="exact"/>
                        <w:rPr>
                          <w:sz w:val="20"/>
                          <w:szCs w:val="20"/>
                        </w:rPr>
                      </w:pPr>
                    </w:p>
                    <w:p w14:paraId="2EB1A585" w14:textId="77777777" w:rsidR="009B08BB" w:rsidRDefault="009B08BB">
                      <w:pPr>
                        <w:spacing w:after="0" w:line="200" w:lineRule="exact"/>
                        <w:rPr>
                          <w:sz w:val="20"/>
                          <w:szCs w:val="20"/>
                        </w:rPr>
                      </w:pPr>
                    </w:p>
                    <w:p w14:paraId="70279C61" w14:textId="77777777" w:rsidR="009B08BB" w:rsidRDefault="009B08BB">
                      <w:pPr>
                        <w:spacing w:after="0" w:line="200" w:lineRule="exact"/>
                        <w:rPr>
                          <w:sz w:val="20"/>
                          <w:szCs w:val="20"/>
                        </w:rPr>
                      </w:pPr>
                    </w:p>
                    <w:p w14:paraId="3AA736DD" w14:textId="77777777" w:rsidR="009B08BB" w:rsidRDefault="009B08BB">
                      <w:pPr>
                        <w:spacing w:after="0" w:line="200" w:lineRule="exact"/>
                        <w:rPr>
                          <w:sz w:val="20"/>
                          <w:szCs w:val="20"/>
                        </w:rPr>
                      </w:pPr>
                    </w:p>
                    <w:p w14:paraId="3BF09F6A" w14:textId="77777777" w:rsidR="009B08BB" w:rsidRDefault="009B08BB">
                      <w:pPr>
                        <w:spacing w:after="0" w:line="200" w:lineRule="exact"/>
                        <w:rPr>
                          <w:sz w:val="20"/>
                          <w:szCs w:val="20"/>
                        </w:rPr>
                      </w:pPr>
                    </w:p>
                    <w:p w14:paraId="19208B43" w14:textId="77777777" w:rsidR="009B08BB" w:rsidRDefault="009B08BB">
                      <w:pPr>
                        <w:spacing w:after="0" w:line="200" w:lineRule="exact"/>
                        <w:rPr>
                          <w:sz w:val="20"/>
                          <w:szCs w:val="20"/>
                        </w:rPr>
                      </w:pPr>
                    </w:p>
                    <w:p w14:paraId="108B5672" w14:textId="77777777" w:rsidR="009B08BB" w:rsidRDefault="009B08BB">
                      <w:pPr>
                        <w:spacing w:after="0" w:line="200" w:lineRule="exact"/>
                        <w:rPr>
                          <w:sz w:val="20"/>
                          <w:szCs w:val="20"/>
                        </w:rPr>
                      </w:pPr>
                    </w:p>
                    <w:p w14:paraId="4C80035E" w14:textId="77777777" w:rsidR="009B08BB" w:rsidRDefault="009B08BB">
                      <w:pPr>
                        <w:spacing w:after="0" w:line="200" w:lineRule="exact"/>
                        <w:rPr>
                          <w:sz w:val="20"/>
                          <w:szCs w:val="20"/>
                        </w:rPr>
                      </w:pPr>
                    </w:p>
                    <w:p w14:paraId="660E1094" w14:textId="77777777" w:rsidR="009B08BB" w:rsidRDefault="009B08BB">
                      <w:pPr>
                        <w:spacing w:after="0" w:line="200" w:lineRule="exact"/>
                        <w:rPr>
                          <w:sz w:val="20"/>
                          <w:szCs w:val="20"/>
                        </w:rPr>
                      </w:pPr>
                    </w:p>
                    <w:p w14:paraId="449ED907" w14:textId="77777777" w:rsidR="009B08BB" w:rsidRDefault="009B08BB">
                      <w:pPr>
                        <w:spacing w:after="0" w:line="200" w:lineRule="exact"/>
                        <w:rPr>
                          <w:sz w:val="20"/>
                          <w:szCs w:val="20"/>
                        </w:rPr>
                      </w:pPr>
                    </w:p>
                    <w:p w14:paraId="1CF8C487" w14:textId="77777777" w:rsidR="009B08BB" w:rsidRDefault="009B08BB">
                      <w:pPr>
                        <w:spacing w:after="0" w:line="200" w:lineRule="exact"/>
                        <w:rPr>
                          <w:sz w:val="20"/>
                          <w:szCs w:val="20"/>
                        </w:rPr>
                      </w:pPr>
                    </w:p>
                    <w:p w14:paraId="0E982080" w14:textId="77777777" w:rsidR="009B08BB" w:rsidRDefault="009B08BB">
                      <w:pPr>
                        <w:spacing w:after="0" w:line="200" w:lineRule="exact"/>
                        <w:rPr>
                          <w:sz w:val="20"/>
                          <w:szCs w:val="20"/>
                        </w:rPr>
                      </w:pPr>
                    </w:p>
                    <w:p w14:paraId="7D237D7A" w14:textId="77777777" w:rsidR="009B08BB" w:rsidRDefault="009B08BB">
                      <w:pPr>
                        <w:spacing w:after="0" w:line="200" w:lineRule="exact"/>
                        <w:rPr>
                          <w:sz w:val="20"/>
                          <w:szCs w:val="20"/>
                        </w:rPr>
                      </w:pPr>
                    </w:p>
                    <w:p w14:paraId="5591AD40" w14:textId="77777777" w:rsidR="009B08BB" w:rsidRDefault="009B08BB">
                      <w:pPr>
                        <w:spacing w:after="0" w:line="200" w:lineRule="exact"/>
                        <w:rPr>
                          <w:sz w:val="20"/>
                          <w:szCs w:val="20"/>
                        </w:rPr>
                      </w:pPr>
                    </w:p>
                    <w:p w14:paraId="50B05ADF" w14:textId="77777777" w:rsidR="009B08BB" w:rsidRDefault="009B08BB">
                      <w:pPr>
                        <w:spacing w:after="0" w:line="200" w:lineRule="exact"/>
                        <w:rPr>
                          <w:sz w:val="20"/>
                          <w:szCs w:val="20"/>
                        </w:rPr>
                      </w:pPr>
                    </w:p>
                    <w:p w14:paraId="189B0910" w14:textId="77777777" w:rsidR="009B08BB" w:rsidRDefault="009B08BB">
                      <w:pPr>
                        <w:spacing w:after="0" w:line="200" w:lineRule="exact"/>
                        <w:rPr>
                          <w:sz w:val="20"/>
                          <w:szCs w:val="20"/>
                        </w:rPr>
                      </w:pPr>
                    </w:p>
                    <w:p w14:paraId="0EB75B72" w14:textId="77777777" w:rsidR="009B08BB" w:rsidRDefault="009B08BB">
                      <w:pPr>
                        <w:spacing w:after="0" w:line="200" w:lineRule="exact"/>
                        <w:rPr>
                          <w:sz w:val="20"/>
                          <w:szCs w:val="20"/>
                        </w:rPr>
                      </w:pPr>
                    </w:p>
                    <w:p w14:paraId="2B3BD378" w14:textId="77777777" w:rsidR="009B08BB" w:rsidRDefault="009B08BB">
                      <w:pPr>
                        <w:spacing w:after="0" w:line="200" w:lineRule="exact"/>
                        <w:rPr>
                          <w:sz w:val="20"/>
                          <w:szCs w:val="20"/>
                        </w:rPr>
                      </w:pPr>
                    </w:p>
                    <w:p w14:paraId="312C7F22" w14:textId="77777777" w:rsidR="009B08BB" w:rsidRDefault="009B08BB">
                      <w:pPr>
                        <w:spacing w:after="0" w:line="200" w:lineRule="exact"/>
                        <w:rPr>
                          <w:sz w:val="20"/>
                          <w:szCs w:val="20"/>
                        </w:rPr>
                      </w:pPr>
                    </w:p>
                    <w:p w14:paraId="1315FB58" w14:textId="77777777" w:rsidR="009B08BB" w:rsidRDefault="009B08BB">
                      <w:pPr>
                        <w:spacing w:after="0" w:line="200" w:lineRule="exact"/>
                        <w:rPr>
                          <w:sz w:val="20"/>
                          <w:szCs w:val="20"/>
                        </w:rPr>
                      </w:pPr>
                    </w:p>
                    <w:p w14:paraId="4D581717" w14:textId="77777777" w:rsidR="009B08BB" w:rsidRDefault="009B08BB">
                      <w:pPr>
                        <w:spacing w:after="0" w:line="200" w:lineRule="exact"/>
                        <w:rPr>
                          <w:sz w:val="20"/>
                          <w:szCs w:val="20"/>
                        </w:rPr>
                      </w:pPr>
                    </w:p>
                    <w:p w14:paraId="477AA911" w14:textId="77777777" w:rsidR="009B08BB" w:rsidRDefault="009B08BB">
                      <w:pPr>
                        <w:spacing w:after="0" w:line="200" w:lineRule="exact"/>
                        <w:rPr>
                          <w:sz w:val="20"/>
                          <w:szCs w:val="20"/>
                        </w:rPr>
                      </w:pPr>
                    </w:p>
                    <w:p w14:paraId="47B4D79A" w14:textId="77777777" w:rsidR="009B08BB" w:rsidRDefault="009B08BB">
                      <w:pPr>
                        <w:spacing w:after="0" w:line="200" w:lineRule="exact"/>
                        <w:rPr>
                          <w:sz w:val="20"/>
                          <w:szCs w:val="20"/>
                        </w:rPr>
                      </w:pPr>
                    </w:p>
                    <w:p w14:paraId="7FC01465" w14:textId="77777777" w:rsidR="009B08BB" w:rsidRDefault="009B08BB">
                      <w:pPr>
                        <w:spacing w:after="0" w:line="200" w:lineRule="exact"/>
                        <w:rPr>
                          <w:sz w:val="20"/>
                          <w:szCs w:val="20"/>
                        </w:rPr>
                      </w:pPr>
                    </w:p>
                    <w:p w14:paraId="06DB64A6" w14:textId="77777777" w:rsidR="009B08BB" w:rsidRDefault="009B08BB">
                      <w:pPr>
                        <w:spacing w:after="0" w:line="200" w:lineRule="exact"/>
                        <w:rPr>
                          <w:sz w:val="20"/>
                          <w:szCs w:val="20"/>
                        </w:rPr>
                      </w:pPr>
                    </w:p>
                    <w:p w14:paraId="29B0F4D2" w14:textId="77777777" w:rsidR="009B08BB" w:rsidRDefault="009B08BB">
                      <w:pPr>
                        <w:spacing w:after="0" w:line="200" w:lineRule="exact"/>
                        <w:rPr>
                          <w:sz w:val="20"/>
                          <w:szCs w:val="20"/>
                        </w:rPr>
                      </w:pPr>
                    </w:p>
                    <w:p w14:paraId="04ACDED4" w14:textId="77777777" w:rsidR="009B08BB" w:rsidRDefault="009B08BB">
                      <w:pPr>
                        <w:spacing w:after="0" w:line="200" w:lineRule="exact"/>
                        <w:rPr>
                          <w:sz w:val="20"/>
                          <w:szCs w:val="20"/>
                        </w:rPr>
                      </w:pPr>
                    </w:p>
                    <w:p w14:paraId="76ED29E1" w14:textId="77777777" w:rsidR="009B08BB" w:rsidRDefault="009B08BB">
                      <w:pPr>
                        <w:spacing w:after="0" w:line="200" w:lineRule="exact"/>
                        <w:rPr>
                          <w:sz w:val="20"/>
                          <w:szCs w:val="20"/>
                        </w:rPr>
                      </w:pPr>
                    </w:p>
                    <w:p w14:paraId="036C85CB" w14:textId="77777777" w:rsidR="009B08BB" w:rsidRDefault="009B08BB">
                      <w:pPr>
                        <w:spacing w:after="0" w:line="200" w:lineRule="exact"/>
                        <w:rPr>
                          <w:sz w:val="20"/>
                          <w:szCs w:val="20"/>
                        </w:rPr>
                      </w:pPr>
                    </w:p>
                    <w:p w14:paraId="75556355" w14:textId="77777777" w:rsidR="009B08BB" w:rsidRDefault="009B08BB">
                      <w:pPr>
                        <w:spacing w:after="0" w:line="200" w:lineRule="exact"/>
                        <w:rPr>
                          <w:sz w:val="20"/>
                          <w:szCs w:val="20"/>
                        </w:rPr>
                      </w:pPr>
                    </w:p>
                    <w:p w14:paraId="67D0A29F" w14:textId="77777777" w:rsidR="009B08BB" w:rsidRDefault="009B08BB">
                      <w:pPr>
                        <w:spacing w:after="0" w:line="200" w:lineRule="exact"/>
                        <w:rPr>
                          <w:sz w:val="20"/>
                          <w:szCs w:val="20"/>
                        </w:rPr>
                      </w:pPr>
                    </w:p>
                    <w:p w14:paraId="49FB9995" w14:textId="77777777" w:rsidR="009B08BB" w:rsidRDefault="009B08BB">
                      <w:pPr>
                        <w:spacing w:after="0" w:line="200" w:lineRule="exact"/>
                        <w:rPr>
                          <w:sz w:val="20"/>
                          <w:szCs w:val="20"/>
                        </w:rPr>
                      </w:pPr>
                    </w:p>
                    <w:p w14:paraId="543FD194" w14:textId="77777777" w:rsidR="009B08BB" w:rsidRDefault="009B08BB">
                      <w:pPr>
                        <w:spacing w:after="0" w:line="200" w:lineRule="exact"/>
                        <w:rPr>
                          <w:sz w:val="20"/>
                          <w:szCs w:val="20"/>
                        </w:rPr>
                      </w:pPr>
                    </w:p>
                    <w:p w14:paraId="2F57FC8C" w14:textId="77777777" w:rsidR="009B08BB" w:rsidRDefault="009B08BB">
                      <w:pPr>
                        <w:spacing w:after="0" w:line="200" w:lineRule="exact"/>
                        <w:rPr>
                          <w:sz w:val="20"/>
                          <w:szCs w:val="20"/>
                        </w:rPr>
                      </w:pPr>
                    </w:p>
                    <w:p w14:paraId="5D806245" w14:textId="77777777" w:rsidR="009B08BB" w:rsidRDefault="009B08BB">
                      <w:pPr>
                        <w:spacing w:after="0" w:line="200" w:lineRule="exact"/>
                        <w:rPr>
                          <w:sz w:val="20"/>
                          <w:szCs w:val="20"/>
                        </w:rPr>
                      </w:pPr>
                    </w:p>
                    <w:p w14:paraId="2146E1FC" w14:textId="77777777" w:rsidR="009B08BB" w:rsidRDefault="009B08BB">
                      <w:pPr>
                        <w:spacing w:after="0" w:line="200" w:lineRule="exact"/>
                        <w:rPr>
                          <w:sz w:val="20"/>
                          <w:szCs w:val="20"/>
                        </w:rPr>
                      </w:pPr>
                    </w:p>
                    <w:p w14:paraId="3758501F" w14:textId="77777777" w:rsidR="009B08BB" w:rsidRDefault="009B08BB">
                      <w:pPr>
                        <w:spacing w:after="0" w:line="200" w:lineRule="exact"/>
                        <w:rPr>
                          <w:sz w:val="20"/>
                          <w:szCs w:val="20"/>
                        </w:rPr>
                      </w:pPr>
                    </w:p>
                    <w:p w14:paraId="52068B5B" w14:textId="77777777" w:rsidR="009B08BB" w:rsidRDefault="009B08BB">
                      <w:pPr>
                        <w:spacing w:after="0" w:line="200" w:lineRule="exact"/>
                        <w:rPr>
                          <w:sz w:val="20"/>
                          <w:szCs w:val="20"/>
                        </w:rPr>
                      </w:pPr>
                    </w:p>
                    <w:p w14:paraId="601CF095" w14:textId="77777777" w:rsidR="009B08BB" w:rsidRDefault="009B08BB">
                      <w:pPr>
                        <w:spacing w:after="0" w:line="200" w:lineRule="exact"/>
                        <w:rPr>
                          <w:sz w:val="20"/>
                          <w:szCs w:val="20"/>
                        </w:rPr>
                      </w:pPr>
                    </w:p>
                    <w:p w14:paraId="51466BC1" w14:textId="77777777" w:rsidR="009B08BB" w:rsidRDefault="009B08BB">
                      <w:pPr>
                        <w:spacing w:after="0" w:line="200" w:lineRule="exact"/>
                        <w:rPr>
                          <w:sz w:val="20"/>
                          <w:szCs w:val="20"/>
                        </w:rPr>
                      </w:pPr>
                    </w:p>
                    <w:p w14:paraId="15A0ACF9" w14:textId="77777777" w:rsidR="009B08BB" w:rsidRDefault="009B08BB">
                      <w:pPr>
                        <w:spacing w:after="0" w:line="200" w:lineRule="exact"/>
                        <w:rPr>
                          <w:sz w:val="20"/>
                          <w:szCs w:val="20"/>
                        </w:rPr>
                      </w:pPr>
                    </w:p>
                    <w:p w14:paraId="50188879" w14:textId="77777777" w:rsidR="009B08BB" w:rsidRDefault="009B08BB">
                      <w:pPr>
                        <w:spacing w:after="0" w:line="200" w:lineRule="exact"/>
                        <w:rPr>
                          <w:sz w:val="20"/>
                          <w:szCs w:val="20"/>
                        </w:rPr>
                      </w:pPr>
                    </w:p>
                    <w:p w14:paraId="583876C0" w14:textId="77777777" w:rsidR="009B08BB" w:rsidRDefault="009B08BB">
                      <w:pPr>
                        <w:spacing w:after="0" w:line="200" w:lineRule="exact"/>
                        <w:rPr>
                          <w:sz w:val="20"/>
                          <w:szCs w:val="20"/>
                        </w:rPr>
                      </w:pPr>
                    </w:p>
                    <w:p w14:paraId="09309A11" w14:textId="77777777" w:rsidR="009B08BB" w:rsidRDefault="009B08BB">
                      <w:pPr>
                        <w:spacing w:after="0" w:line="200" w:lineRule="exact"/>
                        <w:rPr>
                          <w:sz w:val="20"/>
                          <w:szCs w:val="20"/>
                        </w:rPr>
                      </w:pPr>
                    </w:p>
                    <w:p w14:paraId="28932A63" w14:textId="77777777" w:rsidR="009B08BB" w:rsidRDefault="009B08BB">
                      <w:pPr>
                        <w:spacing w:after="0" w:line="200" w:lineRule="exact"/>
                        <w:rPr>
                          <w:sz w:val="20"/>
                          <w:szCs w:val="20"/>
                        </w:rPr>
                      </w:pPr>
                    </w:p>
                    <w:p w14:paraId="30CDD1E3" w14:textId="77777777" w:rsidR="009B08BB" w:rsidRDefault="009B08BB">
                      <w:pPr>
                        <w:spacing w:after="0" w:line="200" w:lineRule="exact"/>
                        <w:rPr>
                          <w:sz w:val="20"/>
                          <w:szCs w:val="20"/>
                        </w:rPr>
                      </w:pPr>
                    </w:p>
                    <w:p w14:paraId="62F9B499" w14:textId="77777777" w:rsidR="009B08BB" w:rsidRDefault="009B08BB">
                      <w:pPr>
                        <w:spacing w:after="0" w:line="200" w:lineRule="exact"/>
                        <w:rPr>
                          <w:sz w:val="20"/>
                          <w:szCs w:val="20"/>
                        </w:rPr>
                      </w:pPr>
                    </w:p>
                    <w:p w14:paraId="20924832" w14:textId="77777777" w:rsidR="009B08BB" w:rsidRDefault="009B08BB">
                      <w:pPr>
                        <w:spacing w:after="0" w:line="200" w:lineRule="exact"/>
                        <w:rPr>
                          <w:sz w:val="20"/>
                          <w:szCs w:val="20"/>
                        </w:rPr>
                      </w:pPr>
                    </w:p>
                    <w:p w14:paraId="26E86E3F" w14:textId="77777777" w:rsidR="009B08BB" w:rsidRDefault="009B08BB">
                      <w:pPr>
                        <w:spacing w:after="0" w:line="200" w:lineRule="exact"/>
                        <w:rPr>
                          <w:sz w:val="20"/>
                          <w:szCs w:val="20"/>
                        </w:rPr>
                      </w:pPr>
                    </w:p>
                    <w:p w14:paraId="3DDA36B0" w14:textId="77777777" w:rsidR="009B08BB" w:rsidRDefault="009B08BB">
                      <w:pPr>
                        <w:spacing w:after="0" w:line="200" w:lineRule="exact"/>
                        <w:rPr>
                          <w:sz w:val="20"/>
                          <w:szCs w:val="20"/>
                        </w:rPr>
                      </w:pPr>
                    </w:p>
                    <w:p w14:paraId="7770C292" w14:textId="77777777" w:rsidR="009B08BB" w:rsidRDefault="009B08BB">
                      <w:pPr>
                        <w:spacing w:after="0" w:line="200" w:lineRule="exact"/>
                        <w:rPr>
                          <w:sz w:val="20"/>
                          <w:szCs w:val="20"/>
                        </w:rPr>
                      </w:pPr>
                    </w:p>
                    <w:p w14:paraId="3BE54391" w14:textId="77777777" w:rsidR="009B08BB" w:rsidRDefault="009B08BB">
                      <w:pPr>
                        <w:spacing w:after="0" w:line="200" w:lineRule="exact"/>
                        <w:rPr>
                          <w:sz w:val="20"/>
                          <w:szCs w:val="20"/>
                        </w:rPr>
                      </w:pPr>
                    </w:p>
                    <w:p w14:paraId="655DD423" w14:textId="77777777" w:rsidR="009B08BB" w:rsidRDefault="009B08BB">
                      <w:pPr>
                        <w:spacing w:after="0" w:line="200" w:lineRule="exact"/>
                        <w:rPr>
                          <w:sz w:val="20"/>
                          <w:szCs w:val="20"/>
                        </w:rPr>
                      </w:pPr>
                    </w:p>
                    <w:p w14:paraId="5BA020F9" w14:textId="77777777" w:rsidR="009B08BB" w:rsidRDefault="009B08BB">
                      <w:pPr>
                        <w:spacing w:after="0" w:line="200" w:lineRule="exact"/>
                        <w:rPr>
                          <w:sz w:val="20"/>
                          <w:szCs w:val="20"/>
                        </w:rPr>
                      </w:pPr>
                    </w:p>
                    <w:p w14:paraId="291DDDA1" w14:textId="77777777" w:rsidR="009B08BB" w:rsidRDefault="009B08BB">
                      <w:pPr>
                        <w:spacing w:after="0" w:line="200" w:lineRule="exact"/>
                        <w:rPr>
                          <w:sz w:val="20"/>
                          <w:szCs w:val="20"/>
                        </w:rPr>
                      </w:pPr>
                    </w:p>
                    <w:p w14:paraId="79CC35E9" w14:textId="77777777" w:rsidR="009B08BB" w:rsidRDefault="009B08BB">
                      <w:pPr>
                        <w:spacing w:after="0" w:line="200" w:lineRule="exact"/>
                        <w:rPr>
                          <w:sz w:val="20"/>
                          <w:szCs w:val="20"/>
                        </w:rPr>
                      </w:pPr>
                    </w:p>
                    <w:p w14:paraId="2A3D3657" w14:textId="77777777" w:rsidR="009B08BB" w:rsidRDefault="009B08BB">
                      <w:pPr>
                        <w:spacing w:after="0" w:line="200" w:lineRule="exact"/>
                        <w:rPr>
                          <w:sz w:val="20"/>
                          <w:szCs w:val="20"/>
                        </w:rPr>
                      </w:pPr>
                    </w:p>
                    <w:p w14:paraId="095A637A" w14:textId="77777777" w:rsidR="009B08BB" w:rsidRDefault="009B08BB">
                      <w:pPr>
                        <w:spacing w:after="0" w:line="200" w:lineRule="exact"/>
                        <w:rPr>
                          <w:sz w:val="20"/>
                          <w:szCs w:val="20"/>
                        </w:rPr>
                      </w:pPr>
                    </w:p>
                    <w:p w14:paraId="6BA6F7D0" w14:textId="77777777" w:rsidR="009B08BB" w:rsidRDefault="009B08BB">
                      <w:pPr>
                        <w:spacing w:before="13" w:after="0" w:line="280" w:lineRule="exact"/>
                        <w:rPr>
                          <w:sz w:val="28"/>
                          <w:szCs w:val="28"/>
                        </w:rPr>
                      </w:pPr>
                    </w:p>
                    <w:p w14:paraId="7F7DE51D" w14:textId="77777777" w:rsidR="009B08BB" w:rsidRDefault="009B08BB">
                      <w:pPr>
                        <w:spacing w:after="0" w:line="240" w:lineRule="auto"/>
                        <w:ind w:left="5949" w:right="5929"/>
                        <w:jc w:val="center"/>
                        <w:rPr>
                          <w:rFonts w:ascii="Arial" w:eastAsia="Arial" w:hAnsi="Arial" w:cs="Arial"/>
                          <w:sz w:val="24"/>
                          <w:szCs w:val="24"/>
                        </w:rPr>
                      </w:pPr>
                      <w:r>
                        <w:rPr>
                          <w:rFonts w:ascii="Arial" w:eastAsia="Arial" w:hAnsi="Arial" w:cs="Arial"/>
                          <w:sz w:val="24"/>
                          <w:szCs w:val="24"/>
                        </w:rPr>
                        <w:t>64</w:t>
                      </w:r>
                    </w:p>
                  </w:txbxContent>
                </v:textbox>
                <w10:wrap anchorx="page" anchory="page"/>
              </v:shape>
            </w:pict>
          </mc:Fallback>
        </mc:AlternateContent>
      </w:r>
      <w:r w:rsidRPr="00632A5D">
        <w:rPr>
          <w:rFonts w:ascii="Cambria" w:hAnsi="Cambria"/>
          <w:noProof/>
        </w:rPr>
        <w:drawing>
          <wp:inline distT="0" distB="0" distL="0" distR="0" wp14:anchorId="6713C198" wp14:editId="7BF6D0C9">
            <wp:extent cx="7762875" cy="1004887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7762875" cy="10048875"/>
                    </a:xfrm>
                    <a:prstGeom prst="rect">
                      <a:avLst/>
                    </a:prstGeom>
                    <a:noFill/>
                    <a:ln>
                      <a:noFill/>
                    </a:ln>
                  </pic:spPr>
                </pic:pic>
              </a:graphicData>
            </a:graphic>
          </wp:inline>
        </w:drawing>
      </w:r>
    </w:p>
    <w:sectPr w:rsidR="0054719C" w:rsidRPr="00632A5D">
      <w:footerReference w:type="even" r:id="rId163"/>
      <w:pgSz w:w="12240" w:h="15840"/>
      <w:pgMar w:top="0" w:right="0" w:bottom="0" w:left="0" w:header="4236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1B2F6" w14:textId="77777777" w:rsidR="00C3328C" w:rsidRDefault="00C3328C">
      <w:pPr>
        <w:spacing w:after="0" w:line="240" w:lineRule="auto"/>
      </w:pPr>
      <w:r>
        <w:separator/>
      </w:r>
    </w:p>
  </w:endnote>
  <w:endnote w:type="continuationSeparator" w:id="0">
    <w:p w14:paraId="744531E3" w14:textId="77777777" w:rsidR="00C3328C" w:rsidRDefault="00C33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5E18B" w14:textId="77777777" w:rsidR="009B08BB" w:rsidRDefault="009B08BB">
    <w:pPr>
      <w:spacing w:after="0" w:line="40" w:lineRule="exact"/>
      <w:rPr>
        <w:sz w:val="4"/>
        <w:szCs w:val="4"/>
      </w:rPr>
    </w:pPr>
    <w:r>
      <w:rPr>
        <w:noProof/>
      </w:rPr>
      <mc:AlternateContent>
        <mc:Choice Requires="wps">
          <w:drawing>
            <wp:anchor distT="0" distB="0" distL="114300" distR="114300" simplePos="0" relativeHeight="503314214" behindDoc="1" locked="0" layoutInCell="1" allowOverlap="1" wp14:anchorId="031F4E6F" wp14:editId="6310A14F">
              <wp:simplePos x="0" y="0"/>
              <wp:positionH relativeFrom="page">
                <wp:posOffset>3776345</wp:posOffset>
              </wp:positionH>
              <wp:positionV relativeFrom="page">
                <wp:posOffset>9593580</wp:posOffset>
              </wp:positionV>
              <wp:extent cx="220345" cy="177800"/>
              <wp:effectExtent l="4445" t="1905" r="381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242BB" w14:textId="3419A7F6" w:rsidR="009B08BB" w:rsidRDefault="009B08BB">
                          <w:pPr>
                            <w:spacing w:after="0" w:line="261" w:lineRule="exact"/>
                            <w:ind w:left="40" w:right="-20"/>
                            <w:rPr>
                              <w:rFonts w:ascii="Arial" w:eastAsia="Arial" w:hAnsi="Arial" w:cs="Arial"/>
                              <w:sz w:val="24"/>
                              <w:szCs w:val="24"/>
                            </w:rPr>
                          </w:pPr>
                          <w:r>
                            <w:fldChar w:fldCharType="begin"/>
                          </w:r>
                          <w:r>
                            <w:rPr>
                              <w:rFonts w:ascii="Arial" w:eastAsia="Arial" w:hAnsi="Arial" w:cs="Arial"/>
                              <w:sz w:val="24"/>
                              <w:szCs w:val="24"/>
                            </w:rPr>
                            <w:instrText xml:space="preserve"> PAGE </w:instrText>
                          </w:r>
                          <w:r>
                            <w:fldChar w:fldCharType="separate"/>
                          </w:r>
                          <w:r>
                            <w:rPr>
                              <w:rFonts w:ascii="Arial" w:eastAsia="Arial" w:hAnsi="Arial" w:cs="Arial"/>
                              <w:noProof/>
                              <w:sz w:val="24"/>
                              <w:szCs w:val="24"/>
                            </w:rPr>
                            <w:t>3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1F4E6F" id="_x0000_t202" coordsize="21600,21600" o:spt="202" path="m,l,21600r21600,l21600,xe">
              <v:stroke joinstyle="miter"/>
              <v:path gradientshapeok="t" o:connecttype="rect"/>
            </v:shapetype>
            <v:shape id="Text Box 2" o:spid="_x0000_s1033" type="#_x0000_t202" style="position:absolute;margin-left:297.35pt;margin-top:755.4pt;width:17.35pt;height:14pt;z-index:-22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" filled="f" stroked="f">
              <v:textbox inset="0,0,0,0">
                <w:txbxContent>
                  <w:p w14:paraId="393242BB" w14:textId="3419A7F6" w:rsidR="009B08BB" w:rsidRDefault="009B08BB">
                    <w:pPr>
                      <w:spacing w:after="0" w:line="261" w:lineRule="exact"/>
                      <w:ind w:left="40" w:right="-20"/>
                      <w:rPr>
                        <w:rFonts w:ascii="Arial" w:eastAsia="Arial" w:hAnsi="Arial" w:cs="Arial"/>
                        <w:sz w:val="24"/>
                        <w:szCs w:val="24"/>
                      </w:rPr>
                    </w:pPr>
                    <w:r>
                      <w:fldChar w:fldCharType="begin"/>
                    </w:r>
                    <w:r>
                      <w:rPr>
                        <w:rFonts w:ascii="Arial" w:eastAsia="Arial" w:hAnsi="Arial" w:cs="Arial"/>
                        <w:sz w:val="24"/>
                        <w:szCs w:val="24"/>
                      </w:rPr>
                      <w:instrText xml:space="preserve"> PAGE </w:instrText>
                    </w:r>
                    <w:r>
                      <w:fldChar w:fldCharType="separate"/>
                    </w:r>
                    <w:r>
                      <w:rPr>
                        <w:rFonts w:ascii="Arial" w:eastAsia="Arial" w:hAnsi="Arial" w:cs="Arial"/>
                        <w:noProof/>
                        <w:sz w:val="24"/>
                        <w:szCs w:val="24"/>
                      </w:rPr>
                      <w:t>3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D017" w14:textId="77777777" w:rsidR="009B08BB" w:rsidRDefault="009B08BB">
    <w:pPr>
      <w:spacing w:after="0" w:line="200" w:lineRule="exact"/>
      <w:rPr>
        <w:sz w:val="20"/>
        <w:szCs w:val="20"/>
      </w:rPr>
    </w:pPr>
    <w:r>
      <w:rPr>
        <w:noProof/>
      </w:rPr>
      <mc:AlternateContent>
        <mc:Choice Requires="wps">
          <w:drawing>
            <wp:anchor distT="0" distB="0" distL="114300" distR="114300" simplePos="0" relativeHeight="503314215" behindDoc="1" locked="0" layoutInCell="1" allowOverlap="1" wp14:anchorId="10093B41" wp14:editId="4D32F824">
              <wp:simplePos x="0" y="0"/>
              <wp:positionH relativeFrom="page">
                <wp:posOffset>3776345</wp:posOffset>
              </wp:positionH>
              <wp:positionV relativeFrom="page">
                <wp:posOffset>9593580</wp:posOffset>
              </wp:positionV>
              <wp:extent cx="220345" cy="177800"/>
              <wp:effectExtent l="4445" t="1905" r="381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DF016" w14:textId="4B988123" w:rsidR="009B08BB" w:rsidRDefault="009B08BB">
                          <w:pPr>
                            <w:spacing w:after="0" w:line="261" w:lineRule="exact"/>
                            <w:ind w:left="40" w:right="-20"/>
                            <w:rPr>
                              <w:rFonts w:ascii="Arial" w:eastAsia="Arial" w:hAnsi="Arial" w:cs="Arial"/>
                              <w:sz w:val="24"/>
                              <w:szCs w:val="24"/>
                            </w:rPr>
                          </w:pPr>
                          <w:r>
                            <w:fldChar w:fldCharType="begin"/>
                          </w:r>
                          <w:r>
                            <w:rPr>
                              <w:rFonts w:ascii="Arial" w:eastAsia="Arial" w:hAnsi="Arial" w:cs="Arial"/>
                              <w:sz w:val="24"/>
                              <w:szCs w:val="24"/>
                            </w:rPr>
                            <w:instrText xml:space="preserve"> PAGE </w:instrText>
                          </w:r>
                          <w:r>
                            <w:fldChar w:fldCharType="separate"/>
                          </w:r>
                          <w:r>
                            <w:rPr>
                              <w:rFonts w:ascii="Arial" w:eastAsia="Arial" w:hAnsi="Arial" w:cs="Arial"/>
                              <w:noProof/>
                              <w:sz w:val="24"/>
                              <w:szCs w:val="24"/>
                            </w:rPr>
                            <w:t>3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093B41" id="_x0000_t202" coordsize="21600,21600" o:spt="202" path="m,l,21600r21600,l21600,xe">
              <v:stroke joinstyle="miter"/>
              <v:path gradientshapeok="t" o:connecttype="rect"/>
            </v:shapetype>
            <v:shape id="Text Box 1" o:spid="_x0000_s1034" type="#_x0000_t202" style="position:absolute;margin-left:297.35pt;margin-top:755.4pt;width:17.35pt;height:14pt;z-index:-22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" filled="f" stroked="f">
              <v:textbox inset="0,0,0,0">
                <w:txbxContent>
                  <w:p w14:paraId="48BDF016" w14:textId="4B988123" w:rsidR="009B08BB" w:rsidRDefault="009B08BB">
                    <w:pPr>
                      <w:spacing w:after="0" w:line="261" w:lineRule="exact"/>
                      <w:ind w:left="40" w:right="-20"/>
                      <w:rPr>
                        <w:rFonts w:ascii="Arial" w:eastAsia="Arial" w:hAnsi="Arial" w:cs="Arial"/>
                        <w:sz w:val="24"/>
                        <w:szCs w:val="24"/>
                      </w:rPr>
                    </w:pPr>
                    <w:r>
                      <w:fldChar w:fldCharType="begin"/>
                    </w:r>
                    <w:r>
                      <w:rPr>
                        <w:rFonts w:ascii="Arial" w:eastAsia="Arial" w:hAnsi="Arial" w:cs="Arial"/>
                        <w:sz w:val="24"/>
                        <w:szCs w:val="24"/>
                      </w:rPr>
                      <w:instrText xml:space="preserve"> PAGE </w:instrText>
                    </w:r>
                    <w:r>
                      <w:fldChar w:fldCharType="separate"/>
                    </w:r>
                    <w:r>
                      <w:rPr>
                        <w:rFonts w:ascii="Arial" w:eastAsia="Arial" w:hAnsi="Arial" w:cs="Arial"/>
                        <w:noProof/>
                        <w:sz w:val="24"/>
                        <w:szCs w:val="24"/>
                      </w:rPr>
                      <w:t>3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14C72" w14:textId="77777777" w:rsidR="009B08BB" w:rsidRDefault="009B08BB">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20071" w14:textId="77777777" w:rsidR="00C3328C" w:rsidRDefault="00C3328C">
      <w:pPr>
        <w:spacing w:after="0" w:line="240" w:lineRule="auto"/>
      </w:pPr>
      <w:r>
        <w:separator/>
      </w:r>
    </w:p>
  </w:footnote>
  <w:footnote w:type="continuationSeparator" w:id="0">
    <w:p w14:paraId="5B47B1F3" w14:textId="77777777" w:rsidR="00C3328C" w:rsidRDefault="00C332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68B0"/>
    <w:multiLevelType w:val="hybridMultilevel"/>
    <w:tmpl w:val="DFDC85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62666F"/>
    <w:multiLevelType w:val="hybridMultilevel"/>
    <w:tmpl w:val="D60419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F2ACC"/>
    <w:multiLevelType w:val="hybridMultilevel"/>
    <w:tmpl w:val="2ECE19A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062622D8"/>
    <w:multiLevelType w:val="hybridMultilevel"/>
    <w:tmpl w:val="E02ED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25BD7"/>
    <w:multiLevelType w:val="hybridMultilevel"/>
    <w:tmpl w:val="1F2A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9041C"/>
    <w:multiLevelType w:val="hybridMultilevel"/>
    <w:tmpl w:val="B5DC3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3306B"/>
    <w:multiLevelType w:val="hybridMultilevel"/>
    <w:tmpl w:val="740C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8086D"/>
    <w:multiLevelType w:val="hybridMultilevel"/>
    <w:tmpl w:val="F122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F5555"/>
    <w:multiLevelType w:val="hybridMultilevel"/>
    <w:tmpl w:val="E4BE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D2510"/>
    <w:multiLevelType w:val="multilevel"/>
    <w:tmpl w:val="B8448ABA"/>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5B2797"/>
    <w:multiLevelType w:val="hybridMultilevel"/>
    <w:tmpl w:val="2E72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5081C"/>
    <w:multiLevelType w:val="hybridMultilevel"/>
    <w:tmpl w:val="AA02B2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E3A2A04"/>
    <w:multiLevelType w:val="hybridMultilevel"/>
    <w:tmpl w:val="E71A5842"/>
    <w:lvl w:ilvl="0" w:tplc="04090001">
      <w:start w:val="1"/>
      <w:numFmt w:val="bullet"/>
      <w:lvlText w:val=""/>
      <w:lvlJc w:val="left"/>
      <w:pPr>
        <w:ind w:left="720" w:hanging="360"/>
      </w:pPr>
      <w:rPr>
        <w:rFonts w:ascii="Symbol" w:hAnsi="Symbol" w:hint="default"/>
      </w:rPr>
    </w:lvl>
    <w:lvl w:ilvl="1" w:tplc="3F7E4A06">
      <w:numFmt w:val="bullet"/>
      <w:lvlText w:val="•"/>
      <w:lvlJc w:val="left"/>
      <w:pPr>
        <w:ind w:left="1800" w:hanging="72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F21D8"/>
    <w:multiLevelType w:val="hybridMultilevel"/>
    <w:tmpl w:val="20166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126B3"/>
    <w:multiLevelType w:val="hybridMultilevel"/>
    <w:tmpl w:val="C27A5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756C2"/>
    <w:multiLevelType w:val="hybridMultilevel"/>
    <w:tmpl w:val="4FF4B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19632C"/>
    <w:multiLevelType w:val="hybridMultilevel"/>
    <w:tmpl w:val="A354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5A1605"/>
    <w:multiLevelType w:val="hybridMultilevel"/>
    <w:tmpl w:val="C31481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DE51EF1"/>
    <w:multiLevelType w:val="hybridMultilevel"/>
    <w:tmpl w:val="5A9EB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46C03"/>
    <w:multiLevelType w:val="hybridMultilevel"/>
    <w:tmpl w:val="06BC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241DD"/>
    <w:multiLevelType w:val="hybridMultilevel"/>
    <w:tmpl w:val="0A329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6D06D0"/>
    <w:multiLevelType w:val="hybridMultilevel"/>
    <w:tmpl w:val="32F2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07E6"/>
    <w:multiLevelType w:val="hybridMultilevel"/>
    <w:tmpl w:val="75B6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AE6FD7"/>
    <w:multiLevelType w:val="hybridMultilevel"/>
    <w:tmpl w:val="92764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B602BB"/>
    <w:multiLevelType w:val="multilevel"/>
    <w:tmpl w:val="B8448ABA"/>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8B4D98"/>
    <w:multiLevelType w:val="hybridMultilevel"/>
    <w:tmpl w:val="A8D6B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EF5E61"/>
    <w:multiLevelType w:val="hybridMultilevel"/>
    <w:tmpl w:val="06540B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5E411E"/>
    <w:multiLevelType w:val="hybridMultilevel"/>
    <w:tmpl w:val="D262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5D98"/>
    <w:multiLevelType w:val="hybridMultilevel"/>
    <w:tmpl w:val="CA104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0021D8"/>
    <w:multiLevelType w:val="hybridMultilevel"/>
    <w:tmpl w:val="3E6E4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724237"/>
    <w:multiLevelType w:val="hybridMultilevel"/>
    <w:tmpl w:val="C6426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733548"/>
    <w:multiLevelType w:val="hybridMultilevel"/>
    <w:tmpl w:val="1A28DC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E412A3"/>
    <w:multiLevelType w:val="hybridMultilevel"/>
    <w:tmpl w:val="76DA1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627AFD"/>
    <w:multiLevelType w:val="multilevel"/>
    <w:tmpl w:val="05AE5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7791554">
    <w:abstractNumId w:val="11"/>
  </w:num>
  <w:num w:numId="2" w16cid:durableId="804008739">
    <w:abstractNumId w:val="29"/>
  </w:num>
  <w:num w:numId="3" w16cid:durableId="968706652">
    <w:abstractNumId w:val="23"/>
  </w:num>
  <w:num w:numId="4" w16cid:durableId="2116317663">
    <w:abstractNumId w:val="4"/>
  </w:num>
  <w:num w:numId="5" w16cid:durableId="910192729">
    <w:abstractNumId w:val="12"/>
  </w:num>
  <w:num w:numId="6" w16cid:durableId="1859005887">
    <w:abstractNumId w:val="10"/>
  </w:num>
  <w:num w:numId="7" w16cid:durableId="1089085478">
    <w:abstractNumId w:val="19"/>
  </w:num>
  <w:num w:numId="8" w16cid:durableId="1540432009">
    <w:abstractNumId w:val="18"/>
  </w:num>
  <w:num w:numId="9" w16cid:durableId="1442993070">
    <w:abstractNumId w:val="5"/>
  </w:num>
  <w:num w:numId="10" w16cid:durableId="1875191593">
    <w:abstractNumId w:val="6"/>
  </w:num>
  <w:num w:numId="11" w16cid:durableId="41298018">
    <w:abstractNumId w:val="16"/>
  </w:num>
  <w:num w:numId="12" w16cid:durableId="1129132766">
    <w:abstractNumId w:val="2"/>
  </w:num>
  <w:num w:numId="13" w16cid:durableId="153104794">
    <w:abstractNumId w:val="17"/>
  </w:num>
  <w:num w:numId="14" w16cid:durableId="947203930">
    <w:abstractNumId w:val="21"/>
  </w:num>
  <w:num w:numId="15" w16cid:durableId="2086027486">
    <w:abstractNumId w:val="15"/>
  </w:num>
  <w:num w:numId="16" w16cid:durableId="1888223754">
    <w:abstractNumId w:val="27"/>
  </w:num>
  <w:num w:numId="17" w16cid:durableId="400562670">
    <w:abstractNumId w:val="22"/>
  </w:num>
  <w:num w:numId="18" w16cid:durableId="572005674">
    <w:abstractNumId w:val="20"/>
  </w:num>
  <w:num w:numId="19" w16cid:durableId="203950058">
    <w:abstractNumId w:val="30"/>
  </w:num>
  <w:num w:numId="20" w16cid:durableId="732968598">
    <w:abstractNumId w:val="0"/>
  </w:num>
  <w:num w:numId="21" w16cid:durableId="1460296158">
    <w:abstractNumId w:val="32"/>
  </w:num>
  <w:num w:numId="22" w16cid:durableId="400102339">
    <w:abstractNumId w:val="26"/>
  </w:num>
  <w:num w:numId="23" w16cid:durableId="1217429264">
    <w:abstractNumId w:val="8"/>
  </w:num>
  <w:num w:numId="24" w16cid:durableId="1999646210">
    <w:abstractNumId w:val="14"/>
  </w:num>
  <w:num w:numId="25" w16cid:durableId="1401247531">
    <w:abstractNumId w:val="31"/>
  </w:num>
  <w:num w:numId="26" w16cid:durableId="1142234586">
    <w:abstractNumId w:val="1"/>
  </w:num>
  <w:num w:numId="27" w16cid:durableId="2121800013">
    <w:abstractNumId w:val="28"/>
  </w:num>
  <w:num w:numId="28" w16cid:durableId="126171048">
    <w:abstractNumId w:val="3"/>
  </w:num>
  <w:num w:numId="29" w16cid:durableId="731584085">
    <w:abstractNumId w:val="25"/>
  </w:num>
  <w:num w:numId="30" w16cid:durableId="1134102839">
    <w:abstractNumId w:val="13"/>
  </w:num>
  <w:num w:numId="31" w16cid:durableId="590240705">
    <w:abstractNumId w:val="7"/>
  </w:num>
  <w:num w:numId="32" w16cid:durableId="1043486077">
    <w:abstractNumId w:val="33"/>
  </w:num>
  <w:num w:numId="33" w16cid:durableId="1708068152">
    <w:abstractNumId w:val="24"/>
  </w:num>
  <w:num w:numId="34" w16cid:durableId="579949074">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activeWritingStyle w:appName="MSWord" w:lang="en-US" w:vendorID="64" w:dllVersion="4096" w:nlCheck="1" w:checkStyle="0"/>
  <w:activeWritingStyle w:appName="MSWord" w:lang="en-US" w:vendorID="64" w:dllVersion="6" w:nlCheck="1" w:checkStyle="1"/>
  <w:activeWritingStyle w:appName="MSWord" w:lang="en-US" w:vendorID="64" w:dllVersion="0" w:nlCheck="1" w:checkStyle="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Dc1NDE3trQwNbdU0lEKTi0uzszPAykwrgUAJ7yCgywAAAA="/>
  </w:docVars>
  <w:rsids>
    <w:rsidRoot w:val="0054719C"/>
    <w:rsid w:val="0002048B"/>
    <w:rsid w:val="00026AFD"/>
    <w:rsid w:val="0003194B"/>
    <w:rsid w:val="000459B9"/>
    <w:rsid w:val="00046A58"/>
    <w:rsid w:val="00061397"/>
    <w:rsid w:val="0006484D"/>
    <w:rsid w:val="00067009"/>
    <w:rsid w:val="00072F31"/>
    <w:rsid w:val="00080381"/>
    <w:rsid w:val="00082A15"/>
    <w:rsid w:val="000877E5"/>
    <w:rsid w:val="0009362B"/>
    <w:rsid w:val="000949B7"/>
    <w:rsid w:val="00096A3E"/>
    <w:rsid w:val="000A1386"/>
    <w:rsid w:val="000A4256"/>
    <w:rsid w:val="000B224E"/>
    <w:rsid w:val="000C10DD"/>
    <w:rsid w:val="000C4450"/>
    <w:rsid w:val="000D25B2"/>
    <w:rsid w:val="000D63E1"/>
    <w:rsid w:val="000E5034"/>
    <w:rsid w:val="000F13BC"/>
    <w:rsid w:val="000F46B5"/>
    <w:rsid w:val="00100FA7"/>
    <w:rsid w:val="00107F80"/>
    <w:rsid w:val="00111AE8"/>
    <w:rsid w:val="001130A9"/>
    <w:rsid w:val="00114CCC"/>
    <w:rsid w:val="001239D2"/>
    <w:rsid w:val="00136315"/>
    <w:rsid w:val="00137792"/>
    <w:rsid w:val="00144DA2"/>
    <w:rsid w:val="001462B6"/>
    <w:rsid w:val="00146534"/>
    <w:rsid w:val="00156392"/>
    <w:rsid w:val="0016072F"/>
    <w:rsid w:val="0017110A"/>
    <w:rsid w:val="00174EBB"/>
    <w:rsid w:val="00190B79"/>
    <w:rsid w:val="001A4B43"/>
    <w:rsid w:val="001B3C56"/>
    <w:rsid w:val="001C220E"/>
    <w:rsid w:val="001C44B4"/>
    <w:rsid w:val="001D5A6A"/>
    <w:rsid w:val="001D62F0"/>
    <w:rsid w:val="00222482"/>
    <w:rsid w:val="00227E2B"/>
    <w:rsid w:val="00245379"/>
    <w:rsid w:val="00280113"/>
    <w:rsid w:val="00293FF2"/>
    <w:rsid w:val="002956EC"/>
    <w:rsid w:val="00297EF5"/>
    <w:rsid w:val="002A7110"/>
    <w:rsid w:val="002B06E2"/>
    <w:rsid w:val="002B26B2"/>
    <w:rsid w:val="002D0721"/>
    <w:rsid w:val="002D14CA"/>
    <w:rsid w:val="002D4914"/>
    <w:rsid w:val="002E38FD"/>
    <w:rsid w:val="002F076C"/>
    <w:rsid w:val="00303BAD"/>
    <w:rsid w:val="00306AAE"/>
    <w:rsid w:val="00306C15"/>
    <w:rsid w:val="0031356E"/>
    <w:rsid w:val="003202D3"/>
    <w:rsid w:val="003228E6"/>
    <w:rsid w:val="00335CA0"/>
    <w:rsid w:val="00344952"/>
    <w:rsid w:val="003456AC"/>
    <w:rsid w:val="003468BF"/>
    <w:rsid w:val="00365E7C"/>
    <w:rsid w:val="00380DC4"/>
    <w:rsid w:val="00390770"/>
    <w:rsid w:val="00391B2C"/>
    <w:rsid w:val="00392999"/>
    <w:rsid w:val="00393496"/>
    <w:rsid w:val="003A1169"/>
    <w:rsid w:val="003A5CE7"/>
    <w:rsid w:val="003A5F54"/>
    <w:rsid w:val="003C4C62"/>
    <w:rsid w:val="003D300C"/>
    <w:rsid w:val="003F6249"/>
    <w:rsid w:val="004123DA"/>
    <w:rsid w:val="0041428B"/>
    <w:rsid w:val="0044412C"/>
    <w:rsid w:val="00451235"/>
    <w:rsid w:val="00461950"/>
    <w:rsid w:val="00481EE6"/>
    <w:rsid w:val="00483AD1"/>
    <w:rsid w:val="004B3209"/>
    <w:rsid w:val="004C5182"/>
    <w:rsid w:val="004C6178"/>
    <w:rsid w:val="004D473C"/>
    <w:rsid w:val="004D4F38"/>
    <w:rsid w:val="004F30E6"/>
    <w:rsid w:val="004F549A"/>
    <w:rsid w:val="004F58AA"/>
    <w:rsid w:val="005017F5"/>
    <w:rsid w:val="00502CF2"/>
    <w:rsid w:val="00521516"/>
    <w:rsid w:val="0052445E"/>
    <w:rsid w:val="00542727"/>
    <w:rsid w:val="0054719C"/>
    <w:rsid w:val="00570189"/>
    <w:rsid w:val="005821F5"/>
    <w:rsid w:val="005858F2"/>
    <w:rsid w:val="005878C1"/>
    <w:rsid w:val="005A5349"/>
    <w:rsid w:val="005B05F9"/>
    <w:rsid w:val="005B0D98"/>
    <w:rsid w:val="005B2174"/>
    <w:rsid w:val="005D5E1E"/>
    <w:rsid w:val="005D696F"/>
    <w:rsid w:val="005E3A05"/>
    <w:rsid w:val="00601EF2"/>
    <w:rsid w:val="006103EA"/>
    <w:rsid w:val="00613A6D"/>
    <w:rsid w:val="00616725"/>
    <w:rsid w:val="00617B17"/>
    <w:rsid w:val="00621367"/>
    <w:rsid w:val="00623A2E"/>
    <w:rsid w:val="0062470D"/>
    <w:rsid w:val="00632A5D"/>
    <w:rsid w:val="00635CBE"/>
    <w:rsid w:val="006415CA"/>
    <w:rsid w:val="006630C5"/>
    <w:rsid w:val="00680505"/>
    <w:rsid w:val="00684043"/>
    <w:rsid w:val="0069000A"/>
    <w:rsid w:val="00693CBC"/>
    <w:rsid w:val="006A7F60"/>
    <w:rsid w:val="006B74EE"/>
    <w:rsid w:val="006C3606"/>
    <w:rsid w:val="006C68CF"/>
    <w:rsid w:val="006C7D52"/>
    <w:rsid w:val="006D3D87"/>
    <w:rsid w:val="006D7A41"/>
    <w:rsid w:val="006E615D"/>
    <w:rsid w:val="006F0411"/>
    <w:rsid w:val="006F6B8D"/>
    <w:rsid w:val="007039A8"/>
    <w:rsid w:val="00705A03"/>
    <w:rsid w:val="00722A4F"/>
    <w:rsid w:val="00734F2E"/>
    <w:rsid w:val="007355CF"/>
    <w:rsid w:val="007356A4"/>
    <w:rsid w:val="0074231B"/>
    <w:rsid w:val="00744C90"/>
    <w:rsid w:val="00744C97"/>
    <w:rsid w:val="00754BC8"/>
    <w:rsid w:val="0075620A"/>
    <w:rsid w:val="0076162A"/>
    <w:rsid w:val="00761BF4"/>
    <w:rsid w:val="00767719"/>
    <w:rsid w:val="007737A5"/>
    <w:rsid w:val="00776E86"/>
    <w:rsid w:val="0079104F"/>
    <w:rsid w:val="007945C7"/>
    <w:rsid w:val="007A05C8"/>
    <w:rsid w:val="007A692B"/>
    <w:rsid w:val="007B0866"/>
    <w:rsid w:val="007B14D7"/>
    <w:rsid w:val="007C6724"/>
    <w:rsid w:val="007D097D"/>
    <w:rsid w:val="007D6814"/>
    <w:rsid w:val="007D7B62"/>
    <w:rsid w:val="00801DE1"/>
    <w:rsid w:val="00816581"/>
    <w:rsid w:val="00842113"/>
    <w:rsid w:val="00846EAC"/>
    <w:rsid w:val="00852E1A"/>
    <w:rsid w:val="00854D9E"/>
    <w:rsid w:val="00861E8C"/>
    <w:rsid w:val="008622FD"/>
    <w:rsid w:val="00866556"/>
    <w:rsid w:val="008758B4"/>
    <w:rsid w:val="00877138"/>
    <w:rsid w:val="00881548"/>
    <w:rsid w:val="008832B3"/>
    <w:rsid w:val="00884660"/>
    <w:rsid w:val="008900F8"/>
    <w:rsid w:val="00891FA6"/>
    <w:rsid w:val="008B099E"/>
    <w:rsid w:val="008B2FE0"/>
    <w:rsid w:val="008E4A24"/>
    <w:rsid w:val="008E5189"/>
    <w:rsid w:val="008F4B7E"/>
    <w:rsid w:val="00900EA7"/>
    <w:rsid w:val="00904AAF"/>
    <w:rsid w:val="00933432"/>
    <w:rsid w:val="00943689"/>
    <w:rsid w:val="00950986"/>
    <w:rsid w:val="009804F5"/>
    <w:rsid w:val="009A05CF"/>
    <w:rsid w:val="009A0A76"/>
    <w:rsid w:val="009A4579"/>
    <w:rsid w:val="009B08BB"/>
    <w:rsid w:val="009C3235"/>
    <w:rsid w:val="009C4F7C"/>
    <w:rsid w:val="009C66E7"/>
    <w:rsid w:val="009D30F6"/>
    <w:rsid w:val="009D7A4A"/>
    <w:rsid w:val="009D7A90"/>
    <w:rsid w:val="009E5A1D"/>
    <w:rsid w:val="009E640C"/>
    <w:rsid w:val="009E681D"/>
    <w:rsid w:val="00A11E3B"/>
    <w:rsid w:val="00A12586"/>
    <w:rsid w:val="00A15ED8"/>
    <w:rsid w:val="00A4154E"/>
    <w:rsid w:val="00A50910"/>
    <w:rsid w:val="00A51ADB"/>
    <w:rsid w:val="00A55E90"/>
    <w:rsid w:val="00A827E0"/>
    <w:rsid w:val="00A84428"/>
    <w:rsid w:val="00A8735B"/>
    <w:rsid w:val="00A910CB"/>
    <w:rsid w:val="00AB39EC"/>
    <w:rsid w:val="00AB4716"/>
    <w:rsid w:val="00AB6E60"/>
    <w:rsid w:val="00AC1491"/>
    <w:rsid w:val="00AC41F9"/>
    <w:rsid w:val="00AC78A3"/>
    <w:rsid w:val="00AD3C19"/>
    <w:rsid w:val="00AF6E7F"/>
    <w:rsid w:val="00B009C7"/>
    <w:rsid w:val="00B01579"/>
    <w:rsid w:val="00B43D2F"/>
    <w:rsid w:val="00B53397"/>
    <w:rsid w:val="00B53AC9"/>
    <w:rsid w:val="00B91201"/>
    <w:rsid w:val="00B951BE"/>
    <w:rsid w:val="00BB5DA5"/>
    <w:rsid w:val="00BC3684"/>
    <w:rsid w:val="00BC533F"/>
    <w:rsid w:val="00C068F4"/>
    <w:rsid w:val="00C154BD"/>
    <w:rsid w:val="00C22753"/>
    <w:rsid w:val="00C3328C"/>
    <w:rsid w:val="00C57D78"/>
    <w:rsid w:val="00C815DE"/>
    <w:rsid w:val="00C82588"/>
    <w:rsid w:val="00C85A06"/>
    <w:rsid w:val="00C96AF6"/>
    <w:rsid w:val="00CA53B9"/>
    <w:rsid w:val="00CB15CE"/>
    <w:rsid w:val="00CB182B"/>
    <w:rsid w:val="00CB21E7"/>
    <w:rsid w:val="00CB6007"/>
    <w:rsid w:val="00CC561C"/>
    <w:rsid w:val="00CD0293"/>
    <w:rsid w:val="00CD6469"/>
    <w:rsid w:val="00D00DAD"/>
    <w:rsid w:val="00D230A1"/>
    <w:rsid w:val="00D3093D"/>
    <w:rsid w:val="00D54299"/>
    <w:rsid w:val="00D60CCB"/>
    <w:rsid w:val="00D747E9"/>
    <w:rsid w:val="00D81EF3"/>
    <w:rsid w:val="00DA0987"/>
    <w:rsid w:val="00DA37E4"/>
    <w:rsid w:val="00DA7F87"/>
    <w:rsid w:val="00DB2013"/>
    <w:rsid w:val="00DB64A5"/>
    <w:rsid w:val="00DC5530"/>
    <w:rsid w:val="00DD2242"/>
    <w:rsid w:val="00DE1785"/>
    <w:rsid w:val="00DE210D"/>
    <w:rsid w:val="00DE4A58"/>
    <w:rsid w:val="00DE5B2B"/>
    <w:rsid w:val="00DF7A27"/>
    <w:rsid w:val="00E402AD"/>
    <w:rsid w:val="00E43A9E"/>
    <w:rsid w:val="00E54090"/>
    <w:rsid w:val="00E61544"/>
    <w:rsid w:val="00E637A3"/>
    <w:rsid w:val="00E83E54"/>
    <w:rsid w:val="00E86709"/>
    <w:rsid w:val="00E95A47"/>
    <w:rsid w:val="00EA35BD"/>
    <w:rsid w:val="00EA59CC"/>
    <w:rsid w:val="00EC683A"/>
    <w:rsid w:val="00EC6F2F"/>
    <w:rsid w:val="00ED7A0A"/>
    <w:rsid w:val="00EE035A"/>
    <w:rsid w:val="00EE2AF8"/>
    <w:rsid w:val="00EF0F18"/>
    <w:rsid w:val="00F05F11"/>
    <w:rsid w:val="00F14242"/>
    <w:rsid w:val="00F21BD1"/>
    <w:rsid w:val="00F23784"/>
    <w:rsid w:val="00F275B2"/>
    <w:rsid w:val="00F4702D"/>
    <w:rsid w:val="00F544B6"/>
    <w:rsid w:val="00F548B9"/>
    <w:rsid w:val="00F60DC3"/>
    <w:rsid w:val="00F676EB"/>
    <w:rsid w:val="00F7466C"/>
    <w:rsid w:val="00F749E5"/>
    <w:rsid w:val="00F77D07"/>
    <w:rsid w:val="00F82135"/>
    <w:rsid w:val="00F87354"/>
    <w:rsid w:val="00F91B42"/>
    <w:rsid w:val="00FA2018"/>
    <w:rsid w:val="00FB24A1"/>
    <w:rsid w:val="00FB509B"/>
    <w:rsid w:val="00FC073E"/>
    <w:rsid w:val="00FD45CD"/>
    <w:rsid w:val="00FE6AAF"/>
    <w:rsid w:val="00FE7A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9162A5"/>
  <w15:docId w15:val="{F6728BB1-E9AD-41E3-9D86-B045B0BF8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link w:val="Heading1Char"/>
    <w:uiPriority w:val="9"/>
    <w:qFormat/>
    <w:rsid w:val="000A1386"/>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039A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5189"/>
    <w:rPr>
      <w:color w:val="0000FF" w:themeColor="hyperlink"/>
      <w:u w:val="single"/>
    </w:rPr>
  </w:style>
  <w:style w:type="character" w:styleId="FollowedHyperlink">
    <w:name w:val="FollowedHyperlink"/>
    <w:basedOn w:val="DefaultParagraphFont"/>
    <w:uiPriority w:val="99"/>
    <w:semiHidden/>
    <w:unhideWhenUsed/>
    <w:rsid w:val="008900F8"/>
    <w:rPr>
      <w:color w:val="800080" w:themeColor="followedHyperlink"/>
      <w:u w:val="single"/>
    </w:rPr>
  </w:style>
  <w:style w:type="table" w:customStyle="1" w:styleId="ListTable4-Accent51">
    <w:name w:val="List Table 4 - Accent 51"/>
    <w:basedOn w:val="TableNormal"/>
    <w:uiPriority w:val="49"/>
    <w:rsid w:val="00801DE1"/>
    <w:pPr>
      <w:widowControl/>
      <w:spacing w:after="0" w:line="240" w:lineRule="auto"/>
    </w:pPr>
    <w:rPr>
      <w:rFonts w:eastAsiaTheme="minorEastAsia"/>
      <w:sz w:val="24"/>
      <w:szCs w:val="24"/>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4F58AA"/>
    <w:pPr>
      <w:widowControl/>
      <w:spacing w:after="160" w:line="259" w:lineRule="auto"/>
      <w:ind w:left="720"/>
      <w:contextualSpacing/>
    </w:pPr>
  </w:style>
  <w:style w:type="paragraph" w:styleId="Header">
    <w:name w:val="header"/>
    <w:basedOn w:val="Normal"/>
    <w:link w:val="HeaderChar"/>
    <w:uiPriority w:val="99"/>
    <w:unhideWhenUsed/>
    <w:rsid w:val="00EA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5BD"/>
  </w:style>
  <w:style w:type="paragraph" w:styleId="Footer">
    <w:name w:val="footer"/>
    <w:basedOn w:val="Normal"/>
    <w:link w:val="FooterChar"/>
    <w:uiPriority w:val="99"/>
    <w:unhideWhenUsed/>
    <w:rsid w:val="00EA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35BD"/>
  </w:style>
  <w:style w:type="character" w:styleId="CommentReference">
    <w:name w:val="annotation reference"/>
    <w:basedOn w:val="DefaultParagraphFont"/>
    <w:uiPriority w:val="99"/>
    <w:semiHidden/>
    <w:unhideWhenUsed/>
    <w:rsid w:val="00A50910"/>
    <w:rPr>
      <w:sz w:val="16"/>
      <w:szCs w:val="16"/>
    </w:rPr>
  </w:style>
  <w:style w:type="paragraph" w:styleId="CommentText">
    <w:name w:val="annotation text"/>
    <w:basedOn w:val="Normal"/>
    <w:link w:val="CommentTextChar"/>
    <w:uiPriority w:val="99"/>
    <w:semiHidden/>
    <w:unhideWhenUsed/>
    <w:rsid w:val="00A50910"/>
    <w:pPr>
      <w:spacing w:line="240" w:lineRule="auto"/>
    </w:pPr>
    <w:rPr>
      <w:sz w:val="20"/>
      <w:szCs w:val="20"/>
    </w:rPr>
  </w:style>
  <w:style w:type="character" w:customStyle="1" w:styleId="CommentTextChar">
    <w:name w:val="Comment Text Char"/>
    <w:basedOn w:val="DefaultParagraphFont"/>
    <w:link w:val="CommentText"/>
    <w:uiPriority w:val="99"/>
    <w:semiHidden/>
    <w:rsid w:val="00A50910"/>
    <w:rPr>
      <w:sz w:val="20"/>
      <w:szCs w:val="20"/>
    </w:rPr>
  </w:style>
  <w:style w:type="paragraph" w:styleId="CommentSubject">
    <w:name w:val="annotation subject"/>
    <w:basedOn w:val="CommentText"/>
    <w:next w:val="CommentText"/>
    <w:link w:val="CommentSubjectChar"/>
    <w:uiPriority w:val="99"/>
    <w:semiHidden/>
    <w:unhideWhenUsed/>
    <w:rsid w:val="00A50910"/>
    <w:rPr>
      <w:b/>
      <w:bCs/>
    </w:rPr>
  </w:style>
  <w:style w:type="character" w:customStyle="1" w:styleId="CommentSubjectChar">
    <w:name w:val="Comment Subject Char"/>
    <w:basedOn w:val="CommentTextChar"/>
    <w:link w:val="CommentSubject"/>
    <w:uiPriority w:val="99"/>
    <w:semiHidden/>
    <w:rsid w:val="00A50910"/>
    <w:rPr>
      <w:b/>
      <w:bCs/>
      <w:sz w:val="20"/>
      <w:szCs w:val="20"/>
    </w:rPr>
  </w:style>
  <w:style w:type="paragraph" w:styleId="BalloonText">
    <w:name w:val="Balloon Text"/>
    <w:basedOn w:val="Normal"/>
    <w:link w:val="BalloonTextChar"/>
    <w:uiPriority w:val="99"/>
    <w:semiHidden/>
    <w:unhideWhenUsed/>
    <w:rsid w:val="00A509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10"/>
    <w:rPr>
      <w:rFonts w:ascii="Segoe UI" w:hAnsi="Segoe UI" w:cs="Segoe UI"/>
      <w:sz w:val="18"/>
      <w:szCs w:val="18"/>
    </w:rPr>
  </w:style>
  <w:style w:type="paragraph" w:styleId="NormalWeb">
    <w:name w:val="Normal (Web)"/>
    <w:basedOn w:val="Normal"/>
    <w:uiPriority w:val="99"/>
    <w:unhideWhenUsed/>
    <w:rsid w:val="00943689"/>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ersonphone">
    <w:name w:val="personphone"/>
    <w:basedOn w:val="DefaultParagraphFont"/>
    <w:rsid w:val="003F6249"/>
  </w:style>
  <w:style w:type="character" w:customStyle="1" w:styleId="personemail">
    <w:name w:val="personemail"/>
    <w:basedOn w:val="DefaultParagraphFont"/>
    <w:rsid w:val="003F6249"/>
  </w:style>
  <w:style w:type="character" w:styleId="Strong">
    <w:name w:val="Strong"/>
    <w:basedOn w:val="DefaultParagraphFont"/>
    <w:uiPriority w:val="22"/>
    <w:qFormat/>
    <w:rsid w:val="003F6249"/>
    <w:rPr>
      <w:b/>
      <w:bCs/>
    </w:rPr>
  </w:style>
  <w:style w:type="character" w:customStyle="1" w:styleId="UnresolvedMention1">
    <w:name w:val="Unresolved Mention1"/>
    <w:basedOn w:val="DefaultParagraphFont"/>
    <w:uiPriority w:val="99"/>
    <w:semiHidden/>
    <w:unhideWhenUsed/>
    <w:rsid w:val="003F6249"/>
    <w:rPr>
      <w:color w:val="605E5C"/>
      <w:shd w:val="clear" w:color="auto" w:fill="E1DFDD"/>
    </w:rPr>
  </w:style>
  <w:style w:type="paragraph" w:styleId="Revision">
    <w:name w:val="Revision"/>
    <w:hidden/>
    <w:uiPriority w:val="99"/>
    <w:semiHidden/>
    <w:rsid w:val="002B26B2"/>
    <w:pPr>
      <w:widowControl/>
      <w:spacing w:after="0" w:line="240" w:lineRule="auto"/>
    </w:pPr>
  </w:style>
  <w:style w:type="character" w:customStyle="1" w:styleId="Heading1Char">
    <w:name w:val="Heading 1 Char"/>
    <w:basedOn w:val="DefaultParagraphFont"/>
    <w:link w:val="Heading1"/>
    <w:uiPriority w:val="9"/>
    <w:rsid w:val="000A1386"/>
    <w:rPr>
      <w:rFonts w:ascii="Times New Roman" w:eastAsia="Times New Roman" w:hAnsi="Times New Roman" w:cs="Times New Roman"/>
      <w:b/>
      <w:bCs/>
      <w:kern w:val="36"/>
      <w:sz w:val="48"/>
      <w:szCs w:val="48"/>
    </w:rPr>
  </w:style>
  <w:style w:type="paragraph" w:styleId="TOC1">
    <w:name w:val="toc 1"/>
    <w:basedOn w:val="Normal"/>
    <w:next w:val="Normal"/>
    <w:autoRedefine/>
    <w:uiPriority w:val="39"/>
    <w:unhideWhenUsed/>
    <w:rsid w:val="002956EC"/>
    <w:pPr>
      <w:spacing w:after="100"/>
    </w:pPr>
  </w:style>
  <w:style w:type="character" w:customStyle="1" w:styleId="Heading2Char">
    <w:name w:val="Heading 2 Char"/>
    <w:basedOn w:val="DefaultParagraphFont"/>
    <w:link w:val="Heading2"/>
    <w:uiPriority w:val="9"/>
    <w:rsid w:val="007039A8"/>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7039A8"/>
    <w:pPr>
      <w:spacing w:after="100"/>
      <w:ind w:left="220"/>
    </w:pPr>
  </w:style>
  <w:style w:type="character" w:customStyle="1" w:styleId="UnresolvedMention2">
    <w:name w:val="Unresolved Mention2"/>
    <w:basedOn w:val="DefaultParagraphFont"/>
    <w:uiPriority w:val="99"/>
    <w:semiHidden/>
    <w:unhideWhenUsed/>
    <w:rsid w:val="00CD6469"/>
    <w:rPr>
      <w:color w:val="605E5C"/>
      <w:shd w:val="clear" w:color="auto" w:fill="E1DFDD"/>
    </w:rPr>
  </w:style>
  <w:style w:type="table" w:styleId="TableGrid">
    <w:name w:val="Table Grid"/>
    <w:basedOn w:val="TableNormal"/>
    <w:uiPriority w:val="59"/>
    <w:rsid w:val="00F91B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9C4F7C"/>
    <w:rPr>
      <w:color w:val="605E5C"/>
      <w:shd w:val="clear" w:color="auto" w:fill="E1DFDD"/>
    </w:rPr>
  </w:style>
  <w:style w:type="character" w:customStyle="1" w:styleId="sccourseinline">
    <w:name w:val="sc_courseinline"/>
    <w:basedOn w:val="DefaultParagraphFont"/>
    <w:rsid w:val="009A05CF"/>
  </w:style>
  <w:style w:type="character" w:customStyle="1" w:styleId="apple-converted-space">
    <w:name w:val="apple-converted-space"/>
    <w:basedOn w:val="DefaultParagraphFont"/>
    <w:rsid w:val="009A05CF"/>
  </w:style>
  <w:style w:type="character" w:customStyle="1" w:styleId="UnresolvedMention4">
    <w:name w:val="Unresolved Mention4"/>
    <w:basedOn w:val="DefaultParagraphFont"/>
    <w:uiPriority w:val="99"/>
    <w:semiHidden/>
    <w:unhideWhenUsed/>
    <w:rsid w:val="00684043"/>
    <w:rPr>
      <w:color w:val="605E5C"/>
      <w:shd w:val="clear" w:color="auto" w:fill="E1DFDD"/>
    </w:rPr>
  </w:style>
  <w:style w:type="character" w:styleId="UnresolvedMention">
    <w:name w:val="Unresolved Mention"/>
    <w:basedOn w:val="DefaultParagraphFont"/>
    <w:uiPriority w:val="99"/>
    <w:semiHidden/>
    <w:unhideWhenUsed/>
    <w:rsid w:val="008B2F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689">
      <w:bodyDiv w:val="1"/>
      <w:marLeft w:val="0"/>
      <w:marRight w:val="0"/>
      <w:marTop w:val="0"/>
      <w:marBottom w:val="0"/>
      <w:divBdr>
        <w:top w:val="none" w:sz="0" w:space="0" w:color="auto"/>
        <w:left w:val="none" w:sz="0" w:space="0" w:color="auto"/>
        <w:bottom w:val="none" w:sz="0" w:space="0" w:color="auto"/>
        <w:right w:val="none" w:sz="0" w:space="0" w:color="auto"/>
      </w:divBdr>
    </w:div>
    <w:div w:id="45032626">
      <w:bodyDiv w:val="1"/>
      <w:marLeft w:val="0"/>
      <w:marRight w:val="0"/>
      <w:marTop w:val="0"/>
      <w:marBottom w:val="0"/>
      <w:divBdr>
        <w:top w:val="none" w:sz="0" w:space="0" w:color="auto"/>
        <w:left w:val="none" w:sz="0" w:space="0" w:color="auto"/>
        <w:bottom w:val="none" w:sz="0" w:space="0" w:color="auto"/>
        <w:right w:val="none" w:sz="0" w:space="0" w:color="auto"/>
      </w:divBdr>
    </w:div>
    <w:div w:id="92213810">
      <w:bodyDiv w:val="1"/>
      <w:marLeft w:val="0"/>
      <w:marRight w:val="0"/>
      <w:marTop w:val="0"/>
      <w:marBottom w:val="0"/>
      <w:divBdr>
        <w:top w:val="none" w:sz="0" w:space="0" w:color="auto"/>
        <w:left w:val="none" w:sz="0" w:space="0" w:color="auto"/>
        <w:bottom w:val="none" w:sz="0" w:space="0" w:color="auto"/>
        <w:right w:val="none" w:sz="0" w:space="0" w:color="auto"/>
      </w:divBdr>
    </w:div>
    <w:div w:id="107090318">
      <w:bodyDiv w:val="1"/>
      <w:marLeft w:val="0"/>
      <w:marRight w:val="0"/>
      <w:marTop w:val="0"/>
      <w:marBottom w:val="0"/>
      <w:divBdr>
        <w:top w:val="none" w:sz="0" w:space="0" w:color="auto"/>
        <w:left w:val="none" w:sz="0" w:space="0" w:color="auto"/>
        <w:bottom w:val="none" w:sz="0" w:space="0" w:color="auto"/>
        <w:right w:val="none" w:sz="0" w:space="0" w:color="auto"/>
      </w:divBdr>
    </w:div>
    <w:div w:id="164905250">
      <w:bodyDiv w:val="1"/>
      <w:marLeft w:val="0"/>
      <w:marRight w:val="0"/>
      <w:marTop w:val="0"/>
      <w:marBottom w:val="0"/>
      <w:divBdr>
        <w:top w:val="none" w:sz="0" w:space="0" w:color="auto"/>
        <w:left w:val="none" w:sz="0" w:space="0" w:color="auto"/>
        <w:bottom w:val="none" w:sz="0" w:space="0" w:color="auto"/>
        <w:right w:val="none" w:sz="0" w:space="0" w:color="auto"/>
      </w:divBdr>
    </w:div>
    <w:div w:id="168101746">
      <w:bodyDiv w:val="1"/>
      <w:marLeft w:val="0"/>
      <w:marRight w:val="0"/>
      <w:marTop w:val="0"/>
      <w:marBottom w:val="0"/>
      <w:divBdr>
        <w:top w:val="none" w:sz="0" w:space="0" w:color="auto"/>
        <w:left w:val="none" w:sz="0" w:space="0" w:color="auto"/>
        <w:bottom w:val="none" w:sz="0" w:space="0" w:color="auto"/>
        <w:right w:val="none" w:sz="0" w:space="0" w:color="auto"/>
      </w:divBdr>
    </w:div>
    <w:div w:id="189300025">
      <w:bodyDiv w:val="1"/>
      <w:marLeft w:val="0"/>
      <w:marRight w:val="0"/>
      <w:marTop w:val="0"/>
      <w:marBottom w:val="0"/>
      <w:divBdr>
        <w:top w:val="none" w:sz="0" w:space="0" w:color="auto"/>
        <w:left w:val="none" w:sz="0" w:space="0" w:color="auto"/>
        <w:bottom w:val="none" w:sz="0" w:space="0" w:color="auto"/>
        <w:right w:val="none" w:sz="0" w:space="0" w:color="auto"/>
      </w:divBdr>
    </w:div>
    <w:div w:id="195434057">
      <w:bodyDiv w:val="1"/>
      <w:marLeft w:val="0"/>
      <w:marRight w:val="0"/>
      <w:marTop w:val="0"/>
      <w:marBottom w:val="0"/>
      <w:divBdr>
        <w:top w:val="none" w:sz="0" w:space="0" w:color="auto"/>
        <w:left w:val="none" w:sz="0" w:space="0" w:color="auto"/>
        <w:bottom w:val="none" w:sz="0" w:space="0" w:color="auto"/>
        <w:right w:val="none" w:sz="0" w:space="0" w:color="auto"/>
      </w:divBdr>
      <w:divsChild>
        <w:div w:id="1183938422">
          <w:marLeft w:val="-108"/>
          <w:marRight w:val="0"/>
          <w:marTop w:val="0"/>
          <w:marBottom w:val="0"/>
          <w:divBdr>
            <w:top w:val="none" w:sz="0" w:space="0" w:color="auto"/>
            <w:left w:val="none" w:sz="0" w:space="0" w:color="auto"/>
            <w:bottom w:val="none" w:sz="0" w:space="0" w:color="auto"/>
            <w:right w:val="none" w:sz="0" w:space="0" w:color="auto"/>
          </w:divBdr>
        </w:div>
      </w:divsChild>
    </w:div>
    <w:div w:id="195848652">
      <w:bodyDiv w:val="1"/>
      <w:marLeft w:val="0"/>
      <w:marRight w:val="0"/>
      <w:marTop w:val="0"/>
      <w:marBottom w:val="0"/>
      <w:divBdr>
        <w:top w:val="none" w:sz="0" w:space="0" w:color="auto"/>
        <w:left w:val="none" w:sz="0" w:space="0" w:color="auto"/>
        <w:bottom w:val="none" w:sz="0" w:space="0" w:color="auto"/>
        <w:right w:val="none" w:sz="0" w:space="0" w:color="auto"/>
      </w:divBdr>
    </w:div>
    <w:div w:id="200174858">
      <w:bodyDiv w:val="1"/>
      <w:marLeft w:val="0"/>
      <w:marRight w:val="0"/>
      <w:marTop w:val="0"/>
      <w:marBottom w:val="0"/>
      <w:divBdr>
        <w:top w:val="none" w:sz="0" w:space="0" w:color="auto"/>
        <w:left w:val="none" w:sz="0" w:space="0" w:color="auto"/>
        <w:bottom w:val="none" w:sz="0" w:space="0" w:color="auto"/>
        <w:right w:val="none" w:sz="0" w:space="0" w:color="auto"/>
      </w:divBdr>
    </w:div>
    <w:div w:id="203098257">
      <w:bodyDiv w:val="1"/>
      <w:marLeft w:val="0"/>
      <w:marRight w:val="0"/>
      <w:marTop w:val="0"/>
      <w:marBottom w:val="0"/>
      <w:divBdr>
        <w:top w:val="none" w:sz="0" w:space="0" w:color="auto"/>
        <w:left w:val="none" w:sz="0" w:space="0" w:color="auto"/>
        <w:bottom w:val="none" w:sz="0" w:space="0" w:color="auto"/>
        <w:right w:val="none" w:sz="0" w:space="0" w:color="auto"/>
      </w:divBdr>
    </w:div>
    <w:div w:id="213975487">
      <w:bodyDiv w:val="1"/>
      <w:marLeft w:val="0"/>
      <w:marRight w:val="0"/>
      <w:marTop w:val="0"/>
      <w:marBottom w:val="0"/>
      <w:divBdr>
        <w:top w:val="none" w:sz="0" w:space="0" w:color="auto"/>
        <w:left w:val="none" w:sz="0" w:space="0" w:color="auto"/>
        <w:bottom w:val="none" w:sz="0" w:space="0" w:color="auto"/>
        <w:right w:val="none" w:sz="0" w:space="0" w:color="auto"/>
      </w:divBdr>
    </w:div>
    <w:div w:id="220287917">
      <w:bodyDiv w:val="1"/>
      <w:marLeft w:val="0"/>
      <w:marRight w:val="0"/>
      <w:marTop w:val="0"/>
      <w:marBottom w:val="0"/>
      <w:divBdr>
        <w:top w:val="none" w:sz="0" w:space="0" w:color="auto"/>
        <w:left w:val="none" w:sz="0" w:space="0" w:color="auto"/>
        <w:bottom w:val="none" w:sz="0" w:space="0" w:color="auto"/>
        <w:right w:val="none" w:sz="0" w:space="0" w:color="auto"/>
      </w:divBdr>
    </w:div>
    <w:div w:id="231552689">
      <w:bodyDiv w:val="1"/>
      <w:marLeft w:val="0"/>
      <w:marRight w:val="0"/>
      <w:marTop w:val="0"/>
      <w:marBottom w:val="0"/>
      <w:divBdr>
        <w:top w:val="none" w:sz="0" w:space="0" w:color="auto"/>
        <w:left w:val="none" w:sz="0" w:space="0" w:color="auto"/>
        <w:bottom w:val="none" w:sz="0" w:space="0" w:color="auto"/>
        <w:right w:val="none" w:sz="0" w:space="0" w:color="auto"/>
      </w:divBdr>
    </w:div>
    <w:div w:id="248465906">
      <w:bodyDiv w:val="1"/>
      <w:marLeft w:val="0"/>
      <w:marRight w:val="0"/>
      <w:marTop w:val="0"/>
      <w:marBottom w:val="0"/>
      <w:divBdr>
        <w:top w:val="none" w:sz="0" w:space="0" w:color="auto"/>
        <w:left w:val="none" w:sz="0" w:space="0" w:color="auto"/>
        <w:bottom w:val="none" w:sz="0" w:space="0" w:color="auto"/>
        <w:right w:val="none" w:sz="0" w:space="0" w:color="auto"/>
      </w:divBdr>
    </w:div>
    <w:div w:id="276639480">
      <w:bodyDiv w:val="1"/>
      <w:marLeft w:val="0"/>
      <w:marRight w:val="0"/>
      <w:marTop w:val="0"/>
      <w:marBottom w:val="0"/>
      <w:divBdr>
        <w:top w:val="none" w:sz="0" w:space="0" w:color="auto"/>
        <w:left w:val="none" w:sz="0" w:space="0" w:color="auto"/>
        <w:bottom w:val="none" w:sz="0" w:space="0" w:color="auto"/>
        <w:right w:val="none" w:sz="0" w:space="0" w:color="auto"/>
      </w:divBdr>
    </w:div>
    <w:div w:id="282853942">
      <w:bodyDiv w:val="1"/>
      <w:marLeft w:val="0"/>
      <w:marRight w:val="0"/>
      <w:marTop w:val="0"/>
      <w:marBottom w:val="0"/>
      <w:divBdr>
        <w:top w:val="none" w:sz="0" w:space="0" w:color="auto"/>
        <w:left w:val="none" w:sz="0" w:space="0" w:color="auto"/>
        <w:bottom w:val="none" w:sz="0" w:space="0" w:color="auto"/>
        <w:right w:val="none" w:sz="0" w:space="0" w:color="auto"/>
      </w:divBdr>
    </w:div>
    <w:div w:id="314453921">
      <w:bodyDiv w:val="1"/>
      <w:marLeft w:val="0"/>
      <w:marRight w:val="0"/>
      <w:marTop w:val="0"/>
      <w:marBottom w:val="0"/>
      <w:divBdr>
        <w:top w:val="none" w:sz="0" w:space="0" w:color="auto"/>
        <w:left w:val="none" w:sz="0" w:space="0" w:color="auto"/>
        <w:bottom w:val="none" w:sz="0" w:space="0" w:color="auto"/>
        <w:right w:val="none" w:sz="0" w:space="0" w:color="auto"/>
      </w:divBdr>
    </w:div>
    <w:div w:id="321392282">
      <w:bodyDiv w:val="1"/>
      <w:marLeft w:val="0"/>
      <w:marRight w:val="0"/>
      <w:marTop w:val="0"/>
      <w:marBottom w:val="0"/>
      <w:divBdr>
        <w:top w:val="none" w:sz="0" w:space="0" w:color="auto"/>
        <w:left w:val="none" w:sz="0" w:space="0" w:color="auto"/>
        <w:bottom w:val="none" w:sz="0" w:space="0" w:color="auto"/>
        <w:right w:val="none" w:sz="0" w:space="0" w:color="auto"/>
      </w:divBdr>
    </w:div>
    <w:div w:id="321547241">
      <w:bodyDiv w:val="1"/>
      <w:marLeft w:val="0"/>
      <w:marRight w:val="0"/>
      <w:marTop w:val="0"/>
      <w:marBottom w:val="0"/>
      <w:divBdr>
        <w:top w:val="none" w:sz="0" w:space="0" w:color="auto"/>
        <w:left w:val="none" w:sz="0" w:space="0" w:color="auto"/>
        <w:bottom w:val="none" w:sz="0" w:space="0" w:color="auto"/>
        <w:right w:val="none" w:sz="0" w:space="0" w:color="auto"/>
      </w:divBdr>
    </w:div>
    <w:div w:id="338822030">
      <w:bodyDiv w:val="1"/>
      <w:marLeft w:val="0"/>
      <w:marRight w:val="0"/>
      <w:marTop w:val="0"/>
      <w:marBottom w:val="0"/>
      <w:divBdr>
        <w:top w:val="none" w:sz="0" w:space="0" w:color="auto"/>
        <w:left w:val="none" w:sz="0" w:space="0" w:color="auto"/>
        <w:bottom w:val="none" w:sz="0" w:space="0" w:color="auto"/>
        <w:right w:val="none" w:sz="0" w:space="0" w:color="auto"/>
      </w:divBdr>
    </w:div>
    <w:div w:id="390620529">
      <w:bodyDiv w:val="1"/>
      <w:marLeft w:val="0"/>
      <w:marRight w:val="0"/>
      <w:marTop w:val="0"/>
      <w:marBottom w:val="0"/>
      <w:divBdr>
        <w:top w:val="none" w:sz="0" w:space="0" w:color="auto"/>
        <w:left w:val="none" w:sz="0" w:space="0" w:color="auto"/>
        <w:bottom w:val="none" w:sz="0" w:space="0" w:color="auto"/>
        <w:right w:val="none" w:sz="0" w:space="0" w:color="auto"/>
      </w:divBdr>
    </w:div>
    <w:div w:id="408385865">
      <w:bodyDiv w:val="1"/>
      <w:marLeft w:val="0"/>
      <w:marRight w:val="0"/>
      <w:marTop w:val="0"/>
      <w:marBottom w:val="0"/>
      <w:divBdr>
        <w:top w:val="none" w:sz="0" w:space="0" w:color="auto"/>
        <w:left w:val="none" w:sz="0" w:space="0" w:color="auto"/>
        <w:bottom w:val="none" w:sz="0" w:space="0" w:color="auto"/>
        <w:right w:val="none" w:sz="0" w:space="0" w:color="auto"/>
      </w:divBdr>
    </w:div>
    <w:div w:id="522788777">
      <w:bodyDiv w:val="1"/>
      <w:marLeft w:val="0"/>
      <w:marRight w:val="0"/>
      <w:marTop w:val="0"/>
      <w:marBottom w:val="0"/>
      <w:divBdr>
        <w:top w:val="none" w:sz="0" w:space="0" w:color="auto"/>
        <w:left w:val="none" w:sz="0" w:space="0" w:color="auto"/>
        <w:bottom w:val="none" w:sz="0" w:space="0" w:color="auto"/>
        <w:right w:val="none" w:sz="0" w:space="0" w:color="auto"/>
      </w:divBdr>
    </w:div>
    <w:div w:id="596208023">
      <w:bodyDiv w:val="1"/>
      <w:marLeft w:val="0"/>
      <w:marRight w:val="0"/>
      <w:marTop w:val="0"/>
      <w:marBottom w:val="0"/>
      <w:divBdr>
        <w:top w:val="none" w:sz="0" w:space="0" w:color="auto"/>
        <w:left w:val="none" w:sz="0" w:space="0" w:color="auto"/>
        <w:bottom w:val="none" w:sz="0" w:space="0" w:color="auto"/>
        <w:right w:val="none" w:sz="0" w:space="0" w:color="auto"/>
      </w:divBdr>
    </w:div>
    <w:div w:id="611209319">
      <w:bodyDiv w:val="1"/>
      <w:marLeft w:val="0"/>
      <w:marRight w:val="0"/>
      <w:marTop w:val="0"/>
      <w:marBottom w:val="0"/>
      <w:divBdr>
        <w:top w:val="none" w:sz="0" w:space="0" w:color="auto"/>
        <w:left w:val="none" w:sz="0" w:space="0" w:color="auto"/>
        <w:bottom w:val="none" w:sz="0" w:space="0" w:color="auto"/>
        <w:right w:val="none" w:sz="0" w:space="0" w:color="auto"/>
      </w:divBdr>
    </w:div>
    <w:div w:id="618269562">
      <w:bodyDiv w:val="1"/>
      <w:marLeft w:val="0"/>
      <w:marRight w:val="0"/>
      <w:marTop w:val="0"/>
      <w:marBottom w:val="0"/>
      <w:divBdr>
        <w:top w:val="none" w:sz="0" w:space="0" w:color="auto"/>
        <w:left w:val="none" w:sz="0" w:space="0" w:color="auto"/>
        <w:bottom w:val="none" w:sz="0" w:space="0" w:color="auto"/>
        <w:right w:val="none" w:sz="0" w:space="0" w:color="auto"/>
      </w:divBdr>
    </w:div>
    <w:div w:id="647056472">
      <w:bodyDiv w:val="1"/>
      <w:marLeft w:val="0"/>
      <w:marRight w:val="0"/>
      <w:marTop w:val="0"/>
      <w:marBottom w:val="0"/>
      <w:divBdr>
        <w:top w:val="none" w:sz="0" w:space="0" w:color="auto"/>
        <w:left w:val="none" w:sz="0" w:space="0" w:color="auto"/>
        <w:bottom w:val="none" w:sz="0" w:space="0" w:color="auto"/>
        <w:right w:val="none" w:sz="0" w:space="0" w:color="auto"/>
      </w:divBdr>
      <w:divsChild>
        <w:div w:id="206263001">
          <w:marLeft w:val="300"/>
          <w:marRight w:val="0"/>
          <w:marTop w:val="0"/>
          <w:marBottom w:val="0"/>
          <w:divBdr>
            <w:top w:val="none" w:sz="0" w:space="0" w:color="auto"/>
            <w:left w:val="none" w:sz="0" w:space="0" w:color="auto"/>
            <w:bottom w:val="none" w:sz="0" w:space="0" w:color="auto"/>
            <w:right w:val="none" w:sz="0" w:space="0" w:color="auto"/>
          </w:divBdr>
        </w:div>
        <w:div w:id="1671517307">
          <w:marLeft w:val="300"/>
          <w:marRight w:val="0"/>
          <w:marTop w:val="0"/>
          <w:marBottom w:val="0"/>
          <w:divBdr>
            <w:top w:val="none" w:sz="0" w:space="0" w:color="auto"/>
            <w:left w:val="none" w:sz="0" w:space="0" w:color="auto"/>
            <w:bottom w:val="none" w:sz="0" w:space="0" w:color="auto"/>
            <w:right w:val="none" w:sz="0" w:space="0" w:color="auto"/>
          </w:divBdr>
        </w:div>
        <w:div w:id="249310798">
          <w:marLeft w:val="300"/>
          <w:marRight w:val="0"/>
          <w:marTop w:val="0"/>
          <w:marBottom w:val="0"/>
          <w:divBdr>
            <w:top w:val="none" w:sz="0" w:space="0" w:color="auto"/>
            <w:left w:val="none" w:sz="0" w:space="0" w:color="auto"/>
            <w:bottom w:val="none" w:sz="0" w:space="0" w:color="auto"/>
            <w:right w:val="none" w:sz="0" w:space="0" w:color="auto"/>
          </w:divBdr>
        </w:div>
        <w:div w:id="1952742687">
          <w:marLeft w:val="300"/>
          <w:marRight w:val="0"/>
          <w:marTop w:val="0"/>
          <w:marBottom w:val="0"/>
          <w:divBdr>
            <w:top w:val="none" w:sz="0" w:space="0" w:color="auto"/>
            <w:left w:val="none" w:sz="0" w:space="0" w:color="auto"/>
            <w:bottom w:val="none" w:sz="0" w:space="0" w:color="auto"/>
            <w:right w:val="none" w:sz="0" w:space="0" w:color="auto"/>
          </w:divBdr>
        </w:div>
        <w:div w:id="800195570">
          <w:marLeft w:val="300"/>
          <w:marRight w:val="0"/>
          <w:marTop w:val="0"/>
          <w:marBottom w:val="0"/>
          <w:divBdr>
            <w:top w:val="none" w:sz="0" w:space="0" w:color="auto"/>
            <w:left w:val="none" w:sz="0" w:space="0" w:color="auto"/>
            <w:bottom w:val="none" w:sz="0" w:space="0" w:color="auto"/>
            <w:right w:val="none" w:sz="0" w:space="0" w:color="auto"/>
          </w:divBdr>
        </w:div>
        <w:div w:id="1484737885">
          <w:marLeft w:val="300"/>
          <w:marRight w:val="0"/>
          <w:marTop w:val="0"/>
          <w:marBottom w:val="0"/>
          <w:divBdr>
            <w:top w:val="none" w:sz="0" w:space="0" w:color="auto"/>
            <w:left w:val="none" w:sz="0" w:space="0" w:color="auto"/>
            <w:bottom w:val="none" w:sz="0" w:space="0" w:color="auto"/>
            <w:right w:val="none" w:sz="0" w:space="0" w:color="auto"/>
          </w:divBdr>
        </w:div>
        <w:div w:id="153843357">
          <w:marLeft w:val="300"/>
          <w:marRight w:val="0"/>
          <w:marTop w:val="0"/>
          <w:marBottom w:val="0"/>
          <w:divBdr>
            <w:top w:val="none" w:sz="0" w:space="0" w:color="auto"/>
            <w:left w:val="none" w:sz="0" w:space="0" w:color="auto"/>
            <w:bottom w:val="none" w:sz="0" w:space="0" w:color="auto"/>
            <w:right w:val="none" w:sz="0" w:space="0" w:color="auto"/>
          </w:divBdr>
        </w:div>
        <w:div w:id="382560425">
          <w:marLeft w:val="300"/>
          <w:marRight w:val="0"/>
          <w:marTop w:val="0"/>
          <w:marBottom w:val="0"/>
          <w:divBdr>
            <w:top w:val="none" w:sz="0" w:space="0" w:color="auto"/>
            <w:left w:val="none" w:sz="0" w:space="0" w:color="auto"/>
            <w:bottom w:val="none" w:sz="0" w:space="0" w:color="auto"/>
            <w:right w:val="none" w:sz="0" w:space="0" w:color="auto"/>
          </w:divBdr>
        </w:div>
      </w:divsChild>
    </w:div>
    <w:div w:id="725223233">
      <w:bodyDiv w:val="1"/>
      <w:marLeft w:val="0"/>
      <w:marRight w:val="0"/>
      <w:marTop w:val="0"/>
      <w:marBottom w:val="0"/>
      <w:divBdr>
        <w:top w:val="none" w:sz="0" w:space="0" w:color="auto"/>
        <w:left w:val="none" w:sz="0" w:space="0" w:color="auto"/>
        <w:bottom w:val="none" w:sz="0" w:space="0" w:color="auto"/>
        <w:right w:val="none" w:sz="0" w:space="0" w:color="auto"/>
      </w:divBdr>
    </w:div>
    <w:div w:id="738946308">
      <w:bodyDiv w:val="1"/>
      <w:marLeft w:val="0"/>
      <w:marRight w:val="0"/>
      <w:marTop w:val="0"/>
      <w:marBottom w:val="0"/>
      <w:divBdr>
        <w:top w:val="none" w:sz="0" w:space="0" w:color="auto"/>
        <w:left w:val="none" w:sz="0" w:space="0" w:color="auto"/>
        <w:bottom w:val="none" w:sz="0" w:space="0" w:color="auto"/>
        <w:right w:val="none" w:sz="0" w:space="0" w:color="auto"/>
      </w:divBdr>
    </w:div>
    <w:div w:id="790788376">
      <w:bodyDiv w:val="1"/>
      <w:marLeft w:val="0"/>
      <w:marRight w:val="0"/>
      <w:marTop w:val="0"/>
      <w:marBottom w:val="0"/>
      <w:divBdr>
        <w:top w:val="none" w:sz="0" w:space="0" w:color="auto"/>
        <w:left w:val="none" w:sz="0" w:space="0" w:color="auto"/>
        <w:bottom w:val="none" w:sz="0" w:space="0" w:color="auto"/>
        <w:right w:val="none" w:sz="0" w:space="0" w:color="auto"/>
      </w:divBdr>
    </w:div>
    <w:div w:id="803473071">
      <w:bodyDiv w:val="1"/>
      <w:marLeft w:val="0"/>
      <w:marRight w:val="0"/>
      <w:marTop w:val="0"/>
      <w:marBottom w:val="0"/>
      <w:divBdr>
        <w:top w:val="none" w:sz="0" w:space="0" w:color="auto"/>
        <w:left w:val="none" w:sz="0" w:space="0" w:color="auto"/>
        <w:bottom w:val="none" w:sz="0" w:space="0" w:color="auto"/>
        <w:right w:val="none" w:sz="0" w:space="0" w:color="auto"/>
      </w:divBdr>
    </w:div>
    <w:div w:id="865757705">
      <w:bodyDiv w:val="1"/>
      <w:marLeft w:val="0"/>
      <w:marRight w:val="0"/>
      <w:marTop w:val="0"/>
      <w:marBottom w:val="0"/>
      <w:divBdr>
        <w:top w:val="none" w:sz="0" w:space="0" w:color="auto"/>
        <w:left w:val="none" w:sz="0" w:space="0" w:color="auto"/>
        <w:bottom w:val="none" w:sz="0" w:space="0" w:color="auto"/>
        <w:right w:val="none" w:sz="0" w:space="0" w:color="auto"/>
      </w:divBdr>
    </w:div>
    <w:div w:id="883904525">
      <w:bodyDiv w:val="1"/>
      <w:marLeft w:val="0"/>
      <w:marRight w:val="0"/>
      <w:marTop w:val="0"/>
      <w:marBottom w:val="0"/>
      <w:divBdr>
        <w:top w:val="none" w:sz="0" w:space="0" w:color="auto"/>
        <w:left w:val="none" w:sz="0" w:space="0" w:color="auto"/>
        <w:bottom w:val="none" w:sz="0" w:space="0" w:color="auto"/>
        <w:right w:val="none" w:sz="0" w:space="0" w:color="auto"/>
      </w:divBdr>
    </w:div>
    <w:div w:id="942685748">
      <w:bodyDiv w:val="1"/>
      <w:marLeft w:val="0"/>
      <w:marRight w:val="0"/>
      <w:marTop w:val="0"/>
      <w:marBottom w:val="0"/>
      <w:divBdr>
        <w:top w:val="none" w:sz="0" w:space="0" w:color="auto"/>
        <w:left w:val="none" w:sz="0" w:space="0" w:color="auto"/>
        <w:bottom w:val="none" w:sz="0" w:space="0" w:color="auto"/>
        <w:right w:val="none" w:sz="0" w:space="0" w:color="auto"/>
      </w:divBdr>
    </w:div>
    <w:div w:id="943658341">
      <w:bodyDiv w:val="1"/>
      <w:marLeft w:val="0"/>
      <w:marRight w:val="0"/>
      <w:marTop w:val="0"/>
      <w:marBottom w:val="0"/>
      <w:divBdr>
        <w:top w:val="none" w:sz="0" w:space="0" w:color="auto"/>
        <w:left w:val="none" w:sz="0" w:space="0" w:color="auto"/>
        <w:bottom w:val="none" w:sz="0" w:space="0" w:color="auto"/>
        <w:right w:val="none" w:sz="0" w:space="0" w:color="auto"/>
      </w:divBdr>
    </w:div>
    <w:div w:id="992753831">
      <w:bodyDiv w:val="1"/>
      <w:marLeft w:val="0"/>
      <w:marRight w:val="0"/>
      <w:marTop w:val="0"/>
      <w:marBottom w:val="0"/>
      <w:divBdr>
        <w:top w:val="none" w:sz="0" w:space="0" w:color="auto"/>
        <w:left w:val="none" w:sz="0" w:space="0" w:color="auto"/>
        <w:bottom w:val="none" w:sz="0" w:space="0" w:color="auto"/>
        <w:right w:val="none" w:sz="0" w:space="0" w:color="auto"/>
      </w:divBdr>
    </w:div>
    <w:div w:id="1006399778">
      <w:bodyDiv w:val="1"/>
      <w:marLeft w:val="0"/>
      <w:marRight w:val="0"/>
      <w:marTop w:val="0"/>
      <w:marBottom w:val="0"/>
      <w:divBdr>
        <w:top w:val="none" w:sz="0" w:space="0" w:color="auto"/>
        <w:left w:val="none" w:sz="0" w:space="0" w:color="auto"/>
        <w:bottom w:val="none" w:sz="0" w:space="0" w:color="auto"/>
        <w:right w:val="none" w:sz="0" w:space="0" w:color="auto"/>
      </w:divBdr>
    </w:div>
    <w:div w:id="1048339448">
      <w:bodyDiv w:val="1"/>
      <w:marLeft w:val="0"/>
      <w:marRight w:val="0"/>
      <w:marTop w:val="0"/>
      <w:marBottom w:val="0"/>
      <w:divBdr>
        <w:top w:val="none" w:sz="0" w:space="0" w:color="auto"/>
        <w:left w:val="none" w:sz="0" w:space="0" w:color="auto"/>
        <w:bottom w:val="none" w:sz="0" w:space="0" w:color="auto"/>
        <w:right w:val="none" w:sz="0" w:space="0" w:color="auto"/>
      </w:divBdr>
    </w:div>
    <w:div w:id="1067415697">
      <w:bodyDiv w:val="1"/>
      <w:marLeft w:val="0"/>
      <w:marRight w:val="0"/>
      <w:marTop w:val="0"/>
      <w:marBottom w:val="0"/>
      <w:divBdr>
        <w:top w:val="none" w:sz="0" w:space="0" w:color="auto"/>
        <w:left w:val="none" w:sz="0" w:space="0" w:color="auto"/>
        <w:bottom w:val="none" w:sz="0" w:space="0" w:color="auto"/>
        <w:right w:val="none" w:sz="0" w:space="0" w:color="auto"/>
      </w:divBdr>
    </w:div>
    <w:div w:id="1097600544">
      <w:bodyDiv w:val="1"/>
      <w:marLeft w:val="0"/>
      <w:marRight w:val="0"/>
      <w:marTop w:val="0"/>
      <w:marBottom w:val="0"/>
      <w:divBdr>
        <w:top w:val="none" w:sz="0" w:space="0" w:color="auto"/>
        <w:left w:val="none" w:sz="0" w:space="0" w:color="auto"/>
        <w:bottom w:val="none" w:sz="0" w:space="0" w:color="auto"/>
        <w:right w:val="none" w:sz="0" w:space="0" w:color="auto"/>
      </w:divBdr>
    </w:div>
    <w:div w:id="1221401848">
      <w:bodyDiv w:val="1"/>
      <w:marLeft w:val="0"/>
      <w:marRight w:val="0"/>
      <w:marTop w:val="0"/>
      <w:marBottom w:val="0"/>
      <w:divBdr>
        <w:top w:val="none" w:sz="0" w:space="0" w:color="auto"/>
        <w:left w:val="none" w:sz="0" w:space="0" w:color="auto"/>
        <w:bottom w:val="none" w:sz="0" w:space="0" w:color="auto"/>
        <w:right w:val="none" w:sz="0" w:space="0" w:color="auto"/>
      </w:divBdr>
    </w:div>
    <w:div w:id="1225529780">
      <w:bodyDiv w:val="1"/>
      <w:marLeft w:val="0"/>
      <w:marRight w:val="0"/>
      <w:marTop w:val="0"/>
      <w:marBottom w:val="0"/>
      <w:divBdr>
        <w:top w:val="none" w:sz="0" w:space="0" w:color="auto"/>
        <w:left w:val="none" w:sz="0" w:space="0" w:color="auto"/>
        <w:bottom w:val="none" w:sz="0" w:space="0" w:color="auto"/>
        <w:right w:val="none" w:sz="0" w:space="0" w:color="auto"/>
      </w:divBdr>
    </w:div>
    <w:div w:id="1267494826">
      <w:bodyDiv w:val="1"/>
      <w:marLeft w:val="0"/>
      <w:marRight w:val="0"/>
      <w:marTop w:val="0"/>
      <w:marBottom w:val="0"/>
      <w:divBdr>
        <w:top w:val="none" w:sz="0" w:space="0" w:color="auto"/>
        <w:left w:val="none" w:sz="0" w:space="0" w:color="auto"/>
        <w:bottom w:val="none" w:sz="0" w:space="0" w:color="auto"/>
        <w:right w:val="none" w:sz="0" w:space="0" w:color="auto"/>
      </w:divBdr>
    </w:div>
    <w:div w:id="1284776290">
      <w:bodyDiv w:val="1"/>
      <w:marLeft w:val="0"/>
      <w:marRight w:val="0"/>
      <w:marTop w:val="0"/>
      <w:marBottom w:val="0"/>
      <w:divBdr>
        <w:top w:val="none" w:sz="0" w:space="0" w:color="auto"/>
        <w:left w:val="none" w:sz="0" w:space="0" w:color="auto"/>
        <w:bottom w:val="none" w:sz="0" w:space="0" w:color="auto"/>
        <w:right w:val="none" w:sz="0" w:space="0" w:color="auto"/>
      </w:divBdr>
    </w:div>
    <w:div w:id="1287542651">
      <w:bodyDiv w:val="1"/>
      <w:marLeft w:val="0"/>
      <w:marRight w:val="0"/>
      <w:marTop w:val="0"/>
      <w:marBottom w:val="0"/>
      <w:divBdr>
        <w:top w:val="none" w:sz="0" w:space="0" w:color="auto"/>
        <w:left w:val="none" w:sz="0" w:space="0" w:color="auto"/>
        <w:bottom w:val="none" w:sz="0" w:space="0" w:color="auto"/>
        <w:right w:val="none" w:sz="0" w:space="0" w:color="auto"/>
      </w:divBdr>
    </w:div>
    <w:div w:id="1330475873">
      <w:bodyDiv w:val="1"/>
      <w:marLeft w:val="0"/>
      <w:marRight w:val="0"/>
      <w:marTop w:val="0"/>
      <w:marBottom w:val="0"/>
      <w:divBdr>
        <w:top w:val="none" w:sz="0" w:space="0" w:color="auto"/>
        <w:left w:val="none" w:sz="0" w:space="0" w:color="auto"/>
        <w:bottom w:val="none" w:sz="0" w:space="0" w:color="auto"/>
        <w:right w:val="none" w:sz="0" w:space="0" w:color="auto"/>
      </w:divBdr>
    </w:div>
    <w:div w:id="1384719397">
      <w:bodyDiv w:val="1"/>
      <w:marLeft w:val="0"/>
      <w:marRight w:val="0"/>
      <w:marTop w:val="0"/>
      <w:marBottom w:val="0"/>
      <w:divBdr>
        <w:top w:val="none" w:sz="0" w:space="0" w:color="auto"/>
        <w:left w:val="none" w:sz="0" w:space="0" w:color="auto"/>
        <w:bottom w:val="none" w:sz="0" w:space="0" w:color="auto"/>
        <w:right w:val="none" w:sz="0" w:space="0" w:color="auto"/>
      </w:divBdr>
    </w:div>
    <w:div w:id="1446653098">
      <w:bodyDiv w:val="1"/>
      <w:marLeft w:val="0"/>
      <w:marRight w:val="0"/>
      <w:marTop w:val="0"/>
      <w:marBottom w:val="0"/>
      <w:divBdr>
        <w:top w:val="none" w:sz="0" w:space="0" w:color="auto"/>
        <w:left w:val="none" w:sz="0" w:space="0" w:color="auto"/>
        <w:bottom w:val="none" w:sz="0" w:space="0" w:color="auto"/>
        <w:right w:val="none" w:sz="0" w:space="0" w:color="auto"/>
      </w:divBdr>
    </w:div>
    <w:div w:id="1469514833">
      <w:bodyDiv w:val="1"/>
      <w:marLeft w:val="0"/>
      <w:marRight w:val="0"/>
      <w:marTop w:val="0"/>
      <w:marBottom w:val="0"/>
      <w:divBdr>
        <w:top w:val="none" w:sz="0" w:space="0" w:color="auto"/>
        <w:left w:val="none" w:sz="0" w:space="0" w:color="auto"/>
        <w:bottom w:val="none" w:sz="0" w:space="0" w:color="auto"/>
        <w:right w:val="none" w:sz="0" w:space="0" w:color="auto"/>
      </w:divBdr>
    </w:div>
    <w:div w:id="1522622401">
      <w:bodyDiv w:val="1"/>
      <w:marLeft w:val="0"/>
      <w:marRight w:val="0"/>
      <w:marTop w:val="0"/>
      <w:marBottom w:val="0"/>
      <w:divBdr>
        <w:top w:val="none" w:sz="0" w:space="0" w:color="auto"/>
        <w:left w:val="none" w:sz="0" w:space="0" w:color="auto"/>
        <w:bottom w:val="none" w:sz="0" w:space="0" w:color="auto"/>
        <w:right w:val="none" w:sz="0" w:space="0" w:color="auto"/>
      </w:divBdr>
    </w:div>
    <w:div w:id="1580944231">
      <w:bodyDiv w:val="1"/>
      <w:marLeft w:val="0"/>
      <w:marRight w:val="0"/>
      <w:marTop w:val="0"/>
      <w:marBottom w:val="0"/>
      <w:divBdr>
        <w:top w:val="none" w:sz="0" w:space="0" w:color="auto"/>
        <w:left w:val="none" w:sz="0" w:space="0" w:color="auto"/>
        <w:bottom w:val="none" w:sz="0" w:space="0" w:color="auto"/>
        <w:right w:val="none" w:sz="0" w:space="0" w:color="auto"/>
      </w:divBdr>
    </w:div>
    <w:div w:id="1614822414">
      <w:bodyDiv w:val="1"/>
      <w:marLeft w:val="0"/>
      <w:marRight w:val="0"/>
      <w:marTop w:val="0"/>
      <w:marBottom w:val="0"/>
      <w:divBdr>
        <w:top w:val="none" w:sz="0" w:space="0" w:color="auto"/>
        <w:left w:val="none" w:sz="0" w:space="0" w:color="auto"/>
        <w:bottom w:val="none" w:sz="0" w:space="0" w:color="auto"/>
        <w:right w:val="none" w:sz="0" w:space="0" w:color="auto"/>
      </w:divBdr>
    </w:div>
    <w:div w:id="1619608220">
      <w:bodyDiv w:val="1"/>
      <w:marLeft w:val="0"/>
      <w:marRight w:val="0"/>
      <w:marTop w:val="0"/>
      <w:marBottom w:val="0"/>
      <w:divBdr>
        <w:top w:val="none" w:sz="0" w:space="0" w:color="auto"/>
        <w:left w:val="none" w:sz="0" w:space="0" w:color="auto"/>
        <w:bottom w:val="none" w:sz="0" w:space="0" w:color="auto"/>
        <w:right w:val="none" w:sz="0" w:space="0" w:color="auto"/>
      </w:divBdr>
    </w:div>
    <w:div w:id="1646350609">
      <w:bodyDiv w:val="1"/>
      <w:marLeft w:val="0"/>
      <w:marRight w:val="0"/>
      <w:marTop w:val="0"/>
      <w:marBottom w:val="0"/>
      <w:divBdr>
        <w:top w:val="none" w:sz="0" w:space="0" w:color="auto"/>
        <w:left w:val="none" w:sz="0" w:space="0" w:color="auto"/>
        <w:bottom w:val="none" w:sz="0" w:space="0" w:color="auto"/>
        <w:right w:val="none" w:sz="0" w:space="0" w:color="auto"/>
      </w:divBdr>
    </w:div>
    <w:div w:id="1667392549">
      <w:bodyDiv w:val="1"/>
      <w:marLeft w:val="0"/>
      <w:marRight w:val="0"/>
      <w:marTop w:val="0"/>
      <w:marBottom w:val="0"/>
      <w:divBdr>
        <w:top w:val="none" w:sz="0" w:space="0" w:color="auto"/>
        <w:left w:val="none" w:sz="0" w:space="0" w:color="auto"/>
        <w:bottom w:val="none" w:sz="0" w:space="0" w:color="auto"/>
        <w:right w:val="none" w:sz="0" w:space="0" w:color="auto"/>
      </w:divBdr>
    </w:div>
    <w:div w:id="1668752578">
      <w:bodyDiv w:val="1"/>
      <w:marLeft w:val="0"/>
      <w:marRight w:val="0"/>
      <w:marTop w:val="0"/>
      <w:marBottom w:val="0"/>
      <w:divBdr>
        <w:top w:val="none" w:sz="0" w:space="0" w:color="auto"/>
        <w:left w:val="none" w:sz="0" w:space="0" w:color="auto"/>
        <w:bottom w:val="none" w:sz="0" w:space="0" w:color="auto"/>
        <w:right w:val="none" w:sz="0" w:space="0" w:color="auto"/>
      </w:divBdr>
    </w:div>
    <w:div w:id="1724327229">
      <w:bodyDiv w:val="1"/>
      <w:marLeft w:val="0"/>
      <w:marRight w:val="0"/>
      <w:marTop w:val="0"/>
      <w:marBottom w:val="0"/>
      <w:divBdr>
        <w:top w:val="none" w:sz="0" w:space="0" w:color="auto"/>
        <w:left w:val="none" w:sz="0" w:space="0" w:color="auto"/>
        <w:bottom w:val="none" w:sz="0" w:space="0" w:color="auto"/>
        <w:right w:val="none" w:sz="0" w:space="0" w:color="auto"/>
      </w:divBdr>
    </w:div>
    <w:div w:id="1812140180">
      <w:bodyDiv w:val="1"/>
      <w:marLeft w:val="0"/>
      <w:marRight w:val="0"/>
      <w:marTop w:val="0"/>
      <w:marBottom w:val="0"/>
      <w:divBdr>
        <w:top w:val="none" w:sz="0" w:space="0" w:color="auto"/>
        <w:left w:val="none" w:sz="0" w:space="0" w:color="auto"/>
        <w:bottom w:val="none" w:sz="0" w:space="0" w:color="auto"/>
        <w:right w:val="none" w:sz="0" w:space="0" w:color="auto"/>
      </w:divBdr>
    </w:div>
    <w:div w:id="1865632864">
      <w:bodyDiv w:val="1"/>
      <w:marLeft w:val="0"/>
      <w:marRight w:val="0"/>
      <w:marTop w:val="0"/>
      <w:marBottom w:val="0"/>
      <w:divBdr>
        <w:top w:val="none" w:sz="0" w:space="0" w:color="auto"/>
        <w:left w:val="none" w:sz="0" w:space="0" w:color="auto"/>
        <w:bottom w:val="none" w:sz="0" w:space="0" w:color="auto"/>
        <w:right w:val="none" w:sz="0" w:space="0" w:color="auto"/>
      </w:divBdr>
    </w:div>
    <w:div w:id="1874534412">
      <w:bodyDiv w:val="1"/>
      <w:marLeft w:val="0"/>
      <w:marRight w:val="0"/>
      <w:marTop w:val="0"/>
      <w:marBottom w:val="0"/>
      <w:divBdr>
        <w:top w:val="none" w:sz="0" w:space="0" w:color="auto"/>
        <w:left w:val="none" w:sz="0" w:space="0" w:color="auto"/>
        <w:bottom w:val="none" w:sz="0" w:space="0" w:color="auto"/>
        <w:right w:val="none" w:sz="0" w:space="0" w:color="auto"/>
      </w:divBdr>
    </w:div>
    <w:div w:id="1921139714">
      <w:bodyDiv w:val="1"/>
      <w:marLeft w:val="0"/>
      <w:marRight w:val="0"/>
      <w:marTop w:val="0"/>
      <w:marBottom w:val="0"/>
      <w:divBdr>
        <w:top w:val="none" w:sz="0" w:space="0" w:color="auto"/>
        <w:left w:val="none" w:sz="0" w:space="0" w:color="auto"/>
        <w:bottom w:val="none" w:sz="0" w:space="0" w:color="auto"/>
        <w:right w:val="none" w:sz="0" w:space="0" w:color="auto"/>
      </w:divBdr>
    </w:div>
    <w:div w:id="1944066243">
      <w:bodyDiv w:val="1"/>
      <w:marLeft w:val="0"/>
      <w:marRight w:val="0"/>
      <w:marTop w:val="0"/>
      <w:marBottom w:val="0"/>
      <w:divBdr>
        <w:top w:val="none" w:sz="0" w:space="0" w:color="auto"/>
        <w:left w:val="none" w:sz="0" w:space="0" w:color="auto"/>
        <w:bottom w:val="none" w:sz="0" w:space="0" w:color="auto"/>
        <w:right w:val="none" w:sz="0" w:space="0" w:color="auto"/>
      </w:divBdr>
    </w:div>
    <w:div w:id="2023626721">
      <w:bodyDiv w:val="1"/>
      <w:marLeft w:val="0"/>
      <w:marRight w:val="0"/>
      <w:marTop w:val="0"/>
      <w:marBottom w:val="0"/>
      <w:divBdr>
        <w:top w:val="none" w:sz="0" w:space="0" w:color="auto"/>
        <w:left w:val="none" w:sz="0" w:space="0" w:color="auto"/>
        <w:bottom w:val="none" w:sz="0" w:space="0" w:color="auto"/>
        <w:right w:val="none" w:sz="0" w:space="0" w:color="auto"/>
      </w:divBdr>
    </w:div>
    <w:div w:id="2051763580">
      <w:bodyDiv w:val="1"/>
      <w:marLeft w:val="0"/>
      <w:marRight w:val="0"/>
      <w:marTop w:val="0"/>
      <w:marBottom w:val="0"/>
      <w:divBdr>
        <w:top w:val="none" w:sz="0" w:space="0" w:color="auto"/>
        <w:left w:val="none" w:sz="0" w:space="0" w:color="auto"/>
        <w:bottom w:val="none" w:sz="0" w:space="0" w:color="auto"/>
        <w:right w:val="none" w:sz="0" w:space="0" w:color="auto"/>
      </w:divBdr>
    </w:div>
    <w:div w:id="2067868836">
      <w:bodyDiv w:val="1"/>
      <w:marLeft w:val="0"/>
      <w:marRight w:val="0"/>
      <w:marTop w:val="0"/>
      <w:marBottom w:val="0"/>
      <w:divBdr>
        <w:top w:val="none" w:sz="0" w:space="0" w:color="auto"/>
        <w:left w:val="none" w:sz="0" w:space="0" w:color="auto"/>
        <w:bottom w:val="none" w:sz="0" w:space="0" w:color="auto"/>
        <w:right w:val="none" w:sz="0" w:space="0" w:color="auto"/>
      </w:divBdr>
    </w:div>
    <w:div w:id="2102098818">
      <w:bodyDiv w:val="1"/>
      <w:marLeft w:val="0"/>
      <w:marRight w:val="0"/>
      <w:marTop w:val="0"/>
      <w:marBottom w:val="0"/>
      <w:divBdr>
        <w:top w:val="none" w:sz="0" w:space="0" w:color="auto"/>
        <w:left w:val="none" w:sz="0" w:space="0" w:color="auto"/>
        <w:bottom w:val="none" w:sz="0" w:space="0" w:color="auto"/>
        <w:right w:val="none" w:sz="0" w:space="0" w:color="auto"/>
      </w:divBdr>
    </w:div>
    <w:div w:id="2113356213">
      <w:bodyDiv w:val="1"/>
      <w:marLeft w:val="0"/>
      <w:marRight w:val="0"/>
      <w:marTop w:val="0"/>
      <w:marBottom w:val="0"/>
      <w:divBdr>
        <w:top w:val="none" w:sz="0" w:space="0" w:color="auto"/>
        <w:left w:val="none" w:sz="0" w:space="0" w:color="auto"/>
        <w:bottom w:val="none" w:sz="0" w:space="0" w:color="auto"/>
        <w:right w:val="none" w:sz="0" w:space="0" w:color="auto"/>
      </w:divBdr>
    </w:div>
    <w:div w:id="21239615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bulletin.vcu.edu/graduate)" TargetMode="External"/><Relationship Id="rId42" Type="http://schemas.openxmlformats.org/officeDocument/2006/relationships/hyperlink" Target="http://bulletin.vcu.edu/graduate/school-government-public-affairs/homeland-security-emergency-preparedness-ma/" TargetMode="External"/><Relationship Id="rId47" Type="http://schemas.openxmlformats.org/officeDocument/2006/relationships/hyperlink" Target="http://bulletin.vcu.edu/graduate/school-government-public-affairs/public-administration-mpa-jd-university-richmond/" TargetMode="External"/><Relationship Id="rId63" Type="http://schemas.openxmlformats.org/officeDocument/2006/relationships/hyperlink" Target="http://bulletin.vcu.edu/graduate/school-government-public-affairs/gender-violence-intervention-certificate/" TargetMode="External"/><Relationship Id="rId68" Type="http://schemas.openxmlformats.org/officeDocument/2006/relationships/hyperlink" Target="http://bulletin.vcu.edu/graduate/school-government-public-affairs/homeland-security-emergency-preparedness-certificate/" TargetMode="External"/><Relationship Id="rId84" Type="http://schemas.openxmlformats.org/officeDocument/2006/relationships/hyperlink" Target="http://bulletin.vcu.edu/search/?P=PADM%20650" TargetMode="External"/><Relationship Id="rId89" Type="http://schemas.openxmlformats.org/officeDocument/2006/relationships/hyperlink" Target="http://bulletin.vcu.edu/graduate/" TargetMode="External"/><Relationship Id="rId138" Type="http://schemas.openxmlformats.org/officeDocument/2006/relationships/image" Target="media/image24.png"/><Relationship Id="rId154" Type="http://schemas.openxmlformats.org/officeDocument/2006/relationships/hyperlink" Target="http://mymail.vcu.edu/" TargetMode="External"/><Relationship Id="rId159" Type="http://schemas.openxmlformats.org/officeDocument/2006/relationships/hyperlink" Target="https://commencement.vcu.edu/" TargetMode="External"/><Relationship Id="rId16" Type="http://schemas.openxmlformats.org/officeDocument/2006/relationships/footer" Target="footer1.xml"/><Relationship Id="rId11" Type="http://schemas.openxmlformats.org/officeDocument/2006/relationships/image" Target="media/image4.png"/><Relationship Id="rId32" Type="http://schemas.openxmlformats.org/officeDocument/2006/relationships/hyperlink" Target="https://na3.docusign.net/Member/PowerFormSigning.aspx?PowerFormId=bbf7078a-6600-4d31-b89d-554babfba271&amp;env=na3&amp;acct=b97497cf-0191-4ed3-a961-d4621f97f439&amp;v=2" TargetMode="External"/><Relationship Id="rId37" Type="http://schemas.openxmlformats.org/officeDocument/2006/relationships/hyperlink" Target="https://graduate.vcu.edu/student/thesis.html" TargetMode="External"/><Relationship Id="rId53" Type="http://schemas.openxmlformats.org/officeDocument/2006/relationships/hyperlink" Target="http://bulletin.vcu.edu/search/?P=URSP%20764" TargetMode="External"/><Relationship Id="rId58" Type="http://schemas.openxmlformats.org/officeDocument/2006/relationships/hyperlink" Target="mailto:lawadmissions@richmond.edu" TargetMode="External"/><Relationship Id="rId74" Type="http://schemas.openxmlformats.org/officeDocument/2006/relationships/hyperlink" Target="http://bulletin.vcu.edu/search/?P=PADM%20661" TargetMode="External"/><Relationship Id="rId79" Type="http://schemas.openxmlformats.org/officeDocument/2006/relationships/hyperlink" Target="http://bulletin.vcu.edu/search/?P=PADM%20656" TargetMode="External"/><Relationship Id="rId102" Type="http://schemas.openxmlformats.org/officeDocument/2006/relationships/image" Target="media/image13.png"/><Relationship Id="rId144" Type="http://schemas.openxmlformats.org/officeDocument/2006/relationships/hyperlink" Target="file:///C:\Users\sellewmj\Downloads\wsinternship@vcu.edu" TargetMode="External"/><Relationship Id="rId149" Type="http://schemas.openxmlformats.org/officeDocument/2006/relationships/hyperlink" Target="http://www.bsv.vcu.edu/scholarships" TargetMode="External"/><Relationship Id="rId5" Type="http://schemas.openxmlformats.org/officeDocument/2006/relationships/webSettings" Target="webSettings.xml"/><Relationship Id="rId90" Type="http://schemas.openxmlformats.org/officeDocument/2006/relationships/hyperlink" Target="http://www.graduate.vcu.edu/" TargetMode="External"/><Relationship Id="rId95" Type="http://schemas.openxmlformats.org/officeDocument/2006/relationships/hyperlink" Target="https://goo.gl/forms/yFjp1gGYI0RZfPd92" TargetMode="External"/><Relationship Id="rId160" Type="http://schemas.openxmlformats.org/officeDocument/2006/relationships/hyperlink" Target="http://www.careers.vcu.edu/" TargetMode="External"/><Relationship Id="rId165" Type="http://schemas.openxmlformats.org/officeDocument/2006/relationships/theme" Target="theme/theme1.xml"/><Relationship Id="rId22" Type="http://schemas.openxmlformats.org/officeDocument/2006/relationships/hyperlink" Target="mailto:wsgradvise@vcu.edu" TargetMode="External"/><Relationship Id="rId27" Type="http://schemas.openxmlformats.org/officeDocument/2006/relationships/hyperlink" Target="http://events.vcu.edu/" TargetMode="External"/><Relationship Id="rId43" Type="http://schemas.openxmlformats.org/officeDocument/2006/relationships/image" Target="media/image10.jpeg"/><Relationship Id="rId48" Type="http://schemas.openxmlformats.org/officeDocument/2006/relationships/hyperlink" Target="http://lawcatalog.richmond.edu/dual-degree/index.html" TargetMode="External"/><Relationship Id="rId64" Type="http://schemas.openxmlformats.org/officeDocument/2006/relationships/hyperlink" Target="http://bulletin.vcu.edu/graduate/school-government-public-affairs/social-work-msw-gender-violence-intervention-certificate/" TargetMode="External"/><Relationship Id="rId69" Type="http://schemas.openxmlformats.org/officeDocument/2006/relationships/hyperlink" Target="http://bulletin.vcu.edu/graduate/school-government-public-affairs/nonprofit-management-certificate" TargetMode="External"/><Relationship Id="rId139" Type="http://schemas.openxmlformats.org/officeDocument/2006/relationships/hyperlink" Target="mailto:wsinternship@vcu.edu" TargetMode="External"/><Relationship Id="rId80" Type="http://schemas.openxmlformats.org/officeDocument/2006/relationships/hyperlink" Target="http://bulletin.vcu.edu/search/?P=PADM%20659" TargetMode="External"/><Relationship Id="rId85" Type="http://schemas.openxmlformats.org/officeDocument/2006/relationships/hyperlink" Target="http://bulletin.vcu.edu/graduate/school-government-public-affairs/public-management-certificate/" TargetMode="External"/><Relationship Id="rId150" Type="http://schemas.openxmlformats.org/officeDocument/2006/relationships/hyperlink" Target="https://careers.vcu.edu/" TargetMode="External"/><Relationship Id="rId155" Type="http://schemas.openxmlformats.org/officeDocument/2006/relationships/hyperlink" Target="http://alert.vcu.edu/" TargetMode="External"/><Relationship Id="rId12" Type="http://schemas.openxmlformats.org/officeDocument/2006/relationships/image" Target="media/image5.png"/><Relationship Id="rId17" Type="http://schemas.openxmlformats.org/officeDocument/2006/relationships/footer" Target="footer2.xml"/><Relationship Id="rId33" Type="http://schemas.openxmlformats.org/officeDocument/2006/relationships/hyperlink" Target="https://na3.docusign.net/Member/PowerFormSigning.aspx?PowerFormId=9b66916c-1439-4f0d-8b7f-260ec856b2dd&amp;env=na3&amp;acct=b97497cf-0191-4ed3-a961-d4621f97f439&amp;v=2" TargetMode="External"/><Relationship Id="rId38" Type="http://schemas.openxmlformats.org/officeDocument/2006/relationships/hyperlink" Target="https://graduate.vcu.edu/student/thesis.html" TargetMode="External"/><Relationship Id="rId59" Type="http://schemas.openxmlformats.org/officeDocument/2006/relationships/hyperlink" Target="http://law.richmond.edu/admissions" TargetMode="External"/><Relationship Id="rId103" Type="http://schemas.openxmlformats.org/officeDocument/2006/relationships/image" Target="media/image14.png"/><Relationship Id="rId54" Type="http://schemas.openxmlformats.org/officeDocument/2006/relationships/hyperlink" Target="http://bulletin.vcu.edu/search/?P=URSP%20762" TargetMode="External"/><Relationship Id="rId70" Type="http://schemas.openxmlformats.org/officeDocument/2006/relationships/hyperlink" Target="http://bulletin.vcu.edu/graduate/school-government-public-affairs/nonprofit-management-certificate" TargetMode="External"/><Relationship Id="rId75" Type="http://schemas.openxmlformats.org/officeDocument/2006/relationships/hyperlink" Target="http://bulletin.vcu.edu/search/?P=SLWK%20712" TargetMode="External"/><Relationship Id="rId91" Type="http://schemas.openxmlformats.org/officeDocument/2006/relationships/hyperlink" Target="http://www.graduate.vcu.edu/" TargetMode="External"/><Relationship Id="rId96" Type="http://schemas.openxmlformats.org/officeDocument/2006/relationships/hyperlink" Target="http://academiccalendars.vcu.edu/" TargetMode="External"/><Relationship Id="rId140" Type="http://schemas.openxmlformats.org/officeDocument/2006/relationships/hyperlink" Target="mailto:wilderfellows@vcu.edu" TargetMode="External"/><Relationship Id="rId145" Type="http://schemas.openxmlformats.org/officeDocument/2006/relationships/hyperlink" Target="mailto:wsinternship@vcu.edu" TargetMode="External"/><Relationship Id="rId161" Type="http://schemas.openxmlformats.org/officeDocument/2006/relationships/hyperlink" Target="http://www.wilder.vcu.edu/students/internship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jpeg"/><Relationship Id="rId28" Type="http://schemas.openxmlformats.org/officeDocument/2006/relationships/image" Target="media/image8.jpeg"/><Relationship Id="rId49" Type="http://schemas.openxmlformats.org/officeDocument/2006/relationships/image" Target="media/image11.jpeg"/><Relationship Id="rId44" Type="http://schemas.openxmlformats.org/officeDocument/2006/relationships/hyperlink" Target="http://wilder.vcu.edu/programs/public-administration" TargetMode="External"/><Relationship Id="rId60" Type="http://schemas.openxmlformats.org/officeDocument/2006/relationships/hyperlink" Target="http://bulletin.vcu.edu/graduate/school-government-public-affairs/criminal-justice-certificate/" TargetMode="External"/><Relationship Id="rId65" Type="http://schemas.openxmlformats.org/officeDocument/2006/relationships/hyperlink" Target="http://bulletin.vcu.edu/graduate/school-government-public-affairs/geographic-information-systems-certificate/" TargetMode="External"/><Relationship Id="rId81" Type="http://schemas.openxmlformats.org/officeDocument/2006/relationships/hyperlink" Target="http://bulletin.vcu.edu/search/?P=PADM%20661" TargetMode="External"/><Relationship Id="rId86" Type="http://schemas.openxmlformats.org/officeDocument/2006/relationships/hyperlink" Target="http://bulletin.vcu.edu/graduate/school-government-public-affairs/sustainability-planning-certificate/" TargetMode="External"/><Relationship Id="rId151" Type="http://schemas.openxmlformats.org/officeDocument/2006/relationships/hyperlink" Target="http://guides.library.vcu.edu/c.php?g=47786" TargetMode="External"/><Relationship Id="rId156" Type="http://schemas.openxmlformats.org/officeDocument/2006/relationships/hyperlink" Target="http://mymail.vcu.edu/new-students/" TargetMode="External"/><Relationship Id="rId13" Type="http://schemas.openxmlformats.org/officeDocument/2006/relationships/image" Target="media/image6.png"/><Relationship Id="rId18" Type="http://schemas.openxmlformats.org/officeDocument/2006/relationships/image" Target="media/image5.jpeg"/><Relationship Id="rId39" Type="http://schemas.openxmlformats.org/officeDocument/2006/relationships/image" Target="media/image9.jpeg"/><Relationship Id="rId34" Type="http://schemas.openxmlformats.org/officeDocument/2006/relationships/hyperlink" Target="https://graduate.vcu.edu/student/candidacy.html" TargetMode="External"/><Relationship Id="rId50" Type="http://schemas.openxmlformats.org/officeDocument/2006/relationships/hyperlink" Target="http://www.wilder.vcu.edu/programs/urban-and-regional-studies-planning/" TargetMode="External"/><Relationship Id="rId55" Type="http://schemas.openxmlformats.org/officeDocument/2006/relationships/hyperlink" Target="http://bulletin.vcu.edu/search/?P=URSP%20762" TargetMode="External"/><Relationship Id="rId76" Type="http://schemas.openxmlformats.org/officeDocument/2006/relationships/hyperlink" Target="http://bulletin.vcu.edu/search/?P=SLWK%20711" TargetMode="External"/><Relationship Id="rId97" Type="http://schemas.openxmlformats.org/officeDocument/2006/relationships/hyperlink" Target="http://bulletin.vcu.edu/academic-regs/grad/graduation-info/" TargetMode="External"/><Relationship Id="rId141" Type="http://schemas.openxmlformats.org/officeDocument/2006/relationships/hyperlink" Target="http://www.careers.vcu.edu/graduates" TargetMode="External"/><Relationship Id="rId146" Type="http://schemas.openxmlformats.org/officeDocument/2006/relationships/hyperlink" Target="https://wilder.vcu.edu/students/student-success/internships/" TargetMode="External"/><Relationship Id="rId7" Type="http://schemas.openxmlformats.org/officeDocument/2006/relationships/endnotes" Target="endnotes.xml"/><Relationship Id="rId71" Type="http://schemas.openxmlformats.org/officeDocument/2006/relationships/hyperlink" Target="http://bulletin.vcu.edu/graduate/school-government-public-affairs/social-work-msw-nonprofit-management-certificate/" TargetMode="External"/><Relationship Id="rId92" Type="http://schemas.openxmlformats.org/officeDocument/2006/relationships/hyperlink" Target="http://bulletin.vcu.edu/academic-regs/university/grading/" TargetMode="External"/><Relationship Id="rId162" Type="http://schemas.openxmlformats.org/officeDocument/2006/relationships/image" Target="media/image15.png"/><Relationship Id="rId2" Type="http://schemas.openxmlformats.org/officeDocument/2006/relationships/numbering" Target="numbering.xml"/><Relationship Id="rId29" Type="http://schemas.openxmlformats.org/officeDocument/2006/relationships/hyperlink" Target="http://wilder.vcu.edu/programs/criminal-justice" TargetMode="External"/><Relationship Id="rId24" Type="http://schemas.openxmlformats.org/officeDocument/2006/relationships/hyperlink" Target="mailto:martintr3@vcu.edu" TargetMode="External"/><Relationship Id="rId40" Type="http://schemas.openxmlformats.org/officeDocument/2006/relationships/hyperlink" Target="mailto:mmoslowbenwa@vcu.edu" TargetMode="External"/><Relationship Id="rId45" Type="http://schemas.openxmlformats.org/officeDocument/2006/relationships/hyperlink" Target="http://bulletin.vcu.edu/graduate/school-government-public-affairs/public-administration-mpa-generalist-curriculum/" TargetMode="External"/><Relationship Id="rId66" Type="http://schemas.openxmlformats.org/officeDocument/2006/relationships/hyperlink" Target="http://bulletin.vcu.edu/graduate/school-government-public-affairs/geographic-information-systems-certificate/" TargetMode="External"/><Relationship Id="rId87" Type="http://schemas.openxmlformats.org/officeDocument/2006/relationships/hyperlink" Target="http://bulletin.vcu.edu/graduate/school-government-public-affairs/urban-revitalization-certificate/" TargetMode="External"/><Relationship Id="rId157" Type="http://schemas.openxmlformats.org/officeDocument/2006/relationships/hyperlink" Target="mailto:wsgradvise@vcu.edu" TargetMode="External"/><Relationship Id="rId61" Type="http://schemas.openxmlformats.org/officeDocument/2006/relationships/hyperlink" Target="http://bulletin.vcu.edu/graduate/school-government-public-affairs/criminal-justice-certificate/" TargetMode="External"/><Relationship Id="rId82" Type="http://schemas.openxmlformats.org/officeDocument/2006/relationships/hyperlink" Target="http://bulletin.vcu.edu/search/?P=SLWK%20602" TargetMode="External"/><Relationship Id="rId152" Type="http://schemas.openxmlformats.org/officeDocument/2006/relationships/hyperlink" Target="https://finaid.vcu.edu/types/scholarships/" TargetMode="External"/><Relationship Id="rId19" Type="http://schemas.openxmlformats.org/officeDocument/2006/relationships/hyperlink" Target="http://bulletin.vcu.edu/graduate/" TargetMode="External"/><Relationship Id="rId14" Type="http://schemas.openxmlformats.org/officeDocument/2006/relationships/image" Target="media/image7.png"/><Relationship Id="rId30" Type="http://schemas.openxmlformats.org/officeDocument/2006/relationships/hyperlink" Target="http://bulletin.vcu.edu/graduate/school-government-public-affairs/criminal-justice-ms/" TargetMode="External"/><Relationship Id="rId35" Type="http://schemas.openxmlformats.org/officeDocument/2006/relationships/hyperlink" Target="https://goo.gl/forms/JqNlS6BYprlNiZ4V2" TargetMode="External"/><Relationship Id="rId56" Type="http://schemas.openxmlformats.org/officeDocument/2006/relationships/hyperlink" Target="http://bulletin.vcu.edu/graduate/school-government-public-affairs/urban-regional-planning-murp/" TargetMode="External"/><Relationship Id="rId77" Type="http://schemas.openxmlformats.org/officeDocument/2006/relationships/hyperlink" Target="http://bulletin.vcu.edu/search/?P=SLWK%20713" TargetMode="External"/><Relationship Id="rId100" Type="http://schemas.openxmlformats.org/officeDocument/2006/relationships/hyperlink" Target="http://bulletin.vcu.edu/graduate" TargetMode="External"/><Relationship Id="rId147" Type="http://schemas.openxmlformats.org/officeDocument/2006/relationships/hyperlink" Target="https://wilder.vcu.edu/students/student-success/graduate-fellowship/" TargetMode="External"/><Relationship Id="rId8" Type="http://schemas.openxmlformats.org/officeDocument/2006/relationships/image" Target="media/image1.png"/><Relationship Id="rId51" Type="http://schemas.openxmlformats.org/officeDocument/2006/relationships/hyperlink" Target="http://www.wilder.vcu.edu/programs/urban-and-regional-studies-planning/" TargetMode="External"/><Relationship Id="rId72" Type="http://schemas.openxmlformats.org/officeDocument/2006/relationships/hyperlink" Target="http://bulletin.vcu.edu/search/?P=PADM%20656" TargetMode="External"/><Relationship Id="rId93" Type="http://schemas.openxmlformats.org/officeDocument/2006/relationships/hyperlink" Target="http://bulletin.vcu.edu/academic-regs/university/grade-review/" TargetMode="External"/><Relationship Id="rId98" Type="http://schemas.openxmlformats.org/officeDocument/2006/relationships/hyperlink" Target="http://bulletin.vcu.edu/academic-regs/grad/graduation-info" TargetMode="External"/><Relationship Id="rId142" Type="http://schemas.openxmlformats.org/officeDocument/2006/relationships/hyperlink" Target="https://wilder.vcu.edu/students/student-success/" TargetMode="External"/><Relationship Id="rId163"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http://academiccalendars.vcu.edu/" TargetMode="External"/><Relationship Id="rId46" Type="http://schemas.openxmlformats.org/officeDocument/2006/relationships/hyperlink" Target="https://wilder.vcu.edu/students/student-success/internships/" TargetMode="External"/><Relationship Id="rId67" Type="http://schemas.openxmlformats.org/officeDocument/2006/relationships/hyperlink" Target="http://bulletin.vcu.edu/graduate/school-government-public-affairs/homeland-security-emergency-preparedness-certificate/" TargetMode="External"/><Relationship Id="rId137" Type="http://schemas.openxmlformats.org/officeDocument/2006/relationships/image" Target="media/image23.png"/><Relationship Id="rId158" Type="http://schemas.openxmlformats.org/officeDocument/2006/relationships/hyperlink" Target="http://www.vcu.edu/" TargetMode="External"/><Relationship Id="rId20" Type="http://schemas.openxmlformats.org/officeDocument/2006/relationships/image" Target="media/image6.jpeg"/><Relationship Id="rId41" Type="http://schemas.openxmlformats.org/officeDocument/2006/relationships/hyperlink" Target="http://wilder.vcu.edu/programs/homeland-security-and-emergency-preparedness" TargetMode="External"/><Relationship Id="rId62" Type="http://schemas.openxmlformats.org/officeDocument/2006/relationships/hyperlink" Target="http://bulletin.vcu.edu/graduate/school-government-public-affairs/gender-violence-intervention-certificate/" TargetMode="External"/><Relationship Id="rId83" Type="http://schemas.openxmlformats.org/officeDocument/2006/relationships/hyperlink" Target="http://bulletin.vcu.edu/search/?P=SLWK%20606" TargetMode="External"/><Relationship Id="rId88" Type="http://schemas.openxmlformats.org/officeDocument/2006/relationships/hyperlink" Target="http://bulletin.vcu.edu/graduate/school-government-public-affairs/urban-revitalization-certificate/" TargetMode="External"/><Relationship Id="rId153" Type="http://schemas.openxmlformats.org/officeDocument/2006/relationships/hyperlink" Target="http://go.vcu.edu/eidfinder" TargetMode="External"/><Relationship Id="rId15" Type="http://schemas.openxmlformats.org/officeDocument/2006/relationships/image" Target="media/image8.png"/><Relationship Id="rId36" Type="http://schemas.openxmlformats.org/officeDocument/2006/relationships/hyperlink" Target="https://graduate.vcu.edu/student/thesis.html" TargetMode="External"/><Relationship Id="rId57" Type="http://schemas.openxmlformats.org/officeDocument/2006/relationships/hyperlink" Target="http://bulletin.vcu.edu/graduate/school-government-public-affairs/urban-regional-planning-murp-jd-university-richmond/%20" TargetMode="External"/><Relationship Id="rId10" Type="http://schemas.openxmlformats.org/officeDocument/2006/relationships/image" Target="media/image3.png"/><Relationship Id="rId31" Type="http://schemas.openxmlformats.org/officeDocument/2006/relationships/hyperlink" Target="https://goo.gl/forms/JqNlS6BYprlNiZ4V2" TargetMode="External"/><Relationship Id="rId52" Type="http://schemas.openxmlformats.org/officeDocument/2006/relationships/hyperlink" Target="http://bulletin.vcu.edu/graduate/school-government-public-affairs/urban-regional-planning-murp/" TargetMode="External"/><Relationship Id="rId73" Type="http://schemas.openxmlformats.org/officeDocument/2006/relationships/hyperlink" Target="http://bulletin.vcu.edu/search/?P=PADM%20659" TargetMode="External"/><Relationship Id="rId78" Type="http://schemas.openxmlformats.org/officeDocument/2006/relationships/hyperlink" Target="http://bulletin.vcu.edu/search/?P=PADM%20650" TargetMode="External"/><Relationship Id="rId94" Type="http://schemas.openxmlformats.org/officeDocument/2006/relationships/hyperlink" Target="http://bulletin.vcu.edu/academic-regs/grad/registration-policies/" TargetMode="External"/><Relationship Id="rId99" Type="http://schemas.openxmlformats.org/officeDocument/2006/relationships/hyperlink" Target="http://bulletin.vcu.edu/academic-regs/university/grading/" TargetMode="External"/><Relationship Id="rId101" Type="http://schemas.openxmlformats.org/officeDocument/2006/relationships/image" Target="media/image12.jpeg"/><Relationship Id="rId143" Type="http://schemas.openxmlformats.org/officeDocument/2006/relationships/hyperlink" Target="https://wilder.vcu.edu/students/student-success/internships/" TargetMode="External"/><Relationship Id="rId148" Type="http://schemas.openxmlformats.org/officeDocument/2006/relationships/hyperlink" Target="https://wilder.vcu.edu/students/student-success/scholarships/" TargetMode="External"/><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rar.vcu.edu/registration/finalexa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E2A4C-4114-4FBB-9E29-D0AE92E62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56</Pages>
  <Words>18582</Words>
  <Characters>105923</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Virginia Commonwealth University</Company>
  <LinksUpToDate>false</LinksUpToDate>
  <CharactersWithSpaces>12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CU User</dc:creator>
  <cp:lastModifiedBy>David Hayter</cp:lastModifiedBy>
  <cp:revision>11</cp:revision>
  <cp:lastPrinted>2020-08-19T20:31:00Z</cp:lastPrinted>
  <dcterms:created xsi:type="dcterms:W3CDTF">2021-08-06T17:50:00Z</dcterms:created>
  <dcterms:modified xsi:type="dcterms:W3CDTF">2022-08-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5T00:00:00Z</vt:filetime>
  </property>
  <property fmtid="{D5CDD505-2E9C-101B-9397-08002B2CF9AE}" pid="3" name="LastSaved">
    <vt:filetime>2017-10-19T00:00:00Z</vt:filetime>
  </property>
</Properties>
</file>